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header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C889" w14:textId="7B1CDBAC" w:rsidR="00785368" w:rsidRPr="00FD13A5" w:rsidRDefault="00DA690F" w:rsidP="000B4901">
      <w:pPr>
        <w:rPr>
          <w:rFonts w:ascii="Franklin Gothic Book" w:hAnsi="Franklin Gothic Book"/>
          <w:sz w:val="48"/>
          <w:szCs w:val="48"/>
          <w:lang w:val="en-US"/>
        </w:rPr>
      </w:pPr>
      <w:r w:rsidRPr="00FD13A5">
        <w:rPr>
          <w:rFonts w:ascii="Franklin Gothic Book" w:hAnsi="Franklin Gothic Book"/>
          <w:sz w:val="48"/>
          <w:szCs w:val="48"/>
          <w:lang w:val="en-US"/>
        </w:rPr>
        <w:t>5</w:t>
      </w:r>
      <w:r w:rsidRPr="00FD13A5">
        <w:rPr>
          <w:rFonts w:ascii="Franklin Gothic Book" w:hAnsi="Franklin Gothic Book"/>
          <w:sz w:val="48"/>
          <w:szCs w:val="48"/>
          <w:vertAlign w:val="superscript"/>
          <w:lang w:val="en-US"/>
        </w:rPr>
        <w:t>th</w:t>
      </w:r>
      <w:r w:rsidRPr="00FD13A5">
        <w:rPr>
          <w:rFonts w:ascii="Franklin Gothic Book" w:hAnsi="Franklin Gothic Book"/>
          <w:sz w:val="48"/>
          <w:szCs w:val="48"/>
          <w:lang w:val="en-US"/>
        </w:rPr>
        <w:t xml:space="preserve"> Year MEng </w:t>
      </w:r>
      <w:r w:rsidR="001A527A" w:rsidRPr="00FD13A5">
        <w:rPr>
          <w:rFonts w:ascii="Franklin Gothic Book" w:hAnsi="Franklin Gothic Book"/>
          <w:sz w:val="48"/>
          <w:szCs w:val="48"/>
          <w:lang w:val="en-US"/>
        </w:rPr>
        <w:t>R</w:t>
      </w:r>
      <w:r w:rsidRPr="00FD13A5">
        <w:rPr>
          <w:rFonts w:ascii="Franklin Gothic Book" w:hAnsi="Franklin Gothic Book"/>
          <w:sz w:val="48"/>
          <w:szCs w:val="48"/>
          <w:lang w:val="en-US"/>
        </w:rPr>
        <w:t xml:space="preserve">esearch </w:t>
      </w:r>
      <w:r w:rsidR="001A527A" w:rsidRPr="00FD13A5">
        <w:rPr>
          <w:rFonts w:ascii="Franklin Gothic Book" w:hAnsi="Franklin Gothic Book"/>
          <w:sz w:val="48"/>
          <w:szCs w:val="48"/>
          <w:lang w:val="en-US"/>
        </w:rPr>
        <w:t>P</w:t>
      </w:r>
      <w:r w:rsidRPr="00FD13A5">
        <w:rPr>
          <w:rFonts w:ascii="Franklin Gothic Book" w:hAnsi="Franklin Gothic Book"/>
          <w:sz w:val="48"/>
          <w:szCs w:val="48"/>
          <w:lang w:val="en-US"/>
        </w:rPr>
        <w:t xml:space="preserve">roject </w:t>
      </w:r>
      <w:r w:rsidR="001A527A" w:rsidRPr="00FD13A5">
        <w:rPr>
          <w:rFonts w:ascii="Franklin Gothic Book" w:hAnsi="Franklin Gothic Book"/>
          <w:sz w:val="48"/>
          <w:szCs w:val="48"/>
          <w:lang w:val="en-US"/>
        </w:rPr>
        <w:t>F</w:t>
      </w:r>
      <w:r w:rsidR="009C418E" w:rsidRPr="00FD13A5">
        <w:rPr>
          <w:rFonts w:ascii="Franklin Gothic Book" w:hAnsi="Franklin Gothic Book"/>
          <w:sz w:val="48"/>
          <w:szCs w:val="48"/>
          <w:lang w:val="en-US"/>
        </w:rPr>
        <w:t xml:space="preserve">inal </w:t>
      </w:r>
      <w:r w:rsidR="001A527A" w:rsidRPr="00FD13A5">
        <w:rPr>
          <w:rFonts w:ascii="Franklin Gothic Book" w:hAnsi="Franklin Gothic Book"/>
          <w:sz w:val="48"/>
          <w:szCs w:val="48"/>
          <w:lang w:val="en-US"/>
        </w:rPr>
        <w:t>R</w:t>
      </w:r>
      <w:r w:rsidRPr="00FD13A5">
        <w:rPr>
          <w:rFonts w:ascii="Franklin Gothic Book" w:hAnsi="Franklin Gothic Book"/>
          <w:sz w:val="48"/>
          <w:szCs w:val="48"/>
          <w:lang w:val="en-US"/>
        </w:rPr>
        <w:t>eport</w:t>
      </w:r>
    </w:p>
    <w:p w14:paraId="59042463" w14:textId="025AE421" w:rsidR="006C1CF4" w:rsidRPr="008964C2" w:rsidRDefault="0021138D" w:rsidP="000B4901">
      <w:pPr>
        <w:jc w:val="center"/>
        <w:rPr>
          <w:rFonts w:ascii="Franklin Gothic Book" w:hAnsi="Franklin Gothic Book"/>
          <w:i/>
          <w:sz w:val="40"/>
          <w:szCs w:val="40"/>
        </w:rPr>
      </w:pPr>
      <w:r w:rsidRPr="008964C2">
        <w:rPr>
          <w:rFonts w:ascii="Franklin Gothic Book" w:hAnsi="Franklin Gothic Book"/>
          <w:i/>
          <w:sz w:val="40"/>
          <w:szCs w:val="40"/>
        </w:rPr>
        <w:t>C</w:t>
      </w:r>
      <w:r w:rsidR="006C1CF4" w:rsidRPr="006C1CF4">
        <w:rPr>
          <w:rFonts w:ascii="Franklin Gothic Book" w:hAnsi="Franklin Gothic Book"/>
          <w:i/>
          <w:sz w:val="40"/>
          <w:szCs w:val="40"/>
        </w:rPr>
        <w:t>omputer vision software to identify car wheels</w:t>
      </w:r>
      <w:r w:rsidRPr="008964C2">
        <w:rPr>
          <w:rFonts w:ascii="Franklin Gothic Book" w:hAnsi="Franklin Gothic Book"/>
          <w:i/>
          <w:sz w:val="40"/>
          <w:szCs w:val="40"/>
        </w:rPr>
        <w:t xml:space="preserve"> in</w:t>
      </w:r>
      <w:r w:rsidR="00D76B9E" w:rsidRPr="008964C2">
        <w:rPr>
          <w:rFonts w:ascii="Franklin Gothic Book" w:hAnsi="Franklin Gothic Book"/>
          <w:i/>
          <w:sz w:val="40"/>
          <w:szCs w:val="40"/>
        </w:rPr>
        <w:t xml:space="preserve"> real-time</w:t>
      </w:r>
      <w:r w:rsidR="00BD3DFB" w:rsidRPr="008964C2">
        <w:rPr>
          <w:rFonts w:ascii="Franklin Gothic Book" w:hAnsi="Franklin Gothic Book"/>
          <w:i/>
          <w:iCs/>
          <w:sz w:val="40"/>
          <w:szCs w:val="40"/>
        </w:rPr>
        <w:t xml:space="preserve"> using </w:t>
      </w:r>
      <w:r w:rsidRPr="008964C2">
        <w:rPr>
          <w:rFonts w:ascii="Franklin Gothic Book" w:hAnsi="Franklin Gothic Book"/>
          <w:i/>
          <w:sz w:val="40"/>
          <w:szCs w:val="40"/>
        </w:rPr>
        <w:t>limited</w:t>
      </w:r>
      <w:r w:rsidR="00DA50F3">
        <w:rPr>
          <w:rFonts w:ascii="Franklin Gothic Book" w:hAnsi="Franklin Gothic Book"/>
          <w:i/>
          <w:sz w:val="40"/>
          <w:szCs w:val="40"/>
        </w:rPr>
        <w:t xml:space="preserve"> </w:t>
      </w:r>
      <w:r w:rsidR="000B4901">
        <w:rPr>
          <w:rFonts w:ascii="Franklin Gothic Book" w:hAnsi="Franklin Gothic Book"/>
          <w:i/>
          <w:sz w:val="40"/>
          <w:szCs w:val="40"/>
        </w:rPr>
        <w:t>hardware.</w:t>
      </w:r>
    </w:p>
    <w:p w14:paraId="6B15310D" w14:textId="5B95177B" w:rsidR="004A670A" w:rsidRPr="006C1CF4" w:rsidRDefault="004A670A" w:rsidP="000B4901">
      <w:pPr>
        <w:jc w:val="center"/>
        <w:rPr>
          <w:rFonts w:ascii="Franklin Gothic Book" w:hAnsi="Franklin Gothic Book"/>
          <w:sz w:val="32"/>
          <w:szCs w:val="32"/>
        </w:rPr>
      </w:pPr>
      <w:r w:rsidRPr="009E1CA9">
        <w:rPr>
          <w:rFonts w:ascii="Franklin Gothic Book" w:hAnsi="Franklin Gothic Book"/>
          <w:sz w:val="32"/>
          <w:szCs w:val="32"/>
        </w:rPr>
        <w:t>December 2020</w:t>
      </w:r>
    </w:p>
    <w:p w14:paraId="0FBB5C9E" w14:textId="21DCC2E9" w:rsidR="00E72C44" w:rsidRDefault="00E72C44" w:rsidP="00F24242">
      <w:pPr>
        <w:pStyle w:val="NoSpacing"/>
      </w:pPr>
    </w:p>
    <w:p w14:paraId="2D2E3040" w14:textId="5FFDC54A" w:rsidR="00E72C44" w:rsidRDefault="00E72C44" w:rsidP="00F24242">
      <w:pPr>
        <w:pStyle w:val="NoSpacing"/>
      </w:pPr>
    </w:p>
    <w:p w14:paraId="25869102" w14:textId="3675CD7F" w:rsidR="00E72C44" w:rsidRDefault="00E72C44" w:rsidP="00F24242">
      <w:pPr>
        <w:pStyle w:val="NoSpacing"/>
      </w:pPr>
    </w:p>
    <w:p w14:paraId="60595DD2" w14:textId="3202B1D4" w:rsidR="00E72C44" w:rsidRDefault="00E72C44" w:rsidP="00F24242">
      <w:pPr>
        <w:pStyle w:val="NoSpacing"/>
      </w:pPr>
    </w:p>
    <w:p w14:paraId="2C6CEE8E" w14:textId="6A087D93" w:rsidR="00E72C44" w:rsidRDefault="00E72C44" w:rsidP="00F24242">
      <w:pPr>
        <w:pStyle w:val="NoSpacing"/>
      </w:pPr>
    </w:p>
    <w:p w14:paraId="62C64EE3" w14:textId="6CCD362D" w:rsidR="00E72C44" w:rsidRDefault="00E72C44" w:rsidP="00F24242">
      <w:pPr>
        <w:pStyle w:val="NoSpacing"/>
      </w:pPr>
    </w:p>
    <w:p w14:paraId="17A442C7" w14:textId="4524839B" w:rsidR="00E72C44" w:rsidRDefault="00E72C44" w:rsidP="00F24242">
      <w:pPr>
        <w:pStyle w:val="NoSpacing"/>
      </w:pPr>
    </w:p>
    <w:p w14:paraId="24D9AAC6" w14:textId="77777777" w:rsidR="00E72C44" w:rsidRDefault="00E72C44" w:rsidP="00F24242">
      <w:pPr>
        <w:pStyle w:val="NoSpacing"/>
      </w:pPr>
    </w:p>
    <w:p w14:paraId="15214503" w14:textId="77777777" w:rsidR="00E72C44" w:rsidRDefault="00E72C44" w:rsidP="00F24242">
      <w:pPr>
        <w:pStyle w:val="NoSpacing"/>
      </w:pPr>
    </w:p>
    <w:p w14:paraId="6670FCC4" w14:textId="77777777" w:rsidR="005A1D15" w:rsidRDefault="007B0E08" w:rsidP="00E72C44">
      <w:pPr>
        <w:jc w:val="center"/>
      </w:pPr>
      <w:r>
        <w:rPr>
          <w:noProof/>
        </w:rPr>
        <w:drawing>
          <wp:anchor distT="0" distB="0" distL="114300" distR="114300" simplePos="0" relativeHeight="251658243" behindDoc="0" locked="0" layoutInCell="1" allowOverlap="1" wp14:anchorId="0F112B33" wp14:editId="79394B50">
            <wp:simplePos x="0" y="0"/>
            <wp:positionH relativeFrom="margin">
              <wp:align>center</wp:align>
            </wp:positionH>
            <wp:positionV relativeFrom="paragraph">
              <wp:posOffset>200025</wp:posOffset>
            </wp:positionV>
            <wp:extent cx="3992880" cy="1996440"/>
            <wp:effectExtent l="0" t="0" r="0" b="0"/>
            <wp:wrapSquare wrapText="bothSides"/>
            <wp:docPr id="61" name="Picture 61"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2880" cy="1996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0CB076" w14:textId="77777777" w:rsidR="005A1D15" w:rsidRDefault="005A1D15" w:rsidP="00E72C44">
      <w:pPr>
        <w:jc w:val="center"/>
      </w:pPr>
    </w:p>
    <w:p w14:paraId="0EDB07E2" w14:textId="77777777" w:rsidR="007B0E08" w:rsidRDefault="007B0E08" w:rsidP="00E72C44">
      <w:pPr>
        <w:jc w:val="center"/>
        <w:rPr>
          <w:rFonts w:ascii="Franklin Gothic Book" w:hAnsi="Franklin Gothic Book"/>
          <w:sz w:val="40"/>
          <w:szCs w:val="40"/>
        </w:rPr>
      </w:pPr>
    </w:p>
    <w:p w14:paraId="7D499954" w14:textId="77777777" w:rsidR="007B0E08" w:rsidRDefault="007B0E08" w:rsidP="00E72C44">
      <w:pPr>
        <w:jc w:val="center"/>
        <w:rPr>
          <w:rFonts w:ascii="Franklin Gothic Book" w:hAnsi="Franklin Gothic Book"/>
          <w:sz w:val="40"/>
          <w:szCs w:val="40"/>
        </w:rPr>
      </w:pPr>
    </w:p>
    <w:p w14:paraId="1B2B46F5" w14:textId="77777777" w:rsidR="007B0E08" w:rsidRDefault="007B0E08" w:rsidP="00E72C44">
      <w:pPr>
        <w:jc w:val="center"/>
        <w:rPr>
          <w:rFonts w:ascii="Franklin Gothic Book" w:hAnsi="Franklin Gothic Book"/>
          <w:sz w:val="40"/>
          <w:szCs w:val="40"/>
        </w:rPr>
      </w:pPr>
    </w:p>
    <w:p w14:paraId="53401AD0" w14:textId="77777777" w:rsidR="007B0E08" w:rsidRDefault="007B0E08" w:rsidP="00E72C44">
      <w:pPr>
        <w:jc w:val="center"/>
        <w:rPr>
          <w:rFonts w:ascii="Franklin Gothic Book" w:hAnsi="Franklin Gothic Book"/>
          <w:sz w:val="40"/>
          <w:szCs w:val="40"/>
        </w:rPr>
      </w:pPr>
    </w:p>
    <w:p w14:paraId="19899A27" w14:textId="77777777" w:rsidR="007B0E08" w:rsidRPr="004A670A" w:rsidRDefault="007B0E08" w:rsidP="00E72C44">
      <w:pPr>
        <w:jc w:val="center"/>
        <w:rPr>
          <w:rFonts w:ascii="Franklin Gothic Book" w:hAnsi="Franklin Gothic Book"/>
          <w:sz w:val="48"/>
          <w:szCs w:val="48"/>
        </w:rPr>
      </w:pPr>
    </w:p>
    <w:p w14:paraId="4FC49736" w14:textId="77777777" w:rsidR="00BF7181" w:rsidRPr="004A670A" w:rsidRDefault="005A1D15" w:rsidP="009E1CA9">
      <w:pPr>
        <w:spacing w:after="0"/>
        <w:jc w:val="center"/>
        <w:rPr>
          <w:rFonts w:ascii="Franklin Gothic Book" w:hAnsi="Franklin Gothic Book"/>
          <w:sz w:val="48"/>
          <w:szCs w:val="48"/>
        </w:rPr>
      </w:pPr>
      <w:r w:rsidRPr="004A670A">
        <w:rPr>
          <w:rFonts w:ascii="Franklin Gothic Book" w:hAnsi="Franklin Gothic Book"/>
          <w:sz w:val="48"/>
          <w:szCs w:val="48"/>
        </w:rPr>
        <w:t>David Richard Gladwell</w:t>
      </w:r>
    </w:p>
    <w:p w14:paraId="146F0D04" w14:textId="1AF832ED" w:rsidR="001B2739" w:rsidRPr="009E1CA9" w:rsidRDefault="00F37868" w:rsidP="009E1CA9">
      <w:pPr>
        <w:spacing w:after="0"/>
        <w:jc w:val="center"/>
        <w:rPr>
          <w:rFonts w:ascii="Franklin Gothic Book" w:hAnsi="Franklin Gothic Book"/>
          <w:sz w:val="36"/>
          <w:szCs w:val="36"/>
        </w:rPr>
      </w:pPr>
      <w:r w:rsidRPr="009E1CA9">
        <w:rPr>
          <w:rFonts w:ascii="Franklin Gothic Book" w:hAnsi="Franklin Gothic Book"/>
          <w:sz w:val="36"/>
          <w:szCs w:val="36"/>
        </w:rPr>
        <w:t xml:space="preserve">MEng </w:t>
      </w:r>
      <w:r w:rsidR="00CE10A8" w:rsidRPr="009E1CA9">
        <w:rPr>
          <w:rFonts w:ascii="Franklin Gothic Book" w:hAnsi="Franklin Gothic Book"/>
          <w:sz w:val="36"/>
          <w:szCs w:val="36"/>
        </w:rPr>
        <w:t>Autonomous</w:t>
      </w:r>
      <w:r w:rsidR="00DC5D5F" w:rsidRPr="009E1CA9">
        <w:rPr>
          <w:rFonts w:ascii="Franklin Gothic Book" w:hAnsi="Franklin Gothic Book"/>
          <w:sz w:val="36"/>
          <w:szCs w:val="36"/>
        </w:rPr>
        <w:t xml:space="preserve">, </w:t>
      </w:r>
      <w:r w:rsidR="00CE10A8" w:rsidRPr="009E1CA9">
        <w:rPr>
          <w:rFonts w:ascii="Franklin Gothic Book" w:hAnsi="Franklin Gothic Book"/>
          <w:sz w:val="36"/>
          <w:szCs w:val="36"/>
        </w:rPr>
        <w:t>Interactive</w:t>
      </w:r>
      <w:r w:rsidR="003A7C86" w:rsidRPr="009E1CA9">
        <w:rPr>
          <w:rFonts w:ascii="Franklin Gothic Book" w:hAnsi="Franklin Gothic Book"/>
          <w:sz w:val="36"/>
          <w:szCs w:val="36"/>
        </w:rPr>
        <w:t xml:space="preserve"> and Robotics Systems</w:t>
      </w:r>
      <w:r w:rsidR="001B2739" w:rsidRPr="009E1CA9">
        <w:rPr>
          <w:rFonts w:ascii="Franklin Gothic Book" w:hAnsi="Franklin Gothic Book"/>
          <w:sz w:val="36"/>
          <w:szCs w:val="36"/>
        </w:rPr>
        <w:br w:type="page"/>
      </w:r>
    </w:p>
    <w:p w14:paraId="220D55FA" w14:textId="77777777" w:rsidR="00F24242" w:rsidRPr="004B3463" w:rsidRDefault="00F24242" w:rsidP="00F24242">
      <w:pPr>
        <w:pStyle w:val="NoSpacing"/>
        <w:rPr>
          <w:b/>
          <w:bCs/>
          <w:color w:val="FF0000"/>
          <w:sz w:val="36"/>
          <w:szCs w:val="36"/>
        </w:rPr>
      </w:pPr>
      <w:r w:rsidRPr="004B3463">
        <w:rPr>
          <w:b/>
          <w:bCs/>
          <w:color w:val="FF0000"/>
          <w:sz w:val="36"/>
          <w:szCs w:val="36"/>
        </w:rPr>
        <w:lastRenderedPageBreak/>
        <w:t>Abstract</w:t>
      </w:r>
    </w:p>
    <w:p w14:paraId="74A81A94" w14:textId="3D986BDE" w:rsidR="00F24242" w:rsidRDefault="00F24242" w:rsidP="00F24242">
      <w:r>
        <w:t>The following report discusses the research and implementation of camera-based Car Wheel detection software.  The removal of car wheels is a strenuous and repetitive task undertaken in car garages around the world. The automation of such a task is beneficial to the garage workers who no longer need to strain their backs. Additionally, innumerable man-hours can be redirected to other endeavours. To automate this task a robot capable of autonomous identification, navigation and removal of car wheels need</w:t>
      </w:r>
      <w:r w:rsidR="00C11785">
        <w:t>s</w:t>
      </w:r>
      <w:r>
        <w:t xml:space="preserve"> to be built. </w:t>
      </w:r>
      <w:r w:rsidR="00CB322D" w:rsidRPr="4438F54E">
        <w:rPr>
          <w:color w:val="000000" w:themeColor="text1"/>
        </w:rPr>
        <w:t xml:space="preserve">This project </w:t>
      </w:r>
      <w:r w:rsidR="00FD1851" w:rsidRPr="4438F54E">
        <w:rPr>
          <w:color w:val="000000" w:themeColor="text1"/>
        </w:rPr>
        <w:t>investigates</w:t>
      </w:r>
      <w:r w:rsidR="00CB322D" w:rsidRPr="4438F54E">
        <w:rPr>
          <w:color w:val="000000" w:themeColor="text1"/>
        </w:rPr>
        <w:t xml:space="preserve"> the autonomous identification of a car whee</w:t>
      </w:r>
      <w:r w:rsidRPr="4438F54E">
        <w:rPr>
          <w:color w:val="000000" w:themeColor="text1"/>
        </w:rPr>
        <w:t>l</w:t>
      </w:r>
      <w:r w:rsidR="00FD1851" w:rsidRPr="4438F54E">
        <w:rPr>
          <w:color w:val="000000" w:themeColor="text1"/>
        </w:rPr>
        <w:t>s</w:t>
      </w:r>
      <w:r w:rsidRPr="4438F54E">
        <w:rPr>
          <w:color w:val="000000" w:themeColor="text1"/>
        </w:rPr>
        <w:t xml:space="preserve">. </w:t>
      </w:r>
      <w:r>
        <w:t xml:space="preserve">The first criteria of the project </w:t>
      </w:r>
      <w:r w:rsidR="00DC50F4">
        <w:t>was</w:t>
      </w:r>
      <w:r>
        <w:t xml:space="preserve"> to create object detection software for real wor</w:t>
      </w:r>
      <w:r w:rsidR="00B97D1D">
        <w:t>l</w:t>
      </w:r>
      <w:r>
        <w:t xml:space="preserve">d car wheels that </w:t>
      </w:r>
      <w:r w:rsidR="00016DDD">
        <w:t>is</w:t>
      </w:r>
      <w:r>
        <w:t xml:space="preserve"> high precision. This was achieved with a cascade classifier that </w:t>
      </w:r>
      <w:r w:rsidR="00826750">
        <w:t>iden</w:t>
      </w:r>
      <w:r w:rsidR="00CB583D">
        <w:t>tifies</w:t>
      </w:r>
      <w:r>
        <w:t xml:space="preserve"> potential car wheel bounding boxes in a video feed and a CNN that verifies if these bounding boxes contain a car wheel. </w:t>
      </w:r>
      <w:r w:rsidR="000A1E10">
        <w:t>A</w:t>
      </w:r>
      <w:r w:rsidR="2CB57C3F">
        <w:t xml:space="preserve"> precision</w:t>
      </w:r>
      <w:r>
        <w:t xml:space="preserve"> rate of 9</w:t>
      </w:r>
      <w:r w:rsidR="65F4FEF2">
        <w:t>6</w:t>
      </w:r>
      <w:r>
        <w:t xml:space="preserve">% was obtained on a test set of 100 car images and 100 non-car images. The second criteria of the project </w:t>
      </w:r>
      <w:r w:rsidR="002430D1">
        <w:t>was</w:t>
      </w:r>
      <w:r>
        <w:t xml:space="preserve"> for the software to work in real-time on limited hardware.  This was only possible through multithreading and bounding box tracking. As a result</w:t>
      </w:r>
      <w:r w:rsidR="000A1E10">
        <w:t xml:space="preserve">, </w:t>
      </w:r>
      <w:r w:rsidR="004F108C">
        <w:t xml:space="preserve">the software leverages the accuracy of state-of-the-art </w:t>
      </w:r>
      <w:r w:rsidR="004E77C6">
        <w:t xml:space="preserve">computer vision software to identify new car wheels and </w:t>
      </w:r>
      <w:r w:rsidR="00366CDB">
        <w:t xml:space="preserve">tracks these bounding boxes using less demanding software to </w:t>
      </w:r>
      <w:r w:rsidR="0019174D">
        <w:t>maintain real-time capability.</w:t>
      </w:r>
      <w:r>
        <w:t xml:space="preserve">  </w:t>
      </w:r>
      <w:r w:rsidR="0019174D">
        <w:t>Thi</w:t>
      </w:r>
      <w:r w:rsidR="007F3A10">
        <w:t xml:space="preserve">s results in code that is </w:t>
      </w:r>
      <w:r w:rsidR="26D20890">
        <w:t>precise</w:t>
      </w:r>
      <w:r w:rsidR="007F3A10">
        <w:t xml:space="preserve"> and fast so long as the bounding box tracking doesn’t make a mistake. </w:t>
      </w:r>
    </w:p>
    <w:p w14:paraId="47F95A82" w14:textId="44120E7C" w:rsidR="004F0753" w:rsidRDefault="004F0753">
      <w:r>
        <w:br w:type="page"/>
      </w:r>
    </w:p>
    <w:p w14:paraId="03C27C0C" w14:textId="77777777" w:rsidR="004F0753" w:rsidRPr="00A97AE2" w:rsidRDefault="004F0753" w:rsidP="00F24242"/>
    <w:p w14:paraId="701099E5" w14:textId="23E587FE" w:rsidR="00F24242" w:rsidRPr="004B3463" w:rsidRDefault="00F24242" w:rsidP="00F24242">
      <w:pPr>
        <w:pStyle w:val="NoSpacing"/>
        <w:rPr>
          <w:b/>
          <w:bCs/>
          <w:color w:val="FF0000"/>
          <w:sz w:val="36"/>
          <w:szCs w:val="36"/>
        </w:rPr>
      </w:pPr>
      <w:r w:rsidRPr="540B827F">
        <w:rPr>
          <w:b/>
          <w:bCs/>
          <w:color w:val="FF0000"/>
          <w:sz w:val="36"/>
          <w:szCs w:val="36"/>
        </w:rPr>
        <w:t xml:space="preserve">Table of </w:t>
      </w:r>
      <w:r w:rsidR="4E8AC5A0" w:rsidRPr="66F01571">
        <w:rPr>
          <w:b/>
          <w:bCs/>
          <w:color w:val="FF0000"/>
          <w:sz w:val="36"/>
          <w:szCs w:val="36"/>
        </w:rPr>
        <w:t>C</w:t>
      </w:r>
      <w:r w:rsidRPr="66F01571">
        <w:rPr>
          <w:b/>
          <w:bCs/>
          <w:color w:val="FF0000"/>
          <w:sz w:val="36"/>
          <w:szCs w:val="36"/>
        </w:rPr>
        <w:t>ontent</w:t>
      </w:r>
      <w:r w:rsidR="3745D7A8" w:rsidRPr="66F01571">
        <w:rPr>
          <w:b/>
          <w:bCs/>
          <w:color w:val="FF0000"/>
          <w:sz w:val="36"/>
          <w:szCs w:val="36"/>
        </w:rPr>
        <w:t>s</w:t>
      </w:r>
    </w:p>
    <w:p w14:paraId="47ECE964" w14:textId="77777777" w:rsidR="00F24242" w:rsidRPr="007479AB" w:rsidRDefault="00F24242" w:rsidP="00F24242"/>
    <w:sdt>
      <w:sdtPr>
        <w:id w:val="2053190300"/>
        <w:docPartObj>
          <w:docPartGallery w:val="Table of Contents"/>
          <w:docPartUnique/>
        </w:docPartObj>
      </w:sdtPr>
      <w:sdtEndPr>
        <w:rPr>
          <w:b/>
          <w:bCs/>
          <w:noProof/>
        </w:rPr>
      </w:sdtEndPr>
      <w:sdtContent>
        <w:p w14:paraId="4B6A897E" w14:textId="588BE23E" w:rsidR="00024D07" w:rsidRDefault="00F24242">
          <w:pPr>
            <w:pStyle w:val="TOC1"/>
            <w:tabs>
              <w:tab w:val="right" w:leader="dot" w:pos="9016"/>
            </w:tabs>
            <w:rPr>
              <w:noProof/>
              <w:lang w:eastAsia="en-GB"/>
            </w:rPr>
          </w:pPr>
          <w:r>
            <w:fldChar w:fldCharType="begin"/>
          </w:r>
          <w:r>
            <w:instrText xml:space="preserve"> TOC \o "1-3" \h \z \u </w:instrText>
          </w:r>
          <w:r>
            <w:fldChar w:fldCharType="separate"/>
          </w:r>
          <w:hyperlink w:anchor="_Toc59205849" w:history="1">
            <w:r w:rsidR="00024D07" w:rsidRPr="00952181">
              <w:rPr>
                <w:rStyle w:val="Hyperlink"/>
                <w:noProof/>
              </w:rPr>
              <w:t>Chapter 1 : Introduction</w:t>
            </w:r>
            <w:r w:rsidR="00024D07">
              <w:rPr>
                <w:noProof/>
                <w:webHidden/>
              </w:rPr>
              <w:tab/>
            </w:r>
            <w:r w:rsidR="00024D07">
              <w:rPr>
                <w:noProof/>
                <w:webHidden/>
              </w:rPr>
              <w:fldChar w:fldCharType="begin"/>
            </w:r>
            <w:r w:rsidR="00024D07">
              <w:rPr>
                <w:noProof/>
                <w:webHidden/>
              </w:rPr>
              <w:instrText xml:space="preserve"> PAGEREF _Toc59205849 \h </w:instrText>
            </w:r>
            <w:r w:rsidR="00024D07">
              <w:rPr>
                <w:noProof/>
                <w:webHidden/>
              </w:rPr>
            </w:r>
            <w:r w:rsidR="00024D07">
              <w:rPr>
                <w:noProof/>
                <w:webHidden/>
              </w:rPr>
              <w:fldChar w:fldCharType="separate"/>
            </w:r>
            <w:r w:rsidR="00752778">
              <w:rPr>
                <w:noProof/>
                <w:webHidden/>
              </w:rPr>
              <w:t>1</w:t>
            </w:r>
            <w:r w:rsidR="00024D07">
              <w:rPr>
                <w:noProof/>
                <w:webHidden/>
              </w:rPr>
              <w:fldChar w:fldCharType="end"/>
            </w:r>
          </w:hyperlink>
        </w:p>
        <w:p w14:paraId="51297BF7" w14:textId="2496CE2F" w:rsidR="00024D07" w:rsidRDefault="00681731">
          <w:pPr>
            <w:pStyle w:val="TOC2"/>
            <w:tabs>
              <w:tab w:val="right" w:leader="dot" w:pos="9016"/>
            </w:tabs>
            <w:rPr>
              <w:noProof/>
              <w:lang w:eastAsia="en-GB"/>
            </w:rPr>
          </w:pPr>
          <w:hyperlink w:anchor="_Toc59205850" w:history="1">
            <w:r w:rsidR="00024D07" w:rsidRPr="00952181">
              <w:rPr>
                <w:rStyle w:val="Hyperlink"/>
                <w:noProof/>
              </w:rPr>
              <w:t>Section 1.1 : Challenge and wider project</w:t>
            </w:r>
            <w:r w:rsidR="00024D07">
              <w:rPr>
                <w:noProof/>
                <w:webHidden/>
              </w:rPr>
              <w:tab/>
            </w:r>
            <w:r w:rsidR="00024D07">
              <w:rPr>
                <w:noProof/>
                <w:webHidden/>
              </w:rPr>
              <w:fldChar w:fldCharType="begin"/>
            </w:r>
            <w:r w:rsidR="00024D07">
              <w:rPr>
                <w:noProof/>
                <w:webHidden/>
              </w:rPr>
              <w:instrText xml:space="preserve"> PAGEREF _Toc59205850 \h </w:instrText>
            </w:r>
            <w:r w:rsidR="00024D07">
              <w:rPr>
                <w:noProof/>
                <w:webHidden/>
              </w:rPr>
            </w:r>
            <w:r w:rsidR="00024D07">
              <w:rPr>
                <w:noProof/>
                <w:webHidden/>
              </w:rPr>
              <w:fldChar w:fldCharType="separate"/>
            </w:r>
            <w:r w:rsidR="00752778">
              <w:rPr>
                <w:noProof/>
                <w:webHidden/>
              </w:rPr>
              <w:t>1</w:t>
            </w:r>
            <w:r w:rsidR="00024D07">
              <w:rPr>
                <w:noProof/>
                <w:webHidden/>
              </w:rPr>
              <w:fldChar w:fldCharType="end"/>
            </w:r>
          </w:hyperlink>
        </w:p>
        <w:p w14:paraId="3F85A0BA" w14:textId="254CD0E0" w:rsidR="00024D07" w:rsidRDefault="00681731">
          <w:pPr>
            <w:pStyle w:val="TOC2"/>
            <w:tabs>
              <w:tab w:val="right" w:leader="dot" w:pos="9016"/>
            </w:tabs>
            <w:rPr>
              <w:noProof/>
              <w:lang w:eastAsia="en-GB"/>
            </w:rPr>
          </w:pPr>
          <w:hyperlink w:anchor="_Toc59205851" w:history="1">
            <w:r w:rsidR="00024D07" w:rsidRPr="00952181">
              <w:rPr>
                <w:rStyle w:val="Hyperlink"/>
                <w:noProof/>
              </w:rPr>
              <w:t>Section 1.2 : Main criteria when developing a car wheel detector</w:t>
            </w:r>
            <w:r w:rsidR="00024D07">
              <w:rPr>
                <w:noProof/>
                <w:webHidden/>
              </w:rPr>
              <w:tab/>
            </w:r>
            <w:r w:rsidR="00024D07">
              <w:rPr>
                <w:noProof/>
                <w:webHidden/>
              </w:rPr>
              <w:fldChar w:fldCharType="begin"/>
            </w:r>
            <w:r w:rsidR="00024D07">
              <w:rPr>
                <w:noProof/>
                <w:webHidden/>
              </w:rPr>
              <w:instrText xml:space="preserve"> PAGEREF _Toc59205851 \h </w:instrText>
            </w:r>
            <w:r w:rsidR="00024D07">
              <w:rPr>
                <w:noProof/>
                <w:webHidden/>
              </w:rPr>
            </w:r>
            <w:r w:rsidR="00024D07">
              <w:rPr>
                <w:noProof/>
                <w:webHidden/>
              </w:rPr>
              <w:fldChar w:fldCharType="separate"/>
            </w:r>
            <w:r w:rsidR="00752778">
              <w:rPr>
                <w:noProof/>
                <w:webHidden/>
              </w:rPr>
              <w:t>1</w:t>
            </w:r>
            <w:r w:rsidR="00024D07">
              <w:rPr>
                <w:noProof/>
                <w:webHidden/>
              </w:rPr>
              <w:fldChar w:fldCharType="end"/>
            </w:r>
          </w:hyperlink>
        </w:p>
        <w:p w14:paraId="0473CBED" w14:textId="0A4965F9" w:rsidR="00024D07" w:rsidRDefault="00681731">
          <w:pPr>
            <w:pStyle w:val="TOC2"/>
            <w:tabs>
              <w:tab w:val="right" w:leader="dot" w:pos="9016"/>
            </w:tabs>
            <w:rPr>
              <w:noProof/>
              <w:lang w:eastAsia="en-GB"/>
            </w:rPr>
          </w:pPr>
          <w:hyperlink w:anchor="_Toc59205852" w:history="1">
            <w:r w:rsidR="00024D07" w:rsidRPr="00952181">
              <w:rPr>
                <w:rStyle w:val="Hyperlink"/>
                <w:noProof/>
              </w:rPr>
              <w:t>Section 1.3 : Contribution of the final software to the wider project</w:t>
            </w:r>
            <w:r w:rsidR="00024D07">
              <w:rPr>
                <w:noProof/>
                <w:webHidden/>
              </w:rPr>
              <w:tab/>
            </w:r>
            <w:r w:rsidR="00024D07">
              <w:rPr>
                <w:noProof/>
                <w:webHidden/>
              </w:rPr>
              <w:fldChar w:fldCharType="begin"/>
            </w:r>
            <w:r w:rsidR="00024D07">
              <w:rPr>
                <w:noProof/>
                <w:webHidden/>
              </w:rPr>
              <w:instrText xml:space="preserve"> PAGEREF _Toc59205852 \h </w:instrText>
            </w:r>
            <w:r w:rsidR="00024D07">
              <w:rPr>
                <w:noProof/>
                <w:webHidden/>
              </w:rPr>
            </w:r>
            <w:r w:rsidR="00024D07">
              <w:rPr>
                <w:noProof/>
                <w:webHidden/>
              </w:rPr>
              <w:fldChar w:fldCharType="separate"/>
            </w:r>
            <w:r w:rsidR="00752778">
              <w:rPr>
                <w:noProof/>
                <w:webHidden/>
              </w:rPr>
              <w:t>2</w:t>
            </w:r>
            <w:r w:rsidR="00024D07">
              <w:rPr>
                <w:noProof/>
                <w:webHidden/>
              </w:rPr>
              <w:fldChar w:fldCharType="end"/>
            </w:r>
          </w:hyperlink>
        </w:p>
        <w:p w14:paraId="6962FA18" w14:textId="04F3DE0A" w:rsidR="00024D07" w:rsidRDefault="00681731">
          <w:pPr>
            <w:pStyle w:val="TOC1"/>
            <w:tabs>
              <w:tab w:val="right" w:leader="dot" w:pos="9016"/>
            </w:tabs>
            <w:rPr>
              <w:noProof/>
              <w:lang w:eastAsia="en-GB"/>
            </w:rPr>
          </w:pPr>
          <w:hyperlink w:anchor="_Toc59205853" w:history="1">
            <w:r w:rsidR="00024D07" w:rsidRPr="00952181">
              <w:rPr>
                <w:rStyle w:val="Hyperlink"/>
                <w:noProof/>
              </w:rPr>
              <w:t>Chapter 2 : Theory</w:t>
            </w:r>
            <w:r w:rsidR="00024D07">
              <w:rPr>
                <w:noProof/>
                <w:webHidden/>
              </w:rPr>
              <w:tab/>
            </w:r>
            <w:r w:rsidR="00024D07">
              <w:rPr>
                <w:noProof/>
                <w:webHidden/>
              </w:rPr>
              <w:fldChar w:fldCharType="begin"/>
            </w:r>
            <w:r w:rsidR="00024D07">
              <w:rPr>
                <w:noProof/>
                <w:webHidden/>
              </w:rPr>
              <w:instrText xml:space="preserve"> PAGEREF _Toc59205853 \h </w:instrText>
            </w:r>
            <w:r w:rsidR="00024D07">
              <w:rPr>
                <w:noProof/>
                <w:webHidden/>
              </w:rPr>
            </w:r>
            <w:r w:rsidR="00024D07">
              <w:rPr>
                <w:noProof/>
                <w:webHidden/>
              </w:rPr>
              <w:fldChar w:fldCharType="separate"/>
            </w:r>
            <w:r w:rsidR="00752778">
              <w:rPr>
                <w:noProof/>
                <w:webHidden/>
              </w:rPr>
              <w:t>3</w:t>
            </w:r>
            <w:r w:rsidR="00024D07">
              <w:rPr>
                <w:noProof/>
                <w:webHidden/>
              </w:rPr>
              <w:fldChar w:fldCharType="end"/>
            </w:r>
          </w:hyperlink>
        </w:p>
        <w:p w14:paraId="15215100" w14:textId="1884775E" w:rsidR="00024D07" w:rsidRDefault="00681731">
          <w:pPr>
            <w:pStyle w:val="TOC2"/>
            <w:tabs>
              <w:tab w:val="right" w:leader="dot" w:pos="9016"/>
            </w:tabs>
            <w:rPr>
              <w:noProof/>
              <w:lang w:eastAsia="en-GB"/>
            </w:rPr>
          </w:pPr>
          <w:hyperlink w:anchor="_Toc59205854" w:history="1">
            <w:r w:rsidR="00024D07" w:rsidRPr="00952181">
              <w:rPr>
                <w:rStyle w:val="Hyperlink"/>
                <w:noProof/>
              </w:rPr>
              <w:t>Section 2.1 : Summary</w:t>
            </w:r>
            <w:r w:rsidR="00024D07">
              <w:rPr>
                <w:noProof/>
                <w:webHidden/>
              </w:rPr>
              <w:tab/>
            </w:r>
            <w:r w:rsidR="00024D07">
              <w:rPr>
                <w:noProof/>
                <w:webHidden/>
              </w:rPr>
              <w:fldChar w:fldCharType="begin"/>
            </w:r>
            <w:r w:rsidR="00024D07">
              <w:rPr>
                <w:noProof/>
                <w:webHidden/>
              </w:rPr>
              <w:instrText xml:space="preserve"> PAGEREF _Toc59205854 \h </w:instrText>
            </w:r>
            <w:r w:rsidR="00024D07">
              <w:rPr>
                <w:noProof/>
                <w:webHidden/>
              </w:rPr>
            </w:r>
            <w:r w:rsidR="00024D07">
              <w:rPr>
                <w:noProof/>
                <w:webHidden/>
              </w:rPr>
              <w:fldChar w:fldCharType="separate"/>
            </w:r>
            <w:r w:rsidR="00752778">
              <w:rPr>
                <w:noProof/>
                <w:webHidden/>
              </w:rPr>
              <w:t>3</w:t>
            </w:r>
            <w:r w:rsidR="00024D07">
              <w:rPr>
                <w:noProof/>
                <w:webHidden/>
              </w:rPr>
              <w:fldChar w:fldCharType="end"/>
            </w:r>
          </w:hyperlink>
        </w:p>
        <w:p w14:paraId="3A2D1E27" w14:textId="4486694B" w:rsidR="00024D07" w:rsidRDefault="00681731">
          <w:pPr>
            <w:pStyle w:val="TOC2"/>
            <w:tabs>
              <w:tab w:val="right" w:leader="dot" w:pos="9016"/>
            </w:tabs>
            <w:rPr>
              <w:noProof/>
              <w:lang w:eastAsia="en-GB"/>
            </w:rPr>
          </w:pPr>
          <w:hyperlink w:anchor="_Toc59205855" w:history="1">
            <w:r w:rsidR="00024D07" w:rsidRPr="00952181">
              <w:rPr>
                <w:rStyle w:val="Hyperlink"/>
                <w:noProof/>
              </w:rPr>
              <w:t>Section 2.2 : Low-level computer vision</w:t>
            </w:r>
            <w:r w:rsidR="00024D07">
              <w:rPr>
                <w:noProof/>
                <w:webHidden/>
              </w:rPr>
              <w:tab/>
            </w:r>
            <w:r w:rsidR="00024D07">
              <w:rPr>
                <w:noProof/>
                <w:webHidden/>
              </w:rPr>
              <w:fldChar w:fldCharType="begin"/>
            </w:r>
            <w:r w:rsidR="00024D07">
              <w:rPr>
                <w:noProof/>
                <w:webHidden/>
              </w:rPr>
              <w:instrText xml:space="preserve"> PAGEREF _Toc59205855 \h </w:instrText>
            </w:r>
            <w:r w:rsidR="00024D07">
              <w:rPr>
                <w:noProof/>
                <w:webHidden/>
              </w:rPr>
            </w:r>
            <w:r w:rsidR="00024D07">
              <w:rPr>
                <w:noProof/>
                <w:webHidden/>
              </w:rPr>
              <w:fldChar w:fldCharType="separate"/>
            </w:r>
            <w:r w:rsidR="00752778">
              <w:rPr>
                <w:noProof/>
                <w:webHidden/>
              </w:rPr>
              <w:t>4</w:t>
            </w:r>
            <w:r w:rsidR="00024D07">
              <w:rPr>
                <w:noProof/>
                <w:webHidden/>
              </w:rPr>
              <w:fldChar w:fldCharType="end"/>
            </w:r>
          </w:hyperlink>
        </w:p>
        <w:p w14:paraId="6FEA9E00" w14:textId="67FCD601" w:rsidR="00024D07" w:rsidRDefault="00681731">
          <w:pPr>
            <w:pStyle w:val="TOC3"/>
            <w:tabs>
              <w:tab w:val="right" w:leader="dot" w:pos="9016"/>
            </w:tabs>
            <w:rPr>
              <w:noProof/>
              <w:lang w:eastAsia="en-GB"/>
            </w:rPr>
          </w:pPr>
          <w:hyperlink w:anchor="_Toc59205856" w:history="1">
            <w:r w:rsidR="00024D07" w:rsidRPr="00952181">
              <w:rPr>
                <w:rStyle w:val="Hyperlink"/>
                <w:noProof/>
              </w:rPr>
              <w:t>2.2.1 : Intro</w:t>
            </w:r>
            <w:r w:rsidR="00024D07">
              <w:rPr>
                <w:noProof/>
                <w:webHidden/>
              </w:rPr>
              <w:tab/>
            </w:r>
            <w:r w:rsidR="00024D07">
              <w:rPr>
                <w:noProof/>
                <w:webHidden/>
              </w:rPr>
              <w:fldChar w:fldCharType="begin"/>
            </w:r>
            <w:r w:rsidR="00024D07">
              <w:rPr>
                <w:noProof/>
                <w:webHidden/>
              </w:rPr>
              <w:instrText xml:space="preserve"> PAGEREF _Toc59205856 \h </w:instrText>
            </w:r>
            <w:r w:rsidR="00024D07">
              <w:rPr>
                <w:noProof/>
                <w:webHidden/>
              </w:rPr>
            </w:r>
            <w:r w:rsidR="00024D07">
              <w:rPr>
                <w:noProof/>
                <w:webHidden/>
              </w:rPr>
              <w:fldChar w:fldCharType="separate"/>
            </w:r>
            <w:r w:rsidR="00752778">
              <w:rPr>
                <w:noProof/>
                <w:webHidden/>
              </w:rPr>
              <w:t>4</w:t>
            </w:r>
            <w:r w:rsidR="00024D07">
              <w:rPr>
                <w:noProof/>
                <w:webHidden/>
              </w:rPr>
              <w:fldChar w:fldCharType="end"/>
            </w:r>
          </w:hyperlink>
        </w:p>
        <w:p w14:paraId="16BC4C0E" w14:textId="5A20F697" w:rsidR="00024D07" w:rsidRDefault="00681731">
          <w:pPr>
            <w:pStyle w:val="TOC3"/>
            <w:tabs>
              <w:tab w:val="right" w:leader="dot" w:pos="9016"/>
            </w:tabs>
            <w:rPr>
              <w:noProof/>
              <w:lang w:eastAsia="en-GB"/>
            </w:rPr>
          </w:pPr>
          <w:hyperlink w:anchor="_Toc59205857" w:history="1">
            <w:r w:rsidR="00024D07" w:rsidRPr="00952181">
              <w:rPr>
                <w:rStyle w:val="Hyperlink"/>
                <w:noProof/>
              </w:rPr>
              <w:t>2.2.2 : Digital image</w:t>
            </w:r>
            <w:r w:rsidR="00024D07">
              <w:rPr>
                <w:noProof/>
                <w:webHidden/>
              </w:rPr>
              <w:tab/>
            </w:r>
            <w:r w:rsidR="00024D07">
              <w:rPr>
                <w:noProof/>
                <w:webHidden/>
              </w:rPr>
              <w:fldChar w:fldCharType="begin"/>
            </w:r>
            <w:r w:rsidR="00024D07">
              <w:rPr>
                <w:noProof/>
                <w:webHidden/>
              </w:rPr>
              <w:instrText xml:space="preserve"> PAGEREF _Toc59205857 \h </w:instrText>
            </w:r>
            <w:r w:rsidR="00024D07">
              <w:rPr>
                <w:noProof/>
                <w:webHidden/>
              </w:rPr>
            </w:r>
            <w:r w:rsidR="00024D07">
              <w:rPr>
                <w:noProof/>
                <w:webHidden/>
              </w:rPr>
              <w:fldChar w:fldCharType="separate"/>
            </w:r>
            <w:r w:rsidR="00752778">
              <w:rPr>
                <w:noProof/>
                <w:webHidden/>
              </w:rPr>
              <w:t>4</w:t>
            </w:r>
            <w:r w:rsidR="00024D07">
              <w:rPr>
                <w:noProof/>
                <w:webHidden/>
              </w:rPr>
              <w:fldChar w:fldCharType="end"/>
            </w:r>
          </w:hyperlink>
        </w:p>
        <w:p w14:paraId="50BE77D9" w14:textId="6152178E" w:rsidR="00024D07" w:rsidRDefault="00681731">
          <w:pPr>
            <w:pStyle w:val="TOC3"/>
            <w:tabs>
              <w:tab w:val="right" w:leader="dot" w:pos="9016"/>
            </w:tabs>
            <w:rPr>
              <w:noProof/>
              <w:lang w:eastAsia="en-GB"/>
            </w:rPr>
          </w:pPr>
          <w:hyperlink w:anchor="_Toc59205858" w:history="1">
            <w:r w:rsidR="00024D07" w:rsidRPr="00952181">
              <w:rPr>
                <w:rStyle w:val="Hyperlink"/>
                <w:noProof/>
              </w:rPr>
              <w:t>2.2.3 : Thresholding</w:t>
            </w:r>
            <w:r w:rsidR="00024D07">
              <w:rPr>
                <w:noProof/>
                <w:webHidden/>
              </w:rPr>
              <w:tab/>
            </w:r>
            <w:r w:rsidR="00024D07">
              <w:rPr>
                <w:noProof/>
                <w:webHidden/>
              </w:rPr>
              <w:fldChar w:fldCharType="begin"/>
            </w:r>
            <w:r w:rsidR="00024D07">
              <w:rPr>
                <w:noProof/>
                <w:webHidden/>
              </w:rPr>
              <w:instrText xml:space="preserve"> PAGEREF _Toc59205858 \h </w:instrText>
            </w:r>
            <w:r w:rsidR="00024D07">
              <w:rPr>
                <w:noProof/>
                <w:webHidden/>
              </w:rPr>
            </w:r>
            <w:r w:rsidR="00024D07">
              <w:rPr>
                <w:noProof/>
                <w:webHidden/>
              </w:rPr>
              <w:fldChar w:fldCharType="separate"/>
            </w:r>
            <w:r w:rsidR="00752778">
              <w:rPr>
                <w:noProof/>
                <w:webHidden/>
              </w:rPr>
              <w:t>5</w:t>
            </w:r>
            <w:r w:rsidR="00024D07">
              <w:rPr>
                <w:noProof/>
                <w:webHidden/>
              </w:rPr>
              <w:fldChar w:fldCharType="end"/>
            </w:r>
          </w:hyperlink>
        </w:p>
        <w:p w14:paraId="3608939A" w14:textId="37451756" w:rsidR="00024D07" w:rsidRDefault="00681731">
          <w:pPr>
            <w:pStyle w:val="TOC3"/>
            <w:tabs>
              <w:tab w:val="right" w:leader="dot" w:pos="9016"/>
            </w:tabs>
            <w:rPr>
              <w:noProof/>
              <w:lang w:eastAsia="en-GB"/>
            </w:rPr>
          </w:pPr>
          <w:hyperlink w:anchor="_Toc59205859" w:history="1">
            <w:r w:rsidR="00024D07" w:rsidRPr="00952181">
              <w:rPr>
                <w:rStyle w:val="Hyperlink"/>
                <w:noProof/>
              </w:rPr>
              <w:t>2.2.4 : Resizing</w:t>
            </w:r>
            <w:r w:rsidR="00024D07">
              <w:rPr>
                <w:noProof/>
                <w:webHidden/>
              </w:rPr>
              <w:tab/>
            </w:r>
            <w:r w:rsidR="00024D07">
              <w:rPr>
                <w:noProof/>
                <w:webHidden/>
              </w:rPr>
              <w:fldChar w:fldCharType="begin"/>
            </w:r>
            <w:r w:rsidR="00024D07">
              <w:rPr>
                <w:noProof/>
                <w:webHidden/>
              </w:rPr>
              <w:instrText xml:space="preserve"> PAGEREF _Toc59205859 \h </w:instrText>
            </w:r>
            <w:r w:rsidR="00024D07">
              <w:rPr>
                <w:noProof/>
                <w:webHidden/>
              </w:rPr>
            </w:r>
            <w:r w:rsidR="00024D07">
              <w:rPr>
                <w:noProof/>
                <w:webHidden/>
              </w:rPr>
              <w:fldChar w:fldCharType="separate"/>
            </w:r>
            <w:r w:rsidR="00752778">
              <w:rPr>
                <w:noProof/>
                <w:webHidden/>
              </w:rPr>
              <w:t>6</w:t>
            </w:r>
            <w:r w:rsidR="00024D07">
              <w:rPr>
                <w:noProof/>
                <w:webHidden/>
              </w:rPr>
              <w:fldChar w:fldCharType="end"/>
            </w:r>
          </w:hyperlink>
        </w:p>
        <w:p w14:paraId="021357A3" w14:textId="54757D87" w:rsidR="00024D07" w:rsidRDefault="00681731">
          <w:pPr>
            <w:pStyle w:val="TOC3"/>
            <w:tabs>
              <w:tab w:val="right" w:leader="dot" w:pos="9016"/>
            </w:tabs>
            <w:rPr>
              <w:noProof/>
              <w:lang w:eastAsia="en-GB"/>
            </w:rPr>
          </w:pPr>
          <w:hyperlink w:anchor="_Toc59205860" w:history="1">
            <w:r w:rsidR="00024D07" w:rsidRPr="00952181">
              <w:rPr>
                <w:rStyle w:val="Hyperlink"/>
                <w:noProof/>
              </w:rPr>
              <w:t>2.2.5 : Convolution</w:t>
            </w:r>
            <w:r w:rsidR="00024D07">
              <w:rPr>
                <w:noProof/>
                <w:webHidden/>
              </w:rPr>
              <w:tab/>
            </w:r>
            <w:r w:rsidR="00024D07">
              <w:rPr>
                <w:noProof/>
                <w:webHidden/>
              </w:rPr>
              <w:fldChar w:fldCharType="begin"/>
            </w:r>
            <w:r w:rsidR="00024D07">
              <w:rPr>
                <w:noProof/>
                <w:webHidden/>
              </w:rPr>
              <w:instrText xml:space="preserve"> PAGEREF _Toc59205860 \h </w:instrText>
            </w:r>
            <w:r w:rsidR="00024D07">
              <w:rPr>
                <w:noProof/>
                <w:webHidden/>
              </w:rPr>
            </w:r>
            <w:r w:rsidR="00024D07">
              <w:rPr>
                <w:noProof/>
                <w:webHidden/>
              </w:rPr>
              <w:fldChar w:fldCharType="separate"/>
            </w:r>
            <w:r w:rsidR="00752778">
              <w:rPr>
                <w:noProof/>
                <w:webHidden/>
              </w:rPr>
              <w:t>8</w:t>
            </w:r>
            <w:r w:rsidR="00024D07">
              <w:rPr>
                <w:noProof/>
                <w:webHidden/>
              </w:rPr>
              <w:fldChar w:fldCharType="end"/>
            </w:r>
          </w:hyperlink>
        </w:p>
        <w:p w14:paraId="3B15AFC7" w14:textId="2E93A5B5" w:rsidR="00024D07" w:rsidRDefault="00681731">
          <w:pPr>
            <w:pStyle w:val="TOC3"/>
            <w:tabs>
              <w:tab w:val="right" w:leader="dot" w:pos="9016"/>
            </w:tabs>
            <w:rPr>
              <w:noProof/>
              <w:lang w:eastAsia="en-GB"/>
            </w:rPr>
          </w:pPr>
          <w:hyperlink w:anchor="_Toc59205861" w:history="1">
            <w:r w:rsidR="00024D07" w:rsidRPr="00952181">
              <w:rPr>
                <w:rStyle w:val="Hyperlink"/>
                <w:noProof/>
              </w:rPr>
              <w:t>2.2.6 : Canny edge detection</w:t>
            </w:r>
            <w:r w:rsidR="00024D07">
              <w:rPr>
                <w:noProof/>
                <w:webHidden/>
              </w:rPr>
              <w:tab/>
            </w:r>
            <w:r w:rsidR="00024D07">
              <w:rPr>
                <w:noProof/>
                <w:webHidden/>
              </w:rPr>
              <w:fldChar w:fldCharType="begin"/>
            </w:r>
            <w:r w:rsidR="00024D07">
              <w:rPr>
                <w:noProof/>
                <w:webHidden/>
              </w:rPr>
              <w:instrText xml:space="preserve"> PAGEREF _Toc59205861 \h </w:instrText>
            </w:r>
            <w:r w:rsidR="00024D07">
              <w:rPr>
                <w:noProof/>
                <w:webHidden/>
              </w:rPr>
            </w:r>
            <w:r w:rsidR="00024D07">
              <w:rPr>
                <w:noProof/>
                <w:webHidden/>
              </w:rPr>
              <w:fldChar w:fldCharType="separate"/>
            </w:r>
            <w:r w:rsidR="00752778">
              <w:rPr>
                <w:noProof/>
                <w:webHidden/>
              </w:rPr>
              <w:t>10</w:t>
            </w:r>
            <w:r w:rsidR="00024D07">
              <w:rPr>
                <w:noProof/>
                <w:webHidden/>
              </w:rPr>
              <w:fldChar w:fldCharType="end"/>
            </w:r>
          </w:hyperlink>
        </w:p>
        <w:p w14:paraId="4A053B8A" w14:textId="13CFECBE" w:rsidR="00024D07" w:rsidRDefault="00681731">
          <w:pPr>
            <w:pStyle w:val="TOC2"/>
            <w:tabs>
              <w:tab w:val="right" w:leader="dot" w:pos="9016"/>
            </w:tabs>
            <w:rPr>
              <w:noProof/>
              <w:lang w:eastAsia="en-GB"/>
            </w:rPr>
          </w:pPr>
          <w:hyperlink w:anchor="_Toc59205862" w:history="1">
            <w:r w:rsidR="00024D07" w:rsidRPr="00952181">
              <w:rPr>
                <w:rStyle w:val="Hyperlink"/>
                <w:noProof/>
              </w:rPr>
              <w:t>Section 2.3 : Hough Transforms</w:t>
            </w:r>
            <w:r w:rsidR="00024D07">
              <w:rPr>
                <w:noProof/>
                <w:webHidden/>
              </w:rPr>
              <w:tab/>
            </w:r>
            <w:r w:rsidR="00024D07">
              <w:rPr>
                <w:noProof/>
                <w:webHidden/>
              </w:rPr>
              <w:fldChar w:fldCharType="begin"/>
            </w:r>
            <w:r w:rsidR="00024D07">
              <w:rPr>
                <w:noProof/>
                <w:webHidden/>
              </w:rPr>
              <w:instrText xml:space="preserve"> PAGEREF _Toc59205862 \h </w:instrText>
            </w:r>
            <w:r w:rsidR="00024D07">
              <w:rPr>
                <w:noProof/>
                <w:webHidden/>
              </w:rPr>
            </w:r>
            <w:r w:rsidR="00024D07">
              <w:rPr>
                <w:noProof/>
                <w:webHidden/>
              </w:rPr>
              <w:fldChar w:fldCharType="separate"/>
            </w:r>
            <w:r w:rsidR="00752778">
              <w:rPr>
                <w:noProof/>
                <w:webHidden/>
              </w:rPr>
              <w:t>11</w:t>
            </w:r>
            <w:r w:rsidR="00024D07">
              <w:rPr>
                <w:noProof/>
                <w:webHidden/>
              </w:rPr>
              <w:fldChar w:fldCharType="end"/>
            </w:r>
          </w:hyperlink>
        </w:p>
        <w:p w14:paraId="45C9EA3C" w14:textId="38055497" w:rsidR="00024D07" w:rsidRDefault="00681731">
          <w:pPr>
            <w:pStyle w:val="TOC3"/>
            <w:tabs>
              <w:tab w:val="right" w:leader="dot" w:pos="9016"/>
            </w:tabs>
            <w:rPr>
              <w:noProof/>
              <w:lang w:eastAsia="en-GB"/>
            </w:rPr>
          </w:pPr>
          <w:hyperlink w:anchor="_Toc59205863" w:history="1">
            <w:r w:rsidR="00024D07" w:rsidRPr="00952181">
              <w:rPr>
                <w:rStyle w:val="Hyperlink"/>
                <w:noProof/>
              </w:rPr>
              <w:t>2.3.1 : Intro</w:t>
            </w:r>
            <w:r w:rsidR="00024D07">
              <w:rPr>
                <w:noProof/>
                <w:webHidden/>
              </w:rPr>
              <w:tab/>
            </w:r>
            <w:r w:rsidR="00024D07">
              <w:rPr>
                <w:noProof/>
                <w:webHidden/>
              </w:rPr>
              <w:fldChar w:fldCharType="begin"/>
            </w:r>
            <w:r w:rsidR="00024D07">
              <w:rPr>
                <w:noProof/>
                <w:webHidden/>
              </w:rPr>
              <w:instrText xml:space="preserve"> PAGEREF _Toc59205863 \h </w:instrText>
            </w:r>
            <w:r w:rsidR="00024D07">
              <w:rPr>
                <w:noProof/>
                <w:webHidden/>
              </w:rPr>
            </w:r>
            <w:r w:rsidR="00024D07">
              <w:rPr>
                <w:noProof/>
                <w:webHidden/>
              </w:rPr>
              <w:fldChar w:fldCharType="separate"/>
            </w:r>
            <w:r w:rsidR="00752778">
              <w:rPr>
                <w:noProof/>
                <w:webHidden/>
              </w:rPr>
              <w:t>11</w:t>
            </w:r>
            <w:r w:rsidR="00024D07">
              <w:rPr>
                <w:noProof/>
                <w:webHidden/>
              </w:rPr>
              <w:fldChar w:fldCharType="end"/>
            </w:r>
          </w:hyperlink>
        </w:p>
        <w:p w14:paraId="6E2BD61D" w14:textId="4E54B2A2" w:rsidR="00024D07" w:rsidRDefault="00681731">
          <w:pPr>
            <w:pStyle w:val="TOC3"/>
            <w:tabs>
              <w:tab w:val="right" w:leader="dot" w:pos="9016"/>
            </w:tabs>
            <w:rPr>
              <w:noProof/>
              <w:lang w:eastAsia="en-GB"/>
            </w:rPr>
          </w:pPr>
          <w:hyperlink w:anchor="_Toc59205864" w:history="1">
            <w:r w:rsidR="00024D07" w:rsidRPr="00952181">
              <w:rPr>
                <w:rStyle w:val="Hyperlink"/>
                <w:noProof/>
              </w:rPr>
              <w:t>2.3.2 : Hough Transform</w:t>
            </w:r>
            <w:r w:rsidR="00024D07">
              <w:rPr>
                <w:noProof/>
                <w:webHidden/>
              </w:rPr>
              <w:tab/>
            </w:r>
            <w:r w:rsidR="00024D07">
              <w:rPr>
                <w:noProof/>
                <w:webHidden/>
              </w:rPr>
              <w:fldChar w:fldCharType="begin"/>
            </w:r>
            <w:r w:rsidR="00024D07">
              <w:rPr>
                <w:noProof/>
                <w:webHidden/>
              </w:rPr>
              <w:instrText xml:space="preserve"> PAGEREF _Toc59205864 \h </w:instrText>
            </w:r>
            <w:r w:rsidR="00024D07">
              <w:rPr>
                <w:noProof/>
                <w:webHidden/>
              </w:rPr>
            </w:r>
            <w:r w:rsidR="00024D07">
              <w:rPr>
                <w:noProof/>
                <w:webHidden/>
              </w:rPr>
              <w:fldChar w:fldCharType="separate"/>
            </w:r>
            <w:r w:rsidR="00752778">
              <w:rPr>
                <w:noProof/>
                <w:webHidden/>
              </w:rPr>
              <w:t>11</w:t>
            </w:r>
            <w:r w:rsidR="00024D07">
              <w:rPr>
                <w:noProof/>
                <w:webHidden/>
              </w:rPr>
              <w:fldChar w:fldCharType="end"/>
            </w:r>
          </w:hyperlink>
        </w:p>
        <w:p w14:paraId="22C1F9F8" w14:textId="52DD1C7C" w:rsidR="00024D07" w:rsidRDefault="00681731">
          <w:pPr>
            <w:pStyle w:val="TOC3"/>
            <w:tabs>
              <w:tab w:val="right" w:leader="dot" w:pos="9016"/>
            </w:tabs>
            <w:rPr>
              <w:noProof/>
              <w:lang w:eastAsia="en-GB"/>
            </w:rPr>
          </w:pPr>
          <w:hyperlink w:anchor="_Toc59205865" w:history="1">
            <w:r w:rsidR="00024D07" w:rsidRPr="00952181">
              <w:rPr>
                <w:rStyle w:val="Hyperlink"/>
                <w:noProof/>
              </w:rPr>
              <w:t>2.3.3 : Hough Circle Transform</w:t>
            </w:r>
            <w:r w:rsidR="00024D07">
              <w:rPr>
                <w:noProof/>
                <w:webHidden/>
              </w:rPr>
              <w:tab/>
            </w:r>
            <w:r w:rsidR="00024D07">
              <w:rPr>
                <w:noProof/>
                <w:webHidden/>
              </w:rPr>
              <w:fldChar w:fldCharType="begin"/>
            </w:r>
            <w:r w:rsidR="00024D07">
              <w:rPr>
                <w:noProof/>
                <w:webHidden/>
              </w:rPr>
              <w:instrText xml:space="preserve"> PAGEREF _Toc59205865 \h </w:instrText>
            </w:r>
            <w:r w:rsidR="00024D07">
              <w:rPr>
                <w:noProof/>
                <w:webHidden/>
              </w:rPr>
            </w:r>
            <w:r w:rsidR="00024D07">
              <w:rPr>
                <w:noProof/>
                <w:webHidden/>
              </w:rPr>
              <w:fldChar w:fldCharType="separate"/>
            </w:r>
            <w:r w:rsidR="00752778">
              <w:rPr>
                <w:noProof/>
                <w:webHidden/>
              </w:rPr>
              <w:t>12</w:t>
            </w:r>
            <w:r w:rsidR="00024D07">
              <w:rPr>
                <w:noProof/>
                <w:webHidden/>
              </w:rPr>
              <w:fldChar w:fldCharType="end"/>
            </w:r>
          </w:hyperlink>
        </w:p>
        <w:p w14:paraId="069F5412" w14:textId="540EE749" w:rsidR="00024D07" w:rsidRDefault="00681731">
          <w:pPr>
            <w:pStyle w:val="TOC2"/>
            <w:tabs>
              <w:tab w:val="right" w:leader="dot" w:pos="9016"/>
            </w:tabs>
            <w:rPr>
              <w:noProof/>
              <w:lang w:eastAsia="en-GB"/>
            </w:rPr>
          </w:pPr>
          <w:hyperlink w:anchor="_Toc59205866" w:history="1">
            <w:r w:rsidR="00024D07" w:rsidRPr="00952181">
              <w:rPr>
                <w:rStyle w:val="Hyperlink"/>
                <w:noProof/>
              </w:rPr>
              <w:t>Section 2.4 : Feature detection:</w:t>
            </w:r>
            <w:r w:rsidR="00024D07">
              <w:rPr>
                <w:noProof/>
                <w:webHidden/>
              </w:rPr>
              <w:tab/>
            </w:r>
            <w:r w:rsidR="00024D07">
              <w:rPr>
                <w:noProof/>
                <w:webHidden/>
              </w:rPr>
              <w:fldChar w:fldCharType="begin"/>
            </w:r>
            <w:r w:rsidR="00024D07">
              <w:rPr>
                <w:noProof/>
                <w:webHidden/>
              </w:rPr>
              <w:instrText xml:space="preserve"> PAGEREF _Toc59205866 \h </w:instrText>
            </w:r>
            <w:r w:rsidR="00024D07">
              <w:rPr>
                <w:noProof/>
                <w:webHidden/>
              </w:rPr>
            </w:r>
            <w:r w:rsidR="00024D07">
              <w:rPr>
                <w:noProof/>
                <w:webHidden/>
              </w:rPr>
              <w:fldChar w:fldCharType="separate"/>
            </w:r>
            <w:r w:rsidR="00752778">
              <w:rPr>
                <w:noProof/>
                <w:webHidden/>
              </w:rPr>
              <w:t>13</w:t>
            </w:r>
            <w:r w:rsidR="00024D07">
              <w:rPr>
                <w:noProof/>
                <w:webHidden/>
              </w:rPr>
              <w:fldChar w:fldCharType="end"/>
            </w:r>
          </w:hyperlink>
        </w:p>
        <w:p w14:paraId="2968FA20" w14:textId="58042D89" w:rsidR="00024D07" w:rsidRDefault="00681731">
          <w:pPr>
            <w:pStyle w:val="TOC3"/>
            <w:tabs>
              <w:tab w:val="right" w:leader="dot" w:pos="9016"/>
            </w:tabs>
            <w:rPr>
              <w:noProof/>
              <w:lang w:eastAsia="en-GB"/>
            </w:rPr>
          </w:pPr>
          <w:hyperlink w:anchor="_Toc59205867" w:history="1">
            <w:r w:rsidR="00024D07" w:rsidRPr="00952181">
              <w:rPr>
                <w:rStyle w:val="Hyperlink"/>
                <w:noProof/>
              </w:rPr>
              <w:t>2.4.1 : Intro</w:t>
            </w:r>
            <w:r w:rsidR="00024D07">
              <w:rPr>
                <w:noProof/>
                <w:webHidden/>
              </w:rPr>
              <w:tab/>
            </w:r>
            <w:r w:rsidR="00024D07">
              <w:rPr>
                <w:noProof/>
                <w:webHidden/>
              </w:rPr>
              <w:fldChar w:fldCharType="begin"/>
            </w:r>
            <w:r w:rsidR="00024D07">
              <w:rPr>
                <w:noProof/>
                <w:webHidden/>
              </w:rPr>
              <w:instrText xml:space="preserve"> PAGEREF _Toc59205867 \h </w:instrText>
            </w:r>
            <w:r w:rsidR="00024D07">
              <w:rPr>
                <w:noProof/>
                <w:webHidden/>
              </w:rPr>
            </w:r>
            <w:r w:rsidR="00024D07">
              <w:rPr>
                <w:noProof/>
                <w:webHidden/>
              </w:rPr>
              <w:fldChar w:fldCharType="separate"/>
            </w:r>
            <w:r w:rsidR="00752778">
              <w:rPr>
                <w:noProof/>
                <w:webHidden/>
              </w:rPr>
              <w:t>13</w:t>
            </w:r>
            <w:r w:rsidR="00024D07">
              <w:rPr>
                <w:noProof/>
                <w:webHidden/>
              </w:rPr>
              <w:fldChar w:fldCharType="end"/>
            </w:r>
          </w:hyperlink>
        </w:p>
        <w:p w14:paraId="3B507152" w14:textId="2FFC6F65" w:rsidR="00024D07" w:rsidRDefault="00681731">
          <w:pPr>
            <w:pStyle w:val="TOC3"/>
            <w:tabs>
              <w:tab w:val="right" w:leader="dot" w:pos="9016"/>
            </w:tabs>
            <w:rPr>
              <w:noProof/>
              <w:lang w:eastAsia="en-GB"/>
            </w:rPr>
          </w:pPr>
          <w:hyperlink w:anchor="_Toc59205868" w:history="1">
            <w:r w:rsidR="00024D07" w:rsidRPr="00952181">
              <w:rPr>
                <w:rStyle w:val="Hyperlink"/>
                <w:noProof/>
              </w:rPr>
              <w:t>2.4.2 : Key points</w:t>
            </w:r>
            <w:r w:rsidR="00024D07">
              <w:rPr>
                <w:noProof/>
                <w:webHidden/>
              </w:rPr>
              <w:tab/>
            </w:r>
            <w:r w:rsidR="00024D07">
              <w:rPr>
                <w:noProof/>
                <w:webHidden/>
              </w:rPr>
              <w:fldChar w:fldCharType="begin"/>
            </w:r>
            <w:r w:rsidR="00024D07">
              <w:rPr>
                <w:noProof/>
                <w:webHidden/>
              </w:rPr>
              <w:instrText xml:space="preserve"> PAGEREF _Toc59205868 \h </w:instrText>
            </w:r>
            <w:r w:rsidR="00024D07">
              <w:rPr>
                <w:noProof/>
                <w:webHidden/>
              </w:rPr>
            </w:r>
            <w:r w:rsidR="00024D07">
              <w:rPr>
                <w:noProof/>
                <w:webHidden/>
              </w:rPr>
              <w:fldChar w:fldCharType="separate"/>
            </w:r>
            <w:r w:rsidR="00752778">
              <w:rPr>
                <w:noProof/>
                <w:webHidden/>
              </w:rPr>
              <w:t>14</w:t>
            </w:r>
            <w:r w:rsidR="00024D07">
              <w:rPr>
                <w:noProof/>
                <w:webHidden/>
              </w:rPr>
              <w:fldChar w:fldCharType="end"/>
            </w:r>
          </w:hyperlink>
        </w:p>
        <w:p w14:paraId="18182C83" w14:textId="7578817E" w:rsidR="00024D07" w:rsidRDefault="00681731">
          <w:pPr>
            <w:pStyle w:val="TOC3"/>
            <w:tabs>
              <w:tab w:val="right" w:leader="dot" w:pos="9016"/>
            </w:tabs>
            <w:rPr>
              <w:noProof/>
              <w:lang w:eastAsia="en-GB"/>
            </w:rPr>
          </w:pPr>
          <w:hyperlink w:anchor="_Toc59205869" w:history="1">
            <w:r w:rsidR="00024D07" w:rsidRPr="00952181">
              <w:rPr>
                <w:rStyle w:val="Hyperlink"/>
                <w:rFonts w:eastAsiaTheme="minorHAnsi"/>
                <w:noProof/>
              </w:rPr>
              <w:t>The figure above shows 3 examples of an original image and its</w:t>
            </w:r>
            <w:r w:rsidR="00024D07">
              <w:rPr>
                <w:noProof/>
                <w:webHidden/>
              </w:rPr>
              <w:tab/>
            </w:r>
            <w:r w:rsidR="00024D07">
              <w:rPr>
                <w:noProof/>
                <w:webHidden/>
              </w:rPr>
              <w:fldChar w:fldCharType="begin"/>
            </w:r>
            <w:r w:rsidR="00024D07">
              <w:rPr>
                <w:noProof/>
                <w:webHidden/>
              </w:rPr>
              <w:instrText xml:space="preserve"> PAGEREF _Toc59205869 \h </w:instrText>
            </w:r>
            <w:r w:rsidR="00024D07">
              <w:rPr>
                <w:noProof/>
                <w:webHidden/>
              </w:rPr>
            </w:r>
            <w:r w:rsidR="00024D07">
              <w:rPr>
                <w:noProof/>
                <w:webHidden/>
              </w:rPr>
              <w:fldChar w:fldCharType="separate"/>
            </w:r>
            <w:r w:rsidR="00752778">
              <w:rPr>
                <w:noProof/>
                <w:webHidden/>
              </w:rPr>
              <w:t>15</w:t>
            </w:r>
            <w:r w:rsidR="00024D07">
              <w:rPr>
                <w:noProof/>
                <w:webHidden/>
              </w:rPr>
              <w:fldChar w:fldCharType="end"/>
            </w:r>
          </w:hyperlink>
        </w:p>
        <w:p w14:paraId="72704945" w14:textId="21A8B546" w:rsidR="00024D07" w:rsidRDefault="00681731">
          <w:pPr>
            <w:pStyle w:val="TOC3"/>
            <w:tabs>
              <w:tab w:val="right" w:leader="dot" w:pos="9016"/>
            </w:tabs>
            <w:rPr>
              <w:noProof/>
              <w:lang w:eastAsia="en-GB"/>
            </w:rPr>
          </w:pPr>
          <w:hyperlink w:anchor="_Toc59205870" w:history="1">
            <w:r w:rsidR="00024D07" w:rsidRPr="00952181">
              <w:rPr>
                <w:rStyle w:val="Hyperlink"/>
                <w:noProof/>
              </w:rPr>
              <w:t>2.4.3 : Descriptors</w:t>
            </w:r>
            <w:r w:rsidR="00024D07">
              <w:rPr>
                <w:noProof/>
                <w:webHidden/>
              </w:rPr>
              <w:tab/>
            </w:r>
            <w:r w:rsidR="00024D07">
              <w:rPr>
                <w:noProof/>
                <w:webHidden/>
              </w:rPr>
              <w:fldChar w:fldCharType="begin"/>
            </w:r>
            <w:r w:rsidR="00024D07">
              <w:rPr>
                <w:noProof/>
                <w:webHidden/>
              </w:rPr>
              <w:instrText xml:space="preserve"> PAGEREF _Toc59205870 \h </w:instrText>
            </w:r>
            <w:r w:rsidR="00024D07">
              <w:rPr>
                <w:noProof/>
                <w:webHidden/>
              </w:rPr>
            </w:r>
            <w:r w:rsidR="00024D07">
              <w:rPr>
                <w:noProof/>
                <w:webHidden/>
              </w:rPr>
              <w:fldChar w:fldCharType="separate"/>
            </w:r>
            <w:r w:rsidR="00752778">
              <w:rPr>
                <w:noProof/>
                <w:webHidden/>
              </w:rPr>
              <w:t>15</w:t>
            </w:r>
            <w:r w:rsidR="00024D07">
              <w:rPr>
                <w:noProof/>
                <w:webHidden/>
              </w:rPr>
              <w:fldChar w:fldCharType="end"/>
            </w:r>
          </w:hyperlink>
        </w:p>
        <w:p w14:paraId="58B7D84C" w14:textId="6EC10A2D" w:rsidR="00024D07" w:rsidRDefault="00681731">
          <w:pPr>
            <w:pStyle w:val="TOC3"/>
            <w:tabs>
              <w:tab w:val="right" w:leader="dot" w:pos="9016"/>
            </w:tabs>
            <w:rPr>
              <w:noProof/>
              <w:lang w:eastAsia="en-GB"/>
            </w:rPr>
          </w:pPr>
          <w:hyperlink w:anchor="_Toc59205871" w:history="1">
            <w:r w:rsidR="00024D07" w:rsidRPr="00952181">
              <w:rPr>
                <w:rStyle w:val="Hyperlink"/>
                <w:noProof/>
              </w:rPr>
              <w:t>2.4.4 : Matching descriptors</w:t>
            </w:r>
            <w:r w:rsidR="00024D07">
              <w:rPr>
                <w:noProof/>
                <w:webHidden/>
              </w:rPr>
              <w:tab/>
            </w:r>
            <w:r w:rsidR="00024D07">
              <w:rPr>
                <w:noProof/>
                <w:webHidden/>
              </w:rPr>
              <w:fldChar w:fldCharType="begin"/>
            </w:r>
            <w:r w:rsidR="00024D07">
              <w:rPr>
                <w:noProof/>
                <w:webHidden/>
              </w:rPr>
              <w:instrText xml:space="preserve"> PAGEREF _Toc59205871 \h </w:instrText>
            </w:r>
            <w:r w:rsidR="00024D07">
              <w:rPr>
                <w:noProof/>
                <w:webHidden/>
              </w:rPr>
            </w:r>
            <w:r w:rsidR="00024D07">
              <w:rPr>
                <w:noProof/>
                <w:webHidden/>
              </w:rPr>
              <w:fldChar w:fldCharType="separate"/>
            </w:r>
            <w:r w:rsidR="00752778">
              <w:rPr>
                <w:noProof/>
                <w:webHidden/>
              </w:rPr>
              <w:t>15</w:t>
            </w:r>
            <w:r w:rsidR="00024D07">
              <w:rPr>
                <w:noProof/>
                <w:webHidden/>
              </w:rPr>
              <w:fldChar w:fldCharType="end"/>
            </w:r>
          </w:hyperlink>
        </w:p>
        <w:p w14:paraId="1FF1BBBF" w14:textId="4E7ABE25" w:rsidR="00024D07" w:rsidRDefault="00681731">
          <w:pPr>
            <w:pStyle w:val="TOC2"/>
            <w:tabs>
              <w:tab w:val="right" w:leader="dot" w:pos="9016"/>
            </w:tabs>
            <w:rPr>
              <w:noProof/>
              <w:lang w:eastAsia="en-GB"/>
            </w:rPr>
          </w:pPr>
          <w:hyperlink w:anchor="_Toc59205872" w:history="1">
            <w:r w:rsidR="00024D07" w:rsidRPr="00952181">
              <w:rPr>
                <w:rStyle w:val="Hyperlink"/>
                <w:noProof/>
              </w:rPr>
              <w:t>Section 2.5 : Machine learning:</w:t>
            </w:r>
            <w:r w:rsidR="00024D07">
              <w:rPr>
                <w:noProof/>
                <w:webHidden/>
              </w:rPr>
              <w:tab/>
            </w:r>
            <w:r w:rsidR="00024D07">
              <w:rPr>
                <w:noProof/>
                <w:webHidden/>
              </w:rPr>
              <w:fldChar w:fldCharType="begin"/>
            </w:r>
            <w:r w:rsidR="00024D07">
              <w:rPr>
                <w:noProof/>
                <w:webHidden/>
              </w:rPr>
              <w:instrText xml:space="preserve"> PAGEREF _Toc59205872 \h </w:instrText>
            </w:r>
            <w:r w:rsidR="00024D07">
              <w:rPr>
                <w:noProof/>
                <w:webHidden/>
              </w:rPr>
            </w:r>
            <w:r w:rsidR="00024D07">
              <w:rPr>
                <w:noProof/>
                <w:webHidden/>
              </w:rPr>
              <w:fldChar w:fldCharType="separate"/>
            </w:r>
            <w:r w:rsidR="00752778">
              <w:rPr>
                <w:noProof/>
                <w:webHidden/>
              </w:rPr>
              <w:t>17</w:t>
            </w:r>
            <w:r w:rsidR="00024D07">
              <w:rPr>
                <w:noProof/>
                <w:webHidden/>
              </w:rPr>
              <w:fldChar w:fldCharType="end"/>
            </w:r>
          </w:hyperlink>
        </w:p>
        <w:p w14:paraId="17BC4397" w14:textId="2C57E496" w:rsidR="00024D07" w:rsidRDefault="00681731">
          <w:pPr>
            <w:pStyle w:val="TOC3"/>
            <w:tabs>
              <w:tab w:val="right" w:leader="dot" w:pos="9016"/>
            </w:tabs>
            <w:rPr>
              <w:noProof/>
              <w:lang w:eastAsia="en-GB"/>
            </w:rPr>
          </w:pPr>
          <w:hyperlink w:anchor="_Toc59205873" w:history="1">
            <w:r w:rsidR="00024D07" w:rsidRPr="00952181">
              <w:rPr>
                <w:rStyle w:val="Hyperlink"/>
                <w:noProof/>
              </w:rPr>
              <w:t>2.5.1 : Intro</w:t>
            </w:r>
            <w:r w:rsidR="00024D07">
              <w:rPr>
                <w:noProof/>
                <w:webHidden/>
              </w:rPr>
              <w:tab/>
            </w:r>
            <w:r w:rsidR="00024D07">
              <w:rPr>
                <w:noProof/>
                <w:webHidden/>
              </w:rPr>
              <w:fldChar w:fldCharType="begin"/>
            </w:r>
            <w:r w:rsidR="00024D07">
              <w:rPr>
                <w:noProof/>
                <w:webHidden/>
              </w:rPr>
              <w:instrText xml:space="preserve"> PAGEREF _Toc59205873 \h </w:instrText>
            </w:r>
            <w:r w:rsidR="00024D07">
              <w:rPr>
                <w:noProof/>
                <w:webHidden/>
              </w:rPr>
            </w:r>
            <w:r w:rsidR="00024D07">
              <w:rPr>
                <w:noProof/>
                <w:webHidden/>
              </w:rPr>
              <w:fldChar w:fldCharType="separate"/>
            </w:r>
            <w:r w:rsidR="00752778">
              <w:rPr>
                <w:noProof/>
                <w:webHidden/>
              </w:rPr>
              <w:t>17</w:t>
            </w:r>
            <w:r w:rsidR="00024D07">
              <w:rPr>
                <w:noProof/>
                <w:webHidden/>
              </w:rPr>
              <w:fldChar w:fldCharType="end"/>
            </w:r>
          </w:hyperlink>
        </w:p>
        <w:p w14:paraId="2C79A9FC" w14:textId="02EE76E3" w:rsidR="00024D07" w:rsidRDefault="00681731">
          <w:pPr>
            <w:pStyle w:val="TOC3"/>
            <w:tabs>
              <w:tab w:val="right" w:leader="dot" w:pos="9016"/>
            </w:tabs>
            <w:rPr>
              <w:noProof/>
              <w:lang w:eastAsia="en-GB"/>
            </w:rPr>
          </w:pPr>
          <w:hyperlink w:anchor="_Toc59205874" w:history="1">
            <w:r w:rsidR="00024D07" w:rsidRPr="00952181">
              <w:rPr>
                <w:rStyle w:val="Hyperlink"/>
                <w:noProof/>
              </w:rPr>
              <w:t>2.5.2 : How machine space learning is used in computer vision</w:t>
            </w:r>
            <w:r w:rsidR="00024D07">
              <w:rPr>
                <w:noProof/>
                <w:webHidden/>
              </w:rPr>
              <w:tab/>
            </w:r>
            <w:r w:rsidR="00024D07">
              <w:rPr>
                <w:noProof/>
                <w:webHidden/>
              </w:rPr>
              <w:fldChar w:fldCharType="begin"/>
            </w:r>
            <w:r w:rsidR="00024D07">
              <w:rPr>
                <w:noProof/>
                <w:webHidden/>
              </w:rPr>
              <w:instrText xml:space="preserve"> PAGEREF _Toc59205874 \h </w:instrText>
            </w:r>
            <w:r w:rsidR="00024D07">
              <w:rPr>
                <w:noProof/>
                <w:webHidden/>
              </w:rPr>
            </w:r>
            <w:r w:rsidR="00024D07">
              <w:rPr>
                <w:noProof/>
                <w:webHidden/>
              </w:rPr>
              <w:fldChar w:fldCharType="separate"/>
            </w:r>
            <w:r w:rsidR="00752778">
              <w:rPr>
                <w:noProof/>
                <w:webHidden/>
              </w:rPr>
              <w:t>17</w:t>
            </w:r>
            <w:r w:rsidR="00024D07">
              <w:rPr>
                <w:noProof/>
                <w:webHidden/>
              </w:rPr>
              <w:fldChar w:fldCharType="end"/>
            </w:r>
          </w:hyperlink>
        </w:p>
        <w:p w14:paraId="527AEFE1" w14:textId="4DC61A92" w:rsidR="00024D07" w:rsidRDefault="00681731">
          <w:pPr>
            <w:pStyle w:val="TOC3"/>
            <w:tabs>
              <w:tab w:val="right" w:leader="dot" w:pos="9016"/>
            </w:tabs>
            <w:rPr>
              <w:noProof/>
              <w:lang w:eastAsia="en-GB"/>
            </w:rPr>
          </w:pPr>
          <w:hyperlink w:anchor="_Toc59205875" w:history="1">
            <w:r w:rsidR="00024D07" w:rsidRPr="00952181">
              <w:rPr>
                <w:rStyle w:val="Hyperlink"/>
                <w:noProof/>
              </w:rPr>
              <w:t>2.5.3 : Cascade Classifier</w:t>
            </w:r>
            <w:r w:rsidR="00024D07">
              <w:rPr>
                <w:noProof/>
                <w:webHidden/>
              </w:rPr>
              <w:tab/>
            </w:r>
            <w:r w:rsidR="00024D07">
              <w:rPr>
                <w:noProof/>
                <w:webHidden/>
              </w:rPr>
              <w:fldChar w:fldCharType="begin"/>
            </w:r>
            <w:r w:rsidR="00024D07">
              <w:rPr>
                <w:noProof/>
                <w:webHidden/>
              </w:rPr>
              <w:instrText xml:space="preserve"> PAGEREF _Toc59205875 \h </w:instrText>
            </w:r>
            <w:r w:rsidR="00024D07">
              <w:rPr>
                <w:noProof/>
                <w:webHidden/>
              </w:rPr>
            </w:r>
            <w:r w:rsidR="00024D07">
              <w:rPr>
                <w:noProof/>
                <w:webHidden/>
              </w:rPr>
              <w:fldChar w:fldCharType="separate"/>
            </w:r>
            <w:r w:rsidR="00752778">
              <w:rPr>
                <w:noProof/>
                <w:webHidden/>
              </w:rPr>
              <w:t>18</w:t>
            </w:r>
            <w:r w:rsidR="00024D07">
              <w:rPr>
                <w:noProof/>
                <w:webHidden/>
              </w:rPr>
              <w:fldChar w:fldCharType="end"/>
            </w:r>
          </w:hyperlink>
        </w:p>
        <w:p w14:paraId="51516194" w14:textId="572FD962" w:rsidR="00024D07" w:rsidRDefault="00681731">
          <w:pPr>
            <w:pStyle w:val="TOC3"/>
            <w:tabs>
              <w:tab w:val="right" w:leader="dot" w:pos="9016"/>
            </w:tabs>
            <w:rPr>
              <w:noProof/>
              <w:lang w:eastAsia="en-GB"/>
            </w:rPr>
          </w:pPr>
          <w:hyperlink w:anchor="_Toc59205876" w:history="1">
            <w:r w:rsidR="00024D07" w:rsidRPr="00952181">
              <w:rPr>
                <w:rStyle w:val="Hyperlink"/>
                <w:noProof/>
              </w:rPr>
              <w:t>2.5.4 : Convolutional Neural Network (CNN)</w:t>
            </w:r>
            <w:r w:rsidR="00024D07">
              <w:rPr>
                <w:noProof/>
                <w:webHidden/>
              </w:rPr>
              <w:tab/>
            </w:r>
            <w:r w:rsidR="00024D07">
              <w:rPr>
                <w:noProof/>
                <w:webHidden/>
              </w:rPr>
              <w:fldChar w:fldCharType="begin"/>
            </w:r>
            <w:r w:rsidR="00024D07">
              <w:rPr>
                <w:noProof/>
                <w:webHidden/>
              </w:rPr>
              <w:instrText xml:space="preserve"> PAGEREF _Toc59205876 \h </w:instrText>
            </w:r>
            <w:r w:rsidR="00024D07">
              <w:rPr>
                <w:noProof/>
                <w:webHidden/>
              </w:rPr>
            </w:r>
            <w:r w:rsidR="00024D07">
              <w:rPr>
                <w:noProof/>
                <w:webHidden/>
              </w:rPr>
              <w:fldChar w:fldCharType="separate"/>
            </w:r>
            <w:r w:rsidR="00752778">
              <w:rPr>
                <w:noProof/>
                <w:webHidden/>
              </w:rPr>
              <w:t>20</w:t>
            </w:r>
            <w:r w:rsidR="00024D07">
              <w:rPr>
                <w:noProof/>
                <w:webHidden/>
              </w:rPr>
              <w:fldChar w:fldCharType="end"/>
            </w:r>
          </w:hyperlink>
        </w:p>
        <w:p w14:paraId="3A19589C" w14:textId="393806DA" w:rsidR="00024D07" w:rsidRDefault="00681731">
          <w:pPr>
            <w:pStyle w:val="TOC1"/>
            <w:tabs>
              <w:tab w:val="right" w:leader="dot" w:pos="9016"/>
            </w:tabs>
            <w:rPr>
              <w:noProof/>
              <w:lang w:eastAsia="en-GB"/>
            </w:rPr>
          </w:pPr>
          <w:hyperlink w:anchor="_Toc59205877" w:history="1">
            <w:r w:rsidR="00024D07" w:rsidRPr="00952181">
              <w:rPr>
                <w:rStyle w:val="Hyperlink"/>
                <w:noProof/>
              </w:rPr>
              <w:t>Chapter 3 : Low-level computer vision experimentation</w:t>
            </w:r>
            <w:r w:rsidR="00024D07">
              <w:rPr>
                <w:noProof/>
                <w:webHidden/>
              </w:rPr>
              <w:tab/>
            </w:r>
            <w:r w:rsidR="00024D07">
              <w:rPr>
                <w:noProof/>
                <w:webHidden/>
              </w:rPr>
              <w:fldChar w:fldCharType="begin"/>
            </w:r>
            <w:r w:rsidR="00024D07">
              <w:rPr>
                <w:noProof/>
                <w:webHidden/>
              </w:rPr>
              <w:instrText xml:space="preserve"> PAGEREF _Toc59205877 \h </w:instrText>
            </w:r>
            <w:r w:rsidR="00024D07">
              <w:rPr>
                <w:noProof/>
                <w:webHidden/>
              </w:rPr>
            </w:r>
            <w:r w:rsidR="00024D07">
              <w:rPr>
                <w:noProof/>
                <w:webHidden/>
              </w:rPr>
              <w:fldChar w:fldCharType="separate"/>
            </w:r>
            <w:r w:rsidR="00752778">
              <w:rPr>
                <w:noProof/>
                <w:webHidden/>
              </w:rPr>
              <w:t>25</w:t>
            </w:r>
            <w:r w:rsidR="00024D07">
              <w:rPr>
                <w:noProof/>
                <w:webHidden/>
              </w:rPr>
              <w:fldChar w:fldCharType="end"/>
            </w:r>
          </w:hyperlink>
        </w:p>
        <w:p w14:paraId="79693D72" w14:textId="004D0B9C" w:rsidR="00024D07" w:rsidRDefault="00681731">
          <w:pPr>
            <w:pStyle w:val="TOC2"/>
            <w:tabs>
              <w:tab w:val="right" w:leader="dot" w:pos="9016"/>
            </w:tabs>
            <w:rPr>
              <w:noProof/>
              <w:lang w:eastAsia="en-GB"/>
            </w:rPr>
          </w:pPr>
          <w:hyperlink w:anchor="_Toc59205878" w:history="1">
            <w:r w:rsidR="00024D07" w:rsidRPr="00952181">
              <w:rPr>
                <w:rStyle w:val="Hyperlink"/>
                <w:noProof/>
              </w:rPr>
              <w:t>Section 3.1 : Introduction</w:t>
            </w:r>
            <w:r w:rsidR="00024D07">
              <w:rPr>
                <w:noProof/>
                <w:webHidden/>
              </w:rPr>
              <w:tab/>
            </w:r>
            <w:r w:rsidR="00024D07">
              <w:rPr>
                <w:noProof/>
                <w:webHidden/>
              </w:rPr>
              <w:fldChar w:fldCharType="begin"/>
            </w:r>
            <w:r w:rsidR="00024D07">
              <w:rPr>
                <w:noProof/>
                <w:webHidden/>
              </w:rPr>
              <w:instrText xml:space="preserve"> PAGEREF _Toc59205878 \h </w:instrText>
            </w:r>
            <w:r w:rsidR="00024D07">
              <w:rPr>
                <w:noProof/>
                <w:webHidden/>
              </w:rPr>
            </w:r>
            <w:r w:rsidR="00024D07">
              <w:rPr>
                <w:noProof/>
                <w:webHidden/>
              </w:rPr>
              <w:fldChar w:fldCharType="separate"/>
            </w:r>
            <w:r w:rsidR="00752778">
              <w:rPr>
                <w:noProof/>
                <w:webHidden/>
              </w:rPr>
              <w:t>25</w:t>
            </w:r>
            <w:r w:rsidR="00024D07">
              <w:rPr>
                <w:noProof/>
                <w:webHidden/>
              </w:rPr>
              <w:fldChar w:fldCharType="end"/>
            </w:r>
          </w:hyperlink>
        </w:p>
        <w:p w14:paraId="55674A61" w14:textId="232D1CB7" w:rsidR="00024D07" w:rsidRDefault="00681731">
          <w:pPr>
            <w:pStyle w:val="TOC2"/>
            <w:tabs>
              <w:tab w:val="right" w:leader="dot" w:pos="9016"/>
            </w:tabs>
            <w:rPr>
              <w:noProof/>
              <w:lang w:eastAsia="en-GB"/>
            </w:rPr>
          </w:pPr>
          <w:hyperlink w:anchor="_Toc59205879" w:history="1">
            <w:r w:rsidR="00024D07" w:rsidRPr="00952181">
              <w:rPr>
                <w:rStyle w:val="Hyperlink"/>
                <w:noProof/>
              </w:rPr>
              <w:t>Section 3.2 : Edge detection and contour matching</w:t>
            </w:r>
            <w:r w:rsidR="00024D07">
              <w:rPr>
                <w:noProof/>
                <w:webHidden/>
              </w:rPr>
              <w:tab/>
            </w:r>
            <w:r w:rsidR="00024D07">
              <w:rPr>
                <w:noProof/>
                <w:webHidden/>
              </w:rPr>
              <w:fldChar w:fldCharType="begin"/>
            </w:r>
            <w:r w:rsidR="00024D07">
              <w:rPr>
                <w:noProof/>
                <w:webHidden/>
              </w:rPr>
              <w:instrText xml:space="preserve"> PAGEREF _Toc59205879 \h </w:instrText>
            </w:r>
            <w:r w:rsidR="00024D07">
              <w:rPr>
                <w:noProof/>
                <w:webHidden/>
              </w:rPr>
            </w:r>
            <w:r w:rsidR="00024D07">
              <w:rPr>
                <w:noProof/>
                <w:webHidden/>
              </w:rPr>
              <w:fldChar w:fldCharType="separate"/>
            </w:r>
            <w:r w:rsidR="00752778">
              <w:rPr>
                <w:noProof/>
                <w:webHidden/>
              </w:rPr>
              <w:t>25</w:t>
            </w:r>
            <w:r w:rsidR="00024D07">
              <w:rPr>
                <w:noProof/>
                <w:webHidden/>
              </w:rPr>
              <w:fldChar w:fldCharType="end"/>
            </w:r>
          </w:hyperlink>
        </w:p>
        <w:p w14:paraId="769D50C3" w14:textId="406405EC" w:rsidR="00024D07" w:rsidRDefault="00681731">
          <w:pPr>
            <w:pStyle w:val="TOC3"/>
            <w:tabs>
              <w:tab w:val="right" w:leader="dot" w:pos="9016"/>
            </w:tabs>
            <w:rPr>
              <w:noProof/>
              <w:lang w:eastAsia="en-GB"/>
            </w:rPr>
          </w:pPr>
          <w:hyperlink w:anchor="_Toc59205880" w:history="1">
            <w:r w:rsidR="00024D07" w:rsidRPr="00952181">
              <w:rPr>
                <w:rStyle w:val="Hyperlink"/>
                <w:noProof/>
              </w:rPr>
              <w:t>3.2.1 : Intro</w:t>
            </w:r>
            <w:r w:rsidR="00024D07">
              <w:rPr>
                <w:noProof/>
                <w:webHidden/>
              </w:rPr>
              <w:tab/>
            </w:r>
            <w:r w:rsidR="00024D07">
              <w:rPr>
                <w:noProof/>
                <w:webHidden/>
              </w:rPr>
              <w:fldChar w:fldCharType="begin"/>
            </w:r>
            <w:r w:rsidR="00024D07">
              <w:rPr>
                <w:noProof/>
                <w:webHidden/>
              </w:rPr>
              <w:instrText xml:space="preserve"> PAGEREF _Toc59205880 \h </w:instrText>
            </w:r>
            <w:r w:rsidR="00024D07">
              <w:rPr>
                <w:noProof/>
                <w:webHidden/>
              </w:rPr>
            </w:r>
            <w:r w:rsidR="00024D07">
              <w:rPr>
                <w:noProof/>
                <w:webHidden/>
              </w:rPr>
              <w:fldChar w:fldCharType="separate"/>
            </w:r>
            <w:r w:rsidR="00752778">
              <w:rPr>
                <w:noProof/>
                <w:webHidden/>
              </w:rPr>
              <w:t>25</w:t>
            </w:r>
            <w:r w:rsidR="00024D07">
              <w:rPr>
                <w:noProof/>
                <w:webHidden/>
              </w:rPr>
              <w:fldChar w:fldCharType="end"/>
            </w:r>
          </w:hyperlink>
        </w:p>
        <w:p w14:paraId="0C304DC4" w14:textId="44C1E44F" w:rsidR="00024D07" w:rsidRDefault="00681731">
          <w:pPr>
            <w:pStyle w:val="TOC3"/>
            <w:tabs>
              <w:tab w:val="right" w:leader="dot" w:pos="9016"/>
            </w:tabs>
            <w:rPr>
              <w:noProof/>
              <w:lang w:eastAsia="en-GB"/>
            </w:rPr>
          </w:pPr>
          <w:hyperlink w:anchor="_Toc59205881" w:history="1">
            <w:r w:rsidR="00024D07" w:rsidRPr="00952181">
              <w:rPr>
                <w:rStyle w:val="Hyperlink"/>
                <w:noProof/>
              </w:rPr>
              <w:t>3.2.2 : Brief code structure</w:t>
            </w:r>
            <w:r w:rsidR="00024D07">
              <w:rPr>
                <w:noProof/>
                <w:webHidden/>
              </w:rPr>
              <w:tab/>
            </w:r>
            <w:r w:rsidR="00024D07">
              <w:rPr>
                <w:noProof/>
                <w:webHidden/>
              </w:rPr>
              <w:fldChar w:fldCharType="begin"/>
            </w:r>
            <w:r w:rsidR="00024D07">
              <w:rPr>
                <w:noProof/>
                <w:webHidden/>
              </w:rPr>
              <w:instrText xml:space="preserve"> PAGEREF _Toc59205881 \h </w:instrText>
            </w:r>
            <w:r w:rsidR="00024D07">
              <w:rPr>
                <w:noProof/>
                <w:webHidden/>
              </w:rPr>
            </w:r>
            <w:r w:rsidR="00024D07">
              <w:rPr>
                <w:noProof/>
                <w:webHidden/>
              </w:rPr>
              <w:fldChar w:fldCharType="separate"/>
            </w:r>
            <w:r w:rsidR="00752778">
              <w:rPr>
                <w:noProof/>
                <w:webHidden/>
              </w:rPr>
              <w:t>25</w:t>
            </w:r>
            <w:r w:rsidR="00024D07">
              <w:rPr>
                <w:noProof/>
                <w:webHidden/>
              </w:rPr>
              <w:fldChar w:fldCharType="end"/>
            </w:r>
          </w:hyperlink>
        </w:p>
        <w:p w14:paraId="342414AC" w14:textId="58E96967" w:rsidR="00024D07" w:rsidRDefault="00681731">
          <w:pPr>
            <w:pStyle w:val="TOC3"/>
            <w:tabs>
              <w:tab w:val="right" w:leader="dot" w:pos="9016"/>
            </w:tabs>
            <w:rPr>
              <w:noProof/>
              <w:lang w:eastAsia="en-GB"/>
            </w:rPr>
          </w:pPr>
          <w:hyperlink w:anchor="_Toc59205882" w:history="1">
            <w:r w:rsidR="00024D07" w:rsidRPr="00952181">
              <w:rPr>
                <w:rStyle w:val="Hyperlink"/>
                <w:noProof/>
              </w:rPr>
              <w:t>3.2.3 : Results</w:t>
            </w:r>
            <w:r w:rsidR="00024D07">
              <w:rPr>
                <w:noProof/>
                <w:webHidden/>
              </w:rPr>
              <w:tab/>
            </w:r>
            <w:r w:rsidR="00024D07">
              <w:rPr>
                <w:noProof/>
                <w:webHidden/>
              </w:rPr>
              <w:fldChar w:fldCharType="begin"/>
            </w:r>
            <w:r w:rsidR="00024D07">
              <w:rPr>
                <w:noProof/>
                <w:webHidden/>
              </w:rPr>
              <w:instrText xml:space="preserve"> PAGEREF _Toc59205882 \h </w:instrText>
            </w:r>
            <w:r w:rsidR="00024D07">
              <w:rPr>
                <w:noProof/>
                <w:webHidden/>
              </w:rPr>
            </w:r>
            <w:r w:rsidR="00024D07">
              <w:rPr>
                <w:noProof/>
                <w:webHidden/>
              </w:rPr>
              <w:fldChar w:fldCharType="separate"/>
            </w:r>
            <w:r w:rsidR="00752778">
              <w:rPr>
                <w:noProof/>
                <w:webHidden/>
              </w:rPr>
              <w:t>26</w:t>
            </w:r>
            <w:r w:rsidR="00024D07">
              <w:rPr>
                <w:noProof/>
                <w:webHidden/>
              </w:rPr>
              <w:fldChar w:fldCharType="end"/>
            </w:r>
          </w:hyperlink>
        </w:p>
        <w:p w14:paraId="6739D45D" w14:textId="1F915070" w:rsidR="00024D07" w:rsidRDefault="00681731">
          <w:pPr>
            <w:pStyle w:val="TOC3"/>
            <w:tabs>
              <w:tab w:val="right" w:leader="dot" w:pos="9016"/>
            </w:tabs>
            <w:rPr>
              <w:noProof/>
              <w:lang w:eastAsia="en-GB"/>
            </w:rPr>
          </w:pPr>
          <w:hyperlink w:anchor="_Toc59205883" w:history="1">
            <w:r w:rsidR="00024D07" w:rsidRPr="00952181">
              <w:rPr>
                <w:rStyle w:val="Hyperlink"/>
                <w:noProof/>
              </w:rPr>
              <w:t>3.2.4 : Conclusion</w:t>
            </w:r>
            <w:r w:rsidR="00024D07">
              <w:rPr>
                <w:noProof/>
                <w:webHidden/>
              </w:rPr>
              <w:tab/>
            </w:r>
            <w:r w:rsidR="00024D07">
              <w:rPr>
                <w:noProof/>
                <w:webHidden/>
              </w:rPr>
              <w:fldChar w:fldCharType="begin"/>
            </w:r>
            <w:r w:rsidR="00024D07">
              <w:rPr>
                <w:noProof/>
                <w:webHidden/>
              </w:rPr>
              <w:instrText xml:space="preserve"> PAGEREF _Toc59205883 \h </w:instrText>
            </w:r>
            <w:r w:rsidR="00024D07">
              <w:rPr>
                <w:noProof/>
                <w:webHidden/>
              </w:rPr>
            </w:r>
            <w:r w:rsidR="00024D07">
              <w:rPr>
                <w:noProof/>
                <w:webHidden/>
              </w:rPr>
              <w:fldChar w:fldCharType="separate"/>
            </w:r>
            <w:r w:rsidR="00752778">
              <w:rPr>
                <w:noProof/>
                <w:webHidden/>
              </w:rPr>
              <w:t>26</w:t>
            </w:r>
            <w:r w:rsidR="00024D07">
              <w:rPr>
                <w:noProof/>
                <w:webHidden/>
              </w:rPr>
              <w:fldChar w:fldCharType="end"/>
            </w:r>
          </w:hyperlink>
        </w:p>
        <w:p w14:paraId="3094D15F" w14:textId="16225B64" w:rsidR="00024D07" w:rsidRDefault="00681731">
          <w:pPr>
            <w:pStyle w:val="TOC2"/>
            <w:tabs>
              <w:tab w:val="right" w:leader="dot" w:pos="9016"/>
            </w:tabs>
            <w:rPr>
              <w:noProof/>
              <w:lang w:eastAsia="en-GB"/>
            </w:rPr>
          </w:pPr>
          <w:hyperlink w:anchor="_Toc59205884" w:history="1">
            <w:r w:rsidR="00024D07" w:rsidRPr="00952181">
              <w:rPr>
                <w:rStyle w:val="Hyperlink"/>
                <w:noProof/>
              </w:rPr>
              <w:t>Section 3.3 : Hough Transform:</w:t>
            </w:r>
            <w:r w:rsidR="00024D07">
              <w:rPr>
                <w:noProof/>
                <w:webHidden/>
              </w:rPr>
              <w:tab/>
            </w:r>
            <w:r w:rsidR="00024D07">
              <w:rPr>
                <w:noProof/>
                <w:webHidden/>
              </w:rPr>
              <w:fldChar w:fldCharType="begin"/>
            </w:r>
            <w:r w:rsidR="00024D07">
              <w:rPr>
                <w:noProof/>
                <w:webHidden/>
              </w:rPr>
              <w:instrText xml:space="preserve"> PAGEREF _Toc59205884 \h </w:instrText>
            </w:r>
            <w:r w:rsidR="00024D07">
              <w:rPr>
                <w:noProof/>
                <w:webHidden/>
              </w:rPr>
            </w:r>
            <w:r w:rsidR="00024D07">
              <w:rPr>
                <w:noProof/>
                <w:webHidden/>
              </w:rPr>
              <w:fldChar w:fldCharType="separate"/>
            </w:r>
            <w:r w:rsidR="00752778">
              <w:rPr>
                <w:noProof/>
                <w:webHidden/>
              </w:rPr>
              <w:t>26</w:t>
            </w:r>
            <w:r w:rsidR="00024D07">
              <w:rPr>
                <w:noProof/>
                <w:webHidden/>
              </w:rPr>
              <w:fldChar w:fldCharType="end"/>
            </w:r>
          </w:hyperlink>
        </w:p>
        <w:p w14:paraId="5830FE54" w14:textId="3387D492" w:rsidR="00024D07" w:rsidRDefault="00681731">
          <w:pPr>
            <w:pStyle w:val="TOC3"/>
            <w:tabs>
              <w:tab w:val="right" w:leader="dot" w:pos="9016"/>
            </w:tabs>
            <w:rPr>
              <w:noProof/>
              <w:lang w:eastAsia="en-GB"/>
            </w:rPr>
          </w:pPr>
          <w:hyperlink w:anchor="_Toc59205885" w:history="1">
            <w:r w:rsidR="00024D07" w:rsidRPr="00952181">
              <w:rPr>
                <w:rStyle w:val="Hyperlink"/>
                <w:noProof/>
              </w:rPr>
              <w:t>3.3.1 : Introduction</w:t>
            </w:r>
            <w:r w:rsidR="00024D07">
              <w:rPr>
                <w:noProof/>
                <w:webHidden/>
              </w:rPr>
              <w:tab/>
            </w:r>
            <w:r w:rsidR="00024D07">
              <w:rPr>
                <w:noProof/>
                <w:webHidden/>
              </w:rPr>
              <w:fldChar w:fldCharType="begin"/>
            </w:r>
            <w:r w:rsidR="00024D07">
              <w:rPr>
                <w:noProof/>
                <w:webHidden/>
              </w:rPr>
              <w:instrText xml:space="preserve"> PAGEREF _Toc59205885 \h </w:instrText>
            </w:r>
            <w:r w:rsidR="00024D07">
              <w:rPr>
                <w:noProof/>
                <w:webHidden/>
              </w:rPr>
            </w:r>
            <w:r w:rsidR="00024D07">
              <w:rPr>
                <w:noProof/>
                <w:webHidden/>
              </w:rPr>
              <w:fldChar w:fldCharType="separate"/>
            </w:r>
            <w:r w:rsidR="00752778">
              <w:rPr>
                <w:noProof/>
                <w:webHidden/>
              </w:rPr>
              <w:t>26</w:t>
            </w:r>
            <w:r w:rsidR="00024D07">
              <w:rPr>
                <w:noProof/>
                <w:webHidden/>
              </w:rPr>
              <w:fldChar w:fldCharType="end"/>
            </w:r>
          </w:hyperlink>
        </w:p>
        <w:p w14:paraId="6A99CE08" w14:textId="03FC98AB" w:rsidR="00024D07" w:rsidRDefault="00681731">
          <w:pPr>
            <w:pStyle w:val="TOC3"/>
            <w:tabs>
              <w:tab w:val="right" w:leader="dot" w:pos="9016"/>
            </w:tabs>
            <w:rPr>
              <w:noProof/>
              <w:lang w:eastAsia="en-GB"/>
            </w:rPr>
          </w:pPr>
          <w:hyperlink w:anchor="_Toc59205886" w:history="1">
            <w:r w:rsidR="00024D07" w:rsidRPr="00952181">
              <w:rPr>
                <w:rStyle w:val="Hyperlink"/>
                <w:noProof/>
              </w:rPr>
              <w:t>3.3.2 : Brief code structure</w:t>
            </w:r>
            <w:r w:rsidR="00024D07">
              <w:rPr>
                <w:noProof/>
                <w:webHidden/>
              </w:rPr>
              <w:tab/>
            </w:r>
            <w:r w:rsidR="00024D07">
              <w:rPr>
                <w:noProof/>
                <w:webHidden/>
              </w:rPr>
              <w:fldChar w:fldCharType="begin"/>
            </w:r>
            <w:r w:rsidR="00024D07">
              <w:rPr>
                <w:noProof/>
                <w:webHidden/>
              </w:rPr>
              <w:instrText xml:space="preserve"> PAGEREF _Toc59205886 \h </w:instrText>
            </w:r>
            <w:r w:rsidR="00024D07">
              <w:rPr>
                <w:noProof/>
                <w:webHidden/>
              </w:rPr>
            </w:r>
            <w:r w:rsidR="00024D07">
              <w:rPr>
                <w:noProof/>
                <w:webHidden/>
              </w:rPr>
              <w:fldChar w:fldCharType="separate"/>
            </w:r>
            <w:r w:rsidR="00752778">
              <w:rPr>
                <w:noProof/>
                <w:webHidden/>
              </w:rPr>
              <w:t>26</w:t>
            </w:r>
            <w:r w:rsidR="00024D07">
              <w:rPr>
                <w:noProof/>
                <w:webHidden/>
              </w:rPr>
              <w:fldChar w:fldCharType="end"/>
            </w:r>
          </w:hyperlink>
        </w:p>
        <w:p w14:paraId="2981E9DD" w14:textId="2F68AD2F" w:rsidR="00024D07" w:rsidRDefault="00681731">
          <w:pPr>
            <w:pStyle w:val="TOC3"/>
            <w:tabs>
              <w:tab w:val="right" w:leader="dot" w:pos="9016"/>
            </w:tabs>
            <w:rPr>
              <w:noProof/>
              <w:lang w:eastAsia="en-GB"/>
            </w:rPr>
          </w:pPr>
          <w:hyperlink w:anchor="_Toc59205887" w:history="1">
            <w:r w:rsidR="00024D07" w:rsidRPr="00952181">
              <w:rPr>
                <w:rStyle w:val="Hyperlink"/>
                <w:noProof/>
              </w:rPr>
              <w:t>3.3.3 : Results</w:t>
            </w:r>
            <w:r w:rsidR="00024D07">
              <w:rPr>
                <w:noProof/>
                <w:webHidden/>
              </w:rPr>
              <w:tab/>
            </w:r>
            <w:r w:rsidR="00024D07">
              <w:rPr>
                <w:noProof/>
                <w:webHidden/>
              </w:rPr>
              <w:fldChar w:fldCharType="begin"/>
            </w:r>
            <w:r w:rsidR="00024D07">
              <w:rPr>
                <w:noProof/>
                <w:webHidden/>
              </w:rPr>
              <w:instrText xml:space="preserve"> PAGEREF _Toc59205887 \h </w:instrText>
            </w:r>
            <w:r w:rsidR="00024D07">
              <w:rPr>
                <w:noProof/>
                <w:webHidden/>
              </w:rPr>
            </w:r>
            <w:r w:rsidR="00024D07">
              <w:rPr>
                <w:noProof/>
                <w:webHidden/>
              </w:rPr>
              <w:fldChar w:fldCharType="separate"/>
            </w:r>
            <w:r w:rsidR="00752778">
              <w:rPr>
                <w:noProof/>
                <w:webHidden/>
              </w:rPr>
              <w:t>27</w:t>
            </w:r>
            <w:r w:rsidR="00024D07">
              <w:rPr>
                <w:noProof/>
                <w:webHidden/>
              </w:rPr>
              <w:fldChar w:fldCharType="end"/>
            </w:r>
          </w:hyperlink>
        </w:p>
        <w:p w14:paraId="77F59EC5" w14:textId="7810D85A" w:rsidR="00024D07" w:rsidRDefault="00681731">
          <w:pPr>
            <w:pStyle w:val="TOC3"/>
            <w:tabs>
              <w:tab w:val="right" w:leader="dot" w:pos="9016"/>
            </w:tabs>
            <w:rPr>
              <w:noProof/>
              <w:lang w:eastAsia="en-GB"/>
            </w:rPr>
          </w:pPr>
          <w:hyperlink w:anchor="_Toc59205888" w:history="1">
            <w:r w:rsidR="00024D07" w:rsidRPr="00952181">
              <w:rPr>
                <w:rStyle w:val="Hyperlink"/>
                <w:noProof/>
              </w:rPr>
              <w:t>3.3.4 : Conclusion</w:t>
            </w:r>
            <w:r w:rsidR="00024D07">
              <w:rPr>
                <w:noProof/>
                <w:webHidden/>
              </w:rPr>
              <w:tab/>
            </w:r>
            <w:r w:rsidR="00024D07">
              <w:rPr>
                <w:noProof/>
                <w:webHidden/>
              </w:rPr>
              <w:fldChar w:fldCharType="begin"/>
            </w:r>
            <w:r w:rsidR="00024D07">
              <w:rPr>
                <w:noProof/>
                <w:webHidden/>
              </w:rPr>
              <w:instrText xml:space="preserve"> PAGEREF _Toc59205888 \h </w:instrText>
            </w:r>
            <w:r w:rsidR="00024D07">
              <w:rPr>
                <w:noProof/>
                <w:webHidden/>
              </w:rPr>
            </w:r>
            <w:r w:rsidR="00024D07">
              <w:rPr>
                <w:noProof/>
                <w:webHidden/>
              </w:rPr>
              <w:fldChar w:fldCharType="separate"/>
            </w:r>
            <w:r w:rsidR="00752778">
              <w:rPr>
                <w:noProof/>
                <w:webHidden/>
              </w:rPr>
              <w:t>28</w:t>
            </w:r>
            <w:r w:rsidR="00024D07">
              <w:rPr>
                <w:noProof/>
                <w:webHidden/>
              </w:rPr>
              <w:fldChar w:fldCharType="end"/>
            </w:r>
          </w:hyperlink>
        </w:p>
        <w:p w14:paraId="24D8E374" w14:textId="3C1F0D60" w:rsidR="00024D07" w:rsidRDefault="00681731">
          <w:pPr>
            <w:pStyle w:val="TOC1"/>
            <w:tabs>
              <w:tab w:val="right" w:leader="dot" w:pos="9016"/>
            </w:tabs>
            <w:rPr>
              <w:noProof/>
              <w:lang w:eastAsia="en-GB"/>
            </w:rPr>
          </w:pPr>
          <w:hyperlink w:anchor="_Toc59205889" w:history="1">
            <w:r w:rsidR="00024D07" w:rsidRPr="00952181">
              <w:rPr>
                <w:rStyle w:val="Hyperlink"/>
                <w:noProof/>
              </w:rPr>
              <w:t>Chapter 4 : Intermediate level computer vision experimentation</w:t>
            </w:r>
            <w:r w:rsidR="00024D07">
              <w:rPr>
                <w:noProof/>
                <w:webHidden/>
              </w:rPr>
              <w:tab/>
            </w:r>
            <w:r w:rsidR="00024D07">
              <w:rPr>
                <w:noProof/>
                <w:webHidden/>
              </w:rPr>
              <w:fldChar w:fldCharType="begin"/>
            </w:r>
            <w:r w:rsidR="00024D07">
              <w:rPr>
                <w:noProof/>
                <w:webHidden/>
              </w:rPr>
              <w:instrText xml:space="preserve"> PAGEREF _Toc59205889 \h </w:instrText>
            </w:r>
            <w:r w:rsidR="00024D07">
              <w:rPr>
                <w:noProof/>
                <w:webHidden/>
              </w:rPr>
            </w:r>
            <w:r w:rsidR="00024D07">
              <w:rPr>
                <w:noProof/>
                <w:webHidden/>
              </w:rPr>
              <w:fldChar w:fldCharType="separate"/>
            </w:r>
            <w:r w:rsidR="00752778">
              <w:rPr>
                <w:noProof/>
                <w:webHidden/>
              </w:rPr>
              <w:t>29</w:t>
            </w:r>
            <w:r w:rsidR="00024D07">
              <w:rPr>
                <w:noProof/>
                <w:webHidden/>
              </w:rPr>
              <w:fldChar w:fldCharType="end"/>
            </w:r>
          </w:hyperlink>
        </w:p>
        <w:p w14:paraId="2F9AA498" w14:textId="51D86BB2" w:rsidR="00024D07" w:rsidRDefault="00681731">
          <w:pPr>
            <w:pStyle w:val="TOC2"/>
            <w:tabs>
              <w:tab w:val="right" w:leader="dot" w:pos="9016"/>
            </w:tabs>
            <w:rPr>
              <w:noProof/>
              <w:lang w:eastAsia="en-GB"/>
            </w:rPr>
          </w:pPr>
          <w:hyperlink w:anchor="_Toc59205890" w:history="1">
            <w:r w:rsidR="00024D07" w:rsidRPr="00952181">
              <w:rPr>
                <w:rStyle w:val="Hyperlink"/>
                <w:noProof/>
              </w:rPr>
              <w:t>Section 4.1 : Summary</w:t>
            </w:r>
            <w:r w:rsidR="00024D07">
              <w:rPr>
                <w:noProof/>
                <w:webHidden/>
              </w:rPr>
              <w:tab/>
            </w:r>
            <w:r w:rsidR="00024D07">
              <w:rPr>
                <w:noProof/>
                <w:webHidden/>
              </w:rPr>
              <w:fldChar w:fldCharType="begin"/>
            </w:r>
            <w:r w:rsidR="00024D07">
              <w:rPr>
                <w:noProof/>
                <w:webHidden/>
              </w:rPr>
              <w:instrText xml:space="preserve"> PAGEREF _Toc59205890 \h </w:instrText>
            </w:r>
            <w:r w:rsidR="00024D07">
              <w:rPr>
                <w:noProof/>
                <w:webHidden/>
              </w:rPr>
            </w:r>
            <w:r w:rsidR="00024D07">
              <w:rPr>
                <w:noProof/>
                <w:webHidden/>
              </w:rPr>
              <w:fldChar w:fldCharType="separate"/>
            </w:r>
            <w:r w:rsidR="00752778">
              <w:rPr>
                <w:noProof/>
                <w:webHidden/>
              </w:rPr>
              <w:t>29</w:t>
            </w:r>
            <w:r w:rsidR="00024D07">
              <w:rPr>
                <w:noProof/>
                <w:webHidden/>
              </w:rPr>
              <w:fldChar w:fldCharType="end"/>
            </w:r>
          </w:hyperlink>
        </w:p>
        <w:p w14:paraId="5AA931AF" w14:textId="37A39C82" w:rsidR="00024D07" w:rsidRDefault="00681731">
          <w:pPr>
            <w:pStyle w:val="TOC2"/>
            <w:tabs>
              <w:tab w:val="right" w:leader="dot" w:pos="9016"/>
            </w:tabs>
            <w:rPr>
              <w:noProof/>
              <w:lang w:eastAsia="en-GB"/>
            </w:rPr>
          </w:pPr>
          <w:hyperlink w:anchor="_Toc59205891" w:history="1">
            <w:r w:rsidR="00024D07" w:rsidRPr="00952181">
              <w:rPr>
                <w:rStyle w:val="Hyperlink"/>
                <w:noProof/>
              </w:rPr>
              <w:t>Section 4.2 : Feature detection and matching</w:t>
            </w:r>
            <w:r w:rsidR="00024D07">
              <w:rPr>
                <w:noProof/>
                <w:webHidden/>
              </w:rPr>
              <w:tab/>
            </w:r>
            <w:r w:rsidR="00024D07">
              <w:rPr>
                <w:noProof/>
                <w:webHidden/>
              </w:rPr>
              <w:fldChar w:fldCharType="begin"/>
            </w:r>
            <w:r w:rsidR="00024D07">
              <w:rPr>
                <w:noProof/>
                <w:webHidden/>
              </w:rPr>
              <w:instrText xml:space="preserve"> PAGEREF _Toc59205891 \h </w:instrText>
            </w:r>
            <w:r w:rsidR="00024D07">
              <w:rPr>
                <w:noProof/>
                <w:webHidden/>
              </w:rPr>
            </w:r>
            <w:r w:rsidR="00024D07">
              <w:rPr>
                <w:noProof/>
                <w:webHidden/>
              </w:rPr>
              <w:fldChar w:fldCharType="separate"/>
            </w:r>
            <w:r w:rsidR="00752778">
              <w:rPr>
                <w:noProof/>
                <w:webHidden/>
              </w:rPr>
              <w:t>29</w:t>
            </w:r>
            <w:r w:rsidR="00024D07">
              <w:rPr>
                <w:noProof/>
                <w:webHidden/>
              </w:rPr>
              <w:fldChar w:fldCharType="end"/>
            </w:r>
          </w:hyperlink>
        </w:p>
        <w:p w14:paraId="27E3F7F1" w14:textId="1D67595F" w:rsidR="00024D07" w:rsidRDefault="00681731">
          <w:pPr>
            <w:pStyle w:val="TOC3"/>
            <w:tabs>
              <w:tab w:val="right" w:leader="dot" w:pos="9016"/>
            </w:tabs>
            <w:rPr>
              <w:noProof/>
              <w:lang w:eastAsia="en-GB"/>
            </w:rPr>
          </w:pPr>
          <w:hyperlink w:anchor="_Toc59205892" w:history="1">
            <w:r w:rsidR="00024D07" w:rsidRPr="00952181">
              <w:rPr>
                <w:rStyle w:val="Hyperlink"/>
                <w:noProof/>
              </w:rPr>
              <w:t>4.2.1 : Intro</w:t>
            </w:r>
            <w:r w:rsidR="00024D07">
              <w:rPr>
                <w:noProof/>
                <w:webHidden/>
              </w:rPr>
              <w:tab/>
            </w:r>
            <w:r w:rsidR="00024D07">
              <w:rPr>
                <w:noProof/>
                <w:webHidden/>
              </w:rPr>
              <w:fldChar w:fldCharType="begin"/>
            </w:r>
            <w:r w:rsidR="00024D07">
              <w:rPr>
                <w:noProof/>
                <w:webHidden/>
              </w:rPr>
              <w:instrText xml:space="preserve"> PAGEREF _Toc59205892 \h </w:instrText>
            </w:r>
            <w:r w:rsidR="00024D07">
              <w:rPr>
                <w:noProof/>
                <w:webHidden/>
              </w:rPr>
            </w:r>
            <w:r w:rsidR="00024D07">
              <w:rPr>
                <w:noProof/>
                <w:webHidden/>
              </w:rPr>
              <w:fldChar w:fldCharType="separate"/>
            </w:r>
            <w:r w:rsidR="00752778">
              <w:rPr>
                <w:noProof/>
                <w:webHidden/>
              </w:rPr>
              <w:t>29</w:t>
            </w:r>
            <w:r w:rsidR="00024D07">
              <w:rPr>
                <w:noProof/>
                <w:webHidden/>
              </w:rPr>
              <w:fldChar w:fldCharType="end"/>
            </w:r>
          </w:hyperlink>
        </w:p>
        <w:p w14:paraId="6FABAB92" w14:textId="3F439914" w:rsidR="00024D07" w:rsidRDefault="00681731">
          <w:pPr>
            <w:pStyle w:val="TOC3"/>
            <w:tabs>
              <w:tab w:val="right" w:leader="dot" w:pos="9016"/>
            </w:tabs>
            <w:rPr>
              <w:noProof/>
              <w:lang w:eastAsia="en-GB"/>
            </w:rPr>
          </w:pPr>
          <w:hyperlink w:anchor="_Toc59205893" w:history="1">
            <w:r w:rsidR="00024D07" w:rsidRPr="00952181">
              <w:rPr>
                <w:rStyle w:val="Hyperlink"/>
                <w:noProof/>
              </w:rPr>
              <w:t>4.2.2 : Making features and matching them</w:t>
            </w:r>
            <w:r w:rsidR="00024D07">
              <w:rPr>
                <w:noProof/>
                <w:webHidden/>
              </w:rPr>
              <w:tab/>
            </w:r>
            <w:r w:rsidR="00024D07">
              <w:rPr>
                <w:noProof/>
                <w:webHidden/>
              </w:rPr>
              <w:fldChar w:fldCharType="begin"/>
            </w:r>
            <w:r w:rsidR="00024D07">
              <w:rPr>
                <w:noProof/>
                <w:webHidden/>
              </w:rPr>
              <w:instrText xml:space="preserve"> PAGEREF _Toc59205893 \h </w:instrText>
            </w:r>
            <w:r w:rsidR="00024D07">
              <w:rPr>
                <w:noProof/>
                <w:webHidden/>
              </w:rPr>
            </w:r>
            <w:r w:rsidR="00024D07">
              <w:rPr>
                <w:noProof/>
                <w:webHidden/>
              </w:rPr>
              <w:fldChar w:fldCharType="separate"/>
            </w:r>
            <w:r w:rsidR="00752778">
              <w:rPr>
                <w:noProof/>
                <w:webHidden/>
              </w:rPr>
              <w:t>29</w:t>
            </w:r>
            <w:r w:rsidR="00024D07">
              <w:rPr>
                <w:noProof/>
                <w:webHidden/>
              </w:rPr>
              <w:fldChar w:fldCharType="end"/>
            </w:r>
          </w:hyperlink>
        </w:p>
        <w:p w14:paraId="27E1E3C5" w14:textId="06C5BFD4" w:rsidR="00024D07" w:rsidRDefault="00681731">
          <w:pPr>
            <w:pStyle w:val="TOC3"/>
            <w:tabs>
              <w:tab w:val="right" w:leader="dot" w:pos="9016"/>
            </w:tabs>
            <w:rPr>
              <w:noProof/>
              <w:lang w:eastAsia="en-GB"/>
            </w:rPr>
          </w:pPr>
          <w:hyperlink w:anchor="_Toc59205894" w:history="1">
            <w:r w:rsidR="00024D07" w:rsidRPr="00952181">
              <w:rPr>
                <w:rStyle w:val="Hyperlink"/>
                <w:noProof/>
              </w:rPr>
              <w:t>4.2.3 : Use in final implementation</w:t>
            </w:r>
            <w:r w:rsidR="00024D07">
              <w:rPr>
                <w:noProof/>
                <w:webHidden/>
              </w:rPr>
              <w:tab/>
            </w:r>
            <w:r w:rsidR="00024D07">
              <w:rPr>
                <w:noProof/>
                <w:webHidden/>
              </w:rPr>
              <w:fldChar w:fldCharType="begin"/>
            </w:r>
            <w:r w:rsidR="00024D07">
              <w:rPr>
                <w:noProof/>
                <w:webHidden/>
              </w:rPr>
              <w:instrText xml:space="preserve"> PAGEREF _Toc59205894 \h </w:instrText>
            </w:r>
            <w:r w:rsidR="00024D07">
              <w:rPr>
                <w:noProof/>
                <w:webHidden/>
              </w:rPr>
            </w:r>
            <w:r w:rsidR="00024D07">
              <w:rPr>
                <w:noProof/>
                <w:webHidden/>
              </w:rPr>
              <w:fldChar w:fldCharType="separate"/>
            </w:r>
            <w:r w:rsidR="00752778">
              <w:rPr>
                <w:noProof/>
                <w:webHidden/>
              </w:rPr>
              <w:t>30</w:t>
            </w:r>
            <w:r w:rsidR="00024D07">
              <w:rPr>
                <w:noProof/>
                <w:webHidden/>
              </w:rPr>
              <w:fldChar w:fldCharType="end"/>
            </w:r>
          </w:hyperlink>
        </w:p>
        <w:p w14:paraId="1FEBCD6B" w14:textId="626918F2" w:rsidR="00024D07" w:rsidRDefault="00681731">
          <w:pPr>
            <w:pStyle w:val="TOC3"/>
            <w:tabs>
              <w:tab w:val="right" w:leader="dot" w:pos="9016"/>
            </w:tabs>
            <w:rPr>
              <w:noProof/>
              <w:lang w:eastAsia="en-GB"/>
            </w:rPr>
          </w:pPr>
          <w:hyperlink w:anchor="_Toc59205895" w:history="1">
            <w:r w:rsidR="00024D07" w:rsidRPr="00952181">
              <w:rPr>
                <w:rStyle w:val="Hyperlink"/>
                <w:noProof/>
              </w:rPr>
              <w:t>4.2.4 : Results</w:t>
            </w:r>
            <w:r w:rsidR="00024D07">
              <w:rPr>
                <w:noProof/>
                <w:webHidden/>
              </w:rPr>
              <w:tab/>
            </w:r>
            <w:r w:rsidR="00024D07">
              <w:rPr>
                <w:noProof/>
                <w:webHidden/>
              </w:rPr>
              <w:fldChar w:fldCharType="begin"/>
            </w:r>
            <w:r w:rsidR="00024D07">
              <w:rPr>
                <w:noProof/>
                <w:webHidden/>
              </w:rPr>
              <w:instrText xml:space="preserve"> PAGEREF _Toc59205895 \h </w:instrText>
            </w:r>
            <w:r w:rsidR="00024D07">
              <w:rPr>
                <w:noProof/>
                <w:webHidden/>
              </w:rPr>
            </w:r>
            <w:r w:rsidR="00024D07">
              <w:rPr>
                <w:noProof/>
                <w:webHidden/>
              </w:rPr>
              <w:fldChar w:fldCharType="separate"/>
            </w:r>
            <w:r w:rsidR="00752778">
              <w:rPr>
                <w:noProof/>
                <w:webHidden/>
              </w:rPr>
              <w:t>31</w:t>
            </w:r>
            <w:r w:rsidR="00024D07">
              <w:rPr>
                <w:noProof/>
                <w:webHidden/>
              </w:rPr>
              <w:fldChar w:fldCharType="end"/>
            </w:r>
          </w:hyperlink>
        </w:p>
        <w:p w14:paraId="343434F9" w14:textId="0D7371C8" w:rsidR="00024D07" w:rsidRDefault="00681731">
          <w:pPr>
            <w:pStyle w:val="TOC3"/>
            <w:tabs>
              <w:tab w:val="right" w:leader="dot" w:pos="9016"/>
            </w:tabs>
            <w:rPr>
              <w:noProof/>
              <w:lang w:eastAsia="en-GB"/>
            </w:rPr>
          </w:pPr>
          <w:hyperlink w:anchor="_Toc59205896" w:history="1">
            <w:r w:rsidR="00024D07" w:rsidRPr="00952181">
              <w:rPr>
                <w:rStyle w:val="Hyperlink"/>
                <w:noProof/>
              </w:rPr>
              <w:t>4.2.5 : Conclusion</w:t>
            </w:r>
            <w:r w:rsidR="00024D07">
              <w:rPr>
                <w:noProof/>
                <w:webHidden/>
              </w:rPr>
              <w:tab/>
            </w:r>
            <w:r w:rsidR="00024D07">
              <w:rPr>
                <w:noProof/>
                <w:webHidden/>
              </w:rPr>
              <w:fldChar w:fldCharType="begin"/>
            </w:r>
            <w:r w:rsidR="00024D07">
              <w:rPr>
                <w:noProof/>
                <w:webHidden/>
              </w:rPr>
              <w:instrText xml:space="preserve"> PAGEREF _Toc59205896 \h </w:instrText>
            </w:r>
            <w:r w:rsidR="00024D07">
              <w:rPr>
                <w:noProof/>
                <w:webHidden/>
              </w:rPr>
            </w:r>
            <w:r w:rsidR="00024D07">
              <w:rPr>
                <w:noProof/>
                <w:webHidden/>
              </w:rPr>
              <w:fldChar w:fldCharType="separate"/>
            </w:r>
            <w:r w:rsidR="00752778">
              <w:rPr>
                <w:noProof/>
                <w:webHidden/>
              </w:rPr>
              <w:t>32</w:t>
            </w:r>
            <w:r w:rsidR="00024D07">
              <w:rPr>
                <w:noProof/>
                <w:webHidden/>
              </w:rPr>
              <w:fldChar w:fldCharType="end"/>
            </w:r>
          </w:hyperlink>
        </w:p>
        <w:p w14:paraId="51E109A6" w14:textId="6BABF6AC" w:rsidR="00024D07" w:rsidRDefault="00681731">
          <w:pPr>
            <w:pStyle w:val="TOC1"/>
            <w:tabs>
              <w:tab w:val="right" w:leader="dot" w:pos="9016"/>
            </w:tabs>
            <w:rPr>
              <w:noProof/>
              <w:lang w:eastAsia="en-GB"/>
            </w:rPr>
          </w:pPr>
          <w:hyperlink w:anchor="_Toc59205897" w:history="1">
            <w:r w:rsidR="00024D07" w:rsidRPr="00952181">
              <w:rPr>
                <w:rStyle w:val="Hyperlink"/>
                <w:noProof/>
              </w:rPr>
              <w:t>Chapter 5 : High level computer vision experimentation</w:t>
            </w:r>
            <w:r w:rsidR="00024D07">
              <w:rPr>
                <w:noProof/>
                <w:webHidden/>
              </w:rPr>
              <w:tab/>
            </w:r>
            <w:r w:rsidR="00024D07">
              <w:rPr>
                <w:noProof/>
                <w:webHidden/>
              </w:rPr>
              <w:fldChar w:fldCharType="begin"/>
            </w:r>
            <w:r w:rsidR="00024D07">
              <w:rPr>
                <w:noProof/>
                <w:webHidden/>
              </w:rPr>
              <w:instrText xml:space="preserve"> PAGEREF _Toc59205897 \h </w:instrText>
            </w:r>
            <w:r w:rsidR="00024D07">
              <w:rPr>
                <w:noProof/>
                <w:webHidden/>
              </w:rPr>
            </w:r>
            <w:r w:rsidR="00024D07">
              <w:rPr>
                <w:noProof/>
                <w:webHidden/>
              </w:rPr>
              <w:fldChar w:fldCharType="separate"/>
            </w:r>
            <w:r w:rsidR="00752778">
              <w:rPr>
                <w:noProof/>
                <w:webHidden/>
              </w:rPr>
              <w:t>33</w:t>
            </w:r>
            <w:r w:rsidR="00024D07">
              <w:rPr>
                <w:noProof/>
                <w:webHidden/>
              </w:rPr>
              <w:fldChar w:fldCharType="end"/>
            </w:r>
          </w:hyperlink>
        </w:p>
        <w:p w14:paraId="413C134D" w14:textId="3F3B289A" w:rsidR="00024D07" w:rsidRDefault="00681731">
          <w:pPr>
            <w:pStyle w:val="TOC2"/>
            <w:tabs>
              <w:tab w:val="right" w:leader="dot" w:pos="9016"/>
            </w:tabs>
            <w:rPr>
              <w:noProof/>
              <w:lang w:eastAsia="en-GB"/>
            </w:rPr>
          </w:pPr>
          <w:hyperlink w:anchor="_Toc59205898" w:history="1">
            <w:r w:rsidR="00024D07" w:rsidRPr="00952181">
              <w:rPr>
                <w:rStyle w:val="Hyperlink"/>
                <w:noProof/>
              </w:rPr>
              <w:t>Section 5.1 : Summary</w:t>
            </w:r>
            <w:r w:rsidR="00024D07">
              <w:rPr>
                <w:noProof/>
                <w:webHidden/>
              </w:rPr>
              <w:tab/>
            </w:r>
            <w:r w:rsidR="00024D07">
              <w:rPr>
                <w:noProof/>
                <w:webHidden/>
              </w:rPr>
              <w:fldChar w:fldCharType="begin"/>
            </w:r>
            <w:r w:rsidR="00024D07">
              <w:rPr>
                <w:noProof/>
                <w:webHidden/>
              </w:rPr>
              <w:instrText xml:space="preserve"> PAGEREF _Toc59205898 \h </w:instrText>
            </w:r>
            <w:r w:rsidR="00024D07">
              <w:rPr>
                <w:noProof/>
                <w:webHidden/>
              </w:rPr>
            </w:r>
            <w:r w:rsidR="00024D07">
              <w:rPr>
                <w:noProof/>
                <w:webHidden/>
              </w:rPr>
              <w:fldChar w:fldCharType="separate"/>
            </w:r>
            <w:r w:rsidR="00752778">
              <w:rPr>
                <w:noProof/>
                <w:webHidden/>
              </w:rPr>
              <w:t>33</w:t>
            </w:r>
            <w:r w:rsidR="00024D07">
              <w:rPr>
                <w:noProof/>
                <w:webHidden/>
              </w:rPr>
              <w:fldChar w:fldCharType="end"/>
            </w:r>
          </w:hyperlink>
        </w:p>
        <w:p w14:paraId="38BD3D53" w14:textId="7760462E" w:rsidR="00024D07" w:rsidRDefault="00681731">
          <w:pPr>
            <w:pStyle w:val="TOC2"/>
            <w:tabs>
              <w:tab w:val="right" w:leader="dot" w:pos="9016"/>
            </w:tabs>
            <w:rPr>
              <w:noProof/>
              <w:lang w:eastAsia="en-GB"/>
            </w:rPr>
          </w:pPr>
          <w:hyperlink w:anchor="_Toc59205899" w:history="1">
            <w:r w:rsidR="00024D07" w:rsidRPr="00952181">
              <w:rPr>
                <w:rStyle w:val="Hyperlink"/>
                <w:noProof/>
              </w:rPr>
              <w:t>Section 5.2 : Cascade Classifier</w:t>
            </w:r>
            <w:r w:rsidR="00024D07">
              <w:rPr>
                <w:noProof/>
                <w:webHidden/>
              </w:rPr>
              <w:tab/>
            </w:r>
            <w:r w:rsidR="00024D07">
              <w:rPr>
                <w:noProof/>
                <w:webHidden/>
              </w:rPr>
              <w:fldChar w:fldCharType="begin"/>
            </w:r>
            <w:r w:rsidR="00024D07">
              <w:rPr>
                <w:noProof/>
                <w:webHidden/>
              </w:rPr>
              <w:instrText xml:space="preserve"> PAGEREF _Toc59205899 \h </w:instrText>
            </w:r>
            <w:r w:rsidR="00024D07">
              <w:rPr>
                <w:noProof/>
                <w:webHidden/>
              </w:rPr>
            </w:r>
            <w:r w:rsidR="00024D07">
              <w:rPr>
                <w:noProof/>
                <w:webHidden/>
              </w:rPr>
              <w:fldChar w:fldCharType="separate"/>
            </w:r>
            <w:r w:rsidR="00752778">
              <w:rPr>
                <w:noProof/>
                <w:webHidden/>
              </w:rPr>
              <w:t>33</w:t>
            </w:r>
            <w:r w:rsidR="00024D07">
              <w:rPr>
                <w:noProof/>
                <w:webHidden/>
              </w:rPr>
              <w:fldChar w:fldCharType="end"/>
            </w:r>
          </w:hyperlink>
        </w:p>
        <w:p w14:paraId="4EE67683" w14:textId="6A3C72B8" w:rsidR="00024D07" w:rsidRDefault="00681731">
          <w:pPr>
            <w:pStyle w:val="TOC3"/>
            <w:tabs>
              <w:tab w:val="right" w:leader="dot" w:pos="9016"/>
            </w:tabs>
            <w:rPr>
              <w:noProof/>
              <w:lang w:eastAsia="en-GB"/>
            </w:rPr>
          </w:pPr>
          <w:hyperlink w:anchor="_Toc59205900" w:history="1">
            <w:r w:rsidR="00024D07" w:rsidRPr="00952181">
              <w:rPr>
                <w:rStyle w:val="Hyperlink"/>
                <w:noProof/>
              </w:rPr>
              <w:t>5.2.1 : Intro</w:t>
            </w:r>
            <w:r w:rsidR="00024D07">
              <w:rPr>
                <w:noProof/>
                <w:webHidden/>
              </w:rPr>
              <w:tab/>
            </w:r>
            <w:r w:rsidR="00024D07">
              <w:rPr>
                <w:noProof/>
                <w:webHidden/>
              </w:rPr>
              <w:fldChar w:fldCharType="begin"/>
            </w:r>
            <w:r w:rsidR="00024D07">
              <w:rPr>
                <w:noProof/>
                <w:webHidden/>
              </w:rPr>
              <w:instrText xml:space="preserve"> PAGEREF _Toc59205900 \h </w:instrText>
            </w:r>
            <w:r w:rsidR="00024D07">
              <w:rPr>
                <w:noProof/>
                <w:webHidden/>
              </w:rPr>
            </w:r>
            <w:r w:rsidR="00024D07">
              <w:rPr>
                <w:noProof/>
                <w:webHidden/>
              </w:rPr>
              <w:fldChar w:fldCharType="separate"/>
            </w:r>
            <w:r w:rsidR="00752778">
              <w:rPr>
                <w:noProof/>
                <w:webHidden/>
              </w:rPr>
              <w:t>33</w:t>
            </w:r>
            <w:r w:rsidR="00024D07">
              <w:rPr>
                <w:noProof/>
                <w:webHidden/>
              </w:rPr>
              <w:fldChar w:fldCharType="end"/>
            </w:r>
          </w:hyperlink>
        </w:p>
        <w:p w14:paraId="7A5D65DD" w14:textId="153DB28B" w:rsidR="00024D07" w:rsidRDefault="00681731">
          <w:pPr>
            <w:pStyle w:val="TOC3"/>
            <w:tabs>
              <w:tab w:val="right" w:leader="dot" w:pos="9016"/>
            </w:tabs>
            <w:rPr>
              <w:noProof/>
              <w:lang w:eastAsia="en-GB"/>
            </w:rPr>
          </w:pPr>
          <w:hyperlink w:anchor="_Toc59205901" w:history="1">
            <w:r w:rsidR="00024D07" w:rsidRPr="00952181">
              <w:rPr>
                <w:rStyle w:val="Hyperlink"/>
                <w:noProof/>
              </w:rPr>
              <w:t>5.2.2 : Data preparation</w:t>
            </w:r>
            <w:r w:rsidR="00024D07">
              <w:rPr>
                <w:noProof/>
                <w:webHidden/>
              </w:rPr>
              <w:tab/>
            </w:r>
            <w:r w:rsidR="00024D07">
              <w:rPr>
                <w:noProof/>
                <w:webHidden/>
              </w:rPr>
              <w:fldChar w:fldCharType="begin"/>
            </w:r>
            <w:r w:rsidR="00024D07">
              <w:rPr>
                <w:noProof/>
                <w:webHidden/>
              </w:rPr>
              <w:instrText xml:space="preserve"> PAGEREF _Toc59205901 \h </w:instrText>
            </w:r>
            <w:r w:rsidR="00024D07">
              <w:rPr>
                <w:noProof/>
                <w:webHidden/>
              </w:rPr>
            </w:r>
            <w:r w:rsidR="00024D07">
              <w:rPr>
                <w:noProof/>
                <w:webHidden/>
              </w:rPr>
              <w:fldChar w:fldCharType="separate"/>
            </w:r>
            <w:r w:rsidR="00752778">
              <w:rPr>
                <w:noProof/>
                <w:webHidden/>
              </w:rPr>
              <w:t>33</w:t>
            </w:r>
            <w:r w:rsidR="00024D07">
              <w:rPr>
                <w:noProof/>
                <w:webHidden/>
              </w:rPr>
              <w:fldChar w:fldCharType="end"/>
            </w:r>
          </w:hyperlink>
        </w:p>
        <w:p w14:paraId="6C19CD2A" w14:textId="7B6CAAC9" w:rsidR="00024D07" w:rsidRDefault="00681731">
          <w:pPr>
            <w:pStyle w:val="TOC3"/>
            <w:tabs>
              <w:tab w:val="right" w:leader="dot" w:pos="9016"/>
            </w:tabs>
            <w:rPr>
              <w:noProof/>
              <w:lang w:eastAsia="en-GB"/>
            </w:rPr>
          </w:pPr>
          <w:hyperlink w:anchor="_Toc59205902" w:history="1">
            <w:r w:rsidR="00024D07" w:rsidRPr="00952181">
              <w:rPr>
                <w:rStyle w:val="Hyperlink"/>
                <w:noProof/>
              </w:rPr>
              <w:t>5.2.3 : Training the model</w:t>
            </w:r>
            <w:r w:rsidR="00024D07">
              <w:rPr>
                <w:noProof/>
                <w:webHidden/>
              </w:rPr>
              <w:tab/>
            </w:r>
            <w:r w:rsidR="00024D07">
              <w:rPr>
                <w:noProof/>
                <w:webHidden/>
              </w:rPr>
              <w:fldChar w:fldCharType="begin"/>
            </w:r>
            <w:r w:rsidR="00024D07">
              <w:rPr>
                <w:noProof/>
                <w:webHidden/>
              </w:rPr>
              <w:instrText xml:space="preserve"> PAGEREF _Toc59205902 \h </w:instrText>
            </w:r>
            <w:r w:rsidR="00024D07">
              <w:rPr>
                <w:noProof/>
                <w:webHidden/>
              </w:rPr>
            </w:r>
            <w:r w:rsidR="00024D07">
              <w:rPr>
                <w:noProof/>
                <w:webHidden/>
              </w:rPr>
              <w:fldChar w:fldCharType="separate"/>
            </w:r>
            <w:r w:rsidR="00752778">
              <w:rPr>
                <w:noProof/>
                <w:webHidden/>
              </w:rPr>
              <w:t>34</w:t>
            </w:r>
            <w:r w:rsidR="00024D07">
              <w:rPr>
                <w:noProof/>
                <w:webHidden/>
              </w:rPr>
              <w:fldChar w:fldCharType="end"/>
            </w:r>
          </w:hyperlink>
        </w:p>
        <w:p w14:paraId="34E0A418" w14:textId="570DA663" w:rsidR="00024D07" w:rsidRDefault="00681731">
          <w:pPr>
            <w:pStyle w:val="TOC3"/>
            <w:tabs>
              <w:tab w:val="right" w:leader="dot" w:pos="9016"/>
            </w:tabs>
            <w:rPr>
              <w:noProof/>
              <w:lang w:eastAsia="en-GB"/>
            </w:rPr>
          </w:pPr>
          <w:hyperlink w:anchor="_Toc59205903" w:history="1">
            <w:r w:rsidR="00024D07" w:rsidRPr="00952181">
              <w:rPr>
                <w:rStyle w:val="Hyperlink"/>
                <w:noProof/>
              </w:rPr>
              <w:t>5.2.4 : Usage of the cascade model</w:t>
            </w:r>
            <w:r w:rsidR="00024D07">
              <w:rPr>
                <w:noProof/>
                <w:webHidden/>
              </w:rPr>
              <w:tab/>
            </w:r>
            <w:r w:rsidR="00024D07">
              <w:rPr>
                <w:noProof/>
                <w:webHidden/>
              </w:rPr>
              <w:fldChar w:fldCharType="begin"/>
            </w:r>
            <w:r w:rsidR="00024D07">
              <w:rPr>
                <w:noProof/>
                <w:webHidden/>
              </w:rPr>
              <w:instrText xml:space="preserve"> PAGEREF _Toc59205903 \h </w:instrText>
            </w:r>
            <w:r w:rsidR="00024D07">
              <w:rPr>
                <w:noProof/>
                <w:webHidden/>
              </w:rPr>
            </w:r>
            <w:r w:rsidR="00024D07">
              <w:rPr>
                <w:noProof/>
                <w:webHidden/>
              </w:rPr>
              <w:fldChar w:fldCharType="separate"/>
            </w:r>
            <w:r w:rsidR="00752778">
              <w:rPr>
                <w:noProof/>
                <w:webHidden/>
              </w:rPr>
              <w:t>35</w:t>
            </w:r>
            <w:r w:rsidR="00024D07">
              <w:rPr>
                <w:noProof/>
                <w:webHidden/>
              </w:rPr>
              <w:fldChar w:fldCharType="end"/>
            </w:r>
          </w:hyperlink>
        </w:p>
        <w:p w14:paraId="2903EC7C" w14:textId="56F83F54" w:rsidR="00024D07" w:rsidRDefault="00681731">
          <w:pPr>
            <w:pStyle w:val="TOC3"/>
            <w:tabs>
              <w:tab w:val="right" w:leader="dot" w:pos="9016"/>
            </w:tabs>
            <w:rPr>
              <w:noProof/>
              <w:lang w:eastAsia="en-GB"/>
            </w:rPr>
          </w:pPr>
          <w:hyperlink w:anchor="_Toc59205904" w:history="1">
            <w:r w:rsidR="00024D07" w:rsidRPr="00952181">
              <w:rPr>
                <w:rStyle w:val="Hyperlink"/>
                <w:noProof/>
              </w:rPr>
              <w:t>5.2.5 : Results</w:t>
            </w:r>
            <w:r w:rsidR="00024D07">
              <w:rPr>
                <w:noProof/>
                <w:webHidden/>
              </w:rPr>
              <w:tab/>
            </w:r>
            <w:r w:rsidR="00024D07">
              <w:rPr>
                <w:noProof/>
                <w:webHidden/>
              </w:rPr>
              <w:fldChar w:fldCharType="begin"/>
            </w:r>
            <w:r w:rsidR="00024D07">
              <w:rPr>
                <w:noProof/>
                <w:webHidden/>
              </w:rPr>
              <w:instrText xml:space="preserve"> PAGEREF _Toc59205904 \h </w:instrText>
            </w:r>
            <w:r w:rsidR="00024D07">
              <w:rPr>
                <w:noProof/>
                <w:webHidden/>
              </w:rPr>
            </w:r>
            <w:r w:rsidR="00024D07">
              <w:rPr>
                <w:noProof/>
                <w:webHidden/>
              </w:rPr>
              <w:fldChar w:fldCharType="separate"/>
            </w:r>
            <w:r w:rsidR="00752778">
              <w:rPr>
                <w:noProof/>
                <w:webHidden/>
              </w:rPr>
              <w:t>35</w:t>
            </w:r>
            <w:r w:rsidR="00024D07">
              <w:rPr>
                <w:noProof/>
                <w:webHidden/>
              </w:rPr>
              <w:fldChar w:fldCharType="end"/>
            </w:r>
          </w:hyperlink>
        </w:p>
        <w:p w14:paraId="16941AA1" w14:textId="495F0780" w:rsidR="00024D07" w:rsidRDefault="00681731">
          <w:pPr>
            <w:pStyle w:val="TOC3"/>
            <w:tabs>
              <w:tab w:val="right" w:leader="dot" w:pos="9016"/>
            </w:tabs>
            <w:rPr>
              <w:noProof/>
              <w:lang w:eastAsia="en-GB"/>
            </w:rPr>
          </w:pPr>
          <w:hyperlink w:anchor="_Toc59205905" w:history="1">
            <w:r w:rsidR="00024D07" w:rsidRPr="00952181">
              <w:rPr>
                <w:rStyle w:val="Hyperlink"/>
                <w:noProof/>
              </w:rPr>
              <w:t>5.2.6 : Conclusion</w:t>
            </w:r>
            <w:r w:rsidR="00024D07">
              <w:rPr>
                <w:noProof/>
                <w:webHidden/>
              </w:rPr>
              <w:tab/>
            </w:r>
            <w:r w:rsidR="00024D07">
              <w:rPr>
                <w:noProof/>
                <w:webHidden/>
              </w:rPr>
              <w:fldChar w:fldCharType="begin"/>
            </w:r>
            <w:r w:rsidR="00024D07">
              <w:rPr>
                <w:noProof/>
                <w:webHidden/>
              </w:rPr>
              <w:instrText xml:space="preserve"> PAGEREF _Toc59205905 \h </w:instrText>
            </w:r>
            <w:r w:rsidR="00024D07">
              <w:rPr>
                <w:noProof/>
                <w:webHidden/>
              </w:rPr>
            </w:r>
            <w:r w:rsidR="00024D07">
              <w:rPr>
                <w:noProof/>
                <w:webHidden/>
              </w:rPr>
              <w:fldChar w:fldCharType="separate"/>
            </w:r>
            <w:r w:rsidR="00752778">
              <w:rPr>
                <w:noProof/>
                <w:webHidden/>
              </w:rPr>
              <w:t>35</w:t>
            </w:r>
            <w:r w:rsidR="00024D07">
              <w:rPr>
                <w:noProof/>
                <w:webHidden/>
              </w:rPr>
              <w:fldChar w:fldCharType="end"/>
            </w:r>
          </w:hyperlink>
        </w:p>
        <w:p w14:paraId="4ACE5433" w14:textId="325871ED" w:rsidR="00024D07" w:rsidRDefault="00681731">
          <w:pPr>
            <w:pStyle w:val="TOC2"/>
            <w:tabs>
              <w:tab w:val="right" w:leader="dot" w:pos="9016"/>
            </w:tabs>
            <w:rPr>
              <w:noProof/>
              <w:lang w:eastAsia="en-GB"/>
            </w:rPr>
          </w:pPr>
          <w:hyperlink w:anchor="_Toc59205906" w:history="1">
            <w:r w:rsidR="00024D07" w:rsidRPr="00952181">
              <w:rPr>
                <w:rStyle w:val="Hyperlink"/>
                <w:noProof/>
              </w:rPr>
              <w:t>Section 5.3 : CNN with logistic regression models for image classification</w:t>
            </w:r>
            <w:r w:rsidR="00024D07">
              <w:rPr>
                <w:noProof/>
                <w:webHidden/>
              </w:rPr>
              <w:tab/>
            </w:r>
            <w:r w:rsidR="00024D07">
              <w:rPr>
                <w:noProof/>
                <w:webHidden/>
              </w:rPr>
              <w:fldChar w:fldCharType="begin"/>
            </w:r>
            <w:r w:rsidR="00024D07">
              <w:rPr>
                <w:noProof/>
                <w:webHidden/>
              </w:rPr>
              <w:instrText xml:space="preserve"> PAGEREF _Toc59205906 \h </w:instrText>
            </w:r>
            <w:r w:rsidR="00024D07">
              <w:rPr>
                <w:noProof/>
                <w:webHidden/>
              </w:rPr>
            </w:r>
            <w:r w:rsidR="00024D07">
              <w:rPr>
                <w:noProof/>
                <w:webHidden/>
              </w:rPr>
              <w:fldChar w:fldCharType="separate"/>
            </w:r>
            <w:r w:rsidR="00752778">
              <w:rPr>
                <w:noProof/>
                <w:webHidden/>
              </w:rPr>
              <w:t>36</w:t>
            </w:r>
            <w:r w:rsidR="00024D07">
              <w:rPr>
                <w:noProof/>
                <w:webHidden/>
              </w:rPr>
              <w:fldChar w:fldCharType="end"/>
            </w:r>
          </w:hyperlink>
        </w:p>
        <w:p w14:paraId="68810DD4" w14:textId="4B5A2BC4" w:rsidR="00024D07" w:rsidRDefault="00681731">
          <w:pPr>
            <w:pStyle w:val="TOC3"/>
            <w:tabs>
              <w:tab w:val="right" w:leader="dot" w:pos="9016"/>
            </w:tabs>
            <w:rPr>
              <w:noProof/>
              <w:lang w:eastAsia="en-GB"/>
            </w:rPr>
          </w:pPr>
          <w:hyperlink w:anchor="_Toc59205907" w:history="1">
            <w:r w:rsidR="00024D07" w:rsidRPr="00952181">
              <w:rPr>
                <w:rStyle w:val="Hyperlink"/>
                <w:noProof/>
              </w:rPr>
              <w:t>5.3.1 : Intro</w:t>
            </w:r>
            <w:r w:rsidR="00024D07">
              <w:rPr>
                <w:noProof/>
                <w:webHidden/>
              </w:rPr>
              <w:tab/>
            </w:r>
            <w:r w:rsidR="00024D07">
              <w:rPr>
                <w:noProof/>
                <w:webHidden/>
              </w:rPr>
              <w:fldChar w:fldCharType="begin"/>
            </w:r>
            <w:r w:rsidR="00024D07">
              <w:rPr>
                <w:noProof/>
                <w:webHidden/>
              </w:rPr>
              <w:instrText xml:space="preserve"> PAGEREF _Toc59205907 \h </w:instrText>
            </w:r>
            <w:r w:rsidR="00024D07">
              <w:rPr>
                <w:noProof/>
                <w:webHidden/>
              </w:rPr>
            </w:r>
            <w:r w:rsidR="00024D07">
              <w:rPr>
                <w:noProof/>
                <w:webHidden/>
              </w:rPr>
              <w:fldChar w:fldCharType="separate"/>
            </w:r>
            <w:r w:rsidR="00752778">
              <w:rPr>
                <w:noProof/>
                <w:webHidden/>
              </w:rPr>
              <w:t>36</w:t>
            </w:r>
            <w:r w:rsidR="00024D07">
              <w:rPr>
                <w:noProof/>
                <w:webHidden/>
              </w:rPr>
              <w:fldChar w:fldCharType="end"/>
            </w:r>
          </w:hyperlink>
        </w:p>
        <w:p w14:paraId="39FC6E09" w14:textId="0CE7A0DF" w:rsidR="00024D07" w:rsidRDefault="00681731">
          <w:pPr>
            <w:pStyle w:val="TOC3"/>
            <w:tabs>
              <w:tab w:val="right" w:leader="dot" w:pos="9016"/>
            </w:tabs>
            <w:rPr>
              <w:noProof/>
              <w:lang w:eastAsia="en-GB"/>
            </w:rPr>
          </w:pPr>
          <w:hyperlink w:anchor="_Toc59205908" w:history="1">
            <w:r w:rsidR="00024D07" w:rsidRPr="00952181">
              <w:rPr>
                <w:rStyle w:val="Hyperlink"/>
                <w:noProof/>
              </w:rPr>
              <w:t>5.3.2 : Direct transfer learning on CNN</w:t>
            </w:r>
            <w:r w:rsidR="00024D07">
              <w:rPr>
                <w:noProof/>
                <w:webHidden/>
              </w:rPr>
              <w:tab/>
            </w:r>
            <w:r w:rsidR="00024D07">
              <w:rPr>
                <w:noProof/>
                <w:webHidden/>
              </w:rPr>
              <w:fldChar w:fldCharType="begin"/>
            </w:r>
            <w:r w:rsidR="00024D07">
              <w:rPr>
                <w:noProof/>
                <w:webHidden/>
              </w:rPr>
              <w:instrText xml:space="preserve"> PAGEREF _Toc59205908 \h </w:instrText>
            </w:r>
            <w:r w:rsidR="00024D07">
              <w:rPr>
                <w:noProof/>
                <w:webHidden/>
              </w:rPr>
            </w:r>
            <w:r w:rsidR="00024D07">
              <w:rPr>
                <w:noProof/>
                <w:webHidden/>
              </w:rPr>
              <w:fldChar w:fldCharType="separate"/>
            </w:r>
            <w:r w:rsidR="00752778">
              <w:rPr>
                <w:noProof/>
                <w:webHidden/>
              </w:rPr>
              <w:t>36</w:t>
            </w:r>
            <w:r w:rsidR="00024D07">
              <w:rPr>
                <w:noProof/>
                <w:webHidden/>
              </w:rPr>
              <w:fldChar w:fldCharType="end"/>
            </w:r>
          </w:hyperlink>
        </w:p>
        <w:p w14:paraId="241617F4" w14:textId="57E660D9" w:rsidR="00024D07" w:rsidRDefault="00681731">
          <w:pPr>
            <w:pStyle w:val="TOC3"/>
            <w:tabs>
              <w:tab w:val="right" w:leader="dot" w:pos="9016"/>
            </w:tabs>
            <w:rPr>
              <w:noProof/>
              <w:lang w:eastAsia="en-GB"/>
            </w:rPr>
          </w:pPr>
          <w:hyperlink w:anchor="_Toc59205909" w:history="1">
            <w:r w:rsidR="00024D07" w:rsidRPr="00952181">
              <w:rPr>
                <w:rStyle w:val="Hyperlink"/>
                <w:noProof/>
              </w:rPr>
              <w:t>5.3.3 : Transfer learning on CNN with machine learning and feature vectors:</w:t>
            </w:r>
            <w:r w:rsidR="00024D07">
              <w:rPr>
                <w:noProof/>
                <w:webHidden/>
              </w:rPr>
              <w:tab/>
            </w:r>
            <w:r w:rsidR="00024D07">
              <w:rPr>
                <w:noProof/>
                <w:webHidden/>
              </w:rPr>
              <w:fldChar w:fldCharType="begin"/>
            </w:r>
            <w:r w:rsidR="00024D07">
              <w:rPr>
                <w:noProof/>
                <w:webHidden/>
              </w:rPr>
              <w:instrText xml:space="preserve"> PAGEREF _Toc59205909 \h </w:instrText>
            </w:r>
            <w:r w:rsidR="00024D07">
              <w:rPr>
                <w:noProof/>
                <w:webHidden/>
              </w:rPr>
            </w:r>
            <w:r w:rsidR="00024D07">
              <w:rPr>
                <w:noProof/>
                <w:webHidden/>
              </w:rPr>
              <w:fldChar w:fldCharType="separate"/>
            </w:r>
            <w:r w:rsidR="00752778">
              <w:rPr>
                <w:noProof/>
                <w:webHidden/>
              </w:rPr>
              <w:t>38</w:t>
            </w:r>
            <w:r w:rsidR="00024D07">
              <w:rPr>
                <w:noProof/>
                <w:webHidden/>
              </w:rPr>
              <w:fldChar w:fldCharType="end"/>
            </w:r>
          </w:hyperlink>
        </w:p>
        <w:p w14:paraId="7EA1A675" w14:textId="6E6E48A1" w:rsidR="00024D07" w:rsidRDefault="00681731">
          <w:pPr>
            <w:pStyle w:val="TOC3"/>
            <w:tabs>
              <w:tab w:val="right" w:leader="dot" w:pos="9016"/>
            </w:tabs>
            <w:rPr>
              <w:noProof/>
              <w:lang w:eastAsia="en-GB"/>
            </w:rPr>
          </w:pPr>
          <w:hyperlink w:anchor="_Toc59205910" w:history="1">
            <w:r w:rsidR="00024D07" w:rsidRPr="00952181">
              <w:rPr>
                <w:rStyle w:val="Hyperlink"/>
                <w:noProof/>
              </w:rPr>
              <w:t>5.3.4 : Brief code structure:</w:t>
            </w:r>
            <w:r w:rsidR="00024D07">
              <w:rPr>
                <w:noProof/>
                <w:webHidden/>
              </w:rPr>
              <w:tab/>
            </w:r>
            <w:r w:rsidR="00024D07">
              <w:rPr>
                <w:noProof/>
                <w:webHidden/>
              </w:rPr>
              <w:fldChar w:fldCharType="begin"/>
            </w:r>
            <w:r w:rsidR="00024D07">
              <w:rPr>
                <w:noProof/>
                <w:webHidden/>
              </w:rPr>
              <w:instrText xml:space="preserve"> PAGEREF _Toc59205910 \h </w:instrText>
            </w:r>
            <w:r w:rsidR="00024D07">
              <w:rPr>
                <w:noProof/>
                <w:webHidden/>
              </w:rPr>
            </w:r>
            <w:r w:rsidR="00024D07">
              <w:rPr>
                <w:noProof/>
                <w:webHidden/>
              </w:rPr>
              <w:fldChar w:fldCharType="separate"/>
            </w:r>
            <w:r w:rsidR="00752778">
              <w:rPr>
                <w:noProof/>
                <w:webHidden/>
              </w:rPr>
              <w:t>39</w:t>
            </w:r>
            <w:r w:rsidR="00024D07">
              <w:rPr>
                <w:noProof/>
                <w:webHidden/>
              </w:rPr>
              <w:fldChar w:fldCharType="end"/>
            </w:r>
          </w:hyperlink>
        </w:p>
        <w:p w14:paraId="1A7BC6E6" w14:textId="50597489" w:rsidR="00024D07" w:rsidRDefault="00681731">
          <w:pPr>
            <w:pStyle w:val="TOC3"/>
            <w:tabs>
              <w:tab w:val="right" w:leader="dot" w:pos="9016"/>
            </w:tabs>
            <w:rPr>
              <w:noProof/>
              <w:lang w:eastAsia="en-GB"/>
            </w:rPr>
          </w:pPr>
          <w:hyperlink w:anchor="_Toc59205911" w:history="1">
            <w:r w:rsidR="00024D07" w:rsidRPr="00952181">
              <w:rPr>
                <w:rStyle w:val="Hyperlink"/>
                <w:noProof/>
              </w:rPr>
              <w:t>5.3.5 : Results</w:t>
            </w:r>
            <w:r w:rsidR="00024D07">
              <w:rPr>
                <w:noProof/>
                <w:webHidden/>
              </w:rPr>
              <w:tab/>
            </w:r>
            <w:r w:rsidR="00024D07">
              <w:rPr>
                <w:noProof/>
                <w:webHidden/>
              </w:rPr>
              <w:fldChar w:fldCharType="begin"/>
            </w:r>
            <w:r w:rsidR="00024D07">
              <w:rPr>
                <w:noProof/>
                <w:webHidden/>
              </w:rPr>
              <w:instrText xml:space="preserve"> PAGEREF _Toc59205911 \h </w:instrText>
            </w:r>
            <w:r w:rsidR="00024D07">
              <w:rPr>
                <w:noProof/>
                <w:webHidden/>
              </w:rPr>
            </w:r>
            <w:r w:rsidR="00024D07">
              <w:rPr>
                <w:noProof/>
                <w:webHidden/>
              </w:rPr>
              <w:fldChar w:fldCharType="separate"/>
            </w:r>
            <w:r w:rsidR="00752778">
              <w:rPr>
                <w:noProof/>
                <w:webHidden/>
              </w:rPr>
              <w:t>39</w:t>
            </w:r>
            <w:r w:rsidR="00024D07">
              <w:rPr>
                <w:noProof/>
                <w:webHidden/>
              </w:rPr>
              <w:fldChar w:fldCharType="end"/>
            </w:r>
          </w:hyperlink>
        </w:p>
        <w:p w14:paraId="198A2AB7" w14:textId="17EF1ED2" w:rsidR="00024D07" w:rsidRDefault="00681731">
          <w:pPr>
            <w:pStyle w:val="TOC3"/>
            <w:tabs>
              <w:tab w:val="right" w:leader="dot" w:pos="9016"/>
            </w:tabs>
            <w:rPr>
              <w:noProof/>
              <w:lang w:eastAsia="en-GB"/>
            </w:rPr>
          </w:pPr>
          <w:hyperlink w:anchor="_Toc59205912" w:history="1">
            <w:r w:rsidR="00024D07" w:rsidRPr="00952181">
              <w:rPr>
                <w:rStyle w:val="Hyperlink"/>
                <w:noProof/>
              </w:rPr>
              <w:t>5.3.6 : Conclusion</w:t>
            </w:r>
            <w:r w:rsidR="00024D07">
              <w:rPr>
                <w:noProof/>
                <w:webHidden/>
              </w:rPr>
              <w:tab/>
            </w:r>
            <w:r w:rsidR="00024D07">
              <w:rPr>
                <w:noProof/>
                <w:webHidden/>
              </w:rPr>
              <w:fldChar w:fldCharType="begin"/>
            </w:r>
            <w:r w:rsidR="00024D07">
              <w:rPr>
                <w:noProof/>
                <w:webHidden/>
              </w:rPr>
              <w:instrText xml:space="preserve"> PAGEREF _Toc59205912 \h </w:instrText>
            </w:r>
            <w:r w:rsidR="00024D07">
              <w:rPr>
                <w:noProof/>
                <w:webHidden/>
              </w:rPr>
            </w:r>
            <w:r w:rsidR="00024D07">
              <w:rPr>
                <w:noProof/>
                <w:webHidden/>
              </w:rPr>
              <w:fldChar w:fldCharType="separate"/>
            </w:r>
            <w:r w:rsidR="00752778">
              <w:rPr>
                <w:noProof/>
                <w:webHidden/>
              </w:rPr>
              <w:t>39</w:t>
            </w:r>
            <w:r w:rsidR="00024D07">
              <w:rPr>
                <w:noProof/>
                <w:webHidden/>
              </w:rPr>
              <w:fldChar w:fldCharType="end"/>
            </w:r>
          </w:hyperlink>
        </w:p>
        <w:p w14:paraId="64957B0E" w14:textId="3FCCAEBF" w:rsidR="00024D07" w:rsidRDefault="00681731">
          <w:pPr>
            <w:pStyle w:val="TOC1"/>
            <w:tabs>
              <w:tab w:val="right" w:leader="dot" w:pos="9016"/>
            </w:tabs>
            <w:rPr>
              <w:noProof/>
              <w:lang w:eastAsia="en-GB"/>
            </w:rPr>
          </w:pPr>
          <w:hyperlink w:anchor="_Toc59205913" w:history="1">
            <w:r w:rsidR="00024D07" w:rsidRPr="00952181">
              <w:rPr>
                <w:rStyle w:val="Hyperlink"/>
                <w:noProof/>
              </w:rPr>
              <w:t>Chapter 6 : Working implementation of car wheel detection</w:t>
            </w:r>
            <w:r w:rsidR="00024D07">
              <w:rPr>
                <w:noProof/>
                <w:webHidden/>
              </w:rPr>
              <w:tab/>
            </w:r>
            <w:r w:rsidR="00024D07">
              <w:rPr>
                <w:noProof/>
                <w:webHidden/>
              </w:rPr>
              <w:fldChar w:fldCharType="begin"/>
            </w:r>
            <w:r w:rsidR="00024D07">
              <w:rPr>
                <w:noProof/>
                <w:webHidden/>
              </w:rPr>
              <w:instrText xml:space="preserve"> PAGEREF _Toc59205913 \h </w:instrText>
            </w:r>
            <w:r w:rsidR="00024D07">
              <w:rPr>
                <w:noProof/>
                <w:webHidden/>
              </w:rPr>
            </w:r>
            <w:r w:rsidR="00024D07">
              <w:rPr>
                <w:noProof/>
                <w:webHidden/>
              </w:rPr>
              <w:fldChar w:fldCharType="separate"/>
            </w:r>
            <w:r w:rsidR="00752778">
              <w:rPr>
                <w:noProof/>
                <w:webHidden/>
              </w:rPr>
              <w:t>41</w:t>
            </w:r>
            <w:r w:rsidR="00024D07">
              <w:rPr>
                <w:noProof/>
                <w:webHidden/>
              </w:rPr>
              <w:fldChar w:fldCharType="end"/>
            </w:r>
          </w:hyperlink>
        </w:p>
        <w:p w14:paraId="559EBA5A" w14:textId="23F15C27" w:rsidR="00024D07" w:rsidRDefault="00681731">
          <w:pPr>
            <w:pStyle w:val="TOC2"/>
            <w:tabs>
              <w:tab w:val="right" w:leader="dot" w:pos="9016"/>
            </w:tabs>
            <w:rPr>
              <w:noProof/>
              <w:lang w:eastAsia="en-GB"/>
            </w:rPr>
          </w:pPr>
          <w:hyperlink w:anchor="_Toc59205914" w:history="1">
            <w:r w:rsidR="00024D07" w:rsidRPr="00952181">
              <w:rPr>
                <w:rStyle w:val="Hyperlink"/>
                <w:noProof/>
              </w:rPr>
              <w:t>Section 6.1 : Summary</w:t>
            </w:r>
            <w:r w:rsidR="00024D07">
              <w:rPr>
                <w:noProof/>
                <w:webHidden/>
              </w:rPr>
              <w:tab/>
            </w:r>
            <w:r w:rsidR="00024D07">
              <w:rPr>
                <w:noProof/>
                <w:webHidden/>
              </w:rPr>
              <w:fldChar w:fldCharType="begin"/>
            </w:r>
            <w:r w:rsidR="00024D07">
              <w:rPr>
                <w:noProof/>
                <w:webHidden/>
              </w:rPr>
              <w:instrText xml:space="preserve"> PAGEREF _Toc59205914 \h </w:instrText>
            </w:r>
            <w:r w:rsidR="00024D07">
              <w:rPr>
                <w:noProof/>
                <w:webHidden/>
              </w:rPr>
            </w:r>
            <w:r w:rsidR="00024D07">
              <w:rPr>
                <w:noProof/>
                <w:webHidden/>
              </w:rPr>
              <w:fldChar w:fldCharType="separate"/>
            </w:r>
            <w:r w:rsidR="00752778">
              <w:rPr>
                <w:noProof/>
                <w:webHidden/>
              </w:rPr>
              <w:t>41</w:t>
            </w:r>
            <w:r w:rsidR="00024D07">
              <w:rPr>
                <w:noProof/>
                <w:webHidden/>
              </w:rPr>
              <w:fldChar w:fldCharType="end"/>
            </w:r>
          </w:hyperlink>
        </w:p>
        <w:p w14:paraId="455FE89C" w14:textId="4412EB83" w:rsidR="00024D07" w:rsidRDefault="00681731">
          <w:pPr>
            <w:pStyle w:val="TOC2"/>
            <w:tabs>
              <w:tab w:val="right" w:leader="dot" w:pos="9016"/>
            </w:tabs>
            <w:rPr>
              <w:noProof/>
              <w:lang w:eastAsia="en-GB"/>
            </w:rPr>
          </w:pPr>
          <w:hyperlink w:anchor="_Toc59205915" w:history="1">
            <w:r w:rsidR="00024D07" w:rsidRPr="00952181">
              <w:rPr>
                <w:rStyle w:val="Hyperlink"/>
                <w:noProof/>
              </w:rPr>
              <w:t>Section 6.2 : The main loop and video stream reader</w:t>
            </w:r>
            <w:r w:rsidR="00024D07">
              <w:rPr>
                <w:noProof/>
                <w:webHidden/>
              </w:rPr>
              <w:tab/>
            </w:r>
            <w:r w:rsidR="00024D07">
              <w:rPr>
                <w:noProof/>
                <w:webHidden/>
              </w:rPr>
              <w:fldChar w:fldCharType="begin"/>
            </w:r>
            <w:r w:rsidR="00024D07">
              <w:rPr>
                <w:noProof/>
                <w:webHidden/>
              </w:rPr>
              <w:instrText xml:space="preserve"> PAGEREF _Toc59205915 \h </w:instrText>
            </w:r>
            <w:r w:rsidR="00024D07">
              <w:rPr>
                <w:noProof/>
                <w:webHidden/>
              </w:rPr>
            </w:r>
            <w:r w:rsidR="00024D07">
              <w:rPr>
                <w:noProof/>
                <w:webHidden/>
              </w:rPr>
              <w:fldChar w:fldCharType="separate"/>
            </w:r>
            <w:r w:rsidR="00752778">
              <w:rPr>
                <w:noProof/>
                <w:webHidden/>
              </w:rPr>
              <w:t>41</w:t>
            </w:r>
            <w:r w:rsidR="00024D07">
              <w:rPr>
                <w:noProof/>
                <w:webHidden/>
              </w:rPr>
              <w:fldChar w:fldCharType="end"/>
            </w:r>
          </w:hyperlink>
        </w:p>
        <w:p w14:paraId="0B6B8151" w14:textId="06F0065D" w:rsidR="00024D07" w:rsidRDefault="00681731">
          <w:pPr>
            <w:pStyle w:val="TOC3"/>
            <w:tabs>
              <w:tab w:val="right" w:leader="dot" w:pos="9016"/>
            </w:tabs>
            <w:rPr>
              <w:noProof/>
              <w:lang w:eastAsia="en-GB"/>
            </w:rPr>
          </w:pPr>
          <w:hyperlink w:anchor="_Toc59205916" w:history="1">
            <w:r w:rsidR="00024D07" w:rsidRPr="00952181">
              <w:rPr>
                <w:rStyle w:val="Hyperlink"/>
                <w:noProof/>
              </w:rPr>
              <w:t>6.2.1 : Intro</w:t>
            </w:r>
            <w:r w:rsidR="00024D07">
              <w:rPr>
                <w:noProof/>
                <w:webHidden/>
              </w:rPr>
              <w:tab/>
            </w:r>
            <w:r w:rsidR="00024D07">
              <w:rPr>
                <w:noProof/>
                <w:webHidden/>
              </w:rPr>
              <w:fldChar w:fldCharType="begin"/>
            </w:r>
            <w:r w:rsidR="00024D07">
              <w:rPr>
                <w:noProof/>
                <w:webHidden/>
              </w:rPr>
              <w:instrText xml:space="preserve"> PAGEREF _Toc59205916 \h </w:instrText>
            </w:r>
            <w:r w:rsidR="00024D07">
              <w:rPr>
                <w:noProof/>
                <w:webHidden/>
              </w:rPr>
            </w:r>
            <w:r w:rsidR="00024D07">
              <w:rPr>
                <w:noProof/>
                <w:webHidden/>
              </w:rPr>
              <w:fldChar w:fldCharType="separate"/>
            </w:r>
            <w:r w:rsidR="00752778">
              <w:rPr>
                <w:noProof/>
                <w:webHidden/>
              </w:rPr>
              <w:t>41</w:t>
            </w:r>
            <w:r w:rsidR="00024D07">
              <w:rPr>
                <w:noProof/>
                <w:webHidden/>
              </w:rPr>
              <w:fldChar w:fldCharType="end"/>
            </w:r>
          </w:hyperlink>
        </w:p>
        <w:p w14:paraId="364CAF55" w14:textId="06662535" w:rsidR="00024D07" w:rsidRDefault="00681731">
          <w:pPr>
            <w:pStyle w:val="TOC3"/>
            <w:tabs>
              <w:tab w:val="right" w:leader="dot" w:pos="9016"/>
            </w:tabs>
            <w:rPr>
              <w:noProof/>
              <w:lang w:eastAsia="en-GB"/>
            </w:rPr>
          </w:pPr>
          <w:hyperlink w:anchor="_Toc59205917" w:history="1">
            <w:r w:rsidR="00024D07" w:rsidRPr="00952181">
              <w:rPr>
                <w:rStyle w:val="Hyperlink"/>
                <w:noProof/>
              </w:rPr>
              <w:t>6.2.2 : Video stream resizing</w:t>
            </w:r>
            <w:r w:rsidR="00024D07">
              <w:rPr>
                <w:noProof/>
                <w:webHidden/>
              </w:rPr>
              <w:tab/>
            </w:r>
            <w:r w:rsidR="00024D07">
              <w:rPr>
                <w:noProof/>
                <w:webHidden/>
              </w:rPr>
              <w:fldChar w:fldCharType="begin"/>
            </w:r>
            <w:r w:rsidR="00024D07">
              <w:rPr>
                <w:noProof/>
                <w:webHidden/>
              </w:rPr>
              <w:instrText xml:space="preserve"> PAGEREF _Toc59205917 \h </w:instrText>
            </w:r>
            <w:r w:rsidR="00024D07">
              <w:rPr>
                <w:noProof/>
                <w:webHidden/>
              </w:rPr>
            </w:r>
            <w:r w:rsidR="00024D07">
              <w:rPr>
                <w:noProof/>
                <w:webHidden/>
              </w:rPr>
              <w:fldChar w:fldCharType="separate"/>
            </w:r>
            <w:r w:rsidR="00752778">
              <w:rPr>
                <w:noProof/>
                <w:webHidden/>
              </w:rPr>
              <w:t>41</w:t>
            </w:r>
            <w:r w:rsidR="00024D07">
              <w:rPr>
                <w:noProof/>
                <w:webHidden/>
              </w:rPr>
              <w:fldChar w:fldCharType="end"/>
            </w:r>
          </w:hyperlink>
        </w:p>
        <w:p w14:paraId="36EF1E7B" w14:textId="0EDA5DB5" w:rsidR="00024D07" w:rsidRDefault="00681731">
          <w:pPr>
            <w:pStyle w:val="TOC3"/>
            <w:tabs>
              <w:tab w:val="right" w:leader="dot" w:pos="9016"/>
            </w:tabs>
            <w:rPr>
              <w:noProof/>
              <w:lang w:eastAsia="en-GB"/>
            </w:rPr>
          </w:pPr>
          <w:hyperlink w:anchor="_Toc59205918" w:history="1">
            <w:r w:rsidR="00024D07" w:rsidRPr="00952181">
              <w:rPr>
                <w:rStyle w:val="Hyperlink"/>
                <w:noProof/>
              </w:rPr>
              <w:t>6.2.3 : Additional features</w:t>
            </w:r>
            <w:r w:rsidR="00024D07">
              <w:rPr>
                <w:noProof/>
                <w:webHidden/>
              </w:rPr>
              <w:tab/>
            </w:r>
            <w:r w:rsidR="00024D07">
              <w:rPr>
                <w:noProof/>
                <w:webHidden/>
              </w:rPr>
              <w:fldChar w:fldCharType="begin"/>
            </w:r>
            <w:r w:rsidR="00024D07">
              <w:rPr>
                <w:noProof/>
                <w:webHidden/>
              </w:rPr>
              <w:instrText xml:space="preserve"> PAGEREF _Toc59205918 \h </w:instrText>
            </w:r>
            <w:r w:rsidR="00024D07">
              <w:rPr>
                <w:noProof/>
                <w:webHidden/>
              </w:rPr>
            </w:r>
            <w:r w:rsidR="00024D07">
              <w:rPr>
                <w:noProof/>
                <w:webHidden/>
              </w:rPr>
              <w:fldChar w:fldCharType="separate"/>
            </w:r>
            <w:r w:rsidR="00752778">
              <w:rPr>
                <w:noProof/>
                <w:webHidden/>
              </w:rPr>
              <w:t>42</w:t>
            </w:r>
            <w:r w:rsidR="00024D07">
              <w:rPr>
                <w:noProof/>
                <w:webHidden/>
              </w:rPr>
              <w:fldChar w:fldCharType="end"/>
            </w:r>
          </w:hyperlink>
        </w:p>
        <w:p w14:paraId="0E711CEB" w14:textId="28AFEA6E" w:rsidR="00024D07" w:rsidRDefault="00681731">
          <w:pPr>
            <w:pStyle w:val="TOC2"/>
            <w:tabs>
              <w:tab w:val="right" w:leader="dot" w:pos="9016"/>
            </w:tabs>
            <w:rPr>
              <w:noProof/>
              <w:lang w:eastAsia="en-GB"/>
            </w:rPr>
          </w:pPr>
          <w:hyperlink w:anchor="_Toc59205919" w:history="1">
            <w:r w:rsidR="00024D07" w:rsidRPr="00952181">
              <w:rPr>
                <w:rStyle w:val="Hyperlink"/>
                <w:noProof/>
              </w:rPr>
              <w:t>Section 6.3 : Car wheel proposal areas and confirmation</w:t>
            </w:r>
            <w:r w:rsidR="00024D07">
              <w:rPr>
                <w:noProof/>
                <w:webHidden/>
              </w:rPr>
              <w:tab/>
            </w:r>
            <w:r w:rsidR="00024D07">
              <w:rPr>
                <w:noProof/>
                <w:webHidden/>
              </w:rPr>
              <w:fldChar w:fldCharType="begin"/>
            </w:r>
            <w:r w:rsidR="00024D07">
              <w:rPr>
                <w:noProof/>
                <w:webHidden/>
              </w:rPr>
              <w:instrText xml:space="preserve"> PAGEREF _Toc59205919 \h </w:instrText>
            </w:r>
            <w:r w:rsidR="00024D07">
              <w:rPr>
                <w:noProof/>
                <w:webHidden/>
              </w:rPr>
            </w:r>
            <w:r w:rsidR="00024D07">
              <w:rPr>
                <w:noProof/>
                <w:webHidden/>
              </w:rPr>
              <w:fldChar w:fldCharType="separate"/>
            </w:r>
            <w:r w:rsidR="00752778">
              <w:rPr>
                <w:noProof/>
                <w:webHidden/>
              </w:rPr>
              <w:t>43</w:t>
            </w:r>
            <w:r w:rsidR="00024D07">
              <w:rPr>
                <w:noProof/>
                <w:webHidden/>
              </w:rPr>
              <w:fldChar w:fldCharType="end"/>
            </w:r>
          </w:hyperlink>
        </w:p>
        <w:p w14:paraId="246F1ABF" w14:textId="34ABC3AB" w:rsidR="00024D07" w:rsidRDefault="00681731">
          <w:pPr>
            <w:pStyle w:val="TOC3"/>
            <w:tabs>
              <w:tab w:val="right" w:leader="dot" w:pos="9016"/>
            </w:tabs>
            <w:rPr>
              <w:noProof/>
              <w:lang w:eastAsia="en-GB"/>
            </w:rPr>
          </w:pPr>
          <w:hyperlink w:anchor="_Toc59205920" w:history="1">
            <w:r w:rsidR="00024D07" w:rsidRPr="00952181">
              <w:rPr>
                <w:rStyle w:val="Hyperlink"/>
                <w:noProof/>
              </w:rPr>
              <w:t>6.3.1 : Car wheel proposal areas</w:t>
            </w:r>
            <w:r w:rsidR="00024D07">
              <w:rPr>
                <w:noProof/>
                <w:webHidden/>
              </w:rPr>
              <w:tab/>
            </w:r>
            <w:r w:rsidR="00024D07">
              <w:rPr>
                <w:noProof/>
                <w:webHidden/>
              </w:rPr>
              <w:fldChar w:fldCharType="begin"/>
            </w:r>
            <w:r w:rsidR="00024D07">
              <w:rPr>
                <w:noProof/>
                <w:webHidden/>
              </w:rPr>
              <w:instrText xml:space="preserve"> PAGEREF _Toc59205920 \h </w:instrText>
            </w:r>
            <w:r w:rsidR="00024D07">
              <w:rPr>
                <w:noProof/>
                <w:webHidden/>
              </w:rPr>
            </w:r>
            <w:r w:rsidR="00024D07">
              <w:rPr>
                <w:noProof/>
                <w:webHidden/>
              </w:rPr>
              <w:fldChar w:fldCharType="separate"/>
            </w:r>
            <w:r w:rsidR="00752778">
              <w:rPr>
                <w:noProof/>
                <w:webHidden/>
              </w:rPr>
              <w:t>43</w:t>
            </w:r>
            <w:r w:rsidR="00024D07">
              <w:rPr>
                <w:noProof/>
                <w:webHidden/>
              </w:rPr>
              <w:fldChar w:fldCharType="end"/>
            </w:r>
          </w:hyperlink>
        </w:p>
        <w:p w14:paraId="5561CDC7" w14:textId="512EEA7E" w:rsidR="00024D07" w:rsidRDefault="00681731">
          <w:pPr>
            <w:pStyle w:val="TOC3"/>
            <w:tabs>
              <w:tab w:val="right" w:leader="dot" w:pos="9016"/>
            </w:tabs>
            <w:rPr>
              <w:noProof/>
              <w:lang w:eastAsia="en-GB"/>
            </w:rPr>
          </w:pPr>
          <w:hyperlink w:anchor="_Toc59205921" w:history="1">
            <w:r w:rsidR="00024D07" w:rsidRPr="00952181">
              <w:rPr>
                <w:rStyle w:val="Hyperlink"/>
                <w:noProof/>
              </w:rPr>
              <w:t>6.3.2 : Car wheel confirmation</w:t>
            </w:r>
            <w:r w:rsidR="00024D07">
              <w:rPr>
                <w:noProof/>
                <w:webHidden/>
              </w:rPr>
              <w:tab/>
            </w:r>
            <w:r w:rsidR="00024D07">
              <w:rPr>
                <w:noProof/>
                <w:webHidden/>
              </w:rPr>
              <w:fldChar w:fldCharType="begin"/>
            </w:r>
            <w:r w:rsidR="00024D07">
              <w:rPr>
                <w:noProof/>
                <w:webHidden/>
              </w:rPr>
              <w:instrText xml:space="preserve"> PAGEREF _Toc59205921 \h </w:instrText>
            </w:r>
            <w:r w:rsidR="00024D07">
              <w:rPr>
                <w:noProof/>
                <w:webHidden/>
              </w:rPr>
            </w:r>
            <w:r w:rsidR="00024D07">
              <w:rPr>
                <w:noProof/>
                <w:webHidden/>
              </w:rPr>
              <w:fldChar w:fldCharType="separate"/>
            </w:r>
            <w:r w:rsidR="00752778">
              <w:rPr>
                <w:noProof/>
                <w:webHidden/>
              </w:rPr>
              <w:t>43</w:t>
            </w:r>
            <w:r w:rsidR="00024D07">
              <w:rPr>
                <w:noProof/>
                <w:webHidden/>
              </w:rPr>
              <w:fldChar w:fldCharType="end"/>
            </w:r>
          </w:hyperlink>
        </w:p>
        <w:p w14:paraId="24203492" w14:textId="227DBC47" w:rsidR="00024D07" w:rsidRDefault="00681731">
          <w:pPr>
            <w:pStyle w:val="TOC2"/>
            <w:tabs>
              <w:tab w:val="right" w:leader="dot" w:pos="9016"/>
            </w:tabs>
            <w:rPr>
              <w:noProof/>
              <w:lang w:eastAsia="en-GB"/>
            </w:rPr>
          </w:pPr>
          <w:hyperlink w:anchor="_Toc59205922" w:history="1">
            <w:r w:rsidR="00024D07" w:rsidRPr="00952181">
              <w:rPr>
                <w:rStyle w:val="Hyperlink"/>
                <w:noProof/>
              </w:rPr>
              <w:t>Section 6.4 : Draw the bounding boxes:</w:t>
            </w:r>
            <w:r w:rsidR="00024D07">
              <w:rPr>
                <w:noProof/>
                <w:webHidden/>
              </w:rPr>
              <w:tab/>
            </w:r>
            <w:r w:rsidR="00024D07">
              <w:rPr>
                <w:noProof/>
                <w:webHidden/>
              </w:rPr>
              <w:fldChar w:fldCharType="begin"/>
            </w:r>
            <w:r w:rsidR="00024D07">
              <w:rPr>
                <w:noProof/>
                <w:webHidden/>
              </w:rPr>
              <w:instrText xml:space="preserve"> PAGEREF _Toc59205922 \h </w:instrText>
            </w:r>
            <w:r w:rsidR="00024D07">
              <w:rPr>
                <w:noProof/>
                <w:webHidden/>
              </w:rPr>
            </w:r>
            <w:r w:rsidR="00024D07">
              <w:rPr>
                <w:noProof/>
                <w:webHidden/>
              </w:rPr>
              <w:fldChar w:fldCharType="separate"/>
            </w:r>
            <w:r w:rsidR="00752778">
              <w:rPr>
                <w:noProof/>
                <w:webHidden/>
              </w:rPr>
              <w:t>44</w:t>
            </w:r>
            <w:r w:rsidR="00024D07">
              <w:rPr>
                <w:noProof/>
                <w:webHidden/>
              </w:rPr>
              <w:fldChar w:fldCharType="end"/>
            </w:r>
          </w:hyperlink>
        </w:p>
        <w:p w14:paraId="028D8063" w14:textId="18BDC02F" w:rsidR="00024D07" w:rsidRDefault="00681731">
          <w:pPr>
            <w:pStyle w:val="TOC3"/>
            <w:tabs>
              <w:tab w:val="right" w:leader="dot" w:pos="9016"/>
            </w:tabs>
            <w:rPr>
              <w:noProof/>
              <w:lang w:eastAsia="en-GB"/>
            </w:rPr>
          </w:pPr>
          <w:hyperlink w:anchor="_Toc59205923" w:history="1">
            <w:r w:rsidR="00024D07" w:rsidRPr="00952181">
              <w:rPr>
                <w:rStyle w:val="Hyperlink"/>
                <w:noProof/>
              </w:rPr>
              <w:t>6.4.1 : Overview</w:t>
            </w:r>
            <w:r w:rsidR="00024D07">
              <w:rPr>
                <w:noProof/>
                <w:webHidden/>
              </w:rPr>
              <w:tab/>
            </w:r>
            <w:r w:rsidR="00024D07">
              <w:rPr>
                <w:noProof/>
                <w:webHidden/>
              </w:rPr>
              <w:fldChar w:fldCharType="begin"/>
            </w:r>
            <w:r w:rsidR="00024D07">
              <w:rPr>
                <w:noProof/>
                <w:webHidden/>
              </w:rPr>
              <w:instrText xml:space="preserve"> PAGEREF _Toc59205923 \h </w:instrText>
            </w:r>
            <w:r w:rsidR="00024D07">
              <w:rPr>
                <w:noProof/>
                <w:webHidden/>
              </w:rPr>
            </w:r>
            <w:r w:rsidR="00024D07">
              <w:rPr>
                <w:noProof/>
                <w:webHidden/>
              </w:rPr>
              <w:fldChar w:fldCharType="separate"/>
            </w:r>
            <w:r w:rsidR="00752778">
              <w:rPr>
                <w:noProof/>
                <w:webHidden/>
              </w:rPr>
              <w:t>44</w:t>
            </w:r>
            <w:r w:rsidR="00024D07">
              <w:rPr>
                <w:noProof/>
                <w:webHidden/>
              </w:rPr>
              <w:fldChar w:fldCharType="end"/>
            </w:r>
          </w:hyperlink>
        </w:p>
        <w:p w14:paraId="0983040D" w14:textId="27B5C56D" w:rsidR="00024D07" w:rsidRDefault="00681731">
          <w:pPr>
            <w:pStyle w:val="TOC2"/>
            <w:tabs>
              <w:tab w:val="right" w:leader="dot" w:pos="9016"/>
            </w:tabs>
            <w:rPr>
              <w:noProof/>
              <w:lang w:eastAsia="en-GB"/>
            </w:rPr>
          </w:pPr>
          <w:hyperlink w:anchor="_Toc59205924" w:history="1">
            <w:r w:rsidR="00024D07" w:rsidRPr="00952181">
              <w:rPr>
                <w:rStyle w:val="Hyperlink"/>
                <w:noProof/>
              </w:rPr>
              <w:t>Section 6.5 : Code optimisation:</w:t>
            </w:r>
            <w:r w:rsidR="00024D07">
              <w:rPr>
                <w:noProof/>
                <w:webHidden/>
              </w:rPr>
              <w:tab/>
            </w:r>
            <w:r w:rsidR="00024D07">
              <w:rPr>
                <w:noProof/>
                <w:webHidden/>
              </w:rPr>
              <w:fldChar w:fldCharType="begin"/>
            </w:r>
            <w:r w:rsidR="00024D07">
              <w:rPr>
                <w:noProof/>
                <w:webHidden/>
              </w:rPr>
              <w:instrText xml:space="preserve"> PAGEREF _Toc59205924 \h </w:instrText>
            </w:r>
            <w:r w:rsidR="00024D07">
              <w:rPr>
                <w:noProof/>
                <w:webHidden/>
              </w:rPr>
            </w:r>
            <w:r w:rsidR="00024D07">
              <w:rPr>
                <w:noProof/>
                <w:webHidden/>
              </w:rPr>
              <w:fldChar w:fldCharType="separate"/>
            </w:r>
            <w:r w:rsidR="00752778">
              <w:rPr>
                <w:noProof/>
                <w:webHidden/>
              </w:rPr>
              <w:t>44</w:t>
            </w:r>
            <w:r w:rsidR="00024D07">
              <w:rPr>
                <w:noProof/>
                <w:webHidden/>
              </w:rPr>
              <w:fldChar w:fldCharType="end"/>
            </w:r>
          </w:hyperlink>
        </w:p>
        <w:p w14:paraId="023F0F0A" w14:textId="20738D0F" w:rsidR="00024D07" w:rsidRDefault="00681731">
          <w:pPr>
            <w:pStyle w:val="TOC3"/>
            <w:tabs>
              <w:tab w:val="right" w:leader="dot" w:pos="9016"/>
            </w:tabs>
            <w:rPr>
              <w:noProof/>
              <w:lang w:eastAsia="en-GB"/>
            </w:rPr>
          </w:pPr>
          <w:hyperlink w:anchor="_Toc59205925" w:history="1">
            <w:r w:rsidR="00024D07" w:rsidRPr="00952181">
              <w:rPr>
                <w:rStyle w:val="Hyperlink"/>
                <w:noProof/>
              </w:rPr>
              <w:t>6.5.1 : Intro:</w:t>
            </w:r>
            <w:r w:rsidR="00024D07">
              <w:rPr>
                <w:noProof/>
                <w:webHidden/>
              </w:rPr>
              <w:tab/>
            </w:r>
            <w:r w:rsidR="00024D07">
              <w:rPr>
                <w:noProof/>
                <w:webHidden/>
              </w:rPr>
              <w:fldChar w:fldCharType="begin"/>
            </w:r>
            <w:r w:rsidR="00024D07">
              <w:rPr>
                <w:noProof/>
                <w:webHidden/>
              </w:rPr>
              <w:instrText xml:space="preserve"> PAGEREF _Toc59205925 \h </w:instrText>
            </w:r>
            <w:r w:rsidR="00024D07">
              <w:rPr>
                <w:noProof/>
                <w:webHidden/>
              </w:rPr>
            </w:r>
            <w:r w:rsidR="00024D07">
              <w:rPr>
                <w:noProof/>
                <w:webHidden/>
              </w:rPr>
              <w:fldChar w:fldCharType="separate"/>
            </w:r>
            <w:r w:rsidR="00752778">
              <w:rPr>
                <w:noProof/>
                <w:webHidden/>
              </w:rPr>
              <w:t>44</w:t>
            </w:r>
            <w:r w:rsidR="00024D07">
              <w:rPr>
                <w:noProof/>
                <w:webHidden/>
              </w:rPr>
              <w:fldChar w:fldCharType="end"/>
            </w:r>
          </w:hyperlink>
        </w:p>
        <w:p w14:paraId="4830B276" w14:textId="24ECAE4E" w:rsidR="00024D07" w:rsidRDefault="00681731">
          <w:pPr>
            <w:pStyle w:val="TOC3"/>
            <w:tabs>
              <w:tab w:val="right" w:leader="dot" w:pos="9016"/>
            </w:tabs>
            <w:rPr>
              <w:noProof/>
              <w:lang w:eastAsia="en-GB"/>
            </w:rPr>
          </w:pPr>
          <w:hyperlink w:anchor="_Toc59205926" w:history="1">
            <w:r w:rsidR="00024D07" w:rsidRPr="00952181">
              <w:rPr>
                <w:rStyle w:val="Hyperlink"/>
                <w:noProof/>
              </w:rPr>
              <w:t>6.5.2 : None threaded</w:t>
            </w:r>
            <w:r w:rsidR="00024D07">
              <w:rPr>
                <w:noProof/>
                <w:webHidden/>
              </w:rPr>
              <w:tab/>
            </w:r>
            <w:r w:rsidR="00024D07">
              <w:rPr>
                <w:noProof/>
                <w:webHidden/>
              </w:rPr>
              <w:fldChar w:fldCharType="begin"/>
            </w:r>
            <w:r w:rsidR="00024D07">
              <w:rPr>
                <w:noProof/>
                <w:webHidden/>
              </w:rPr>
              <w:instrText xml:space="preserve"> PAGEREF _Toc59205926 \h </w:instrText>
            </w:r>
            <w:r w:rsidR="00024D07">
              <w:rPr>
                <w:noProof/>
                <w:webHidden/>
              </w:rPr>
            </w:r>
            <w:r w:rsidR="00024D07">
              <w:rPr>
                <w:noProof/>
                <w:webHidden/>
              </w:rPr>
              <w:fldChar w:fldCharType="separate"/>
            </w:r>
            <w:r w:rsidR="00752778">
              <w:rPr>
                <w:noProof/>
                <w:webHidden/>
              </w:rPr>
              <w:t>45</w:t>
            </w:r>
            <w:r w:rsidR="00024D07">
              <w:rPr>
                <w:noProof/>
                <w:webHidden/>
              </w:rPr>
              <w:fldChar w:fldCharType="end"/>
            </w:r>
          </w:hyperlink>
        </w:p>
        <w:p w14:paraId="0F3B4087" w14:textId="2190E95F" w:rsidR="00024D07" w:rsidRDefault="00681731">
          <w:pPr>
            <w:pStyle w:val="TOC3"/>
            <w:tabs>
              <w:tab w:val="right" w:leader="dot" w:pos="9016"/>
            </w:tabs>
            <w:rPr>
              <w:noProof/>
              <w:lang w:eastAsia="en-GB"/>
            </w:rPr>
          </w:pPr>
          <w:hyperlink w:anchor="_Toc59205927" w:history="1">
            <w:r w:rsidR="00024D07" w:rsidRPr="00952181">
              <w:rPr>
                <w:rStyle w:val="Hyperlink"/>
                <w:noProof/>
              </w:rPr>
              <w:t>6.5.3 : Threaded</w:t>
            </w:r>
            <w:r w:rsidR="00024D07">
              <w:rPr>
                <w:noProof/>
                <w:webHidden/>
              </w:rPr>
              <w:tab/>
            </w:r>
            <w:r w:rsidR="00024D07">
              <w:rPr>
                <w:noProof/>
                <w:webHidden/>
              </w:rPr>
              <w:fldChar w:fldCharType="begin"/>
            </w:r>
            <w:r w:rsidR="00024D07">
              <w:rPr>
                <w:noProof/>
                <w:webHidden/>
              </w:rPr>
              <w:instrText xml:space="preserve"> PAGEREF _Toc59205927 \h </w:instrText>
            </w:r>
            <w:r w:rsidR="00024D07">
              <w:rPr>
                <w:noProof/>
                <w:webHidden/>
              </w:rPr>
            </w:r>
            <w:r w:rsidR="00024D07">
              <w:rPr>
                <w:noProof/>
                <w:webHidden/>
              </w:rPr>
              <w:fldChar w:fldCharType="separate"/>
            </w:r>
            <w:r w:rsidR="00752778">
              <w:rPr>
                <w:noProof/>
                <w:webHidden/>
              </w:rPr>
              <w:t>45</w:t>
            </w:r>
            <w:r w:rsidR="00024D07">
              <w:rPr>
                <w:noProof/>
                <w:webHidden/>
              </w:rPr>
              <w:fldChar w:fldCharType="end"/>
            </w:r>
          </w:hyperlink>
        </w:p>
        <w:p w14:paraId="6F272E97" w14:textId="2180BCBD" w:rsidR="00024D07" w:rsidRDefault="00681731">
          <w:pPr>
            <w:pStyle w:val="TOC1"/>
            <w:tabs>
              <w:tab w:val="right" w:leader="dot" w:pos="9016"/>
            </w:tabs>
            <w:rPr>
              <w:noProof/>
              <w:lang w:eastAsia="en-GB"/>
            </w:rPr>
          </w:pPr>
          <w:hyperlink w:anchor="_Toc59205928" w:history="1">
            <w:r w:rsidR="00024D07" w:rsidRPr="00952181">
              <w:rPr>
                <w:rStyle w:val="Hyperlink"/>
                <w:noProof/>
              </w:rPr>
              <w:t>Chapter 7 : Performance and Discussion</w:t>
            </w:r>
            <w:r w:rsidR="00024D07">
              <w:rPr>
                <w:noProof/>
                <w:webHidden/>
              </w:rPr>
              <w:tab/>
            </w:r>
            <w:r w:rsidR="00024D07">
              <w:rPr>
                <w:noProof/>
                <w:webHidden/>
              </w:rPr>
              <w:fldChar w:fldCharType="begin"/>
            </w:r>
            <w:r w:rsidR="00024D07">
              <w:rPr>
                <w:noProof/>
                <w:webHidden/>
              </w:rPr>
              <w:instrText xml:space="preserve"> PAGEREF _Toc59205928 \h </w:instrText>
            </w:r>
            <w:r w:rsidR="00024D07">
              <w:rPr>
                <w:noProof/>
                <w:webHidden/>
              </w:rPr>
            </w:r>
            <w:r w:rsidR="00024D07">
              <w:rPr>
                <w:noProof/>
                <w:webHidden/>
              </w:rPr>
              <w:fldChar w:fldCharType="separate"/>
            </w:r>
            <w:r w:rsidR="00752778">
              <w:rPr>
                <w:noProof/>
                <w:webHidden/>
              </w:rPr>
              <w:t>48</w:t>
            </w:r>
            <w:r w:rsidR="00024D07">
              <w:rPr>
                <w:noProof/>
                <w:webHidden/>
              </w:rPr>
              <w:fldChar w:fldCharType="end"/>
            </w:r>
          </w:hyperlink>
        </w:p>
        <w:p w14:paraId="4D3355DC" w14:textId="3054B101" w:rsidR="00024D07" w:rsidRDefault="00681731">
          <w:pPr>
            <w:pStyle w:val="TOC3"/>
            <w:tabs>
              <w:tab w:val="right" w:leader="dot" w:pos="9016"/>
            </w:tabs>
            <w:rPr>
              <w:noProof/>
              <w:lang w:eastAsia="en-GB"/>
            </w:rPr>
          </w:pPr>
          <w:hyperlink w:anchor="_Toc59205929" w:history="1">
            <w:r w:rsidR="00024D07" w:rsidRPr="00952181">
              <w:rPr>
                <w:rStyle w:val="Hyperlink"/>
                <w:noProof/>
              </w:rPr>
              <w:t>7.1.1 : Performance of Cascade and CNN object detection pipeline</w:t>
            </w:r>
            <w:r w:rsidR="00024D07">
              <w:rPr>
                <w:noProof/>
                <w:webHidden/>
              </w:rPr>
              <w:tab/>
            </w:r>
            <w:r w:rsidR="00024D07">
              <w:rPr>
                <w:noProof/>
                <w:webHidden/>
              </w:rPr>
              <w:fldChar w:fldCharType="begin"/>
            </w:r>
            <w:r w:rsidR="00024D07">
              <w:rPr>
                <w:noProof/>
                <w:webHidden/>
              </w:rPr>
              <w:instrText xml:space="preserve"> PAGEREF _Toc59205929 \h </w:instrText>
            </w:r>
            <w:r w:rsidR="00024D07">
              <w:rPr>
                <w:noProof/>
                <w:webHidden/>
              </w:rPr>
            </w:r>
            <w:r w:rsidR="00024D07">
              <w:rPr>
                <w:noProof/>
                <w:webHidden/>
              </w:rPr>
              <w:fldChar w:fldCharType="separate"/>
            </w:r>
            <w:r w:rsidR="00752778">
              <w:rPr>
                <w:noProof/>
                <w:webHidden/>
              </w:rPr>
              <w:t>48</w:t>
            </w:r>
            <w:r w:rsidR="00024D07">
              <w:rPr>
                <w:noProof/>
                <w:webHidden/>
              </w:rPr>
              <w:fldChar w:fldCharType="end"/>
            </w:r>
          </w:hyperlink>
        </w:p>
        <w:p w14:paraId="4571AE44" w14:textId="62C06F2B" w:rsidR="00024D07" w:rsidRDefault="00681731">
          <w:pPr>
            <w:pStyle w:val="TOC3"/>
            <w:tabs>
              <w:tab w:val="right" w:leader="dot" w:pos="9016"/>
            </w:tabs>
            <w:rPr>
              <w:noProof/>
              <w:lang w:eastAsia="en-GB"/>
            </w:rPr>
          </w:pPr>
          <w:hyperlink w:anchor="_Toc59205930" w:history="1">
            <w:r w:rsidR="00024D07" w:rsidRPr="00952181">
              <w:rPr>
                <w:rStyle w:val="Hyperlink"/>
                <w:noProof/>
              </w:rPr>
              <w:t>7.1.2 : Overall car wheel detection software performance</w:t>
            </w:r>
            <w:r w:rsidR="00024D07">
              <w:rPr>
                <w:noProof/>
                <w:webHidden/>
              </w:rPr>
              <w:tab/>
            </w:r>
            <w:r w:rsidR="00024D07">
              <w:rPr>
                <w:noProof/>
                <w:webHidden/>
              </w:rPr>
              <w:fldChar w:fldCharType="begin"/>
            </w:r>
            <w:r w:rsidR="00024D07">
              <w:rPr>
                <w:noProof/>
                <w:webHidden/>
              </w:rPr>
              <w:instrText xml:space="preserve"> PAGEREF _Toc59205930 \h </w:instrText>
            </w:r>
            <w:r w:rsidR="00024D07">
              <w:rPr>
                <w:noProof/>
                <w:webHidden/>
              </w:rPr>
            </w:r>
            <w:r w:rsidR="00024D07">
              <w:rPr>
                <w:noProof/>
                <w:webHidden/>
              </w:rPr>
              <w:fldChar w:fldCharType="separate"/>
            </w:r>
            <w:r w:rsidR="00752778">
              <w:rPr>
                <w:noProof/>
                <w:webHidden/>
              </w:rPr>
              <w:t>49</w:t>
            </w:r>
            <w:r w:rsidR="00024D07">
              <w:rPr>
                <w:noProof/>
                <w:webHidden/>
              </w:rPr>
              <w:fldChar w:fldCharType="end"/>
            </w:r>
          </w:hyperlink>
        </w:p>
        <w:p w14:paraId="35373C46" w14:textId="3BC85578" w:rsidR="00024D07" w:rsidRDefault="00681731">
          <w:pPr>
            <w:pStyle w:val="TOC1"/>
            <w:tabs>
              <w:tab w:val="right" w:leader="dot" w:pos="9016"/>
            </w:tabs>
            <w:rPr>
              <w:noProof/>
              <w:lang w:eastAsia="en-GB"/>
            </w:rPr>
          </w:pPr>
          <w:hyperlink w:anchor="_Toc59205931" w:history="1">
            <w:r w:rsidR="00024D07" w:rsidRPr="00952181">
              <w:rPr>
                <w:rStyle w:val="Hyperlink"/>
                <w:noProof/>
              </w:rPr>
              <w:t>Chapter 8 : Conclusion</w:t>
            </w:r>
            <w:r w:rsidR="00024D07">
              <w:rPr>
                <w:noProof/>
                <w:webHidden/>
              </w:rPr>
              <w:tab/>
            </w:r>
            <w:r w:rsidR="00024D07">
              <w:rPr>
                <w:noProof/>
                <w:webHidden/>
              </w:rPr>
              <w:fldChar w:fldCharType="begin"/>
            </w:r>
            <w:r w:rsidR="00024D07">
              <w:rPr>
                <w:noProof/>
                <w:webHidden/>
              </w:rPr>
              <w:instrText xml:space="preserve"> PAGEREF _Toc59205931 \h </w:instrText>
            </w:r>
            <w:r w:rsidR="00024D07">
              <w:rPr>
                <w:noProof/>
                <w:webHidden/>
              </w:rPr>
            </w:r>
            <w:r w:rsidR="00024D07">
              <w:rPr>
                <w:noProof/>
                <w:webHidden/>
              </w:rPr>
              <w:fldChar w:fldCharType="separate"/>
            </w:r>
            <w:r w:rsidR="00752778">
              <w:rPr>
                <w:noProof/>
                <w:webHidden/>
              </w:rPr>
              <w:t>51</w:t>
            </w:r>
            <w:r w:rsidR="00024D07">
              <w:rPr>
                <w:noProof/>
                <w:webHidden/>
              </w:rPr>
              <w:fldChar w:fldCharType="end"/>
            </w:r>
          </w:hyperlink>
        </w:p>
        <w:p w14:paraId="23100D8B" w14:textId="49E0DEAB" w:rsidR="00024D07" w:rsidRDefault="00681731">
          <w:pPr>
            <w:pStyle w:val="TOC2"/>
            <w:tabs>
              <w:tab w:val="right" w:leader="dot" w:pos="9016"/>
            </w:tabs>
            <w:rPr>
              <w:noProof/>
              <w:lang w:eastAsia="en-GB"/>
            </w:rPr>
          </w:pPr>
          <w:hyperlink w:anchor="_Toc59205932" w:history="1">
            <w:r w:rsidR="00024D07" w:rsidRPr="00952181">
              <w:rPr>
                <w:rStyle w:val="Hyperlink"/>
                <w:noProof/>
              </w:rPr>
              <w:t>Section 8.1 : What was achieved</w:t>
            </w:r>
            <w:r w:rsidR="00024D07">
              <w:rPr>
                <w:noProof/>
                <w:webHidden/>
              </w:rPr>
              <w:tab/>
            </w:r>
            <w:r w:rsidR="00024D07">
              <w:rPr>
                <w:noProof/>
                <w:webHidden/>
              </w:rPr>
              <w:fldChar w:fldCharType="begin"/>
            </w:r>
            <w:r w:rsidR="00024D07">
              <w:rPr>
                <w:noProof/>
                <w:webHidden/>
              </w:rPr>
              <w:instrText xml:space="preserve"> PAGEREF _Toc59205932 \h </w:instrText>
            </w:r>
            <w:r w:rsidR="00024D07">
              <w:rPr>
                <w:noProof/>
                <w:webHidden/>
              </w:rPr>
            </w:r>
            <w:r w:rsidR="00024D07">
              <w:rPr>
                <w:noProof/>
                <w:webHidden/>
              </w:rPr>
              <w:fldChar w:fldCharType="separate"/>
            </w:r>
            <w:r w:rsidR="00752778">
              <w:rPr>
                <w:noProof/>
                <w:webHidden/>
              </w:rPr>
              <w:t>51</w:t>
            </w:r>
            <w:r w:rsidR="00024D07">
              <w:rPr>
                <w:noProof/>
                <w:webHidden/>
              </w:rPr>
              <w:fldChar w:fldCharType="end"/>
            </w:r>
          </w:hyperlink>
        </w:p>
        <w:p w14:paraId="39E4453E" w14:textId="588CCFE5" w:rsidR="00024D07" w:rsidRDefault="00681731">
          <w:pPr>
            <w:pStyle w:val="TOC2"/>
            <w:tabs>
              <w:tab w:val="right" w:leader="dot" w:pos="9016"/>
            </w:tabs>
            <w:rPr>
              <w:noProof/>
              <w:lang w:eastAsia="en-GB"/>
            </w:rPr>
          </w:pPr>
          <w:hyperlink w:anchor="_Toc59205933" w:history="1">
            <w:r w:rsidR="00024D07" w:rsidRPr="00952181">
              <w:rPr>
                <w:rStyle w:val="Hyperlink"/>
                <w:noProof/>
              </w:rPr>
              <w:t>Section 8.2 : Recommended future work</w:t>
            </w:r>
            <w:r w:rsidR="00024D07">
              <w:rPr>
                <w:noProof/>
                <w:webHidden/>
              </w:rPr>
              <w:tab/>
            </w:r>
            <w:r w:rsidR="00024D07">
              <w:rPr>
                <w:noProof/>
                <w:webHidden/>
              </w:rPr>
              <w:fldChar w:fldCharType="begin"/>
            </w:r>
            <w:r w:rsidR="00024D07">
              <w:rPr>
                <w:noProof/>
                <w:webHidden/>
              </w:rPr>
              <w:instrText xml:space="preserve"> PAGEREF _Toc59205933 \h </w:instrText>
            </w:r>
            <w:r w:rsidR="00024D07">
              <w:rPr>
                <w:noProof/>
                <w:webHidden/>
              </w:rPr>
            </w:r>
            <w:r w:rsidR="00024D07">
              <w:rPr>
                <w:noProof/>
                <w:webHidden/>
              </w:rPr>
              <w:fldChar w:fldCharType="separate"/>
            </w:r>
            <w:r w:rsidR="00752778">
              <w:rPr>
                <w:noProof/>
                <w:webHidden/>
              </w:rPr>
              <w:t>51</w:t>
            </w:r>
            <w:r w:rsidR="00024D07">
              <w:rPr>
                <w:noProof/>
                <w:webHidden/>
              </w:rPr>
              <w:fldChar w:fldCharType="end"/>
            </w:r>
          </w:hyperlink>
        </w:p>
        <w:p w14:paraId="05413AC3" w14:textId="6B91C0EF" w:rsidR="00024D07" w:rsidRDefault="00681731">
          <w:pPr>
            <w:pStyle w:val="TOC3"/>
            <w:tabs>
              <w:tab w:val="right" w:leader="dot" w:pos="9016"/>
            </w:tabs>
            <w:rPr>
              <w:noProof/>
              <w:lang w:eastAsia="en-GB"/>
            </w:rPr>
          </w:pPr>
          <w:hyperlink w:anchor="_Toc59205934" w:history="1">
            <w:r w:rsidR="00024D07" w:rsidRPr="00952181">
              <w:rPr>
                <w:rStyle w:val="Hyperlink"/>
                <w:noProof/>
              </w:rPr>
              <w:t>8.2.1 : Most important work</w:t>
            </w:r>
            <w:r w:rsidR="00024D07">
              <w:rPr>
                <w:noProof/>
                <w:webHidden/>
              </w:rPr>
              <w:tab/>
            </w:r>
            <w:r w:rsidR="00024D07">
              <w:rPr>
                <w:noProof/>
                <w:webHidden/>
              </w:rPr>
              <w:fldChar w:fldCharType="begin"/>
            </w:r>
            <w:r w:rsidR="00024D07">
              <w:rPr>
                <w:noProof/>
                <w:webHidden/>
              </w:rPr>
              <w:instrText xml:space="preserve"> PAGEREF _Toc59205934 \h </w:instrText>
            </w:r>
            <w:r w:rsidR="00024D07">
              <w:rPr>
                <w:noProof/>
                <w:webHidden/>
              </w:rPr>
            </w:r>
            <w:r w:rsidR="00024D07">
              <w:rPr>
                <w:noProof/>
                <w:webHidden/>
              </w:rPr>
              <w:fldChar w:fldCharType="separate"/>
            </w:r>
            <w:r w:rsidR="00752778">
              <w:rPr>
                <w:noProof/>
                <w:webHidden/>
              </w:rPr>
              <w:t>51</w:t>
            </w:r>
            <w:r w:rsidR="00024D07">
              <w:rPr>
                <w:noProof/>
                <w:webHidden/>
              </w:rPr>
              <w:fldChar w:fldCharType="end"/>
            </w:r>
          </w:hyperlink>
        </w:p>
        <w:p w14:paraId="3277F926" w14:textId="078A3320" w:rsidR="00024D07" w:rsidRDefault="00681731">
          <w:pPr>
            <w:pStyle w:val="TOC3"/>
            <w:tabs>
              <w:tab w:val="right" w:leader="dot" w:pos="9016"/>
            </w:tabs>
            <w:rPr>
              <w:noProof/>
              <w:lang w:eastAsia="en-GB"/>
            </w:rPr>
          </w:pPr>
          <w:hyperlink w:anchor="_Toc59205935" w:history="1">
            <w:r w:rsidR="00024D07" w:rsidRPr="00952181">
              <w:rPr>
                <w:rStyle w:val="Hyperlink"/>
                <w:noProof/>
              </w:rPr>
              <w:t>8.2.2 : Improvements on the car wheel detection models</w:t>
            </w:r>
            <w:r w:rsidR="00024D07">
              <w:rPr>
                <w:noProof/>
                <w:webHidden/>
              </w:rPr>
              <w:tab/>
            </w:r>
            <w:r w:rsidR="00024D07">
              <w:rPr>
                <w:noProof/>
                <w:webHidden/>
              </w:rPr>
              <w:fldChar w:fldCharType="begin"/>
            </w:r>
            <w:r w:rsidR="00024D07">
              <w:rPr>
                <w:noProof/>
                <w:webHidden/>
              </w:rPr>
              <w:instrText xml:space="preserve"> PAGEREF _Toc59205935 \h </w:instrText>
            </w:r>
            <w:r w:rsidR="00024D07">
              <w:rPr>
                <w:noProof/>
                <w:webHidden/>
              </w:rPr>
            </w:r>
            <w:r w:rsidR="00024D07">
              <w:rPr>
                <w:noProof/>
                <w:webHidden/>
              </w:rPr>
              <w:fldChar w:fldCharType="separate"/>
            </w:r>
            <w:r w:rsidR="00752778">
              <w:rPr>
                <w:noProof/>
                <w:webHidden/>
              </w:rPr>
              <w:t>51</w:t>
            </w:r>
            <w:r w:rsidR="00024D07">
              <w:rPr>
                <w:noProof/>
                <w:webHidden/>
              </w:rPr>
              <w:fldChar w:fldCharType="end"/>
            </w:r>
          </w:hyperlink>
        </w:p>
        <w:p w14:paraId="3F9DE405" w14:textId="0AE7742E" w:rsidR="00024D07" w:rsidRDefault="00681731">
          <w:pPr>
            <w:pStyle w:val="TOC3"/>
            <w:tabs>
              <w:tab w:val="right" w:leader="dot" w:pos="9016"/>
            </w:tabs>
            <w:rPr>
              <w:noProof/>
              <w:lang w:eastAsia="en-GB"/>
            </w:rPr>
          </w:pPr>
          <w:hyperlink w:anchor="_Toc59205936" w:history="1">
            <w:r w:rsidR="00024D07" w:rsidRPr="00952181">
              <w:rPr>
                <w:rStyle w:val="Hyperlink"/>
                <w:noProof/>
              </w:rPr>
              <w:t>8.2.3 : Other recommendations</w:t>
            </w:r>
            <w:r w:rsidR="00024D07">
              <w:rPr>
                <w:noProof/>
                <w:webHidden/>
              </w:rPr>
              <w:tab/>
            </w:r>
            <w:r w:rsidR="00024D07">
              <w:rPr>
                <w:noProof/>
                <w:webHidden/>
              </w:rPr>
              <w:fldChar w:fldCharType="begin"/>
            </w:r>
            <w:r w:rsidR="00024D07">
              <w:rPr>
                <w:noProof/>
                <w:webHidden/>
              </w:rPr>
              <w:instrText xml:space="preserve"> PAGEREF _Toc59205936 \h </w:instrText>
            </w:r>
            <w:r w:rsidR="00024D07">
              <w:rPr>
                <w:noProof/>
                <w:webHidden/>
              </w:rPr>
            </w:r>
            <w:r w:rsidR="00024D07">
              <w:rPr>
                <w:noProof/>
                <w:webHidden/>
              </w:rPr>
              <w:fldChar w:fldCharType="separate"/>
            </w:r>
            <w:r w:rsidR="00752778">
              <w:rPr>
                <w:noProof/>
                <w:webHidden/>
              </w:rPr>
              <w:t>52</w:t>
            </w:r>
            <w:r w:rsidR="00024D07">
              <w:rPr>
                <w:noProof/>
                <w:webHidden/>
              </w:rPr>
              <w:fldChar w:fldCharType="end"/>
            </w:r>
          </w:hyperlink>
        </w:p>
        <w:p w14:paraId="27417D04" w14:textId="55A4B4AB" w:rsidR="00024D07" w:rsidRDefault="00681731">
          <w:pPr>
            <w:pStyle w:val="TOC1"/>
            <w:tabs>
              <w:tab w:val="right" w:leader="dot" w:pos="9016"/>
            </w:tabs>
            <w:rPr>
              <w:noProof/>
              <w:lang w:eastAsia="en-GB"/>
            </w:rPr>
          </w:pPr>
          <w:hyperlink w:anchor="_Toc59205937" w:history="1">
            <w:r w:rsidR="00024D07" w:rsidRPr="00952181">
              <w:rPr>
                <w:rStyle w:val="Hyperlink"/>
                <w:noProof/>
              </w:rPr>
              <w:t>Chapter 9 : Annex</w:t>
            </w:r>
            <w:r w:rsidR="00024D07">
              <w:rPr>
                <w:noProof/>
                <w:webHidden/>
              </w:rPr>
              <w:tab/>
            </w:r>
            <w:r w:rsidR="00024D07">
              <w:rPr>
                <w:noProof/>
                <w:webHidden/>
              </w:rPr>
              <w:fldChar w:fldCharType="begin"/>
            </w:r>
            <w:r w:rsidR="00024D07">
              <w:rPr>
                <w:noProof/>
                <w:webHidden/>
              </w:rPr>
              <w:instrText xml:space="preserve"> PAGEREF _Toc59205937 \h </w:instrText>
            </w:r>
            <w:r w:rsidR="00024D07">
              <w:rPr>
                <w:noProof/>
                <w:webHidden/>
              </w:rPr>
            </w:r>
            <w:r w:rsidR="00024D07">
              <w:rPr>
                <w:noProof/>
                <w:webHidden/>
              </w:rPr>
              <w:fldChar w:fldCharType="separate"/>
            </w:r>
            <w:r w:rsidR="00752778">
              <w:rPr>
                <w:noProof/>
                <w:webHidden/>
              </w:rPr>
              <w:t>53</w:t>
            </w:r>
            <w:r w:rsidR="00024D07">
              <w:rPr>
                <w:noProof/>
                <w:webHidden/>
              </w:rPr>
              <w:fldChar w:fldCharType="end"/>
            </w:r>
          </w:hyperlink>
        </w:p>
        <w:p w14:paraId="1665DD32" w14:textId="54D7CFB0" w:rsidR="00024D07" w:rsidRDefault="00681731">
          <w:pPr>
            <w:pStyle w:val="TOC2"/>
            <w:tabs>
              <w:tab w:val="right" w:leader="dot" w:pos="9016"/>
            </w:tabs>
            <w:rPr>
              <w:noProof/>
              <w:lang w:eastAsia="en-GB"/>
            </w:rPr>
          </w:pPr>
          <w:hyperlink w:anchor="_Toc59205938" w:history="1">
            <w:r w:rsidR="00024D07" w:rsidRPr="00952181">
              <w:rPr>
                <w:rStyle w:val="Hyperlink"/>
                <w:noProof/>
              </w:rPr>
              <w:t>Section 9.1 : Hardware and software setup</w:t>
            </w:r>
            <w:r w:rsidR="00024D07">
              <w:rPr>
                <w:noProof/>
                <w:webHidden/>
              </w:rPr>
              <w:tab/>
            </w:r>
            <w:r w:rsidR="00024D07">
              <w:rPr>
                <w:noProof/>
                <w:webHidden/>
              </w:rPr>
              <w:fldChar w:fldCharType="begin"/>
            </w:r>
            <w:r w:rsidR="00024D07">
              <w:rPr>
                <w:noProof/>
                <w:webHidden/>
              </w:rPr>
              <w:instrText xml:space="preserve"> PAGEREF _Toc59205938 \h </w:instrText>
            </w:r>
            <w:r w:rsidR="00024D07">
              <w:rPr>
                <w:noProof/>
                <w:webHidden/>
              </w:rPr>
            </w:r>
            <w:r w:rsidR="00024D07">
              <w:rPr>
                <w:noProof/>
                <w:webHidden/>
              </w:rPr>
              <w:fldChar w:fldCharType="separate"/>
            </w:r>
            <w:r w:rsidR="00752778">
              <w:rPr>
                <w:noProof/>
                <w:webHidden/>
              </w:rPr>
              <w:t>53</w:t>
            </w:r>
            <w:r w:rsidR="00024D07">
              <w:rPr>
                <w:noProof/>
                <w:webHidden/>
              </w:rPr>
              <w:fldChar w:fldCharType="end"/>
            </w:r>
          </w:hyperlink>
        </w:p>
        <w:p w14:paraId="5CE3795D" w14:textId="2FDC80AB" w:rsidR="00024D07" w:rsidRDefault="00681731">
          <w:pPr>
            <w:pStyle w:val="TOC2"/>
            <w:tabs>
              <w:tab w:val="right" w:leader="dot" w:pos="9016"/>
            </w:tabs>
            <w:rPr>
              <w:noProof/>
              <w:lang w:eastAsia="en-GB"/>
            </w:rPr>
          </w:pPr>
          <w:hyperlink w:anchor="_Toc59205939" w:history="1">
            <w:r w:rsidR="00024D07" w:rsidRPr="00952181">
              <w:rPr>
                <w:rStyle w:val="Hyperlink"/>
                <w:noProof/>
              </w:rPr>
              <w:t>Section 9.2 : Link to Code</w:t>
            </w:r>
            <w:r w:rsidR="00024D07">
              <w:rPr>
                <w:noProof/>
                <w:webHidden/>
              </w:rPr>
              <w:tab/>
            </w:r>
            <w:r w:rsidR="00024D07">
              <w:rPr>
                <w:noProof/>
                <w:webHidden/>
              </w:rPr>
              <w:fldChar w:fldCharType="begin"/>
            </w:r>
            <w:r w:rsidR="00024D07">
              <w:rPr>
                <w:noProof/>
                <w:webHidden/>
              </w:rPr>
              <w:instrText xml:space="preserve"> PAGEREF _Toc59205939 \h </w:instrText>
            </w:r>
            <w:r w:rsidR="00024D07">
              <w:rPr>
                <w:noProof/>
                <w:webHidden/>
              </w:rPr>
            </w:r>
            <w:r w:rsidR="00024D07">
              <w:rPr>
                <w:noProof/>
                <w:webHidden/>
              </w:rPr>
              <w:fldChar w:fldCharType="separate"/>
            </w:r>
            <w:r w:rsidR="00752778">
              <w:rPr>
                <w:noProof/>
                <w:webHidden/>
              </w:rPr>
              <w:t>53</w:t>
            </w:r>
            <w:r w:rsidR="00024D07">
              <w:rPr>
                <w:noProof/>
                <w:webHidden/>
              </w:rPr>
              <w:fldChar w:fldCharType="end"/>
            </w:r>
          </w:hyperlink>
        </w:p>
        <w:p w14:paraId="1DB3D973" w14:textId="0CB6A48F" w:rsidR="00024D07" w:rsidRDefault="00681731">
          <w:pPr>
            <w:pStyle w:val="TOC2"/>
            <w:tabs>
              <w:tab w:val="right" w:leader="dot" w:pos="9016"/>
            </w:tabs>
            <w:rPr>
              <w:noProof/>
              <w:lang w:eastAsia="en-GB"/>
            </w:rPr>
          </w:pPr>
          <w:hyperlink w:anchor="_Toc59205940" w:history="1">
            <w:r w:rsidR="00024D07" w:rsidRPr="00952181">
              <w:rPr>
                <w:rStyle w:val="Hyperlink"/>
                <w:noProof/>
              </w:rPr>
              <w:t>Section 9.3 : link to Data sets</w:t>
            </w:r>
            <w:r w:rsidR="00024D07">
              <w:rPr>
                <w:noProof/>
                <w:webHidden/>
              </w:rPr>
              <w:tab/>
            </w:r>
            <w:r w:rsidR="00024D07">
              <w:rPr>
                <w:noProof/>
                <w:webHidden/>
              </w:rPr>
              <w:fldChar w:fldCharType="begin"/>
            </w:r>
            <w:r w:rsidR="00024D07">
              <w:rPr>
                <w:noProof/>
                <w:webHidden/>
              </w:rPr>
              <w:instrText xml:space="preserve"> PAGEREF _Toc59205940 \h </w:instrText>
            </w:r>
            <w:r w:rsidR="00024D07">
              <w:rPr>
                <w:noProof/>
                <w:webHidden/>
              </w:rPr>
            </w:r>
            <w:r w:rsidR="00024D07">
              <w:rPr>
                <w:noProof/>
                <w:webHidden/>
              </w:rPr>
              <w:fldChar w:fldCharType="separate"/>
            </w:r>
            <w:r w:rsidR="00752778">
              <w:rPr>
                <w:noProof/>
                <w:webHidden/>
              </w:rPr>
              <w:t>53</w:t>
            </w:r>
            <w:r w:rsidR="00024D07">
              <w:rPr>
                <w:noProof/>
                <w:webHidden/>
              </w:rPr>
              <w:fldChar w:fldCharType="end"/>
            </w:r>
          </w:hyperlink>
        </w:p>
        <w:p w14:paraId="17A9E380" w14:textId="384B0C98" w:rsidR="00024D07" w:rsidRDefault="00681731">
          <w:pPr>
            <w:pStyle w:val="TOC2"/>
            <w:tabs>
              <w:tab w:val="right" w:leader="dot" w:pos="9016"/>
            </w:tabs>
            <w:rPr>
              <w:noProof/>
              <w:lang w:eastAsia="en-GB"/>
            </w:rPr>
          </w:pPr>
          <w:hyperlink w:anchor="_Toc59205941" w:history="1">
            <w:r w:rsidR="00024D07" w:rsidRPr="00952181">
              <w:rPr>
                <w:rStyle w:val="Hyperlink"/>
                <w:noProof/>
              </w:rPr>
              <w:t>Section 9.4 : Plan of work</w:t>
            </w:r>
            <w:r w:rsidR="00024D07">
              <w:rPr>
                <w:noProof/>
                <w:webHidden/>
              </w:rPr>
              <w:tab/>
            </w:r>
            <w:r w:rsidR="00024D07">
              <w:rPr>
                <w:noProof/>
                <w:webHidden/>
              </w:rPr>
              <w:fldChar w:fldCharType="begin"/>
            </w:r>
            <w:r w:rsidR="00024D07">
              <w:rPr>
                <w:noProof/>
                <w:webHidden/>
              </w:rPr>
              <w:instrText xml:space="preserve"> PAGEREF _Toc59205941 \h </w:instrText>
            </w:r>
            <w:r w:rsidR="00024D07">
              <w:rPr>
                <w:noProof/>
                <w:webHidden/>
              </w:rPr>
            </w:r>
            <w:r w:rsidR="00024D07">
              <w:rPr>
                <w:noProof/>
                <w:webHidden/>
              </w:rPr>
              <w:fldChar w:fldCharType="separate"/>
            </w:r>
            <w:r w:rsidR="00752778">
              <w:rPr>
                <w:noProof/>
                <w:webHidden/>
              </w:rPr>
              <w:t>53</w:t>
            </w:r>
            <w:r w:rsidR="00024D07">
              <w:rPr>
                <w:noProof/>
                <w:webHidden/>
              </w:rPr>
              <w:fldChar w:fldCharType="end"/>
            </w:r>
          </w:hyperlink>
        </w:p>
        <w:p w14:paraId="6B896D5B" w14:textId="4FAEFA1F" w:rsidR="00024D07" w:rsidRDefault="00681731">
          <w:pPr>
            <w:pStyle w:val="TOC2"/>
            <w:tabs>
              <w:tab w:val="right" w:leader="dot" w:pos="9016"/>
            </w:tabs>
            <w:rPr>
              <w:noProof/>
              <w:lang w:eastAsia="en-GB"/>
            </w:rPr>
          </w:pPr>
          <w:hyperlink w:anchor="_Toc59205942" w:history="1">
            <w:r w:rsidR="00024D07" w:rsidRPr="00952181">
              <w:rPr>
                <w:rStyle w:val="Hyperlink"/>
                <w:noProof/>
              </w:rPr>
              <w:t>Section 9.5 : References:</w:t>
            </w:r>
            <w:r w:rsidR="00024D07">
              <w:rPr>
                <w:noProof/>
                <w:webHidden/>
              </w:rPr>
              <w:tab/>
            </w:r>
            <w:r w:rsidR="00024D07">
              <w:rPr>
                <w:noProof/>
                <w:webHidden/>
              </w:rPr>
              <w:fldChar w:fldCharType="begin"/>
            </w:r>
            <w:r w:rsidR="00024D07">
              <w:rPr>
                <w:noProof/>
                <w:webHidden/>
              </w:rPr>
              <w:instrText xml:space="preserve"> PAGEREF _Toc59205942 \h </w:instrText>
            </w:r>
            <w:r w:rsidR="00024D07">
              <w:rPr>
                <w:noProof/>
                <w:webHidden/>
              </w:rPr>
            </w:r>
            <w:r w:rsidR="00024D07">
              <w:rPr>
                <w:noProof/>
                <w:webHidden/>
              </w:rPr>
              <w:fldChar w:fldCharType="separate"/>
            </w:r>
            <w:r w:rsidR="00752778">
              <w:rPr>
                <w:noProof/>
                <w:webHidden/>
              </w:rPr>
              <w:t>53</w:t>
            </w:r>
            <w:r w:rsidR="00024D07">
              <w:rPr>
                <w:noProof/>
                <w:webHidden/>
              </w:rPr>
              <w:fldChar w:fldCharType="end"/>
            </w:r>
          </w:hyperlink>
        </w:p>
        <w:p w14:paraId="12351D52" w14:textId="4E28E4E4" w:rsidR="00024D07" w:rsidRDefault="00681731">
          <w:pPr>
            <w:pStyle w:val="TOC2"/>
            <w:tabs>
              <w:tab w:val="right" w:leader="dot" w:pos="9016"/>
            </w:tabs>
            <w:rPr>
              <w:noProof/>
              <w:lang w:eastAsia="en-GB"/>
            </w:rPr>
          </w:pPr>
          <w:hyperlink w:anchor="_Toc59205943" w:history="1">
            <w:r w:rsidR="00024D07" w:rsidRPr="00952181">
              <w:rPr>
                <w:rStyle w:val="Hyperlink"/>
                <w:noProof/>
              </w:rPr>
              <w:t>Section 9.6 : Figure References:</w:t>
            </w:r>
            <w:r w:rsidR="00024D07">
              <w:rPr>
                <w:noProof/>
                <w:webHidden/>
              </w:rPr>
              <w:tab/>
            </w:r>
            <w:r w:rsidR="00024D07">
              <w:rPr>
                <w:noProof/>
                <w:webHidden/>
              </w:rPr>
              <w:fldChar w:fldCharType="begin"/>
            </w:r>
            <w:r w:rsidR="00024D07">
              <w:rPr>
                <w:noProof/>
                <w:webHidden/>
              </w:rPr>
              <w:instrText xml:space="preserve"> PAGEREF _Toc59205943 \h </w:instrText>
            </w:r>
            <w:r w:rsidR="00024D07">
              <w:rPr>
                <w:noProof/>
                <w:webHidden/>
              </w:rPr>
            </w:r>
            <w:r w:rsidR="00024D07">
              <w:rPr>
                <w:noProof/>
                <w:webHidden/>
              </w:rPr>
              <w:fldChar w:fldCharType="separate"/>
            </w:r>
            <w:r w:rsidR="00752778">
              <w:rPr>
                <w:noProof/>
                <w:webHidden/>
              </w:rPr>
              <w:t>55</w:t>
            </w:r>
            <w:r w:rsidR="00024D07">
              <w:rPr>
                <w:noProof/>
                <w:webHidden/>
              </w:rPr>
              <w:fldChar w:fldCharType="end"/>
            </w:r>
          </w:hyperlink>
        </w:p>
        <w:p w14:paraId="768F0051" w14:textId="3ACD623F" w:rsidR="00F24242" w:rsidRPr="00DF0479" w:rsidRDefault="00F24242" w:rsidP="00F24242">
          <w:pPr>
            <w:rPr>
              <w:b/>
              <w:bCs/>
              <w:noProof/>
            </w:rPr>
          </w:pPr>
          <w:r>
            <w:rPr>
              <w:b/>
              <w:bCs/>
              <w:noProof/>
            </w:rPr>
            <w:fldChar w:fldCharType="end"/>
          </w:r>
        </w:p>
      </w:sdtContent>
    </w:sdt>
    <w:p w14:paraId="670C13D1" w14:textId="34C0510D" w:rsidR="004F0753" w:rsidRDefault="004F0753">
      <w:r>
        <w:br w:type="page"/>
      </w:r>
    </w:p>
    <w:p w14:paraId="50F22B40" w14:textId="77777777" w:rsidR="00F24242" w:rsidRDefault="00F24242" w:rsidP="00F24242"/>
    <w:p w14:paraId="6BF55AA0" w14:textId="72F9D9A8" w:rsidR="004A3DFF" w:rsidRDefault="00F24242" w:rsidP="00F24242">
      <w:pPr>
        <w:pStyle w:val="NoSpacing"/>
        <w:rPr>
          <w:b/>
          <w:bCs/>
          <w:color w:val="FF0000"/>
          <w:sz w:val="36"/>
          <w:szCs w:val="36"/>
        </w:rPr>
      </w:pPr>
      <w:r w:rsidRPr="4438F54E">
        <w:rPr>
          <w:b/>
          <w:bCs/>
          <w:color w:val="FF0000"/>
          <w:sz w:val="36"/>
          <w:szCs w:val="36"/>
        </w:rPr>
        <w:t xml:space="preserve">List of </w:t>
      </w:r>
      <w:r w:rsidR="0CF2A9D9" w:rsidRPr="4438F54E">
        <w:rPr>
          <w:b/>
          <w:bCs/>
          <w:color w:val="FF0000"/>
          <w:sz w:val="36"/>
          <w:szCs w:val="36"/>
        </w:rPr>
        <w:t>F</w:t>
      </w:r>
      <w:r w:rsidRPr="4438F54E">
        <w:rPr>
          <w:b/>
          <w:bCs/>
          <w:color w:val="FF0000"/>
          <w:sz w:val="36"/>
          <w:szCs w:val="36"/>
        </w:rPr>
        <w:t>igures</w:t>
      </w:r>
    </w:p>
    <w:p w14:paraId="137EBE01" w14:textId="77777777" w:rsidR="00EF1507" w:rsidRPr="0017271D" w:rsidRDefault="00EF1507" w:rsidP="00F24242">
      <w:pPr>
        <w:pStyle w:val="NoSpacing"/>
        <w:rPr>
          <w:b/>
          <w:bCs/>
          <w:color w:val="FF0000"/>
        </w:rPr>
      </w:pPr>
    </w:p>
    <w:p w14:paraId="58CFDB8F" w14:textId="391BAF52" w:rsidR="004A3DFF" w:rsidRDefault="004A3DFF">
      <w:pPr>
        <w:pStyle w:val="TableofFigures"/>
        <w:tabs>
          <w:tab w:val="right" w:leader="dot" w:pos="9016"/>
        </w:tabs>
        <w:rPr>
          <w:noProof/>
        </w:rPr>
      </w:pPr>
      <w:r>
        <w:rPr>
          <w:b/>
          <w:bCs/>
          <w:color w:val="FF0000"/>
          <w:sz w:val="36"/>
          <w:szCs w:val="36"/>
        </w:rPr>
        <w:fldChar w:fldCharType="begin"/>
      </w:r>
      <w:r>
        <w:rPr>
          <w:b/>
          <w:bCs/>
          <w:color w:val="FF0000"/>
          <w:sz w:val="36"/>
          <w:szCs w:val="36"/>
        </w:rPr>
        <w:instrText xml:space="preserve"> TOC \h \z \c "Figure" </w:instrText>
      </w:r>
      <w:r>
        <w:rPr>
          <w:b/>
          <w:bCs/>
          <w:color w:val="FF0000"/>
          <w:sz w:val="36"/>
          <w:szCs w:val="36"/>
        </w:rPr>
        <w:fldChar w:fldCharType="separate"/>
      </w:r>
      <w:hyperlink w:anchor="_Toc59201632" w:history="1">
        <w:r w:rsidRPr="00994F40">
          <w:rPr>
            <w:rStyle w:val="Hyperlink"/>
            <w:noProof/>
          </w:rPr>
          <w:t>Figure 1: A bounding box around identified car wheel. Note that the name of the bounding box is categorical, but a unique ID was also given.</w:t>
        </w:r>
        <w:r>
          <w:rPr>
            <w:noProof/>
            <w:webHidden/>
          </w:rPr>
          <w:tab/>
        </w:r>
        <w:r>
          <w:rPr>
            <w:noProof/>
            <w:webHidden/>
          </w:rPr>
          <w:fldChar w:fldCharType="begin"/>
        </w:r>
        <w:r>
          <w:rPr>
            <w:noProof/>
            <w:webHidden/>
          </w:rPr>
          <w:instrText xml:space="preserve"> PAGEREF _Toc59201632 \h </w:instrText>
        </w:r>
        <w:r>
          <w:rPr>
            <w:noProof/>
            <w:webHidden/>
          </w:rPr>
        </w:r>
        <w:r>
          <w:rPr>
            <w:noProof/>
            <w:webHidden/>
          </w:rPr>
          <w:fldChar w:fldCharType="separate"/>
        </w:r>
        <w:r>
          <w:rPr>
            <w:noProof/>
            <w:webHidden/>
          </w:rPr>
          <w:t>10</w:t>
        </w:r>
        <w:r>
          <w:rPr>
            <w:noProof/>
            <w:webHidden/>
          </w:rPr>
          <w:fldChar w:fldCharType="end"/>
        </w:r>
      </w:hyperlink>
    </w:p>
    <w:p w14:paraId="3926F369" w14:textId="5A5969C0" w:rsidR="004A3DFF" w:rsidRDefault="00681731">
      <w:pPr>
        <w:pStyle w:val="TableofFigures"/>
        <w:tabs>
          <w:tab w:val="right" w:leader="dot" w:pos="9016"/>
        </w:tabs>
        <w:rPr>
          <w:noProof/>
        </w:rPr>
      </w:pPr>
      <w:hyperlink w:anchor="_Toc59201633" w:history="1">
        <w:r w:rsidR="004A3DFF" w:rsidRPr="00994F40">
          <w:rPr>
            <w:rStyle w:val="Hyperlink"/>
            <w:noProof/>
          </w:rPr>
          <w:t>Figure 2: Picture of a grayscale image and how it’s represented as a 2D array.</w:t>
        </w:r>
        <w:r w:rsidR="004A3DFF">
          <w:rPr>
            <w:noProof/>
            <w:webHidden/>
          </w:rPr>
          <w:tab/>
        </w:r>
        <w:r w:rsidR="004A3DFF">
          <w:rPr>
            <w:noProof/>
            <w:webHidden/>
          </w:rPr>
          <w:fldChar w:fldCharType="begin"/>
        </w:r>
        <w:r w:rsidR="004A3DFF">
          <w:rPr>
            <w:noProof/>
            <w:webHidden/>
          </w:rPr>
          <w:instrText xml:space="preserve"> PAGEREF _Toc59201633 \h </w:instrText>
        </w:r>
        <w:r w:rsidR="004A3DFF">
          <w:rPr>
            <w:noProof/>
            <w:webHidden/>
          </w:rPr>
        </w:r>
        <w:r w:rsidR="004A3DFF">
          <w:rPr>
            <w:noProof/>
            <w:webHidden/>
          </w:rPr>
          <w:fldChar w:fldCharType="separate"/>
        </w:r>
        <w:r w:rsidR="004A3DFF">
          <w:rPr>
            <w:noProof/>
            <w:webHidden/>
          </w:rPr>
          <w:t>11</w:t>
        </w:r>
        <w:r w:rsidR="004A3DFF">
          <w:rPr>
            <w:noProof/>
            <w:webHidden/>
          </w:rPr>
          <w:fldChar w:fldCharType="end"/>
        </w:r>
      </w:hyperlink>
    </w:p>
    <w:p w14:paraId="2654E3A7" w14:textId="28CDAC69" w:rsidR="004A3DFF" w:rsidRDefault="00681731">
      <w:pPr>
        <w:pStyle w:val="TableofFigures"/>
        <w:tabs>
          <w:tab w:val="right" w:leader="dot" w:pos="9016"/>
        </w:tabs>
        <w:rPr>
          <w:noProof/>
        </w:rPr>
      </w:pPr>
      <w:hyperlink w:anchor="_Toc59201634" w:history="1">
        <w:r w:rsidR="004A3DFF" w:rsidRPr="00994F40">
          <w:rPr>
            <w:rStyle w:val="Hyperlink"/>
            <w:noProof/>
          </w:rPr>
          <w:t>Figure 3: Image of how a typical BGR image is formatted.</w:t>
        </w:r>
        <w:r w:rsidR="004A3DFF">
          <w:rPr>
            <w:noProof/>
            <w:webHidden/>
          </w:rPr>
          <w:tab/>
        </w:r>
        <w:r w:rsidR="004A3DFF">
          <w:rPr>
            <w:noProof/>
            <w:webHidden/>
          </w:rPr>
          <w:fldChar w:fldCharType="begin"/>
        </w:r>
        <w:r w:rsidR="004A3DFF">
          <w:rPr>
            <w:noProof/>
            <w:webHidden/>
          </w:rPr>
          <w:instrText xml:space="preserve"> PAGEREF _Toc59201634 \h </w:instrText>
        </w:r>
        <w:r w:rsidR="004A3DFF">
          <w:rPr>
            <w:noProof/>
            <w:webHidden/>
          </w:rPr>
        </w:r>
        <w:r w:rsidR="004A3DFF">
          <w:rPr>
            <w:noProof/>
            <w:webHidden/>
          </w:rPr>
          <w:fldChar w:fldCharType="separate"/>
        </w:r>
        <w:r w:rsidR="004A3DFF">
          <w:rPr>
            <w:noProof/>
            <w:webHidden/>
          </w:rPr>
          <w:t>12</w:t>
        </w:r>
        <w:r w:rsidR="004A3DFF">
          <w:rPr>
            <w:noProof/>
            <w:webHidden/>
          </w:rPr>
          <w:fldChar w:fldCharType="end"/>
        </w:r>
      </w:hyperlink>
    </w:p>
    <w:p w14:paraId="21AE55B6" w14:textId="4AD928A8" w:rsidR="004A3DFF" w:rsidRDefault="00681731">
      <w:pPr>
        <w:pStyle w:val="TableofFigures"/>
        <w:tabs>
          <w:tab w:val="right" w:leader="dot" w:pos="9016"/>
        </w:tabs>
        <w:rPr>
          <w:noProof/>
        </w:rPr>
      </w:pPr>
      <w:hyperlink w:anchor="_Toc59201635" w:history="1">
        <w:r w:rsidR="004A3DFF" w:rsidRPr="00994F40">
          <w:rPr>
            <w:rStyle w:val="Hyperlink"/>
            <w:noProof/>
          </w:rPr>
          <w:t>Figure 4: Image of the 3 colour channels. Coloured screens have pixels composed of these 3 colour components.</w:t>
        </w:r>
        <w:r w:rsidR="004A3DFF">
          <w:rPr>
            <w:noProof/>
            <w:webHidden/>
          </w:rPr>
          <w:tab/>
        </w:r>
        <w:r w:rsidR="004A3DFF">
          <w:rPr>
            <w:noProof/>
            <w:webHidden/>
          </w:rPr>
          <w:fldChar w:fldCharType="begin"/>
        </w:r>
        <w:r w:rsidR="004A3DFF">
          <w:rPr>
            <w:noProof/>
            <w:webHidden/>
          </w:rPr>
          <w:instrText xml:space="preserve"> PAGEREF _Toc59201635 \h </w:instrText>
        </w:r>
        <w:r w:rsidR="004A3DFF">
          <w:rPr>
            <w:noProof/>
            <w:webHidden/>
          </w:rPr>
        </w:r>
        <w:r w:rsidR="004A3DFF">
          <w:rPr>
            <w:noProof/>
            <w:webHidden/>
          </w:rPr>
          <w:fldChar w:fldCharType="separate"/>
        </w:r>
        <w:r w:rsidR="004A3DFF">
          <w:rPr>
            <w:noProof/>
            <w:webHidden/>
          </w:rPr>
          <w:t>12</w:t>
        </w:r>
        <w:r w:rsidR="004A3DFF">
          <w:rPr>
            <w:noProof/>
            <w:webHidden/>
          </w:rPr>
          <w:fldChar w:fldCharType="end"/>
        </w:r>
      </w:hyperlink>
    </w:p>
    <w:p w14:paraId="381AEB01" w14:textId="35CC04FF" w:rsidR="004A3DFF" w:rsidRDefault="00681731">
      <w:pPr>
        <w:pStyle w:val="TableofFigures"/>
        <w:tabs>
          <w:tab w:val="right" w:leader="dot" w:pos="9016"/>
        </w:tabs>
        <w:rPr>
          <w:noProof/>
        </w:rPr>
      </w:pPr>
      <w:hyperlink w:anchor="_Toc59201636" w:history="1">
        <w:r w:rsidR="004A3DFF" w:rsidRPr="00994F40">
          <w:rPr>
            <w:rStyle w:val="Hyperlink"/>
            <w:noProof/>
          </w:rPr>
          <w:t>Figure 5: Example of global thresholding.</w:t>
        </w:r>
        <w:r w:rsidR="004A3DFF">
          <w:rPr>
            <w:noProof/>
            <w:webHidden/>
          </w:rPr>
          <w:tab/>
        </w:r>
        <w:r w:rsidR="004A3DFF">
          <w:rPr>
            <w:noProof/>
            <w:webHidden/>
          </w:rPr>
          <w:fldChar w:fldCharType="begin"/>
        </w:r>
        <w:r w:rsidR="004A3DFF">
          <w:rPr>
            <w:noProof/>
            <w:webHidden/>
          </w:rPr>
          <w:instrText xml:space="preserve"> PAGEREF _Toc59201636 \h </w:instrText>
        </w:r>
        <w:r w:rsidR="004A3DFF">
          <w:rPr>
            <w:noProof/>
            <w:webHidden/>
          </w:rPr>
        </w:r>
        <w:r w:rsidR="004A3DFF">
          <w:rPr>
            <w:noProof/>
            <w:webHidden/>
          </w:rPr>
          <w:fldChar w:fldCharType="separate"/>
        </w:r>
        <w:r w:rsidR="004A3DFF">
          <w:rPr>
            <w:noProof/>
            <w:webHidden/>
          </w:rPr>
          <w:t>13</w:t>
        </w:r>
        <w:r w:rsidR="004A3DFF">
          <w:rPr>
            <w:noProof/>
            <w:webHidden/>
          </w:rPr>
          <w:fldChar w:fldCharType="end"/>
        </w:r>
      </w:hyperlink>
    </w:p>
    <w:p w14:paraId="7BB64E91" w14:textId="0590F671" w:rsidR="004A3DFF" w:rsidRDefault="00681731">
      <w:pPr>
        <w:pStyle w:val="TableofFigures"/>
        <w:tabs>
          <w:tab w:val="right" w:leader="dot" w:pos="9016"/>
        </w:tabs>
        <w:rPr>
          <w:noProof/>
        </w:rPr>
      </w:pPr>
      <w:hyperlink r:id="rId12" w:anchor="_Toc59201637" w:history="1">
        <w:r w:rsidR="004A3DFF" w:rsidRPr="00994F40">
          <w:rPr>
            <w:rStyle w:val="Hyperlink"/>
            <w:noProof/>
          </w:rPr>
          <w:t>Figure 6: Image showing the first step of image resizing, which is too find the location of the resized image pixels relative the original image pixels.</w:t>
        </w:r>
        <w:r w:rsidR="004A3DFF">
          <w:rPr>
            <w:noProof/>
            <w:webHidden/>
          </w:rPr>
          <w:tab/>
        </w:r>
        <w:r w:rsidR="004A3DFF">
          <w:rPr>
            <w:noProof/>
            <w:webHidden/>
          </w:rPr>
          <w:fldChar w:fldCharType="begin"/>
        </w:r>
        <w:r w:rsidR="004A3DFF">
          <w:rPr>
            <w:noProof/>
            <w:webHidden/>
          </w:rPr>
          <w:instrText xml:space="preserve"> PAGEREF _Toc59201637 \h </w:instrText>
        </w:r>
        <w:r w:rsidR="004A3DFF">
          <w:rPr>
            <w:noProof/>
            <w:webHidden/>
          </w:rPr>
        </w:r>
        <w:r w:rsidR="004A3DFF">
          <w:rPr>
            <w:noProof/>
            <w:webHidden/>
          </w:rPr>
          <w:fldChar w:fldCharType="separate"/>
        </w:r>
        <w:r w:rsidR="004A3DFF">
          <w:rPr>
            <w:noProof/>
            <w:webHidden/>
          </w:rPr>
          <w:t>13</w:t>
        </w:r>
        <w:r w:rsidR="004A3DFF">
          <w:rPr>
            <w:noProof/>
            <w:webHidden/>
          </w:rPr>
          <w:fldChar w:fldCharType="end"/>
        </w:r>
      </w:hyperlink>
    </w:p>
    <w:p w14:paraId="1BF0FC46" w14:textId="3934731F" w:rsidR="004A3DFF" w:rsidRDefault="00681731">
      <w:pPr>
        <w:pStyle w:val="TableofFigures"/>
        <w:tabs>
          <w:tab w:val="right" w:leader="dot" w:pos="9016"/>
        </w:tabs>
        <w:rPr>
          <w:noProof/>
        </w:rPr>
      </w:pPr>
      <w:hyperlink w:anchor="_Toc59201638" w:history="1">
        <w:r w:rsidR="004A3DFF" w:rsidRPr="00994F40">
          <w:rPr>
            <w:rStyle w:val="Hyperlink"/>
            <w:noProof/>
          </w:rPr>
          <w:t>Figure 7: Image of a 1-Dimension array of 2 original points being made into a 1 point. This would be a form of downscaling (making the image smaller).</w:t>
        </w:r>
        <w:r w:rsidR="004A3DFF">
          <w:rPr>
            <w:noProof/>
            <w:webHidden/>
          </w:rPr>
          <w:tab/>
        </w:r>
        <w:r w:rsidR="004A3DFF">
          <w:rPr>
            <w:noProof/>
            <w:webHidden/>
          </w:rPr>
          <w:fldChar w:fldCharType="begin"/>
        </w:r>
        <w:r w:rsidR="004A3DFF">
          <w:rPr>
            <w:noProof/>
            <w:webHidden/>
          </w:rPr>
          <w:instrText xml:space="preserve"> PAGEREF _Toc59201638 \h </w:instrText>
        </w:r>
        <w:r w:rsidR="004A3DFF">
          <w:rPr>
            <w:noProof/>
            <w:webHidden/>
          </w:rPr>
        </w:r>
        <w:r w:rsidR="004A3DFF">
          <w:rPr>
            <w:noProof/>
            <w:webHidden/>
          </w:rPr>
          <w:fldChar w:fldCharType="separate"/>
        </w:r>
        <w:r w:rsidR="004A3DFF">
          <w:rPr>
            <w:noProof/>
            <w:webHidden/>
          </w:rPr>
          <w:t>14</w:t>
        </w:r>
        <w:r w:rsidR="004A3DFF">
          <w:rPr>
            <w:noProof/>
            <w:webHidden/>
          </w:rPr>
          <w:fldChar w:fldCharType="end"/>
        </w:r>
      </w:hyperlink>
    </w:p>
    <w:p w14:paraId="070ADCFB" w14:textId="4FD5246D" w:rsidR="004A3DFF" w:rsidRDefault="00681731">
      <w:pPr>
        <w:pStyle w:val="TableofFigures"/>
        <w:tabs>
          <w:tab w:val="right" w:leader="dot" w:pos="9016"/>
        </w:tabs>
        <w:rPr>
          <w:noProof/>
        </w:rPr>
      </w:pPr>
      <w:hyperlink w:anchor="_Toc59201639" w:history="1">
        <w:r w:rsidR="004A3DFF" w:rsidRPr="00994F40">
          <w:rPr>
            <w:rStyle w:val="Hyperlink"/>
            <w:noProof/>
          </w:rPr>
          <w:t>Figure 8: Linear Interpolation formula.</w:t>
        </w:r>
        <w:r w:rsidR="004A3DFF">
          <w:rPr>
            <w:noProof/>
            <w:webHidden/>
          </w:rPr>
          <w:tab/>
        </w:r>
        <w:r w:rsidR="004A3DFF">
          <w:rPr>
            <w:noProof/>
            <w:webHidden/>
          </w:rPr>
          <w:fldChar w:fldCharType="begin"/>
        </w:r>
        <w:r w:rsidR="004A3DFF">
          <w:rPr>
            <w:noProof/>
            <w:webHidden/>
          </w:rPr>
          <w:instrText xml:space="preserve"> PAGEREF _Toc59201639 \h </w:instrText>
        </w:r>
        <w:r w:rsidR="004A3DFF">
          <w:rPr>
            <w:noProof/>
            <w:webHidden/>
          </w:rPr>
        </w:r>
        <w:r w:rsidR="004A3DFF">
          <w:rPr>
            <w:noProof/>
            <w:webHidden/>
          </w:rPr>
          <w:fldChar w:fldCharType="separate"/>
        </w:r>
        <w:r w:rsidR="004A3DFF">
          <w:rPr>
            <w:noProof/>
            <w:webHidden/>
          </w:rPr>
          <w:t>14</w:t>
        </w:r>
        <w:r w:rsidR="004A3DFF">
          <w:rPr>
            <w:noProof/>
            <w:webHidden/>
          </w:rPr>
          <w:fldChar w:fldCharType="end"/>
        </w:r>
      </w:hyperlink>
    </w:p>
    <w:p w14:paraId="46CC2A9A" w14:textId="6979D218" w:rsidR="004A3DFF" w:rsidRDefault="00681731">
      <w:pPr>
        <w:pStyle w:val="TableofFigures"/>
        <w:tabs>
          <w:tab w:val="right" w:leader="dot" w:pos="9016"/>
        </w:tabs>
        <w:rPr>
          <w:noProof/>
        </w:rPr>
      </w:pPr>
      <w:hyperlink w:anchor="_Toc59201640" w:history="1">
        <w:r w:rsidR="004A3DFF" w:rsidRPr="00994F40">
          <w:rPr>
            <w:rStyle w:val="Hyperlink"/>
            <w:noProof/>
          </w:rPr>
          <w:t>Figure 9: Bilinear interpolation.</w:t>
        </w:r>
        <w:r w:rsidR="004A3DFF">
          <w:rPr>
            <w:noProof/>
            <w:webHidden/>
          </w:rPr>
          <w:tab/>
        </w:r>
        <w:r w:rsidR="004A3DFF">
          <w:rPr>
            <w:noProof/>
            <w:webHidden/>
          </w:rPr>
          <w:fldChar w:fldCharType="begin"/>
        </w:r>
        <w:r w:rsidR="004A3DFF">
          <w:rPr>
            <w:noProof/>
            <w:webHidden/>
          </w:rPr>
          <w:instrText xml:space="preserve"> PAGEREF _Toc59201640 \h </w:instrText>
        </w:r>
        <w:r w:rsidR="004A3DFF">
          <w:rPr>
            <w:noProof/>
            <w:webHidden/>
          </w:rPr>
        </w:r>
        <w:r w:rsidR="004A3DFF">
          <w:rPr>
            <w:noProof/>
            <w:webHidden/>
          </w:rPr>
          <w:fldChar w:fldCharType="separate"/>
        </w:r>
        <w:r w:rsidR="004A3DFF">
          <w:rPr>
            <w:noProof/>
            <w:webHidden/>
          </w:rPr>
          <w:t>14</w:t>
        </w:r>
        <w:r w:rsidR="004A3DFF">
          <w:rPr>
            <w:noProof/>
            <w:webHidden/>
          </w:rPr>
          <w:fldChar w:fldCharType="end"/>
        </w:r>
      </w:hyperlink>
    </w:p>
    <w:p w14:paraId="218B303C" w14:textId="5548C283" w:rsidR="004A3DFF" w:rsidRDefault="00681731">
      <w:pPr>
        <w:pStyle w:val="TableofFigures"/>
        <w:tabs>
          <w:tab w:val="right" w:leader="dot" w:pos="9016"/>
        </w:tabs>
        <w:rPr>
          <w:noProof/>
        </w:rPr>
      </w:pPr>
      <w:hyperlink w:anchor="_Toc59201641" w:history="1">
        <w:r w:rsidR="004A3DFF" w:rsidRPr="00994F40">
          <w:rPr>
            <w:rStyle w:val="Hyperlink"/>
            <w:noProof/>
          </w:rPr>
          <w:t>Figure 10: Convolution of the pixel (1,1).</w:t>
        </w:r>
        <w:r w:rsidR="004A3DFF">
          <w:rPr>
            <w:noProof/>
            <w:webHidden/>
          </w:rPr>
          <w:tab/>
        </w:r>
        <w:r w:rsidR="004A3DFF">
          <w:rPr>
            <w:noProof/>
            <w:webHidden/>
          </w:rPr>
          <w:fldChar w:fldCharType="begin"/>
        </w:r>
        <w:r w:rsidR="004A3DFF">
          <w:rPr>
            <w:noProof/>
            <w:webHidden/>
          </w:rPr>
          <w:instrText xml:space="preserve"> PAGEREF _Toc59201641 \h </w:instrText>
        </w:r>
        <w:r w:rsidR="004A3DFF">
          <w:rPr>
            <w:noProof/>
            <w:webHidden/>
          </w:rPr>
        </w:r>
        <w:r w:rsidR="004A3DFF">
          <w:rPr>
            <w:noProof/>
            <w:webHidden/>
          </w:rPr>
          <w:fldChar w:fldCharType="separate"/>
        </w:r>
        <w:r w:rsidR="004A3DFF">
          <w:rPr>
            <w:noProof/>
            <w:webHidden/>
          </w:rPr>
          <w:t>15</w:t>
        </w:r>
        <w:r w:rsidR="004A3DFF">
          <w:rPr>
            <w:noProof/>
            <w:webHidden/>
          </w:rPr>
          <w:fldChar w:fldCharType="end"/>
        </w:r>
      </w:hyperlink>
    </w:p>
    <w:p w14:paraId="73C642EA" w14:textId="4E8CC661" w:rsidR="004A3DFF" w:rsidRDefault="00681731">
      <w:pPr>
        <w:pStyle w:val="TableofFigures"/>
        <w:tabs>
          <w:tab w:val="right" w:leader="dot" w:pos="9016"/>
        </w:tabs>
        <w:rPr>
          <w:noProof/>
        </w:rPr>
      </w:pPr>
      <w:hyperlink w:anchor="_Toc59201642" w:history="1">
        <w:r w:rsidR="004A3DFF" w:rsidRPr="00994F40">
          <w:rPr>
            <w:rStyle w:val="Hyperlink"/>
            <w:noProof/>
          </w:rPr>
          <w:t>Figure 11: An example of a 3D Gaussian.</w:t>
        </w:r>
        <w:r w:rsidR="004A3DFF">
          <w:rPr>
            <w:noProof/>
            <w:webHidden/>
          </w:rPr>
          <w:tab/>
        </w:r>
        <w:r w:rsidR="004A3DFF">
          <w:rPr>
            <w:noProof/>
            <w:webHidden/>
          </w:rPr>
          <w:fldChar w:fldCharType="begin"/>
        </w:r>
        <w:r w:rsidR="004A3DFF">
          <w:rPr>
            <w:noProof/>
            <w:webHidden/>
          </w:rPr>
          <w:instrText xml:space="preserve"> PAGEREF _Toc59201642 \h </w:instrText>
        </w:r>
        <w:r w:rsidR="004A3DFF">
          <w:rPr>
            <w:noProof/>
            <w:webHidden/>
          </w:rPr>
        </w:r>
        <w:r w:rsidR="004A3DFF">
          <w:rPr>
            <w:noProof/>
            <w:webHidden/>
          </w:rPr>
          <w:fldChar w:fldCharType="separate"/>
        </w:r>
        <w:r w:rsidR="004A3DFF">
          <w:rPr>
            <w:noProof/>
            <w:webHidden/>
          </w:rPr>
          <w:t>15</w:t>
        </w:r>
        <w:r w:rsidR="004A3DFF">
          <w:rPr>
            <w:noProof/>
            <w:webHidden/>
          </w:rPr>
          <w:fldChar w:fldCharType="end"/>
        </w:r>
      </w:hyperlink>
    </w:p>
    <w:p w14:paraId="1801F209" w14:textId="4D28A3F6" w:rsidR="004A3DFF" w:rsidRDefault="00681731">
      <w:pPr>
        <w:pStyle w:val="TableofFigures"/>
        <w:tabs>
          <w:tab w:val="right" w:leader="dot" w:pos="9016"/>
        </w:tabs>
        <w:rPr>
          <w:noProof/>
        </w:rPr>
      </w:pPr>
      <w:hyperlink r:id="rId13" w:anchor="_Toc59201643" w:history="1">
        <w:r w:rsidR="004A3DFF" w:rsidRPr="00994F40">
          <w:rPr>
            <w:rStyle w:val="Hyperlink"/>
            <w:noProof/>
          </w:rPr>
          <w:t>Figure 12: A 3x3 gaussian blur kernel and 5x5 gaussian blur kernel, respectively. The fraction on the side of the kernel represents the factor by which each pixel value is multiplied. The denominator of the fraction is the sum of the weights in its kernel.</w:t>
        </w:r>
        <w:r w:rsidR="004A3DFF">
          <w:rPr>
            <w:noProof/>
            <w:webHidden/>
          </w:rPr>
          <w:tab/>
        </w:r>
        <w:r w:rsidR="004A3DFF">
          <w:rPr>
            <w:noProof/>
            <w:webHidden/>
          </w:rPr>
          <w:fldChar w:fldCharType="begin"/>
        </w:r>
        <w:r w:rsidR="004A3DFF">
          <w:rPr>
            <w:noProof/>
            <w:webHidden/>
          </w:rPr>
          <w:instrText xml:space="preserve"> PAGEREF _Toc59201643 \h </w:instrText>
        </w:r>
        <w:r w:rsidR="004A3DFF">
          <w:rPr>
            <w:noProof/>
            <w:webHidden/>
          </w:rPr>
        </w:r>
        <w:r w:rsidR="004A3DFF">
          <w:rPr>
            <w:noProof/>
            <w:webHidden/>
          </w:rPr>
          <w:fldChar w:fldCharType="separate"/>
        </w:r>
        <w:r w:rsidR="004A3DFF">
          <w:rPr>
            <w:noProof/>
            <w:webHidden/>
          </w:rPr>
          <w:t>16</w:t>
        </w:r>
        <w:r w:rsidR="004A3DFF">
          <w:rPr>
            <w:noProof/>
            <w:webHidden/>
          </w:rPr>
          <w:fldChar w:fldCharType="end"/>
        </w:r>
      </w:hyperlink>
    </w:p>
    <w:p w14:paraId="1DAF13D2" w14:textId="21FBBD3F" w:rsidR="004A3DFF" w:rsidRDefault="00681731">
      <w:pPr>
        <w:pStyle w:val="TableofFigures"/>
        <w:tabs>
          <w:tab w:val="right" w:leader="dot" w:pos="9016"/>
        </w:tabs>
        <w:rPr>
          <w:noProof/>
        </w:rPr>
      </w:pPr>
      <w:hyperlink w:anchor="_Toc59201644" w:history="1">
        <w:r w:rsidR="004A3DFF" w:rsidRPr="00994F40">
          <w:rPr>
            <w:rStyle w:val="Hyperlink"/>
            <w:noProof/>
          </w:rPr>
          <w:t>Figure 13: To the left a vertical Sobel filter, to the right a horizontal Sobel filter.</w:t>
        </w:r>
        <w:r w:rsidR="004A3DFF">
          <w:rPr>
            <w:noProof/>
            <w:webHidden/>
          </w:rPr>
          <w:tab/>
        </w:r>
        <w:r w:rsidR="004A3DFF">
          <w:rPr>
            <w:noProof/>
            <w:webHidden/>
          </w:rPr>
          <w:fldChar w:fldCharType="begin"/>
        </w:r>
        <w:r w:rsidR="004A3DFF">
          <w:rPr>
            <w:noProof/>
            <w:webHidden/>
          </w:rPr>
          <w:instrText xml:space="preserve"> PAGEREF _Toc59201644 \h </w:instrText>
        </w:r>
        <w:r w:rsidR="004A3DFF">
          <w:rPr>
            <w:noProof/>
            <w:webHidden/>
          </w:rPr>
        </w:r>
        <w:r w:rsidR="004A3DFF">
          <w:rPr>
            <w:noProof/>
            <w:webHidden/>
          </w:rPr>
          <w:fldChar w:fldCharType="separate"/>
        </w:r>
        <w:r w:rsidR="004A3DFF">
          <w:rPr>
            <w:noProof/>
            <w:webHidden/>
          </w:rPr>
          <w:t>16</w:t>
        </w:r>
        <w:r w:rsidR="004A3DFF">
          <w:rPr>
            <w:noProof/>
            <w:webHidden/>
          </w:rPr>
          <w:fldChar w:fldCharType="end"/>
        </w:r>
      </w:hyperlink>
    </w:p>
    <w:p w14:paraId="60981CE1" w14:textId="2C1098B4" w:rsidR="004A3DFF" w:rsidRDefault="00681731">
      <w:pPr>
        <w:pStyle w:val="TableofFigures"/>
        <w:tabs>
          <w:tab w:val="right" w:leader="dot" w:pos="9016"/>
        </w:tabs>
        <w:rPr>
          <w:noProof/>
        </w:rPr>
      </w:pPr>
      <w:hyperlink w:anchor="_Toc59201645" w:history="1">
        <w:r w:rsidR="004A3DFF" w:rsidRPr="00994F40">
          <w:rPr>
            <w:rStyle w:val="Hyperlink"/>
            <w:noProof/>
          </w:rPr>
          <w:t>Figure 14: Original image being processed on vertical and horizontal Sobel filters respectively.</w:t>
        </w:r>
        <w:r w:rsidR="004A3DFF">
          <w:rPr>
            <w:noProof/>
            <w:webHidden/>
          </w:rPr>
          <w:tab/>
        </w:r>
        <w:r w:rsidR="004A3DFF">
          <w:rPr>
            <w:noProof/>
            <w:webHidden/>
          </w:rPr>
          <w:fldChar w:fldCharType="begin"/>
        </w:r>
        <w:r w:rsidR="004A3DFF">
          <w:rPr>
            <w:noProof/>
            <w:webHidden/>
          </w:rPr>
          <w:instrText xml:space="preserve"> PAGEREF _Toc59201645 \h </w:instrText>
        </w:r>
        <w:r w:rsidR="004A3DFF">
          <w:rPr>
            <w:noProof/>
            <w:webHidden/>
          </w:rPr>
        </w:r>
        <w:r w:rsidR="004A3DFF">
          <w:rPr>
            <w:noProof/>
            <w:webHidden/>
          </w:rPr>
          <w:fldChar w:fldCharType="separate"/>
        </w:r>
        <w:r w:rsidR="004A3DFF">
          <w:rPr>
            <w:noProof/>
            <w:webHidden/>
          </w:rPr>
          <w:t>17</w:t>
        </w:r>
        <w:r w:rsidR="004A3DFF">
          <w:rPr>
            <w:noProof/>
            <w:webHidden/>
          </w:rPr>
          <w:fldChar w:fldCharType="end"/>
        </w:r>
      </w:hyperlink>
    </w:p>
    <w:p w14:paraId="4698C96A" w14:textId="07AB6B39" w:rsidR="004A3DFF" w:rsidRDefault="00681731">
      <w:pPr>
        <w:pStyle w:val="TableofFigures"/>
        <w:tabs>
          <w:tab w:val="right" w:leader="dot" w:pos="9016"/>
        </w:tabs>
        <w:rPr>
          <w:noProof/>
        </w:rPr>
      </w:pPr>
      <w:hyperlink w:anchor="_Toc59201646" w:history="1">
        <w:r w:rsidR="004A3DFF" w:rsidRPr="00994F40">
          <w:rPr>
            <w:rStyle w:val="Hyperlink"/>
            <w:noProof/>
          </w:rPr>
          <w:t>Figure 15: The image on the left is the input image and the image on the right is the output of the Canny edge detector.</w:t>
        </w:r>
        <w:r w:rsidR="004A3DFF">
          <w:rPr>
            <w:noProof/>
            <w:webHidden/>
          </w:rPr>
          <w:tab/>
        </w:r>
        <w:r w:rsidR="004A3DFF">
          <w:rPr>
            <w:noProof/>
            <w:webHidden/>
          </w:rPr>
          <w:fldChar w:fldCharType="begin"/>
        </w:r>
        <w:r w:rsidR="004A3DFF">
          <w:rPr>
            <w:noProof/>
            <w:webHidden/>
          </w:rPr>
          <w:instrText xml:space="preserve"> PAGEREF _Toc59201646 \h </w:instrText>
        </w:r>
        <w:r w:rsidR="004A3DFF">
          <w:rPr>
            <w:noProof/>
            <w:webHidden/>
          </w:rPr>
        </w:r>
        <w:r w:rsidR="004A3DFF">
          <w:rPr>
            <w:noProof/>
            <w:webHidden/>
          </w:rPr>
          <w:fldChar w:fldCharType="separate"/>
        </w:r>
        <w:r w:rsidR="004A3DFF">
          <w:rPr>
            <w:noProof/>
            <w:webHidden/>
          </w:rPr>
          <w:t>17</w:t>
        </w:r>
        <w:r w:rsidR="004A3DFF">
          <w:rPr>
            <w:noProof/>
            <w:webHidden/>
          </w:rPr>
          <w:fldChar w:fldCharType="end"/>
        </w:r>
      </w:hyperlink>
    </w:p>
    <w:p w14:paraId="6E73D400" w14:textId="663BC191" w:rsidR="004A3DFF" w:rsidRDefault="00681731">
      <w:pPr>
        <w:pStyle w:val="TableofFigures"/>
        <w:tabs>
          <w:tab w:val="right" w:leader="dot" w:pos="9016"/>
        </w:tabs>
        <w:rPr>
          <w:noProof/>
        </w:rPr>
      </w:pPr>
      <w:hyperlink w:anchor="_Toc59201647" w:history="1">
        <w:r w:rsidR="004A3DFF" w:rsidRPr="00994F40">
          <w:rPr>
            <w:rStyle w:val="Hyperlink"/>
            <w:noProof/>
          </w:rPr>
          <w:t>Figure 16: Image on the left of two points in cartesian space. The image on the right represents the Hough line transform of both these points. Note how the curves cross at one unique point between -90 ° θ  to +90° θ [4].</w:t>
        </w:r>
        <w:r w:rsidR="004A3DFF">
          <w:rPr>
            <w:noProof/>
            <w:webHidden/>
          </w:rPr>
          <w:tab/>
        </w:r>
        <w:r w:rsidR="004A3DFF">
          <w:rPr>
            <w:noProof/>
            <w:webHidden/>
          </w:rPr>
          <w:fldChar w:fldCharType="begin"/>
        </w:r>
        <w:r w:rsidR="004A3DFF">
          <w:rPr>
            <w:noProof/>
            <w:webHidden/>
          </w:rPr>
          <w:instrText xml:space="preserve"> PAGEREF _Toc59201647 \h </w:instrText>
        </w:r>
        <w:r w:rsidR="004A3DFF">
          <w:rPr>
            <w:noProof/>
            <w:webHidden/>
          </w:rPr>
        </w:r>
        <w:r w:rsidR="004A3DFF">
          <w:rPr>
            <w:noProof/>
            <w:webHidden/>
          </w:rPr>
          <w:fldChar w:fldCharType="separate"/>
        </w:r>
        <w:r w:rsidR="004A3DFF">
          <w:rPr>
            <w:noProof/>
            <w:webHidden/>
          </w:rPr>
          <w:t>18</w:t>
        </w:r>
        <w:r w:rsidR="004A3DFF">
          <w:rPr>
            <w:noProof/>
            <w:webHidden/>
          </w:rPr>
          <w:fldChar w:fldCharType="end"/>
        </w:r>
      </w:hyperlink>
    </w:p>
    <w:p w14:paraId="6C9904CD" w14:textId="543BF346" w:rsidR="004A3DFF" w:rsidRDefault="00681731">
      <w:pPr>
        <w:pStyle w:val="TableofFigures"/>
        <w:tabs>
          <w:tab w:val="right" w:leader="dot" w:pos="9016"/>
        </w:tabs>
        <w:rPr>
          <w:noProof/>
        </w:rPr>
      </w:pPr>
      <w:hyperlink w:anchor="_Toc59201648" w:history="1">
        <w:r w:rsidR="004A3DFF" w:rsidRPr="00994F40">
          <w:rPr>
            <w:rStyle w:val="Hyperlink"/>
            <w:noProof/>
          </w:rPr>
          <w:t>Figure 17: Original image top left, the edge map of the original image, the Hough transform of the edge map [4].</w:t>
        </w:r>
        <w:r w:rsidR="004A3DFF">
          <w:rPr>
            <w:noProof/>
            <w:webHidden/>
          </w:rPr>
          <w:tab/>
        </w:r>
        <w:r w:rsidR="004A3DFF">
          <w:rPr>
            <w:noProof/>
            <w:webHidden/>
          </w:rPr>
          <w:fldChar w:fldCharType="begin"/>
        </w:r>
        <w:r w:rsidR="004A3DFF">
          <w:rPr>
            <w:noProof/>
            <w:webHidden/>
          </w:rPr>
          <w:instrText xml:space="preserve"> PAGEREF _Toc59201648 \h </w:instrText>
        </w:r>
        <w:r w:rsidR="004A3DFF">
          <w:rPr>
            <w:noProof/>
            <w:webHidden/>
          </w:rPr>
        </w:r>
        <w:r w:rsidR="004A3DFF">
          <w:rPr>
            <w:noProof/>
            <w:webHidden/>
          </w:rPr>
          <w:fldChar w:fldCharType="separate"/>
        </w:r>
        <w:r w:rsidR="004A3DFF">
          <w:rPr>
            <w:noProof/>
            <w:webHidden/>
          </w:rPr>
          <w:t>19</w:t>
        </w:r>
        <w:r w:rsidR="004A3DFF">
          <w:rPr>
            <w:noProof/>
            <w:webHidden/>
          </w:rPr>
          <w:fldChar w:fldCharType="end"/>
        </w:r>
      </w:hyperlink>
    </w:p>
    <w:p w14:paraId="455A0F9A" w14:textId="43E0CDE4" w:rsidR="004A3DFF" w:rsidRDefault="00681731">
      <w:pPr>
        <w:pStyle w:val="TableofFigures"/>
        <w:tabs>
          <w:tab w:val="right" w:leader="dot" w:pos="9016"/>
        </w:tabs>
        <w:rPr>
          <w:noProof/>
        </w:rPr>
      </w:pPr>
      <w:hyperlink w:anchor="_Toc59201649" w:history="1">
        <w:r w:rsidR="004A3DFF" w:rsidRPr="00994F40">
          <w:rPr>
            <w:rStyle w:val="Hyperlink"/>
            <w:noProof/>
          </w:rPr>
          <w:t>Figure 18: Hough transform for a circle of fixed radius [5].</w:t>
        </w:r>
        <w:r w:rsidR="004A3DFF">
          <w:rPr>
            <w:noProof/>
            <w:webHidden/>
          </w:rPr>
          <w:tab/>
        </w:r>
        <w:r w:rsidR="004A3DFF">
          <w:rPr>
            <w:noProof/>
            <w:webHidden/>
          </w:rPr>
          <w:fldChar w:fldCharType="begin"/>
        </w:r>
        <w:r w:rsidR="004A3DFF">
          <w:rPr>
            <w:noProof/>
            <w:webHidden/>
          </w:rPr>
          <w:instrText xml:space="preserve"> PAGEREF _Toc59201649 \h </w:instrText>
        </w:r>
        <w:r w:rsidR="004A3DFF">
          <w:rPr>
            <w:noProof/>
            <w:webHidden/>
          </w:rPr>
        </w:r>
        <w:r w:rsidR="004A3DFF">
          <w:rPr>
            <w:noProof/>
            <w:webHidden/>
          </w:rPr>
          <w:fldChar w:fldCharType="separate"/>
        </w:r>
        <w:r w:rsidR="004A3DFF">
          <w:rPr>
            <w:noProof/>
            <w:webHidden/>
          </w:rPr>
          <w:t>20</w:t>
        </w:r>
        <w:r w:rsidR="004A3DFF">
          <w:rPr>
            <w:noProof/>
            <w:webHidden/>
          </w:rPr>
          <w:fldChar w:fldCharType="end"/>
        </w:r>
      </w:hyperlink>
    </w:p>
    <w:p w14:paraId="2B156CC6" w14:textId="29C7A7D8" w:rsidR="004A3DFF" w:rsidRDefault="00681731">
      <w:pPr>
        <w:pStyle w:val="TableofFigures"/>
        <w:tabs>
          <w:tab w:val="right" w:leader="dot" w:pos="9016"/>
        </w:tabs>
        <w:rPr>
          <w:noProof/>
        </w:rPr>
      </w:pPr>
      <w:hyperlink w:anchor="_Toc59201650" w:history="1">
        <w:r w:rsidR="004A3DFF" w:rsidRPr="00994F40">
          <w:rPr>
            <w:rStyle w:val="Hyperlink"/>
            <w:noProof/>
          </w:rPr>
          <w:t>Figure 19: ORB feature matching of two different images of the same book.</w:t>
        </w:r>
        <w:r w:rsidR="004A3DFF">
          <w:rPr>
            <w:noProof/>
            <w:webHidden/>
          </w:rPr>
          <w:tab/>
        </w:r>
        <w:r w:rsidR="004A3DFF">
          <w:rPr>
            <w:noProof/>
            <w:webHidden/>
          </w:rPr>
          <w:fldChar w:fldCharType="begin"/>
        </w:r>
        <w:r w:rsidR="004A3DFF">
          <w:rPr>
            <w:noProof/>
            <w:webHidden/>
          </w:rPr>
          <w:instrText xml:space="preserve"> PAGEREF _Toc59201650 \h </w:instrText>
        </w:r>
        <w:r w:rsidR="004A3DFF">
          <w:rPr>
            <w:noProof/>
            <w:webHidden/>
          </w:rPr>
        </w:r>
        <w:r w:rsidR="004A3DFF">
          <w:rPr>
            <w:noProof/>
            <w:webHidden/>
          </w:rPr>
          <w:fldChar w:fldCharType="separate"/>
        </w:r>
        <w:r w:rsidR="004A3DFF">
          <w:rPr>
            <w:noProof/>
            <w:webHidden/>
          </w:rPr>
          <w:t>21</w:t>
        </w:r>
        <w:r w:rsidR="004A3DFF">
          <w:rPr>
            <w:noProof/>
            <w:webHidden/>
          </w:rPr>
          <w:fldChar w:fldCharType="end"/>
        </w:r>
      </w:hyperlink>
    </w:p>
    <w:p w14:paraId="6FFABBFF" w14:textId="6D01FC3D" w:rsidR="004A3DFF" w:rsidRDefault="00681731">
      <w:pPr>
        <w:pStyle w:val="TableofFigures"/>
        <w:tabs>
          <w:tab w:val="right" w:leader="dot" w:pos="9016"/>
        </w:tabs>
        <w:rPr>
          <w:noProof/>
        </w:rPr>
      </w:pPr>
      <w:hyperlink w:anchor="_Toc59201651" w:history="1">
        <w:r w:rsidR="004A3DFF" w:rsidRPr="00994F40">
          <w:rPr>
            <w:rStyle w:val="Hyperlink"/>
            <w:noProof/>
          </w:rPr>
          <w:t>Figure 20: Difference of Gaussians (DoG) [3].</w:t>
        </w:r>
        <w:r w:rsidR="004A3DFF">
          <w:rPr>
            <w:noProof/>
            <w:webHidden/>
          </w:rPr>
          <w:tab/>
        </w:r>
        <w:r w:rsidR="004A3DFF">
          <w:rPr>
            <w:noProof/>
            <w:webHidden/>
          </w:rPr>
          <w:fldChar w:fldCharType="begin"/>
        </w:r>
        <w:r w:rsidR="004A3DFF">
          <w:rPr>
            <w:noProof/>
            <w:webHidden/>
          </w:rPr>
          <w:instrText xml:space="preserve"> PAGEREF _Toc59201651 \h </w:instrText>
        </w:r>
        <w:r w:rsidR="004A3DFF">
          <w:rPr>
            <w:noProof/>
            <w:webHidden/>
          </w:rPr>
        </w:r>
        <w:r w:rsidR="004A3DFF">
          <w:rPr>
            <w:noProof/>
            <w:webHidden/>
          </w:rPr>
          <w:fldChar w:fldCharType="separate"/>
        </w:r>
        <w:r w:rsidR="004A3DFF">
          <w:rPr>
            <w:noProof/>
            <w:webHidden/>
          </w:rPr>
          <w:t>22</w:t>
        </w:r>
        <w:r w:rsidR="004A3DFF">
          <w:rPr>
            <w:noProof/>
            <w:webHidden/>
          </w:rPr>
          <w:fldChar w:fldCharType="end"/>
        </w:r>
      </w:hyperlink>
    </w:p>
    <w:p w14:paraId="010B1E33" w14:textId="46FF3091" w:rsidR="004A3DFF" w:rsidRDefault="00681731">
      <w:pPr>
        <w:pStyle w:val="TableofFigures"/>
        <w:tabs>
          <w:tab w:val="right" w:leader="dot" w:pos="9016"/>
        </w:tabs>
        <w:rPr>
          <w:noProof/>
        </w:rPr>
      </w:pPr>
      <w:hyperlink w:anchor="_Toc59201652" w:history="1">
        <w:r w:rsidR="004A3DFF" w:rsidRPr="00994F40">
          <w:rPr>
            <w:rStyle w:val="Hyperlink"/>
            <w:noProof/>
          </w:rPr>
          <w:t>Figure 21: Three auto-correlation surfaces showing both grayscale images and surface plots [3].</w:t>
        </w:r>
        <w:r w:rsidR="004A3DFF">
          <w:rPr>
            <w:noProof/>
            <w:webHidden/>
          </w:rPr>
          <w:tab/>
        </w:r>
        <w:r w:rsidR="004A3DFF">
          <w:rPr>
            <w:noProof/>
            <w:webHidden/>
          </w:rPr>
          <w:fldChar w:fldCharType="begin"/>
        </w:r>
        <w:r w:rsidR="004A3DFF">
          <w:rPr>
            <w:noProof/>
            <w:webHidden/>
          </w:rPr>
          <w:instrText xml:space="preserve"> PAGEREF _Toc59201652 \h </w:instrText>
        </w:r>
        <w:r w:rsidR="004A3DFF">
          <w:rPr>
            <w:noProof/>
            <w:webHidden/>
          </w:rPr>
        </w:r>
        <w:r w:rsidR="004A3DFF">
          <w:rPr>
            <w:noProof/>
            <w:webHidden/>
          </w:rPr>
          <w:fldChar w:fldCharType="separate"/>
        </w:r>
        <w:r w:rsidR="004A3DFF">
          <w:rPr>
            <w:noProof/>
            <w:webHidden/>
          </w:rPr>
          <w:t>22</w:t>
        </w:r>
        <w:r w:rsidR="004A3DFF">
          <w:rPr>
            <w:noProof/>
            <w:webHidden/>
          </w:rPr>
          <w:fldChar w:fldCharType="end"/>
        </w:r>
      </w:hyperlink>
    </w:p>
    <w:p w14:paraId="2292480C" w14:textId="1CEC157E" w:rsidR="004A3DFF" w:rsidRDefault="00681731">
      <w:pPr>
        <w:pStyle w:val="TableofFigures"/>
        <w:tabs>
          <w:tab w:val="right" w:leader="dot" w:pos="9016"/>
        </w:tabs>
        <w:rPr>
          <w:noProof/>
        </w:rPr>
      </w:pPr>
      <w:hyperlink w:anchor="_Toc59201653" w:history="1">
        <w:r w:rsidR="004A3DFF" w:rsidRPr="00994F40">
          <w:rPr>
            <w:rStyle w:val="Hyperlink"/>
            <w:noProof/>
          </w:rPr>
          <w:t>Figure 22: Histogram of gradients for a patch of an image [3].</w:t>
        </w:r>
        <w:r w:rsidR="004A3DFF">
          <w:rPr>
            <w:noProof/>
            <w:webHidden/>
          </w:rPr>
          <w:tab/>
        </w:r>
        <w:r w:rsidR="004A3DFF">
          <w:rPr>
            <w:noProof/>
            <w:webHidden/>
          </w:rPr>
          <w:fldChar w:fldCharType="begin"/>
        </w:r>
        <w:r w:rsidR="004A3DFF">
          <w:rPr>
            <w:noProof/>
            <w:webHidden/>
          </w:rPr>
          <w:instrText xml:space="preserve"> PAGEREF _Toc59201653 \h </w:instrText>
        </w:r>
        <w:r w:rsidR="004A3DFF">
          <w:rPr>
            <w:noProof/>
            <w:webHidden/>
          </w:rPr>
        </w:r>
        <w:r w:rsidR="004A3DFF">
          <w:rPr>
            <w:noProof/>
            <w:webHidden/>
          </w:rPr>
          <w:fldChar w:fldCharType="separate"/>
        </w:r>
        <w:r w:rsidR="004A3DFF">
          <w:rPr>
            <w:noProof/>
            <w:webHidden/>
          </w:rPr>
          <w:t>23</w:t>
        </w:r>
        <w:r w:rsidR="004A3DFF">
          <w:rPr>
            <w:noProof/>
            <w:webHidden/>
          </w:rPr>
          <w:fldChar w:fldCharType="end"/>
        </w:r>
      </w:hyperlink>
    </w:p>
    <w:p w14:paraId="60E2ACB4" w14:textId="4E7B616F" w:rsidR="004A3DFF" w:rsidRDefault="00681731">
      <w:pPr>
        <w:pStyle w:val="TableofFigures"/>
        <w:tabs>
          <w:tab w:val="right" w:leader="dot" w:pos="9016"/>
        </w:tabs>
        <w:rPr>
          <w:noProof/>
        </w:rPr>
      </w:pPr>
      <w:hyperlink w:anchor="_Toc59201654" w:history="1">
        <w:r w:rsidR="004A3DFF" w:rsidRPr="00994F40">
          <w:rPr>
            <w:rStyle w:val="Hyperlink"/>
            <w:noProof/>
          </w:rPr>
          <w:t>Figure 23: Example of RANSAC used to find the line equation that best fits the data points and algorithm pipeline.</w:t>
        </w:r>
        <w:r w:rsidR="004A3DFF">
          <w:rPr>
            <w:noProof/>
            <w:webHidden/>
          </w:rPr>
          <w:tab/>
        </w:r>
        <w:r w:rsidR="004A3DFF">
          <w:rPr>
            <w:noProof/>
            <w:webHidden/>
          </w:rPr>
          <w:fldChar w:fldCharType="begin"/>
        </w:r>
        <w:r w:rsidR="004A3DFF">
          <w:rPr>
            <w:noProof/>
            <w:webHidden/>
          </w:rPr>
          <w:instrText xml:space="preserve"> PAGEREF _Toc59201654 \h </w:instrText>
        </w:r>
        <w:r w:rsidR="004A3DFF">
          <w:rPr>
            <w:noProof/>
            <w:webHidden/>
          </w:rPr>
        </w:r>
        <w:r w:rsidR="004A3DFF">
          <w:rPr>
            <w:noProof/>
            <w:webHidden/>
          </w:rPr>
          <w:fldChar w:fldCharType="separate"/>
        </w:r>
        <w:r w:rsidR="004A3DFF">
          <w:rPr>
            <w:noProof/>
            <w:webHidden/>
          </w:rPr>
          <w:t>23</w:t>
        </w:r>
        <w:r w:rsidR="004A3DFF">
          <w:rPr>
            <w:noProof/>
            <w:webHidden/>
          </w:rPr>
          <w:fldChar w:fldCharType="end"/>
        </w:r>
      </w:hyperlink>
    </w:p>
    <w:p w14:paraId="73087182" w14:textId="3758BA72" w:rsidR="004A3DFF" w:rsidRDefault="00681731">
      <w:pPr>
        <w:pStyle w:val="TableofFigures"/>
        <w:tabs>
          <w:tab w:val="right" w:leader="dot" w:pos="9016"/>
        </w:tabs>
        <w:rPr>
          <w:noProof/>
        </w:rPr>
      </w:pPr>
      <w:hyperlink w:anchor="_Toc59201655" w:history="1">
        <w:r w:rsidR="004A3DFF" w:rsidRPr="00994F40">
          <w:rPr>
            <w:rStyle w:val="Hyperlink"/>
            <w:noProof/>
          </w:rPr>
          <w:t>Figure 24: Example of a DATA set. Not that the first row of the table is called a header. This provides the name of each attribute. There is no clear column that is an in this example label.</w:t>
        </w:r>
        <w:r w:rsidR="004A3DFF">
          <w:rPr>
            <w:noProof/>
            <w:webHidden/>
          </w:rPr>
          <w:tab/>
        </w:r>
        <w:r w:rsidR="004A3DFF">
          <w:rPr>
            <w:noProof/>
            <w:webHidden/>
          </w:rPr>
          <w:fldChar w:fldCharType="begin"/>
        </w:r>
        <w:r w:rsidR="004A3DFF">
          <w:rPr>
            <w:noProof/>
            <w:webHidden/>
          </w:rPr>
          <w:instrText xml:space="preserve"> PAGEREF _Toc59201655 \h </w:instrText>
        </w:r>
        <w:r w:rsidR="004A3DFF">
          <w:rPr>
            <w:noProof/>
            <w:webHidden/>
          </w:rPr>
        </w:r>
        <w:r w:rsidR="004A3DFF">
          <w:rPr>
            <w:noProof/>
            <w:webHidden/>
          </w:rPr>
          <w:fldChar w:fldCharType="separate"/>
        </w:r>
        <w:r w:rsidR="004A3DFF">
          <w:rPr>
            <w:noProof/>
            <w:webHidden/>
          </w:rPr>
          <w:t>25</w:t>
        </w:r>
        <w:r w:rsidR="004A3DFF">
          <w:rPr>
            <w:noProof/>
            <w:webHidden/>
          </w:rPr>
          <w:fldChar w:fldCharType="end"/>
        </w:r>
      </w:hyperlink>
    </w:p>
    <w:p w14:paraId="25F770FA" w14:textId="34FE4C02" w:rsidR="004A3DFF" w:rsidRDefault="00681731">
      <w:pPr>
        <w:pStyle w:val="TableofFigures"/>
        <w:tabs>
          <w:tab w:val="right" w:leader="dot" w:pos="9016"/>
        </w:tabs>
        <w:rPr>
          <w:noProof/>
        </w:rPr>
      </w:pPr>
      <w:hyperlink w:anchor="_Toc59201656" w:history="1">
        <w:r w:rsidR="004A3DFF" w:rsidRPr="00994F40">
          <w:rPr>
            <w:rStyle w:val="Hyperlink"/>
            <w:noProof/>
          </w:rPr>
          <w:t>Figure 25: Visualization of gradient descent for an ML algorithm with one weight. The cost represents the error and W represents the value of the one weight.</w:t>
        </w:r>
        <w:r w:rsidR="004A3DFF">
          <w:rPr>
            <w:noProof/>
            <w:webHidden/>
          </w:rPr>
          <w:tab/>
        </w:r>
        <w:r w:rsidR="004A3DFF">
          <w:rPr>
            <w:noProof/>
            <w:webHidden/>
          </w:rPr>
          <w:fldChar w:fldCharType="begin"/>
        </w:r>
        <w:r w:rsidR="004A3DFF">
          <w:rPr>
            <w:noProof/>
            <w:webHidden/>
          </w:rPr>
          <w:instrText xml:space="preserve"> PAGEREF _Toc59201656 \h </w:instrText>
        </w:r>
        <w:r w:rsidR="004A3DFF">
          <w:rPr>
            <w:noProof/>
            <w:webHidden/>
          </w:rPr>
        </w:r>
        <w:r w:rsidR="004A3DFF">
          <w:rPr>
            <w:noProof/>
            <w:webHidden/>
          </w:rPr>
          <w:fldChar w:fldCharType="separate"/>
        </w:r>
        <w:r w:rsidR="004A3DFF">
          <w:rPr>
            <w:noProof/>
            <w:webHidden/>
          </w:rPr>
          <w:t>25</w:t>
        </w:r>
        <w:r w:rsidR="004A3DFF">
          <w:rPr>
            <w:noProof/>
            <w:webHidden/>
          </w:rPr>
          <w:fldChar w:fldCharType="end"/>
        </w:r>
      </w:hyperlink>
    </w:p>
    <w:p w14:paraId="20B5FE44" w14:textId="61D7F345" w:rsidR="004A3DFF" w:rsidRDefault="00681731">
      <w:pPr>
        <w:pStyle w:val="TableofFigures"/>
        <w:tabs>
          <w:tab w:val="right" w:leader="dot" w:pos="9016"/>
        </w:tabs>
        <w:rPr>
          <w:noProof/>
        </w:rPr>
      </w:pPr>
      <w:hyperlink r:id="rId14" w:anchor="_Toc59201657" w:history="1">
        <w:r w:rsidR="004A3DFF" w:rsidRPr="00994F40">
          <w:rPr>
            <w:rStyle w:val="Hyperlink"/>
            <w:noProof/>
          </w:rPr>
          <w:t>Figure 26: (Left) the two features are used in the first layer of the cascade classifier face detection model trained by Viola &amp; Jones. (Right) examples of 4 different features that can be used by the Cascade Classifier Algorithm [12].</w:t>
        </w:r>
        <w:r w:rsidR="004A3DFF">
          <w:rPr>
            <w:noProof/>
            <w:webHidden/>
          </w:rPr>
          <w:tab/>
        </w:r>
        <w:r w:rsidR="004A3DFF">
          <w:rPr>
            <w:noProof/>
            <w:webHidden/>
          </w:rPr>
          <w:fldChar w:fldCharType="begin"/>
        </w:r>
        <w:r w:rsidR="004A3DFF">
          <w:rPr>
            <w:noProof/>
            <w:webHidden/>
          </w:rPr>
          <w:instrText xml:space="preserve"> PAGEREF _Toc59201657 \h </w:instrText>
        </w:r>
        <w:r w:rsidR="004A3DFF">
          <w:rPr>
            <w:noProof/>
            <w:webHidden/>
          </w:rPr>
        </w:r>
        <w:r w:rsidR="004A3DFF">
          <w:rPr>
            <w:noProof/>
            <w:webHidden/>
          </w:rPr>
          <w:fldChar w:fldCharType="separate"/>
        </w:r>
        <w:r w:rsidR="004A3DFF">
          <w:rPr>
            <w:noProof/>
            <w:webHidden/>
          </w:rPr>
          <w:t>27</w:t>
        </w:r>
        <w:r w:rsidR="004A3DFF">
          <w:rPr>
            <w:noProof/>
            <w:webHidden/>
          </w:rPr>
          <w:fldChar w:fldCharType="end"/>
        </w:r>
      </w:hyperlink>
    </w:p>
    <w:p w14:paraId="00E82935" w14:textId="244277AF" w:rsidR="004A3DFF" w:rsidRDefault="00681731">
      <w:pPr>
        <w:pStyle w:val="TableofFigures"/>
        <w:tabs>
          <w:tab w:val="right" w:leader="dot" w:pos="9016"/>
        </w:tabs>
        <w:rPr>
          <w:noProof/>
        </w:rPr>
      </w:pPr>
      <w:hyperlink w:anchor="_Toc59201658" w:history="1">
        <w:r w:rsidR="004A3DFF" w:rsidRPr="00994F40">
          <w:rPr>
            <w:rStyle w:val="Hyperlink"/>
            <w:noProof/>
          </w:rPr>
          <w:t>Figure 27: Performance of the Cascade Classifier relative to other object detection algorithms [12].</w:t>
        </w:r>
        <w:r w:rsidR="004A3DFF">
          <w:rPr>
            <w:noProof/>
            <w:webHidden/>
          </w:rPr>
          <w:tab/>
        </w:r>
        <w:r w:rsidR="004A3DFF">
          <w:rPr>
            <w:noProof/>
            <w:webHidden/>
          </w:rPr>
          <w:fldChar w:fldCharType="begin"/>
        </w:r>
        <w:r w:rsidR="004A3DFF">
          <w:rPr>
            <w:noProof/>
            <w:webHidden/>
          </w:rPr>
          <w:instrText xml:space="preserve"> PAGEREF _Toc59201658 \h </w:instrText>
        </w:r>
        <w:r w:rsidR="004A3DFF">
          <w:rPr>
            <w:noProof/>
            <w:webHidden/>
          </w:rPr>
        </w:r>
        <w:r w:rsidR="004A3DFF">
          <w:rPr>
            <w:noProof/>
            <w:webHidden/>
          </w:rPr>
          <w:fldChar w:fldCharType="separate"/>
        </w:r>
        <w:r w:rsidR="004A3DFF">
          <w:rPr>
            <w:noProof/>
            <w:webHidden/>
          </w:rPr>
          <w:t>28</w:t>
        </w:r>
        <w:r w:rsidR="004A3DFF">
          <w:rPr>
            <w:noProof/>
            <w:webHidden/>
          </w:rPr>
          <w:fldChar w:fldCharType="end"/>
        </w:r>
      </w:hyperlink>
    </w:p>
    <w:p w14:paraId="65819A10" w14:textId="6F9CFE1D" w:rsidR="004A3DFF" w:rsidRDefault="00681731">
      <w:pPr>
        <w:pStyle w:val="TableofFigures"/>
        <w:tabs>
          <w:tab w:val="right" w:leader="dot" w:pos="9016"/>
        </w:tabs>
        <w:rPr>
          <w:noProof/>
        </w:rPr>
      </w:pPr>
      <w:hyperlink w:anchor="_Toc59201659" w:history="1">
        <w:r w:rsidR="004A3DFF" w:rsidRPr="00994F40">
          <w:rPr>
            <w:rStyle w:val="Hyperlink"/>
            <w:noProof/>
          </w:rPr>
          <w:t>Figure 28: Example of a feed-forward Artificial Neural Network. The circles are the neurons, and the arrows are the connections and direction of stimulation.</w:t>
        </w:r>
        <w:r w:rsidR="004A3DFF">
          <w:rPr>
            <w:noProof/>
            <w:webHidden/>
          </w:rPr>
          <w:tab/>
        </w:r>
        <w:r w:rsidR="004A3DFF">
          <w:rPr>
            <w:noProof/>
            <w:webHidden/>
          </w:rPr>
          <w:fldChar w:fldCharType="begin"/>
        </w:r>
        <w:r w:rsidR="004A3DFF">
          <w:rPr>
            <w:noProof/>
            <w:webHidden/>
          </w:rPr>
          <w:instrText xml:space="preserve"> PAGEREF _Toc59201659 \h </w:instrText>
        </w:r>
        <w:r w:rsidR="004A3DFF">
          <w:rPr>
            <w:noProof/>
            <w:webHidden/>
          </w:rPr>
        </w:r>
        <w:r w:rsidR="004A3DFF">
          <w:rPr>
            <w:noProof/>
            <w:webHidden/>
          </w:rPr>
          <w:fldChar w:fldCharType="separate"/>
        </w:r>
        <w:r w:rsidR="004A3DFF">
          <w:rPr>
            <w:noProof/>
            <w:webHidden/>
          </w:rPr>
          <w:t>29</w:t>
        </w:r>
        <w:r w:rsidR="004A3DFF">
          <w:rPr>
            <w:noProof/>
            <w:webHidden/>
          </w:rPr>
          <w:fldChar w:fldCharType="end"/>
        </w:r>
      </w:hyperlink>
    </w:p>
    <w:p w14:paraId="3800406A" w14:textId="148FB316" w:rsidR="004A3DFF" w:rsidRDefault="00681731">
      <w:pPr>
        <w:pStyle w:val="TableofFigures"/>
        <w:tabs>
          <w:tab w:val="right" w:leader="dot" w:pos="9016"/>
        </w:tabs>
        <w:rPr>
          <w:noProof/>
        </w:rPr>
      </w:pPr>
      <w:hyperlink w:anchor="_Toc59201660" w:history="1">
        <w:r w:rsidR="004A3DFF" w:rsidRPr="00994F40">
          <w:rPr>
            <w:rStyle w:val="Hyperlink"/>
            <w:noProof/>
          </w:rPr>
          <w:t>Figure 29: example of a neuron showing the in input (x1-xn), their corresponding weights (w1-wn), a bias (b) and the activation function f applied to the weighted sum of the inputs.</w:t>
        </w:r>
        <w:r w:rsidR="004A3DFF">
          <w:rPr>
            <w:noProof/>
            <w:webHidden/>
          </w:rPr>
          <w:tab/>
        </w:r>
        <w:r w:rsidR="004A3DFF">
          <w:rPr>
            <w:noProof/>
            <w:webHidden/>
          </w:rPr>
          <w:fldChar w:fldCharType="begin"/>
        </w:r>
        <w:r w:rsidR="004A3DFF">
          <w:rPr>
            <w:noProof/>
            <w:webHidden/>
          </w:rPr>
          <w:instrText xml:space="preserve"> PAGEREF _Toc59201660 \h </w:instrText>
        </w:r>
        <w:r w:rsidR="004A3DFF">
          <w:rPr>
            <w:noProof/>
            <w:webHidden/>
          </w:rPr>
        </w:r>
        <w:r w:rsidR="004A3DFF">
          <w:rPr>
            <w:noProof/>
            <w:webHidden/>
          </w:rPr>
          <w:fldChar w:fldCharType="separate"/>
        </w:r>
        <w:r w:rsidR="004A3DFF">
          <w:rPr>
            <w:noProof/>
            <w:webHidden/>
          </w:rPr>
          <w:t>30</w:t>
        </w:r>
        <w:r w:rsidR="004A3DFF">
          <w:rPr>
            <w:noProof/>
            <w:webHidden/>
          </w:rPr>
          <w:fldChar w:fldCharType="end"/>
        </w:r>
      </w:hyperlink>
    </w:p>
    <w:p w14:paraId="7CB3F753" w14:textId="0612FFD1" w:rsidR="004A3DFF" w:rsidRDefault="00681731">
      <w:pPr>
        <w:pStyle w:val="TableofFigures"/>
        <w:tabs>
          <w:tab w:val="right" w:leader="dot" w:pos="9016"/>
        </w:tabs>
        <w:rPr>
          <w:noProof/>
        </w:rPr>
      </w:pPr>
      <w:hyperlink w:anchor="_Toc59201661" w:history="1">
        <w:r w:rsidR="004A3DFF" w:rsidRPr="00994F40">
          <w:rPr>
            <w:rStyle w:val="Hyperlink"/>
            <w:noProof/>
          </w:rPr>
          <w:t>Figure 30: Example of conventional CNN.</w:t>
        </w:r>
        <w:r w:rsidR="004A3DFF">
          <w:rPr>
            <w:noProof/>
            <w:webHidden/>
          </w:rPr>
          <w:tab/>
        </w:r>
        <w:r w:rsidR="004A3DFF">
          <w:rPr>
            <w:noProof/>
            <w:webHidden/>
          </w:rPr>
          <w:fldChar w:fldCharType="begin"/>
        </w:r>
        <w:r w:rsidR="004A3DFF">
          <w:rPr>
            <w:noProof/>
            <w:webHidden/>
          </w:rPr>
          <w:instrText xml:space="preserve"> PAGEREF _Toc59201661 \h </w:instrText>
        </w:r>
        <w:r w:rsidR="004A3DFF">
          <w:rPr>
            <w:noProof/>
            <w:webHidden/>
          </w:rPr>
        </w:r>
        <w:r w:rsidR="004A3DFF">
          <w:rPr>
            <w:noProof/>
            <w:webHidden/>
          </w:rPr>
          <w:fldChar w:fldCharType="separate"/>
        </w:r>
        <w:r w:rsidR="004A3DFF">
          <w:rPr>
            <w:noProof/>
            <w:webHidden/>
          </w:rPr>
          <w:t>31</w:t>
        </w:r>
        <w:r w:rsidR="004A3DFF">
          <w:rPr>
            <w:noProof/>
            <w:webHidden/>
          </w:rPr>
          <w:fldChar w:fldCharType="end"/>
        </w:r>
      </w:hyperlink>
    </w:p>
    <w:p w14:paraId="1F241CAC" w14:textId="2391EEC3" w:rsidR="004A3DFF" w:rsidRDefault="00681731">
      <w:pPr>
        <w:pStyle w:val="TableofFigures"/>
        <w:tabs>
          <w:tab w:val="right" w:leader="dot" w:pos="9016"/>
        </w:tabs>
        <w:rPr>
          <w:noProof/>
        </w:rPr>
      </w:pPr>
      <w:hyperlink w:anchor="_Toc59201662" w:history="1">
        <w:r w:rsidR="004A3DFF" w:rsidRPr="00994F40">
          <w:rPr>
            <w:rStyle w:val="Hyperlink"/>
            <w:noProof/>
          </w:rPr>
          <w:t>Figure 31: Left is the edge detection; right is the hubcap contour boundary and centre.</w:t>
        </w:r>
        <w:r w:rsidR="004A3DFF">
          <w:rPr>
            <w:noProof/>
            <w:webHidden/>
          </w:rPr>
          <w:tab/>
        </w:r>
        <w:r w:rsidR="004A3DFF">
          <w:rPr>
            <w:noProof/>
            <w:webHidden/>
          </w:rPr>
          <w:fldChar w:fldCharType="begin"/>
        </w:r>
        <w:r w:rsidR="004A3DFF">
          <w:rPr>
            <w:noProof/>
            <w:webHidden/>
          </w:rPr>
          <w:instrText xml:space="preserve"> PAGEREF _Toc59201662 \h </w:instrText>
        </w:r>
        <w:r w:rsidR="004A3DFF">
          <w:rPr>
            <w:noProof/>
            <w:webHidden/>
          </w:rPr>
        </w:r>
        <w:r w:rsidR="004A3DFF">
          <w:rPr>
            <w:noProof/>
            <w:webHidden/>
          </w:rPr>
          <w:fldChar w:fldCharType="separate"/>
        </w:r>
        <w:r w:rsidR="004A3DFF">
          <w:rPr>
            <w:noProof/>
            <w:webHidden/>
          </w:rPr>
          <w:t>2</w:t>
        </w:r>
        <w:r w:rsidR="004A3DFF">
          <w:rPr>
            <w:noProof/>
            <w:webHidden/>
          </w:rPr>
          <w:fldChar w:fldCharType="end"/>
        </w:r>
      </w:hyperlink>
    </w:p>
    <w:p w14:paraId="476CAD27" w14:textId="2CDB3495" w:rsidR="004A3DFF" w:rsidRDefault="00681731">
      <w:pPr>
        <w:pStyle w:val="TableofFigures"/>
        <w:tabs>
          <w:tab w:val="right" w:leader="dot" w:pos="9016"/>
        </w:tabs>
        <w:rPr>
          <w:noProof/>
        </w:rPr>
      </w:pPr>
      <w:hyperlink w:anchor="_Toc59201663" w:history="1">
        <w:r w:rsidR="004A3DFF" w:rsidRPr="00994F40">
          <w:rPr>
            <w:rStyle w:val="Hyperlink"/>
            <w:noProof/>
          </w:rPr>
          <w:t>Figure 32: OpenCV HoughCircles method official documentation.</w:t>
        </w:r>
        <w:r w:rsidR="004A3DFF">
          <w:rPr>
            <w:noProof/>
            <w:webHidden/>
          </w:rPr>
          <w:tab/>
        </w:r>
        <w:r w:rsidR="004A3DFF">
          <w:rPr>
            <w:noProof/>
            <w:webHidden/>
          </w:rPr>
          <w:fldChar w:fldCharType="begin"/>
        </w:r>
        <w:r w:rsidR="004A3DFF">
          <w:rPr>
            <w:noProof/>
            <w:webHidden/>
          </w:rPr>
          <w:instrText xml:space="preserve"> PAGEREF _Toc59201663 \h </w:instrText>
        </w:r>
        <w:r w:rsidR="004A3DFF">
          <w:rPr>
            <w:noProof/>
            <w:webHidden/>
          </w:rPr>
        </w:r>
        <w:r w:rsidR="004A3DFF">
          <w:rPr>
            <w:noProof/>
            <w:webHidden/>
          </w:rPr>
          <w:fldChar w:fldCharType="separate"/>
        </w:r>
        <w:r w:rsidR="004A3DFF">
          <w:rPr>
            <w:noProof/>
            <w:webHidden/>
          </w:rPr>
          <w:t>3</w:t>
        </w:r>
        <w:r w:rsidR="004A3DFF">
          <w:rPr>
            <w:noProof/>
            <w:webHidden/>
          </w:rPr>
          <w:fldChar w:fldCharType="end"/>
        </w:r>
      </w:hyperlink>
    </w:p>
    <w:p w14:paraId="2F3B93A0" w14:textId="759BED4E" w:rsidR="004A3DFF" w:rsidRDefault="00681731">
      <w:pPr>
        <w:pStyle w:val="TableofFigures"/>
        <w:tabs>
          <w:tab w:val="right" w:leader="dot" w:pos="9016"/>
        </w:tabs>
        <w:rPr>
          <w:noProof/>
        </w:rPr>
      </w:pPr>
      <w:hyperlink w:anchor="_Toc59201664" w:history="1">
        <w:r w:rsidR="004A3DFF" w:rsidRPr="00994F40">
          <w:rPr>
            <w:rStyle w:val="Hyperlink"/>
            <w:noProof/>
          </w:rPr>
          <w:t>Figure 33: Example of successful Hough Circle Detection on car wheel.</w:t>
        </w:r>
        <w:r w:rsidR="004A3DFF">
          <w:rPr>
            <w:noProof/>
            <w:webHidden/>
          </w:rPr>
          <w:tab/>
        </w:r>
        <w:r w:rsidR="004A3DFF">
          <w:rPr>
            <w:noProof/>
            <w:webHidden/>
          </w:rPr>
          <w:fldChar w:fldCharType="begin"/>
        </w:r>
        <w:r w:rsidR="004A3DFF">
          <w:rPr>
            <w:noProof/>
            <w:webHidden/>
          </w:rPr>
          <w:instrText xml:space="preserve"> PAGEREF _Toc59201664 \h </w:instrText>
        </w:r>
        <w:r w:rsidR="004A3DFF">
          <w:rPr>
            <w:noProof/>
            <w:webHidden/>
          </w:rPr>
        </w:r>
        <w:r w:rsidR="004A3DFF">
          <w:rPr>
            <w:noProof/>
            <w:webHidden/>
          </w:rPr>
          <w:fldChar w:fldCharType="separate"/>
        </w:r>
        <w:r w:rsidR="004A3DFF">
          <w:rPr>
            <w:noProof/>
            <w:webHidden/>
          </w:rPr>
          <w:t>3</w:t>
        </w:r>
        <w:r w:rsidR="004A3DFF">
          <w:rPr>
            <w:noProof/>
            <w:webHidden/>
          </w:rPr>
          <w:fldChar w:fldCharType="end"/>
        </w:r>
      </w:hyperlink>
    </w:p>
    <w:p w14:paraId="1B9B2E87" w14:textId="0411DF73" w:rsidR="004A3DFF" w:rsidRDefault="00681731">
      <w:pPr>
        <w:pStyle w:val="TableofFigures"/>
        <w:tabs>
          <w:tab w:val="right" w:leader="dot" w:pos="9016"/>
        </w:tabs>
        <w:rPr>
          <w:noProof/>
        </w:rPr>
      </w:pPr>
      <w:hyperlink w:anchor="_Toc59201665" w:history="1">
        <w:r w:rsidR="004A3DFF" w:rsidRPr="00994F40">
          <w:rPr>
            <w:rStyle w:val="Hyperlink"/>
            <w:noProof/>
          </w:rPr>
          <w:t>Figure 34: Examples of Hough Circle Detection failures on car wheel images.</w:t>
        </w:r>
        <w:r w:rsidR="004A3DFF">
          <w:rPr>
            <w:noProof/>
            <w:webHidden/>
          </w:rPr>
          <w:tab/>
        </w:r>
        <w:r w:rsidR="004A3DFF">
          <w:rPr>
            <w:noProof/>
            <w:webHidden/>
          </w:rPr>
          <w:fldChar w:fldCharType="begin"/>
        </w:r>
        <w:r w:rsidR="004A3DFF">
          <w:rPr>
            <w:noProof/>
            <w:webHidden/>
          </w:rPr>
          <w:instrText xml:space="preserve"> PAGEREF _Toc59201665 \h </w:instrText>
        </w:r>
        <w:r w:rsidR="004A3DFF">
          <w:rPr>
            <w:noProof/>
            <w:webHidden/>
          </w:rPr>
        </w:r>
        <w:r w:rsidR="004A3DFF">
          <w:rPr>
            <w:noProof/>
            <w:webHidden/>
          </w:rPr>
          <w:fldChar w:fldCharType="separate"/>
        </w:r>
        <w:r w:rsidR="004A3DFF">
          <w:rPr>
            <w:noProof/>
            <w:webHidden/>
          </w:rPr>
          <w:t>4</w:t>
        </w:r>
        <w:r w:rsidR="004A3DFF">
          <w:rPr>
            <w:noProof/>
            <w:webHidden/>
          </w:rPr>
          <w:fldChar w:fldCharType="end"/>
        </w:r>
      </w:hyperlink>
    </w:p>
    <w:p w14:paraId="2B54BCDF" w14:textId="1A405603" w:rsidR="004A3DFF" w:rsidRDefault="00681731">
      <w:pPr>
        <w:pStyle w:val="TableofFigures"/>
        <w:tabs>
          <w:tab w:val="right" w:leader="dot" w:pos="9016"/>
        </w:tabs>
        <w:rPr>
          <w:noProof/>
        </w:rPr>
      </w:pPr>
      <w:hyperlink w:anchor="_Toc59201666" w:history="1">
        <w:r w:rsidR="004A3DFF" w:rsidRPr="00994F40">
          <w:rPr>
            <w:rStyle w:val="Hyperlink"/>
            <w:noProof/>
          </w:rPr>
          <w:t>Figure 35: (left) The best descriptor pairs key-points, (right) the matches that line up for the best homography matrix. The number of matches on the right show this is a good match.</w:t>
        </w:r>
        <w:r w:rsidR="004A3DFF">
          <w:rPr>
            <w:noProof/>
            <w:webHidden/>
          </w:rPr>
          <w:tab/>
        </w:r>
        <w:r w:rsidR="004A3DFF">
          <w:rPr>
            <w:noProof/>
            <w:webHidden/>
          </w:rPr>
          <w:fldChar w:fldCharType="begin"/>
        </w:r>
        <w:r w:rsidR="004A3DFF">
          <w:rPr>
            <w:noProof/>
            <w:webHidden/>
          </w:rPr>
          <w:instrText xml:space="preserve"> PAGEREF _Toc59201666 \h </w:instrText>
        </w:r>
        <w:r w:rsidR="004A3DFF">
          <w:rPr>
            <w:noProof/>
            <w:webHidden/>
          </w:rPr>
        </w:r>
        <w:r w:rsidR="004A3DFF">
          <w:rPr>
            <w:noProof/>
            <w:webHidden/>
          </w:rPr>
          <w:fldChar w:fldCharType="separate"/>
        </w:r>
        <w:r w:rsidR="004A3DFF">
          <w:rPr>
            <w:noProof/>
            <w:webHidden/>
          </w:rPr>
          <w:t>7</w:t>
        </w:r>
        <w:r w:rsidR="004A3DFF">
          <w:rPr>
            <w:noProof/>
            <w:webHidden/>
          </w:rPr>
          <w:fldChar w:fldCharType="end"/>
        </w:r>
      </w:hyperlink>
    </w:p>
    <w:p w14:paraId="6CDE89F4" w14:textId="63F1DC3F" w:rsidR="004A3DFF" w:rsidRDefault="00681731">
      <w:pPr>
        <w:pStyle w:val="TableofFigures"/>
        <w:tabs>
          <w:tab w:val="right" w:leader="dot" w:pos="9016"/>
        </w:tabs>
        <w:rPr>
          <w:noProof/>
        </w:rPr>
      </w:pPr>
      <w:hyperlink w:anchor="_Toc59201667" w:history="1">
        <w:r w:rsidR="004A3DFF" w:rsidRPr="00994F40">
          <w:rPr>
            <w:rStyle w:val="Hyperlink"/>
            <w:noProof/>
          </w:rPr>
          <w:t>Figure 36: (top ) The best descriptor pairs key-points, (bottom) is the matches that line up for the homography matrix. The number of matches on the bottom show this is a bad match.</w:t>
        </w:r>
        <w:r w:rsidR="004A3DFF">
          <w:rPr>
            <w:noProof/>
            <w:webHidden/>
          </w:rPr>
          <w:tab/>
        </w:r>
        <w:r w:rsidR="004A3DFF">
          <w:rPr>
            <w:noProof/>
            <w:webHidden/>
          </w:rPr>
          <w:fldChar w:fldCharType="begin"/>
        </w:r>
        <w:r w:rsidR="004A3DFF">
          <w:rPr>
            <w:noProof/>
            <w:webHidden/>
          </w:rPr>
          <w:instrText xml:space="preserve"> PAGEREF _Toc59201667 \h </w:instrText>
        </w:r>
        <w:r w:rsidR="004A3DFF">
          <w:rPr>
            <w:noProof/>
            <w:webHidden/>
          </w:rPr>
        </w:r>
        <w:r w:rsidR="004A3DFF">
          <w:rPr>
            <w:noProof/>
            <w:webHidden/>
          </w:rPr>
          <w:fldChar w:fldCharType="separate"/>
        </w:r>
        <w:r w:rsidR="004A3DFF">
          <w:rPr>
            <w:noProof/>
            <w:webHidden/>
          </w:rPr>
          <w:t>7</w:t>
        </w:r>
        <w:r w:rsidR="004A3DFF">
          <w:rPr>
            <w:noProof/>
            <w:webHidden/>
          </w:rPr>
          <w:fldChar w:fldCharType="end"/>
        </w:r>
      </w:hyperlink>
    </w:p>
    <w:p w14:paraId="305F58C4" w14:textId="285C5DF1" w:rsidR="004A3DFF" w:rsidRDefault="00681731">
      <w:pPr>
        <w:pStyle w:val="TableofFigures"/>
        <w:tabs>
          <w:tab w:val="right" w:leader="dot" w:pos="9016"/>
        </w:tabs>
        <w:rPr>
          <w:noProof/>
        </w:rPr>
      </w:pPr>
      <w:hyperlink w:anchor="_Toc59201668" w:history="1">
        <w:r w:rsidR="004A3DFF" w:rsidRPr="00994F40">
          <w:rPr>
            <w:rStyle w:val="Hyperlink"/>
            <w:noProof/>
          </w:rPr>
          <w:t>Figure 37: Transformed image of the car wheels of figure 36. The best homography matrix generated with RANSAC is used to transform the image.</w:t>
        </w:r>
        <w:r w:rsidR="004A3DFF">
          <w:rPr>
            <w:noProof/>
            <w:webHidden/>
          </w:rPr>
          <w:tab/>
        </w:r>
        <w:r w:rsidR="004A3DFF">
          <w:rPr>
            <w:noProof/>
            <w:webHidden/>
          </w:rPr>
          <w:fldChar w:fldCharType="begin"/>
        </w:r>
        <w:r w:rsidR="004A3DFF">
          <w:rPr>
            <w:noProof/>
            <w:webHidden/>
          </w:rPr>
          <w:instrText xml:space="preserve"> PAGEREF _Toc59201668 \h </w:instrText>
        </w:r>
        <w:r w:rsidR="004A3DFF">
          <w:rPr>
            <w:noProof/>
            <w:webHidden/>
          </w:rPr>
        </w:r>
        <w:r w:rsidR="004A3DFF">
          <w:rPr>
            <w:noProof/>
            <w:webHidden/>
          </w:rPr>
          <w:fldChar w:fldCharType="separate"/>
        </w:r>
        <w:r w:rsidR="004A3DFF">
          <w:rPr>
            <w:noProof/>
            <w:webHidden/>
          </w:rPr>
          <w:t>8</w:t>
        </w:r>
        <w:r w:rsidR="004A3DFF">
          <w:rPr>
            <w:noProof/>
            <w:webHidden/>
          </w:rPr>
          <w:fldChar w:fldCharType="end"/>
        </w:r>
      </w:hyperlink>
    </w:p>
    <w:p w14:paraId="54DD2C3F" w14:textId="6AF1AED4" w:rsidR="004A3DFF" w:rsidRDefault="00681731">
      <w:pPr>
        <w:pStyle w:val="TableofFigures"/>
        <w:tabs>
          <w:tab w:val="right" w:leader="dot" w:pos="9016"/>
        </w:tabs>
        <w:rPr>
          <w:noProof/>
        </w:rPr>
      </w:pPr>
      <w:hyperlink w:anchor="_Toc59201669" w:history="1">
        <w:r w:rsidR="004A3DFF" w:rsidRPr="00994F40">
          <w:rPr>
            <w:rStyle w:val="Hyperlink"/>
            <w:noProof/>
          </w:rPr>
          <w:t>Figure 38: Image of the last data preparation step. The command in the last line of the terminal would start the training of a car wheel detecting Cascade Classifier.</w:t>
        </w:r>
        <w:r w:rsidR="004A3DFF">
          <w:rPr>
            <w:noProof/>
            <w:webHidden/>
          </w:rPr>
          <w:tab/>
        </w:r>
        <w:r w:rsidR="004A3DFF">
          <w:rPr>
            <w:noProof/>
            <w:webHidden/>
          </w:rPr>
          <w:fldChar w:fldCharType="begin"/>
        </w:r>
        <w:r w:rsidR="004A3DFF">
          <w:rPr>
            <w:noProof/>
            <w:webHidden/>
          </w:rPr>
          <w:instrText xml:space="preserve"> PAGEREF _Toc59201669 \h </w:instrText>
        </w:r>
        <w:r w:rsidR="004A3DFF">
          <w:rPr>
            <w:noProof/>
            <w:webHidden/>
          </w:rPr>
        </w:r>
        <w:r w:rsidR="004A3DFF">
          <w:rPr>
            <w:noProof/>
            <w:webHidden/>
          </w:rPr>
          <w:fldChar w:fldCharType="separate"/>
        </w:r>
        <w:r w:rsidR="004A3DFF">
          <w:rPr>
            <w:noProof/>
            <w:webHidden/>
          </w:rPr>
          <w:t>10</w:t>
        </w:r>
        <w:r w:rsidR="004A3DFF">
          <w:rPr>
            <w:noProof/>
            <w:webHidden/>
          </w:rPr>
          <w:fldChar w:fldCharType="end"/>
        </w:r>
      </w:hyperlink>
    </w:p>
    <w:p w14:paraId="43F74CF2" w14:textId="38038D89" w:rsidR="004A3DFF" w:rsidRDefault="00681731">
      <w:pPr>
        <w:pStyle w:val="TableofFigures"/>
        <w:tabs>
          <w:tab w:val="right" w:leader="dot" w:pos="9016"/>
        </w:tabs>
        <w:rPr>
          <w:noProof/>
        </w:rPr>
      </w:pPr>
      <w:hyperlink w:anchor="_Toc59201670" w:history="1">
        <w:r w:rsidR="004A3DFF" w:rsidRPr="00994F40">
          <w:rPr>
            <w:rStyle w:val="Hyperlink"/>
            <w:noProof/>
          </w:rPr>
          <w:t>Figure 39: Example of the terminal during training. With the default setting the classifier will attempt to learn features that achieve a false positive rate bellow 0.2 and a true positive rate above 0.99.</w:t>
        </w:r>
        <w:r w:rsidR="004A3DFF">
          <w:rPr>
            <w:noProof/>
            <w:webHidden/>
          </w:rPr>
          <w:tab/>
        </w:r>
        <w:r w:rsidR="004A3DFF">
          <w:rPr>
            <w:noProof/>
            <w:webHidden/>
          </w:rPr>
          <w:fldChar w:fldCharType="begin"/>
        </w:r>
        <w:r w:rsidR="004A3DFF">
          <w:rPr>
            <w:noProof/>
            <w:webHidden/>
          </w:rPr>
          <w:instrText xml:space="preserve"> PAGEREF _Toc59201670 \h </w:instrText>
        </w:r>
        <w:r w:rsidR="004A3DFF">
          <w:rPr>
            <w:noProof/>
            <w:webHidden/>
          </w:rPr>
        </w:r>
        <w:r w:rsidR="004A3DFF">
          <w:rPr>
            <w:noProof/>
            <w:webHidden/>
          </w:rPr>
          <w:fldChar w:fldCharType="separate"/>
        </w:r>
        <w:r w:rsidR="004A3DFF">
          <w:rPr>
            <w:noProof/>
            <w:webHidden/>
          </w:rPr>
          <w:t>11</w:t>
        </w:r>
        <w:r w:rsidR="004A3DFF">
          <w:rPr>
            <w:noProof/>
            <w:webHidden/>
          </w:rPr>
          <w:fldChar w:fldCharType="end"/>
        </w:r>
      </w:hyperlink>
    </w:p>
    <w:p w14:paraId="014FB483" w14:textId="2325430C" w:rsidR="004A3DFF" w:rsidRDefault="00681731">
      <w:pPr>
        <w:pStyle w:val="TableofFigures"/>
        <w:tabs>
          <w:tab w:val="right" w:leader="dot" w:pos="9016"/>
        </w:tabs>
        <w:rPr>
          <w:noProof/>
        </w:rPr>
      </w:pPr>
      <w:hyperlink w:anchor="_Toc59201671" w:history="1">
        <w:r w:rsidR="004A3DFF" w:rsidRPr="00994F40">
          <w:rPr>
            <w:rStyle w:val="Hyperlink"/>
            <w:noProof/>
          </w:rPr>
          <w:t>Figure 40: Code for running the CNN in a thread.</w:t>
        </w:r>
        <w:r w:rsidR="004A3DFF">
          <w:rPr>
            <w:noProof/>
            <w:webHidden/>
          </w:rPr>
          <w:tab/>
        </w:r>
        <w:r w:rsidR="004A3DFF">
          <w:rPr>
            <w:noProof/>
            <w:webHidden/>
          </w:rPr>
          <w:fldChar w:fldCharType="begin"/>
        </w:r>
        <w:r w:rsidR="004A3DFF">
          <w:rPr>
            <w:noProof/>
            <w:webHidden/>
          </w:rPr>
          <w:instrText xml:space="preserve"> PAGEREF _Toc59201671 \h </w:instrText>
        </w:r>
        <w:r w:rsidR="004A3DFF">
          <w:rPr>
            <w:noProof/>
            <w:webHidden/>
          </w:rPr>
        </w:r>
        <w:r w:rsidR="004A3DFF">
          <w:rPr>
            <w:noProof/>
            <w:webHidden/>
          </w:rPr>
          <w:fldChar w:fldCharType="separate"/>
        </w:r>
        <w:r w:rsidR="004A3DFF">
          <w:rPr>
            <w:noProof/>
            <w:webHidden/>
          </w:rPr>
          <w:t>22</w:t>
        </w:r>
        <w:r w:rsidR="004A3DFF">
          <w:rPr>
            <w:noProof/>
            <w:webHidden/>
          </w:rPr>
          <w:fldChar w:fldCharType="end"/>
        </w:r>
      </w:hyperlink>
    </w:p>
    <w:p w14:paraId="69CCBBD6" w14:textId="0A04E355" w:rsidR="004A3DFF" w:rsidRDefault="00681731">
      <w:pPr>
        <w:pStyle w:val="TableofFigures"/>
        <w:tabs>
          <w:tab w:val="right" w:leader="dot" w:pos="9016"/>
        </w:tabs>
        <w:rPr>
          <w:noProof/>
        </w:rPr>
      </w:pPr>
      <w:hyperlink w:anchor="_Toc59201672" w:history="1">
        <w:r w:rsidR="004A3DFF" w:rsidRPr="00994F40">
          <w:rPr>
            <w:rStyle w:val="Hyperlink"/>
            <w:noProof/>
          </w:rPr>
          <w:t>Figure 41: Visualisation of the intersection over union formula.</w:t>
        </w:r>
        <w:r w:rsidR="004A3DFF">
          <w:rPr>
            <w:noProof/>
            <w:webHidden/>
          </w:rPr>
          <w:tab/>
        </w:r>
        <w:r w:rsidR="004A3DFF">
          <w:rPr>
            <w:noProof/>
            <w:webHidden/>
          </w:rPr>
          <w:fldChar w:fldCharType="begin"/>
        </w:r>
        <w:r w:rsidR="004A3DFF">
          <w:rPr>
            <w:noProof/>
            <w:webHidden/>
          </w:rPr>
          <w:instrText xml:space="preserve"> PAGEREF _Toc59201672 \h </w:instrText>
        </w:r>
        <w:r w:rsidR="004A3DFF">
          <w:rPr>
            <w:noProof/>
            <w:webHidden/>
          </w:rPr>
        </w:r>
        <w:r w:rsidR="004A3DFF">
          <w:rPr>
            <w:noProof/>
            <w:webHidden/>
          </w:rPr>
          <w:fldChar w:fldCharType="separate"/>
        </w:r>
        <w:r w:rsidR="004A3DFF">
          <w:rPr>
            <w:noProof/>
            <w:webHidden/>
          </w:rPr>
          <w:t>24</w:t>
        </w:r>
        <w:r w:rsidR="004A3DFF">
          <w:rPr>
            <w:noProof/>
            <w:webHidden/>
          </w:rPr>
          <w:fldChar w:fldCharType="end"/>
        </w:r>
      </w:hyperlink>
    </w:p>
    <w:p w14:paraId="6E4EEE10" w14:textId="3C63CD8B" w:rsidR="004A3DFF" w:rsidRDefault="00681731">
      <w:pPr>
        <w:pStyle w:val="TableofFigures"/>
        <w:tabs>
          <w:tab w:val="right" w:leader="dot" w:pos="9016"/>
        </w:tabs>
        <w:rPr>
          <w:noProof/>
        </w:rPr>
      </w:pPr>
      <w:hyperlink w:anchor="_Toc59201673" w:history="1">
        <w:r w:rsidR="004A3DFF" w:rsidRPr="00994F40">
          <w:rPr>
            <w:rStyle w:val="Hyperlink"/>
            <w:noProof/>
          </w:rPr>
          <w:t>Figure 42: Example of common mistake produced during testing of car wheel detection software.</w:t>
        </w:r>
        <w:r w:rsidR="004A3DFF">
          <w:rPr>
            <w:noProof/>
            <w:webHidden/>
          </w:rPr>
          <w:tab/>
        </w:r>
        <w:r w:rsidR="004A3DFF">
          <w:rPr>
            <w:noProof/>
            <w:webHidden/>
          </w:rPr>
          <w:fldChar w:fldCharType="begin"/>
        </w:r>
        <w:r w:rsidR="004A3DFF">
          <w:rPr>
            <w:noProof/>
            <w:webHidden/>
          </w:rPr>
          <w:instrText xml:space="preserve"> PAGEREF _Toc59201673 \h </w:instrText>
        </w:r>
        <w:r w:rsidR="004A3DFF">
          <w:rPr>
            <w:noProof/>
            <w:webHidden/>
          </w:rPr>
        </w:r>
        <w:r w:rsidR="004A3DFF">
          <w:rPr>
            <w:noProof/>
            <w:webHidden/>
          </w:rPr>
          <w:fldChar w:fldCharType="separate"/>
        </w:r>
        <w:r w:rsidR="004A3DFF">
          <w:rPr>
            <w:noProof/>
            <w:webHidden/>
          </w:rPr>
          <w:t>25</w:t>
        </w:r>
        <w:r w:rsidR="004A3DFF">
          <w:rPr>
            <w:noProof/>
            <w:webHidden/>
          </w:rPr>
          <w:fldChar w:fldCharType="end"/>
        </w:r>
      </w:hyperlink>
    </w:p>
    <w:p w14:paraId="4EAC14C9" w14:textId="1372D4CB" w:rsidR="0060323C" w:rsidRDefault="004A3DFF" w:rsidP="00F24242">
      <w:pPr>
        <w:pStyle w:val="NoSpacing"/>
        <w:rPr>
          <w:b/>
          <w:bCs/>
          <w:color w:val="FF0000"/>
          <w:sz w:val="36"/>
          <w:szCs w:val="36"/>
        </w:rPr>
      </w:pPr>
      <w:r>
        <w:rPr>
          <w:b/>
          <w:bCs/>
          <w:color w:val="FF0000"/>
          <w:sz w:val="36"/>
          <w:szCs w:val="36"/>
        </w:rPr>
        <w:fldChar w:fldCharType="end"/>
      </w:r>
    </w:p>
    <w:p w14:paraId="00A026ED" w14:textId="23F21ED2" w:rsidR="0060323C" w:rsidRDefault="0060323C" w:rsidP="00F24242">
      <w:pPr>
        <w:pStyle w:val="NoSpacing"/>
        <w:rPr>
          <w:b/>
          <w:bCs/>
          <w:color w:val="FF0000"/>
          <w:sz w:val="36"/>
          <w:szCs w:val="36"/>
        </w:rPr>
      </w:pPr>
      <w:r w:rsidRPr="004B3463">
        <w:rPr>
          <w:b/>
          <w:bCs/>
          <w:color w:val="FF0000"/>
          <w:sz w:val="36"/>
          <w:szCs w:val="36"/>
        </w:rPr>
        <w:t xml:space="preserve">List of </w:t>
      </w:r>
      <w:r>
        <w:rPr>
          <w:b/>
          <w:bCs/>
          <w:color w:val="FF0000"/>
          <w:sz w:val="36"/>
          <w:szCs w:val="36"/>
        </w:rPr>
        <w:t>tables</w:t>
      </w:r>
    </w:p>
    <w:p w14:paraId="1BF32181" w14:textId="77777777" w:rsidR="0017271D" w:rsidRPr="0017271D" w:rsidRDefault="0017271D" w:rsidP="00F24242">
      <w:pPr>
        <w:pStyle w:val="NoSpacing"/>
        <w:rPr>
          <w:b/>
          <w:bCs/>
          <w:color w:val="FF0000"/>
        </w:rPr>
      </w:pPr>
    </w:p>
    <w:p w14:paraId="00063655" w14:textId="5FC85DB0" w:rsidR="0060323C" w:rsidRDefault="0060323C">
      <w:pPr>
        <w:pStyle w:val="TableofFigures"/>
        <w:tabs>
          <w:tab w:val="right" w:leader="dot" w:pos="9016"/>
        </w:tabs>
        <w:rPr>
          <w:noProof/>
          <w:lang w:val="pt-PT" w:eastAsia="pt-PT"/>
        </w:rPr>
      </w:pPr>
      <w:r>
        <w:rPr>
          <w:b/>
          <w:bCs/>
          <w:color w:val="FF0000"/>
          <w:sz w:val="36"/>
          <w:szCs w:val="36"/>
        </w:rPr>
        <w:fldChar w:fldCharType="begin"/>
      </w:r>
      <w:r>
        <w:rPr>
          <w:b/>
          <w:bCs/>
          <w:color w:val="FF0000"/>
          <w:sz w:val="36"/>
          <w:szCs w:val="36"/>
        </w:rPr>
        <w:instrText xml:space="preserve"> TOC \h \z \c "Table" </w:instrText>
      </w:r>
      <w:r>
        <w:rPr>
          <w:b/>
          <w:bCs/>
          <w:color w:val="FF0000"/>
          <w:sz w:val="36"/>
          <w:szCs w:val="36"/>
        </w:rPr>
        <w:fldChar w:fldCharType="separate"/>
      </w:r>
      <w:hyperlink w:anchor="_Toc59201675" w:history="1">
        <w:r w:rsidRPr="00AC7CFB">
          <w:rPr>
            <w:rStyle w:val="Hyperlink"/>
            <w:noProof/>
          </w:rPr>
          <w:t>Table 1: The results table of the Cascade classifier.</w:t>
        </w:r>
        <w:r>
          <w:rPr>
            <w:noProof/>
            <w:webHidden/>
          </w:rPr>
          <w:tab/>
        </w:r>
        <w:r>
          <w:rPr>
            <w:noProof/>
            <w:webHidden/>
          </w:rPr>
          <w:fldChar w:fldCharType="begin"/>
        </w:r>
        <w:r>
          <w:rPr>
            <w:noProof/>
            <w:webHidden/>
          </w:rPr>
          <w:instrText xml:space="preserve"> PAGEREF _Toc59201675 \h </w:instrText>
        </w:r>
        <w:r>
          <w:rPr>
            <w:noProof/>
            <w:webHidden/>
          </w:rPr>
        </w:r>
        <w:r>
          <w:rPr>
            <w:noProof/>
            <w:webHidden/>
          </w:rPr>
          <w:fldChar w:fldCharType="separate"/>
        </w:r>
        <w:r>
          <w:rPr>
            <w:noProof/>
            <w:webHidden/>
          </w:rPr>
          <w:t>11</w:t>
        </w:r>
        <w:r>
          <w:rPr>
            <w:noProof/>
            <w:webHidden/>
          </w:rPr>
          <w:fldChar w:fldCharType="end"/>
        </w:r>
      </w:hyperlink>
    </w:p>
    <w:p w14:paraId="095EFFE6" w14:textId="099E4031" w:rsidR="0060323C" w:rsidRDefault="00681731">
      <w:pPr>
        <w:pStyle w:val="TableofFigures"/>
        <w:tabs>
          <w:tab w:val="right" w:leader="dot" w:pos="9016"/>
        </w:tabs>
        <w:rPr>
          <w:noProof/>
          <w:lang w:val="pt-PT" w:eastAsia="pt-PT"/>
        </w:rPr>
      </w:pPr>
      <w:hyperlink w:anchor="_Toc59201676" w:history="1">
        <w:r w:rsidR="0060323C" w:rsidRPr="00AC7CFB">
          <w:rPr>
            <w:rStyle w:val="Hyperlink"/>
            <w:noProof/>
          </w:rPr>
          <w:t>Table 2: Table of available prebuilt and trained models on Keras [21].</w:t>
        </w:r>
        <w:r w:rsidR="0060323C">
          <w:rPr>
            <w:noProof/>
            <w:webHidden/>
          </w:rPr>
          <w:tab/>
        </w:r>
        <w:r w:rsidR="0060323C">
          <w:rPr>
            <w:noProof/>
            <w:webHidden/>
          </w:rPr>
          <w:fldChar w:fldCharType="begin"/>
        </w:r>
        <w:r w:rsidR="0060323C">
          <w:rPr>
            <w:noProof/>
            <w:webHidden/>
          </w:rPr>
          <w:instrText xml:space="preserve"> PAGEREF _Toc59201676 \h </w:instrText>
        </w:r>
        <w:r w:rsidR="0060323C">
          <w:rPr>
            <w:noProof/>
            <w:webHidden/>
          </w:rPr>
        </w:r>
        <w:r w:rsidR="0060323C">
          <w:rPr>
            <w:noProof/>
            <w:webHidden/>
          </w:rPr>
          <w:fldChar w:fldCharType="separate"/>
        </w:r>
        <w:r w:rsidR="0060323C">
          <w:rPr>
            <w:noProof/>
            <w:webHidden/>
          </w:rPr>
          <w:t>13</w:t>
        </w:r>
        <w:r w:rsidR="0060323C">
          <w:rPr>
            <w:noProof/>
            <w:webHidden/>
          </w:rPr>
          <w:fldChar w:fldCharType="end"/>
        </w:r>
      </w:hyperlink>
    </w:p>
    <w:p w14:paraId="1C8BC3B2" w14:textId="4192EBB7" w:rsidR="0060323C" w:rsidRDefault="00681731">
      <w:pPr>
        <w:pStyle w:val="TableofFigures"/>
        <w:tabs>
          <w:tab w:val="right" w:leader="dot" w:pos="9016"/>
        </w:tabs>
        <w:rPr>
          <w:noProof/>
          <w:lang w:val="pt-PT" w:eastAsia="pt-PT"/>
        </w:rPr>
      </w:pPr>
      <w:hyperlink w:anchor="_Toc59201677" w:history="1">
        <w:r w:rsidR="0060323C" w:rsidRPr="00AC7CFB">
          <w:rPr>
            <w:rStyle w:val="Hyperlink"/>
            <w:noProof/>
          </w:rPr>
          <w:t>Table 3: Confusion matrix of the CNN with Logistic regression model used for transfer learning.</w:t>
        </w:r>
        <w:r w:rsidR="0060323C">
          <w:rPr>
            <w:noProof/>
            <w:webHidden/>
          </w:rPr>
          <w:tab/>
        </w:r>
        <w:r w:rsidR="0060323C">
          <w:rPr>
            <w:noProof/>
            <w:webHidden/>
          </w:rPr>
          <w:fldChar w:fldCharType="begin"/>
        </w:r>
        <w:r w:rsidR="0060323C">
          <w:rPr>
            <w:noProof/>
            <w:webHidden/>
          </w:rPr>
          <w:instrText xml:space="preserve"> PAGEREF _Toc59201677 \h </w:instrText>
        </w:r>
        <w:r w:rsidR="0060323C">
          <w:rPr>
            <w:noProof/>
            <w:webHidden/>
          </w:rPr>
        </w:r>
        <w:r w:rsidR="0060323C">
          <w:rPr>
            <w:noProof/>
            <w:webHidden/>
          </w:rPr>
          <w:fldChar w:fldCharType="separate"/>
        </w:r>
        <w:r w:rsidR="0060323C">
          <w:rPr>
            <w:noProof/>
            <w:webHidden/>
          </w:rPr>
          <w:t>15</w:t>
        </w:r>
        <w:r w:rsidR="0060323C">
          <w:rPr>
            <w:noProof/>
            <w:webHidden/>
          </w:rPr>
          <w:fldChar w:fldCharType="end"/>
        </w:r>
      </w:hyperlink>
    </w:p>
    <w:p w14:paraId="38DF3A15" w14:textId="5680E62E" w:rsidR="0060323C" w:rsidRDefault="00681731">
      <w:pPr>
        <w:pStyle w:val="TableofFigures"/>
        <w:tabs>
          <w:tab w:val="right" w:leader="dot" w:pos="9016"/>
        </w:tabs>
        <w:rPr>
          <w:noProof/>
          <w:lang w:val="pt-PT" w:eastAsia="pt-PT"/>
        </w:rPr>
      </w:pPr>
      <w:hyperlink w:anchor="_Toc59201678" w:history="1">
        <w:r w:rsidR="0060323C" w:rsidRPr="00AC7CFB">
          <w:rPr>
            <w:rStyle w:val="Hyperlink"/>
            <w:noProof/>
          </w:rPr>
          <w:t>Table 4: The results table of the Cascade classifier.</w:t>
        </w:r>
        <w:r w:rsidR="0060323C">
          <w:rPr>
            <w:noProof/>
            <w:webHidden/>
          </w:rPr>
          <w:tab/>
        </w:r>
        <w:r w:rsidR="0060323C">
          <w:rPr>
            <w:noProof/>
            <w:webHidden/>
          </w:rPr>
          <w:fldChar w:fldCharType="begin"/>
        </w:r>
        <w:r w:rsidR="0060323C">
          <w:rPr>
            <w:noProof/>
            <w:webHidden/>
          </w:rPr>
          <w:instrText xml:space="preserve"> PAGEREF _Toc59201678 \h </w:instrText>
        </w:r>
        <w:r w:rsidR="0060323C">
          <w:rPr>
            <w:noProof/>
            <w:webHidden/>
          </w:rPr>
        </w:r>
        <w:r w:rsidR="0060323C">
          <w:rPr>
            <w:noProof/>
            <w:webHidden/>
          </w:rPr>
          <w:fldChar w:fldCharType="separate"/>
        </w:r>
        <w:r w:rsidR="0060323C">
          <w:rPr>
            <w:noProof/>
            <w:webHidden/>
          </w:rPr>
          <w:t>24</w:t>
        </w:r>
        <w:r w:rsidR="0060323C">
          <w:rPr>
            <w:noProof/>
            <w:webHidden/>
          </w:rPr>
          <w:fldChar w:fldCharType="end"/>
        </w:r>
      </w:hyperlink>
    </w:p>
    <w:p w14:paraId="55612472" w14:textId="66C404A7" w:rsidR="00F24242" w:rsidRPr="00B1303D" w:rsidRDefault="0060323C" w:rsidP="00F24242">
      <w:pPr>
        <w:pStyle w:val="NoSpacing"/>
        <w:rPr>
          <w:b/>
          <w:bCs/>
          <w:color w:val="FF0000"/>
          <w:sz w:val="36"/>
          <w:szCs w:val="36"/>
        </w:rPr>
        <w:sectPr w:rsidR="00F24242" w:rsidRPr="00B1303D" w:rsidSect="003329D9">
          <w:footerReference w:type="default" r:id="rId15"/>
          <w:footerReference w:type="first" r:id="rId16"/>
          <w:pgSz w:w="11906" w:h="16838"/>
          <w:pgMar w:top="1440" w:right="1440" w:bottom="1440" w:left="1440" w:header="708" w:footer="708" w:gutter="0"/>
          <w:pgNumType w:fmt="lowerRoman"/>
          <w:cols w:space="708"/>
          <w:docGrid w:linePitch="360"/>
        </w:sectPr>
      </w:pPr>
      <w:r>
        <w:rPr>
          <w:b/>
          <w:bCs/>
          <w:color w:val="FF0000"/>
          <w:sz w:val="36"/>
          <w:szCs w:val="36"/>
        </w:rPr>
        <w:fldChar w:fldCharType="end"/>
      </w:r>
    </w:p>
    <w:p w14:paraId="070C9AF7" w14:textId="77777777" w:rsidR="00F24242" w:rsidRPr="00547220" w:rsidRDefault="00F24242" w:rsidP="00547220">
      <w:pPr>
        <w:pStyle w:val="HeadingA"/>
      </w:pPr>
      <w:bookmarkStart w:id="0" w:name="_Toc59205849"/>
      <w:r w:rsidRPr="00547220">
        <w:lastRenderedPageBreak/>
        <w:t>Introduction</w:t>
      </w:r>
      <w:bookmarkEnd w:id="0"/>
    </w:p>
    <w:p w14:paraId="09A1A949" w14:textId="063D996B" w:rsidR="00F24242" w:rsidRPr="008B3DA0" w:rsidRDefault="00F24242" w:rsidP="00547220">
      <w:pPr>
        <w:pStyle w:val="HeadingB"/>
      </w:pPr>
      <w:bookmarkStart w:id="1" w:name="_Toc48222270"/>
      <w:bookmarkStart w:id="2" w:name="_Toc59205850"/>
      <w:r w:rsidRPr="008B3DA0">
        <w:t>Challenge and wider project</w:t>
      </w:r>
      <w:bookmarkEnd w:id="1"/>
      <w:bookmarkEnd w:id="2"/>
    </w:p>
    <w:p w14:paraId="19E807CD" w14:textId="4E49BFF8" w:rsidR="00F24242" w:rsidRPr="00682C85" w:rsidRDefault="00F24242" w:rsidP="00F24242">
      <w:pPr>
        <w:rPr>
          <w:highlight w:val="yellow"/>
        </w:rPr>
      </w:pPr>
      <w:r w:rsidRPr="007B60BA">
        <w:t xml:space="preserve">An autonomous </w:t>
      </w:r>
      <w:r>
        <w:t xml:space="preserve">car wheel removing </w:t>
      </w:r>
      <w:r w:rsidRPr="007B60BA">
        <w:t xml:space="preserve">robot is being developed to assist mechanics </w:t>
      </w:r>
      <w:r>
        <w:t>in</w:t>
      </w:r>
      <w:r w:rsidRPr="007B60BA">
        <w:t xml:space="preserve"> replacing car </w:t>
      </w:r>
      <w:r w:rsidRPr="00850B89">
        <w:t xml:space="preserve">wheels in a garage environment. The robot is a mobile platform equipped with a tray to pick up car wheels and a robotic arm. When the full project is finished the robot </w:t>
      </w:r>
      <w:r w:rsidR="006E0E31" w:rsidRPr="00850B89">
        <w:t xml:space="preserve">will </w:t>
      </w:r>
      <w:r w:rsidRPr="00850B89">
        <w:t xml:space="preserve">reduce the workload for mechanics or allow them to focus on other more technical tasks. Car wheel removal work can be strenuous on garage workers’ backs if performed </w:t>
      </w:r>
      <w:r w:rsidR="00AE5983" w:rsidRPr="00850B89">
        <w:t>continuously</w:t>
      </w:r>
      <w:r w:rsidRPr="00850B89">
        <w:t xml:space="preserve"> </w:t>
      </w:r>
      <w:r w:rsidR="2E9A626A" w:rsidRPr="00850B89">
        <w:t>each</w:t>
      </w:r>
      <w:r w:rsidRPr="00850B89">
        <w:t xml:space="preserve"> day. Having a robot </w:t>
      </w:r>
      <w:r w:rsidR="1C6F0382" w:rsidRPr="00850B89">
        <w:t xml:space="preserve">to </w:t>
      </w:r>
      <w:r w:rsidRPr="00850B89">
        <w:t xml:space="preserve">assist in the garage will increase job comfort and overall health. Having robots work harmoniously in a busy workplace with humans remains </w:t>
      </w:r>
      <w:r w:rsidR="00205FDE" w:rsidRPr="00850B89">
        <w:t>at</w:t>
      </w:r>
      <w:r w:rsidRPr="00850B89">
        <w:t xml:space="preserve"> the frontier of what is technologically achievable.  The potential productivity and job quality improvements that a blended human-robot workforce can achieve is world</w:t>
      </w:r>
      <w:r w:rsidR="0A44B407" w:rsidRPr="00850B89">
        <w:t xml:space="preserve"> </w:t>
      </w:r>
      <w:r w:rsidRPr="00850B89">
        <w:t>changing. The potential benefits a car wheel removal robot brings to garage workers and robotics research is a strong incentive for seeing this project be made into a success. To this end, the robot needs the ability to perceive its local environment. Without a mean to deduce information from the world around it, full autonomy for the robot is impossible. A camera sensor is used to perceive the local environment of the robot. Hence computer vision techniques were used to develop the car wheel detection software.  “Computer vision trains machines to perform these functions, but it do</w:t>
      </w:r>
      <w:r w:rsidR="676CFFB0" w:rsidRPr="00850B89">
        <w:t>es</w:t>
      </w:r>
      <w:r w:rsidRPr="00850B89">
        <w:t xml:space="preserve"> it in much less time with cameras</w:t>
      </w:r>
      <w:r w:rsidRPr="007B60BA">
        <w:t>, data and algorithms rather than retinas, optic nerves and visual cortex.”</w:t>
      </w:r>
      <w:sdt>
        <w:sdtPr>
          <w:id w:val="-1811927283"/>
          <w:placeholder>
            <w:docPart w:val="DefaultPlaceholder_1081868574"/>
          </w:placeholder>
          <w:citation/>
        </w:sdtPr>
        <w:sdtEndPr/>
        <w:sdtContent>
          <w:r w:rsidRPr="009E45EB">
            <w:fldChar w:fldCharType="begin"/>
          </w:r>
          <w:r w:rsidRPr="009E45EB">
            <w:instrText xml:space="preserve"> CITATION IBM \l 2057 </w:instrText>
          </w:r>
          <w:r w:rsidRPr="009E45EB">
            <w:fldChar w:fldCharType="separate"/>
          </w:r>
          <w:r w:rsidR="00CE3E6A">
            <w:rPr>
              <w:noProof/>
            </w:rPr>
            <w:t xml:space="preserve"> </w:t>
          </w:r>
          <w:r w:rsidR="00CE3E6A" w:rsidRPr="00CE3E6A">
            <w:rPr>
              <w:noProof/>
            </w:rPr>
            <w:t>[1]</w:t>
          </w:r>
          <w:r w:rsidRPr="009E45EB">
            <w:fldChar w:fldCharType="end"/>
          </w:r>
        </w:sdtContent>
      </w:sdt>
      <w:r w:rsidRPr="009E45EB">
        <w:t xml:space="preserve">. </w:t>
      </w:r>
    </w:p>
    <w:p w14:paraId="757FF260" w14:textId="7B7DDC0B" w:rsidR="00F24242" w:rsidRPr="00331296" w:rsidRDefault="00F24242" w:rsidP="00125551">
      <w:pPr>
        <w:pStyle w:val="Heading2"/>
        <w:numPr>
          <w:ilvl w:val="1"/>
          <w:numId w:val="8"/>
        </w:numPr>
      </w:pPr>
      <w:bookmarkStart w:id="3" w:name="_Toc48222272"/>
      <w:bookmarkStart w:id="4" w:name="_Toc59205851"/>
      <w:bookmarkStart w:id="5" w:name="_Toc48222271"/>
      <w:r w:rsidRPr="00331296">
        <w:t xml:space="preserve">Main </w:t>
      </w:r>
      <w:bookmarkEnd w:id="3"/>
      <w:r>
        <w:t>criteria</w:t>
      </w:r>
      <w:r w:rsidRPr="00331296">
        <w:t xml:space="preserve"> when developing </w:t>
      </w:r>
      <w:r>
        <w:t xml:space="preserve">a </w:t>
      </w:r>
      <w:r w:rsidRPr="00331296">
        <w:t>car wheel detector</w:t>
      </w:r>
      <w:bookmarkEnd w:id="4"/>
      <w:r w:rsidRPr="00331296">
        <w:t xml:space="preserve"> </w:t>
      </w:r>
    </w:p>
    <w:p w14:paraId="488241D6" w14:textId="6F5E49EF" w:rsidR="00F24242" w:rsidRPr="00850B89" w:rsidRDefault="00642723" w:rsidP="00F24242">
      <w:r>
        <w:t>The detector has to cope with</w:t>
      </w:r>
      <w:r w:rsidR="00F24242">
        <w:t xml:space="preserve"> a variety of car wheel types, car wheel orientation, lighting</w:t>
      </w:r>
      <w:r w:rsidR="3F0AF1AF">
        <w:t xml:space="preserve"> and</w:t>
      </w:r>
      <w:r w:rsidR="00F24242">
        <w:t xml:space="preserve"> scale. The scale is the size of the wheel projection on the camera sensor</w:t>
      </w:r>
      <w:r w:rsidR="009D4F9A">
        <w:t>, t</w:t>
      </w:r>
      <w:r w:rsidR="00F24242">
        <w:t>he closer the wheel the bigger the project</w:t>
      </w:r>
      <w:r w:rsidR="008540A5">
        <w:t>ion</w:t>
      </w:r>
      <w:r w:rsidR="00F24242">
        <w:t xml:space="preserve"> and scale.  These issues are worsened by the reality that the area above and below</w:t>
      </w:r>
      <w:r w:rsidR="35CD7EDC">
        <w:t xml:space="preserve"> car wheels</w:t>
      </w:r>
      <w:r w:rsidR="00F24242">
        <w:t xml:space="preserve"> are gr</w:t>
      </w:r>
      <w:r w:rsidR="33B5D124">
        <w:t>a</w:t>
      </w:r>
      <w:r w:rsidR="00F24242">
        <w:t>y</w:t>
      </w:r>
      <w:r w:rsidR="08A94F75">
        <w:t xml:space="preserve"> so there is a </w:t>
      </w:r>
      <w:r w:rsidR="00F24242">
        <w:t xml:space="preserve">lack of distinction between these areas </w:t>
      </w:r>
      <w:r w:rsidR="00B02A12">
        <w:t>and the wheel</w:t>
      </w:r>
      <w:r w:rsidR="453DF3DE">
        <w:t>. This</w:t>
      </w:r>
      <w:r w:rsidR="00F24242">
        <w:t xml:space="preserve"> makes spotting a wheel with computer vision a challenge. The software must generalise well and remain invariant to changes in car wheel types, car wheel orientation, lighting, scale.  </w:t>
      </w:r>
    </w:p>
    <w:p w14:paraId="48249D69" w14:textId="0365972E" w:rsidR="00F24242" w:rsidRPr="00850B89" w:rsidRDefault="0021339E" w:rsidP="00F24242">
      <w:r w:rsidRPr="00850B89">
        <w:t>A</w:t>
      </w:r>
      <w:r w:rsidR="00F24242" w:rsidRPr="00850B89">
        <w:t xml:space="preserve"> couple of limitations impacted the project</w:t>
      </w:r>
      <w:r w:rsidR="00CF56BF" w:rsidRPr="00850B89">
        <w:t>, t</w:t>
      </w:r>
      <w:r w:rsidR="00F24242" w:rsidRPr="00850B89">
        <w:t xml:space="preserve">here was no way to access a graphical processing unit. This hardware is almost mandatory for state-of-the-art computer vision.  There were also a lot of new concepts to learn. Hence why the plan was to experiment with simple solutions before moving onto state-of-the-art solutions. As a result, one of the criteria is for the software to require very low computation power and work in real-time. </w:t>
      </w:r>
    </w:p>
    <w:p w14:paraId="3FB7A9D9" w14:textId="19E6F3D8" w:rsidR="00F24242" w:rsidRPr="00850B89" w:rsidRDefault="00F24242" w:rsidP="00F24242">
      <w:pPr>
        <w:rPr>
          <w:u w:val="single"/>
        </w:rPr>
      </w:pPr>
      <w:r>
        <w:t xml:space="preserve">Initial criteria for </w:t>
      </w:r>
      <w:r w:rsidR="7A0E0189">
        <w:t xml:space="preserve">car </w:t>
      </w:r>
      <w:r>
        <w:t xml:space="preserve">wheel recognition software is good </w:t>
      </w:r>
      <w:r w:rsidR="17812732">
        <w:t>accuracy</w:t>
      </w:r>
      <w:r w:rsidR="009F72E0">
        <w:t>, m</w:t>
      </w:r>
      <w:r>
        <w:t>ore specifically a low false-positive rate. If a false</w:t>
      </w:r>
      <w:r w:rsidR="009E095C">
        <w:t>-</w:t>
      </w:r>
      <w:r>
        <w:t>positive w</w:t>
      </w:r>
      <w:r w:rsidR="0033040A">
        <w:t>as</w:t>
      </w:r>
      <w:r>
        <w:t xml:space="preserve"> made the robot could try and remove a wheel from a car door, or even worse, a garage worker</w:t>
      </w:r>
      <w:r w:rsidR="00EE35A2">
        <w:t>, wh</w:t>
      </w:r>
      <w:r>
        <w:t>ich is of course unacceptable. The robot needs to work correctly on real-world car wheels otherwise it w</w:t>
      </w:r>
      <w:r w:rsidR="00724A96">
        <w:t>ou</w:t>
      </w:r>
      <w:r>
        <w:t>l</w:t>
      </w:r>
      <w:r w:rsidR="00724A96">
        <w:t>d</w:t>
      </w:r>
      <w:r>
        <w:t xml:space="preserve"> be impractical to use </w:t>
      </w:r>
      <w:r w:rsidR="00724A96">
        <w:t>it</w:t>
      </w:r>
      <w:r>
        <w:t xml:space="preserve"> in the wider project and must be redone. </w:t>
      </w:r>
    </w:p>
    <w:p w14:paraId="03FBC878" w14:textId="2973990A" w:rsidR="00F24242" w:rsidRDefault="00F24242" w:rsidP="00F24242">
      <w:r>
        <w:t>The software produced as a result of the project</w:t>
      </w:r>
      <w:r w:rsidR="6035D330">
        <w:t xml:space="preserve"> must</w:t>
      </w:r>
      <w:r>
        <w:t xml:space="preserve"> m</w:t>
      </w:r>
      <w:r w:rsidR="35DF4D50">
        <w:t>e</w:t>
      </w:r>
      <w:r>
        <w:t xml:space="preserve">et all these criteria. </w:t>
      </w:r>
      <w:r w:rsidR="3CA1D5A1">
        <w:t>S</w:t>
      </w:r>
      <w:r>
        <w:t>ome compromise</w:t>
      </w:r>
      <w:r w:rsidR="009E095C">
        <w:t>s</w:t>
      </w:r>
      <w:r w:rsidR="45652E15">
        <w:t xml:space="preserve"> had to be</w:t>
      </w:r>
      <w:r>
        <w:t xml:space="preserve"> made</w:t>
      </w:r>
      <w:r w:rsidR="747AD67C">
        <w:t xml:space="preserve">, </w:t>
      </w:r>
      <w:r>
        <w:t>as a low false-positive rate</w:t>
      </w:r>
      <w:r w:rsidR="00085D75">
        <w:t xml:space="preserve"> and</w:t>
      </w:r>
      <w:r>
        <w:t xml:space="preserve"> low computation demands are difficult to achieve at the same time.</w:t>
      </w:r>
    </w:p>
    <w:p w14:paraId="6D4666E0" w14:textId="12F88684" w:rsidR="00F24242" w:rsidRPr="009E45EB" w:rsidRDefault="00F24242" w:rsidP="00125551">
      <w:pPr>
        <w:pStyle w:val="Heading2"/>
        <w:numPr>
          <w:ilvl w:val="1"/>
          <w:numId w:val="8"/>
        </w:numPr>
      </w:pPr>
      <w:bookmarkStart w:id="6" w:name="_Toc59205852"/>
      <w:r>
        <w:lastRenderedPageBreak/>
        <w:t xml:space="preserve">Contribution of the final software to the </w:t>
      </w:r>
      <w:r w:rsidRPr="009E45EB">
        <w:t>wider project</w:t>
      </w:r>
      <w:bookmarkEnd w:id="5"/>
      <w:bookmarkEnd w:id="6"/>
    </w:p>
    <w:p w14:paraId="40E5A3EC" w14:textId="25D3B09F" w:rsidR="00F24242" w:rsidRDefault="00F24242" w:rsidP="00F24242">
      <w:r>
        <w:t xml:space="preserve">This projects computer vision software provides </w:t>
      </w:r>
      <w:r w:rsidR="15B665EC">
        <w:t>a</w:t>
      </w:r>
      <w:r>
        <w:t xml:space="preserve"> means of identifying a car wheel with a camera, running </w:t>
      </w:r>
      <w:r w:rsidR="006970A8">
        <w:t>real-time</w:t>
      </w:r>
      <w:r>
        <w:t xml:space="preserve"> on an average laptop CPU at 11 fps. The car wheel detection software can identify real-world car wheels with a</w:t>
      </w:r>
      <w:r w:rsidR="00B34CC3">
        <w:t>n</w:t>
      </w:r>
      <w:r>
        <w:t xml:space="preserve"> </w:t>
      </w:r>
      <w:r w:rsidR="00F052A0">
        <w:t>accuracy</w:t>
      </w:r>
      <w:r>
        <w:t xml:space="preserve"> of 97%. This number was obtained with a test set of 100 car wheels and 100 non-car wheels</w:t>
      </w:r>
      <w:r w:rsidR="005E1D6D">
        <w:t xml:space="preserve"> images</w:t>
      </w:r>
      <w:r>
        <w:t>. In this test, all 100 of the car wheels were identified and only 6 false</w:t>
      </w:r>
      <w:r w:rsidR="00B4307E">
        <w:t>-</w:t>
      </w:r>
      <w:r>
        <w:t>positives were made. The threshold for what the software counts as a car wheel can be raised to decrease the number of false</w:t>
      </w:r>
      <w:r w:rsidR="5A3DAF5F">
        <w:t>-</w:t>
      </w:r>
      <w:r>
        <w:t>positives. This comes a</w:t>
      </w:r>
      <w:r w:rsidR="003844E8">
        <w:t>t</w:t>
      </w:r>
      <w:r>
        <w:t xml:space="preserve"> a cost of decreasing the true</w:t>
      </w:r>
      <w:r w:rsidR="01C09BD5">
        <w:t>-</w:t>
      </w:r>
      <w:r>
        <w:t>positive rate which is currently at 100%. In a final version of the car wheel removing robot 9</w:t>
      </w:r>
      <w:r w:rsidR="54CA13C7">
        <w:t>6</w:t>
      </w:r>
      <w:r>
        <w:t xml:space="preserve">% </w:t>
      </w:r>
      <w:r w:rsidR="00D074CE">
        <w:t>accuracy</w:t>
      </w:r>
      <w:r>
        <w:t xml:space="preserve"> rate </w:t>
      </w:r>
      <w:r w:rsidR="00D074CE">
        <w:t>would be</w:t>
      </w:r>
      <w:r>
        <w:t xml:space="preserve"> unacceptable. However, this number is more than sufficient to continue the development of the wider robot project in other areas such as navigation or hub</w:t>
      </w:r>
      <w:r w:rsidR="002E5388">
        <w:t xml:space="preserve"> </w:t>
      </w:r>
      <w:r>
        <w:t xml:space="preserve">cap and lug nut identification. Future teams using this code will run the main loop of the code and make calls to its getter method to obtain the current car wheel(s) on the robot cameras: name(s), bounding box(s) and bounding box centre(s). </w:t>
      </w:r>
    </w:p>
    <w:p w14:paraId="44CE7B03" w14:textId="0B55BEBF" w:rsidR="00F24242" w:rsidRDefault="00F24242" w:rsidP="00F24242">
      <w:r>
        <w:t xml:space="preserve">Additionally, a computer vision object detection pipeline has been implemented and can be improved upon. The object detections’ pipeline ability to run on an average CPU has been achieved with multithreading and bounding box tracking. There are some drawbacks to this implementation. Namely, the bounding box tracking only makes an educated guess on </w:t>
      </w:r>
      <w:r w:rsidR="00712347">
        <w:t>wh</w:t>
      </w:r>
      <w:r w:rsidR="00C611D7">
        <w:t xml:space="preserve">ether or not </w:t>
      </w:r>
      <w:r>
        <w:t xml:space="preserve">a potential bounding box in the video feed contains a previously seen car wheel. Whilst no formal way of testing the performance of this technique was easily feasible, empirical evidence </w:t>
      </w:r>
      <w:r w:rsidR="008C069E">
        <w:t>demonstrates</w:t>
      </w:r>
      <w:r>
        <w:t xml:space="preserve"> it </w:t>
      </w:r>
      <w:r w:rsidR="008C069E">
        <w:t>running</w:t>
      </w:r>
      <w:r>
        <w:t xml:space="preserve"> quite well. Car wheel detection does not work well when the camera moves quickly. In practice though, the camera will not move as fast when the robot is moving around a garage. </w:t>
      </w:r>
      <w:r w:rsidRPr="008C7690">
        <w:t>An indirect benefit of the bounding box tracking is that the software can distinguish car wheels from one another in the video feed</w:t>
      </w:r>
      <w:r>
        <w:t xml:space="preserve">.  Also, it can identify car wheels that have gone off the screen temporarily. </w:t>
      </w:r>
    </w:p>
    <w:p w14:paraId="34D19472" w14:textId="3FE6D638" w:rsidR="004262D4" w:rsidRDefault="00F24242" w:rsidP="00F24242">
      <w:pPr>
        <w:sectPr w:rsidR="004262D4" w:rsidSect="005D6CDA">
          <w:headerReference w:type="default" r:id="rId17"/>
          <w:footerReference w:type="default" r:id="rId18"/>
          <w:headerReference w:type="first" r:id="rId19"/>
          <w:pgSz w:w="11906" w:h="16838"/>
          <w:pgMar w:top="1440" w:right="1440" w:bottom="1440" w:left="1440" w:header="708" w:footer="708" w:gutter="0"/>
          <w:pgNumType w:start="1"/>
          <w:cols w:space="708"/>
          <w:titlePg/>
          <w:docGrid w:linePitch="360"/>
        </w:sectPr>
      </w:pPr>
      <w:r>
        <w:t xml:space="preserve">This report explores a variety of computer vision </w:t>
      </w:r>
      <w:r w:rsidR="38E4AE6C">
        <w:t>techniques</w:t>
      </w:r>
      <w:r>
        <w:t xml:space="preserve"> and provides recommendations for the future of the computer vision aspect </w:t>
      </w:r>
      <w:r w:rsidR="008C51AB">
        <w:t>o</w:t>
      </w:r>
      <w:r>
        <w:t xml:space="preserve">f the car wheel removal robot.  Lastly, the dataset created for this project has 1350 positive and negative car wheels. </w:t>
      </w:r>
      <w:r w:rsidR="00A538AB">
        <w:t>The</w:t>
      </w:r>
      <w:r w:rsidR="006A3379">
        <w:t>s</w:t>
      </w:r>
      <w:r w:rsidR="00A538AB">
        <w:t xml:space="preserve">e are </w:t>
      </w:r>
      <w:r w:rsidR="006A3379">
        <w:t>images with</w:t>
      </w:r>
      <w:r>
        <w:t xml:space="preserve"> bounding box constraints for the 1350 car wheels in their original images. These datasets can be reused and expanded in future work as well.</w:t>
      </w:r>
    </w:p>
    <w:p w14:paraId="1F3D3E22" w14:textId="77777777" w:rsidR="00F24242" w:rsidRPr="00A35BFC" w:rsidRDefault="00F24242" w:rsidP="00F24242"/>
    <w:p w14:paraId="0B8560F7" w14:textId="77777777" w:rsidR="00F24242" w:rsidRPr="00CC18AE" w:rsidRDefault="00F24242" w:rsidP="00547220">
      <w:pPr>
        <w:pStyle w:val="Heading1"/>
      </w:pPr>
      <w:bookmarkStart w:id="7" w:name="_Toc59205853"/>
      <w:r w:rsidRPr="00CC18AE">
        <w:t>Theory</w:t>
      </w:r>
      <w:bookmarkEnd w:id="7"/>
      <w:r w:rsidRPr="00CC18AE">
        <w:t xml:space="preserve"> </w:t>
      </w:r>
    </w:p>
    <w:p w14:paraId="16E5A991" w14:textId="52BEFB52" w:rsidR="00F24242" w:rsidRDefault="00F24242" w:rsidP="00125551">
      <w:pPr>
        <w:pStyle w:val="Heading2"/>
        <w:numPr>
          <w:ilvl w:val="1"/>
          <w:numId w:val="8"/>
        </w:numPr>
      </w:pPr>
      <w:bookmarkStart w:id="8" w:name="_Toc59205854"/>
      <w:r w:rsidRPr="00B00F86">
        <w:t>Summary</w:t>
      </w:r>
      <w:bookmarkEnd w:id="8"/>
    </w:p>
    <w:p w14:paraId="03A6DE3F" w14:textId="0522AAC7" w:rsidR="00F24242" w:rsidRDefault="00F24242" w:rsidP="00F24242">
      <w:r>
        <w:t xml:space="preserve">This project comes </w:t>
      </w:r>
      <w:r w:rsidR="431203AE">
        <w:t>from</w:t>
      </w:r>
      <w:r>
        <w:t xml:space="preserve"> a field of research known as comp</w:t>
      </w:r>
      <w:r w:rsidRPr="007F0151">
        <w:t xml:space="preserve">uter vision. The field started in the summer of 1966 when the MIT professor Seymour Papert set up a summer project to tackle some </w:t>
      </w:r>
      <w:r>
        <w:t xml:space="preserve">of the </w:t>
      </w:r>
      <w:r w:rsidRPr="007F0151">
        <w:t xml:space="preserve">major milestones in computer vision. </w:t>
      </w:r>
      <w:sdt>
        <w:sdtPr>
          <w:id w:val="2021577162"/>
          <w:placeholder>
            <w:docPart w:val="DefaultPlaceholder_1081868574"/>
          </w:placeholder>
          <w:citation/>
        </w:sdtPr>
        <w:sdtEndPr/>
        <w:sdtContent>
          <w:r w:rsidRPr="007F0151">
            <w:fldChar w:fldCharType="begin"/>
          </w:r>
          <w:r w:rsidRPr="007F0151">
            <w:instrText xml:space="preserve"> CITATION Summer_project_1966 \l 2057 </w:instrText>
          </w:r>
          <w:r w:rsidRPr="007F0151">
            <w:fldChar w:fldCharType="separate"/>
          </w:r>
          <w:r w:rsidR="00CE3E6A" w:rsidRPr="00CE3E6A">
            <w:rPr>
              <w:noProof/>
            </w:rPr>
            <w:t>[2]</w:t>
          </w:r>
          <w:r w:rsidRPr="007F0151">
            <w:fldChar w:fldCharType="end"/>
          </w:r>
        </w:sdtContent>
      </w:sdt>
      <w:r w:rsidRPr="007F0151">
        <w:t xml:space="preserve"> The project proved to be tougher than first anticipate</w:t>
      </w:r>
      <w:r>
        <w:t>d</w:t>
      </w:r>
      <w:r w:rsidRPr="007F0151">
        <w:t xml:space="preserve">. As a result, </w:t>
      </w:r>
      <w:r>
        <w:t>c</w:t>
      </w:r>
      <w:r w:rsidRPr="007F0151">
        <w:t xml:space="preserve">omputer vision </w:t>
      </w:r>
      <w:r>
        <w:t xml:space="preserve">has remained an active field of research with great strides of progress occurring in just this last decade thanks to </w:t>
      </w:r>
      <w:r w:rsidR="09BC0B75">
        <w:t>advances</w:t>
      </w:r>
      <w:r>
        <w:t xml:space="preserve"> in hardware and artificial neural network architecture.  Identification of car wheels in an image requires object detection, this subcategory of computer vision returns the locations and name of a detected object in an image.  The location is shown with a bounding box, which as the name implies is a box that bounds the found object. The name of the object is usually categorical and is referred to as the “class” of an object. </w:t>
      </w:r>
    </w:p>
    <w:p w14:paraId="33A8BDB3" w14:textId="77777777" w:rsidR="00F24242" w:rsidRDefault="00F24242" w:rsidP="009E1CA9">
      <w:pPr>
        <w:keepNext/>
        <w:jc w:val="center"/>
      </w:pPr>
      <w:r>
        <w:rPr>
          <w:noProof/>
        </w:rPr>
        <w:drawing>
          <wp:inline distT="0" distB="0" distL="0" distR="0" wp14:anchorId="598CA786" wp14:editId="37A744F0">
            <wp:extent cx="3457183" cy="2568804"/>
            <wp:effectExtent l="0" t="0" r="0" b="317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2AB92469-7961-4E0F-8E14-D256A3FD4B7E}"/>
                        </a:ext>
                      </a:extLst>
                    </a:blip>
                    <a:srcRect l="14060" t="13722" r="35992" b="20298"/>
                    <a:stretch>
                      <a:fillRect/>
                    </a:stretch>
                  </pic:blipFill>
                  <pic:spPr>
                    <a:xfrm>
                      <a:off x="0" y="0"/>
                      <a:ext cx="3457183" cy="2568804"/>
                    </a:xfrm>
                    <a:prstGeom prst="rect">
                      <a:avLst/>
                    </a:prstGeom>
                  </pic:spPr>
                </pic:pic>
              </a:graphicData>
            </a:graphic>
          </wp:inline>
        </w:drawing>
      </w:r>
    </w:p>
    <w:p w14:paraId="6E58447A" w14:textId="6ED528D1" w:rsidR="009E1CA9" w:rsidRDefault="009E1CA9" w:rsidP="009E1CA9">
      <w:pPr>
        <w:pStyle w:val="Caption"/>
        <w:jc w:val="center"/>
      </w:pPr>
      <w:bookmarkStart w:id="9" w:name="_Toc59201632"/>
      <w:r>
        <w:t xml:space="preserve">Figure </w:t>
      </w:r>
      <w:r>
        <w:fldChar w:fldCharType="begin"/>
      </w:r>
      <w:r>
        <w:instrText>SEQ Figure \* ARABIC</w:instrText>
      </w:r>
      <w:r>
        <w:fldChar w:fldCharType="separate"/>
      </w:r>
      <w:r>
        <w:rPr>
          <w:noProof/>
        </w:rPr>
        <w:t>1</w:t>
      </w:r>
      <w:r>
        <w:fldChar w:fldCharType="end"/>
      </w:r>
      <w:r>
        <w:t xml:space="preserve">: </w:t>
      </w:r>
      <w:r w:rsidRPr="004F75AB">
        <w:t xml:space="preserve">A bounding box around </w:t>
      </w:r>
      <w:r w:rsidR="005C4228">
        <w:t xml:space="preserve">the </w:t>
      </w:r>
      <w:r w:rsidRPr="004F75AB">
        <w:t>identified car wheel. Note that the name of the bounding box is categorical</w:t>
      </w:r>
      <w:r w:rsidR="004E22DC" w:rsidRPr="004F75AB">
        <w:t>,</w:t>
      </w:r>
      <w:r w:rsidRPr="004F75AB">
        <w:t xml:space="preserve"> but a unique ID was also given</w:t>
      </w:r>
      <w:r>
        <w:t>.</w:t>
      </w:r>
      <w:bookmarkEnd w:id="9"/>
    </w:p>
    <w:p w14:paraId="2FD7E526" w14:textId="733CD809" w:rsidR="00F24242" w:rsidRDefault="00F24242" w:rsidP="00F24242">
      <w:r>
        <w:t xml:space="preserve">In this project, binary classification is being performed; there either is a car wheel or </w:t>
      </w:r>
      <w:r w:rsidR="64CF7BCE">
        <w:t xml:space="preserve">there is </w:t>
      </w:r>
      <w:r>
        <w:t xml:space="preserve">not.  Thus, there is no need to return the class name of the bounding box. So, the name “wheel 1” in the picture above refers to </w:t>
      </w:r>
      <w:r w:rsidR="004C5522">
        <w:t>a</w:t>
      </w:r>
      <w:r>
        <w:t xml:space="preserve"> unique car wheel object rather than a category. The research conducted for this project covers large breadths of computer vision, ranging from older and more “basic” techniques to </w:t>
      </w:r>
      <w:r w:rsidR="0242A177">
        <w:t xml:space="preserve">new </w:t>
      </w:r>
      <w:r w:rsidR="007967AF">
        <w:t>develop</w:t>
      </w:r>
      <w:r w:rsidR="08A937DB">
        <w:t>ments</w:t>
      </w:r>
      <w:r>
        <w:t>. For the latter, convolutional neural networks trained with transfer learning was researched and implemented.  The reason for starting with low-level computer vision (CV) and then moving to high</w:t>
      </w:r>
      <w:r w:rsidR="38CBEE8D">
        <w:t>-</w:t>
      </w:r>
      <w:r>
        <w:t xml:space="preserve">level CV is twofold. Firstly, the state-of-the-art techniques which typically pertain to high-level CV build upon ideas and tools developed in low-level and intermediate-level computer vision. Thus, </w:t>
      </w:r>
      <w:r w:rsidR="25D27004">
        <w:t>a general</w:t>
      </w:r>
      <w:r>
        <w:t xml:space="preserve"> knowledge of computer vision is preferable before attempting to implement high-level CV software. Secondly, state-of-the-art software demands more computing power to run. This is problematic for real-time applications, which is the case for this project. Thus, simpler computer vision techniques were experimented with first in a bid to lower the final solutions hardware demands.  The software solution built during this project does make use of low level, intermediate and high-level computer vision to achieve both accuracy and speed on limited hardware.</w:t>
      </w:r>
    </w:p>
    <w:p w14:paraId="087EC245" w14:textId="7E12CE08" w:rsidR="00F24242" w:rsidRPr="00547220" w:rsidRDefault="00F24242" w:rsidP="00547220">
      <w:pPr>
        <w:pStyle w:val="HeadingB"/>
      </w:pPr>
      <w:bookmarkStart w:id="10" w:name="_Toc59205855"/>
      <w:r w:rsidRPr="00547220">
        <w:lastRenderedPageBreak/>
        <w:t>Low-level computer vision</w:t>
      </w:r>
      <w:bookmarkEnd w:id="10"/>
    </w:p>
    <w:p w14:paraId="01EF84EC" w14:textId="33EE87E2" w:rsidR="00F24242" w:rsidRPr="003F4401" w:rsidRDefault="00F24242" w:rsidP="00547220">
      <w:pPr>
        <w:pStyle w:val="HeadingC"/>
      </w:pPr>
      <w:bookmarkStart w:id="11" w:name="_Toc59205856"/>
      <w:r>
        <w:t>Intro</w:t>
      </w:r>
      <w:r w:rsidR="0C600FAA">
        <w:t>duction</w:t>
      </w:r>
      <w:r>
        <w:t xml:space="preserve"> </w:t>
      </w:r>
      <w:bookmarkEnd w:id="11"/>
    </w:p>
    <w:p w14:paraId="5CCAF985" w14:textId="343024DD" w:rsidR="00F24242" w:rsidRDefault="00F24242" w:rsidP="00F24242">
      <w:r>
        <w:t xml:space="preserve">Low-level computer vision </w:t>
      </w:r>
      <w:r w:rsidR="000C3BC3">
        <w:t>operates</w:t>
      </w:r>
      <w:r>
        <w:t xml:space="preserve"> on just pixel values. This can be photo manipulation such as resizing, making the image black and white or changing the saturation levels of the image.</w:t>
      </w:r>
      <w:r w:rsidRPr="00B508A5">
        <w:t xml:space="preserve"> </w:t>
      </w:r>
      <w:r>
        <w:t>It can also feature extraction such as detecting edges or thresholding where only certain colours are visible.</w:t>
      </w:r>
    </w:p>
    <w:p w14:paraId="71D34E77" w14:textId="247F92F3" w:rsidR="00F24242" w:rsidRDefault="001835C9" w:rsidP="00547220">
      <w:pPr>
        <w:pStyle w:val="HeadingC"/>
      </w:pPr>
      <w:bookmarkStart w:id="12" w:name="_Toc59205857"/>
      <w:r>
        <w:t>D</w:t>
      </w:r>
      <w:r w:rsidR="00F24242" w:rsidRPr="00212410">
        <w:t>igital image</w:t>
      </w:r>
      <w:bookmarkEnd w:id="12"/>
    </w:p>
    <w:p w14:paraId="52761255" w14:textId="47FC7E60" w:rsidR="00F24242" w:rsidRDefault="00F24242" w:rsidP="00F24242">
      <w:r>
        <w:t xml:space="preserve">A digital image is composed of a grid of pixels. This is different from traditional images which are continuous and are not made of discrete elements. In a typical black and white image, the pixels can be in 256 (= </w:t>
      </w:r>
      <m:oMath>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different states. Sometimes these intensity values are set in a range between 0-1, which is a floating-point value instead of a byte. Starting from a value of 0, the pixel is completely b</w:t>
      </w:r>
      <w:r w:rsidR="12C6A60E">
        <w:t>l</w:t>
      </w:r>
      <w:r>
        <w:t xml:space="preserve">ack and going all the way to a value of 255 the pixel is completely white. A black and white image, or as it is more commonly called a grayscale image is represented as a multidimensional array. The 2-D array will have “height” and “width” dimensions which together represent a grid cell. The numerical value in this grid cell is the intensity value. </w:t>
      </w:r>
    </w:p>
    <w:p w14:paraId="21448089" w14:textId="77777777" w:rsidR="00687052" w:rsidRDefault="00F24242" w:rsidP="00687052">
      <w:pPr>
        <w:keepNext/>
        <w:jc w:val="center"/>
      </w:pPr>
      <w:r>
        <w:rPr>
          <w:noProof/>
        </w:rPr>
        <w:drawing>
          <wp:inline distT="0" distB="0" distL="0" distR="0" wp14:anchorId="18537E6F" wp14:editId="3A30E4A4">
            <wp:extent cx="5731510" cy="23622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731510" cy="2362200"/>
                    </a:xfrm>
                    <a:prstGeom prst="rect">
                      <a:avLst/>
                    </a:prstGeom>
                  </pic:spPr>
                </pic:pic>
              </a:graphicData>
            </a:graphic>
          </wp:inline>
        </w:drawing>
      </w:r>
    </w:p>
    <w:p w14:paraId="16AA1E53" w14:textId="4D048DCC" w:rsidR="00F24242" w:rsidRDefault="00687052" w:rsidP="00687052">
      <w:pPr>
        <w:pStyle w:val="Caption"/>
        <w:jc w:val="center"/>
      </w:pPr>
      <w:bookmarkStart w:id="13" w:name="_Toc59201633"/>
      <w:r>
        <w:t xml:space="preserve">Figure </w:t>
      </w:r>
      <w:r>
        <w:fldChar w:fldCharType="begin"/>
      </w:r>
      <w:r>
        <w:instrText>SEQ Figure \* ARABIC</w:instrText>
      </w:r>
      <w:r>
        <w:fldChar w:fldCharType="separate"/>
      </w:r>
      <w:r>
        <w:rPr>
          <w:noProof/>
        </w:rPr>
        <w:t>2</w:t>
      </w:r>
      <w:r>
        <w:fldChar w:fldCharType="end"/>
      </w:r>
      <w:r>
        <w:t xml:space="preserve">: </w:t>
      </w:r>
      <w:r w:rsidRPr="00536B3A">
        <w:t>Picture of a grayscale image and how it’s represented as a 2D array</w:t>
      </w:r>
      <w:r w:rsidR="00D676ED">
        <w:t>.</w:t>
      </w:r>
      <w:bookmarkEnd w:id="13"/>
    </w:p>
    <w:p w14:paraId="5F2D98B4" w14:textId="3C57F66D" w:rsidR="00F24242" w:rsidRDefault="00EF26E8" w:rsidP="00F24242">
      <w:r>
        <w:t>Reiterating</w:t>
      </w:r>
      <w:r w:rsidR="00F24242">
        <w:t>, the height and width represent the number of pixels in the rows and columns of a digital image, respectively. The ordering of the dimensions inside the array is arbitrary</w:t>
      </w:r>
      <w:r w:rsidR="00C1319E">
        <w:t>,</w:t>
      </w:r>
      <w:r w:rsidR="00F24242">
        <w:t xml:space="preserve"> </w:t>
      </w:r>
      <w:r w:rsidR="00E76411">
        <w:t>consistency</w:t>
      </w:r>
      <w:r w:rsidR="00F24242">
        <w:t xml:space="preserve"> is </w:t>
      </w:r>
      <w:r w:rsidR="00AD3DAF">
        <w:t>the objective</w:t>
      </w:r>
      <w:r w:rsidR="00F24242">
        <w:t xml:space="preserve">. Typically, the top left of an image is the starting point for width and height. With a coloured imaged an extra dimension is added to the 2-D </w:t>
      </w:r>
      <w:r w:rsidR="00F24242" w:rsidRPr="00850B89">
        <w:t>array</w:t>
      </w:r>
      <w:r w:rsidR="00F24242">
        <w:t xml:space="preserve"> called channels. The channels will typically be RGB format: Red, Blue, Green. Other formats exist where the ordering is different, such as BGR. </w:t>
      </w:r>
    </w:p>
    <w:p w14:paraId="21AAE5DF" w14:textId="77777777" w:rsidR="004E22DC" w:rsidRDefault="00C66E61" w:rsidP="004E22DC">
      <w:pPr>
        <w:keepNext/>
        <w:jc w:val="center"/>
      </w:pPr>
      <w:r>
        <w:rPr>
          <w:noProof/>
        </w:rPr>
        <w:lastRenderedPageBreak/>
        <w:drawing>
          <wp:inline distT="0" distB="0" distL="0" distR="0" wp14:anchorId="6A0956D3" wp14:editId="2878DEA1">
            <wp:extent cx="2743200" cy="2209800"/>
            <wp:effectExtent l="0" t="0" r="0"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3"/>
                    <pic:cNvPicPr/>
                  </pic:nvPicPr>
                  <pic:blipFill>
                    <a:blip r:embed="rId22">
                      <a:extLst>
                        <a:ext uri="{28A0092B-C50C-407E-A947-70E740481C1C}">
                          <a14:useLocalDpi xmlns:a14="http://schemas.microsoft.com/office/drawing/2010/main" val="0"/>
                        </a:ext>
                      </a:extLst>
                    </a:blip>
                    <a:stretch>
                      <a:fillRect/>
                    </a:stretch>
                  </pic:blipFill>
                  <pic:spPr>
                    <a:xfrm>
                      <a:off x="0" y="0"/>
                      <a:ext cx="2743200" cy="2209800"/>
                    </a:xfrm>
                    <a:prstGeom prst="rect">
                      <a:avLst/>
                    </a:prstGeom>
                  </pic:spPr>
                </pic:pic>
              </a:graphicData>
            </a:graphic>
          </wp:inline>
        </w:drawing>
      </w:r>
    </w:p>
    <w:p w14:paraId="7348211B" w14:textId="78341B26" w:rsidR="00F24242" w:rsidRDefault="004E22DC" w:rsidP="004E22DC">
      <w:pPr>
        <w:pStyle w:val="Caption"/>
        <w:jc w:val="center"/>
      </w:pPr>
      <w:bookmarkStart w:id="14" w:name="_Toc59201634"/>
      <w:r>
        <w:t xml:space="preserve">Figure </w:t>
      </w:r>
      <w:r>
        <w:fldChar w:fldCharType="begin"/>
      </w:r>
      <w:r>
        <w:instrText>SEQ Figure \* ARABIC</w:instrText>
      </w:r>
      <w:r>
        <w:fldChar w:fldCharType="separate"/>
      </w:r>
      <w:r>
        <w:rPr>
          <w:noProof/>
        </w:rPr>
        <w:t>3</w:t>
      </w:r>
      <w:r>
        <w:fldChar w:fldCharType="end"/>
      </w:r>
      <w:r>
        <w:t xml:space="preserve">: </w:t>
      </w:r>
      <w:r w:rsidRPr="006B6F9E">
        <w:t>Image of how a typical BGR image is formatted</w:t>
      </w:r>
      <w:r>
        <w:t>.</w:t>
      </w:r>
      <w:bookmarkEnd w:id="14"/>
    </w:p>
    <w:p w14:paraId="338CB265" w14:textId="6AE36342" w:rsidR="00F24242" w:rsidRDefault="00F24242" w:rsidP="00F24242">
      <w:pPr>
        <w:rPr>
          <w:noProof/>
        </w:rPr>
      </w:pPr>
      <w:r>
        <w:t xml:space="preserve">Additionally, other colour models can be used such an HSV (Hue, Saturation, Value) which represent a coloured pixel differently.  Either way, </w:t>
      </w:r>
      <w:r w:rsidR="75A1D4C4">
        <w:t xml:space="preserve">a </w:t>
      </w:r>
      <w:r>
        <w:t>coloured image is represented in a 3-Dimension array with “height”, “width” and “channel” dimensions. With the elements of the array being defined by the colour model.  This will typically result in a Blue, Green and Red colour values, each in a range from 0-255. The ordering can vary from software to software.</w:t>
      </w:r>
      <w:r w:rsidRPr="27CFC041">
        <w:rPr>
          <w:noProof/>
        </w:rPr>
        <w:t xml:space="preserve"> </w:t>
      </w:r>
    </w:p>
    <w:p w14:paraId="55ED1B44" w14:textId="77777777" w:rsidR="00075DB2" w:rsidRDefault="00F24242" w:rsidP="00075DB2">
      <w:pPr>
        <w:keepNext/>
        <w:jc w:val="center"/>
      </w:pPr>
      <w:r>
        <w:rPr>
          <w:noProof/>
        </w:rPr>
        <w:drawing>
          <wp:inline distT="0" distB="0" distL="0" distR="0" wp14:anchorId="31ABACF7" wp14:editId="14C6DDCF">
            <wp:extent cx="3902112" cy="2194883"/>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3902112" cy="2194883"/>
                    </a:xfrm>
                    <a:prstGeom prst="rect">
                      <a:avLst/>
                    </a:prstGeom>
                  </pic:spPr>
                </pic:pic>
              </a:graphicData>
            </a:graphic>
          </wp:inline>
        </w:drawing>
      </w:r>
    </w:p>
    <w:p w14:paraId="37A49FB6" w14:textId="2EDF051A" w:rsidR="00F24242" w:rsidRDefault="00075DB2" w:rsidP="00075DB2">
      <w:pPr>
        <w:pStyle w:val="Caption"/>
        <w:jc w:val="center"/>
      </w:pPr>
      <w:bookmarkStart w:id="15" w:name="_Toc59201635"/>
      <w:r>
        <w:t xml:space="preserve">Figure </w:t>
      </w:r>
      <w:r>
        <w:fldChar w:fldCharType="begin"/>
      </w:r>
      <w:r>
        <w:instrText>SEQ Figure \* ARABIC</w:instrText>
      </w:r>
      <w:r>
        <w:fldChar w:fldCharType="separate"/>
      </w:r>
      <w:r w:rsidR="007810DA">
        <w:rPr>
          <w:noProof/>
        </w:rPr>
        <w:t>4</w:t>
      </w:r>
      <w:r>
        <w:fldChar w:fldCharType="end"/>
      </w:r>
      <w:r>
        <w:t xml:space="preserve">: </w:t>
      </w:r>
      <w:r w:rsidRPr="007D1D92">
        <w:t>Image of the 3 colour channels. Coloured screens have pixels composed of these 3 colour components</w:t>
      </w:r>
      <w:r w:rsidR="00D676ED">
        <w:t>.</w:t>
      </w:r>
      <w:bookmarkEnd w:id="15"/>
    </w:p>
    <w:p w14:paraId="047639CF" w14:textId="77777777" w:rsidR="00F24242" w:rsidRDefault="00F24242" w:rsidP="00547220">
      <w:pPr>
        <w:pStyle w:val="HeadingC"/>
      </w:pPr>
      <w:bookmarkStart w:id="16" w:name="_Toc59205858"/>
      <w:r w:rsidRPr="00D17C9D">
        <w:t>Thresholding</w:t>
      </w:r>
      <w:bookmarkEnd w:id="16"/>
      <w:r w:rsidRPr="00D17C9D">
        <w:t xml:space="preserve"> </w:t>
      </w:r>
    </w:p>
    <w:p w14:paraId="46946D26" w14:textId="2C9C99FC" w:rsidR="00F24242" w:rsidRDefault="00F24242" w:rsidP="00F24242">
      <w:r>
        <w:t xml:space="preserve">This is an operation in which pixels of certain intensities are ignored or made into an arbitrary colour. For example, when trying to find an “orange” ball in </w:t>
      </w:r>
      <w:r w:rsidR="004A3417">
        <w:t>an</w:t>
      </w:r>
      <w:r>
        <w:t xml:space="preserve"> image</w:t>
      </w:r>
      <w:r w:rsidR="004A3417">
        <w:t>,</w:t>
      </w:r>
      <w:r>
        <w:t xml:space="preserve"> thresholding can be used to ignore non</w:t>
      </w:r>
      <w:r w:rsidR="00742F9A">
        <w:t>-</w:t>
      </w:r>
      <w:r>
        <w:t xml:space="preserve">orange colours. This is done by establishing what range of values the colour </w:t>
      </w:r>
      <w:r w:rsidR="004A3417">
        <w:t>o</w:t>
      </w:r>
      <w:r>
        <w:t xml:space="preserve">range exists in. </w:t>
      </w:r>
      <w:r w:rsidR="002F0D01">
        <w:t>Still considering</w:t>
      </w:r>
      <w:r>
        <w:t xml:space="preserve"> the colour orange in the Red, Green and Blue colour format, the range is approximately from (245, 140, 0) to (255, 190, 30). These values are obtained by taking arbitrary values above and below the searched </w:t>
      </w:r>
      <w:r w:rsidR="5D2548F0">
        <w:t xml:space="preserve">for </w:t>
      </w:r>
      <w:r>
        <w:t>colour. In this case</w:t>
      </w:r>
      <w:r w:rsidR="00F8623F">
        <w:t>,</w:t>
      </w:r>
      <w:r>
        <w:t xml:space="preserve"> the orange ball has value intensities of Red = 255, Green = 165, and Blue = 0.  Ther</w:t>
      </w:r>
      <w:r w:rsidR="0043796C">
        <w:t>e</w:t>
      </w:r>
      <w:r>
        <w:t xml:space="preserve"> lies the big issue with thresholding, exact RGB values usually cannot be given as different cameras</w:t>
      </w:r>
      <w:r w:rsidR="00681C4B">
        <w:t>,</w:t>
      </w:r>
      <w:r>
        <w:t xml:space="preserve"> and lighting conditions will subtly change the colour of the orange ball. The solution is to input a range of orange values to threshold for rather than a single shade of orange. </w:t>
      </w:r>
      <w:r w:rsidR="00381AEF">
        <w:t>An</w:t>
      </w:r>
      <w:r>
        <w:t xml:space="preserve"> important trade-off is </w:t>
      </w:r>
      <w:r w:rsidR="2C9154A3">
        <w:t>done</w:t>
      </w:r>
      <w:r>
        <w:t xml:space="preserve"> here </w:t>
      </w:r>
      <w:r w:rsidR="00381AEF">
        <w:t>which</w:t>
      </w:r>
      <w:r>
        <w:t xml:space="preserve"> is echoed throughout computer vision. If the </w:t>
      </w:r>
      <w:r w:rsidR="007A0854">
        <w:t>orange</w:t>
      </w:r>
      <w:r>
        <w:t xml:space="preserve"> range is too small the ball might not be identified</w:t>
      </w:r>
      <w:r w:rsidR="005C0CBB">
        <w:t>,</w:t>
      </w:r>
      <w:r>
        <w:t xml:space="preserve"> </w:t>
      </w:r>
      <w:r w:rsidR="005C0CBB">
        <w:t>i</w:t>
      </w:r>
      <w:r>
        <w:t xml:space="preserve">f the range is too wide other </w:t>
      </w:r>
      <w:r w:rsidR="0034759C">
        <w:t>non-ball</w:t>
      </w:r>
      <w:r>
        <w:t xml:space="preserve"> objects </w:t>
      </w:r>
      <w:r w:rsidR="22F05680">
        <w:t>might</w:t>
      </w:r>
      <w:r>
        <w:t xml:space="preserve"> be spotted. The trade-off impacts how many </w:t>
      </w:r>
      <w:r w:rsidR="31C53E36">
        <w:t>true-p</w:t>
      </w:r>
      <w:r>
        <w:t xml:space="preserve">ositives (orange balls) are found and how many </w:t>
      </w:r>
      <w:r w:rsidR="15E43A8F">
        <w:t>f</w:t>
      </w:r>
      <w:r>
        <w:t>alse</w:t>
      </w:r>
      <w:r w:rsidR="32EA46C0">
        <w:t>-p</w:t>
      </w:r>
      <w:r>
        <w:t xml:space="preserve">ositives (non-orange balls) are found.  Whilst this is a limitation, in a controlled </w:t>
      </w:r>
      <w:r>
        <w:lastRenderedPageBreak/>
        <w:t xml:space="preserve">environment with predictable lighting this is less of an issue. A typical </w:t>
      </w:r>
      <w:r w:rsidR="00A36A79">
        <w:t>t</w:t>
      </w:r>
      <w:r>
        <w:t xml:space="preserve">hresholding operation will result in an image where the pixels which fall into a specified range are either the subject of some form of operation or ignored in an operation. </w:t>
      </w:r>
    </w:p>
    <w:p w14:paraId="738B7E3A" w14:textId="77777777" w:rsidR="00075DB2" w:rsidRDefault="00F24242" w:rsidP="00075DB2">
      <w:pPr>
        <w:keepNext/>
        <w:jc w:val="center"/>
      </w:pPr>
      <w:r>
        <w:rPr>
          <w:noProof/>
        </w:rPr>
        <w:drawing>
          <wp:inline distT="0" distB="0" distL="0" distR="0" wp14:anchorId="72A380ED" wp14:editId="7182C68C">
            <wp:extent cx="4751666" cy="1595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4751666" cy="1595120"/>
                    </a:xfrm>
                    <a:prstGeom prst="rect">
                      <a:avLst/>
                    </a:prstGeom>
                  </pic:spPr>
                </pic:pic>
              </a:graphicData>
            </a:graphic>
          </wp:inline>
        </w:drawing>
      </w:r>
    </w:p>
    <w:p w14:paraId="472C386D" w14:textId="1B6D7CB2" w:rsidR="00F24242" w:rsidRDefault="00075DB2" w:rsidP="00075DB2">
      <w:pPr>
        <w:pStyle w:val="Caption"/>
        <w:jc w:val="center"/>
      </w:pPr>
      <w:bookmarkStart w:id="17" w:name="_Toc59201636"/>
      <w:r>
        <w:t xml:space="preserve">Figure </w:t>
      </w:r>
      <w:r>
        <w:fldChar w:fldCharType="begin"/>
      </w:r>
      <w:r>
        <w:instrText>SEQ Figure \* ARABIC</w:instrText>
      </w:r>
      <w:r>
        <w:fldChar w:fldCharType="separate"/>
      </w:r>
      <w:r w:rsidR="007810DA">
        <w:rPr>
          <w:noProof/>
        </w:rPr>
        <w:t>5</w:t>
      </w:r>
      <w:r>
        <w:fldChar w:fldCharType="end"/>
      </w:r>
      <w:r>
        <w:t xml:space="preserve">: </w:t>
      </w:r>
      <w:r w:rsidRPr="006F4008">
        <w:t>Example of global thresholding</w:t>
      </w:r>
      <w:r w:rsidR="00D676ED">
        <w:t>.</w:t>
      </w:r>
      <w:bookmarkEnd w:id="17"/>
    </w:p>
    <w:p w14:paraId="0D5C905B" w14:textId="6CB33CD9" w:rsidR="00F24242" w:rsidRPr="003645A3" w:rsidRDefault="00F24242" w:rsidP="00F24242">
      <w:r>
        <w:t xml:space="preserve">What has been discussed thus far is Global thresholding, which is an operation that works the same way across the entire image. Adaptive </w:t>
      </w:r>
      <w:r w:rsidR="00123422">
        <w:t>t</w:t>
      </w:r>
      <w:r>
        <w:t xml:space="preserve">hresholding changes its values for different sections of the image. By adapting the threshold range in a local area, variations of lighting can be compensated for, yielding a better output image. Thresholding an image is a useful tool for simplifying the information in an image </w:t>
      </w:r>
      <w:r w:rsidRPr="007974FE">
        <w:t xml:space="preserve">and thus simplifying other computer vision problems. </w:t>
      </w:r>
    </w:p>
    <w:p w14:paraId="331AB5D2" w14:textId="77777777" w:rsidR="00F24242" w:rsidRDefault="00F24242" w:rsidP="00547220">
      <w:pPr>
        <w:pStyle w:val="HeadingC"/>
      </w:pPr>
      <w:bookmarkStart w:id="18" w:name="_Toc59205859"/>
      <w:r w:rsidRPr="00D17C9D">
        <w:t>Resizing</w:t>
      </w:r>
      <w:bookmarkEnd w:id="18"/>
    </w:p>
    <w:p w14:paraId="22BE0D10" w14:textId="77777777" w:rsidR="00F24242" w:rsidRDefault="00F24242" w:rsidP="00F24242">
      <w:r>
        <w:t xml:space="preserve">Resizing an image goes in two directions.  The image can be made bigger or smaller. To explain how resizing works the figure below shows how the new image pixels (pink) fit over the original image pixels. The colour value of a pixel is the colour value of a single </w:t>
      </w:r>
      <w:r w:rsidRPr="00C738DB">
        <w:t>point</w:t>
      </w:r>
      <w:r>
        <w:t xml:space="preserve"> at the centre of a pixel. Thus, the colour values in an image are treated as single discrete points.</w:t>
      </w:r>
    </w:p>
    <w:p w14:paraId="6AF00ED3" w14:textId="716508A3" w:rsidR="00F24242" w:rsidRDefault="00075DB2" w:rsidP="00F24242">
      <w:pPr>
        <w:rPr>
          <w:noProof/>
        </w:rPr>
      </w:pPr>
      <w:r>
        <w:rPr>
          <w:noProof/>
        </w:rPr>
        <mc:AlternateContent>
          <mc:Choice Requires="wps">
            <w:drawing>
              <wp:anchor distT="0" distB="0" distL="114300" distR="114300" simplePos="0" relativeHeight="251658244" behindDoc="0" locked="0" layoutInCell="1" allowOverlap="1" wp14:anchorId="145B954C" wp14:editId="0B4D8747">
                <wp:simplePos x="0" y="0"/>
                <wp:positionH relativeFrom="column">
                  <wp:posOffset>332105</wp:posOffset>
                </wp:positionH>
                <wp:positionV relativeFrom="paragraph">
                  <wp:posOffset>1977390</wp:posOffset>
                </wp:positionV>
                <wp:extent cx="5060950" cy="635"/>
                <wp:effectExtent l="0" t="0" r="0" b="0"/>
                <wp:wrapTopAndBottom/>
                <wp:docPr id="84" name="Caixa de texto 84"/>
                <wp:cNvGraphicFramePr/>
                <a:graphic xmlns:a="http://schemas.openxmlformats.org/drawingml/2006/main">
                  <a:graphicData uri="http://schemas.microsoft.com/office/word/2010/wordprocessingShape">
                    <wps:wsp>
                      <wps:cNvSpPr txBox="1"/>
                      <wps:spPr>
                        <a:xfrm>
                          <a:off x="0" y="0"/>
                          <a:ext cx="5060950" cy="635"/>
                        </a:xfrm>
                        <a:prstGeom prst="rect">
                          <a:avLst/>
                        </a:prstGeom>
                        <a:solidFill>
                          <a:prstClr val="white"/>
                        </a:solidFill>
                        <a:ln>
                          <a:noFill/>
                        </a:ln>
                      </wps:spPr>
                      <wps:txbx>
                        <w:txbxContent>
                          <w:p w14:paraId="037C8B27" w14:textId="46F87B9F" w:rsidR="002718B8" w:rsidRPr="00B01703" w:rsidRDefault="002718B8" w:rsidP="00075DB2">
                            <w:pPr>
                              <w:pStyle w:val="Caption"/>
                              <w:rPr>
                                <w:noProof/>
                              </w:rPr>
                            </w:pPr>
                            <w:bookmarkStart w:id="19" w:name="_Toc59201637"/>
                            <w:r>
                              <w:t xml:space="preserve">Figure </w:t>
                            </w:r>
                            <w:r>
                              <w:fldChar w:fldCharType="begin"/>
                            </w:r>
                            <w:r>
                              <w:instrText>SEQ Figure \* ARABIC</w:instrText>
                            </w:r>
                            <w:r>
                              <w:fldChar w:fldCharType="separate"/>
                            </w:r>
                            <w:r>
                              <w:rPr>
                                <w:noProof/>
                              </w:rPr>
                              <w:t>6</w:t>
                            </w:r>
                            <w:r>
                              <w:fldChar w:fldCharType="end"/>
                            </w:r>
                            <w:r>
                              <w:t xml:space="preserve">: </w:t>
                            </w:r>
                            <w:r w:rsidRPr="001A69DA">
                              <w:t>Image showing the first step of image resizing, which is too find the location of the resized image pixels relative the original image pixels.</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5B954C" id="_x0000_t202" coordsize="21600,21600" o:spt="202" path="m,l,21600r21600,l21600,xe">
                <v:stroke joinstyle="miter"/>
                <v:path gradientshapeok="t" o:connecttype="rect"/>
              </v:shapetype>
              <v:shape id="Caixa de texto 84" o:spid="_x0000_s1026" type="#_x0000_t202" style="position:absolute;margin-left:26.15pt;margin-top:155.7pt;width:398.5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" stroked="f">
                <v:textbox style="mso-fit-shape-to-text:t" inset="0,0,0,0">
                  <w:txbxContent>
                    <w:p w14:paraId="037C8B27" w14:textId="46F87B9F" w:rsidR="002718B8" w:rsidRPr="00B01703" w:rsidRDefault="002718B8" w:rsidP="00075DB2">
                      <w:pPr>
                        <w:pStyle w:val="Caption"/>
                        <w:rPr>
                          <w:noProof/>
                        </w:rPr>
                      </w:pPr>
                      <w:bookmarkStart w:id="20" w:name="_Toc59201637"/>
                      <w:r>
                        <w:t xml:space="preserve">Figure </w:t>
                      </w:r>
                      <w:r>
                        <w:fldChar w:fldCharType="begin"/>
                      </w:r>
                      <w:r>
                        <w:instrText>SEQ Figure \* ARABIC</w:instrText>
                      </w:r>
                      <w:r>
                        <w:fldChar w:fldCharType="separate"/>
                      </w:r>
                      <w:r>
                        <w:rPr>
                          <w:noProof/>
                        </w:rPr>
                        <w:t>6</w:t>
                      </w:r>
                      <w:r>
                        <w:fldChar w:fldCharType="end"/>
                      </w:r>
                      <w:r>
                        <w:t xml:space="preserve">: </w:t>
                      </w:r>
                      <w:r w:rsidRPr="001A69DA">
                        <w:t>Image showing the first step of image resizing, which is too find the location of the resized image pixels relative the original image pixels.</w:t>
                      </w:r>
                      <w:bookmarkEnd w:id="20"/>
                    </w:p>
                  </w:txbxContent>
                </v:textbox>
                <w10:wrap type="topAndBottom"/>
              </v:shape>
            </w:pict>
          </mc:Fallback>
        </mc:AlternateContent>
      </w:r>
      <w:r w:rsidR="00F24242">
        <w:rPr>
          <w:noProof/>
        </w:rPr>
        <mc:AlternateContent>
          <mc:Choice Requires="wpg">
            <w:drawing>
              <wp:anchor distT="0" distB="0" distL="114300" distR="114300" simplePos="0" relativeHeight="251658241" behindDoc="0" locked="0" layoutInCell="1" allowOverlap="1" wp14:anchorId="66D0F40F" wp14:editId="5974AE34">
                <wp:simplePos x="0" y="0"/>
                <wp:positionH relativeFrom="margin">
                  <wp:align>center</wp:align>
                </wp:positionH>
                <wp:positionV relativeFrom="paragraph">
                  <wp:posOffset>0</wp:posOffset>
                </wp:positionV>
                <wp:extent cx="5060950" cy="1920240"/>
                <wp:effectExtent l="0" t="0" r="6350" b="3810"/>
                <wp:wrapTopAndBottom/>
                <wp:docPr id="31" name="Group 31"/>
                <wp:cNvGraphicFramePr/>
                <a:graphic xmlns:a="http://schemas.openxmlformats.org/drawingml/2006/main">
                  <a:graphicData uri="http://schemas.microsoft.com/office/word/2010/wordprocessingGroup">
                    <wpg:wgp>
                      <wpg:cNvGrpSpPr/>
                      <wpg:grpSpPr>
                        <a:xfrm>
                          <a:off x="0" y="0"/>
                          <a:ext cx="5060950" cy="1920240"/>
                          <a:chOff x="0" y="0"/>
                          <a:chExt cx="5662930" cy="2286000"/>
                        </a:xfrm>
                      </wpg:grpSpPr>
                      <pic:pic xmlns:pic="http://schemas.openxmlformats.org/drawingml/2006/picture">
                        <pic:nvPicPr>
                          <pic:cNvPr id="27" name="Picture 27"/>
                          <pic:cNvPicPr>
                            <a:picLocks noChangeAspect="1"/>
                          </pic:cNvPicPr>
                        </pic:nvPicPr>
                        <pic:blipFill rotWithShape="1">
                          <a:blip r:embed="rId25" cstate="print">
                            <a:extLst>
                              <a:ext uri="{28A0092B-C50C-407E-A947-70E740481C1C}">
                                <a14:useLocalDpi xmlns:a14="http://schemas.microsoft.com/office/drawing/2010/main" val="0"/>
                              </a:ext>
                            </a:extLst>
                          </a:blip>
                          <a:srcRect l="52027" t="15442" r="15622" b="13650"/>
                          <a:stretch/>
                        </pic:blipFill>
                        <pic:spPr bwMode="auto">
                          <a:xfrm>
                            <a:off x="0" y="0"/>
                            <a:ext cx="1854200" cy="22860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Picture 28"/>
                          <pic:cNvPicPr>
                            <a:picLocks noChangeAspect="1"/>
                          </pic:cNvPicPr>
                        </pic:nvPicPr>
                        <pic:blipFill rotWithShape="1">
                          <a:blip r:embed="rId26" cstate="print">
                            <a:extLst>
                              <a:ext uri="{28A0092B-C50C-407E-A947-70E740481C1C}">
                                <a14:useLocalDpi xmlns:a14="http://schemas.microsoft.com/office/drawing/2010/main" val="0"/>
                              </a:ext>
                            </a:extLst>
                          </a:blip>
                          <a:srcRect l="51495" t="15758" r="17749" b="13492"/>
                          <a:stretch/>
                        </pic:blipFill>
                        <pic:spPr bwMode="auto">
                          <a:xfrm>
                            <a:off x="2000250" y="0"/>
                            <a:ext cx="1762760" cy="22809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pic:cNvPicPr>
                            <a:picLocks noChangeAspect="1"/>
                          </pic:cNvPicPr>
                        </pic:nvPicPr>
                        <pic:blipFill rotWithShape="1">
                          <a:blip r:embed="rId27" cstate="print">
                            <a:extLst>
                              <a:ext uri="{28A0092B-C50C-407E-A947-70E740481C1C}">
                                <a14:useLocalDpi xmlns:a14="http://schemas.microsoft.com/office/drawing/2010/main" val="0"/>
                              </a:ext>
                            </a:extLst>
                          </a:blip>
                          <a:srcRect l="51939" t="15755" r="17837" b="13334"/>
                          <a:stretch/>
                        </pic:blipFill>
                        <pic:spPr bwMode="auto">
                          <a:xfrm>
                            <a:off x="3930650" y="0"/>
                            <a:ext cx="1732280" cy="22809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33986CF" id="Group 31" o:spid="_x0000_s1026" style="position:absolute;margin-left:0;margin-top:0;width:398.5pt;height:151.2pt;z-index:251658241;mso-position-horizontal:center;mso-position-horizontal-relative:margin;mso-width-relative:margin;mso-height-relative:margin" coordsize="56629,228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width:18542;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">
                  <v:imagedata r:id="rId28" o:title="" croptop="10120f" cropbottom="8946f" cropleft="34096f" cropright="10238f"/>
                </v:shape>
                <v:shape id="Picture 28" o:spid="_x0000_s1028" type="#_x0000_t75" style="position:absolute;left:20002;width:17628;height:22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">
                  <v:imagedata r:id="rId29" o:title="" croptop="10327f" cropbottom="8842f" cropleft="33748f" cropright="11632f"/>
                </v:shape>
                <v:shape id="Picture 29" o:spid="_x0000_s1029" type="#_x0000_t75" style="position:absolute;left:39306;width:17323;height:22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">
                  <v:imagedata r:id="rId30" o:title="" croptop="10325f" cropbottom="8739f" cropleft="34039f" cropright="11690f"/>
                </v:shape>
                <w10:wrap type="topAndBottom" anchorx="margin"/>
              </v:group>
            </w:pict>
          </mc:Fallback>
        </mc:AlternateContent>
      </w:r>
      <w:r w:rsidR="00F24242" w:rsidRPr="00F66334">
        <w:rPr>
          <w:noProof/>
        </w:rPr>
        <w:t xml:space="preserve"> </w:t>
      </w:r>
      <w:r w:rsidR="00F24242">
        <w:rPr>
          <w:noProof/>
        </w:rPr>
        <w:t xml:space="preserve">It is important to create an equation to translate from the original coordinate system to the new coordinate system. A simple linear equation of the form: </w:t>
      </w:r>
      <m:oMath>
        <m:r>
          <w:rPr>
            <w:rFonts w:ascii="Cambria Math" w:hAnsi="Cambria Math"/>
            <w:noProof/>
          </w:rPr>
          <m:t>aX+b=Y</m:t>
        </m:r>
      </m:oMath>
      <w:r w:rsidR="00F24242">
        <w:rPr>
          <w:noProof/>
        </w:rPr>
        <w:t xml:space="preserve">  with </w:t>
      </w:r>
      <m:oMath>
        <m:r>
          <w:rPr>
            <w:rFonts w:ascii="Cambria Math" w:hAnsi="Cambria Math"/>
            <w:noProof/>
          </w:rPr>
          <m:t>X</m:t>
        </m:r>
      </m:oMath>
      <w:r w:rsidR="00F24242">
        <w:rPr>
          <w:noProof/>
        </w:rPr>
        <w:t xml:space="preserve"> denoting the new coordinate pixel and </w:t>
      </w:r>
      <m:oMath>
        <m:r>
          <w:rPr>
            <w:rFonts w:ascii="Cambria Math" w:hAnsi="Cambria Math"/>
            <w:noProof/>
          </w:rPr>
          <m:t>Y</m:t>
        </m:r>
      </m:oMath>
      <w:r w:rsidR="00F24242">
        <w:rPr>
          <w:noProof/>
        </w:rPr>
        <w:t xml:space="preserve"> denoting the original coordinate pixel. Taking the top left and bottom right position (</w:t>
      </w:r>
      <w:r w:rsidR="18E25876">
        <w:rPr>
          <w:noProof/>
        </w:rPr>
        <w:t>n</w:t>
      </w:r>
      <w:r w:rsidR="00F24242">
        <w:rPr>
          <w:noProof/>
        </w:rPr>
        <w:t>ote, these are not the centre of the pixel but the edge of the grid)</w:t>
      </w:r>
      <w:r w:rsidR="00F24242" w:rsidRPr="00D33120">
        <w:rPr>
          <w:noProof/>
        </w:rPr>
        <w:t xml:space="preserve"> </w:t>
      </w:r>
      <w:r w:rsidR="00F24242">
        <w:rPr>
          <w:noProof/>
        </w:rPr>
        <w:t>of the gird of cells two versions of the linear equation can be written:</w:t>
      </w:r>
    </w:p>
    <w:p w14:paraId="16759B02" w14:textId="77777777" w:rsidR="00F24242" w:rsidRDefault="00F24242" w:rsidP="00F24242">
      <w:pPr>
        <w:jc w:val="center"/>
        <w:rPr>
          <w:noProof/>
        </w:rPr>
      </w:pPr>
      <m:oMath>
        <m:r>
          <w:rPr>
            <w:rFonts w:ascii="Cambria Math" w:hAnsi="Cambria Math"/>
            <w:noProof/>
          </w:rPr>
          <m:t>a×</m:t>
        </m:r>
        <m:d>
          <m:dPr>
            <m:ctrlPr>
              <w:rPr>
                <w:rFonts w:ascii="Cambria Math" w:hAnsi="Cambria Math"/>
                <w:i/>
                <w:noProof/>
              </w:rPr>
            </m:ctrlPr>
          </m:dPr>
          <m:e>
            <m:r>
              <w:rPr>
                <w:rFonts w:ascii="Cambria Math" w:hAnsi="Cambria Math"/>
                <w:noProof/>
              </w:rPr>
              <m:t>-0.5</m:t>
            </m:r>
          </m:e>
        </m:d>
        <m:r>
          <w:rPr>
            <w:rFonts w:ascii="Cambria Math" w:hAnsi="Cambria Math"/>
            <w:noProof/>
          </w:rPr>
          <m:t>+b= -0.5</m:t>
        </m:r>
      </m:oMath>
      <w:r>
        <w:rPr>
          <w:noProof/>
        </w:rPr>
        <w:t xml:space="preserve">  and  </w:t>
      </w:r>
      <m:oMath>
        <m:r>
          <w:rPr>
            <w:rFonts w:ascii="Cambria Math" w:hAnsi="Cambria Math"/>
            <w:noProof/>
          </w:rPr>
          <m:t>a×6.5+b=3.5</m:t>
        </m:r>
      </m:oMath>
    </w:p>
    <w:p w14:paraId="38C85400" w14:textId="77777777" w:rsidR="00F24242" w:rsidRDefault="00F24242" w:rsidP="00F24242">
      <w:pPr>
        <w:rPr>
          <w:noProof/>
        </w:rPr>
      </w:pPr>
      <w:r>
        <w:rPr>
          <w:noProof/>
        </w:rPr>
        <w:t>Two equations with two knowns (a and b) are trivial to solve and in this case, it resolves to:</w:t>
      </w:r>
    </w:p>
    <w:p w14:paraId="784B4748" w14:textId="77777777" w:rsidR="00F24242" w:rsidRDefault="00681731" w:rsidP="00F24242">
      <w:pPr>
        <w:rPr>
          <w:noProof/>
        </w:rPr>
      </w:pPr>
      <m:oMathPara>
        <m:oMath>
          <m:f>
            <m:fPr>
              <m:ctrlPr>
                <w:rPr>
                  <w:rFonts w:ascii="Cambria Math" w:hAnsi="Cambria Math"/>
                  <w:i/>
                  <w:noProof/>
                </w:rPr>
              </m:ctrlPr>
            </m:fPr>
            <m:num>
              <m:r>
                <w:rPr>
                  <w:rFonts w:ascii="Cambria Math" w:hAnsi="Cambria Math"/>
                  <w:noProof/>
                </w:rPr>
                <m:t>4</m:t>
              </m:r>
            </m:num>
            <m:den>
              <m:r>
                <w:rPr>
                  <w:rFonts w:ascii="Cambria Math" w:hAnsi="Cambria Math"/>
                  <w:noProof/>
                </w:rPr>
                <m:t>7</m:t>
              </m:r>
            </m:den>
          </m:f>
          <m:r>
            <w:rPr>
              <w:rFonts w:ascii="Cambria Math" w:hAnsi="Cambria Math"/>
              <w:noProof/>
            </w:rPr>
            <m:t xml:space="preserve">×X- </m:t>
          </m:r>
          <m:f>
            <m:fPr>
              <m:ctrlPr>
                <w:rPr>
                  <w:rFonts w:ascii="Cambria Math" w:hAnsi="Cambria Math"/>
                  <w:i/>
                  <w:noProof/>
                </w:rPr>
              </m:ctrlPr>
            </m:fPr>
            <m:num>
              <m:r>
                <w:rPr>
                  <w:rFonts w:ascii="Cambria Math" w:hAnsi="Cambria Math"/>
                  <w:noProof/>
                </w:rPr>
                <m:t>3</m:t>
              </m:r>
            </m:num>
            <m:den>
              <m:r>
                <w:rPr>
                  <w:rFonts w:ascii="Cambria Math" w:hAnsi="Cambria Math"/>
                  <w:noProof/>
                </w:rPr>
                <m:t>14</m:t>
              </m:r>
            </m:den>
          </m:f>
          <m:r>
            <w:rPr>
              <w:rFonts w:ascii="Cambria Math" w:hAnsi="Cambria Math"/>
              <w:noProof/>
            </w:rPr>
            <m:t>=Y</m:t>
          </m:r>
        </m:oMath>
      </m:oMathPara>
    </w:p>
    <w:p w14:paraId="7AFA99B3" w14:textId="77777777" w:rsidR="00F24242" w:rsidRDefault="00F24242" w:rsidP="00F24242">
      <w:pPr>
        <w:rPr>
          <w:noProof/>
        </w:rPr>
      </w:pPr>
      <w:r>
        <w:rPr>
          <w:noProof/>
        </w:rPr>
        <w:t xml:space="preserve">Note that the example figure is a square image. For a rectangular image, these calculations will have to be done twice. Once for the horizontal dimension and another time for the vertical dimension. </w:t>
      </w:r>
    </w:p>
    <w:p w14:paraId="7AE774AA" w14:textId="77777777" w:rsidR="00F24242" w:rsidRDefault="00F24242" w:rsidP="00F24242">
      <w:r>
        <w:t xml:space="preserve">Intuitively, a type of pixel averaging is the solution for finding the pixel values of a newly resized image. To simplify the problem rather than working on a 2-dimension problem, it is better to imagine a 1-dimension problem. </w:t>
      </w:r>
    </w:p>
    <w:p w14:paraId="3179A9C3" w14:textId="77777777" w:rsidR="0068074D" w:rsidRDefault="00F24242" w:rsidP="0068074D">
      <w:pPr>
        <w:keepNext/>
        <w:jc w:val="center"/>
      </w:pPr>
      <w:r>
        <w:rPr>
          <w:noProof/>
        </w:rPr>
        <w:drawing>
          <wp:inline distT="0" distB="0" distL="0" distR="0" wp14:anchorId="3CA4F632" wp14:editId="580A9932">
            <wp:extent cx="2331720" cy="7865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31720" cy="786566"/>
                    </a:xfrm>
                    <a:prstGeom prst="rect">
                      <a:avLst/>
                    </a:prstGeom>
                  </pic:spPr>
                </pic:pic>
              </a:graphicData>
            </a:graphic>
          </wp:inline>
        </w:drawing>
      </w:r>
    </w:p>
    <w:p w14:paraId="1C739BB7" w14:textId="25A56AD5" w:rsidR="00F24242" w:rsidRDefault="0068074D" w:rsidP="0068074D">
      <w:pPr>
        <w:pStyle w:val="Caption"/>
        <w:jc w:val="center"/>
      </w:pPr>
      <w:bookmarkStart w:id="21" w:name="_Toc59201638"/>
      <w:r>
        <w:t xml:space="preserve">Figure </w:t>
      </w:r>
      <w:r>
        <w:fldChar w:fldCharType="begin"/>
      </w:r>
      <w:r>
        <w:instrText>SEQ Figure \* ARABIC</w:instrText>
      </w:r>
      <w:r>
        <w:fldChar w:fldCharType="separate"/>
      </w:r>
      <w:r w:rsidR="007810DA">
        <w:rPr>
          <w:noProof/>
        </w:rPr>
        <w:t>7</w:t>
      </w:r>
      <w:r>
        <w:fldChar w:fldCharType="end"/>
      </w:r>
      <w:r>
        <w:t xml:space="preserve">: </w:t>
      </w:r>
      <w:r w:rsidRPr="007C56AF">
        <w:t>Image of a 1-Dimension array of 2 original points being made into a 1 point. This would be a form of downscaling (making the image smaller)</w:t>
      </w:r>
      <w:r>
        <w:t>.</w:t>
      </w:r>
      <w:bookmarkEnd w:id="21"/>
    </w:p>
    <w:p w14:paraId="7CEE8536" w14:textId="6CE97D2B" w:rsidR="00F24242" w:rsidRDefault="00F24242" w:rsidP="00F24242">
      <w:pPr>
        <w:rPr>
          <w:noProof/>
        </w:rPr>
      </w:pPr>
      <w:r>
        <w:t>In the example above the original image has points A and B. A new point X will exist between them in the resized image. To compute the new pixel value at X a weighted average is performed. Where the distance between an original pixel and the new one changes that weight, w</w:t>
      </w:r>
      <w:r w:rsidR="00DE63F7">
        <w:t>here</w:t>
      </w:r>
      <w:r w:rsidR="73A97586">
        <w:t xml:space="preserve"> those</w:t>
      </w:r>
      <w:r>
        <w:t xml:space="preserve"> closer</w:t>
      </w:r>
      <w:r w:rsidR="5999F6A6">
        <w:t xml:space="preserve"> to the</w:t>
      </w:r>
      <w:r>
        <w:t xml:space="preserve"> original pixels </w:t>
      </w:r>
      <w:r w:rsidR="2F222C13">
        <w:t>carry</w:t>
      </w:r>
      <w:r>
        <w:t xml:space="preserve"> more weight.</w:t>
      </w:r>
      <w:r w:rsidRPr="27CFC041">
        <w:rPr>
          <w:noProof/>
        </w:rPr>
        <w:t xml:space="preserve"> The linear equations calculated at the start will provide an equation to translate from the original coordinate system to the new coordinate system. Thus</w:t>
      </w:r>
      <w:r w:rsidR="00865876" w:rsidRPr="27CFC041">
        <w:rPr>
          <w:noProof/>
        </w:rPr>
        <w:t>,</w:t>
      </w:r>
      <w:r w:rsidRPr="27CFC041">
        <w:rPr>
          <w:noProof/>
        </w:rPr>
        <w:t xml:space="preserve"> they can give the position of X in the A, B coordinate system.</w:t>
      </w:r>
    </w:p>
    <w:p w14:paraId="6E21C3A1" w14:textId="77777777" w:rsidR="0068074D" w:rsidRDefault="00F24242" w:rsidP="0068074D">
      <w:pPr>
        <w:keepNext/>
        <w:jc w:val="center"/>
      </w:pPr>
      <w:r>
        <w:rPr>
          <w:noProof/>
        </w:rPr>
        <w:drawing>
          <wp:inline distT="0" distB="0" distL="0" distR="0" wp14:anchorId="65D26AFC" wp14:editId="381566F2">
            <wp:extent cx="2958366" cy="4245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4253" t="68385" r="23360" b="23352"/>
                    <a:stretch/>
                  </pic:blipFill>
                  <pic:spPr bwMode="auto">
                    <a:xfrm>
                      <a:off x="0" y="0"/>
                      <a:ext cx="2999315" cy="430419"/>
                    </a:xfrm>
                    <a:prstGeom prst="rect">
                      <a:avLst/>
                    </a:prstGeom>
                    <a:ln>
                      <a:noFill/>
                    </a:ln>
                    <a:extLst>
                      <a:ext uri="{53640926-AAD7-44D8-BBD7-CCE9431645EC}">
                        <a14:shadowObscured xmlns:a14="http://schemas.microsoft.com/office/drawing/2010/main"/>
                      </a:ext>
                    </a:extLst>
                  </pic:spPr>
                </pic:pic>
              </a:graphicData>
            </a:graphic>
          </wp:inline>
        </w:drawing>
      </w:r>
    </w:p>
    <w:p w14:paraId="657951AA" w14:textId="5E7855E3" w:rsidR="00F24242" w:rsidRPr="00AE1EBD" w:rsidRDefault="0068074D" w:rsidP="0068074D">
      <w:pPr>
        <w:pStyle w:val="Caption"/>
        <w:jc w:val="center"/>
      </w:pPr>
      <w:bookmarkStart w:id="22" w:name="_Toc59201639"/>
      <w:r>
        <w:t xml:space="preserve">Figure </w:t>
      </w:r>
      <w:r>
        <w:fldChar w:fldCharType="begin"/>
      </w:r>
      <w:r>
        <w:instrText>SEQ Figure \* ARABIC</w:instrText>
      </w:r>
      <w:r>
        <w:fldChar w:fldCharType="separate"/>
      </w:r>
      <w:r w:rsidR="007810DA">
        <w:rPr>
          <w:noProof/>
        </w:rPr>
        <w:t>8</w:t>
      </w:r>
      <w:r>
        <w:fldChar w:fldCharType="end"/>
      </w:r>
      <w:r>
        <w:t xml:space="preserve">: Linear </w:t>
      </w:r>
      <w:r w:rsidR="00D676ED">
        <w:t>Interpolation</w:t>
      </w:r>
      <w:r>
        <w:t xml:space="preserve"> formula.</w:t>
      </w:r>
      <w:bookmarkEnd w:id="22"/>
    </w:p>
    <w:p w14:paraId="5840D348" w14:textId="77777777" w:rsidR="00F24242" w:rsidRDefault="00F24242" w:rsidP="00F24242">
      <w:r>
        <w:t xml:space="preserve">The equation above is called linear interpolation. For a 2-dimension image, bilinear interpolation is used instead. This works much the same way but can be broken down into 2 distinct steps. </w:t>
      </w:r>
    </w:p>
    <w:p w14:paraId="4747E333" w14:textId="77777777" w:rsidR="00D676ED" w:rsidRDefault="00F24242" w:rsidP="00D676ED">
      <w:pPr>
        <w:keepNext/>
        <w:jc w:val="center"/>
      </w:pPr>
      <w:r>
        <w:rPr>
          <w:noProof/>
        </w:rPr>
        <w:drawing>
          <wp:inline distT="0" distB="0" distL="0" distR="0" wp14:anchorId="6282D0C5" wp14:editId="281B338C">
            <wp:extent cx="2243455" cy="2104938"/>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6371" t="34955" r="37319" b="21157"/>
                    <a:stretch/>
                  </pic:blipFill>
                  <pic:spPr bwMode="auto">
                    <a:xfrm>
                      <a:off x="0" y="0"/>
                      <a:ext cx="2256485" cy="2117163"/>
                    </a:xfrm>
                    <a:prstGeom prst="rect">
                      <a:avLst/>
                    </a:prstGeom>
                    <a:ln>
                      <a:noFill/>
                    </a:ln>
                    <a:extLst>
                      <a:ext uri="{53640926-AAD7-44D8-BBD7-CCE9431645EC}">
                        <a14:shadowObscured xmlns:a14="http://schemas.microsoft.com/office/drawing/2010/main"/>
                      </a:ext>
                    </a:extLst>
                  </pic:spPr>
                </pic:pic>
              </a:graphicData>
            </a:graphic>
          </wp:inline>
        </w:drawing>
      </w:r>
    </w:p>
    <w:p w14:paraId="49F65CFA" w14:textId="57A66CFD" w:rsidR="00F24242" w:rsidRDefault="00D676ED" w:rsidP="00D676ED">
      <w:pPr>
        <w:pStyle w:val="Caption"/>
        <w:jc w:val="center"/>
      </w:pPr>
      <w:bookmarkStart w:id="23" w:name="_Toc59201640"/>
      <w:r>
        <w:t xml:space="preserve">Figure </w:t>
      </w:r>
      <w:r>
        <w:fldChar w:fldCharType="begin"/>
      </w:r>
      <w:r>
        <w:instrText>SEQ Figure \* ARABIC</w:instrText>
      </w:r>
      <w:r>
        <w:fldChar w:fldCharType="separate"/>
      </w:r>
      <w:r w:rsidR="007810DA">
        <w:rPr>
          <w:noProof/>
        </w:rPr>
        <w:t>9</w:t>
      </w:r>
      <w:r>
        <w:fldChar w:fldCharType="end"/>
      </w:r>
      <w:r>
        <w:t xml:space="preserve">: </w:t>
      </w:r>
      <w:r w:rsidRPr="00157E8C">
        <w:t>Bilinear interpolation</w:t>
      </w:r>
      <w:r>
        <w:t>.</w:t>
      </w:r>
      <w:bookmarkEnd w:id="23"/>
    </w:p>
    <w:p w14:paraId="0ED7F7DA" w14:textId="77777777" w:rsidR="00F24242" w:rsidRDefault="00F24242" w:rsidP="00F24242">
      <w:r>
        <w:t xml:space="preserve">In the figure above A, B, C and D make up the original images’ pixels. Z is a resized image pixel value. X and Y are temporary pixels used to calculate Z. Step one is to calculate X and Y pixel values, which is a linear interpolation. Step 2 is to perform an interpolation of Z from X and Y. This is how bilinear interpolation </w:t>
      </w:r>
      <w:r w:rsidRPr="00715100">
        <w:t>is</w:t>
      </w:r>
      <w:r>
        <w:t xml:space="preserve"> be performed. </w:t>
      </w:r>
    </w:p>
    <w:p w14:paraId="05B5E995" w14:textId="1BF6BA37" w:rsidR="003E7BD7" w:rsidRPr="00D87032" w:rsidRDefault="003E7BD7" w:rsidP="00547220">
      <w:pPr>
        <w:pStyle w:val="HeadingC"/>
      </w:pPr>
      <w:bookmarkStart w:id="24" w:name="_Toc59205860"/>
      <w:r w:rsidRPr="27CFC041">
        <w:rPr>
          <w:rStyle w:val="Heading3Char"/>
          <w:b/>
          <w:bCs/>
          <w:i/>
          <w:iCs/>
        </w:rPr>
        <w:lastRenderedPageBreak/>
        <w:t>Convolution</w:t>
      </w:r>
      <w:r>
        <w:t xml:space="preserve"> </w:t>
      </w:r>
      <w:bookmarkEnd w:id="24"/>
    </w:p>
    <w:p w14:paraId="4BB79159" w14:textId="77777777" w:rsidR="003E7BD7" w:rsidRDefault="003E7BD7" w:rsidP="003E7BD7">
      <w:r>
        <w:t>Convolutions are an exceedingly important part of computer vision. A convolution operation can be viewed as a filter. It works by operating on every pixel in an image and adding the weighted value of the local neighbouring pixels. To finish the operation the addition of the weighted values is divided by the number of local pixels added. This becomes the new value of the convolved pixels.</w:t>
      </w:r>
    </w:p>
    <w:p w14:paraId="5A33ECD3" w14:textId="77777777" w:rsidR="00D676ED" w:rsidRDefault="003E7BD7" w:rsidP="00D676ED">
      <w:pPr>
        <w:keepNext/>
        <w:jc w:val="center"/>
      </w:pPr>
      <w:r>
        <w:rPr>
          <w:noProof/>
        </w:rPr>
        <w:drawing>
          <wp:inline distT="0" distB="0" distL="0" distR="0" wp14:anchorId="33314A33" wp14:editId="18EF2A3E">
            <wp:extent cx="3231152" cy="2491143"/>
            <wp:effectExtent l="0" t="0" r="7620" b="4445"/>
            <wp:docPr id="37" name="Picture 3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3231152" cy="2491143"/>
                    </a:xfrm>
                    <a:prstGeom prst="rect">
                      <a:avLst/>
                    </a:prstGeom>
                  </pic:spPr>
                </pic:pic>
              </a:graphicData>
            </a:graphic>
          </wp:inline>
        </w:drawing>
      </w:r>
    </w:p>
    <w:p w14:paraId="5C4FE470" w14:textId="384026F6" w:rsidR="003E7BD7" w:rsidRDefault="00D676ED" w:rsidP="00D676ED">
      <w:pPr>
        <w:pStyle w:val="Caption"/>
        <w:jc w:val="center"/>
      </w:pPr>
      <w:bookmarkStart w:id="25" w:name="_Toc59201641"/>
      <w:r>
        <w:t xml:space="preserve">Figure </w:t>
      </w:r>
      <w:r>
        <w:fldChar w:fldCharType="begin"/>
      </w:r>
      <w:r>
        <w:instrText>SEQ Figure \* ARABIC</w:instrText>
      </w:r>
      <w:r>
        <w:fldChar w:fldCharType="separate"/>
      </w:r>
      <w:r w:rsidR="007810DA">
        <w:rPr>
          <w:noProof/>
        </w:rPr>
        <w:t>10</w:t>
      </w:r>
      <w:r>
        <w:fldChar w:fldCharType="end"/>
      </w:r>
      <w:r>
        <w:t>: C</w:t>
      </w:r>
      <w:r w:rsidRPr="0083791F">
        <w:t>onvolution of the pixel (1,1)</w:t>
      </w:r>
      <w:r>
        <w:t>.</w:t>
      </w:r>
      <w:bookmarkEnd w:id="25"/>
    </w:p>
    <w:p w14:paraId="23B55148" w14:textId="6F5DA049" w:rsidR="003E7BD7" w:rsidRDefault="003E7BD7" w:rsidP="003E7BD7">
      <w:r>
        <w:t>The size of the convolution is called the kernel and is represented by its shape (</w:t>
      </w:r>
      <m:oMath>
        <m:r>
          <w:rPr>
            <w:rFonts w:ascii="Cambria Math" w:hAnsi="Cambria Math"/>
          </w:rPr>
          <m:t>A×B</m:t>
        </m:r>
      </m:oMath>
      <w:r>
        <w:t>) with A and B both being odd numbers. These typically range from 3 to at most 11. A common convolution operation is to blur an image. This is achieved by averaging the values in a kernel, so the weights in the kernel would all be equal to 1. For a slightly blurred image, a small kernel is used (3</w:t>
      </w:r>
      <m:oMath>
        <m:r>
          <w:rPr>
            <w:rFonts w:ascii="Cambria Math" w:hAnsi="Cambria Math"/>
          </w:rPr>
          <m:t xml:space="preserve"> ×3)</m:t>
        </m:r>
      </m:oMath>
      <w:r>
        <w:t xml:space="preserve"> and for a very blurry image, large kernels are used (11</w:t>
      </w:r>
      <m:oMath>
        <m:r>
          <w:rPr>
            <w:rFonts w:ascii="Cambria Math" w:hAnsi="Cambria Math"/>
          </w:rPr>
          <m:t xml:space="preserve"> ×11)</m:t>
        </m:r>
      </m:oMath>
      <w:r>
        <w:t xml:space="preserve">.  </w:t>
      </w:r>
      <w:r w:rsidR="064ACD77">
        <w:t>M</w:t>
      </w:r>
      <w:r>
        <w:t xml:space="preserve">ost blurring operations perform the Gaussian blurring.  </w:t>
      </w:r>
    </w:p>
    <w:p w14:paraId="76CFDB46" w14:textId="77777777" w:rsidR="00D24DE2" w:rsidRDefault="003E7BD7" w:rsidP="00D24DE2">
      <w:pPr>
        <w:keepNext/>
        <w:jc w:val="center"/>
      </w:pPr>
      <w:r>
        <w:rPr>
          <w:noProof/>
        </w:rPr>
        <w:drawing>
          <wp:inline distT="0" distB="0" distL="0" distR="0" wp14:anchorId="46D5307C" wp14:editId="4203E8F4">
            <wp:extent cx="2857500" cy="2144395"/>
            <wp:effectExtent l="0" t="0" r="0" b="0"/>
            <wp:docPr id="38" name="Picture 3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2857500" cy="2144395"/>
                    </a:xfrm>
                    <a:prstGeom prst="rect">
                      <a:avLst/>
                    </a:prstGeom>
                  </pic:spPr>
                </pic:pic>
              </a:graphicData>
            </a:graphic>
          </wp:inline>
        </w:drawing>
      </w:r>
    </w:p>
    <w:p w14:paraId="7DFBEE3A" w14:textId="77C5033C" w:rsidR="003E7BD7" w:rsidRDefault="00D24DE2" w:rsidP="00D24DE2">
      <w:pPr>
        <w:pStyle w:val="Caption"/>
        <w:jc w:val="center"/>
      </w:pPr>
      <w:bookmarkStart w:id="26" w:name="_Toc59201642"/>
      <w:r>
        <w:t xml:space="preserve">Figure </w:t>
      </w:r>
      <w:r>
        <w:fldChar w:fldCharType="begin"/>
      </w:r>
      <w:r>
        <w:instrText>SEQ Figure \* ARABIC</w:instrText>
      </w:r>
      <w:r>
        <w:fldChar w:fldCharType="separate"/>
      </w:r>
      <w:r w:rsidR="007810DA">
        <w:rPr>
          <w:noProof/>
        </w:rPr>
        <w:t>11</w:t>
      </w:r>
      <w:r>
        <w:fldChar w:fldCharType="end"/>
      </w:r>
      <w:r>
        <w:t>: A</w:t>
      </w:r>
      <w:r w:rsidRPr="006C0561">
        <w:t>n example of a 3D Gaussian</w:t>
      </w:r>
      <w:r>
        <w:t>.</w:t>
      </w:r>
      <w:bookmarkEnd w:id="26"/>
    </w:p>
    <w:p w14:paraId="35422A3D" w14:textId="77777777" w:rsidR="003E7BD7" w:rsidRDefault="003E7BD7" w:rsidP="003E7BD7">
      <w:r>
        <w:t>Instead of giving equal weight to every local pixel, the pixels closer to the centre have higher weights.</w:t>
      </w:r>
    </w:p>
    <w:p w14:paraId="53BF5CD1" w14:textId="6EF18A07" w:rsidR="003E7BD7" w:rsidRPr="00BB5D75" w:rsidRDefault="007810DA" w:rsidP="003E7BD7">
      <w:r>
        <w:rPr>
          <w:noProof/>
        </w:rPr>
        <w:lastRenderedPageBreak/>
        <mc:AlternateContent>
          <mc:Choice Requires="wps">
            <w:drawing>
              <wp:anchor distT="0" distB="0" distL="114300" distR="114300" simplePos="0" relativeHeight="251658245" behindDoc="0" locked="0" layoutInCell="1" allowOverlap="1" wp14:anchorId="6C5E69B2" wp14:editId="1595E49A">
                <wp:simplePos x="0" y="0"/>
                <wp:positionH relativeFrom="column">
                  <wp:posOffset>684530</wp:posOffset>
                </wp:positionH>
                <wp:positionV relativeFrom="paragraph">
                  <wp:posOffset>1761490</wp:posOffset>
                </wp:positionV>
                <wp:extent cx="4360545" cy="635"/>
                <wp:effectExtent l="0" t="0" r="0" b="0"/>
                <wp:wrapTopAndBottom/>
                <wp:docPr id="85" name="Caixa de texto 85"/>
                <wp:cNvGraphicFramePr/>
                <a:graphic xmlns:a="http://schemas.openxmlformats.org/drawingml/2006/main">
                  <a:graphicData uri="http://schemas.microsoft.com/office/word/2010/wordprocessingShape">
                    <wps:wsp>
                      <wps:cNvSpPr txBox="1"/>
                      <wps:spPr>
                        <a:xfrm>
                          <a:off x="0" y="0"/>
                          <a:ext cx="4360545" cy="635"/>
                        </a:xfrm>
                        <a:prstGeom prst="rect">
                          <a:avLst/>
                        </a:prstGeom>
                        <a:solidFill>
                          <a:prstClr val="white"/>
                        </a:solidFill>
                        <a:ln>
                          <a:noFill/>
                        </a:ln>
                      </wps:spPr>
                      <wps:txbx>
                        <w:txbxContent>
                          <w:p w14:paraId="466B7C55" w14:textId="371955F1" w:rsidR="002718B8" w:rsidRPr="008B1536" w:rsidRDefault="002718B8" w:rsidP="007810DA">
                            <w:pPr>
                              <w:pStyle w:val="Caption"/>
                              <w:rPr>
                                <w:noProof/>
                              </w:rPr>
                            </w:pPr>
                            <w:bookmarkStart w:id="27" w:name="_Toc59201643"/>
                            <w:r>
                              <w:t xml:space="preserve">Figure </w:t>
                            </w:r>
                            <w:r>
                              <w:fldChar w:fldCharType="begin"/>
                            </w:r>
                            <w:r>
                              <w:instrText>SEQ Figure \* ARABIC</w:instrText>
                            </w:r>
                            <w:r>
                              <w:fldChar w:fldCharType="separate"/>
                            </w:r>
                            <w:r>
                              <w:rPr>
                                <w:noProof/>
                              </w:rPr>
                              <w:t>12</w:t>
                            </w:r>
                            <w:r>
                              <w:fldChar w:fldCharType="end"/>
                            </w:r>
                            <w:r>
                              <w:t xml:space="preserve">: </w:t>
                            </w:r>
                            <w:r w:rsidRPr="004D4F4A">
                              <w:t>A 3x3 gaussian blur kernel and 5x5 gaussian blur kernel, respectively. The fraction on the side of the kernel represents the factor by which each pixel value is multiplied. The denominator of the fraction is the sum of the weights in its kernel.</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E69B2" id="Caixa de texto 85" o:spid="_x0000_s1027" type="#_x0000_t202" style="position:absolute;margin-left:53.9pt;margin-top:138.7pt;width:343.3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" stroked="f">
                <v:textbox style="mso-fit-shape-to-text:t" inset="0,0,0,0">
                  <w:txbxContent>
                    <w:p w14:paraId="466B7C55" w14:textId="371955F1" w:rsidR="002718B8" w:rsidRPr="008B1536" w:rsidRDefault="002718B8" w:rsidP="007810DA">
                      <w:pPr>
                        <w:pStyle w:val="Caption"/>
                        <w:rPr>
                          <w:noProof/>
                        </w:rPr>
                      </w:pPr>
                      <w:bookmarkStart w:id="28" w:name="_Toc59201643"/>
                      <w:r>
                        <w:t xml:space="preserve">Figure </w:t>
                      </w:r>
                      <w:r>
                        <w:fldChar w:fldCharType="begin"/>
                      </w:r>
                      <w:r>
                        <w:instrText>SEQ Figure \* ARABIC</w:instrText>
                      </w:r>
                      <w:r>
                        <w:fldChar w:fldCharType="separate"/>
                      </w:r>
                      <w:r>
                        <w:rPr>
                          <w:noProof/>
                        </w:rPr>
                        <w:t>12</w:t>
                      </w:r>
                      <w:r>
                        <w:fldChar w:fldCharType="end"/>
                      </w:r>
                      <w:r>
                        <w:t xml:space="preserve">: </w:t>
                      </w:r>
                      <w:r w:rsidRPr="004D4F4A">
                        <w:t>A 3x3 gaussian blur kernel and 5x5 gaussian blur kernel, respectively. The fraction on the side of the kernel represents the factor by which each pixel value is multiplied. The denominator of the fraction is the sum of the weights in its kernel.</w:t>
                      </w:r>
                      <w:bookmarkEnd w:id="28"/>
                    </w:p>
                  </w:txbxContent>
                </v:textbox>
                <w10:wrap type="topAndBottom"/>
              </v:shape>
            </w:pict>
          </mc:Fallback>
        </mc:AlternateContent>
      </w:r>
      <w:r w:rsidR="003E7BD7">
        <w:rPr>
          <w:noProof/>
        </w:rPr>
        <mc:AlternateContent>
          <mc:Choice Requires="wpg">
            <w:drawing>
              <wp:anchor distT="0" distB="0" distL="114300" distR="114300" simplePos="0" relativeHeight="251658242" behindDoc="0" locked="0" layoutInCell="1" allowOverlap="1" wp14:anchorId="72D18FD9" wp14:editId="6C886FCA">
                <wp:simplePos x="0" y="0"/>
                <wp:positionH relativeFrom="margin">
                  <wp:align>center</wp:align>
                </wp:positionH>
                <wp:positionV relativeFrom="paragraph">
                  <wp:posOffset>90</wp:posOffset>
                </wp:positionV>
                <wp:extent cx="4360545" cy="1704340"/>
                <wp:effectExtent l="0" t="0" r="1905" b="0"/>
                <wp:wrapTopAndBottom/>
                <wp:docPr id="42" name="Group 42"/>
                <wp:cNvGraphicFramePr/>
                <a:graphic xmlns:a="http://schemas.openxmlformats.org/drawingml/2006/main">
                  <a:graphicData uri="http://schemas.microsoft.com/office/word/2010/wordprocessingGroup">
                    <wpg:wgp>
                      <wpg:cNvGrpSpPr/>
                      <wpg:grpSpPr>
                        <a:xfrm>
                          <a:off x="0" y="0"/>
                          <a:ext cx="4360545" cy="1704340"/>
                          <a:chOff x="0" y="0"/>
                          <a:chExt cx="4360636" cy="1704340"/>
                        </a:xfrm>
                      </wpg:grpSpPr>
                      <pic:pic xmlns:pic="http://schemas.openxmlformats.org/drawingml/2006/picture">
                        <pic:nvPicPr>
                          <pic:cNvPr id="39" name="Picture 39" descr="3 x 3 Gaussian Kernel"/>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64385" cy="1704340"/>
                          </a:xfrm>
                          <a:prstGeom prst="rect">
                            <a:avLst/>
                          </a:prstGeom>
                          <a:noFill/>
                          <a:ln>
                            <a:noFill/>
                          </a:ln>
                        </pic:spPr>
                      </pic:pic>
                      <pic:pic xmlns:pic="http://schemas.openxmlformats.org/drawingml/2006/picture">
                        <pic:nvPicPr>
                          <pic:cNvPr id="40" name="Picture 40" descr="5 x 5 Gaussian Kernel"/>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2296886" y="0"/>
                            <a:ext cx="2063750" cy="1680845"/>
                          </a:xfrm>
                          <a:prstGeom prst="rect">
                            <a:avLst/>
                          </a:prstGeom>
                          <a:noFill/>
                          <a:ln>
                            <a:noFill/>
                          </a:ln>
                        </pic:spPr>
                      </pic:pic>
                    </wpg:wgp>
                  </a:graphicData>
                </a:graphic>
              </wp:anchor>
            </w:drawing>
          </mc:Choice>
          <mc:Fallback>
            <w:pict>
              <v:group w14:anchorId="2CCD346B" id="Group 42" o:spid="_x0000_s1026" style="position:absolute;margin-left:0;margin-top:0;width:343.35pt;height:134.2pt;z-index:251658242;mso-position-horizontal:center;mso-position-horizontal-relative:margin" coordsize="43606,17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">
                <v:shape id="Picture 39" o:spid="_x0000_s1027" type="#_x0000_t75" alt="3 x 3 Gaussian Kernel" style="position:absolute;width:20643;height:17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">
                  <v:imagedata r:id="rId38" o:title="3 x 3 Gaussian Kernel"/>
                </v:shape>
                <v:shape id="Picture 40" o:spid="_x0000_s1028" type="#_x0000_t75" alt="5 x 5 Gaussian Kernel" style="position:absolute;left:22968;width:20638;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">
                  <v:imagedata r:id="rId39" o:title="5 x 5 Gaussian Kernel"/>
                </v:shape>
                <w10:wrap type="topAndBottom" anchorx="margin"/>
              </v:group>
            </w:pict>
          </mc:Fallback>
        </mc:AlternateContent>
      </w:r>
      <w:r w:rsidR="003E7BD7" w:rsidRPr="27CFC041">
        <w:t>Another important convolution operation is the Sobel filter. This filter can detect the edges in an image. Edges, in this case, relate to a sharp change in colour between two areas of an image. To think of this problem, it is best to imagine a 3</w:t>
      </w:r>
      <m:oMath>
        <m:r>
          <w:rPr>
            <w:rFonts w:ascii="Cambria Math" w:hAnsi="Cambria Math" w:cstheme="minorHAnsi"/>
          </w:rPr>
          <m:t xml:space="preserve"> ×3</m:t>
        </m:r>
      </m:oMath>
      <w:r w:rsidR="003E7BD7" w:rsidRPr="27CFC041">
        <w:t xml:space="preserve"> patch of an image that is placed along the edge of an image (the edge of a brown tree trunk, with a green field in the background for example). The vertical Sobel filter, also known as vertical Sobel convolution kernel, will return a high value if there is a strong change between the first column and the last column of pixels. This is done by taking the difference between the two columns. </w:t>
      </w:r>
    </w:p>
    <w:p w14:paraId="7E01AC86" w14:textId="77777777" w:rsidR="001B2B0E" w:rsidRDefault="003E7BD7" w:rsidP="001B2B0E">
      <w:pPr>
        <w:keepNext/>
        <w:jc w:val="center"/>
      </w:pPr>
      <w:r>
        <w:rPr>
          <w:noProof/>
        </w:rPr>
        <w:drawing>
          <wp:inline distT="0" distB="0" distL="0" distR="0" wp14:anchorId="4935913E" wp14:editId="1A55A520">
            <wp:extent cx="4332605" cy="203009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0">
                      <a:extLst>
                        <a:ext uri="{28A0092B-C50C-407E-A947-70E740481C1C}">
                          <a14:useLocalDpi xmlns:a14="http://schemas.microsoft.com/office/drawing/2010/main" val="0"/>
                        </a:ext>
                      </a:extLst>
                    </a:blip>
                    <a:stretch>
                      <a:fillRect/>
                    </a:stretch>
                  </pic:blipFill>
                  <pic:spPr>
                    <a:xfrm>
                      <a:off x="0" y="0"/>
                      <a:ext cx="4332605" cy="2030095"/>
                    </a:xfrm>
                    <a:prstGeom prst="rect">
                      <a:avLst/>
                    </a:prstGeom>
                  </pic:spPr>
                </pic:pic>
              </a:graphicData>
            </a:graphic>
          </wp:inline>
        </w:drawing>
      </w:r>
    </w:p>
    <w:p w14:paraId="6F589AE9" w14:textId="0B19A689" w:rsidR="003E7BD7" w:rsidRDefault="001B2B0E" w:rsidP="001B2B0E">
      <w:pPr>
        <w:pStyle w:val="Caption"/>
        <w:jc w:val="center"/>
      </w:pPr>
      <w:bookmarkStart w:id="29" w:name="_Toc59201644"/>
      <w:r>
        <w:t xml:space="preserve">Figure </w:t>
      </w:r>
      <w:r>
        <w:fldChar w:fldCharType="begin"/>
      </w:r>
      <w:r>
        <w:instrText>SEQ Figure \* ARABIC</w:instrText>
      </w:r>
      <w:r>
        <w:fldChar w:fldCharType="separate"/>
      </w:r>
      <w:r w:rsidR="005E26E4">
        <w:rPr>
          <w:noProof/>
        </w:rPr>
        <w:t>13</w:t>
      </w:r>
      <w:r>
        <w:fldChar w:fldCharType="end"/>
      </w:r>
      <w:r>
        <w:t xml:space="preserve">: </w:t>
      </w:r>
      <w:r w:rsidRPr="000E448C">
        <w:t>To the left a vertical Sobel filter, to the right a horizontal Sobel filter</w:t>
      </w:r>
      <w:r>
        <w:t>.</w:t>
      </w:r>
      <w:bookmarkEnd w:id="29"/>
    </w:p>
    <w:p w14:paraId="0A8A7AF3" w14:textId="1BC0F26A" w:rsidR="003E7BD7" w:rsidRDefault="003E7BD7" w:rsidP="003E7BD7">
      <w:r>
        <w:t xml:space="preserve">Note how </w:t>
      </w:r>
      <w:r w:rsidR="0D202C85">
        <w:t>the weights</w:t>
      </w:r>
      <w:r>
        <w:t xml:space="preserve"> of the kernel add up to equal zero. Naturally, if the 3</w:t>
      </w:r>
      <m:oMath>
        <m:r>
          <w:rPr>
            <w:rFonts w:ascii="Cambria Math" w:hAnsi="Cambria Math"/>
          </w:rPr>
          <m:t xml:space="preserve"> ×3</m:t>
        </m:r>
      </m:oMath>
      <w:r>
        <w:t xml:space="preserve"> patch of an image contains the same pixel intensities the kernel will sum to 0, indicating that no vertical edge was detected. The same would occur if a vertical Sobel filter was run on a horizontal edge. Each row would cancel itself out returning zero. Otherwise, a non-zero value is output by the kernel, this absolute value represents the strength of the horizontal rate of change of pixel values in a 3x3 pixel patch of an image. Horizontal filters work much the same way. </w:t>
      </w:r>
    </w:p>
    <w:p w14:paraId="7D9B6735" w14:textId="71B3BCE6" w:rsidR="003E7BD7" w:rsidRDefault="003E7BD7" w:rsidP="003E7BD7">
      <w:r>
        <w:t>The vertical and horizontal Sobel filters can be added together as the convolution operations are linear</w:t>
      </w:r>
      <w:sdt>
        <w:sdtPr>
          <w:id w:val="-661009844"/>
          <w:placeholder>
            <w:docPart w:val="DefaultPlaceholder_1081868574"/>
          </w:placeholder>
          <w:citation/>
        </w:sdtPr>
        <w:sdtEndPr/>
        <w:sdtContent>
          <w:r>
            <w:fldChar w:fldCharType="begin"/>
          </w:r>
          <w:r w:rsidRPr="00DA2A16">
            <w:instrText xml:space="preserve"> CITATION Sze \l 2057 </w:instrText>
          </w:r>
          <w:r>
            <w:fldChar w:fldCharType="separate"/>
          </w:r>
          <w:r w:rsidR="00CE3E6A">
            <w:rPr>
              <w:noProof/>
            </w:rPr>
            <w:t xml:space="preserve"> </w:t>
          </w:r>
          <w:r w:rsidR="00CE3E6A" w:rsidRPr="00CE3E6A">
            <w:rPr>
              <w:noProof/>
            </w:rPr>
            <w:t>[3]</w:t>
          </w:r>
          <w:r>
            <w:fldChar w:fldCharType="end"/>
          </w:r>
        </w:sdtContent>
      </w:sdt>
      <w:r>
        <w:t xml:space="preserve"> </w:t>
      </w:r>
      <w:r w:rsidRPr="00DA2A16">
        <w:t>PAGE 112</w:t>
      </w:r>
      <w:r>
        <w:t xml:space="preserve">. This linearity means that an image processed by multiple convolutions can be processed by a single convolution composed of the sum of each convolution’s kernels. Providing other criteria are met, </w:t>
      </w:r>
      <w:r w:rsidRPr="00DA2A16">
        <w:t xml:space="preserve">such as the individual convolutions being performed at the same step. </w:t>
      </w:r>
    </w:p>
    <w:p w14:paraId="40828757" w14:textId="77777777" w:rsidR="00FA6254" w:rsidRDefault="003E7BD7" w:rsidP="00FA6254">
      <w:pPr>
        <w:keepNext/>
      </w:pPr>
      <w:r>
        <w:rPr>
          <w:noProof/>
        </w:rPr>
        <w:lastRenderedPageBreak/>
        <mc:AlternateContent>
          <mc:Choice Requires="wpg">
            <w:drawing>
              <wp:inline distT="0" distB="0" distL="0" distR="0" wp14:anchorId="71886F3B" wp14:editId="1A201C8D">
                <wp:extent cx="6433276" cy="2329361"/>
                <wp:effectExtent l="0" t="0" r="5715" b="0"/>
                <wp:docPr id="46" name="Group 46"/>
                <wp:cNvGraphicFramePr/>
                <a:graphic xmlns:a="http://schemas.openxmlformats.org/drawingml/2006/main">
                  <a:graphicData uri="http://schemas.microsoft.com/office/word/2010/wordprocessingGroup">
                    <wpg:wgp>
                      <wpg:cNvGrpSpPr/>
                      <wpg:grpSpPr>
                        <a:xfrm>
                          <a:off x="0" y="0"/>
                          <a:ext cx="6433276" cy="2329361"/>
                          <a:chOff x="0" y="0"/>
                          <a:chExt cx="6433276" cy="2329361"/>
                        </a:xfrm>
                      </wpg:grpSpPr>
                      <pic:pic xmlns:pic="http://schemas.openxmlformats.org/drawingml/2006/picture">
                        <pic:nvPicPr>
                          <pic:cNvPr id="45" name="Picture 45"/>
                          <pic:cNvPicPr>
                            <a:picLocks noChangeAspect="1"/>
                          </pic:cNvPicPr>
                        </pic:nvPicPr>
                        <pic:blipFill rotWithShape="1">
                          <a:blip r:embed="rId41">
                            <a:extLst>
                              <a:ext uri="{28A0092B-C50C-407E-A947-70E740481C1C}">
                                <a14:useLocalDpi xmlns:a14="http://schemas.microsoft.com/office/drawing/2010/main" val="0"/>
                              </a:ext>
                            </a:extLst>
                          </a:blip>
                          <a:srcRect r="49202" b="50249"/>
                          <a:stretch/>
                        </pic:blipFill>
                        <pic:spPr bwMode="auto">
                          <a:xfrm>
                            <a:off x="0" y="0"/>
                            <a:ext cx="2176780" cy="23075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 name="Picture 44"/>
                          <pic:cNvPicPr>
                            <a:picLocks noChangeAspect="1"/>
                          </pic:cNvPicPr>
                        </pic:nvPicPr>
                        <pic:blipFill rotWithShape="1">
                          <a:blip r:embed="rId42">
                            <a:extLst>
                              <a:ext uri="{28A0092B-C50C-407E-A947-70E740481C1C}">
                                <a14:useLocalDpi xmlns:a14="http://schemas.microsoft.com/office/drawing/2010/main" val="0"/>
                              </a:ext>
                            </a:extLst>
                          </a:blip>
                          <a:srcRect t="50234"/>
                          <a:stretch/>
                        </pic:blipFill>
                        <pic:spPr bwMode="auto">
                          <a:xfrm>
                            <a:off x="2144486" y="21771"/>
                            <a:ext cx="4288790" cy="230759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11A89C6" id="Group 46" o:spid="_x0000_s1026" style="width:506.55pt;height:183.4pt;mso-position-horizontal-relative:char;mso-position-vertical-relative:line" coordsize="64332,2329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">
                <v:shape id="Picture 45" o:spid="_x0000_s1027" type="#_x0000_t75" style="position:absolute;width:21767;height:2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">
                  <v:imagedata r:id="rId43" o:title="" cropbottom="32931f" cropright="32245f"/>
                </v:shape>
                <v:shape id="Picture 44" o:spid="_x0000_s1028" type="#_x0000_t75" style="position:absolute;left:21444;top:217;width:42888;height:23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">
                  <v:imagedata r:id="rId44" o:title="" croptop="32921f"/>
                </v:shape>
                <w10:anchorlock/>
              </v:group>
            </w:pict>
          </mc:Fallback>
        </mc:AlternateContent>
      </w:r>
    </w:p>
    <w:p w14:paraId="4DD35F87" w14:textId="1E97503F" w:rsidR="003E7BD7" w:rsidRDefault="00FA6254" w:rsidP="00FA6254">
      <w:pPr>
        <w:pStyle w:val="Caption"/>
      </w:pPr>
      <w:bookmarkStart w:id="30" w:name="_Toc59201645"/>
      <w:r>
        <w:t xml:space="preserve">Figure </w:t>
      </w:r>
      <w:r>
        <w:fldChar w:fldCharType="begin"/>
      </w:r>
      <w:r>
        <w:instrText>SEQ Figure \* ARABIC</w:instrText>
      </w:r>
      <w:r>
        <w:fldChar w:fldCharType="separate"/>
      </w:r>
      <w:r w:rsidR="005E26E4">
        <w:rPr>
          <w:noProof/>
        </w:rPr>
        <w:t>14</w:t>
      </w:r>
      <w:r>
        <w:fldChar w:fldCharType="end"/>
      </w:r>
      <w:r>
        <w:t xml:space="preserve">: </w:t>
      </w:r>
      <w:r w:rsidRPr="003F5A1A">
        <w:t>Original image being processed on vertical and horizontal Sobel filters respectively</w:t>
      </w:r>
      <w:r>
        <w:t>.</w:t>
      </w:r>
      <w:bookmarkEnd w:id="30"/>
    </w:p>
    <w:p w14:paraId="0C64C9E6" w14:textId="77777777" w:rsidR="00F24242" w:rsidRDefault="00F24242" w:rsidP="00547220">
      <w:pPr>
        <w:pStyle w:val="HeadingC"/>
      </w:pPr>
      <w:bookmarkStart w:id="31" w:name="_Toc59205861"/>
      <w:r>
        <w:t>Canny edge detection</w:t>
      </w:r>
      <w:bookmarkEnd w:id="31"/>
    </w:p>
    <w:p w14:paraId="25160154" w14:textId="77777777" w:rsidR="00C13322" w:rsidRDefault="00F24242" w:rsidP="00C13322">
      <w:pPr>
        <w:keepNext/>
      </w:pPr>
      <w:r>
        <w:t xml:space="preserve">Canny edge detection is a process that extracts the edges of an image. There are a </w:t>
      </w:r>
      <w:r w:rsidR="00AC5B7C">
        <w:t>two</w:t>
      </w:r>
      <w:r>
        <w:t xml:space="preserve"> thresholds (variables) that can be tweaked to change how sensitive the algorithm is to edges. </w:t>
      </w:r>
      <w:r>
        <w:rPr>
          <w:noProof/>
        </w:rPr>
        <w:drawing>
          <wp:inline distT="0" distB="0" distL="0" distR="0" wp14:anchorId="2CB3193D" wp14:editId="17482A96">
            <wp:extent cx="5731510" cy="283845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731510" cy="2838450"/>
                    </a:xfrm>
                    <a:prstGeom prst="rect">
                      <a:avLst/>
                    </a:prstGeom>
                  </pic:spPr>
                </pic:pic>
              </a:graphicData>
            </a:graphic>
          </wp:inline>
        </w:drawing>
      </w:r>
    </w:p>
    <w:p w14:paraId="11A23F05" w14:textId="47EFAF2B" w:rsidR="00F24242" w:rsidRDefault="00C13322" w:rsidP="00C13322">
      <w:pPr>
        <w:pStyle w:val="Caption"/>
      </w:pPr>
      <w:bookmarkStart w:id="32" w:name="_Toc59201646"/>
      <w:r>
        <w:t xml:space="preserve">Figure </w:t>
      </w:r>
      <w:r>
        <w:fldChar w:fldCharType="begin"/>
      </w:r>
      <w:r>
        <w:instrText>SEQ Figure \* ARABIC</w:instrText>
      </w:r>
      <w:r>
        <w:fldChar w:fldCharType="separate"/>
      </w:r>
      <w:r w:rsidR="005E26E4">
        <w:rPr>
          <w:noProof/>
        </w:rPr>
        <w:t>15</w:t>
      </w:r>
      <w:r>
        <w:fldChar w:fldCharType="end"/>
      </w:r>
      <w:r>
        <w:t xml:space="preserve">: </w:t>
      </w:r>
      <w:r w:rsidRPr="00E167FA">
        <w:t>The image on the left is the input image and the image on the right is the output of the Canny edge detector</w:t>
      </w:r>
      <w:r>
        <w:t>.</w:t>
      </w:r>
      <w:bookmarkEnd w:id="32"/>
    </w:p>
    <w:p w14:paraId="6E15144F" w14:textId="044A3DE8" w:rsidR="00F24242" w:rsidRPr="004C2431" w:rsidRDefault="00F24242" w:rsidP="00F24242">
      <w:r>
        <w:t xml:space="preserve">The first step in the pipeline is </w:t>
      </w:r>
      <w:r w:rsidR="00A1246E">
        <w:t>to</w:t>
      </w:r>
      <w:r>
        <w:t xml:space="preserve"> make the image gr</w:t>
      </w:r>
      <w:r w:rsidR="00BCA35F">
        <w:t>a</w:t>
      </w:r>
      <w:r>
        <w:t>yscale (</w:t>
      </w:r>
      <w:r w:rsidR="0089008F">
        <w:t xml:space="preserve">ranges from </w:t>
      </w:r>
      <w:r>
        <w:t>black and white). The next step is to lightly blur the image. By using a small kernel of size 3</w:t>
      </w:r>
      <m:oMath>
        <m:r>
          <w:rPr>
            <w:rFonts w:ascii="Cambria Math" w:hAnsi="Cambria Math"/>
          </w:rPr>
          <m:t xml:space="preserve"> ×3</m:t>
        </m:r>
      </m:oMath>
      <w:r>
        <w:t xml:space="preserve">  for the Gaussian blur operation any “noise” in the image is removed. “Noise” are very small areas of the image which differ from their neighbouring areas. An example would be light peeking through the leaves of a tree.  </w:t>
      </w:r>
      <w:r w:rsidR="0075430F">
        <w:t xml:space="preserve">Following the </w:t>
      </w:r>
      <w:r w:rsidR="004B6F35">
        <w:t>pipeline,</w:t>
      </w:r>
      <w:r>
        <w:t xml:space="preserve"> a Sobel filter is passed on the image</w:t>
      </w:r>
      <w:r w:rsidRPr="007E5AE2">
        <w:t>, this operation was explained in the section above called “convolution</w:t>
      </w:r>
      <w:r>
        <w:t xml:space="preserve">”.  </w:t>
      </w:r>
      <w:r w:rsidRPr="007E5AE2">
        <w:t>The resulting image is now a gr</w:t>
      </w:r>
      <w:r w:rsidR="01ACE6A7" w:rsidRPr="007E5AE2">
        <w:t>a</w:t>
      </w:r>
      <w:r w:rsidRPr="007E5AE2">
        <w:t xml:space="preserve">yscale image whose pixel intensities represent the rate of change of the original image pixel values. </w:t>
      </w:r>
      <w:r>
        <w:t xml:space="preserve">The last few steps to obtain the canny edges detection pertain firstly </w:t>
      </w:r>
      <w:r w:rsidR="009C6544">
        <w:t>in</w:t>
      </w:r>
      <w:r>
        <w:t xml:space="preserve"> reducing the thickness of the found edges. This reduction leaves them </w:t>
      </w:r>
      <w:r w:rsidR="739980D1">
        <w:t>with</w:t>
      </w:r>
      <w:r>
        <w:t xml:space="preserve"> a thickness of just 1 pixel. Then a thresholding step evaluate</w:t>
      </w:r>
      <w:r w:rsidR="75E81E22">
        <w:t>s</w:t>
      </w:r>
      <w:r>
        <w:t xml:space="preserve"> each edge</w:t>
      </w:r>
      <w:r w:rsidR="642B87E4">
        <w:t xml:space="preserve"> as</w:t>
      </w:r>
      <w:r>
        <w:t xml:space="preserve"> “</w:t>
      </w:r>
      <w:r w:rsidR="520028FC">
        <w:t>s</w:t>
      </w:r>
      <w:r>
        <w:t xml:space="preserve">trong” </w:t>
      </w:r>
      <w:r w:rsidR="74D9A5B0">
        <w:t>or</w:t>
      </w:r>
      <w:r>
        <w:t xml:space="preserve"> “</w:t>
      </w:r>
      <w:r w:rsidR="74AA533F">
        <w:t>w</w:t>
      </w:r>
      <w:r>
        <w:t xml:space="preserve">eak”. </w:t>
      </w:r>
      <w:r w:rsidRPr="007E5AE2">
        <w:t xml:space="preserve">Strong edges have an average intensity value above the “strong” threshold. This is one of the two parameters that can be tuned in the algorithm.  </w:t>
      </w:r>
      <w:r w:rsidR="1A7BAE77" w:rsidRPr="007E5AE2">
        <w:t>W</w:t>
      </w:r>
      <w:r w:rsidRPr="007E5AE2">
        <w:t>eak edges have an average value intensity between the “</w:t>
      </w:r>
      <w:r w:rsidR="2D652317" w:rsidRPr="007E5AE2">
        <w:t>s</w:t>
      </w:r>
      <w:r w:rsidRPr="007E5AE2">
        <w:t>trong” threshold and the “</w:t>
      </w:r>
      <w:r w:rsidR="6A7C844D" w:rsidRPr="007E5AE2">
        <w:t>w</w:t>
      </w:r>
      <w:r w:rsidRPr="007E5AE2">
        <w:t>eak” threshold. All edges below the “</w:t>
      </w:r>
      <w:r w:rsidR="14994A35" w:rsidRPr="007E5AE2">
        <w:t>w</w:t>
      </w:r>
      <w:r w:rsidRPr="007E5AE2">
        <w:t xml:space="preserve">eak” threshold are </w:t>
      </w:r>
      <w:r w:rsidRPr="007E5AE2">
        <w:lastRenderedPageBreak/>
        <w:t xml:space="preserve">discarded.  </w:t>
      </w:r>
      <w:r>
        <w:t xml:space="preserve">Weak edges that are connected to strong edges </w:t>
      </w:r>
      <w:r w:rsidR="6BBABB3A">
        <w:t>are kept; a</w:t>
      </w:r>
      <w:r>
        <w:t xml:space="preserve">ll other weak edges are discarded. The remaining strong and weak edges make up the output image. </w:t>
      </w:r>
    </w:p>
    <w:p w14:paraId="39B8FF07" w14:textId="77777777" w:rsidR="00F24242" w:rsidRPr="00125551" w:rsidRDefault="00F24242" w:rsidP="00547220">
      <w:pPr>
        <w:pStyle w:val="HeadingB"/>
      </w:pPr>
      <w:bookmarkStart w:id="33" w:name="_Toc59205862"/>
      <w:r w:rsidRPr="00125551">
        <w:t>Hough Transforms</w:t>
      </w:r>
      <w:bookmarkEnd w:id="33"/>
      <w:r w:rsidRPr="00125551">
        <w:t xml:space="preserve"> </w:t>
      </w:r>
    </w:p>
    <w:p w14:paraId="091C91C7" w14:textId="149AA86B" w:rsidR="00F24242" w:rsidRPr="00125551" w:rsidRDefault="00F24242" w:rsidP="00547220">
      <w:pPr>
        <w:pStyle w:val="HeadingC"/>
      </w:pPr>
      <w:bookmarkStart w:id="34" w:name="_Toc59205863"/>
      <w:r>
        <w:t>Intro</w:t>
      </w:r>
      <w:r w:rsidR="38730641">
        <w:t>duction</w:t>
      </w:r>
      <w:bookmarkEnd w:id="34"/>
    </w:p>
    <w:p w14:paraId="281137CA" w14:textId="0E36EDCD" w:rsidR="00F24242" w:rsidRDefault="00F24242" w:rsidP="00F24242">
      <w:r>
        <w:t>Hough transforms convert information from a 2-Dimension image format to a Hough Space format. The motivation behind this conversion is the fact that low-level features of an image such as lines and geometric shapes have well defined mathematical properties. Mathematical properties are consistent across all images. Thus, identif</w:t>
      </w:r>
      <w:r w:rsidR="00EC0FAF">
        <w:t>ying</w:t>
      </w:r>
      <w:r>
        <w:t xml:space="preserve"> features governed </w:t>
      </w:r>
      <w:r w:rsidR="00EC0FAF">
        <w:t>b</w:t>
      </w:r>
      <w:r>
        <w:t>y maths provides a generalised approach to identify low-level features in an image.  The Hough transform makes use of the spatial information of an image’s pixels. This is achieved by performing calculations on each pixel of an original picture image, forming a new image called Hough Space. The</w:t>
      </w:r>
      <w:r w:rsidR="008E3D5B">
        <w:t>se</w:t>
      </w:r>
      <w:r>
        <w:t xml:space="preserve"> calculations are then aggregated together under a voting scheme. This voting scheme forms a discrete version of Hough Space whose granularity is typically a little less than the pixel density of the original picture image. </w:t>
      </w:r>
    </w:p>
    <w:p w14:paraId="37961893" w14:textId="067805FF" w:rsidR="00F24242" w:rsidRPr="00081E61" w:rsidRDefault="00F24242" w:rsidP="00547220">
      <w:pPr>
        <w:pStyle w:val="HeadingC"/>
      </w:pPr>
      <w:bookmarkStart w:id="35" w:name="_Toc59205864"/>
      <w:r w:rsidRPr="00081E61">
        <w:t>Hough Transform</w:t>
      </w:r>
      <w:bookmarkEnd w:id="35"/>
    </w:p>
    <w:p w14:paraId="1439913A" w14:textId="4385E2C2" w:rsidR="00F24242" w:rsidRDefault="00F24242" w:rsidP="27CFC041">
      <w:r>
        <w:t xml:space="preserve">Hough space is a geometric solution for identifying mathematically </w:t>
      </w:r>
      <w:r w:rsidR="64685A68">
        <w:t>descriptive</w:t>
      </w:r>
      <w:r>
        <w:t xml:space="preserve"> features in an image.  In geometry, a line is described by two points. In mathematics, any line can be described using two variables, say </w:t>
      </w:r>
      <w:r w:rsidRPr="27CFC041">
        <w:t xml:space="preserve">θ </w:t>
      </w:r>
      <w:r>
        <w:t xml:space="preserve">and </w:t>
      </w:r>
      <w:r w:rsidRPr="27CFC041">
        <w:t xml:space="preserve">r in the following equation: y=−cosθsinθ·x+rsinθ </w:t>
      </w:r>
      <w:sdt>
        <w:sdtPr>
          <w:id w:val="1953829823"/>
          <w:placeholder>
            <w:docPart w:val="DefaultPlaceholder_1081868574"/>
          </w:placeholder>
          <w:citation/>
        </w:sdtPr>
        <w:sdtEndPr/>
        <w:sdtContent>
          <w:r w:rsidRPr="27CFC041">
            <w:fldChar w:fldCharType="begin"/>
          </w:r>
          <w:r w:rsidRPr="27CFC041">
            <w:instrText xml:space="preserve"> CITATION web09 \l 2057 </w:instrText>
          </w:r>
          <w:r w:rsidRPr="27CFC041">
            <w:fldChar w:fldCharType="separate"/>
          </w:r>
          <w:r w:rsidR="00CE3E6A" w:rsidRPr="27CFC041">
            <w:rPr>
              <w:noProof/>
            </w:rPr>
            <w:t>[4]</w:t>
          </w:r>
          <w:r w:rsidRPr="27CFC041">
            <w:fldChar w:fldCharType="end"/>
          </w:r>
        </w:sdtContent>
      </w:sdt>
      <w:r>
        <w:t xml:space="preserve">. These 2 parameters describe the angle of the line and the height of the line, respectively. </w:t>
      </w:r>
      <w:r w:rsidRPr="27CFC041">
        <w:t xml:space="preserve">Every possible line that passes through a point in space can be mapped </w:t>
      </w:r>
      <w:r w:rsidR="23D43D8F" w:rsidRPr="27CFC041">
        <w:t>by</w:t>
      </w:r>
      <w:r w:rsidRPr="27CFC041">
        <w:t xml:space="preserve"> cartesian coordinates with an axis for θ (the angle of the line) and r (the height of the line). This is Hough Space. The result is a curvy line that stretches across from -90</w:t>
      </w:r>
      <w:r w:rsidR="00684DED" w:rsidRPr="27CFC041">
        <w:t>°</w:t>
      </w:r>
      <w:r w:rsidRPr="27CFC041">
        <w:t xml:space="preserve"> to +90</w:t>
      </w:r>
      <w:r w:rsidR="00684DED" w:rsidRPr="27CFC041">
        <w:t>°</w:t>
      </w:r>
      <w:r w:rsidRPr="27CFC041">
        <w:t xml:space="preserve"> θ.  With each point of the curve representing a unique line. If this Hough space contained the curves of two lines, the two curves should crossover at exactly one point. This stems from the geometric definition of a line being described by two points. An example of what this would look like is shown in the figure below.</w:t>
      </w:r>
    </w:p>
    <w:p w14:paraId="3C6D8D66" w14:textId="77777777" w:rsidR="005E26E4" w:rsidRDefault="00F24242" w:rsidP="005E26E4">
      <w:pPr>
        <w:keepNext/>
        <w:jc w:val="center"/>
      </w:pPr>
      <w:r>
        <w:rPr>
          <w:noProof/>
        </w:rPr>
        <w:drawing>
          <wp:inline distT="0" distB="0" distL="0" distR="0" wp14:anchorId="2D2E0B8E" wp14:editId="1A34203B">
            <wp:extent cx="3135812" cy="1513840"/>
            <wp:effectExtent l="0" t="0" r="762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a:extLst>
                        <a:ext uri="{28A0092B-C50C-407E-A947-70E740481C1C}">
                          <a14:useLocalDpi xmlns:a14="http://schemas.microsoft.com/office/drawing/2010/main" val="0"/>
                        </a:ext>
                      </a:extLst>
                    </a:blip>
                    <a:stretch>
                      <a:fillRect/>
                    </a:stretch>
                  </pic:blipFill>
                  <pic:spPr>
                    <a:xfrm>
                      <a:off x="0" y="0"/>
                      <a:ext cx="3135812" cy="1513840"/>
                    </a:xfrm>
                    <a:prstGeom prst="rect">
                      <a:avLst/>
                    </a:prstGeom>
                  </pic:spPr>
                </pic:pic>
              </a:graphicData>
            </a:graphic>
          </wp:inline>
        </w:drawing>
      </w:r>
    </w:p>
    <w:p w14:paraId="103A2445" w14:textId="11338996" w:rsidR="00F24242" w:rsidRDefault="005E26E4" w:rsidP="00772AC4">
      <w:pPr>
        <w:pStyle w:val="Caption"/>
        <w:jc w:val="center"/>
      </w:pPr>
      <w:bookmarkStart w:id="36" w:name="_Toc59201647"/>
      <w:r>
        <w:t xml:space="preserve">Figure </w:t>
      </w:r>
      <w:r>
        <w:fldChar w:fldCharType="begin"/>
      </w:r>
      <w:r>
        <w:instrText>SEQ Figure \* ARABIC</w:instrText>
      </w:r>
      <w:r>
        <w:fldChar w:fldCharType="separate"/>
      </w:r>
      <w:r>
        <w:rPr>
          <w:noProof/>
        </w:rPr>
        <w:t>16</w:t>
      </w:r>
      <w:r>
        <w:fldChar w:fldCharType="end"/>
      </w:r>
      <w:r>
        <w:t xml:space="preserve">: </w:t>
      </w:r>
      <w:r w:rsidRPr="00560E68">
        <w:t>Image on the left of two points in cartesian space. The image on the right represents the Hough line transform of both these points. Note how the curves cross at one unique point between -90 ° θ  to +90° θ [4]</w:t>
      </w:r>
      <w:r w:rsidR="00877E41">
        <w:t>.</w:t>
      </w:r>
      <w:bookmarkEnd w:id="36"/>
    </w:p>
    <w:p w14:paraId="218E1793" w14:textId="77777777" w:rsidR="00F24242" w:rsidRDefault="00F24242" w:rsidP="00F24242">
      <w:r>
        <w:t xml:space="preserve">The figure below demonstrates how an image of a tilted rectangle is processed by the Hough line transform algorithm. First Canny Edge detection is performed on the original image. This pre-process extracts the edges of the original image. The Hough Line transform algorithm is then run on each pixel of the Edge map. As a result, the curves in the Hough transform space converge at 4 points. Each point represents a line in the original image. </w:t>
      </w:r>
    </w:p>
    <w:p w14:paraId="632B3832" w14:textId="77777777" w:rsidR="00F24242" w:rsidRDefault="00F24242" w:rsidP="00D15ADA">
      <w:pPr>
        <w:keepNext/>
        <w:jc w:val="center"/>
      </w:pPr>
      <w:r>
        <w:rPr>
          <w:noProof/>
        </w:rPr>
        <w:lastRenderedPageBreak/>
        <mc:AlternateContent>
          <mc:Choice Requires="wpg">
            <w:drawing>
              <wp:inline distT="0" distB="0" distL="0" distR="0" wp14:anchorId="31CBDCFF" wp14:editId="6B6F4F8E">
                <wp:extent cx="2376805" cy="1733684"/>
                <wp:effectExtent l="0" t="0" r="4445" b="0"/>
                <wp:docPr id="32" name="Group 32"/>
                <wp:cNvGraphicFramePr/>
                <a:graphic xmlns:a="http://schemas.openxmlformats.org/drawingml/2006/main">
                  <a:graphicData uri="http://schemas.microsoft.com/office/word/2010/wordprocessingGroup">
                    <wpg:wgp>
                      <wpg:cNvGrpSpPr/>
                      <wpg:grpSpPr>
                        <a:xfrm>
                          <a:off x="0" y="0"/>
                          <a:ext cx="2376805" cy="1733684"/>
                          <a:chOff x="0" y="0"/>
                          <a:chExt cx="2376805" cy="1733684"/>
                        </a:xfrm>
                      </wpg:grpSpPr>
                      <pic:pic xmlns:pic="http://schemas.openxmlformats.org/drawingml/2006/picture">
                        <pic:nvPicPr>
                          <pic:cNvPr id="30" name="Picture 30" descr="A screenshot of a cell phone&#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r="55791" b="67540"/>
                          <a:stretch/>
                        </pic:blipFill>
                        <pic:spPr bwMode="auto">
                          <a:xfrm>
                            <a:off x="665747" y="0"/>
                            <a:ext cx="1050290" cy="560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descr="A screenshot of a cell phone&#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t="32228"/>
                          <a:stretch/>
                        </pic:blipFill>
                        <pic:spPr bwMode="auto">
                          <a:xfrm>
                            <a:off x="0" y="561474"/>
                            <a:ext cx="2376805" cy="117221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558C7596" id="Group 32" o:spid="_x0000_s1026" style="width:187.15pt;height:136.5pt;mso-position-horizontal-relative:char;mso-position-vertical-relative:line" coordsize="23768,17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">
                <v:shape id="Picture 30" o:spid="_x0000_s1027" type="#_x0000_t75" alt="A screenshot of a cell phone&#10;&#10;Description automatically generated" style="position:absolute;left:6657;width:10503;height:5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">
                  <v:imagedata r:id="rId48" o:title="A screenshot of a cell phone&#10;&#10;Description automatically generated" cropbottom="44263f" cropright="36563f"/>
                </v:shape>
                <v:shape id="Picture 2" o:spid="_x0000_s1028" type="#_x0000_t75" alt="A screenshot of a cell phone&#10;&#10;Description automatically generated" style="position:absolute;top:5614;width:23768;height:1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">
                  <v:imagedata r:id="rId48" o:title="A screenshot of a cell phone&#10;&#10;Description automatically generated" croptop="21121f"/>
                </v:shape>
                <w10:anchorlock/>
              </v:group>
            </w:pict>
          </mc:Fallback>
        </mc:AlternateContent>
      </w:r>
    </w:p>
    <w:p w14:paraId="03A84976" w14:textId="2DEACC8C" w:rsidR="00F24242" w:rsidRPr="00850B89" w:rsidRDefault="00F24242" w:rsidP="00D15ADA">
      <w:pPr>
        <w:pStyle w:val="Caption"/>
        <w:jc w:val="center"/>
        <w:rPr>
          <w:color w:val="auto"/>
        </w:rPr>
      </w:pPr>
      <w:bookmarkStart w:id="37" w:name="_Toc59201648"/>
      <w:r>
        <w:t xml:space="preserve">Figure </w:t>
      </w:r>
      <w:r w:rsidR="00D15ADA" w:rsidRPr="00850B89">
        <w:rPr>
          <w:color w:val="auto"/>
        </w:rPr>
        <w:fldChar w:fldCharType="begin"/>
      </w:r>
      <w:r w:rsidR="00D15ADA" w:rsidRPr="00850B89">
        <w:rPr>
          <w:color w:val="auto"/>
        </w:rPr>
        <w:instrText xml:space="preserve"> SEQ Figure \* ARABIC </w:instrText>
      </w:r>
      <w:r w:rsidR="00D15ADA" w:rsidRPr="00850B89">
        <w:rPr>
          <w:color w:val="auto"/>
        </w:rPr>
        <w:fldChar w:fldCharType="separate"/>
      </w:r>
      <w:r w:rsidR="00D15ADA" w:rsidRPr="00850B89">
        <w:rPr>
          <w:noProof/>
          <w:color w:val="auto"/>
        </w:rPr>
        <w:t>17</w:t>
      </w:r>
      <w:r w:rsidR="00D15ADA" w:rsidRPr="00850B89">
        <w:rPr>
          <w:color w:val="auto"/>
        </w:rPr>
        <w:fldChar w:fldCharType="end"/>
      </w:r>
      <w:r w:rsidR="00D15ADA" w:rsidRPr="00850B89">
        <w:rPr>
          <w:color w:val="auto"/>
        </w:rPr>
        <w:t>:</w:t>
      </w:r>
      <w:r w:rsidRPr="00850B89">
        <w:rPr>
          <w:color w:val="auto"/>
        </w:rPr>
        <w:t xml:space="preserve"> Original image top left, the edge map of the original image, the Hough transform of the edge map </w:t>
      </w:r>
      <w:r w:rsidR="00D15ADA" w:rsidRPr="00850B89">
        <w:rPr>
          <w:color w:val="auto"/>
        </w:rPr>
        <w:t>[4].</w:t>
      </w:r>
      <w:bookmarkEnd w:id="37"/>
    </w:p>
    <w:p w14:paraId="6A16EDDC" w14:textId="2B573B6C" w:rsidR="00F24242" w:rsidRDefault="00F24242" w:rsidP="00F24242">
      <w:r>
        <w:t xml:space="preserve">There is a final step for the Hough Line transform algorithm to identify lines in the </w:t>
      </w:r>
      <w:r w:rsidR="00B132AE">
        <w:t>generated</w:t>
      </w:r>
      <w:r>
        <w:t xml:space="preserve"> Hough transform space. This is achieved by making the continuous Hough space into a discrete space</w:t>
      </w:r>
      <w:r w:rsidR="003B3BAA">
        <w:t>,</w:t>
      </w:r>
      <w:r>
        <w:t xml:space="preserve"> called the accumulator. </w:t>
      </w:r>
      <w:r w:rsidR="007D3286">
        <w:t>An</w:t>
      </w:r>
      <w:r>
        <w:t xml:space="preserve"> important </w:t>
      </w:r>
      <w:r w:rsidR="007D3286">
        <w:t xml:space="preserve">step </w:t>
      </w:r>
      <w:r>
        <w:t xml:space="preserve">worth appreciating </w:t>
      </w:r>
      <w:r w:rsidR="00673174">
        <w:t>since</w:t>
      </w:r>
      <w:r w:rsidR="42EBF280">
        <w:t>,</w:t>
      </w:r>
      <w:r>
        <w:t xml:space="preserve"> in the </w:t>
      </w:r>
      <w:r w:rsidR="38EFAE51">
        <w:t>real-world,</w:t>
      </w:r>
      <w:r>
        <w:t xml:space="preserve"> edge maps will contain no</w:t>
      </w:r>
      <w:r w:rsidR="00BC4C10">
        <w:t>n</w:t>
      </w:r>
      <w:r>
        <w:t>-line pixels. Thus, Hough space will contain convergences of pixels that are lined up, but which do not pertain to a line in the original image. This would be a false</w:t>
      </w:r>
      <w:r w:rsidR="1F99DF4E">
        <w:t>-</w:t>
      </w:r>
      <w:r>
        <w:t>positive. Furthermore, real-world lines can be distorted when projected into a 2-dimension digital image, making them not quite lines anymore. This will lead to cases where the Hough Line transform of a line of pixels will not all converge at the same point in the Hough Transform space. This is a false</w:t>
      </w:r>
      <w:r w:rsidR="071B5C42">
        <w:t>-</w:t>
      </w:r>
      <w:r>
        <w:t xml:space="preserve">negative. To mitigate both issues the Hough transform Space is split into what is known as the accumulator. Each grid cell of the accumulator </w:t>
      </w:r>
      <w:r w:rsidR="00B111B1">
        <w:t xml:space="preserve">logs </w:t>
      </w:r>
      <w:r w:rsidR="009B306C">
        <w:t>i</w:t>
      </w:r>
      <w:r>
        <w:t>f a curve either traversed it or not. Th</w:t>
      </w:r>
      <w:r w:rsidR="00811FE5">
        <w:t>is</w:t>
      </w:r>
      <w:r>
        <w:t xml:space="preserve"> means gr</w:t>
      </w:r>
      <w:r w:rsidR="0029753C">
        <w:t>i</w:t>
      </w:r>
      <w:r>
        <w:t xml:space="preserve">d cells where a lot of curves have converged will log </w:t>
      </w:r>
      <w:r w:rsidR="7DE7A748">
        <w:t>a</w:t>
      </w:r>
      <w:r>
        <w:t xml:space="preserve"> higher number. That is how the voting system of the accumulator works. The Hough Transform algorithm will have a parameter defining the number of votes required for a grid cell in the accumulator to be considered a ‘point’ of convergence. This mitigates the false</w:t>
      </w:r>
      <w:r w:rsidR="15B4E81E">
        <w:t>-</w:t>
      </w:r>
      <w:r>
        <w:t>positive issue. To mitigate the false</w:t>
      </w:r>
      <w:r w:rsidR="725AAA20">
        <w:t>-</w:t>
      </w:r>
      <w:r>
        <w:t xml:space="preserve">negative issue the accumulator density is set to be a little lower than the pixel density of the original image. Such that the number of accumulator cells will be less than the number of image pixels. This provides some leeway for error in the input image. The accumulator density is another parameter that is selected when running the Hough Transform Algorithm. </w:t>
      </w:r>
    </w:p>
    <w:p w14:paraId="0CB00165" w14:textId="02BCDD54" w:rsidR="00F24242" w:rsidRPr="00081E61" w:rsidRDefault="00F24242" w:rsidP="00547220">
      <w:pPr>
        <w:pStyle w:val="HeadingC"/>
      </w:pPr>
      <w:bookmarkStart w:id="38" w:name="_Toc59205865"/>
      <w:r w:rsidRPr="00081E61">
        <w:t xml:space="preserve">Hough </w:t>
      </w:r>
      <w:r>
        <w:t xml:space="preserve">Circle </w:t>
      </w:r>
      <w:r w:rsidRPr="00081E61">
        <w:t>Transform</w:t>
      </w:r>
      <w:bookmarkEnd w:id="38"/>
      <w:r w:rsidRPr="00081E61">
        <w:t xml:space="preserve"> </w:t>
      </w:r>
    </w:p>
    <w:p w14:paraId="57322574" w14:textId="77777777" w:rsidR="00F24242" w:rsidRDefault="00F24242" w:rsidP="00F24242">
      <w:r>
        <w:t xml:space="preserve">For a circle, the Hough Space is 3-dimension because the circle is defined by the circle equation who’s 3 variables are the centre (x,y) and radius r. The problem can still be visualised if the r is fixed. </w:t>
      </w:r>
    </w:p>
    <w:p w14:paraId="1AE5380B" w14:textId="77777777" w:rsidR="00877E41" w:rsidRDefault="00F24242" w:rsidP="00877E41">
      <w:pPr>
        <w:keepNext/>
        <w:jc w:val="center"/>
      </w:pPr>
      <w:r>
        <w:rPr>
          <w:noProof/>
        </w:rPr>
        <w:drawing>
          <wp:inline distT="0" distB="0" distL="0" distR="0" wp14:anchorId="4FBB63AA" wp14:editId="325DFA6E">
            <wp:extent cx="2971800" cy="2209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9">
                      <a:extLst>
                        <a:ext uri="{28A0092B-C50C-407E-A947-70E740481C1C}">
                          <a14:useLocalDpi xmlns:a14="http://schemas.microsoft.com/office/drawing/2010/main" val="0"/>
                        </a:ext>
                      </a:extLst>
                    </a:blip>
                    <a:stretch>
                      <a:fillRect/>
                    </a:stretch>
                  </pic:blipFill>
                  <pic:spPr>
                    <a:xfrm>
                      <a:off x="0" y="0"/>
                      <a:ext cx="2971800" cy="2209800"/>
                    </a:xfrm>
                    <a:prstGeom prst="rect">
                      <a:avLst/>
                    </a:prstGeom>
                  </pic:spPr>
                </pic:pic>
              </a:graphicData>
            </a:graphic>
          </wp:inline>
        </w:drawing>
      </w:r>
    </w:p>
    <w:p w14:paraId="39D3C1F6" w14:textId="765BA77B" w:rsidR="00F24242" w:rsidRDefault="00877E41" w:rsidP="00877E41">
      <w:pPr>
        <w:pStyle w:val="Caption"/>
        <w:jc w:val="center"/>
      </w:pPr>
      <w:bookmarkStart w:id="39" w:name="_Toc59201649"/>
      <w:r>
        <w:t xml:space="preserve">Figure </w:t>
      </w:r>
      <w:r>
        <w:fldChar w:fldCharType="begin"/>
      </w:r>
      <w:r>
        <w:instrText>SEQ Figure \* ARABIC</w:instrText>
      </w:r>
      <w:r>
        <w:fldChar w:fldCharType="separate"/>
      </w:r>
      <w:r w:rsidR="00F7230F">
        <w:rPr>
          <w:noProof/>
        </w:rPr>
        <w:t>18</w:t>
      </w:r>
      <w:r>
        <w:fldChar w:fldCharType="end"/>
      </w:r>
      <w:r>
        <w:t xml:space="preserve">: </w:t>
      </w:r>
      <w:r w:rsidRPr="003F2734">
        <w:t>Hough transform for a circle of fixed radius [5]</w:t>
      </w:r>
      <w:r>
        <w:t>.</w:t>
      </w:r>
      <w:bookmarkEnd w:id="39"/>
    </w:p>
    <w:p w14:paraId="17057E56" w14:textId="5B34DD9F" w:rsidR="00F24242" w:rsidRDefault="00F24242" w:rsidP="00F24242">
      <w:r>
        <w:lastRenderedPageBreak/>
        <w:t xml:space="preserve">In figure </w:t>
      </w:r>
      <w:r w:rsidR="00882761">
        <w:t>18</w:t>
      </w:r>
      <w:r>
        <w:t xml:space="preserve"> the white circles represent the real edges. The points comprising a coloured circle are the centres (x,</w:t>
      </w:r>
      <w:r w:rsidR="00333B01">
        <w:t xml:space="preserve"> </w:t>
      </w:r>
      <w:r>
        <w:t xml:space="preserve">y coordinates) of all potential circles of fixed radius r that a single point of the white circle may be a part of. It can be seen in figure </w:t>
      </w:r>
      <w:r w:rsidR="00882761">
        <w:t>18</w:t>
      </w:r>
      <w:r>
        <w:t xml:space="preserve"> that at the centre of the two white circles there are white blobs. This is, of course, the centre of the actual circle and where all the potential circles converge. The Hough Circle transform works much the same way as Hough Line transform </w:t>
      </w:r>
      <w:r w:rsidR="009127DF">
        <w:t>apart from</w:t>
      </w:r>
      <w:r>
        <w:t xml:space="preserve"> the fact Hough Space is 3-dimension, as a result, the accumulator is also 3-dimension. As such selecting an appropriate accumulator density is trickier. </w:t>
      </w:r>
      <w:r w:rsidR="002B4A43">
        <w:t>Computation cost is an</w:t>
      </w:r>
      <w:r>
        <w:t xml:space="preserve"> additional consideration to be made. Hough spaces with higher dimensions take exponentially longer to compute. Hypothetically, a Hough Circle transform takes 0.1s to compute. Hough eclipses transform is computed similarly</w:t>
      </w:r>
      <w:r w:rsidR="5605B869">
        <w:t>,</w:t>
      </w:r>
      <w:r>
        <w:t xml:space="preserve"> </w:t>
      </w:r>
      <w:r w:rsidR="00B60166">
        <w:t>apa</w:t>
      </w:r>
      <w:r w:rsidR="00B15D86">
        <w:t>rt from</w:t>
      </w:r>
      <w:r>
        <w:t xml:space="preserve"> the fact it has 2 new dimensions, bring</w:t>
      </w:r>
      <w:r w:rsidR="00B15D86">
        <w:t>ing</w:t>
      </w:r>
      <w:r>
        <w:t xml:space="preserve"> the total from 3-D to 5-D.  Assuming the 2 new dimensions have 100 possible values they can take (height and rotation of the eclipse) and the previous 3 dimensions take the same computation time, then the new computation time will be </w:t>
      </w:r>
      <m:oMath>
        <m:r>
          <w:rPr>
            <w:rFonts w:ascii="Cambria Math" w:hAnsi="Cambria Math"/>
          </w:rPr>
          <m:t>0.1×100×100=1000</m:t>
        </m:r>
      </m:oMath>
      <w:r>
        <w:t>. The</w:t>
      </w:r>
      <w:r w:rsidR="00F21FED">
        <w:t xml:space="preserve"> time</w:t>
      </w:r>
      <w:r>
        <w:t xml:space="preserve"> taken to perform Hough Eclipse Transform is 1000 seconds. Changing the number of values iterated over and the density of the accumulator</w:t>
      </w:r>
      <w:r w:rsidR="00CA2AF8">
        <w:t>,</w:t>
      </w:r>
      <w:r>
        <w:t xml:space="preserve"> has a significant impact on the accuracy and speed of a Hough Transform. </w:t>
      </w:r>
    </w:p>
    <w:p w14:paraId="48CC6D47" w14:textId="77777777" w:rsidR="00F24242" w:rsidRPr="00406F67" w:rsidRDefault="00F24242" w:rsidP="00125551">
      <w:pPr>
        <w:pStyle w:val="Heading2"/>
        <w:numPr>
          <w:ilvl w:val="1"/>
          <w:numId w:val="11"/>
        </w:numPr>
      </w:pPr>
      <w:bookmarkStart w:id="40" w:name="_Toc59205866"/>
      <w:r>
        <w:t>Feature detection:</w:t>
      </w:r>
      <w:bookmarkEnd w:id="40"/>
    </w:p>
    <w:p w14:paraId="658913EF" w14:textId="185623C1" w:rsidR="00F24242" w:rsidRDefault="00F24242" w:rsidP="00547220">
      <w:pPr>
        <w:pStyle w:val="HeadingC"/>
      </w:pPr>
      <w:bookmarkStart w:id="41" w:name="_Toc59205867"/>
      <w:r>
        <w:t>Intro</w:t>
      </w:r>
      <w:r w:rsidR="3F67F1CF">
        <w:t>duction</w:t>
      </w:r>
      <w:bookmarkEnd w:id="41"/>
    </w:p>
    <w:p w14:paraId="56CE9B2E" w14:textId="02AFCA01" w:rsidR="00F24242" w:rsidRDefault="00F24242" w:rsidP="00F24242">
      <w:r w:rsidRPr="000F4388">
        <w:t>Feature detection is a departure from low-level computer vision.</w:t>
      </w:r>
      <w:r>
        <w:t xml:space="preserve"> Intermediate level computer vision techniques go beyond operation on pixels by relating </w:t>
      </w:r>
      <w:r w:rsidR="00DD61C8">
        <w:t>one</w:t>
      </w:r>
      <w:r>
        <w:t xml:space="preserve"> image to other images, the 3D nature of the real world or changes over time in a video, …, etc.  Feature matching</w:t>
      </w:r>
      <w:r w:rsidRPr="000F4388">
        <w:t xml:space="preserve"> is a </w:t>
      </w:r>
      <w:r w:rsidR="3DDF3C33" w:rsidRPr="000F4388">
        <w:t>well-established</w:t>
      </w:r>
      <w:r w:rsidRPr="000F4388">
        <w:t xml:space="preserve"> </w:t>
      </w:r>
      <w:r>
        <w:t>intermediate level computer vision tool.</w:t>
      </w:r>
      <w:r w:rsidRPr="000F4388">
        <w:t xml:space="preserve"> </w:t>
      </w:r>
      <w:r>
        <w:t>A</w:t>
      </w:r>
      <w:r w:rsidRPr="000F4388">
        <w:t xml:space="preserve"> good example of its application is panorama stitching</w:t>
      </w:r>
      <w:r>
        <w:t xml:space="preserve"> </w:t>
      </w:r>
      <w:sdt>
        <w:sdtPr>
          <w:id w:val="-1466032546"/>
          <w:placeholder>
            <w:docPart w:val="DefaultPlaceholder_1081868574"/>
          </w:placeholder>
          <w:citation/>
        </w:sdtPr>
        <w:sdtEndPr/>
        <w:sdtContent>
          <w:r>
            <w:fldChar w:fldCharType="begin"/>
          </w:r>
          <w:r>
            <w:instrText xml:space="preserve"> CITATION feature_match_panorama \l 2057 </w:instrText>
          </w:r>
          <w:r>
            <w:fldChar w:fldCharType="separate"/>
          </w:r>
          <w:r w:rsidR="00DA50F3" w:rsidRPr="00DA50F3">
            <w:rPr>
              <w:noProof/>
            </w:rPr>
            <w:t>[5]</w:t>
          </w:r>
          <w:r>
            <w:fldChar w:fldCharType="end"/>
          </w:r>
        </w:sdtContent>
      </w:sdt>
      <w:r>
        <w:t xml:space="preserve"> which </w:t>
      </w:r>
      <w:r w:rsidR="1739E112">
        <w:t>relates</w:t>
      </w:r>
      <w:r>
        <w:t xml:space="preserve"> one image with another</w:t>
      </w:r>
      <w:r w:rsidRPr="000F4388">
        <w:t xml:space="preserve">. When performing panorama stitching the software must establish how two images connect. Feature matching automatically finds unique points in an image and can match the unique points from two separate images. By aligning two images of a panorama </w:t>
      </w:r>
      <w:r>
        <w:t>through</w:t>
      </w:r>
      <w:r w:rsidRPr="000F4388">
        <w:t xml:space="preserve"> their unique points</w:t>
      </w:r>
      <w:r>
        <w:t xml:space="preserve">, </w:t>
      </w:r>
      <w:r w:rsidRPr="000F4388">
        <w:t xml:space="preserve">they can be stitched into a single larger image. Panorama stitching can be performed by matching raw pixels patches together, but </w:t>
      </w:r>
      <w:r>
        <w:t xml:space="preserve">this low-level approach lacks </w:t>
      </w:r>
      <w:r w:rsidRPr="000F4388">
        <w:t xml:space="preserve">feature matchings ability to handle </w:t>
      </w:r>
      <w:r>
        <w:t>such</w:t>
      </w:r>
      <w:r w:rsidRPr="000F4388">
        <w:t xml:space="preserve"> changes between images</w:t>
      </w:r>
      <w:r>
        <w:t xml:space="preserve"> as</w:t>
      </w:r>
      <w:r w:rsidRPr="000F4388">
        <w:t xml:space="preserve"> image noise, scale</w:t>
      </w:r>
      <w:r>
        <w:t xml:space="preserve"> </w:t>
      </w:r>
      <w:r w:rsidRPr="000F4388">
        <w:t>invariance,</w:t>
      </w:r>
      <w:r>
        <w:t xml:space="preserve"> </w:t>
      </w:r>
      <w:r w:rsidRPr="000F4388">
        <w:t>translation</w:t>
      </w:r>
      <w:r>
        <w:t xml:space="preserve"> </w:t>
      </w:r>
      <w:r w:rsidRPr="000F4388">
        <w:t>invariance</w:t>
      </w:r>
      <w:r>
        <w:t xml:space="preserve"> </w:t>
      </w:r>
      <w:r w:rsidRPr="008A64A5">
        <w:t>and rotation transformations.</w:t>
      </w:r>
      <w:r>
        <w:t xml:space="preserve"> </w:t>
      </w:r>
      <w:r w:rsidRPr="00882761">
        <w:t>There are two critical stages in the implementation of this software, as implied by the name Feature Matching: the creation of features which are a set of key points with descriptors, and matching descriptors between images. In the first step, key points are generated, they are pixel coordinates for a small patch of an image that might be unique</w:t>
      </w:r>
      <w:r w:rsidR="00B00F86" w:rsidRPr="00882761">
        <w:t>.</w:t>
      </w:r>
    </w:p>
    <w:p w14:paraId="5FEE6C00" w14:textId="77777777" w:rsidR="00807210" w:rsidRDefault="00F24242" w:rsidP="00807210">
      <w:pPr>
        <w:keepNext/>
        <w:jc w:val="center"/>
      </w:pPr>
      <w:r w:rsidRPr="00AB2A6B">
        <w:rPr>
          <w:noProof/>
        </w:rPr>
        <w:drawing>
          <wp:inline distT="0" distB="0" distL="0" distR="0" wp14:anchorId="77EA1DA1" wp14:editId="06064761">
            <wp:extent cx="2841812" cy="1947545"/>
            <wp:effectExtent l="0" t="0" r="0" b="0"/>
            <wp:docPr id="33" name="Picture 12">
              <a:extLst xmlns:a="http://schemas.openxmlformats.org/drawingml/2006/main">
                <a:ext uri="{FF2B5EF4-FFF2-40B4-BE49-F238E27FC236}">
                  <a16:creationId xmlns:a16="http://schemas.microsoft.com/office/drawing/2014/main" id="{B0FC32FB-E161-4F82-8FB1-3CA2AE5779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2">
                      <a:extLst>
                        <a:ext uri="{FF2B5EF4-FFF2-40B4-BE49-F238E27FC236}">
                          <a16:creationId xmlns:a16="http://schemas.microsoft.com/office/drawing/2014/main" id="{B0FC32FB-E161-4F82-8FB1-3CA2AE5779DF}"/>
                        </a:ext>
                      </a:extLst>
                    </pic:cNvPr>
                    <pic:cNvPicPr>
                      <a:picLocks noChangeAspect="1"/>
                    </pic:cNvPicPr>
                  </pic:nvPicPr>
                  <pic:blipFill rotWithShape="1">
                    <a:blip r:embed="rId50"/>
                    <a:srcRect r="47043"/>
                    <a:stretch/>
                  </pic:blipFill>
                  <pic:spPr bwMode="auto">
                    <a:xfrm>
                      <a:off x="0" y="0"/>
                      <a:ext cx="2841997" cy="1947672"/>
                    </a:xfrm>
                    <a:prstGeom prst="rect">
                      <a:avLst/>
                    </a:prstGeom>
                    <a:noFill/>
                    <a:ln>
                      <a:noFill/>
                    </a:ln>
                    <a:extLst>
                      <a:ext uri="{53640926-AAD7-44D8-BBD7-CCE9431645EC}">
                        <a14:shadowObscured xmlns:a14="http://schemas.microsoft.com/office/drawing/2010/main"/>
                      </a:ext>
                    </a:extLst>
                  </pic:spPr>
                </pic:pic>
              </a:graphicData>
            </a:graphic>
          </wp:inline>
        </w:drawing>
      </w:r>
    </w:p>
    <w:p w14:paraId="4F240801" w14:textId="3A79F9CB" w:rsidR="00F24242" w:rsidRDefault="00807210" w:rsidP="00807210">
      <w:pPr>
        <w:pStyle w:val="Caption"/>
        <w:jc w:val="center"/>
      </w:pPr>
      <w:bookmarkStart w:id="42" w:name="_Toc59201650"/>
      <w:r>
        <w:t xml:space="preserve">Figure </w:t>
      </w:r>
      <w:r>
        <w:fldChar w:fldCharType="begin"/>
      </w:r>
      <w:r>
        <w:instrText>SEQ Figure \* ARABIC</w:instrText>
      </w:r>
      <w:r>
        <w:fldChar w:fldCharType="separate"/>
      </w:r>
      <w:r w:rsidR="00F7230F">
        <w:rPr>
          <w:noProof/>
        </w:rPr>
        <w:t>19</w:t>
      </w:r>
      <w:r>
        <w:fldChar w:fldCharType="end"/>
      </w:r>
      <w:r>
        <w:t xml:space="preserve">: </w:t>
      </w:r>
      <w:r w:rsidRPr="00B6088E">
        <w:t>ORB feature matching of two different images of the same book</w:t>
      </w:r>
      <w:r>
        <w:t>.</w:t>
      </w:r>
      <w:bookmarkEnd w:id="42"/>
    </w:p>
    <w:p w14:paraId="13FCADAD" w14:textId="470D1CE9" w:rsidR="00F24242" w:rsidRDefault="00F24242" w:rsidP="00F24242">
      <w:r>
        <w:lastRenderedPageBreak/>
        <w:t xml:space="preserve">To summarise the Feature </w:t>
      </w:r>
      <w:r w:rsidR="6B24189F">
        <w:t>M</w:t>
      </w:r>
      <w:r>
        <w:t>atching pipeline:</w:t>
      </w:r>
    </w:p>
    <w:p w14:paraId="5F9F7859" w14:textId="77777777" w:rsidR="00F24242" w:rsidRPr="00AA0A3A" w:rsidRDefault="00F24242" w:rsidP="005B244A">
      <w:pPr>
        <w:numPr>
          <w:ilvl w:val="1"/>
          <w:numId w:val="1"/>
        </w:numPr>
      </w:pPr>
      <w:r w:rsidRPr="00AA0A3A">
        <w:t>Find a set of distinctive key points</w:t>
      </w:r>
    </w:p>
    <w:p w14:paraId="03D8D882" w14:textId="77777777" w:rsidR="00F24242" w:rsidRPr="00AA0A3A" w:rsidRDefault="00F24242" w:rsidP="005B244A">
      <w:pPr>
        <w:numPr>
          <w:ilvl w:val="1"/>
          <w:numId w:val="1"/>
        </w:numPr>
      </w:pPr>
      <w:r w:rsidRPr="00AA0A3A">
        <w:t xml:space="preserve">Define </w:t>
      </w:r>
      <w:r>
        <w:t xml:space="preserve">the </w:t>
      </w:r>
      <w:r w:rsidRPr="00AA0A3A">
        <w:t>region around each key point</w:t>
      </w:r>
      <w:r>
        <w:t xml:space="preserve"> which will become a key point descriptor. </w:t>
      </w:r>
      <w:r w:rsidRPr="00AA0A3A">
        <w:t>Extract</w:t>
      </w:r>
      <w:r>
        <w:t xml:space="preserve"> these regions.</w:t>
      </w:r>
    </w:p>
    <w:p w14:paraId="30F6B577" w14:textId="77777777" w:rsidR="00F24242" w:rsidRPr="00AA0A3A" w:rsidRDefault="00F24242" w:rsidP="005B244A">
      <w:pPr>
        <w:numPr>
          <w:ilvl w:val="1"/>
          <w:numId w:val="1"/>
        </w:numPr>
      </w:pPr>
      <w:r>
        <w:t>N</w:t>
      </w:r>
      <w:r w:rsidRPr="00AA0A3A">
        <w:t xml:space="preserve">ormalise the </w:t>
      </w:r>
      <w:r>
        <w:t>pixel</w:t>
      </w:r>
      <w:r w:rsidRPr="00AA0A3A">
        <w:t xml:space="preserve"> region</w:t>
      </w:r>
      <w:r>
        <w:t>s. Normalising takes the pixel values in a region and computes them into a new format that has</w:t>
      </w:r>
      <w:r w:rsidRPr="00AA0A3A">
        <w:t xml:space="preserve"> invariant properties</w:t>
      </w:r>
      <w:r>
        <w:t xml:space="preserve">. This means descriptors for the same key point taken in different lighting condition, different distances, …, etc will be the same.   </w:t>
      </w:r>
    </w:p>
    <w:p w14:paraId="039C5F97" w14:textId="77777777" w:rsidR="00F24242" w:rsidRPr="005C2D92" w:rsidRDefault="00F24242" w:rsidP="005B244A">
      <w:pPr>
        <w:numPr>
          <w:ilvl w:val="1"/>
          <w:numId w:val="1"/>
        </w:numPr>
      </w:pPr>
      <w:r w:rsidRPr="00AA0A3A">
        <w:t>Match the descriptors</w:t>
      </w:r>
      <w:r>
        <w:t xml:space="preserve"> of two different images. </w:t>
      </w:r>
    </w:p>
    <w:p w14:paraId="210BD0AA" w14:textId="014EEDC0" w:rsidR="00F24242" w:rsidRPr="00D87032" w:rsidRDefault="00F24242" w:rsidP="00547220">
      <w:pPr>
        <w:pStyle w:val="HeadingC"/>
        <w:rPr>
          <w:rStyle w:val="Heading3Char"/>
          <w:b/>
          <w:bCs/>
          <w:i/>
          <w:iCs/>
        </w:rPr>
      </w:pPr>
      <w:bookmarkStart w:id="43" w:name="_Toc59205868"/>
      <w:r w:rsidRPr="5E755B30">
        <w:rPr>
          <w:rStyle w:val="Heading3Char"/>
          <w:b/>
          <w:bCs/>
          <w:i/>
          <w:iCs/>
        </w:rPr>
        <w:t>Key points</w:t>
      </w:r>
      <w:bookmarkEnd w:id="43"/>
    </w:p>
    <w:p w14:paraId="5D50D50F" w14:textId="17EEFDA1" w:rsidR="00F24242" w:rsidRDefault="00F24242" w:rsidP="00F24242">
      <w:r>
        <w:t>The main way key points are found is by using the Harris corner detector or Hessian detector. They both have similar outputs. They find corners in an image because corners are fixed points in the 2-dimension space of an image. To achieve this end</w:t>
      </w:r>
      <w:r w:rsidR="00835F58">
        <w:t>,</w:t>
      </w:r>
      <w:r>
        <w:t xml:space="preserve"> their algorithms will measure the rate of change in pixel intensities over a patch of the image.  The presumption is that a strong gradient change in XX and YY (horizontal and vertical axes) or XY and XY (the diagonal axes) indicate a corner. To avoid doing this over the entire image the SIFT (</w:t>
      </w:r>
      <w:r w:rsidRPr="00780578">
        <w:t>Scale-invariant feature transform</w:t>
      </w:r>
      <w:r>
        <w:t>) algorithm performs a preparation step. The algorithm performs a difference of Gaussians and different scales. What this means in laymen terms: the image is slightly blurred and then compared with itself. Then the blurred image is subtracted from an even blurrier version of itself. Done recursively enough times at different scales</w:t>
      </w:r>
      <w:r w:rsidR="005660EF">
        <w:t>,</w:t>
      </w:r>
      <w:r>
        <w:t xml:space="preserve"> the output image will only contain areas where potential corners exist and will exist at different scales. Which is</w:t>
      </w:r>
      <w:r w:rsidR="00F838BF">
        <w:t xml:space="preserve"> an</w:t>
      </w:r>
      <w:r>
        <w:t xml:space="preserve"> important form making the algorithm scale-invariant.</w:t>
      </w:r>
      <w:r w:rsidRPr="0062493E">
        <w:t xml:space="preserve"> As a small note, the difference of Gaussians algorithms performs an edge detection operation. </w:t>
      </w:r>
    </w:p>
    <w:p w14:paraId="24F18295" w14:textId="77777777" w:rsidR="00807210" w:rsidRDefault="00F24242" w:rsidP="00807210">
      <w:pPr>
        <w:keepNext/>
        <w:jc w:val="center"/>
      </w:pPr>
      <w:r>
        <w:t xml:space="preserve"> </w:t>
      </w:r>
      <w:r>
        <w:rPr>
          <w:noProof/>
        </w:rPr>
        <w:drawing>
          <wp:inline distT="0" distB="0" distL="0" distR="0" wp14:anchorId="1B80FE58" wp14:editId="137907BA">
            <wp:extent cx="4143523" cy="220133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1">
                      <a:extLst>
                        <a:ext uri="{28A0092B-C50C-407E-A947-70E740481C1C}">
                          <a14:useLocalDpi xmlns:a14="http://schemas.microsoft.com/office/drawing/2010/main" val="0"/>
                        </a:ext>
                      </a:extLst>
                    </a:blip>
                    <a:stretch>
                      <a:fillRect/>
                    </a:stretch>
                  </pic:blipFill>
                  <pic:spPr>
                    <a:xfrm>
                      <a:off x="0" y="0"/>
                      <a:ext cx="4143523" cy="2201333"/>
                    </a:xfrm>
                    <a:prstGeom prst="rect">
                      <a:avLst/>
                    </a:prstGeom>
                  </pic:spPr>
                </pic:pic>
              </a:graphicData>
            </a:graphic>
          </wp:inline>
        </w:drawing>
      </w:r>
    </w:p>
    <w:p w14:paraId="010A8F59" w14:textId="009660FA" w:rsidR="00F24242" w:rsidRDefault="00807210" w:rsidP="00807210">
      <w:pPr>
        <w:pStyle w:val="Caption"/>
        <w:jc w:val="center"/>
      </w:pPr>
      <w:bookmarkStart w:id="44" w:name="_Toc59201651"/>
      <w:r>
        <w:t xml:space="preserve">Figure </w:t>
      </w:r>
      <w:r>
        <w:fldChar w:fldCharType="begin"/>
      </w:r>
      <w:r>
        <w:instrText>SEQ Figure \* ARABIC</w:instrText>
      </w:r>
      <w:r>
        <w:fldChar w:fldCharType="separate"/>
      </w:r>
      <w:r w:rsidR="00F7230F">
        <w:rPr>
          <w:noProof/>
        </w:rPr>
        <w:t>20</w:t>
      </w:r>
      <w:r>
        <w:fldChar w:fldCharType="end"/>
      </w:r>
      <w:r>
        <w:t xml:space="preserve">: </w:t>
      </w:r>
      <w:r w:rsidRPr="00C2447C">
        <w:t>Difference of Gaussians (DoG) [3]</w:t>
      </w:r>
      <w:r>
        <w:t>.</w:t>
      </w:r>
      <w:bookmarkEnd w:id="44"/>
    </w:p>
    <w:p w14:paraId="1DD76E41" w14:textId="77777777" w:rsidR="00F24242" w:rsidRDefault="00F24242" w:rsidP="00F24242">
      <w:r>
        <w:t>To make sure the key point is unique the pixel region around a key point of an image is compared to itself at different translations. If it truly is unique then it should only have a minimum distance from itself when it is centred.</w:t>
      </w:r>
    </w:p>
    <w:p w14:paraId="7067E106" w14:textId="77777777" w:rsidR="00092048" w:rsidRDefault="00F24242" w:rsidP="00092048">
      <w:pPr>
        <w:keepNext/>
        <w:jc w:val="center"/>
      </w:pPr>
      <w:r>
        <w:rPr>
          <w:noProof/>
        </w:rPr>
        <w:lastRenderedPageBreak/>
        <w:drawing>
          <wp:inline distT="0" distB="0" distL="0" distR="0" wp14:anchorId="226EFBCB" wp14:editId="52F5042E">
            <wp:extent cx="3730625" cy="1636059"/>
            <wp:effectExtent l="0" t="0" r="317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40199"/>
                    <a:stretch/>
                  </pic:blipFill>
                  <pic:spPr bwMode="auto">
                    <a:xfrm>
                      <a:off x="0" y="0"/>
                      <a:ext cx="3752254" cy="1645544"/>
                    </a:xfrm>
                    <a:prstGeom prst="rect">
                      <a:avLst/>
                    </a:prstGeom>
                    <a:noFill/>
                    <a:ln>
                      <a:noFill/>
                    </a:ln>
                    <a:extLst>
                      <a:ext uri="{53640926-AAD7-44D8-BBD7-CCE9431645EC}">
                        <a14:shadowObscured xmlns:a14="http://schemas.microsoft.com/office/drawing/2010/main"/>
                      </a:ext>
                    </a:extLst>
                  </pic:spPr>
                </pic:pic>
              </a:graphicData>
            </a:graphic>
          </wp:inline>
        </w:drawing>
      </w:r>
    </w:p>
    <w:p w14:paraId="6CAD8386" w14:textId="596591AF" w:rsidR="00F24242" w:rsidRDefault="00092048" w:rsidP="00092048">
      <w:pPr>
        <w:pStyle w:val="Caption"/>
        <w:jc w:val="center"/>
      </w:pPr>
      <w:bookmarkStart w:id="45" w:name="_Toc59201652"/>
      <w:r>
        <w:t xml:space="preserve">Figure </w:t>
      </w:r>
      <w:r>
        <w:fldChar w:fldCharType="begin"/>
      </w:r>
      <w:r>
        <w:instrText>SEQ Figure \* ARABIC</w:instrText>
      </w:r>
      <w:r>
        <w:fldChar w:fldCharType="separate"/>
      </w:r>
      <w:r w:rsidR="00F7230F">
        <w:rPr>
          <w:noProof/>
        </w:rPr>
        <w:t>21</w:t>
      </w:r>
      <w:r>
        <w:fldChar w:fldCharType="end"/>
      </w:r>
      <w:r>
        <w:t xml:space="preserve">: </w:t>
      </w:r>
      <w:r w:rsidRPr="008705F2">
        <w:t>Three auto-correlation surfaces showing both grayscale images and surface plots [3]</w:t>
      </w:r>
      <w:r>
        <w:t>.</w:t>
      </w:r>
      <w:bookmarkEnd w:id="45"/>
    </w:p>
    <w:p w14:paraId="05A1727B" w14:textId="4162C35E" w:rsidR="00F24242" w:rsidRPr="00C709DE" w:rsidRDefault="00F24242" w:rsidP="27CFC041">
      <w:pPr>
        <w:rPr>
          <w:rStyle w:val="Heading3Char"/>
          <w:rFonts w:asciiTheme="minorHAnsi" w:eastAsiaTheme="minorEastAsia" w:hAnsiTheme="minorHAnsi" w:cstheme="minorBidi"/>
          <w:b w:val="0"/>
          <w:bCs w:val="0"/>
          <w:i w:val="0"/>
          <w:iCs w:val="0"/>
          <w:color w:val="auto"/>
        </w:rPr>
      </w:pPr>
      <w:bookmarkStart w:id="46" w:name="_Toc59205869"/>
      <w:r w:rsidRPr="27CFC041">
        <w:rPr>
          <w:rStyle w:val="Heading3Char"/>
          <w:rFonts w:asciiTheme="minorHAnsi" w:eastAsiaTheme="minorEastAsia" w:hAnsiTheme="minorHAnsi" w:cstheme="minorBidi"/>
          <w:b w:val="0"/>
          <w:bCs w:val="0"/>
          <w:i w:val="0"/>
          <w:iCs w:val="0"/>
          <w:color w:val="auto"/>
        </w:rPr>
        <w:t xml:space="preserve">The figure above shows 3 examples of an original image and its </w:t>
      </w:r>
      <w:r>
        <w:t xml:space="preserve">auto-correlation </w:t>
      </w:r>
      <w:r w:rsidRPr="27CFC041">
        <w:rPr>
          <w:rStyle w:val="Heading3Char"/>
          <w:rFonts w:asciiTheme="minorHAnsi" w:eastAsiaTheme="minorEastAsia" w:hAnsiTheme="minorHAnsi" w:cstheme="minorBidi"/>
          <w:b w:val="0"/>
          <w:bCs w:val="0"/>
          <w:i w:val="0"/>
          <w:iCs w:val="0"/>
          <w:color w:val="auto"/>
        </w:rPr>
        <w:t xml:space="preserve">plot. The plots are computed by iteratively recentring a copy of the original image over each pixel and taking the total difference in pixel values. The very middle </w:t>
      </w:r>
      <w:r w:rsidR="3C63DEB9" w:rsidRPr="27CFC041">
        <w:rPr>
          <w:rStyle w:val="Heading3Char"/>
          <w:rFonts w:asciiTheme="minorHAnsi" w:eastAsiaTheme="minorEastAsia" w:hAnsiTheme="minorHAnsi" w:cstheme="minorBidi"/>
          <w:b w:val="0"/>
          <w:bCs w:val="0"/>
          <w:i w:val="0"/>
          <w:iCs w:val="0"/>
          <w:color w:val="auto"/>
        </w:rPr>
        <w:t>of</w:t>
      </w:r>
      <w:r w:rsidRPr="27CFC041">
        <w:rPr>
          <w:rStyle w:val="Heading3Char"/>
          <w:rFonts w:asciiTheme="minorHAnsi" w:eastAsiaTheme="minorEastAsia" w:hAnsiTheme="minorHAnsi" w:cstheme="minorBidi"/>
          <w:b w:val="0"/>
          <w:bCs w:val="0"/>
          <w:i w:val="0"/>
          <w:iCs w:val="0"/>
          <w:color w:val="auto"/>
        </w:rPr>
        <w:t xml:space="preserve"> each plot has a distance of zero. This stems from the difference of pixel values of the same image being of course equal to zero. More interesting, the left-most plot is of a corner image. The plot shows the high distance from itself unless </w:t>
      </w:r>
      <w:r w:rsidR="13854FBF" w:rsidRPr="27CFC041">
        <w:rPr>
          <w:rStyle w:val="Heading3Char"/>
          <w:rFonts w:asciiTheme="minorHAnsi" w:eastAsiaTheme="minorEastAsia" w:hAnsiTheme="minorHAnsi" w:cstheme="minorBidi"/>
          <w:b w:val="0"/>
          <w:bCs w:val="0"/>
          <w:i w:val="0"/>
          <w:iCs w:val="0"/>
          <w:color w:val="auto"/>
        </w:rPr>
        <w:t>it is centred</w:t>
      </w:r>
      <w:r w:rsidRPr="27CFC041">
        <w:rPr>
          <w:rStyle w:val="Heading3Char"/>
          <w:rFonts w:asciiTheme="minorHAnsi" w:eastAsiaTheme="minorEastAsia" w:hAnsiTheme="minorHAnsi" w:cstheme="minorBidi"/>
          <w:b w:val="0"/>
          <w:bCs w:val="0"/>
          <w:i w:val="0"/>
          <w:iCs w:val="0"/>
          <w:color w:val="auto"/>
        </w:rPr>
        <w:t xml:space="preserve">. The other two plots are plots of non-unique key points. This makes intuitive sense as the middle image is a line, so it is only bound in one axis. The right image is a continuous surface, so </w:t>
      </w:r>
      <w:r w:rsidR="08973CF0" w:rsidRPr="27CFC041">
        <w:rPr>
          <w:rStyle w:val="Heading3Char"/>
          <w:rFonts w:asciiTheme="minorHAnsi" w:eastAsiaTheme="minorEastAsia" w:hAnsiTheme="minorHAnsi" w:cstheme="minorBidi"/>
          <w:b w:val="0"/>
          <w:bCs w:val="0"/>
          <w:i w:val="0"/>
          <w:iCs w:val="0"/>
          <w:color w:val="auto"/>
        </w:rPr>
        <w:t>it is</w:t>
      </w:r>
      <w:r w:rsidRPr="27CFC041">
        <w:rPr>
          <w:rStyle w:val="Heading3Char"/>
          <w:rFonts w:asciiTheme="minorHAnsi" w:eastAsiaTheme="minorEastAsia" w:hAnsiTheme="minorHAnsi" w:cstheme="minorBidi"/>
          <w:b w:val="0"/>
          <w:bCs w:val="0"/>
          <w:i w:val="0"/>
          <w:iCs w:val="0"/>
          <w:color w:val="auto"/>
        </w:rPr>
        <w:t xml:space="preserve"> not bound </w:t>
      </w:r>
      <w:r w:rsidR="607AAD83" w:rsidRPr="27CFC041">
        <w:rPr>
          <w:rStyle w:val="Heading3Char"/>
          <w:rFonts w:asciiTheme="minorHAnsi" w:eastAsiaTheme="minorEastAsia" w:hAnsiTheme="minorHAnsi" w:cstheme="minorBidi"/>
          <w:b w:val="0"/>
          <w:bCs w:val="0"/>
          <w:i w:val="0"/>
          <w:iCs w:val="0"/>
          <w:color w:val="auto"/>
        </w:rPr>
        <w:t>by</w:t>
      </w:r>
      <w:r w:rsidRPr="27CFC041">
        <w:rPr>
          <w:rStyle w:val="Heading3Char"/>
          <w:rFonts w:asciiTheme="minorHAnsi" w:eastAsiaTheme="minorEastAsia" w:hAnsiTheme="minorHAnsi" w:cstheme="minorBidi"/>
          <w:b w:val="0"/>
          <w:bCs w:val="0"/>
          <w:i w:val="0"/>
          <w:iCs w:val="0"/>
          <w:color w:val="auto"/>
        </w:rPr>
        <w:t xml:space="preserve"> any axis.  </w:t>
      </w:r>
      <w:bookmarkEnd w:id="46"/>
    </w:p>
    <w:p w14:paraId="1DB18BF0" w14:textId="79F814D2" w:rsidR="00F24242" w:rsidRDefault="00F24242" w:rsidP="00547220">
      <w:pPr>
        <w:pStyle w:val="HeadingC"/>
      </w:pPr>
      <w:bookmarkStart w:id="47" w:name="_Toc59205870"/>
      <w:r>
        <w:t>Descriptors</w:t>
      </w:r>
      <w:bookmarkEnd w:id="47"/>
    </w:p>
    <w:p w14:paraId="3F5232F4" w14:textId="2A8EB9FE" w:rsidR="00F24242" w:rsidRDefault="00F24242" w:rsidP="00F24242">
      <w:r>
        <w:t xml:space="preserve">Descriptors are then calculated for patches of the image around key points. Before explaining how descriptors are computed it is worth mentioning what a gradient is in this context. A gradient is a rate of change, in computer vision this will often refer to the rate of change in pixels. In the convolution sub-section of the low-level computer vision section, Sobel filters are discussed. These filters are used to find the gradient of a pixel.  Key point descriptors make use of Histograms of </w:t>
      </w:r>
      <w:r w:rsidR="73AEDCA3">
        <w:t>G</w:t>
      </w:r>
      <w:r>
        <w:t xml:space="preserve">radients (HoG). The idea is to bin together with the gradients of a certain orientation in the patch of the image. Only gradients over a certain threshold are taken. Then the histograms are normalised to the highest bin in the histogram (the bin comprising the sum of the gradients of same orientation in that patch of image). This allows for an apples-to-apples comparison of descriptors. To deal with orientation issues two descriptors are compared with their main orientation (largest binned gradient direction) both pointing </w:t>
      </w:r>
      <w:r w:rsidR="5D2241CD">
        <w:t xml:space="preserve">in </w:t>
      </w:r>
      <w:r>
        <w:t xml:space="preserve">the same direction. </w:t>
      </w:r>
    </w:p>
    <w:p w14:paraId="277FCF45" w14:textId="77777777" w:rsidR="00430FBB" w:rsidRDefault="00F24242" w:rsidP="00430FBB">
      <w:pPr>
        <w:keepNext/>
        <w:jc w:val="center"/>
      </w:pPr>
      <w:r>
        <w:rPr>
          <w:noProof/>
        </w:rPr>
        <w:drawing>
          <wp:inline distT="0" distB="0" distL="0" distR="0" wp14:anchorId="20669461" wp14:editId="54174926">
            <wp:extent cx="3092450" cy="15668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92450" cy="1566841"/>
                    </a:xfrm>
                    <a:prstGeom prst="rect">
                      <a:avLst/>
                    </a:prstGeom>
                  </pic:spPr>
                </pic:pic>
              </a:graphicData>
            </a:graphic>
          </wp:inline>
        </w:drawing>
      </w:r>
    </w:p>
    <w:p w14:paraId="4F79A065" w14:textId="306AB06A" w:rsidR="00F24242" w:rsidRDefault="00430FBB" w:rsidP="00430FBB">
      <w:pPr>
        <w:pStyle w:val="Caption"/>
        <w:jc w:val="center"/>
      </w:pPr>
      <w:bookmarkStart w:id="48" w:name="_Toc59201653"/>
      <w:r>
        <w:t xml:space="preserve">Figure </w:t>
      </w:r>
      <w:r>
        <w:fldChar w:fldCharType="begin"/>
      </w:r>
      <w:r>
        <w:instrText>SEQ Figure \* ARABIC</w:instrText>
      </w:r>
      <w:r>
        <w:fldChar w:fldCharType="separate"/>
      </w:r>
      <w:r w:rsidR="00F7230F">
        <w:rPr>
          <w:noProof/>
        </w:rPr>
        <w:t>22</w:t>
      </w:r>
      <w:r>
        <w:fldChar w:fldCharType="end"/>
      </w:r>
      <w:r>
        <w:t xml:space="preserve">: </w:t>
      </w:r>
      <w:r w:rsidRPr="00397DBE">
        <w:t>Histogram of gradients for a patch of an image [3]</w:t>
      </w:r>
      <w:r>
        <w:t>.</w:t>
      </w:r>
      <w:bookmarkEnd w:id="48"/>
    </w:p>
    <w:p w14:paraId="2B69B511" w14:textId="52151789" w:rsidR="00F24242" w:rsidRDefault="00F24242" w:rsidP="00547220">
      <w:pPr>
        <w:pStyle w:val="HeadingC"/>
      </w:pPr>
      <w:bookmarkStart w:id="49" w:name="_Toc59205871"/>
      <w:r>
        <w:t xml:space="preserve">Matching descriptors </w:t>
      </w:r>
      <w:bookmarkEnd w:id="49"/>
    </w:p>
    <w:p w14:paraId="11540A3F" w14:textId="112D1EE4" w:rsidR="00F24242" w:rsidRDefault="00F24242" w:rsidP="00F24242">
      <w:r>
        <w:t xml:space="preserve">The matching of </w:t>
      </w:r>
      <w:r w:rsidR="2E7BCE06">
        <w:t>the descriptors</w:t>
      </w:r>
      <w:r>
        <w:t xml:space="preserve"> can be achieved through brute force. This is where each descriptor of an image A is iteratively compared to each descriptor of an image B. In practice, the work of matching descriptors does not end here because a number of these matches are </w:t>
      </w:r>
      <w:r w:rsidR="21A98B41">
        <w:t>f</w:t>
      </w:r>
      <w:r>
        <w:t>alse</w:t>
      </w:r>
      <w:r w:rsidR="3BB49CFF">
        <w:t>-</w:t>
      </w:r>
      <w:r w:rsidR="5E1B4AAF">
        <w:t>p</w:t>
      </w:r>
      <w:r>
        <w:t xml:space="preserve">ositives. That </w:t>
      </w:r>
      <w:r>
        <w:lastRenderedPageBreak/>
        <w:t xml:space="preserve">is to say two descriptors with very high similarity do not always map to the same key point.  A common solution is to use RANSAC </w:t>
      </w:r>
      <w:sdt>
        <w:sdtPr>
          <w:id w:val="596841446"/>
          <w:placeholder>
            <w:docPart w:val="DefaultPlaceholder_1081868574"/>
          </w:placeholder>
          <w:citation/>
        </w:sdtPr>
        <w:sdtEndPr/>
        <w:sdtContent>
          <w:r>
            <w:fldChar w:fldCharType="begin"/>
          </w:r>
          <w:r>
            <w:instrText xml:space="preserve"> CITATION RANSAC \l 2057 </w:instrText>
          </w:r>
          <w:r>
            <w:fldChar w:fldCharType="separate"/>
          </w:r>
          <w:r w:rsidR="00DA50F3" w:rsidRPr="00DA50F3">
            <w:rPr>
              <w:noProof/>
            </w:rPr>
            <w:t>[6]</w:t>
          </w:r>
          <w:r>
            <w:fldChar w:fldCharType="end"/>
          </w:r>
        </w:sdtContent>
      </w:sdt>
      <w:r>
        <w:t xml:space="preserve"> (Random Sample Conesus) or another similar algorithm.</w:t>
      </w:r>
    </w:p>
    <w:p w14:paraId="4E5E2B57" w14:textId="77777777" w:rsidR="0006559C" w:rsidRDefault="00F24242" w:rsidP="0006559C">
      <w:pPr>
        <w:keepNext/>
        <w:jc w:val="center"/>
      </w:pPr>
      <w:r>
        <w:rPr>
          <w:noProof/>
        </w:rPr>
        <w:drawing>
          <wp:inline distT="0" distB="0" distL="0" distR="0" wp14:anchorId="1724F9C2" wp14:editId="4C35815C">
            <wp:extent cx="2953313" cy="20240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53313" cy="2024063"/>
                    </a:xfrm>
                    <a:prstGeom prst="rect">
                      <a:avLst/>
                    </a:prstGeom>
                  </pic:spPr>
                </pic:pic>
              </a:graphicData>
            </a:graphic>
          </wp:inline>
        </w:drawing>
      </w:r>
    </w:p>
    <w:p w14:paraId="6019C7C9" w14:textId="2F92C9D2" w:rsidR="00F24242" w:rsidRDefault="0006559C" w:rsidP="0006559C">
      <w:pPr>
        <w:pStyle w:val="Caption"/>
        <w:jc w:val="center"/>
      </w:pPr>
      <w:bookmarkStart w:id="50" w:name="_Toc59201654"/>
      <w:r>
        <w:t xml:space="preserve">Figure </w:t>
      </w:r>
      <w:r>
        <w:fldChar w:fldCharType="begin"/>
      </w:r>
      <w:r>
        <w:instrText>SEQ Figure \* ARABIC</w:instrText>
      </w:r>
      <w:r>
        <w:fldChar w:fldCharType="separate"/>
      </w:r>
      <w:r w:rsidR="00F7230F">
        <w:rPr>
          <w:noProof/>
        </w:rPr>
        <w:t>23</w:t>
      </w:r>
      <w:r>
        <w:fldChar w:fldCharType="end"/>
      </w:r>
      <w:r>
        <w:t xml:space="preserve">: </w:t>
      </w:r>
      <w:r w:rsidRPr="00ED56B0">
        <w:t>Example of RANSAC used to find the line equation that best fits the data points and algorithm pipeline.</w:t>
      </w:r>
      <w:bookmarkEnd w:id="50"/>
    </w:p>
    <w:p w14:paraId="72F7B744" w14:textId="19CAF980" w:rsidR="00F24242" w:rsidRDefault="00F24242" w:rsidP="00F24242">
      <w:r>
        <w:t xml:space="preserve">To explain how RANSAC is used it is necessary to </w:t>
      </w:r>
      <w:r w:rsidR="00BE2EEE">
        <w:t>understand</w:t>
      </w:r>
      <w:r>
        <w:t xml:space="preserve"> what a Homography transformation is. An image is captured using a camera from a specific perspective. The perspective describe</w:t>
      </w:r>
      <w:r w:rsidR="006A1483">
        <w:t>s</w:t>
      </w:r>
      <w:r>
        <w:t xml:space="preserve"> a distance, orientation</w:t>
      </w:r>
      <w:r w:rsidR="00976E6E">
        <w:t>,</w:t>
      </w:r>
      <w:r>
        <w:t xml:space="preserve"> and translation of a camera relative to what is captured in the image. The following is an example used to aide in the explanation: two images A and B of the same object are captured at two different perspectives A and B, respectively. </w:t>
      </w:r>
      <w:r w:rsidRPr="001556C1">
        <w:t>A homography matrix will describe how the pixel content of image A needs to be transformed so it matches that of image B. This homography matrix is therefore akin to describing the transformation of perspective A to perspective B</w:t>
      </w:r>
    </w:p>
    <w:p w14:paraId="45BD51AA" w14:textId="0E668CCF" w:rsidR="00CF194C" w:rsidRPr="00850B89" w:rsidRDefault="00F24242" w:rsidP="27CFC041">
      <w:r>
        <w:t xml:space="preserve">The following understanding of RANSAC </w:t>
      </w:r>
      <w:r w:rsidR="44D0A363">
        <w:t>comes</w:t>
      </w:r>
      <w:r>
        <w:t xml:space="preserve"> from Cyrill Stachniss lecture at the University of Bonn, Germany on SIFT Features and RANSAC  </w:t>
      </w:r>
      <w:sdt>
        <w:sdtPr>
          <w:id w:val="1859003785"/>
          <w:placeholder>
            <w:docPart w:val="DefaultPlaceholder_1081868574"/>
          </w:placeholder>
          <w:citation/>
        </w:sdtPr>
        <w:sdtEndPr/>
        <w:sdtContent>
          <w:r>
            <w:fldChar w:fldCharType="begin"/>
          </w:r>
          <w:r>
            <w:instrText xml:space="preserve"> CITATION Cyr16 \l 2057 </w:instrText>
          </w:r>
          <w:r>
            <w:fldChar w:fldCharType="separate"/>
          </w:r>
          <w:r w:rsidR="00DA50F3" w:rsidRPr="00DA50F3">
            <w:rPr>
              <w:noProof/>
            </w:rPr>
            <w:t>[7]</w:t>
          </w:r>
          <w:r>
            <w:fldChar w:fldCharType="end"/>
          </w:r>
        </w:sdtContent>
      </w:sdt>
      <w:r>
        <w:t xml:space="preserve">. To eliminate the </w:t>
      </w:r>
      <w:r w:rsidR="6A7255AD">
        <w:t>f</w:t>
      </w:r>
      <w:r>
        <w:t>alse</w:t>
      </w:r>
      <w:r w:rsidR="3C7906F7">
        <w:t>-p</w:t>
      </w:r>
      <w:r>
        <w:t xml:space="preserve">ositives in a set of matched descriptors the following postulation is made: </w:t>
      </w:r>
      <w:r w:rsidR="616C2A33">
        <w:t>a</w:t>
      </w:r>
      <w:r>
        <w:t xml:space="preserve"> small subset of </w:t>
      </w:r>
      <w:r w:rsidR="7EE33F96">
        <w:t>t</w:t>
      </w:r>
      <w:r>
        <w:t>rue</w:t>
      </w:r>
      <w:r w:rsidR="0D0C55EF">
        <w:t>-p</w:t>
      </w:r>
      <w:r>
        <w:t xml:space="preserve">ositive descriptors pairs will describe key points which are the same in an image A and B. A homography matrix will describe the transformation of the key points in image A such that they are lined up with the key points in image B. This very same homography matrix can be run on the rest of the key points in image A. The transformed key points of image A that line up with key points of image B are </w:t>
      </w:r>
      <w:r w:rsidR="70D8EC11">
        <w:t>t</w:t>
      </w:r>
      <w:r>
        <w:t xml:space="preserve">rue </w:t>
      </w:r>
      <w:r w:rsidR="6774E3F3">
        <w:t>-p</w:t>
      </w:r>
      <w:r>
        <w:t xml:space="preserve">ositives. Those that don’t line up are </w:t>
      </w:r>
      <w:r w:rsidR="258FA87D">
        <w:t>f</w:t>
      </w:r>
      <w:r>
        <w:t>alse</w:t>
      </w:r>
      <w:r w:rsidR="27649B03">
        <w:t>-p</w:t>
      </w:r>
      <w:r>
        <w:t xml:space="preserve">ositives. The task asked of RANSAC is to find a small subset of </w:t>
      </w:r>
      <w:r w:rsidR="7396520C">
        <w:t>t</w:t>
      </w:r>
      <w:r>
        <w:t>rue</w:t>
      </w:r>
      <w:r w:rsidR="4F8F3B16">
        <w:t>-p</w:t>
      </w:r>
      <w:r>
        <w:t>ositive descriptors, otherwise, the correct homography matrix is incalculable. Thus, a small random sub-sample of descriptors pairs describing key points have their homography matrix computed. If all the descriptor pairs of the small subsample are true</w:t>
      </w:r>
      <w:r w:rsidR="1F8BA634">
        <w:t>-</w:t>
      </w:r>
      <w:r>
        <w:t xml:space="preserve">positives, then a correct homography matrix can be computed. All the query image (image A) key points are transformed using said homography matrix. Those that line up with their corresponding key point in the test image (image B) are </w:t>
      </w:r>
      <w:r w:rsidR="54038852">
        <w:t>t</w:t>
      </w:r>
      <w:r>
        <w:t>rue</w:t>
      </w:r>
      <w:r w:rsidR="440145C1">
        <w:t>-p</w:t>
      </w:r>
      <w:r w:rsidRPr="00850B89">
        <w:t xml:space="preserve">ositives.  </w:t>
      </w:r>
    </w:p>
    <w:p w14:paraId="12B1DC7A" w14:textId="35C9277C" w:rsidR="00F24242" w:rsidRDefault="00F24242" w:rsidP="00F24242">
      <w:r>
        <w:t xml:space="preserve">To improve the speed of RANSAC, it is not the best solution that is found but a solution that’s highly probable </w:t>
      </w:r>
      <w:r w:rsidR="4F07A4C7">
        <w:t>to</w:t>
      </w:r>
      <w:r>
        <w:t xml:space="preserve"> being the best.  A fixed number of keypoint pairs are needed to compute a homography matrix, the minimum number of pairs being 4. It is not necessary to test each combination of 4 pairs of the total set of keypoint pairs. Instead, a much lower number of combinations can be tested which will have a very high probability of containing a combination of 4 </w:t>
      </w:r>
      <w:r w:rsidR="1597D6C0">
        <w:t>t</w:t>
      </w:r>
      <w:r>
        <w:t>rue</w:t>
      </w:r>
      <w:r w:rsidR="2BD7A4A5">
        <w:t>-p</w:t>
      </w:r>
      <w:r>
        <w:t xml:space="preserve">ositive pairs.  This is possible providing the full set of keypoint pairs contains at least a single combination of 4 </w:t>
      </w:r>
      <w:r w:rsidR="61D9BBCE">
        <w:t>t</w:t>
      </w:r>
      <w:r>
        <w:t>rue</w:t>
      </w:r>
      <w:r w:rsidR="1BEAD01B">
        <w:t>-p</w:t>
      </w:r>
      <w:r>
        <w:t xml:space="preserve">ositives.  </w:t>
      </w:r>
    </w:p>
    <w:p w14:paraId="4C63FA01" w14:textId="4B42369B" w:rsidR="00F24242" w:rsidRPr="008977C7" w:rsidRDefault="00F24242" w:rsidP="00F24242">
      <w:r>
        <w:lastRenderedPageBreak/>
        <w:t>Finally, the highest number of key points matches between the query and train</w:t>
      </w:r>
      <w:r w:rsidR="00AF76FC">
        <w:t>ing</w:t>
      </w:r>
      <w:r>
        <w:t xml:space="preserve"> images will only occur with a correct homography matrix. This implies that tests with lower match scores generate incorrect homography matrices. As a note, it is possible that the number of matches of the best homography matrix to be ‘low’ in absolute values. In this case, the correct homography matrix was probably impossible to compute. This occurs when two images do not contain the same object. A threshold value is used to measure if enough key points have matched one another to consider the homography matrix to be a correct one. By extension, this threshold is used to decide if a query and train image contains the same object. This is how feature matching is used to match an object in one image with the content of another image. </w:t>
      </w:r>
    </w:p>
    <w:p w14:paraId="327ACF5B" w14:textId="77777777" w:rsidR="00F24242" w:rsidRPr="00406F67" w:rsidRDefault="00F24242" w:rsidP="00125551">
      <w:pPr>
        <w:pStyle w:val="Heading2"/>
        <w:numPr>
          <w:ilvl w:val="1"/>
          <w:numId w:val="11"/>
        </w:numPr>
      </w:pPr>
      <w:bookmarkStart w:id="51" w:name="_Toc59205872"/>
      <w:r>
        <w:t>Machine learning:</w:t>
      </w:r>
      <w:bookmarkEnd w:id="51"/>
    </w:p>
    <w:p w14:paraId="2C71AB7A" w14:textId="6CF45264" w:rsidR="00F24242" w:rsidRDefault="00F24242" w:rsidP="00547220">
      <w:pPr>
        <w:pStyle w:val="HeadingC"/>
      </w:pPr>
      <w:bookmarkStart w:id="52" w:name="_Toc59205873"/>
      <w:r>
        <w:t>Intro</w:t>
      </w:r>
      <w:r w:rsidR="51654F02">
        <w:t>duction</w:t>
      </w:r>
      <w:bookmarkEnd w:id="52"/>
    </w:p>
    <w:p w14:paraId="1FCC43DC" w14:textId="74EF8C1E" w:rsidR="00F24242" w:rsidRPr="00DF6DDF" w:rsidRDefault="00F24242" w:rsidP="00F24242">
      <w:r>
        <w:t xml:space="preserve">“Machine learning is a branch of artificial intelligence (AI) focused on building applications that learn from data and improve their accuracy over time without being programmed to do so. In data science, an algorithm is a sequence of statistical processing steps. In machine learning, algorithms are 'trained' to find patterns and features in massive amounts of data to make decisions and predictions based on new data. The better the algorithm, the more accurate the decisions and predictions will become as it processes more data”. </w:t>
      </w:r>
      <w:sdt>
        <w:sdtPr>
          <w:id w:val="-640581322"/>
          <w:placeholder>
            <w:docPart w:val="DefaultPlaceholder_1081868574"/>
          </w:placeholder>
          <w:citation/>
        </w:sdtPr>
        <w:sdtEndPr/>
        <w:sdtContent>
          <w:r>
            <w:fldChar w:fldCharType="begin"/>
          </w:r>
          <w:r>
            <w:instrText xml:space="preserve"> CITATION Machine_Learning \l 2057 </w:instrText>
          </w:r>
          <w:r>
            <w:fldChar w:fldCharType="separate"/>
          </w:r>
          <w:r w:rsidR="00DA50F3" w:rsidRPr="00DA50F3">
            <w:rPr>
              <w:noProof/>
            </w:rPr>
            <w:t>[8]</w:t>
          </w:r>
          <w:r>
            <w:fldChar w:fldCharType="end"/>
          </w:r>
        </w:sdtContent>
      </w:sdt>
      <w:r>
        <w:t xml:space="preserve">  The tools developed in machine learning allow the approximation of functions using statistics, data and loss function(s). For example, machine learning can approximate the function </w:t>
      </w:r>
      <m:oMath>
        <m:sSup>
          <m:sSupPr>
            <m:ctrlPr>
              <w:rPr>
                <w:rFonts w:ascii="Cambria Math" w:hAnsi="Cambria Math"/>
                <w:i/>
              </w:rPr>
            </m:ctrlPr>
          </m:sSupPr>
          <m:e>
            <m:r>
              <w:rPr>
                <w:rFonts w:ascii="Cambria Math" w:hAnsi="Cambria Math"/>
              </w:rPr>
              <m:t>x</m:t>
            </m:r>
          </m:e>
          <m:sup>
            <m:r>
              <w:rPr>
                <w:rFonts w:ascii="Cambria Math" w:hAnsi="Cambria Math"/>
              </w:rPr>
              <m:t>3</m:t>
            </m:r>
          </m:sup>
        </m:sSup>
      </m:oMath>
      <w:r>
        <w:t xml:space="preserve">. A machine learning model trained to perform such an approximation would take an input X and output an approximation of </w:t>
      </w:r>
      <m:oMath>
        <m:sSup>
          <m:sSupPr>
            <m:ctrlPr>
              <w:rPr>
                <w:rFonts w:ascii="Cambria Math" w:hAnsi="Cambria Math"/>
                <w:i/>
              </w:rPr>
            </m:ctrlPr>
          </m:sSupPr>
          <m:e>
            <m:r>
              <w:rPr>
                <w:rFonts w:ascii="Cambria Math" w:hAnsi="Cambria Math"/>
              </w:rPr>
              <m:t>x</m:t>
            </m:r>
          </m:e>
          <m:sup>
            <m:r>
              <w:rPr>
                <w:rFonts w:ascii="Cambria Math" w:hAnsi="Cambria Math"/>
              </w:rPr>
              <m:t>3</m:t>
            </m:r>
          </m:sup>
        </m:sSup>
      </m:oMath>
      <w:r>
        <w:t xml:space="preserve">. The approximations’ precision of </w:t>
      </w:r>
      <m:oMath>
        <m:sSup>
          <m:sSupPr>
            <m:ctrlPr>
              <w:rPr>
                <w:rFonts w:ascii="Cambria Math" w:hAnsi="Cambria Math"/>
                <w:i/>
              </w:rPr>
            </m:ctrlPr>
          </m:sSupPr>
          <m:e>
            <m:r>
              <w:rPr>
                <w:rFonts w:ascii="Cambria Math" w:hAnsi="Cambria Math"/>
              </w:rPr>
              <m:t>x</m:t>
            </m:r>
          </m:e>
          <m:sup>
            <m:r>
              <w:rPr>
                <w:rFonts w:ascii="Cambria Math" w:hAnsi="Cambria Math"/>
              </w:rPr>
              <m:t>3</m:t>
            </m:r>
          </m:sup>
        </m:sSup>
      </m:oMath>
      <w:r>
        <w:t xml:space="preserve"> is dependent on the type of model used and how well this model has been trained.  Whilst </w:t>
      </w:r>
      <m:oMath>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 xml:space="preserve"> </m:t>
        </m:r>
      </m:oMath>
      <w:r>
        <w:t>is a trivial function to approximate, there exist others which a</w:t>
      </w:r>
      <w:r w:rsidR="4B39A7E5">
        <w:t>re</w:t>
      </w:r>
      <w:r>
        <w:t xml:space="preserve"> far more challenging: “</w:t>
      </w:r>
      <w:r w:rsidR="6E6FF782">
        <w:t>What would</w:t>
      </w:r>
      <w:r>
        <w:t xml:space="preserve"> the function that determines a face in an image look like?”. Theoretically, there exists a perfect function for detecting faces in an image.  However, </w:t>
      </w:r>
      <w:r w:rsidRPr="008B66F4">
        <w:t>the complexity to find such a function is outside the realms of possibility</w:t>
      </w:r>
      <w:r>
        <w:t xml:space="preserve"> with current technology. Instead, close approximations are used. </w:t>
      </w:r>
    </w:p>
    <w:p w14:paraId="7A540EE8" w14:textId="7CF7580A" w:rsidR="00F24242" w:rsidRDefault="00F24242" w:rsidP="00547220">
      <w:pPr>
        <w:pStyle w:val="HeadingC"/>
      </w:pPr>
      <w:bookmarkStart w:id="53" w:name="_Toc59205874"/>
      <w:r>
        <w:t xml:space="preserve">How machine </w:t>
      </w:r>
      <w:r w:rsidR="00F878AF">
        <w:t xml:space="preserve">space </w:t>
      </w:r>
      <w:r>
        <w:t>learning is used in computer vision</w:t>
      </w:r>
      <w:bookmarkEnd w:id="53"/>
    </w:p>
    <w:p w14:paraId="05CCDF22" w14:textId="2E1D2F90" w:rsidR="00F24242" w:rsidRDefault="00F24242" w:rsidP="00F24242">
      <w:r>
        <w:t>Machine Learning (ML) can find patterns in data. The type of patterns detected can vary from subtle correlations that would otherwise go unnoticed by human beings</w:t>
      </w:r>
      <w:r w:rsidR="00FC437E">
        <w:t>, g</w:t>
      </w:r>
      <w:r>
        <w:t>iving software superhuman capabilities.  To identify a pattern in the noise of a training dataset, with noise being random data that does not convey any information. This leads to an ML model that underperforms. There are 3 major learning paradigms used in ML to uncover these patterns:</w:t>
      </w:r>
      <w:r w:rsidRPr="00F466AC">
        <w:t xml:space="preserve"> Supervised</w:t>
      </w:r>
      <w:r>
        <w:t>,</w:t>
      </w:r>
      <w:r w:rsidRPr="00F466AC">
        <w:t xml:space="preserve"> Unsupervised</w:t>
      </w:r>
      <w:r>
        <w:t xml:space="preserve"> and </w:t>
      </w:r>
      <w:r w:rsidRPr="00F405A0">
        <w:t>Semi-supervised learning</w:t>
      </w:r>
      <w:r>
        <w:t xml:space="preserve">. For conciseness only supervised learning is discussed. </w:t>
      </w:r>
    </w:p>
    <w:p w14:paraId="73FD8F68" w14:textId="77777777" w:rsidR="00F24242" w:rsidRDefault="00F24242" w:rsidP="00822467">
      <w:pPr>
        <w:keepNext/>
        <w:jc w:val="center"/>
      </w:pPr>
      <w:r>
        <w:rPr>
          <w:noProof/>
        </w:rPr>
        <w:drawing>
          <wp:inline distT="0" distB="0" distL="0" distR="0" wp14:anchorId="6D66DE11" wp14:editId="4A4EB461">
            <wp:extent cx="3819525" cy="886961"/>
            <wp:effectExtent l="0" t="0" r="0" b="8890"/>
            <wp:docPr id="48" name="Picture 48" descr="Introduction to Datasets - Shoe Sto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5">
                      <a:extLst>
                        <a:ext uri="{28A0092B-C50C-407E-A947-70E740481C1C}">
                          <a14:useLocalDpi xmlns:a14="http://schemas.microsoft.com/office/drawing/2010/main" val="0"/>
                        </a:ext>
                      </a:extLst>
                    </a:blip>
                    <a:stretch>
                      <a:fillRect/>
                    </a:stretch>
                  </pic:blipFill>
                  <pic:spPr>
                    <a:xfrm>
                      <a:off x="0" y="0"/>
                      <a:ext cx="3819525" cy="886961"/>
                    </a:xfrm>
                    <a:prstGeom prst="rect">
                      <a:avLst/>
                    </a:prstGeom>
                  </pic:spPr>
                </pic:pic>
              </a:graphicData>
            </a:graphic>
          </wp:inline>
        </w:drawing>
      </w:r>
    </w:p>
    <w:p w14:paraId="448E2953" w14:textId="03696CA1" w:rsidR="00F24242" w:rsidRDefault="00F24242" w:rsidP="00822467">
      <w:pPr>
        <w:pStyle w:val="Caption"/>
        <w:jc w:val="center"/>
      </w:pPr>
      <w:bookmarkStart w:id="54" w:name="_Toc59201655"/>
      <w:r>
        <w:t xml:space="preserve">Figure </w:t>
      </w:r>
      <w:r>
        <w:fldChar w:fldCharType="begin"/>
      </w:r>
      <w:r>
        <w:instrText>SEQ Figure \* ARABIC</w:instrText>
      </w:r>
      <w:r>
        <w:fldChar w:fldCharType="separate"/>
      </w:r>
      <w:r w:rsidR="00F7230F">
        <w:rPr>
          <w:noProof/>
        </w:rPr>
        <w:t>24</w:t>
      </w:r>
      <w:r>
        <w:fldChar w:fldCharType="end"/>
      </w:r>
      <w:r w:rsidR="00822467">
        <w:t>:</w:t>
      </w:r>
      <w:r>
        <w:t xml:space="preserve"> </w:t>
      </w:r>
      <w:r w:rsidRPr="00CD57DA">
        <w:t>Example of a DATA set. Not that the first row of the table is called a header. This provides the name of each attribute. There is no clear column that is an in this example label.</w:t>
      </w:r>
      <w:bookmarkEnd w:id="54"/>
    </w:p>
    <w:p w14:paraId="1CD4367D" w14:textId="65F2311E" w:rsidR="00F24242" w:rsidRDefault="00F24242" w:rsidP="00F24242">
      <w:r>
        <w:t xml:space="preserve">“Supervised machine learning trains itself on a labelled dataset. That is, the data is </w:t>
      </w:r>
      <w:r w:rsidR="00FB7B20">
        <w:t>labelled</w:t>
      </w:r>
      <w:r>
        <w:t xml:space="preserve"> with information that the machine learning model is built to determine and that may even be classified in ways the model is supposed to classify data. For example, a computer vision model designed to </w:t>
      </w:r>
      <w:r>
        <w:lastRenderedPageBreak/>
        <w:t xml:space="preserve">identify purebred German Shepherd dogs might be trained on a dataset of various </w:t>
      </w:r>
      <w:r w:rsidR="00DD1C36">
        <w:t>labelled</w:t>
      </w:r>
      <w:r>
        <w:t xml:space="preserve"> dog images”</w:t>
      </w:r>
      <w:sdt>
        <w:sdtPr>
          <w:id w:val="-1126006906"/>
          <w:placeholder>
            <w:docPart w:val="DefaultPlaceholder_1081868574"/>
          </w:placeholder>
          <w:citation/>
        </w:sdtPr>
        <w:sdtEndPr/>
        <w:sdtContent>
          <w:r>
            <w:fldChar w:fldCharType="begin"/>
          </w:r>
          <w:r>
            <w:instrText xml:space="preserve"> CITATION Machine_Learning \l 2057 </w:instrText>
          </w:r>
          <w:r>
            <w:fldChar w:fldCharType="separate"/>
          </w:r>
          <w:r w:rsidR="00DA50F3">
            <w:rPr>
              <w:noProof/>
            </w:rPr>
            <w:t xml:space="preserve"> </w:t>
          </w:r>
          <w:r w:rsidR="00DA50F3" w:rsidRPr="00DA50F3">
            <w:rPr>
              <w:noProof/>
            </w:rPr>
            <w:t>[8]</w:t>
          </w:r>
          <w:r>
            <w:fldChar w:fldCharType="end"/>
          </w:r>
        </w:sdtContent>
      </w:sdt>
      <w:r>
        <w:t xml:space="preserve">.  Before training begins the ML model will be initialised, usually with the parameters/weights set to random values. Changing these </w:t>
      </w:r>
      <w:r w:rsidRPr="00850161">
        <w:t>weights</w:t>
      </w:r>
      <w:r>
        <w:t xml:space="preserve"> is how the ML algorithm teaches the ML model. The algorithm will take for input the first entry/row of the training data set also known as an instance.  The algorithm computes the data/column values, also known as attributes, to generate an output. This output is then compared to the expected output of the instance also called the label. The “difference” between the two is known as the error and will be used to change the weights and biases in the algorithm, hopefully improving the algorithm's accuracy. The bigger the error the bigger the change. Typically learning in ML is achieved through gradient descent </w:t>
      </w:r>
      <w:sdt>
        <w:sdtPr>
          <w:id w:val="-598568467"/>
          <w:placeholder>
            <w:docPart w:val="DefaultPlaceholder_1081868574"/>
          </w:placeholder>
          <w:citation/>
        </w:sdtPr>
        <w:sdtEndPr/>
        <w:sdtContent>
          <w:r>
            <w:fldChar w:fldCharType="begin"/>
          </w:r>
          <w:r>
            <w:instrText xml:space="preserve"> CITATION Gradient_decent \l 2057 </w:instrText>
          </w:r>
          <w:r>
            <w:fldChar w:fldCharType="separate"/>
          </w:r>
          <w:r w:rsidR="00DA50F3" w:rsidRPr="00DA50F3">
            <w:rPr>
              <w:noProof/>
            </w:rPr>
            <w:t>[9]</w:t>
          </w:r>
          <w:r>
            <w:fldChar w:fldCharType="end"/>
          </w:r>
        </w:sdtContent>
      </w:sdt>
      <w:r>
        <w:t xml:space="preserve">.  </w:t>
      </w:r>
    </w:p>
    <w:p w14:paraId="2A12748C" w14:textId="77777777" w:rsidR="005378E2" w:rsidRDefault="00F24242" w:rsidP="005378E2">
      <w:pPr>
        <w:keepNext/>
        <w:jc w:val="center"/>
      </w:pPr>
      <w:r>
        <w:rPr>
          <w:noProof/>
        </w:rPr>
        <w:drawing>
          <wp:inline distT="0" distB="0" distL="0" distR="0" wp14:anchorId="3564F0DB" wp14:editId="7709DD26">
            <wp:extent cx="2161386" cy="1347264"/>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6">
                      <a:extLst>
                        <a:ext uri="{28A0092B-C50C-407E-A947-70E740481C1C}">
                          <a14:useLocalDpi xmlns:a14="http://schemas.microsoft.com/office/drawing/2010/main" val="0"/>
                        </a:ext>
                      </a:extLst>
                    </a:blip>
                    <a:stretch>
                      <a:fillRect/>
                    </a:stretch>
                  </pic:blipFill>
                  <pic:spPr>
                    <a:xfrm>
                      <a:off x="0" y="0"/>
                      <a:ext cx="2161386" cy="1347264"/>
                    </a:xfrm>
                    <a:prstGeom prst="rect">
                      <a:avLst/>
                    </a:prstGeom>
                  </pic:spPr>
                </pic:pic>
              </a:graphicData>
            </a:graphic>
          </wp:inline>
        </w:drawing>
      </w:r>
    </w:p>
    <w:p w14:paraId="143B0B04" w14:textId="5AD0AE27" w:rsidR="00F24242" w:rsidRDefault="005378E2" w:rsidP="005378E2">
      <w:pPr>
        <w:pStyle w:val="Caption"/>
        <w:jc w:val="center"/>
      </w:pPr>
      <w:bookmarkStart w:id="55" w:name="_Toc59201656"/>
      <w:r>
        <w:t xml:space="preserve">Figure </w:t>
      </w:r>
      <w:r>
        <w:fldChar w:fldCharType="begin"/>
      </w:r>
      <w:r>
        <w:instrText>SEQ Figure \* ARABIC</w:instrText>
      </w:r>
      <w:r>
        <w:fldChar w:fldCharType="separate"/>
      </w:r>
      <w:r w:rsidR="00F7230F">
        <w:rPr>
          <w:noProof/>
        </w:rPr>
        <w:t>25</w:t>
      </w:r>
      <w:r>
        <w:fldChar w:fldCharType="end"/>
      </w:r>
      <w:r>
        <w:t xml:space="preserve">: </w:t>
      </w:r>
      <w:r w:rsidRPr="0010526B">
        <w:t>Visualization of gradient descent for an ML algorithm with one weight. The cost represents the error and W represents the value of the one weight</w:t>
      </w:r>
      <w:r>
        <w:t>.</w:t>
      </w:r>
      <w:bookmarkEnd w:id="55"/>
    </w:p>
    <w:p w14:paraId="4E0AFEF7" w14:textId="77777777" w:rsidR="00F24242" w:rsidRDefault="00F24242" w:rsidP="00F24242">
      <w:r>
        <w:t xml:space="preserve">This is an iterative approach in which the error should get smaller and smaller every iteration until there is nearly no error. When the error rate is acceptable, the algorithm generates an ML model with the appropriate weights. Thus, an ML model is created, which when run in conjunction with the ML algorithm will compute an appropriate output. This is assuming the input is similar to the training dataset instances.  </w:t>
      </w:r>
    </w:p>
    <w:p w14:paraId="16E420CD" w14:textId="0C73AB4A" w:rsidR="00F24242" w:rsidRPr="00ED1362" w:rsidRDefault="00F24242" w:rsidP="00F24242">
      <w:r>
        <w:t>A persistent issue with ML is the trade-off between bias and variance</w:t>
      </w:r>
      <w:sdt>
        <w:sdtPr>
          <w:id w:val="1527141646"/>
          <w:placeholder>
            <w:docPart w:val="DefaultPlaceholder_1081868574"/>
          </w:placeholder>
          <w:citation/>
        </w:sdtPr>
        <w:sdtEndPr/>
        <w:sdtContent>
          <w:r>
            <w:fldChar w:fldCharType="begin"/>
          </w:r>
          <w:r>
            <w:instrText xml:space="preserve"> CITATION Alexis_Johannes \l 2057 </w:instrText>
          </w:r>
          <w:r>
            <w:fldChar w:fldCharType="separate"/>
          </w:r>
          <w:r w:rsidR="00DA50F3">
            <w:rPr>
              <w:noProof/>
            </w:rPr>
            <w:t xml:space="preserve"> </w:t>
          </w:r>
          <w:r w:rsidR="00DA50F3" w:rsidRPr="00DA50F3">
            <w:rPr>
              <w:noProof/>
            </w:rPr>
            <w:t>[10]</w:t>
          </w:r>
          <w:r>
            <w:fldChar w:fldCharType="end"/>
          </w:r>
        </w:sdtContent>
      </w:sdt>
      <w:r>
        <w:t>.  Bias comes from the assumptions made by the model about the data. For example, a linear model will assume the data is linear, which is bad when it is not. Bias can also be learned from a data set. High bias is often used in simple models. Variance is how sensitive the model is to noise. More complex models are sensitive to noise which translates into models which cannot generalise. Take a model that was trained to identify what the weather will be the next day based on meteorological data. If it overfits the data given during training, which is the opposite of generalising</w:t>
      </w:r>
      <w:r w:rsidR="1F88ACB7">
        <w:t>, t</w:t>
      </w:r>
      <w:r>
        <w:t xml:space="preserve">he model will perform exceptionally at predicting the weather for the next day in the training set. However, it will not perform well in the real world. The better a model can generalise the better it performs on input data that differs strongly from training data. Ideally, low bias and variance can be obtained, but ML models can confuse noise for useful data unless bias is introduced. Inversely a “good bias” is very difficult to find, so most biases found will introduce wrong assumptions into the model. The issue can be partially mitigated by using a lot of good training data in conjunction with other techniques such as data augmentation. Data augmentation creates new data from the training data set, this can remove bias induced by the data collection method. </w:t>
      </w:r>
    </w:p>
    <w:p w14:paraId="48CB0E7F" w14:textId="5297C763" w:rsidR="00F24242" w:rsidRPr="00D87032" w:rsidRDefault="00F24242" w:rsidP="00E0171A">
      <w:pPr>
        <w:pStyle w:val="HeadingC"/>
      </w:pPr>
      <w:bookmarkStart w:id="56" w:name="_Toc59205875"/>
      <w:r w:rsidRPr="5E755B30">
        <w:rPr>
          <w:rStyle w:val="Heading3Char"/>
          <w:b/>
          <w:bCs/>
          <w:i/>
          <w:iCs/>
        </w:rPr>
        <w:t>Cascade Classifier</w:t>
      </w:r>
      <w:bookmarkEnd w:id="56"/>
    </w:p>
    <w:p w14:paraId="30F7F68E" w14:textId="7002E222" w:rsidR="00F24242" w:rsidRPr="00D87032" w:rsidRDefault="00F24242" w:rsidP="00E0171A">
      <w:pPr>
        <w:pStyle w:val="HeadingD"/>
      </w:pPr>
      <w:r>
        <w:t>Intro</w:t>
      </w:r>
      <w:r w:rsidR="4944CD05">
        <w:t>duction</w:t>
      </w:r>
    </w:p>
    <w:p w14:paraId="33BA65F3" w14:textId="34365A20" w:rsidR="00F24242" w:rsidRDefault="00F24242" w:rsidP="00F24242">
      <w:r>
        <w:t>The Cascade Classifier was conceived in 2004 by Viola &amp; Jones</w:t>
      </w:r>
      <w:sdt>
        <w:sdtPr>
          <w:id w:val="-761535882"/>
          <w:placeholder>
            <w:docPart w:val="DefaultPlaceholder_1081868574"/>
          </w:placeholder>
          <w:citation/>
        </w:sdtPr>
        <w:sdtEndPr/>
        <w:sdtContent>
          <w:r>
            <w:fldChar w:fldCharType="begin"/>
          </w:r>
          <w:r>
            <w:instrText xml:space="preserve"> CITATION Vioal_and_Jones \l 2057 </w:instrText>
          </w:r>
          <w:r>
            <w:fldChar w:fldCharType="separate"/>
          </w:r>
          <w:r w:rsidR="00DA50F3">
            <w:rPr>
              <w:noProof/>
            </w:rPr>
            <w:t xml:space="preserve"> </w:t>
          </w:r>
          <w:r w:rsidR="00DA50F3" w:rsidRPr="00DA50F3">
            <w:rPr>
              <w:noProof/>
            </w:rPr>
            <w:t>[11]</w:t>
          </w:r>
          <w:r>
            <w:fldChar w:fldCharType="end"/>
          </w:r>
        </w:sdtContent>
      </w:sdt>
      <w:r>
        <w:t xml:space="preserve"> and </w:t>
      </w:r>
      <w:r w:rsidRPr="003237AF">
        <w:t>gained popularity as it offered real</w:t>
      </w:r>
      <w:r>
        <w:t>-</w:t>
      </w:r>
      <w:r w:rsidRPr="003237AF">
        <w:t>time face tracking on the consumer level CPU’s of the day “Operating</w:t>
      </w:r>
      <w:r>
        <w:t xml:space="preserve"> </w:t>
      </w:r>
      <w:r w:rsidRPr="003237AF">
        <w:t>on</w:t>
      </w:r>
      <w:r>
        <w:t xml:space="preserve"> </w:t>
      </w:r>
      <w:r w:rsidRPr="003237AF">
        <w:t>384</w:t>
      </w:r>
      <w:r>
        <w:t xml:space="preserve"> </w:t>
      </w:r>
      <w:r w:rsidRPr="003237AF">
        <w:t>by</w:t>
      </w:r>
      <w:r>
        <w:t xml:space="preserve"> </w:t>
      </w:r>
      <w:r w:rsidRPr="003237AF">
        <w:t>288</w:t>
      </w:r>
      <w:r>
        <w:t>-</w:t>
      </w:r>
      <w:r w:rsidRPr="003237AF">
        <w:t>pixel images,</w:t>
      </w:r>
      <w:r>
        <w:t xml:space="preserve"> </w:t>
      </w:r>
      <w:r w:rsidRPr="003237AF">
        <w:t>faces</w:t>
      </w:r>
      <w:r>
        <w:t xml:space="preserve"> </w:t>
      </w:r>
      <w:r w:rsidRPr="003237AF">
        <w:t>are</w:t>
      </w:r>
      <w:r>
        <w:t xml:space="preserve"> </w:t>
      </w:r>
      <w:r w:rsidRPr="003237AF">
        <w:t>detected</w:t>
      </w:r>
      <w:r>
        <w:t xml:space="preserve"> </w:t>
      </w:r>
      <w:r w:rsidRPr="003237AF">
        <w:t>at 15</w:t>
      </w:r>
      <w:r>
        <w:t xml:space="preserve"> </w:t>
      </w:r>
      <w:r w:rsidRPr="003237AF">
        <w:t>frames</w:t>
      </w:r>
      <w:r>
        <w:t xml:space="preserve"> </w:t>
      </w:r>
      <w:r w:rsidRPr="003237AF">
        <w:t>per</w:t>
      </w:r>
      <w:r>
        <w:t xml:space="preserve"> </w:t>
      </w:r>
      <w:r w:rsidRPr="003237AF">
        <w:t>second</w:t>
      </w:r>
      <w:r>
        <w:t xml:space="preserve"> </w:t>
      </w:r>
      <w:r w:rsidRPr="003237AF">
        <w:t>on</w:t>
      </w:r>
      <w:r>
        <w:t xml:space="preserve"> </w:t>
      </w:r>
      <w:r w:rsidRPr="003237AF">
        <w:t>a conventional 700MHz</w:t>
      </w:r>
      <w:r>
        <w:t xml:space="preserve"> </w:t>
      </w:r>
      <w:r w:rsidRPr="003237AF">
        <w:t>Intel</w:t>
      </w:r>
      <w:r>
        <w:t xml:space="preserve"> </w:t>
      </w:r>
      <w:r w:rsidRPr="003237AF">
        <w:t>Pentium</w:t>
      </w:r>
      <w:r>
        <w:t xml:space="preserve"> </w:t>
      </w:r>
      <w:r w:rsidRPr="003237AF">
        <w:t>III</w:t>
      </w:r>
      <w:r>
        <w:t>”</w:t>
      </w:r>
      <w:sdt>
        <w:sdtPr>
          <w:id w:val="-1942517379"/>
          <w:placeholder>
            <w:docPart w:val="DefaultPlaceholder_1081868574"/>
          </w:placeholder>
          <w:citation/>
        </w:sdtPr>
        <w:sdtEndPr/>
        <w:sdtContent>
          <w:r>
            <w:fldChar w:fldCharType="begin"/>
          </w:r>
          <w:r>
            <w:instrText xml:space="preserve"> CITATION Vioal_and_Jones \l 2057 </w:instrText>
          </w:r>
          <w:r>
            <w:fldChar w:fldCharType="separate"/>
          </w:r>
          <w:r w:rsidR="00DA50F3">
            <w:rPr>
              <w:noProof/>
            </w:rPr>
            <w:t xml:space="preserve"> </w:t>
          </w:r>
          <w:r w:rsidR="00DA50F3" w:rsidRPr="00DA50F3">
            <w:rPr>
              <w:noProof/>
            </w:rPr>
            <w:t>[11]</w:t>
          </w:r>
          <w:r>
            <w:fldChar w:fldCharType="end"/>
          </w:r>
        </w:sdtContent>
      </w:sdt>
      <w:r>
        <w:t xml:space="preserve">. In other words, object recognition could be performed using very limited hardware </w:t>
      </w:r>
      <w:r>
        <w:lastRenderedPageBreak/>
        <w:t>resources. Being an object detection algorithm, it outputs a bounding box around an identified object. Potential bounding boxes are generated by running a sliding window across the image at different scales. In essence, this iteratively extracts a region of interest (ROI) from an image by first iterating left to right, then iterating up to down and finally iterating from a large ROI to a small ROI. Each potential bounding box will have the Cascade classifier run on it. How it runs is expanded upon in the next section. Cascade Classifiers is a machine learning approach which differs strongly from how the current state-of-the-art-techniques work and has fallen out of favour due to its issues with a high false</w:t>
      </w:r>
      <w:r w:rsidR="45D68790">
        <w:t>-</w:t>
      </w:r>
      <w:r>
        <w:t>positives rate. With that said, if an object detector is needed for a task that is constrained by hardware speed rather than precisions (</w:t>
      </w:r>
      <m:oMath>
        <m:r>
          <w:rPr>
            <w:rFonts w:ascii="Cambria Math" w:hAnsi="Cambria Math"/>
          </w:rPr>
          <m:t>=</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w:r>
        <w:t xml:space="preserve">) then the Cascade Classifier algorithm presents a good solution. </w:t>
      </w:r>
    </w:p>
    <w:p w14:paraId="10E5F63E" w14:textId="395713B8" w:rsidR="00F24242" w:rsidRDefault="00F24242" w:rsidP="00E0171A">
      <w:pPr>
        <w:pStyle w:val="HeadingD"/>
      </w:pPr>
      <w:r>
        <w:t>How the cascade classifier detects objects</w:t>
      </w:r>
    </w:p>
    <w:p w14:paraId="61246FA1" w14:textId="10245F31" w:rsidR="00F24242" w:rsidRDefault="00F24242" w:rsidP="00F24242">
      <w:r>
        <w:t>As the name suggests the algorithm works using a cascade approach. A cascade classifier model is composed of stages, each one being its outright classifier. In the Viola and Jones implementation, the first stage contains the strongest and most unique feature(s) of the searched object. So, with very few features and thus very limited computation the algorithm operates as a good classifier. Subsequent stages are classifiers comprised of less unique features, hence why more of these features must be used together to perform at a similar level to the first stage. “</w:t>
      </w:r>
      <w:r w:rsidRPr="00322445">
        <w:t xml:space="preserve">The number of features in the first five </w:t>
      </w:r>
      <w:r>
        <w:t>stage</w:t>
      </w:r>
      <w:r w:rsidRPr="00322445">
        <w:t xml:space="preserve">s of the detector </w:t>
      </w:r>
      <w:r>
        <w:t>is</w:t>
      </w:r>
      <w:r w:rsidRPr="00322445">
        <w:t xml:space="preserve"> 1, 10, 25, 25 and 50 features respectively</w:t>
      </w:r>
      <w:r>
        <w:t>.</w:t>
      </w:r>
      <w:r>
        <w:rPr>
          <w:sz w:val="20"/>
          <w:szCs w:val="20"/>
        </w:rPr>
        <w:t>”</w:t>
      </w:r>
      <w:sdt>
        <w:sdtPr>
          <w:rPr>
            <w:sz w:val="20"/>
            <w:szCs w:val="20"/>
          </w:rPr>
          <w:id w:val="-345251564"/>
          <w:placeholder>
            <w:docPart w:val="DefaultPlaceholder_1081868574"/>
          </w:placeholder>
          <w:citation/>
        </w:sdtPr>
        <w:sdtEndPr/>
        <w:sdtContent>
          <w:r>
            <w:rPr>
              <w:sz w:val="20"/>
              <w:szCs w:val="20"/>
            </w:rPr>
            <w:fldChar w:fldCharType="begin"/>
          </w:r>
          <w:r>
            <w:rPr>
              <w:sz w:val="20"/>
              <w:szCs w:val="20"/>
            </w:rPr>
            <w:instrText xml:space="preserve"> CITATION Vioal_and_Jones \l 2057 </w:instrText>
          </w:r>
          <w:r>
            <w:rPr>
              <w:sz w:val="20"/>
              <w:szCs w:val="20"/>
            </w:rPr>
            <w:fldChar w:fldCharType="separate"/>
          </w:r>
          <w:r w:rsidR="00DA50F3">
            <w:rPr>
              <w:noProof/>
              <w:sz w:val="20"/>
              <w:szCs w:val="20"/>
            </w:rPr>
            <w:t xml:space="preserve"> </w:t>
          </w:r>
          <w:r w:rsidR="00DA50F3" w:rsidRPr="00DA50F3">
            <w:rPr>
              <w:noProof/>
              <w:sz w:val="20"/>
              <w:szCs w:val="20"/>
            </w:rPr>
            <w:t>[11]</w:t>
          </w:r>
          <w:r>
            <w:rPr>
              <w:sz w:val="20"/>
              <w:szCs w:val="20"/>
            </w:rPr>
            <w:fldChar w:fldCharType="end"/>
          </w:r>
        </w:sdtContent>
      </w:sdt>
      <w:r>
        <w:t xml:space="preserve"> </w:t>
      </w:r>
    </w:p>
    <w:p w14:paraId="4DDB5BCA" w14:textId="7161B5AF" w:rsidR="00F24242" w:rsidRDefault="00F24242" w:rsidP="00F24242">
      <w:r>
        <w:t>To recapitulate, each stage has its classifier. When running the algorithm, a s</w:t>
      </w:r>
      <w:r w:rsidR="640E90A6">
        <w:t>l</w:t>
      </w:r>
      <w:r>
        <w:t xml:space="preserve">iding window extracts regions of interest (ROI) from the image. Each ROI outermost pixels will represent a potential bounding box of a sought object. If an ROI isn’t eliminated by any stage of the classifier then the ROI is considered to contain the sought object.  Running the classifier in stages provides two key benefits. Each classifier has its own set of weights expressed in the form of different features. It is therefore unlikely that multiple classifiers will be susceptible to letting the same false-positive through. The other benefit stems from the algorithm only looking for the feature(s) one stage at a time. This first stage will deem most of the image to not contain the sought object. What is left are the salient parts of the image which are in turn run through the second stage of the cascade classifier. The outcome is yet more of the image deemed to not contain the sought object. This process is repeated until only the matching parts of the image are left. By cascading the overall classifier </w:t>
      </w:r>
      <w:r w:rsidR="004F3501">
        <w:t xml:space="preserve">objects </w:t>
      </w:r>
      <w:r>
        <w:t xml:space="preserve">can </w:t>
      </w:r>
      <w:r w:rsidR="004F3501">
        <w:t xml:space="preserve">be </w:t>
      </w:r>
      <w:r>
        <w:t>identif</w:t>
      </w:r>
      <w:r w:rsidR="004F3501">
        <w:t>ied</w:t>
      </w:r>
      <w:r>
        <w:t xml:space="preserve"> without using too many computation cycles</w:t>
      </w:r>
      <w:r w:rsidRPr="00B07833">
        <w:t xml:space="preserve">: </w:t>
      </w:r>
      <w:r>
        <w:t>“</w:t>
      </w:r>
      <w:r w:rsidRPr="00B07833">
        <w:t>Computation of</w:t>
      </w:r>
      <w:r>
        <w:t xml:space="preserve"> </w:t>
      </w:r>
      <w:r w:rsidRPr="00B07833">
        <w:t>the</w:t>
      </w:r>
      <w:r>
        <w:t xml:space="preserve"> </w:t>
      </w:r>
      <w:r w:rsidRPr="00B07833">
        <w:t>two-feature</w:t>
      </w:r>
      <w:r>
        <w:t xml:space="preserve"> </w:t>
      </w:r>
      <w:r w:rsidRPr="00B07833">
        <w:t>classifier</w:t>
      </w:r>
      <w:r>
        <w:t xml:space="preserve"> </w:t>
      </w:r>
      <w:r w:rsidRPr="00B07833">
        <w:t>amounts</w:t>
      </w:r>
      <w:r>
        <w:t xml:space="preserve"> </w:t>
      </w:r>
      <w:r w:rsidRPr="00B07833">
        <w:t>to</w:t>
      </w:r>
      <w:r>
        <w:t xml:space="preserve"> </w:t>
      </w:r>
      <w:r w:rsidRPr="00B07833">
        <w:t>about</w:t>
      </w:r>
      <w:r>
        <w:t xml:space="preserve"> </w:t>
      </w:r>
      <w:r w:rsidRPr="00B07833">
        <w:t>60</w:t>
      </w:r>
      <w:r>
        <w:t xml:space="preserve"> </w:t>
      </w:r>
      <w:r w:rsidRPr="00B07833">
        <w:t>microprocessor</w:t>
      </w:r>
      <w:r>
        <w:t xml:space="preserve"> </w:t>
      </w:r>
      <w:r w:rsidRPr="00B07833">
        <w:t>instructions.</w:t>
      </w:r>
      <w:r>
        <w:t xml:space="preserve"> </w:t>
      </w:r>
      <w:r w:rsidRPr="00B07833">
        <w:t>It</w:t>
      </w:r>
      <w:r>
        <w:t xml:space="preserve"> </w:t>
      </w:r>
      <w:r w:rsidRPr="00B07833">
        <w:t>seems</w:t>
      </w:r>
      <w:r>
        <w:t xml:space="preserve"> </w:t>
      </w:r>
      <w:r w:rsidRPr="00B07833">
        <w:t>hard</w:t>
      </w:r>
      <w:r>
        <w:t xml:space="preserve"> </w:t>
      </w:r>
      <w:r w:rsidRPr="00B07833">
        <w:t>to</w:t>
      </w:r>
      <w:r>
        <w:t xml:space="preserve"> </w:t>
      </w:r>
      <w:r w:rsidRPr="00B07833">
        <w:t>imagine that</w:t>
      </w:r>
      <w:r>
        <w:t xml:space="preserve"> </w:t>
      </w:r>
      <w:r w:rsidRPr="00B07833">
        <w:t xml:space="preserve">any </w:t>
      </w:r>
      <w:r>
        <w:t xml:space="preserve">simpler </w:t>
      </w:r>
      <w:r w:rsidRPr="00B07833">
        <w:t>filter</w:t>
      </w:r>
      <w:r>
        <w:t xml:space="preserve"> </w:t>
      </w:r>
      <w:r w:rsidRPr="00B07833">
        <w:t>could</w:t>
      </w:r>
      <w:r>
        <w:t xml:space="preserve"> </w:t>
      </w:r>
      <w:r w:rsidRPr="00B07833">
        <w:t>achieve higher</w:t>
      </w:r>
      <w:r>
        <w:t xml:space="preserve"> </w:t>
      </w:r>
      <w:r w:rsidRPr="00B07833">
        <w:t>rejection</w:t>
      </w:r>
      <w:r>
        <w:t xml:space="preserve"> </w:t>
      </w:r>
      <w:r w:rsidRPr="00B07833">
        <w:t>rates.</w:t>
      </w:r>
      <w:r>
        <w:t xml:space="preserve"> </w:t>
      </w:r>
      <w:r w:rsidRPr="00B07833">
        <w:t>By</w:t>
      </w:r>
      <w:r>
        <w:t xml:space="preserve"> </w:t>
      </w:r>
      <w:r w:rsidRPr="00B07833">
        <w:t>comparison,</w:t>
      </w:r>
      <w:r>
        <w:t xml:space="preserve"> </w:t>
      </w:r>
      <w:r w:rsidRPr="00B07833">
        <w:t>scanning</w:t>
      </w:r>
      <w:r>
        <w:t xml:space="preserve"> </w:t>
      </w:r>
      <w:r w:rsidRPr="00B07833">
        <w:t>a simple</w:t>
      </w:r>
      <w:r>
        <w:t xml:space="preserve"> </w:t>
      </w:r>
      <w:r w:rsidRPr="00B07833">
        <w:t>image</w:t>
      </w:r>
      <w:r>
        <w:t xml:space="preserve"> </w:t>
      </w:r>
      <w:r w:rsidRPr="00B07833">
        <w:t>template,</w:t>
      </w:r>
      <w:r>
        <w:t xml:space="preserve"> </w:t>
      </w:r>
      <w:r w:rsidRPr="00B07833">
        <w:t>or</w:t>
      </w:r>
      <w:r>
        <w:t xml:space="preserve"> </w:t>
      </w:r>
      <w:r w:rsidRPr="00B07833">
        <w:t>a single</w:t>
      </w:r>
      <w:r>
        <w:t xml:space="preserve"> </w:t>
      </w:r>
      <w:r w:rsidRPr="00B07833">
        <w:t>layer</w:t>
      </w:r>
      <w:r>
        <w:t xml:space="preserve"> </w:t>
      </w:r>
      <w:r w:rsidRPr="00B07833">
        <w:t>perceptron</w:t>
      </w:r>
      <w:r>
        <w:t xml:space="preserve"> </w:t>
      </w:r>
      <w:r w:rsidRPr="00B07833">
        <w:t>would</w:t>
      </w:r>
      <w:r>
        <w:t xml:space="preserve"> </w:t>
      </w:r>
      <w:r w:rsidRPr="00B07833">
        <w:t>require at least</w:t>
      </w:r>
      <w:r>
        <w:t xml:space="preserve"> </w:t>
      </w:r>
      <w:r w:rsidRPr="00B07833">
        <w:t>20</w:t>
      </w:r>
      <w:r>
        <w:t xml:space="preserve"> </w:t>
      </w:r>
      <w:r w:rsidRPr="00B07833">
        <w:t>times</w:t>
      </w:r>
      <w:r>
        <w:t xml:space="preserve"> </w:t>
      </w:r>
      <w:r w:rsidRPr="00B07833">
        <w:t>as</w:t>
      </w:r>
      <w:r>
        <w:t xml:space="preserve"> </w:t>
      </w:r>
      <w:r w:rsidRPr="00B07833">
        <w:t>many operations</w:t>
      </w:r>
      <w:r>
        <w:t xml:space="preserve"> </w:t>
      </w:r>
      <w:r w:rsidRPr="00B07833">
        <w:t>per</w:t>
      </w:r>
      <w:r>
        <w:t xml:space="preserve"> </w:t>
      </w:r>
      <w:r w:rsidRPr="00B07833">
        <w:t>sub-window</w:t>
      </w:r>
      <w:r>
        <w:t>”</w:t>
      </w:r>
      <w:sdt>
        <w:sdtPr>
          <w:id w:val="-1744406485"/>
          <w:placeholder>
            <w:docPart w:val="DefaultPlaceholder_1081868574"/>
          </w:placeholder>
          <w:citation/>
        </w:sdtPr>
        <w:sdtEndPr/>
        <w:sdtContent>
          <w:r w:rsidRPr="00C7107B">
            <w:fldChar w:fldCharType="begin"/>
          </w:r>
          <w:r w:rsidRPr="00C7107B">
            <w:instrText xml:space="preserve"> CITATION Vioal_and_Jones \l 2057 </w:instrText>
          </w:r>
          <w:r w:rsidRPr="00C7107B">
            <w:fldChar w:fldCharType="separate"/>
          </w:r>
          <w:r w:rsidR="00DA50F3">
            <w:rPr>
              <w:noProof/>
            </w:rPr>
            <w:t xml:space="preserve"> </w:t>
          </w:r>
          <w:r w:rsidR="00DA50F3" w:rsidRPr="00DA50F3">
            <w:rPr>
              <w:noProof/>
            </w:rPr>
            <w:t>[11]</w:t>
          </w:r>
          <w:r w:rsidRPr="00C7107B">
            <w:fldChar w:fldCharType="end"/>
          </w:r>
        </w:sdtContent>
      </w:sdt>
      <w:r w:rsidRPr="00C7107B">
        <w:t>. A single layer perceptron is a very basic</w:t>
      </w:r>
      <w:r>
        <w:t xml:space="preserve"> form of neural network. Neural networks are an integral part of most computer vision techniques today, so it is worth noting the difference in computational demand.</w:t>
      </w:r>
      <w:r w:rsidRPr="00C7107B">
        <w:t xml:space="preserve">  </w:t>
      </w:r>
    </w:p>
    <w:p w14:paraId="735D283A" w14:textId="4A914452" w:rsidR="00F24242" w:rsidRDefault="00E81B1D" w:rsidP="00F24242">
      <w:r>
        <w:rPr>
          <w:noProof/>
        </w:rPr>
        <mc:AlternateContent>
          <mc:Choice Requires="wps">
            <w:drawing>
              <wp:anchor distT="0" distB="0" distL="114300" distR="114300" simplePos="0" relativeHeight="251658246" behindDoc="0" locked="0" layoutInCell="1" allowOverlap="1" wp14:anchorId="2E988B56" wp14:editId="5660C49E">
                <wp:simplePos x="0" y="0"/>
                <wp:positionH relativeFrom="column">
                  <wp:posOffset>1303655</wp:posOffset>
                </wp:positionH>
                <wp:positionV relativeFrom="paragraph">
                  <wp:posOffset>2914650</wp:posOffset>
                </wp:positionV>
                <wp:extent cx="3123565" cy="635"/>
                <wp:effectExtent l="0" t="0" r="0" b="0"/>
                <wp:wrapTopAndBottom/>
                <wp:docPr id="86" name="Caixa de texto 86"/>
                <wp:cNvGraphicFramePr/>
                <a:graphic xmlns:a="http://schemas.openxmlformats.org/drawingml/2006/main">
                  <a:graphicData uri="http://schemas.microsoft.com/office/word/2010/wordprocessingShape">
                    <wps:wsp>
                      <wps:cNvSpPr txBox="1"/>
                      <wps:spPr>
                        <a:xfrm>
                          <a:off x="0" y="0"/>
                          <a:ext cx="3123565" cy="635"/>
                        </a:xfrm>
                        <a:prstGeom prst="rect">
                          <a:avLst/>
                        </a:prstGeom>
                        <a:solidFill>
                          <a:prstClr val="white"/>
                        </a:solidFill>
                        <a:ln>
                          <a:noFill/>
                        </a:ln>
                      </wps:spPr>
                      <wps:txbx>
                        <w:txbxContent>
                          <w:p w14:paraId="7B87728D" w14:textId="5A136F2D" w:rsidR="002718B8" w:rsidRPr="00BF70CD" w:rsidRDefault="002718B8" w:rsidP="00E81B1D">
                            <w:pPr>
                              <w:pStyle w:val="Caption"/>
                              <w:rPr>
                                <w:noProof/>
                              </w:rPr>
                            </w:pPr>
                            <w:bookmarkStart w:id="57" w:name="_Toc59201657"/>
                            <w:r>
                              <w:t xml:space="preserve">Figure </w:t>
                            </w:r>
                            <w:r>
                              <w:fldChar w:fldCharType="begin"/>
                            </w:r>
                            <w:r>
                              <w:instrText>SEQ Figure \* ARABIC</w:instrText>
                            </w:r>
                            <w:r>
                              <w:fldChar w:fldCharType="separate"/>
                            </w:r>
                            <w:r>
                              <w:rPr>
                                <w:noProof/>
                              </w:rPr>
                              <w:t>26</w:t>
                            </w:r>
                            <w:r>
                              <w:fldChar w:fldCharType="end"/>
                            </w:r>
                            <w:r>
                              <w:t xml:space="preserve">: </w:t>
                            </w:r>
                            <w:r w:rsidRPr="00C54AE1">
                              <w:t>(Left) the two features are used in the first layer of the cascade classifier face detection model trained by Viola &amp; Jones. (Right) examples of 4 different features that can be used by the Cascade Classifier Algorithm [12]</w:t>
                            </w:r>
                            <w:r>
                              <w: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988B56" id="Caixa de texto 86" o:spid="_x0000_s1028" type="#_x0000_t202" style="position:absolute;margin-left:102.65pt;margin-top:229.5pt;width:245.9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" stroked="f">
                <v:textbox style="mso-fit-shape-to-text:t" inset="0,0,0,0">
                  <w:txbxContent>
                    <w:p w14:paraId="7B87728D" w14:textId="5A136F2D" w:rsidR="002718B8" w:rsidRPr="00BF70CD" w:rsidRDefault="002718B8" w:rsidP="00E81B1D">
                      <w:pPr>
                        <w:pStyle w:val="Caption"/>
                        <w:rPr>
                          <w:noProof/>
                        </w:rPr>
                      </w:pPr>
                      <w:bookmarkStart w:id="58" w:name="_Toc59201657"/>
                      <w:r>
                        <w:t xml:space="preserve">Figure </w:t>
                      </w:r>
                      <w:r>
                        <w:fldChar w:fldCharType="begin"/>
                      </w:r>
                      <w:r>
                        <w:instrText>SEQ Figure \* ARABIC</w:instrText>
                      </w:r>
                      <w:r>
                        <w:fldChar w:fldCharType="separate"/>
                      </w:r>
                      <w:r>
                        <w:rPr>
                          <w:noProof/>
                        </w:rPr>
                        <w:t>26</w:t>
                      </w:r>
                      <w:r>
                        <w:fldChar w:fldCharType="end"/>
                      </w:r>
                      <w:r>
                        <w:t xml:space="preserve">: </w:t>
                      </w:r>
                      <w:r w:rsidRPr="00C54AE1">
                        <w:t>(Left) the two features are used in the first layer of the cascade classifier face detection model trained by Viola &amp; Jones. (Right) examples of 4 different features that can be used by the Cascade Classifier Algorithm [12]</w:t>
                      </w:r>
                      <w:r>
                        <w:t>.</w:t>
                      </w:r>
                      <w:bookmarkEnd w:id="58"/>
                    </w:p>
                  </w:txbxContent>
                </v:textbox>
                <w10:wrap type="topAndBottom"/>
              </v:shape>
            </w:pict>
          </mc:Fallback>
        </mc:AlternateContent>
      </w:r>
      <w:r w:rsidR="00F24242">
        <w:rPr>
          <w:noProof/>
        </w:rPr>
        <mc:AlternateContent>
          <mc:Choice Requires="wpg">
            <w:drawing>
              <wp:anchor distT="0" distB="0" distL="114300" distR="114300" simplePos="0" relativeHeight="251658240" behindDoc="0" locked="0" layoutInCell="1" allowOverlap="1" wp14:anchorId="4382C9DB" wp14:editId="445F98D6">
                <wp:simplePos x="0" y="0"/>
                <wp:positionH relativeFrom="margin">
                  <wp:align>center</wp:align>
                </wp:positionH>
                <wp:positionV relativeFrom="paragraph">
                  <wp:posOffset>1476375</wp:posOffset>
                </wp:positionV>
                <wp:extent cx="3123565" cy="1381125"/>
                <wp:effectExtent l="0" t="0" r="635" b="9525"/>
                <wp:wrapTopAndBottom/>
                <wp:docPr id="49" name="Group 49"/>
                <wp:cNvGraphicFramePr/>
                <a:graphic xmlns:a="http://schemas.openxmlformats.org/drawingml/2006/main">
                  <a:graphicData uri="http://schemas.microsoft.com/office/word/2010/wordprocessingGroup">
                    <wpg:wgp>
                      <wpg:cNvGrpSpPr/>
                      <wpg:grpSpPr>
                        <a:xfrm>
                          <a:off x="0" y="0"/>
                          <a:ext cx="3123565" cy="1381125"/>
                          <a:chOff x="0" y="0"/>
                          <a:chExt cx="4547870" cy="1746885"/>
                        </a:xfrm>
                      </wpg:grpSpPr>
                      <pic:pic xmlns:pic="http://schemas.openxmlformats.org/drawingml/2006/picture">
                        <pic:nvPicPr>
                          <pic:cNvPr id="18" name="Picture 18"/>
                          <pic:cNvPicPr>
                            <a:picLocks noChangeAspect="1"/>
                          </pic:cNvPicPr>
                        </pic:nvPicPr>
                        <pic:blipFill rotWithShape="1">
                          <a:blip r:embed="rId57" cstate="print">
                            <a:extLst>
                              <a:ext uri="{28A0092B-C50C-407E-A947-70E740481C1C}">
                                <a14:useLocalDpi xmlns:a14="http://schemas.microsoft.com/office/drawing/2010/main" val="0"/>
                              </a:ext>
                            </a:extLst>
                          </a:blip>
                          <a:srcRect l="55063" t="41363" r="30534" b="36184"/>
                          <a:stretch/>
                        </pic:blipFill>
                        <pic:spPr bwMode="auto">
                          <a:xfrm>
                            <a:off x="2676525" y="9525"/>
                            <a:ext cx="1871345" cy="16408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58" cstate="print">
                            <a:extLst>
                              <a:ext uri="{28A0092B-C50C-407E-A947-70E740481C1C}">
                                <a14:useLocalDpi xmlns:a14="http://schemas.microsoft.com/office/drawing/2010/main" val="0"/>
                              </a:ext>
                            </a:extLst>
                          </a:blip>
                          <a:srcRect l="51075" t="28954" r="26656" b="45834"/>
                          <a:stretch/>
                        </pic:blipFill>
                        <pic:spPr bwMode="auto">
                          <a:xfrm>
                            <a:off x="0" y="0"/>
                            <a:ext cx="2743200" cy="17468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BB8F96E" id="Group 49" o:spid="_x0000_s1026" style="position:absolute;margin-left:0;margin-top:116.25pt;width:245.95pt;height:108.75pt;z-index:251658240;mso-position-horizontal:center;mso-position-horizontal-relative:margin" coordsize="45478,17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">
                <v:shape id="Picture 18" o:spid="_x0000_s1027" type="#_x0000_t75" style="position:absolute;left:26765;top:95;width:18713;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">
                  <v:imagedata r:id="rId59" o:title="" croptop="27108f" cropbottom="23714f" cropleft="36086f" cropright="20011f"/>
                </v:shape>
                <v:shape id="Picture 9" o:spid="_x0000_s1028" type="#_x0000_t75" style="position:absolute;width:27432;height:17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">
                  <v:imagedata r:id="rId60" o:title="" croptop="18975f" cropbottom="30038f" cropleft="33473f" cropright="17469f"/>
                </v:shape>
                <w10:wrap type="topAndBottom" anchorx="margin"/>
              </v:group>
            </w:pict>
          </mc:Fallback>
        </mc:AlternateContent>
      </w:r>
      <w:r w:rsidR="00F24242" w:rsidRPr="00C7107B">
        <w:t>In</w:t>
      </w:r>
      <w:r w:rsidR="00F24242">
        <w:t xml:space="preserve"> the case of the facial recognition proposed in the paper by Viola &amp; Jones, the model evaluated around 6000 features in 38 layers. The algorithm needs to prioritise the classifier with the smallest </w:t>
      </w:r>
      <w:r w:rsidR="00F24242">
        <w:lastRenderedPageBreak/>
        <w:t>set of features(s) first as this is the quickest to compute. Th</w:t>
      </w:r>
      <w:r w:rsidR="00DD6D2B">
        <w:t>is</w:t>
      </w:r>
      <w:r w:rsidR="00F24242">
        <w:t xml:space="preserve"> cascade approach is 1 of 3 factors that make this classifier fast to compute. The other 2 factors stem from the choice of features and the mathematical shortcut that speeds up their calculation. The set of possible features are a set of rectangles each containing sub rectangles than can be dark o</w:t>
      </w:r>
      <w:r w:rsidR="71026D24">
        <w:t>r</w:t>
      </w:r>
      <w:r w:rsidR="00F24242">
        <w:t xml:space="preserve"> light. Naturally, an image must first be </w:t>
      </w:r>
      <w:r w:rsidR="1A268FA6">
        <w:t>g</w:t>
      </w:r>
      <w:r w:rsidR="00F24242">
        <w:t xml:space="preserve">ray scaled before computed by the Cascade Classifier algorithm.  </w:t>
      </w:r>
    </w:p>
    <w:p w14:paraId="20435A3C" w14:textId="0A67612A" w:rsidR="00F24242" w:rsidRDefault="00F24242" w:rsidP="00F24242">
      <w:r>
        <w:t>To improve the speed features are calculated</w:t>
      </w:r>
      <w:r w:rsidR="000141B2">
        <w:t>.</w:t>
      </w:r>
      <w:r>
        <w:t xml:space="preserve"> </w:t>
      </w:r>
      <w:r w:rsidR="000141B2">
        <w:t>A</w:t>
      </w:r>
      <w:r>
        <w:t xml:space="preserve"> pre-processing step calculates the average intensity of the contained pixels in every possible rectangle ROI connected to the top left corner of the original image. This is an operation which iterates over each pixel of the image to form each possible rectangle. As a result, each pixel of a new image contains a value representing the average pixel intensity of the rectangle constrain in (0,0) at the top left and (pixel coordinates) for the bottom right.     </w:t>
      </w:r>
    </w:p>
    <w:p w14:paraId="52E9807E" w14:textId="7EEDE4B2" w:rsidR="00F24242" w:rsidRDefault="00F24242" w:rsidP="00E0171A">
      <w:pPr>
        <w:pStyle w:val="HeadingD"/>
      </w:pPr>
      <w:r>
        <w:t>Key issues with object detection</w:t>
      </w:r>
    </w:p>
    <w:p w14:paraId="62F353AA" w14:textId="46120082" w:rsidR="00F24242" w:rsidRPr="00856102" w:rsidRDefault="00F24242" w:rsidP="00F24242">
      <w:r>
        <w:t>There is an issue with false</w:t>
      </w:r>
      <w:r w:rsidR="03D914A6">
        <w:t>-</w:t>
      </w:r>
      <w:r>
        <w:t xml:space="preserve">positives as can be seen in the results below. </w:t>
      </w:r>
    </w:p>
    <w:p w14:paraId="5A459C8A" w14:textId="77777777" w:rsidR="003A7CAC" w:rsidRDefault="00F24242" w:rsidP="003A7CAC">
      <w:pPr>
        <w:keepNext/>
        <w:jc w:val="center"/>
      </w:pPr>
      <w:r>
        <w:rPr>
          <w:noProof/>
        </w:rPr>
        <w:drawing>
          <wp:inline distT="0" distB="0" distL="0" distR="0" wp14:anchorId="49B9C443" wp14:editId="22771B7E">
            <wp:extent cx="4534758" cy="1214437"/>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30136" t="53575" r="30976" b="27910"/>
                    <a:stretch/>
                  </pic:blipFill>
                  <pic:spPr bwMode="auto">
                    <a:xfrm>
                      <a:off x="0" y="0"/>
                      <a:ext cx="4553022" cy="1219328"/>
                    </a:xfrm>
                    <a:prstGeom prst="rect">
                      <a:avLst/>
                    </a:prstGeom>
                    <a:ln>
                      <a:noFill/>
                    </a:ln>
                    <a:extLst>
                      <a:ext uri="{53640926-AAD7-44D8-BBD7-CCE9431645EC}">
                        <a14:shadowObscured xmlns:a14="http://schemas.microsoft.com/office/drawing/2010/main"/>
                      </a:ext>
                    </a:extLst>
                  </pic:spPr>
                </pic:pic>
              </a:graphicData>
            </a:graphic>
          </wp:inline>
        </w:drawing>
      </w:r>
    </w:p>
    <w:p w14:paraId="2BDD7E32" w14:textId="6BB497AA" w:rsidR="00F24242" w:rsidRDefault="003A7CAC" w:rsidP="003A7CAC">
      <w:pPr>
        <w:pStyle w:val="Caption"/>
        <w:jc w:val="center"/>
      </w:pPr>
      <w:bookmarkStart w:id="59" w:name="_Toc59201658"/>
      <w:r>
        <w:t xml:space="preserve">Figure </w:t>
      </w:r>
      <w:r>
        <w:fldChar w:fldCharType="begin"/>
      </w:r>
      <w:r>
        <w:instrText>SEQ Figure \* ARABIC</w:instrText>
      </w:r>
      <w:r>
        <w:fldChar w:fldCharType="separate"/>
      </w:r>
      <w:r w:rsidR="00F7230F">
        <w:rPr>
          <w:noProof/>
        </w:rPr>
        <w:t>27</w:t>
      </w:r>
      <w:r>
        <w:fldChar w:fldCharType="end"/>
      </w:r>
      <w:r>
        <w:t>: P</w:t>
      </w:r>
      <w:r w:rsidRPr="007348B9">
        <w:t>erformance of the Cascade Classifier relative to other object detection algorithms [12]</w:t>
      </w:r>
      <w:r>
        <w:t>.</w:t>
      </w:r>
      <w:bookmarkEnd w:id="59"/>
    </w:p>
    <w:p w14:paraId="6C979EC1" w14:textId="399B96EF" w:rsidR="00F24242" w:rsidRDefault="00F24242" w:rsidP="00F24242">
      <w:r>
        <w:t>As the recall goes up (</w:t>
      </w:r>
      <w:r w:rsidR="2C58D2FC">
        <w:t>h</w:t>
      </w:r>
      <w:r>
        <w:t xml:space="preserve">igh </w:t>
      </w:r>
      <w:r w:rsidR="29FB424B">
        <w:t>t</w:t>
      </w:r>
      <w:r>
        <w:t>rue</w:t>
      </w:r>
      <w:r w:rsidR="115A178E">
        <w:t>-p</w:t>
      </w:r>
      <w:r>
        <w:t xml:space="preserve">ositives rate, and low </w:t>
      </w:r>
      <w:r w:rsidR="0281E5A4">
        <w:t>f</w:t>
      </w:r>
      <w:r>
        <w:t>alse</w:t>
      </w:r>
      <w:r w:rsidR="7DB1A64D">
        <w:t>-n</w:t>
      </w:r>
      <w:r>
        <w:t>egative rate) precision goes down (</w:t>
      </w:r>
      <w:r w:rsidR="796A7D34">
        <w:t>h</w:t>
      </w:r>
      <w:r>
        <w:t xml:space="preserve">igh </w:t>
      </w:r>
      <w:r w:rsidR="38779605">
        <w:t>f</w:t>
      </w:r>
      <w:r>
        <w:t>alse</w:t>
      </w:r>
      <w:r w:rsidR="4A4860E8">
        <w:t>-p</w:t>
      </w:r>
      <w:r>
        <w:t>ositive rate). Whilst the cascade classifier proposed by Viola and Jones is incredibly fast it might not have sufficient accuracy for real-world application. To avoid creating too many false</w:t>
      </w:r>
      <w:r w:rsidR="32940CF7">
        <w:t>-</w:t>
      </w:r>
      <w:r>
        <w:t xml:space="preserve">positives Viola and Jones used a voting system </w:t>
      </w:r>
      <w:r w:rsidR="00D511CB">
        <w:t>present</w:t>
      </w:r>
      <w:r>
        <w:t xml:space="preserve"> in the results table above. Three</w:t>
      </w:r>
      <w:r w:rsidR="001F0D61">
        <w:t xml:space="preserve"> differently trained </w:t>
      </w:r>
      <w:r>
        <w:t xml:space="preserve">cascade classifiers would vote on </w:t>
      </w:r>
      <w:r w:rsidR="00297CBF">
        <w:t>whether or not</w:t>
      </w:r>
      <w:r>
        <w:t xml:space="preserve"> a bounding box contains a specified object. The results are still somewhat insufficient but running post-processing on the proposal regions</w:t>
      </w:r>
      <w:r w:rsidR="00263237">
        <w:t xml:space="preserve"> created.</w:t>
      </w:r>
      <w:r w:rsidR="00CC3061">
        <w:t xml:space="preserve"> </w:t>
      </w:r>
      <w:r w:rsidR="00263237">
        <w:t>A</w:t>
      </w:r>
      <w:r>
        <w:t xml:space="preserve"> cascade classifier to eliminate false</w:t>
      </w:r>
      <w:r w:rsidR="0E774974">
        <w:t>-</w:t>
      </w:r>
      <w:r>
        <w:t xml:space="preserve">positives remains a feasible option for obtaining fast object detection. </w:t>
      </w:r>
    </w:p>
    <w:p w14:paraId="0FB23266" w14:textId="624FA443" w:rsidR="00F24242" w:rsidRDefault="00F24242" w:rsidP="00F24242">
      <w:r>
        <w:t xml:space="preserve">Other key issues include the bounding boxes being square. As a result, they inaccurately bound non-square objects. The last issue pertains to the nature of object detection. An object detector model can detect multiple objects (multi-class detector) or detect only one object. Each cascade classifier model can only identify a single object, making it impractical to identify more than a few objects at a time.  </w:t>
      </w:r>
    </w:p>
    <w:p w14:paraId="42443644" w14:textId="2398A76E" w:rsidR="00F24242" w:rsidRPr="005F46FE" w:rsidRDefault="00F24242" w:rsidP="00E0171A">
      <w:pPr>
        <w:pStyle w:val="HeadingC"/>
      </w:pPr>
      <w:bookmarkStart w:id="60" w:name="_Toc59205876"/>
      <w:r>
        <w:t xml:space="preserve">Convolutional Neural Network (CNN) </w:t>
      </w:r>
      <w:bookmarkEnd w:id="60"/>
    </w:p>
    <w:p w14:paraId="4DE2A5EB" w14:textId="69CB1004" w:rsidR="00F24242" w:rsidRPr="00D87032" w:rsidRDefault="00F24242" w:rsidP="00E0171A">
      <w:pPr>
        <w:pStyle w:val="HeadingD"/>
      </w:pPr>
      <w:r>
        <w:t>Intro</w:t>
      </w:r>
      <w:r w:rsidR="2F5032CD">
        <w:t>duction</w:t>
      </w:r>
    </w:p>
    <w:p w14:paraId="0B0412B3" w14:textId="013362FA" w:rsidR="00F24242" w:rsidRDefault="00F24242" w:rsidP="00F24242">
      <w:r>
        <w:t xml:space="preserve">Convolutional Neural Networks are now the conventional way image classification is performed. In image classification, the goal is to output the label of the image. An image of a dog will be classed/labelled as a dog by an appropriate CNN model, even if the dog is not centred in the image. Object detection is slightly more challenging as it requires the algorithm to correctly identify the location of the object. Additionally, multiple objects can exist in one image.  The </w:t>
      </w:r>
      <w:r w:rsidRPr="0010030C">
        <w:t xml:space="preserve">pipeline for </w:t>
      </w:r>
      <w:r>
        <w:t xml:space="preserve">object detection with CNN takes two steps. The first step is the identification of bounding boxes where an object ‘might’ be located. The second step runs the CNN on a patch of an image inside a potential </w:t>
      </w:r>
      <w:r>
        <w:lastRenderedPageBreak/>
        <w:t xml:space="preserve">bounding box. If a label is confidently output by the CNN algorithm, then the bounding box appears on the resulting image with the label name and a confidence percentage if available. This approach comes under machine learning and as such requires the training of a model. Some of the most advanced CNN object detector algorithms have taken a holistic approach. That is to say, the bounding box detection and CNN are run together rather than separately. This end to end approach is possible because bounding box detection can be done using a neural network and the benefit is a system that is easier to train and can run quicker. The YOLO object detection algorithm is one such holistic approach. </w:t>
      </w:r>
      <w:sdt>
        <w:sdtPr>
          <w:id w:val="768656204"/>
          <w:citation/>
        </w:sdtPr>
        <w:sdtEndPr/>
        <w:sdtContent>
          <w:r>
            <w:fldChar w:fldCharType="begin"/>
          </w:r>
          <w:r>
            <w:instrText xml:space="preserve"> CITATION YOLO \l 2057 </w:instrText>
          </w:r>
          <w:r>
            <w:fldChar w:fldCharType="separate"/>
          </w:r>
          <w:r w:rsidR="00DA50F3" w:rsidRPr="00DA50F3">
            <w:rPr>
              <w:noProof/>
            </w:rPr>
            <w:t>[12]</w:t>
          </w:r>
          <w:r>
            <w:fldChar w:fldCharType="end"/>
          </w:r>
        </w:sdtContent>
      </w:sdt>
      <w:r>
        <w:t xml:space="preserve"> </w:t>
      </w:r>
    </w:p>
    <w:p w14:paraId="364E06D7" w14:textId="484A52F9" w:rsidR="00F24242" w:rsidRDefault="00F24242" w:rsidP="00E0171A">
      <w:pPr>
        <w:pStyle w:val="HeadingD"/>
      </w:pPr>
      <w:r>
        <w:t>Artificial Neural Network</w:t>
      </w:r>
      <w:r w:rsidR="00E26D05">
        <w:t>s</w:t>
      </w:r>
    </w:p>
    <w:p w14:paraId="6A692737" w14:textId="21D2CE24" w:rsidR="00F24242" w:rsidRDefault="00F24242" w:rsidP="00F24242">
      <w:r>
        <w:t>Neural networks (NN) are a form of biologically inspired software.</w:t>
      </w:r>
      <w:sdt>
        <w:sdtPr>
          <w:id w:val="-148752459"/>
          <w:citation/>
        </w:sdtPr>
        <w:sdtEndPr/>
        <w:sdtContent>
          <w:r>
            <w:fldChar w:fldCharType="begin"/>
          </w:r>
          <w:r>
            <w:instrText xml:space="preserve"> CITATION Var20 \l 2057 </w:instrText>
          </w:r>
          <w:r>
            <w:fldChar w:fldCharType="separate"/>
          </w:r>
          <w:r w:rsidR="00DA50F3">
            <w:rPr>
              <w:noProof/>
            </w:rPr>
            <w:t xml:space="preserve"> </w:t>
          </w:r>
          <w:r w:rsidR="00DA50F3" w:rsidRPr="00DA50F3">
            <w:rPr>
              <w:noProof/>
            </w:rPr>
            <w:t>[13]</w:t>
          </w:r>
          <w:r>
            <w:fldChar w:fldCharType="end"/>
          </w:r>
        </w:sdtContent>
      </w:sdt>
      <w:r>
        <w:t xml:space="preserve"> Even simplistic animals can interpret the world around them using their brains. The way brains perform cognition is still under investigation. It is understood that an external stimulus can trigger neurons. When enough electrical signal is received by a neuron, that neuron, in turn, releases an electrical impulse to all the neurons it is connected too. Looking at a basic feed-forward neural network the network is composed of layers of neurons.</w:t>
      </w:r>
    </w:p>
    <w:p w14:paraId="359836FB" w14:textId="77777777" w:rsidR="00DD0FE3" w:rsidRDefault="00F24242" w:rsidP="00DD0FE3">
      <w:pPr>
        <w:keepNext/>
        <w:jc w:val="center"/>
      </w:pPr>
      <w:r>
        <w:rPr>
          <w:noProof/>
        </w:rPr>
        <w:drawing>
          <wp:inline distT="0" distB="0" distL="0" distR="0" wp14:anchorId="1A9807BC" wp14:editId="2961F489">
            <wp:extent cx="3016342" cy="1632488"/>
            <wp:effectExtent l="0" t="0" r="0" b="6350"/>
            <wp:docPr id="50" name="Picture 50" descr="Feed-forward and feedback networks - Neural Networks with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16342" cy="1632488"/>
                    </a:xfrm>
                    <a:prstGeom prst="rect">
                      <a:avLst/>
                    </a:prstGeom>
                  </pic:spPr>
                </pic:pic>
              </a:graphicData>
            </a:graphic>
          </wp:inline>
        </w:drawing>
      </w:r>
    </w:p>
    <w:p w14:paraId="5F126343" w14:textId="7C3CA865" w:rsidR="00F24242" w:rsidRDefault="00DD0FE3" w:rsidP="00DD0FE3">
      <w:pPr>
        <w:pStyle w:val="Caption"/>
        <w:jc w:val="center"/>
      </w:pPr>
      <w:bookmarkStart w:id="61" w:name="_Toc59201659"/>
      <w:r>
        <w:t xml:space="preserve">Figure </w:t>
      </w:r>
      <w:r>
        <w:fldChar w:fldCharType="begin"/>
      </w:r>
      <w:r>
        <w:instrText>SEQ Figure \* ARABIC</w:instrText>
      </w:r>
      <w:r>
        <w:fldChar w:fldCharType="separate"/>
      </w:r>
      <w:r w:rsidR="00F7230F">
        <w:rPr>
          <w:noProof/>
        </w:rPr>
        <w:t>28</w:t>
      </w:r>
      <w:r>
        <w:fldChar w:fldCharType="end"/>
      </w:r>
      <w:r>
        <w:t xml:space="preserve">: </w:t>
      </w:r>
      <w:r w:rsidRPr="00202092">
        <w:t>Example of a feed-forward Artificial Neural Network. The circles are the neurons, and the arrows are the connections and direction of stimulation.</w:t>
      </w:r>
      <w:bookmarkEnd w:id="61"/>
    </w:p>
    <w:p w14:paraId="74E6417F" w14:textId="1BE8B320" w:rsidR="00F24242" w:rsidRDefault="00F24242" w:rsidP="00F24242">
      <w:r>
        <w:t xml:space="preserve">Each neuron is connected to every neuron of the prior and subsequent layer. The neuron endings </w:t>
      </w:r>
      <w:r w:rsidR="00816641">
        <w:t>that</w:t>
      </w:r>
      <w:r>
        <w:t xml:space="preserve"> form the first neurons will trigger when sufficient stimulus is given. This stimulus will cascade throughout the network of neurons moving layer to layer until it reaches the output layer. In a biological brain, this could be a muscle. In a computer, this could be the label of an input image.  In summary, the network has an input layer of neurons, processing layer(s) of neurons that are interconnected and an output layer of neurons. </w:t>
      </w:r>
    </w:p>
    <w:p w14:paraId="406BA0FE" w14:textId="68063570" w:rsidR="00F24242" w:rsidRPr="00DC3BB0" w:rsidRDefault="00F24242" w:rsidP="00F24242">
      <w:pPr>
        <w:rPr>
          <w:color w:val="4472C4" w:themeColor="accent1"/>
        </w:rPr>
      </w:pPr>
      <w:r>
        <w:t>Artificial Neural network (ANN) algorithms like other forms of machine learning algorithms approximate functions.  Models differ from one another by tweaking 2 types of parameters: how much stimulus does a neuron need to trigger (send stimulation to the neurons it’s connected to) and how strong is the connection between two connected neurons. The latter is where most of the learning occurs during training.  Models differ from one another through their architecture as well. An ANN architecture is described by the number of layers, how many neurons per layer and how each neuron is connected to one another. This is generally not modified during training. In practice, artificial neural networks have a particular architecture</w:t>
      </w:r>
      <w:r w:rsidR="00BB5855">
        <w:t xml:space="preserve"> which </w:t>
      </w:r>
      <w:r w:rsidR="4D85C29F">
        <w:t>looks</w:t>
      </w:r>
      <w:r w:rsidR="00BB5855">
        <w:t xml:space="preserve"> as </w:t>
      </w:r>
      <w:r w:rsidR="3049A75A">
        <w:t>follows</w:t>
      </w:r>
      <w:r w:rsidR="00FD7AFC">
        <w:t>:</w:t>
      </w:r>
      <w:r>
        <w:t xml:space="preserve"> </w:t>
      </w:r>
    </w:p>
    <w:p w14:paraId="7C0C13DA" w14:textId="5595B905" w:rsidR="00F24242" w:rsidRDefault="00F24242" w:rsidP="005B244A">
      <w:pPr>
        <w:pStyle w:val="ListParagraph"/>
        <w:numPr>
          <w:ilvl w:val="0"/>
          <w:numId w:val="3"/>
        </w:numPr>
      </w:pPr>
      <w:r>
        <w:t xml:space="preserve">An Artificial Neural Network has an input layer, which is followed by at least one connected layer and finishes with an output layer.  The number of neurons depends on the input type. Take a network that measures the probability of rain, if the data available is air pressure and air humidity, then 2 neurons are used as inputs. The number of neurons on the output layer </w:t>
      </w:r>
      <w:r>
        <w:lastRenderedPageBreak/>
        <w:t xml:space="preserve">depends on the output required. Continuing with the rain example, a single output neuron is used to </w:t>
      </w:r>
      <w:r w:rsidR="39212FDE">
        <w:t>return</w:t>
      </w:r>
      <w:r>
        <w:t xml:space="preserve"> a number between 0 and 1 representing the probability of rain.  In between the input and output are the hidden layers of the network. The quantity of neurons here is somewhat arbitrary and task dependant. It can also vary from layer to layer. Typically, the first layers have more neurons than the later layers. </w:t>
      </w:r>
    </w:p>
    <w:p w14:paraId="76627B64" w14:textId="6940AC7C" w:rsidR="00F24242" w:rsidRDefault="00F24242" w:rsidP="005B244A">
      <w:pPr>
        <w:pStyle w:val="ListParagraph"/>
        <w:numPr>
          <w:ilvl w:val="0"/>
          <w:numId w:val="3"/>
        </w:numPr>
      </w:pPr>
      <w:r>
        <w:t xml:space="preserve">The way these neurons are connected is important. It is common in a feed-forward ANN for all the connections in layer </w:t>
      </w:r>
      <w:r w:rsidRPr="27CFC041">
        <w:rPr>
          <w:b/>
          <w:bCs/>
        </w:rPr>
        <w:t>n</w:t>
      </w:r>
      <w:r>
        <w:t xml:space="preserve"> to connect to neurons in layer </w:t>
      </w:r>
      <w:r w:rsidRPr="27CFC041">
        <w:rPr>
          <w:b/>
          <w:bCs/>
        </w:rPr>
        <w:t>n+1</w:t>
      </w:r>
      <w:r>
        <w:t xml:space="preserve">. This type of connection is called a dense connection. Other methods are possible and are one of the distinctive </w:t>
      </w:r>
      <w:r w:rsidR="398FF888">
        <w:t>features</w:t>
      </w:r>
      <w:r>
        <w:t xml:space="preserve"> of Convolutional Neural Networks which are discussed later.</w:t>
      </w:r>
    </w:p>
    <w:p w14:paraId="3B24AC6E" w14:textId="2CCF0275" w:rsidR="00F24242" w:rsidRDefault="00F24242" w:rsidP="005B244A">
      <w:pPr>
        <w:pStyle w:val="ListParagraph"/>
        <w:numPr>
          <w:ilvl w:val="0"/>
          <w:numId w:val="3"/>
        </w:numPr>
      </w:pPr>
      <w:r>
        <w:t xml:space="preserve">A neuron is only triggered when the sum of its inputs is sufficiently high. This threshold can be unique to each neuron but in most cases </w:t>
      </w:r>
      <w:r w:rsidR="299DCD79">
        <w:t>it is</w:t>
      </w:r>
      <w:r>
        <w:t xml:space="preserve"> not. The strength of the neuron output </w:t>
      </w:r>
      <w:r w:rsidR="7C75E9ED">
        <w:t>is proportional</w:t>
      </w:r>
      <w:r>
        <w:t xml:space="preserve"> to the strength of the input. This threshold for triggering a neuron is determined by an activation function. This function serves a secondary purpose as it normalises the input/output signal between 0 and 1. Networks can also operate with a range of -1 to 1 if the activation function is suited for it.</w:t>
      </w:r>
    </w:p>
    <w:p w14:paraId="08F7D09B" w14:textId="255624F9" w:rsidR="00F24242" w:rsidRDefault="00F24242" w:rsidP="005B244A">
      <w:pPr>
        <w:pStyle w:val="ListParagraph"/>
        <w:numPr>
          <w:ilvl w:val="0"/>
          <w:numId w:val="3"/>
        </w:numPr>
      </w:pPr>
      <w:r>
        <w:t xml:space="preserve">The connections between the neurons are known as weights and can possess different floating-point values. This is where most if not all the learning occurs in ANNs. The floating-point value is the coefficient the output of a neuron from layer </w:t>
      </w:r>
      <w:r w:rsidRPr="00940849">
        <w:rPr>
          <w:b/>
          <w:bCs/>
        </w:rPr>
        <w:t xml:space="preserve">n </w:t>
      </w:r>
      <w:r>
        <w:t xml:space="preserve">will be multiplied </w:t>
      </w:r>
      <w:r w:rsidR="009F385E">
        <w:t>by</w:t>
      </w:r>
      <w:r>
        <w:t xml:space="preserve"> before being added to the sum of the total inputs of a neuron at layer </w:t>
      </w:r>
      <w:r w:rsidRPr="00940849">
        <w:rPr>
          <w:b/>
          <w:bCs/>
        </w:rPr>
        <w:t>n+1</w:t>
      </w:r>
      <w:r>
        <w:t xml:space="preserve">. </w:t>
      </w:r>
    </w:p>
    <w:p w14:paraId="644085C2" w14:textId="77777777" w:rsidR="00245B4C" w:rsidRDefault="00F24242" w:rsidP="00245B4C">
      <w:pPr>
        <w:pStyle w:val="ListParagraph"/>
        <w:keepNext/>
        <w:jc w:val="center"/>
      </w:pPr>
      <w:r>
        <w:rPr>
          <w:noProof/>
        </w:rPr>
        <w:drawing>
          <wp:inline distT="0" distB="0" distL="0" distR="0" wp14:anchorId="61EAFC7F" wp14:editId="4230FBBE">
            <wp:extent cx="3302635" cy="1857686"/>
            <wp:effectExtent l="0" t="0" r="0" b="9525"/>
            <wp:docPr id="51" name="Picture 51" descr="The Mathematics of Neural Networks | by Temi Babs | Coinmonk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302635" cy="1857686"/>
                    </a:xfrm>
                    <a:prstGeom prst="rect">
                      <a:avLst/>
                    </a:prstGeom>
                  </pic:spPr>
                </pic:pic>
              </a:graphicData>
            </a:graphic>
          </wp:inline>
        </w:drawing>
      </w:r>
    </w:p>
    <w:p w14:paraId="260A7937" w14:textId="31C09624" w:rsidR="00F24242" w:rsidRDefault="00245B4C" w:rsidP="00245B4C">
      <w:pPr>
        <w:pStyle w:val="Caption"/>
        <w:jc w:val="center"/>
      </w:pPr>
      <w:bookmarkStart w:id="62" w:name="_Toc59201660"/>
      <w:r>
        <w:t xml:space="preserve">Figure </w:t>
      </w:r>
      <w:r>
        <w:fldChar w:fldCharType="begin"/>
      </w:r>
      <w:r>
        <w:instrText>SEQ Figure \* ARABIC</w:instrText>
      </w:r>
      <w:r>
        <w:fldChar w:fldCharType="separate"/>
      </w:r>
      <w:r w:rsidR="00F7230F">
        <w:rPr>
          <w:noProof/>
        </w:rPr>
        <w:t>29</w:t>
      </w:r>
      <w:r>
        <w:fldChar w:fldCharType="end"/>
      </w:r>
      <w:r>
        <w:t xml:space="preserve">: </w:t>
      </w:r>
      <w:r w:rsidRPr="00674C9B">
        <w:t>example of a neuron showing the in input (x1-xn), their corresponding weights (w1-wn), a bias (b) and the activation function f applied to the weighted sum of the inputs</w:t>
      </w:r>
      <w:r>
        <w:t>.</w:t>
      </w:r>
      <w:bookmarkEnd w:id="62"/>
    </w:p>
    <w:p w14:paraId="48CD8D5D" w14:textId="4A3069DF" w:rsidR="00F24242" w:rsidRDefault="00F24242" w:rsidP="00F24242">
      <w:r>
        <w:t xml:space="preserve">The feed-forward multilayer neural network architecture has been heavily studied and it has been found that it can approximate any function </w:t>
      </w:r>
      <w:sdt>
        <w:sdtPr>
          <w:id w:val="1774505092"/>
          <w:citation/>
        </w:sdtPr>
        <w:sdtEndPr/>
        <w:sdtContent>
          <w:r>
            <w:fldChar w:fldCharType="begin"/>
          </w:r>
          <w:r>
            <w:instrText xml:space="preserve"> CITATION Kur89 \l 2057 </w:instrText>
          </w:r>
          <w:r>
            <w:fldChar w:fldCharType="separate"/>
          </w:r>
          <w:r w:rsidR="00DA50F3" w:rsidRPr="00DA50F3">
            <w:rPr>
              <w:noProof/>
            </w:rPr>
            <w:t>[14]</w:t>
          </w:r>
          <w:r>
            <w:fldChar w:fldCharType="end"/>
          </w:r>
        </w:sdtContent>
      </w:sdt>
      <w:r>
        <w:t xml:space="preserve">. Finding an algorithm to train a multilayer neural network proved to be a colossal task and was developed by </w:t>
      </w:r>
      <w:r w:rsidRPr="00E16739">
        <w:t>Paul Werbos</w:t>
      </w:r>
      <w:r>
        <w:t xml:space="preserve"> </w:t>
      </w:r>
      <w:r w:rsidRPr="00E16739">
        <w:t>in 1974</w:t>
      </w:r>
      <w:r>
        <w:t xml:space="preserve">, </w:t>
      </w:r>
      <w:r w:rsidRPr="00E16739">
        <w:t>David Parker</w:t>
      </w:r>
      <w:r>
        <w:t xml:space="preserve"> in</w:t>
      </w:r>
      <w:r w:rsidRPr="00E16739">
        <w:t xml:space="preserve"> 1982</w:t>
      </w:r>
      <w:r>
        <w:t xml:space="preserve">, </w:t>
      </w:r>
      <w:r w:rsidRPr="00E16739">
        <w:t>LeCun</w:t>
      </w:r>
      <w:r>
        <w:t xml:space="preserve"> </w:t>
      </w:r>
      <w:r w:rsidRPr="00E16739">
        <w:t>in 1984</w:t>
      </w:r>
      <w:r>
        <w:t xml:space="preserve">, </w:t>
      </w:r>
      <w:r w:rsidRPr="00E16739">
        <w:t>Rumelhart, Hinton, and Williams in 1986</w:t>
      </w:r>
      <w:r>
        <w:t xml:space="preserve"> </w:t>
      </w:r>
      <w:sdt>
        <w:sdtPr>
          <w:id w:val="1963302471"/>
          <w:citation/>
        </w:sdtPr>
        <w:sdtEndPr/>
        <w:sdtContent>
          <w:r>
            <w:fldChar w:fldCharType="begin"/>
          </w:r>
          <w:r>
            <w:instrText xml:space="preserve"> CITATION Var20 \l 2057 </w:instrText>
          </w:r>
          <w:r>
            <w:fldChar w:fldCharType="separate"/>
          </w:r>
          <w:r w:rsidR="00DA50F3" w:rsidRPr="00DA50F3">
            <w:rPr>
              <w:noProof/>
            </w:rPr>
            <w:t>[13]</w:t>
          </w:r>
          <w:r>
            <w:fldChar w:fldCharType="end"/>
          </w:r>
        </w:sdtContent>
      </w:sdt>
      <w:r>
        <w:t xml:space="preserve">. For </w:t>
      </w:r>
      <w:r w:rsidRPr="00E16739">
        <w:t>conciseness</w:t>
      </w:r>
      <w:r w:rsidR="00FB2C68" w:rsidRPr="00E16739">
        <w:t>,</w:t>
      </w:r>
      <w:r>
        <w:t xml:space="preserve"> the way errors are backwards propagated through a multilayer fully connected neural network will not be discussed. </w:t>
      </w:r>
    </w:p>
    <w:p w14:paraId="10B4F2AB" w14:textId="68DFA410" w:rsidR="00F24242" w:rsidRDefault="00F24242" w:rsidP="00E0171A">
      <w:pPr>
        <w:pStyle w:val="HeadingD"/>
      </w:pPr>
      <w:r>
        <w:t>Convolutional Neural Network</w:t>
      </w:r>
    </w:p>
    <w:p w14:paraId="08CE4159" w14:textId="1BCAAA42" w:rsidR="00F24242" w:rsidRDefault="00F24242" w:rsidP="00F24242">
      <w:r>
        <w:t xml:space="preserve">The precursor to the Convolutional Neural Network (CNN) is the multiplayer neural network. </w:t>
      </w:r>
      <w:r w:rsidRPr="001B3746">
        <w:t>Kunihiko Fukushima</w:t>
      </w:r>
      <w:r>
        <w:t xml:space="preserve"> developed an architecture inspired by advances in biology that contain the 2 major components of a CNN: convolution layers and pooling. Convolutions act as filters, on a raw image this can extract lines, corners and colours. The pooling step downsizes the data output by the convolution layer, so the computation is much faster and helps the algorithm ignore irrelevant data. The paper “</w:t>
      </w:r>
      <w:r w:rsidRPr="00E15AAB">
        <w:t>Backpropagation applied to handwritten zip code recognition</w:t>
      </w:r>
      <w:r>
        <w:t xml:space="preserve">” </w:t>
      </w:r>
      <w:sdt>
        <w:sdtPr>
          <w:id w:val="-1357961267"/>
          <w:placeholder>
            <w:docPart w:val="DefaultPlaceholder_1081868574"/>
          </w:placeholder>
          <w:citation/>
        </w:sdtPr>
        <w:sdtEndPr/>
        <w:sdtContent>
          <w:r>
            <w:fldChar w:fldCharType="begin"/>
          </w:r>
          <w:r>
            <w:instrText xml:space="preserve"> CITATION First_CNN_LeCun \l 2057 </w:instrText>
          </w:r>
          <w:r>
            <w:fldChar w:fldCharType="separate"/>
          </w:r>
          <w:r w:rsidR="00DA50F3" w:rsidRPr="00DA50F3">
            <w:rPr>
              <w:noProof/>
            </w:rPr>
            <w:t>[15]</w:t>
          </w:r>
          <w:r>
            <w:fldChar w:fldCharType="end"/>
          </w:r>
        </w:sdtContent>
      </w:sdt>
      <w:r>
        <w:t xml:space="preserve"> is often cited for being the first true CNN. As the title implies the CNN was used to identify images of handwritten digits and backpropagation was used to train the network. The most notable achievement in this </w:t>
      </w:r>
      <w:r>
        <w:lastRenderedPageBreak/>
        <w:t>project comes from the CNN ability to train directly on raw image pixel values after the digits are extracted and resized to 16x16 pixels. The hardware limitations of late 20</w:t>
      </w:r>
      <w:r w:rsidRPr="005676C6">
        <w:rPr>
          <w:vertAlign w:val="superscript"/>
        </w:rPr>
        <w:t>th</w:t>
      </w:r>
      <w:r>
        <w:t xml:space="preserve"> century slowed the progress of CNN development until the 2000s with “</w:t>
      </w:r>
      <w:r w:rsidRPr="004512BB">
        <w:t>ImageNet classification with deep convolutional neural networks</w:t>
      </w:r>
      <w:r>
        <w:t>”</w:t>
      </w:r>
      <w:sdt>
        <w:sdtPr>
          <w:id w:val="174625481"/>
          <w:placeholder>
            <w:docPart w:val="DefaultPlaceholder_1081868574"/>
          </w:placeholder>
          <w:citation/>
        </w:sdtPr>
        <w:sdtEndPr/>
        <w:sdtContent>
          <w:r>
            <w:fldChar w:fldCharType="begin"/>
          </w:r>
          <w:r>
            <w:instrText xml:space="preserve"> CITATION AlexNet \l 2057 </w:instrText>
          </w:r>
          <w:r>
            <w:fldChar w:fldCharType="separate"/>
          </w:r>
          <w:r w:rsidR="00DA50F3">
            <w:rPr>
              <w:noProof/>
            </w:rPr>
            <w:t xml:space="preserve"> </w:t>
          </w:r>
          <w:r w:rsidR="00DA50F3" w:rsidRPr="00DA50F3">
            <w:rPr>
              <w:noProof/>
            </w:rPr>
            <w:t>[16]</w:t>
          </w:r>
          <w:r>
            <w:fldChar w:fldCharType="end"/>
          </w:r>
        </w:sdtContent>
      </w:sdt>
      <w:r>
        <w:t>. This is usually cited as the first contemporary CNN and was the winner LSVRC</w:t>
      </w:r>
      <w:r w:rsidRPr="00960A4A">
        <w:t>-2012 competition</w:t>
      </w:r>
      <w:r>
        <w:t>. The challenge was to perform image classification on a data set containing potentially 1000 different classes. At the time AlexNet (name of the CNN) beat the nearest competition by an error difference of 11% on the top-5 best matches. This achievement was possible due to advances in GPU hardware, the availability of large data sets such as ImageNet which contains 1.2 million images of 1000 different classes and the teams’ efficient integration of the GPU hardware into the CNN training.   GPU’s are important for CNN’s as a lot of the computations are matrix multiplications and GPUs are efficient at performing matrix multiplication.</w:t>
      </w:r>
    </w:p>
    <w:p w14:paraId="7FBA1FDF" w14:textId="77777777" w:rsidR="00E9429E" w:rsidRDefault="00F24242" w:rsidP="00E9429E">
      <w:pPr>
        <w:keepNext/>
        <w:jc w:val="center"/>
      </w:pPr>
      <w:r>
        <w:rPr>
          <w:noProof/>
        </w:rPr>
        <w:drawing>
          <wp:inline distT="0" distB="0" distL="0" distR="0" wp14:anchorId="15148656" wp14:editId="48BF8B82">
            <wp:extent cx="3926522" cy="2101598"/>
            <wp:effectExtent l="0" t="0" r="0" b="0"/>
            <wp:docPr id="52" name="Picture 5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3926522" cy="2101598"/>
                    </a:xfrm>
                    <a:prstGeom prst="rect">
                      <a:avLst/>
                    </a:prstGeom>
                  </pic:spPr>
                </pic:pic>
              </a:graphicData>
            </a:graphic>
          </wp:inline>
        </w:drawing>
      </w:r>
    </w:p>
    <w:p w14:paraId="6BADA1C9" w14:textId="50A774B9" w:rsidR="00F24242" w:rsidRDefault="00E9429E" w:rsidP="00E9429E">
      <w:pPr>
        <w:pStyle w:val="Caption"/>
        <w:jc w:val="center"/>
      </w:pPr>
      <w:bookmarkStart w:id="63" w:name="_Toc59201661"/>
      <w:r>
        <w:t xml:space="preserve">Figure </w:t>
      </w:r>
      <w:r>
        <w:fldChar w:fldCharType="begin"/>
      </w:r>
      <w:r>
        <w:instrText>SEQ Figure \* ARABIC</w:instrText>
      </w:r>
      <w:r>
        <w:fldChar w:fldCharType="separate"/>
      </w:r>
      <w:r w:rsidR="00F7230F">
        <w:rPr>
          <w:noProof/>
        </w:rPr>
        <w:t>30</w:t>
      </w:r>
      <w:r>
        <w:fldChar w:fldCharType="end"/>
      </w:r>
      <w:r>
        <w:t xml:space="preserve">: </w:t>
      </w:r>
      <w:r w:rsidRPr="006848E9">
        <w:t>Example of conventional CNN</w:t>
      </w:r>
      <w:r>
        <w:t>.</w:t>
      </w:r>
      <w:bookmarkEnd w:id="63"/>
    </w:p>
    <w:p w14:paraId="4DBE7435" w14:textId="77777777" w:rsidR="00BB5855" w:rsidRDefault="00F24242" w:rsidP="00F24242">
      <w:r>
        <w:t xml:space="preserve">The figure above shows a typical CNN. The convolution operation is discussed in greater detail in the “Low-level computer vision” section but to summarise, </w:t>
      </w:r>
      <w:r w:rsidR="00CC4D4A">
        <w:t>c</w:t>
      </w:r>
      <w:r>
        <w:t xml:space="preserve">onvolutions act as filters and act on a local area around a pixel. This gives them the ability to extract features from an image and keep their spatial information. Multiple convolution operations are performed on input data. This comprised the convolution layer. Having a large number of convolutions computed generates an exponentially large amount of data as multiple output “images” are created. To mitigate this growth in data, convolutions that would overlap the edge of the input image are not performed. This reduces the output image size slightly. The stride of the convolution can be increased so some pixels are skipped. This reduces output size substantially. </w:t>
      </w:r>
    </w:p>
    <w:p w14:paraId="6E8A1800" w14:textId="72FF614A" w:rsidR="00F24242" w:rsidRPr="001B3746" w:rsidRDefault="00F24242" w:rsidP="00F24242">
      <w:r>
        <w:t xml:space="preserve">Lastly, the pooling layers purpose is to reduce the size of the convolution outputs. This is often achieved by having a 2x2 pooling kernel slide across input “image” and select the strongest “pixel” in each 2x2 “image” patch to be added to the output image. This is also called max pooling. In each pooling step, some spatial information in the network is lost but this is a worthwhile trade for the speed up it provides. The term “pixel” is used because the output of each Convolution and Pooling layer is a set of “images”. However, the meaning of these “images” and “pixels” has no direct connection with the original image or what a human considers an image to be. Inside the CNN the outputs of Convolution and Pooling layers are features extracted from the image. The deeper into the network the more abstract these outputs become. These features of features are also called higher-level features. The highest-level features are generated after the second max-pooling layer in the CNN example of Figure </w:t>
      </w:r>
      <w:r w:rsidR="0010030C">
        <w:t>30</w:t>
      </w:r>
      <w:r>
        <w:t xml:space="preserve"> above. The “pixels” of the highest-level features are then flattened. This term means the numerous 2-dimensional “images” are transformed into a single array. This flattened array, in turn, becomes the input layer of a couple of dense layers. The spatial information </w:t>
      </w:r>
      <w:r>
        <w:lastRenderedPageBreak/>
        <w:t xml:space="preserve">no longer matters so the order or the “pixels” in the flattened array no longer matter so long as it remains consistent across runs of the CNN. The dense layers which act just like a regular NN make sense of the high-level features extracted. The number of nodes in the final output layer will correspond to the number of classes the CNN model is meant to classify.  </w:t>
      </w:r>
    </w:p>
    <w:p w14:paraId="42C7B2BC" w14:textId="190B22FD" w:rsidR="00F24242" w:rsidRPr="00D87032" w:rsidRDefault="00F24242" w:rsidP="00024D07">
      <w:pPr>
        <w:pStyle w:val="HeadingD"/>
      </w:pPr>
      <w:r>
        <w:t>Transfer learning and Training of CNN</w:t>
      </w:r>
    </w:p>
    <w:p w14:paraId="02209E28" w14:textId="6CD58334" w:rsidR="00F24242" w:rsidRDefault="00F24242" w:rsidP="00F24242">
      <w:r>
        <w:t>A notable issue with CNN is how challenging they can be to train; especially if they are made up of many layers. Before moving on it’s worth noting that the number of convolutions performed at each convolution layer is fixed. The types of convolution performed are learned during training. The convolutions performed in the first Convolution layer will identify low-level features. It is likely filters such as the S</w:t>
      </w:r>
      <w:r w:rsidR="001A1A68">
        <w:t>o</w:t>
      </w:r>
      <w:r>
        <w:t xml:space="preserve">bel Filters will be automatically generated to find edges in the image. From a conceptual perspective, the CNN is trained the same way as a regular ANN. A backpropagation algorithm changes the weights of the CNN at every training epoch. The backpropagation algorithm tries to enact greater change to weights that contributed more to the error in classification. However, this is ambiguous for layers that are far from the output layer. Thus, backpropagation works worse for deep CNNs. </w:t>
      </w:r>
    </w:p>
    <w:p w14:paraId="38601F6D" w14:textId="77777777" w:rsidR="00F24242" w:rsidRDefault="00F24242" w:rsidP="00F24242">
      <w:r>
        <w:t xml:space="preserve">Research into better backpropagations and workarounds is currently taking place. GoogleNet developed by google has multiple outputs throughout the CNN. The assumption is that even 1/3 of the way down a deep CNN a reasonable classification of the input image should be possible. During training, these outputs will backpropagate an error which is local to the nearby prior weights and thus more relevant. </w:t>
      </w:r>
    </w:p>
    <w:p w14:paraId="5AA26999" w14:textId="77777777" w:rsidR="00F24242" w:rsidRDefault="00F24242" w:rsidP="00F24242">
      <w:r>
        <w:t>Alternatively, if a CNN image classifying model performs well it is possible to reuse its first layers in other image classification problems. This mitigates the need to train the early layers. This stems from the fact the first layers in a CNN are not model specific. All images possess the same low-level features.  This type of CNN model training is called transfer learning. Two approaches are possible.</w:t>
      </w:r>
    </w:p>
    <w:p w14:paraId="23B9EAA0" w14:textId="77777777" w:rsidR="00F24242" w:rsidRDefault="00F24242" w:rsidP="005B244A">
      <w:pPr>
        <w:pStyle w:val="ListParagraph"/>
        <w:numPr>
          <w:ilvl w:val="0"/>
          <w:numId w:val="5"/>
        </w:numPr>
      </w:pPr>
      <w:r>
        <w:t xml:space="preserve">The Input to N-hidden layers of the CNN is “frozen”. This means the backpropagation doesn’t update the parameters of these layers. The other layers N+1-hidden to output layers parameters are randomised.  It is also possible to modify the architecture of CNN after the N-hidden layer. </w:t>
      </w:r>
    </w:p>
    <w:p w14:paraId="2E6AC003" w14:textId="0C9702EE" w:rsidR="00F24242" w:rsidRDefault="00F24242" w:rsidP="005B244A">
      <w:pPr>
        <w:pStyle w:val="ListParagraph"/>
        <w:numPr>
          <w:ilvl w:val="0"/>
          <w:numId w:val="5"/>
        </w:numPr>
      </w:pPr>
      <w:r>
        <w:t xml:space="preserve">The Input to N-hidden layers of the CNN is “frozen”. The raw output of the N-hidden layer is flattened and fed into a different Machine Learning (ML) algorithm to train. Image data is non-linear, so the ML algorithm must function on none linear data.  A logistic regression model can be used for this approach to transfer learning. </w:t>
      </w:r>
    </w:p>
    <w:p w14:paraId="19650E47" w14:textId="624D2574" w:rsidR="004262D4" w:rsidRDefault="00F24242">
      <w:pPr>
        <w:sectPr w:rsidR="004262D4" w:rsidSect="005D6CDA">
          <w:footerReference w:type="first" r:id="rId65"/>
          <w:pgSz w:w="11906" w:h="16838"/>
          <w:pgMar w:top="1440" w:right="1440" w:bottom="1440" w:left="1440" w:header="708" w:footer="708" w:gutter="0"/>
          <w:cols w:space="708"/>
          <w:titlePg/>
          <w:docGrid w:linePitch="360"/>
        </w:sectPr>
      </w:pPr>
      <w:r>
        <w:t>In either case, the dense layer of the CNN must be retrained or removed, and the new model output is adapted to the number of classes in the new data set.</w:t>
      </w:r>
    </w:p>
    <w:p w14:paraId="072768F7" w14:textId="77777777" w:rsidR="00F24242" w:rsidRDefault="00F24242" w:rsidP="00F24242"/>
    <w:p w14:paraId="4DECDF3C" w14:textId="23BC2DCD" w:rsidR="00B75972" w:rsidRDefault="00B75972" w:rsidP="00547220">
      <w:pPr>
        <w:pStyle w:val="Heading1"/>
      </w:pPr>
      <w:bookmarkStart w:id="64" w:name="_Toc59205877"/>
      <w:r>
        <w:t>Low</w:t>
      </w:r>
      <w:r w:rsidR="000676E9">
        <w:t>-</w:t>
      </w:r>
      <w:r>
        <w:t>level computer vision experimentation</w:t>
      </w:r>
      <w:bookmarkEnd w:id="64"/>
    </w:p>
    <w:p w14:paraId="669F6EFC" w14:textId="681B21A7" w:rsidR="00B75972" w:rsidRDefault="00B75972" w:rsidP="00125551">
      <w:pPr>
        <w:pStyle w:val="Heading2"/>
        <w:numPr>
          <w:ilvl w:val="1"/>
          <w:numId w:val="11"/>
        </w:numPr>
      </w:pPr>
      <w:bookmarkStart w:id="65" w:name="_Toc59205878"/>
      <w:r>
        <w:t>Introduction</w:t>
      </w:r>
      <w:bookmarkEnd w:id="65"/>
    </w:p>
    <w:p w14:paraId="451DC6BB" w14:textId="457CF852" w:rsidR="00B75972" w:rsidRDefault="000676E9" w:rsidP="00B75972">
      <w:r>
        <w:t>Low</w:t>
      </w:r>
      <w:r w:rsidR="00344344">
        <w:t>-</w:t>
      </w:r>
      <w:r>
        <w:t xml:space="preserve">level computer vision techniques </w:t>
      </w:r>
      <w:r w:rsidR="008F4C44">
        <w:t>act upon the pixels of an image</w:t>
      </w:r>
      <w:r w:rsidR="008166AB">
        <w:t xml:space="preserve">. This </w:t>
      </w:r>
      <w:r w:rsidR="00344344">
        <w:t>contrasts with</w:t>
      </w:r>
      <w:r w:rsidR="008166AB">
        <w:t xml:space="preserve"> intermediate</w:t>
      </w:r>
      <w:r w:rsidR="00C808E1">
        <w:t>-level</w:t>
      </w:r>
      <w:r w:rsidR="008166AB">
        <w:t xml:space="preserve"> and </w:t>
      </w:r>
      <w:r w:rsidR="00C808E1">
        <w:t>high-level computer vision</w:t>
      </w:r>
      <w:r w:rsidR="00344344">
        <w:t xml:space="preserve"> </w:t>
      </w:r>
      <w:r w:rsidR="00191A77">
        <w:t xml:space="preserve">techniques </w:t>
      </w:r>
      <w:r w:rsidR="00066921">
        <w:t>which</w:t>
      </w:r>
      <w:r w:rsidR="00971070">
        <w:t xml:space="preserve"> interpretat</w:t>
      </w:r>
      <w:r w:rsidR="00066921">
        <w:t>e</w:t>
      </w:r>
      <w:r w:rsidR="00971070">
        <w:t xml:space="preserve"> the pixel content and </w:t>
      </w:r>
      <w:r w:rsidR="00344D6E">
        <w:t>how it can relate to something else: other images, objects in an image or the evolution of a video overtime. The main attraction of Low-level computer vision</w:t>
      </w:r>
      <w:r w:rsidR="00881D15">
        <w:t xml:space="preserve"> techniques</w:t>
      </w:r>
      <w:r w:rsidR="00344D6E">
        <w:t xml:space="preserve"> is the</w:t>
      </w:r>
      <w:r w:rsidR="004F6D19">
        <w:t>ir</w:t>
      </w:r>
      <w:r w:rsidR="00A120A1">
        <w:t xml:space="preserve"> computed</w:t>
      </w:r>
      <w:r w:rsidR="00344D6E">
        <w:t xml:space="preserve"> speed</w:t>
      </w:r>
      <w:r w:rsidR="00A120A1">
        <w:t xml:space="preserve">. </w:t>
      </w:r>
      <w:r w:rsidR="00881D15">
        <w:t xml:space="preserve">It was hopped </w:t>
      </w:r>
      <w:r w:rsidR="00A11758">
        <w:t>that the relatively unique circular feature of car wheel</w:t>
      </w:r>
      <w:r w:rsidR="00966996">
        <w:t>s</w:t>
      </w:r>
      <w:r w:rsidR="00A11758">
        <w:t xml:space="preserve"> could be </w:t>
      </w:r>
      <w:r w:rsidR="00B66242">
        <w:t xml:space="preserve">leveraged to </w:t>
      </w:r>
      <w:r w:rsidR="00966996">
        <w:t xml:space="preserve">identify them. Low-level </w:t>
      </w:r>
      <w:r w:rsidR="00940DC7">
        <w:t xml:space="preserve">computer vision algorithms are sensitive to any changes in scale, </w:t>
      </w:r>
      <w:r w:rsidR="00B61139">
        <w:t xml:space="preserve">orientation, position, </w:t>
      </w:r>
      <w:r w:rsidR="00546506">
        <w:t>lighting, and obstruction.</w:t>
      </w:r>
      <w:r w:rsidR="00821200">
        <w:t xml:space="preserve"> </w:t>
      </w:r>
      <w:r w:rsidR="00177CF7">
        <w:t>Additionally,</w:t>
      </w:r>
      <w:r w:rsidR="00821200">
        <w:t xml:space="preserve"> all the rules </w:t>
      </w:r>
      <w:r w:rsidR="004F50E3">
        <w:t>to identity the car wheel ha</w:t>
      </w:r>
      <w:r w:rsidR="004F6D19">
        <w:t>d</w:t>
      </w:r>
      <w:r w:rsidR="004F50E3">
        <w:t xml:space="preserve"> to be coded by hand</w:t>
      </w:r>
      <w:r w:rsidR="00C41219">
        <w:t xml:space="preserve">, which can be challenging when the object being detected can come in </w:t>
      </w:r>
      <w:r w:rsidR="00177CF7">
        <w:t xml:space="preserve">different versions. </w:t>
      </w:r>
      <w:r w:rsidR="00144A8E">
        <w:t xml:space="preserve">The </w:t>
      </w:r>
      <w:r w:rsidR="00F57C6D">
        <w:t>experimentation</w:t>
      </w:r>
      <w:r w:rsidR="00144A8E">
        <w:t xml:space="preserve"> </w:t>
      </w:r>
      <w:r w:rsidR="00F57C6D">
        <w:t xml:space="preserve">performed took place on different car wheels with </w:t>
      </w:r>
      <w:r w:rsidR="004F6D19">
        <w:t>o</w:t>
      </w:r>
      <w:r w:rsidR="000C6F48">
        <w:t xml:space="preserve">rientation and </w:t>
      </w:r>
      <w:r w:rsidR="004F6D19">
        <w:t>s</w:t>
      </w:r>
      <w:r w:rsidR="000C6F48">
        <w:t xml:space="preserve">cale being roughly the same. </w:t>
      </w:r>
      <w:r w:rsidR="00D27127">
        <w:t>Even in this ideal situation there were some significant challenges</w:t>
      </w:r>
      <w:r w:rsidR="00FD0428">
        <w:t xml:space="preserve"> which led to the abandonment of this approach for car wheel detection. That said the Hough circle transforms show</w:t>
      </w:r>
      <w:r w:rsidR="00E17824">
        <w:t>ed</w:t>
      </w:r>
      <w:r w:rsidR="00FD0428">
        <w:t xml:space="preserve"> promise for </w:t>
      </w:r>
      <w:r w:rsidR="00E17824">
        <w:t xml:space="preserve">identifying the hub cap </w:t>
      </w:r>
      <w:r w:rsidR="002A331A">
        <w:t xml:space="preserve">of car wheels. </w:t>
      </w:r>
    </w:p>
    <w:p w14:paraId="225DBDD1" w14:textId="06EE4B25" w:rsidR="00B75972" w:rsidRPr="00682C85" w:rsidRDefault="00B75972" w:rsidP="00125551">
      <w:pPr>
        <w:pStyle w:val="Heading2"/>
        <w:numPr>
          <w:ilvl w:val="1"/>
          <w:numId w:val="11"/>
        </w:numPr>
      </w:pPr>
      <w:bookmarkStart w:id="66" w:name="_Toc59205879"/>
      <w:r w:rsidRPr="002B1D26">
        <w:t>Edge detection and contour matching</w:t>
      </w:r>
      <w:bookmarkEnd w:id="66"/>
    </w:p>
    <w:p w14:paraId="0147B227" w14:textId="4D226CD5" w:rsidR="00B75972" w:rsidRPr="00FC22A9" w:rsidRDefault="00B75972" w:rsidP="00E0171A">
      <w:pPr>
        <w:pStyle w:val="HeadingC"/>
      </w:pPr>
      <w:bookmarkStart w:id="67" w:name="_Toc59205880"/>
      <w:r w:rsidRPr="27CFC041">
        <w:rPr>
          <w:rStyle w:val="Heading3Char"/>
          <w:b/>
          <w:bCs/>
          <w:i/>
          <w:iCs/>
        </w:rPr>
        <w:t>Intro</w:t>
      </w:r>
      <w:r w:rsidR="09AE79B0" w:rsidRPr="27CFC041">
        <w:rPr>
          <w:rStyle w:val="Heading3Char"/>
          <w:b/>
          <w:bCs/>
          <w:i/>
          <w:iCs/>
        </w:rPr>
        <w:t>duction</w:t>
      </w:r>
      <w:bookmarkEnd w:id="67"/>
    </w:p>
    <w:p w14:paraId="5D43983B" w14:textId="3B5BAD41" w:rsidR="005F6AEE" w:rsidRDefault="00B75972" w:rsidP="00B75972">
      <w:r>
        <w:t xml:space="preserve">To find information in an image the software </w:t>
      </w:r>
      <w:r w:rsidR="002A331A">
        <w:t>must</w:t>
      </w:r>
      <w:r>
        <w:t xml:space="preserve"> understand what pixels or regions of pixels are important. The type of problem being tackled will shape how this is achieved. Ideally, the car wheel would be very distinct in its environment</w:t>
      </w:r>
      <w:r w:rsidR="00C73849">
        <w:t>.</w:t>
      </w:r>
      <w:r>
        <w:t xml:space="preserve"> </w:t>
      </w:r>
      <w:r w:rsidR="00C73849">
        <w:t>That way some rule(s) could be used to distinguish it from the rest of the image</w:t>
      </w:r>
      <w:r>
        <w:t>. Unfortunately, the colour pallet of a wheel does not provide any favours as it is gr</w:t>
      </w:r>
      <w:r w:rsidR="6C264E4C">
        <w:t>ay</w:t>
      </w:r>
      <w:r>
        <w:t xml:space="preserve">/black </w:t>
      </w:r>
      <w:r w:rsidR="00A8336A">
        <w:t>as is</w:t>
      </w:r>
      <w:r>
        <w:t xml:space="preserve"> the ground and the space between the wheel and the wheel arch. During experimentation close and well-lit images of car wheels were used. This ideal scenario </w:t>
      </w:r>
      <w:r w:rsidR="00260970">
        <w:t>represents the</w:t>
      </w:r>
      <w:r>
        <w:t xml:space="preserve"> proof of concept. Unfortunately, the results were too disappointing to carry on further investigation </w:t>
      </w:r>
      <w:r w:rsidR="00B85D33">
        <w:t>of an edge detection and contour matching algorithm</w:t>
      </w:r>
      <w:r>
        <w:t xml:space="preserve">. For the task of lug nut/bolt identification, edge detection and contour matching could be a viable choice. </w:t>
      </w:r>
    </w:p>
    <w:p w14:paraId="14A0D138" w14:textId="12384950" w:rsidR="00B75972" w:rsidRPr="002B1D26" w:rsidRDefault="00B75972" w:rsidP="00E0171A">
      <w:pPr>
        <w:pStyle w:val="HeadingC"/>
      </w:pPr>
      <w:bookmarkStart w:id="68" w:name="_Toc59205881"/>
      <w:r w:rsidRPr="002B1D26">
        <w:t>Brief code structure</w:t>
      </w:r>
      <w:bookmarkEnd w:id="68"/>
    </w:p>
    <w:p w14:paraId="63D91134" w14:textId="442479EE" w:rsidR="000C3771" w:rsidRPr="005119C0" w:rsidRDefault="00A60D60" w:rsidP="00B75972">
      <w:r w:rsidRPr="005119C0">
        <w:t>W</w:t>
      </w:r>
      <w:r w:rsidR="00B75972" w:rsidRPr="005119C0">
        <w:t>heels have a 1-1 ratio between</w:t>
      </w:r>
      <w:r w:rsidR="00CD48BA" w:rsidRPr="005119C0">
        <w:t xml:space="preserve"> their</w:t>
      </w:r>
      <w:r w:rsidR="00B75972" w:rsidRPr="005119C0">
        <w:t xml:space="preserve"> height and width </w:t>
      </w:r>
      <w:r w:rsidR="007234E8">
        <w:t>in frontal view</w:t>
      </w:r>
      <w:r w:rsidRPr="005119C0">
        <w:t xml:space="preserve">. </w:t>
      </w:r>
      <w:r w:rsidR="007B026B" w:rsidRPr="005119C0">
        <w:t xml:space="preserve">This piece of knowledge </w:t>
      </w:r>
      <w:r w:rsidR="001C4F05" w:rsidRPr="005119C0">
        <w:t>is</w:t>
      </w:r>
      <w:r w:rsidR="007B026B" w:rsidRPr="005119C0">
        <w:t xml:space="preserve"> used to simplify the problem</w:t>
      </w:r>
      <w:r w:rsidR="00CD48BA" w:rsidRPr="005119C0">
        <w:t xml:space="preserve"> when</w:t>
      </w:r>
      <w:r w:rsidR="007B026B" w:rsidRPr="005119C0">
        <w:t xml:space="preserve"> </w:t>
      </w:r>
      <w:r w:rsidR="00047780" w:rsidRPr="005119C0">
        <w:t>test</w:t>
      </w:r>
      <w:r w:rsidR="001C4F05" w:rsidRPr="005119C0">
        <w:t>ing</w:t>
      </w:r>
      <w:r w:rsidR="00047780" w:rsidRPr="005119C0">
        <w:t xml:space="preserve"> the potential of edge detection and contour matching. </w:t>
      </w:r>
      <w:r w:rsidR="001358C8" w:rsidRPr="005119C0">
        <w:t>In the experiment the code</w:t>
      </w:r>
      <w:r w:rsidR="00B75972" w:rsidRPr="005119C0">
        <w:t xml:space="preserve"> look</w:t>
      </w:r>
      <w:r w:rsidR="001358C8" w:rsidRPr="005119C0">
        <w:t>s</w:t>
      </w:r>
      <w:r w:rsidR="00B75972" w:rsidRPr="005119C0">
        <w:t xml:space="preserve"> for the largest contour (</w:t>
      </w:r>
      <w:r w:rsidR="001358C8" w:rsidRPr="005119C0">
        <w:t xml:space="preserve">edge of </w:t>
      </w:r>
      <w:r w:rsidR="00B75972" w:rsidRPr="005119C0">
        <w:t xml:space="preserve">closed shape) that has a 1-1 ratio. </w:t>
      </w:r>
    </w:p>
    <w:p w14:paraId="318FF6F4" w14:textId="20E77D97" w:rsidR="00373035" w:rsidRPr="005119C0" w:rsidRDefault="00B75972" w:rsidP="00B75972">
      <w:r w:rsidRPr="005119C0">
        <w:t xml:space="preserve">A common </w:t>
      </w:r>
      <w:r w:rsidR="007234E8">
        <w:t>method</w:t>
      </w:r>
      <w:r w:rsidRPr="005119C0">
        <w:t xml:space="preserve"> in </w:t>
      </w:r>
      <w:r w:rsidR="00665B10" w:rsidRPr="005119C0">
        <w:t>computer vision is</w:t>
      </w:r>
      <w:r w:rsidRPr="005119C0">
        <w:t xml:space="preserve"> </w:t>
      </w:r>
      <w:r w:rsidR="00665B10" w:rsidRPr="005119C0">
        <w:t xml:space="preserve">to </w:t>
      </w:r>
      <w:r w:rsidR="00FC22A9" w:rsidRPr="005119C0">
        <w:t>downscale</w:t>
      </w:r>
      <w:r w:rsidRPr="005119C0">
        <w:t>,</w:t>
      </w:r>
      <w:r w:rsidR="00310F6A" w:rsidRPr="005119C0">
        <w:t xml:space="preserve"> grayscale </w:t>
      </w:r>
      <w:r w:rsidRPr="005119C0">
        <w:t xml:space="preserve">and blur the image. </w:t>
      </w:r>
      <w:r w:rsidR="00FC22A9" w:rsidRPr="005119C0">
        <w:t xml:space="preserve">Downscaling and grayscaling </w:t>
      </w:r>
      <w:r w:rsidRPr="005119C0">
        <w:t xml:space="preserve">reduces the complexity of </w:t>
      </w:r>
      <w:r w:rsidR="00FC22A9" w:rsidRPr="005119C0">
        <w:t>an</w:t>
      </w:r>
      <w:r w:rsidRPr="005119C0">
        <w:t xml:space="preserve"> image and the blurring removes high-frequency noise. The next step is to apply canny edge detection</w:t>
      </w:r>
      <w:r w:rsidR="007F5130" w:rsidRPr="005119C0">
        <w:t xml:space="preserve"> to the resulting image</w:t>
      </w:r>
      <w:r w:rsidRPr="005119C0">
        <w:t xml:space="preserve">. After obtaining the Canny Edge image, the algorithm searches for </w:t>
      </w:r>
      <w:r w:rsidR="00E37310">
        <w:t>the image</w:t>
      </w:r>
      <w:r w:rsidRPr="005119C0">
        <w:t xml:space="preserve"> contours</w:t>
      </w:r>
      <w:r w:rsidRPr="0010030C">
        <w:t xml:space="preserve">. These contours enclose a shape whose sides are made from the edges in the image. </w:t>
      </w:r>
      <w:r w:rsidR="00C35B7B" w:rsidRPr="009D69F5">
        <w:t>The</w:t>
      </w:r>
      <w:r w:rsidR="00267F81" w:rsidRPr="005119C0">
        <w:t xml:space="preserve"> contour identifying algorithm </w:t>
      </w:r>
      <w:r w:rsidR="009D69F5" w:rsidRPr="009D69F5">
        <w:t>performs some</w:t>
      </w:r>
      <w:r w:rsidRPr="009D69F5">
        <w:t xml:space="preserve"> </w:t>
      </w:r>
      <w:r w:rsidR="00267F81" w:rsidRPr="009D69F5">
        <w:t>guess</w:t>
      </w:r>
      <w:r w:rsidRPr="009D69F5">
        <w:t xml:space="preserve"> work </w:t>
      </w:r>
      <w:r w:rsidRPr="005119C0">
        <w:t>to connect gaps in the edges. This allows for a non</w:t>
      </w:r>
      <w:r w:rsidR="00267F81" w:rsidRPr="005119C0">
        <w:t>-</w:t>
      </w:r>
      <w:r w:rsidRPr="005119C0">
        <w:t>perfect Canny Edge image</w:t>
      </w:r>
      <w:r w:rsidR="00267F81" w:rsidRPr="005119C0">
        <w:t>s</w:t>
      </w:r>
      <w:r w:rsidRPr="005119C0">
        <w:t xml:space="preserve"> to be usable. </w:t>
      </w:r>
      <w:r w:rsidR="00373035" w:rsidRPr="005119C0">
        <w:t xml:space="preserve"> </w:t>
      </w:r>
    </w:p>
    <w:p w14:paraId="68A5D27C" w14:textId="14E8C4EC" w:rsidR="00B75972" w:rsidRDefault="00373035" w:rsidP="00A30BA7">
      <w:pPr>
        <w:rPr>
          <w:rStyle w:val="Heading3Char"/>
        </w:rPr>
      </w:pPr>
      <w:r w:rsidRPr="005119C0">
        <w:t xml:space="preserve">The images </w:t>
      </w:r>
      <w:r w:rsidR="000C3771" w:rsidRPr="005119C0">
        <w:t>used during testing are</w:t>
      </w:r>
      <w:r w:rsidRPr="005119C0">
        <w:t xml:space="preserve"> all </w:t>
      </w:r>
      <w:r w:rsidR="000C3771" w:rsidRPr="005119C0">
        <w:t>close ups of car wheels</w:t>
      </w:r>
      <w:r w:rsidR="00E253D2" w:rsidRPr="005119C0">
        <w:t>, this again simplifies the problem</w:t>
      </w:r>
      <w:r w:rsidR="000C3771" w:rsidRPr="005119C0">
        <w:t xml:space="preserve">.  </w:t>
      </w:r>
      <w:r w:rsidR="00B75972" w:rsidRPr="005119C0">
        <w:t xml:space="preserve">The contours are then ordered from largest to smallest. This list is run through a loop which checks for the first contour with a roughly 1-1 ratio in height and width. In the ideal setup the largest contour </w:t>
      </w:r>
      <w:r w:rsidR="009D69F5">
        <w:t>presenting</w:t>
      </w:r>
      <w:r w:rsidR="00B75972" w:rsidRPr="005119C0">
        <w:t xml:space="preserve"> a 1-1 ratio in height and width </w:t>
      </w:r>
      <w:r w:rsidR="00454F72">
        <w:t>in this experiment</w:t>
      </w:r>
      <w:r w:rsidR="00B75972" w:rsidRPr="005119C0">
        <w:t xml:space="preserve"> would be the car wheel. </w:t>
      </w:r>
    </w:p>
    <w:p w14:paraId="69042612" w14:textId="69FC109D" w:rsidR="00493375" w:rsidRDefault="00493375" w:rsidP="00A30BA7">
      <w:pPr>
        <w:rPr>
          <w:rStyle w:val="Heading3Char"/>
        </w:rPr>
      </w:pPr>
    </w:p>
    <w:p w14:paraId="061633CD" w14:textId="3C51056F" w:rsidR="00493375" w:rsidRPr="002B1D26" w:rsidRDefault="00493375" w:rsidP="00E0171A">
      <w:pPr>
        <w:pStyle w:val="HeadingC"/>
      </w:pPr>
      <w:bookmarkStart w:id="69" w:name="_Toc59205882"/>
      <w:r>
        <w:t>Results</w:t>
      </w:r>
      <w:bookmarkEnd w:id="69"/>
    </w:p>
    <w:p w14:paraId="2B9324AC" w14:textId="0C9C8E16" w:rsidR="00A30BA7" w:rsidRDefault="005119C0" w:rsidP="005119C0">
      <w:r>
        <w:t xml:space="preserve">The edge detection failed to perform consistently. When it did work it was almost always finding the hub cap of a car wheel, which is not a major issue but </w:t>
      </w:r>
      <w:r w:rsidR="31CC2BA6">
        <w:t>highlights</w:t>
      </w:r>
      <w:r>
        <w:t xml:space="preserve"> the difficulty for low-level computer vision to decern the car tires form their background.</w:t>
      </w:r>
    </w:p>
    <w:p w14:paraId="52D7E5BD" w14:textId="77777777" w:rsidR="00AD6EA0" w:rsidRDefault="00B75972" w:rsidP="00AD6EA0">
      <w:pPr>
        <w:keepNext/>
        <w:jc w:val="center"/>
      </w:pPr>
      <w:r>
        <w:rPr>
          <w:noProof/>
        </w:rPr>
        <w:drawing>
          <wp:inline distT="0" distB="0" distL="0" distR="0" wp14:anchorId="56966559" wp14:editId="43FEF699">
            <wp:extent cx="4122345" cy="166108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122345" cy="1661087"/>
                    </a:xfrm>
                    <a:prstGeom prst="rect">
                      <a:avLst/>
                    </a:prstGeom>
                  </pic:spPr>
                </pic:pic>
              </a:graphicData>
            </a:graphic>
          </wp:inline>
        </w:drawing>
      </w:r>
    </w:p>
    <w:p w14:paraId="65F2B992" w14:textId="74DDC4C0" w:rsidR="00B75972" w:rsidRPr="00682C85" w:rsidRDefault="00AD6EA0" w:rsidP="00AD6EA0">
      <w:pPr>
        <w:pStyle w:val="Caption"/>
        <w:jc w:val="center"/>
        <w:rPr>
          <w:highlight w:val="yellow"/>
        </w:rPr>
      </w:pPr>
      <w:bookmarkStart w:id="70" w:name="_Toc59201662"/>
      <w:r>
        <w:t xml:space="preserve">Figure </w:t>
      </w:r>
      <w:r>
        <w:fldChar w:fldCharType="begin"/>
      </w:r>
      <w:r>
        <w:instrText>SEQ Figure \* ARABIC</w:instrText>
      </w:r>
      <w:r>
        <w:fldChar w:fldCharType="separate"/>
      </w:r>
      <w:r w:rsidR="00F7230F">
        <w:rPr>
          <w:noProof/>
        </w:rPr>
        <w:t>31</w:t>
      </w:r>
      <w:r>
        <w:fldChar w:fldCharType="end"/>
      </w:r>
      <w:r>
        <w:t>: L</w:t>
      </w:r>
      <w:r w:rsidRPr="00FB451A">
        <w:t>eft is the edge detection; right is the hubcap contour boundary and centre</w:t>
      </w:r>
      <w:r>
        <w:t>.</w:t>
      </w:r>
      <w:bookmarkEnd w:id="70"/>
    </w:p>
    <w:p w14:paraId="021C58B2" w14:textId="179A3C7D" w:rsidR="00B75972" w:rsidRPr="00A26F85" w:rsidRDefault="00B75972" w:rsidP="00B75972">
      <w:pPr>
        <w:rPr>
          <w:highlight w:val="yellow"/>
        </w:rPr>
      </w:pPr>
      <w:r>
        <w:t xml:space="preserve">This is not a surprise given that Edge Detection struggles to identify an edge between similar </w:t>
      </w:r>
      <w:r w:rsidR="00D14792">
        <w:t>colour shades</w:t>
      </w:r>
      <w:r>
        <w:t xml:space="preserve">. This issue is clear to see in the </w:t>
      </w:r>
      <w:r w:rsidR="00030F86">
        <w:t>figure</w:t>
      </w:r>
      <w:r>
        <w:t xml:space="preserve"> above. For the ideal dataset used in the experiment, fine tuning can be performed to enable the algorithm to work very well on </w:t>
      </w:r>
      <w:r w:rsidR="0D756DD6">
        <w:t>a single</w:t>
      </w:r>
      <w:r>
        <w:t xml:space="preserve"> image</w:t>
      </w:r>
      <w:r w:rsidR="00066069">
        <w:t xml:space="preserve">. </w:t>
      </w:r>
    </w:p>
    <w:p w14:paraId="14836149" w14:textId="21C3F6B5" w:rsidR="00B75972" w:rsidRPr="002B1D26" w:rsidRDefault="00B75972" w:rsidP="00E0171A">
      <w:pPr>
        <w:pStyle w:val="HeadingC"/>
      </w:pPr>
      <w:bookmarkStart w:id="71" w:name="_Toc59205883"/>
      <w:r w:rsidRPr="002B1D26">
        <w:t>Conclusion</w:t>
      </w:r>
      <w:bookmarkEnd w:id="71"/>
    </w:p>
    <w:p w14:paraId="5AC585DA" w14:textId="0EE3078A" w:rsidR="0084347E" w:rsidRDefault="00B75972" w:rsidP="00AF1217">
      <w:r>
        <w:t xml:space="preserve">Whilst this technique is not suitable for car wheel detection, it could be a solution for detection of car wheel bolts/lug nuts. This is because the car wheel bolts can be viewed in a much more controlled environment. </w:t>
      </w:r>
      <w:r w:rsidR="00AF1217" w:rsidRPr="00AF1217">
        <w:t xml:space="preserve">With further work it </w:t>
      </w:r>
      <w:r w:rsidR="00D14792">
        <w:t>could</w:t>
      </w:r>
      <w:r w:rsidR="00AF1217" w:rsidRPr="00AF1217">
        <w:t xml:space="preserve"> be possible to automatically fine tune the image to eliminate inconsistent lighting conditions [18]. </w:t>
      </w:r>
      <w:r w:rsidR="00EE34EB">
        <w:t>For full car wheel detection</w:t>
      </w:r>
      <w:r w:rsidR="00AF1217" w:rsidRPr="00AF1217">
        <w:t xml:space="preserve"> issue</w:t>
      </w:r>
      <w:r w:rsidR="006533C2">
        <w:t>s</w:t>
      </w:r>
      <w:r w:rsidR="00AF1217" w:rsidRPr="00AF1217">
        <w:t xml:space="preserve"> in lighting, scale and orientation</w:t>
      </w:r>
      <w:r w:rsidR="0084347E">
        <w:t xml:space="preserve"> make the development of an </w:t>
      </w:r>
      <w:r w:rsidR="0084347E" w:rsidRPr="00AF1217">
        <w:t>edge detection and contour matching</w:t>
      </w:r>
      <w:r w:rsidR="0084347E">
        <w:t xml:space="preserve"> algorithm </w:t>
      </w:r>
      <w:r w:rsidR="00AF1217" w:rsidRPr="00AF1217">
        <w:t>incredibly challenging. Thus, the idea of using Edge detection and contour matching was abandoned</w:t>
      </w:r>
      <w:r w:rsidR="00C3562E">
        <w:t>.</w:t>
      </w:r>
    </w:p>
    <w:p w14:paraId="4516C556" w14:textId="4DB2ADE2" w:rsidR="00B75972" w:rsidRDefault="00B75972" w:rsidP="00125551">
      <w:pPr>
        <w:pStyle w:val="Heading2"/>
        <w:numPr>
          <w:ilvl w:val="1"/>
          <w:numId w:val="11"/>
        </w:numPr>
      </w:pPr>
      <w:bookmarkStart w:id="72" w:name="_Toc59205884"/>
      <w:r w:rsidRPr="002B1D26">
        <w:t>Hough Transform:</w:t>
      </w:r>
      <w:bookmarkEnd w:id="72"/>
    </w:p>
    <w:p w14:paraId="159D5F9E" w14:textId="25B8E83F" w:rsidR="00B75972" w:rsidRPr="00B00F86" w:rsidRDefault="00B75972" w:rsidP="00E0171A">
      <w:pPr>
        <w:pStyle w:val="HeadingC"/>
      </w:pPr>
      <w:bookmarkStart w:id="73" w:name="_Toc59205885"/>
      <w:r w:rsidRPr="00B00F86">
        <w:rPr>
          <w:rStyle w:val="Heading3Char"/>
          <w:b/>
          <w:bCs/>
          <w:i/>
          <w:iCs/>
        </w:rPr>
        <w:t>Intro</w:t>
      </w:r>
      <w:r w:rsidR="00395D50" w:rsidRPr="00B00F86">
        <w:rPr>
          <w:rStyle w:val="Heading3Char"/>
          <w:b/>
          <w:bCs/>
          <w:i/>
          <w:iCs/>
        </w:rPr>
        <w:t>duction</w:t>
      </w:r>
      <w:bookmarkEnd w:id="73"/>
    </w:p>
    <w:p w14:paraId="680426C6" w14:textId="5745BBF3" w:rsidR="00B75972" w:rsidRDefault="00B75972" w:rsidP="00B75972">
      <w:r>
        <w:t xml:space="preserve">The Hough transform of an image is a manipulation of an images pixels that considers the mathematical description of a shape. In the case of Hough circle transform the searched shape is a </w:t>
      </w:r>
      <w:r w:rsidR="008E4404">
        <w:t>circle.</w:t>
      </w:r>
      <w:r>
        <w:t xml:space="preserve">  An immediate concern of the Hough transform is the time </w:t>
      </w:r>
      <w:r w:rsidR="00540B98">
        <w:t>taken</w:t>
      </w:r>
      <w:r>
        <w:t xml:space="preserve"> to process a single image. The time to process is dependent on the search space. </w:t>
      </w:r>
      <w:r w:rsidR="005E7CC7">
        <w:t xml:space="preserve">A </w:t>
      </w:r>
      <w:r>
        <w:t>circle</w:t>
      </w:r>
      <w:r w:rsidR="005E7CC7">
        <w:t xml:space="preserve"> in this case</w:t>
      </w:r>
      <w:r>
        <w:t xml:space="preserve"> has 3 parameter</w:t>
      </w:r>
      <w:r w:rsidR="001F41FA">
        <w:t>s</w:t>
      </w:r>
      <w:r w:rsidR="00C3562E">
        <w:t xml:space="preserve"> </w:t>
      </w:r>
      <w:r>
        <w:t>mak</w:t>
      </w:r>
      <w:r w:rsidR="00C3562E">
        <w:t>ing</w:t>
      </w:r>
      <w:r>
        <w:t xml:space="preserve"> it a 3-dimension </w:t>
      </w:r>
      <w:r w:rsidR="00605B22">
        <w:t>search space</w:t>
      </w:r>
      <w:r>
        <w:t xml:space="preserve">, with every dimension multiplying the time complexity of the algorithm. </w:t>
      </w:r>
      <w:r w:rsidR="00605B22">
        <w:t>S</w:t>
      </w:r>
      <w:r>
        <w:t>implification</w:t>
      </w:r>
      <w:r w:rsidR="00605B22">
        <w:t xml:space="preserve"> of the problem</w:t>
      </w:r>
      <w:r>
        <w:t xml:space="preserve"> is possible by limiting the range of values the parameters can have. During the experimentation, the Hough circle transform was used on images of car wheels that</w:t>
      </w:r>
      <w:r w:rsidR="00100323">
        <w:t xml:space="preserve"> were</w:t>
      </w:r>
      <w:r w:rsidR="00907943">
        <w:t xml:space="preserve"> close, well-lit and</w:t>
      </w:r>
      <w:r>
        <w:t xml:space="preserve"> facing the camera. This is the simplest situation possible. Unfortunately, the Hough circle transform encountered the same issue as the Edge </w:t>
      </w:r>
      <w:r w:rsidR="00C51BA0">
        <w:t>detection</w:t>
      </w:r>
      <w:r>
        <w:t xml:space="preserve"> and contour matching experiment. The Edge detection</w:t>
      </w:r>
      <w:r w:rsidR="00C3562E">
        <w:t xml:space="preserve"> is</w:t>
      </w:r>
      <w:r>
        <w:t xml:space="preserve"> </w:t>
      </w:r>
      <w:r w:rsidR="00C51BA0">
        <w:t>too</w:t>
      </w:r>
      <w:r>
        <w:t xml:space="preserve"> inconsistent from image to </w:t>
      </w:r>
      <w:r w:rsidR="00C51BA0">
        <w:t>image;</w:t>
      </w:r>
      <w:r>
        <w:t xml:space="preserve"> </w:t>
      </w:r>
      <w:r w:rsidR="5C274F29">
        <w:t>thus,</w:t>
      </w:r>
      <w:r>
        <w:t xml:space="preserve"> the circle detection is inconsistent as well.</w:t>
      </w:r>
    </w:p>
    <w:p w14:paraId="02507976" w14:textId="3712340A" w:rsidR="00B75972" w:rsidRPr="002B1D26" w:rsidRDefault="00B75972" w:rsidP="00E0171A">
      <w:pPr>
        <w:pStyle w:val="HeadingC"/>
      </w:pPr>
      <w:bookmarkStart w:id="74" w:name="_Toc59205886"/>
      <w:r w:rsidRPr="002B1D26">
        <w:t>Brief code structure</w:t>
      </w:r>
      <w:bookmarkEnd w:id="74"/>
    </w:p>
    <w:p w14:paraId="7A13D28D" w14:textId="55C55C1D" w:rsidR="00B75972" w:rsidRDefault="00B75972" w:rsidP="00B75972">
      <w:r>
        <w:t xml:space="preserve">Open CV has a prebuilt function for performing Hough circle transforms.  </w:t>
      </w:r>
      <w:r w:rsidR="008433A3">
        <w:t xml:space="preserve">Most </w:t>
      </w:r>
      <w:r w:rsidR="007B78C2">
        <w:t>of the</w:t>
      </w:r>
      <w:r>
        <w:t xml:space="preserve"> experimentation was spent testing different parameters for the function. </w:t>
      </w:r>
    </w:p>
    <w:p w14:paraId="37D6C540" w14:textId="77777777" w:rsidR="0095703C" w:rsidRDefault="00B75972" w:rsidP="0095703C">
      <w:pPr>
        <w:keepNext/>
      </w:pPr>
      <w:r>
        <w:rPr>
          <w:noProof/>
        </w:rPr>
        <w:lastRenderedPageBreak/>
        <w:drawing>
          <wp:inline distT="0" distB="0" distL="0" distR="0" wp14:anchorId="36D3015B" wp14:editId="3CEB180E">
            <wp:extent cx="5949950" cy="2131471"/>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20274" t="31768" r="21671" b="31258"/>
                    <a:stretch/>
                  </pic:blipFill>
                  <pic:spPr bwMode="auto">
                    <a:xfrm>
                      <a:off x="0" y="0"/>
                      <a:ext cx="5972676" cy="2139612"/>
                    </a:xfrm>
                    <a:prstGeom prst="rect">
                      <a:avLst/>
                    </a:prstGeom>
                    <a:ln>
                      <a:noFill/>
                    </a:ln>
                    <a:extLst>
                      <a:ext uri="{53640926-AAD7-44D8-BBD7-CCE9431645EC}">
                        <a14:shadowObscured xmlns:a14="http://schemas.microsoft.com/office/drawing/2010/main"/>
                      </a:ext>
                    </a:extLst>
                  </pic:spPr>
                </pic:pic>
              </a:graphicData>
            </a:graphic>
          </wp:inline>
        </w:drawing>
      </w:r>
    </w:p>
    <w:p w14:paraId="65817371" w14:textId="28B061F4" w:rsidR="00B75972" w:rsidRDefault="0095703C" w:rsidP="0095703C">
      <w:pPr>
        <w:pStyle w:val="Caption"/>
      </w:pPr>
      <w:bookmarkStart w:id="75" w:name="_Toc59201663"/>
      <w:r>
        <w:t xml:space="preserve">Figure </w:t>
      </w:r>
      <w:r>
        <w:fldChar w:fldCharType="begin"/>
      </w:r>
      <w:r>
        <w:instrText>SEQ Figure \* ARABIC</w:instrText>
      </w:r>
      <w:r>
        <w:fldChar w:fldCharType="separate"/>
      </w:r>
      <w:r w:rsidR="00F7230F">
        <w:rPr>
          <w:noProof/>
        </w:rPr>
        <w:t>32</w:t>
      </w:r>
      <w:r>
        <w:fldChar w:fldCharType="end"/>
      </w:r>
      <w:r>
        <w:t xml:space="preserve">: </w:t>
      </w:r>
      <w:r w:rsidRPr="00F31D6A">
        <w:t>OpenCV HoughCircles method official documentation.</w:t>
      </w:r>
      <w:bookmarkEnd w:id="75"/>
    </w:p>
    <w:p w14:paraId="7388607F" w14:textId="705B7406" w:rsidR="00B75972" w:rsidRPr="006212A6" w:rsidRDefault="00B75972" w:rsidP="00B75972">
      <w:r>
        <w:t xml:space="preserve">There is an in-built Canny Edge detector in the function.  The image to be fed to the function needs to be grayscale and should be slightly blurred. The parameters </w:t>
      </w:r>
      <w:r w:rsidR="00F027B7">
        <w:t>tuned</w:t>
      </w:r>
      <w:r>
        <w:t xml:space="preserve"> primarily were those of the Canny Edge detector.</w:t>
      </w:r>
      <w:r w:rsidR="007E0A1B">
        <w:t xml:space="preserve"> </w:t>
      </w:r>
      <w:r w:rsidR="00A35525">
        <w:t xml:space="preserve">These </w:t>
      </w:r>
      <w:r w:rsidR="00796B51">
        <w:t>proved</w:t>
      </w:r>
      <w:r w:rsidR="00A35525">
        <w:t xml:space="preserve"> to be </w:t>
      </w:r>
      <w:r w:rsidR="00796B51">
        <w:t>problematic</w:t>
      </w:r>
      <w:r w:rsidR="00A35525">
        <w:t xml:space="preserve"> </w:t>
      </w:r>
      <w:r w:rsidR="00796B51">
        <w:t>for</w:t>
      </w:r>
      <w:r w:rsidR="00A35525">
        <w:t xml:space="preserve"> the Hough Circle detection</w:t>
      </w:r>
      <w:r w:rsidR="00825CF1">
        <w:t xml:space="preserve"> as this directly impacted </w:t>
      </w:r>
      <w:r w:rsidR="0093643B">
        <w:t>performance</w:t>
      </w:r>
      <w:r w:rsidR="00825CF1">
        <w:t xml:space="preserve"> from accuracy and computation </w:t>
      </w:r>
      <w:r w:rsidR="0093643B">
        <w:t xml:space="preserve">speed perspectives. </w:t>
      </w:r>
      <w:r w:rsidR="00CE497A">
        <w:t xml:space="preserve">Multiple </w:t>
      </w:r>
      <w:r w:rsidR="00A04163">
        <w:t>circles</w:t>
      </w:r>
      <w:r w:rsidR="00CE497A">
        <w:t xml:space="preserve"> were detected in the image. </w:t>
      </w:r>
      <w:r w:rsidR="00D52703">
        <w:t>To</w:t>
      </w:r>
      <w:r w:rsidR="00CE497A">
        <w:t xml:space="preserve"> select the correct one during experimentation the code selects the largest of the circles</w:t>
      </w:r>
      <w:r w:rsidR="00A04163">
        <w:t>. This of course wouldn’t be possible if the</w:t>
      </w:r>
      <w:r w:rsidR="00D52703">
        <w:t xml:space="preserve"> car wheels were further away from the camera.</w:t>
      </w:r>
    </w:p>
    <w:p w14:paraId="51EAD635" w14:textId="51029335" w:rsidR="00B75972" w:rsidRPr="002B1D26" w:rsidRDefault="00B75972" w:rsidP="00E0171A">
      <w:pPr>
        <w:pStyle w:val="HeadingC"/>
      </w:pPr>
      <w:bookmarkStart w:id="76" w:name="_Toc59205887"/>
      <w:r w:rsidRPr="002B1D26">
        <w:t>Results</w:t>
      </w:r>
      <w:bookmarkEnd w:id="76"/>
    </w:p>
    <w:p w14:paraId="39C39A47" w14:textId="77777777" w:rsidR="00900708" w:rsidRDefault="00B75972" w:rsidP="00900708">
      <w:pPr>
        <w:keepNext/>
        <w:jc w:val="center"/>
      </w:pPr>
      <w:r>
        <w:rPr>
          <w:noProof/>
        </w:rPr>
        <w:drawing>
          <wp:inline distT="0" distB="0" distL="0" distR="0" wp14:anchorId="723AD9C5" wp14:editId="3FCF40F9">
            <wp:extent cx="3691696" cy="1521505"/>
            <wp:effectExtent l="0" t="0" r="4445" b="2540"/>
            <wp:docPr id="19" name="Picture 19" descr="A picture containing small, bicycle, sitting,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8">
                      <a:extLst>
                        <a:ext uri="{28A0092B-C50C-407E-A947-70E740481C1C}">
                          <a14:useLocalDpi xmlns:a14="http://schemas.microsoft.com/office/drawing/2010/main" val="0"/>
                        </a:ext>
                      </a:extLst>
                    </a:blip>
                    <a:stretch>
                      <a:fillRect/>
                    </a:stretch>
                  </pic:blipFill>
                  <pic:spPr>
                    <a:xfrm>
                      <a:off x="0" y="0"/>
                      <a:ext cx="3691696" cy="1521505"/>
                    </a:xfrm>
                    <a:prstGeom prst="rect">
                      <a:avLst/>
                    </a:prstGeom>
                  </pic:spPr>
                </pic:pic>
              </a:graphicData>
            </a:graphic>
          </wp:inline>
        </w:drawing>
      </w:r>
    </w:p>
    <w:p w14:paraId="6228FA83" w14:textId="036B6519" w:rsidR="00B75972" w:rsidRPr="008939EE" w:rsidRDefault="00900708" w:rsidP="00900708">
      <w:pPr>
        <w:pStyle w:val="Caption"/>
        <w:jc w:val="center"/>
        <w:rPr>
          <w:highlight w:val="yellow"/>
        </w:rPr>
      </w:pPr>
      <w:bookmarkStart w:id="77" w:name="_Toc59201664"/>
      <w:r>
        <w:t xml:space="preserve">Figure </w:t>
      </w:r>
      <w:r>
        <w:fldChar w:fldCharType="begin"/>
      </w:r>
      <w:r>
        <w:instrText>SEQ Figure \* ARABIC</w:instrText>
      </w:r>
      <w:r>
        <w:fldChar w:fldCharType="separate"/>
      </w:r>
      <w:r w:rsidR="00F7230F">
        <w:rPr>
          <w:noProof/>
        </w:rPr>
        <w:t>33</w:t>
      </w:r>
      <w:r>
        <w:fldChar w:fldCharType="end"/>
      </w:r>
      <w:r>
        <w:t>: E</w:t>
      </w:r>
      <w:r w:rsidRPr="00A2315F">
        <w:t>xample of successful Hough Circle Detection on car wheel</w:t>
      </w:r>
      <w:r>
        <w:t>.</w:t>
      </w:r>
      <w:bookmarkEnd w:id="77"/>
    </w:p>
    <w:p w14:paraId="2237B7A2" w14:textId="624CD3A3" w:rsidR="00B75972" w:rsidRPr="00A60E4C" w:rsidRDefault="00D52703" w:rsidP="00B75972">
      <w:r>
        <w:t>With some tuning, parameters outlin</w:t>
      </w:r>
      <w:r w:rsidR="00642EF6">
        <w:t>ing a</w:t>
      </w:r>
      <w:r>
        <w:t xml:space="preserve"> car wheel correctly could be found for an individual image.</w:t>
      </w:r>
      <w:r w:rsidR="00D71B1B">
        <w:t xml:space="preserve"> </w:t>
      </w:r>
      <w:r w:rsidR="00B75972" w:rsidRPr="00A60E4C">
        <w:t>W</w:t>
      </w:r>
      <w:r w:rsidR="00B75972">
        <w:t xml:space="preserve">hen the edge detection performs well so does the Hough Circle Detection. </w:t>
      </w:r>
    </w:p>
    <w:p w14:paraId="7240C020" w14:textId="17E1CC74" w:rsidR="0020674F" w:rsidRDefault="0020674F" w:rsidP="0020674F">
      <w:r>
        <w:t xml:space="preserve">The figure </w:t>
      </w:r>
      <w:r w:rsidR="00761F48">
        <w:t>34</w:t>
      </w:r>
      <w:r>
        <w:t xml:space="preserve"> below shows the results of different car wheel images processed with the same Hough circle detection parameters as in the successful example. These images were captured on the same device, at about the same time of day and location. Thus, lighting only differs slightly. This exemplifies the difficulty in getting Hough transforms to work in a real-world condition. </w:t>
      </w:r>
    </w:p>
    <w:p w14:paraId="25128441" w14:textId="12F09EA6" w:rsidR="00A92F4F" w:rsidRPr="00050FFC" w:rsidRDefault="00A92F4F" w:rsidP="00A92F4F">
      <w:r>
        <w:t xml:space="preserve">It was hoped Hough circles transform could compensate for poor edge detections by leveraging the mathematical properties of a circle. The first 2 examples of figure </w:t>
      </w:r>
      <w:r w:rsidR="00761F48">
        <w:t>34</w:t>
      </w:r>
      <w:r>
        <w:t xml:space="preserve"> highlight that this has limits. Between this problem and the time complexity involved with running a Hough Eclipse transform this approach was abandoned for car wheel detection.</w:t>
      </w:r>
    </w:p>
    <w:p w14:paraId="178D942D" w14:textId="77777777" w:rsidR="00A92F4F" w:rsidRDefault="00A92F4F" w:rsidP="0020674F"/>
    <w:p w14:paraId="4E8C898F" w14:textId="77777777" w:rsidR="00B75972" w:rsidRDefault="00B75972" w:rsidP="00B75972"/>
    <w:p w14:paraId="0962ACB1" w14:textId="77777777" w:rsidR="00AD4EFE" w:rsidRDefault="00B75972" w:rsidP="00AD4EFE">
      <w:pPr>
        <w:keepNext/>
        <w:jc w:val="center"/>
      </w:pPr>
      <w:r>
        <w:rPr>
          <w:noProof/>
        </w:rPr>
        <w:lastRenderedPageBreak/>
        <w:drawing>
          <wp:inline distT="0" distB="0" distL="0" distR="0" wp14:anchorId="520371E7" wp14:editId="3F4ED64F">
            <wp:extent cx="3427925" cy="1390387"/>
            <wp:effectExtent l="0" t="0" r="127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9">
                      <a:extLst>
                        <a:ext uri="{28A0092B-C50C-407E-A947-70E740481C1C}">
                          <a14:useLocalDpi xmlns:a14="http://schemas.microsoft.com/office/drawing/2010/main" val="0"/>
                        </a:ext>
                      </a:extLst>
                    </a:blip>
                    <a:stretch>
                      <a:fillRect/>
                    </a:stretch>
                  </pic:blipFill>
                  <pic:spPr>
                    <a:xfrm>
                      <a:off x="0" y="0"/>
                      <a:ext cx="3427925" cy="1390387"/>
                    </a:xfrm>
                    <a:prstGeom prst="rect">
                      <a:avLst/>
                    </a:prstGeom>
                  </pic:spPr>
                </pic:pic>
              </a:graphicData>
            </a:graphic>
          </wp:inline>
        </w:drawing>
      </w:r>
      <w:r>
        <w:rPr>
          <w:noProof/>
        </w:rPr>
        <w:drawing>
          <wp:inline distT="0" distB="0" distL="0" distR="0" wp14:anchorId="4643EBDD" wp14:editId="1256A75D">
            <wp:extent cx="3410341" cy="140063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0">
                      <a:extLst>
                        <a:ext uri="{28A0092B-C50C-407E-A947-70E740481C1C}">
                          <a14:useLocalDpi xmlns:a14="http://schemas.microsoft.com/office/drawing/2010/main" val="0"/>
                        </a:ext>
                      </a:extLst>
                    </a:blip>
                    <a:stretch>
                      <a:fillRect/>
                    </a:stretch>
                  </pic:blipFill>
                  <pic:spPr>
                    <a:xfrm>
                      <a:off x="0" y="0"/>
                      <a:ext cx="3410341" cy="1400635"/>
                    </a:xfrm>
                    <a:prstGeom prst="rect">
                      <a:avLst/>
                    </a:prstGeom>
                  </pic:spPr>
                </pic:pic>
              </a:graphicData>
            </a:graphic>
          </wp:inline>
        </w:drawing>
      </w:r>
      <w:r>
        <w:rPr>
          <w:noProof/>
        </w:rPr>
        <w:drawing>
          <wp:inline distT="0" distB="0" distL="0" distR="0" wp14:anchorId="712826A6" wp14:editId="4636AB27">
            <wp:extent cx="3438976" cy="14184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1">
                      <a:extLst>
                        <a:ext uri="{28A0092B-C50C-407E-A947-70E740481C1C}">
                          <a14:useLocalDpi xmlns:a14="http://schemas.microsoft.com/office/drawing/2010/main" val="0"/>
                        </a:ext>
                      </a:extLst>
                    </a:blip>
                    <a:stretch>
                      <a:fillRect/>
                    </a:stretch>
                  </pic:blipFill>
                  <pic:spPr>
                    <a:xfrm>
                      <a:off x="0" y="0"/>
                      <a:ext cx="3438976" cy="1418492"/>
                    </a:xfrm>
                    <a:prstGeom prst="rect">
                      <a:avLst/>
                    </a:prstGeom>
                  </pic:spPr>
                </pic:pic>
              </a:graphicData>
            </a:graphic>
          </wp:inline>
        </w:drawing>
      </w:r>
    </w:p>
    <w:p w14:paraId="00860646" w14:textId="5771F32E" w:rsidR="00B75972" w:rsidRPr="008939EE" w:rsidRDefault="00AD4EFE" w:rsidP="00AD4EFE">
      <w:pPr>
        <w:pStyle w:val="Caption"/>
        <w:jc w:val="center"/>
        <w:rPr>
          <w:highlight w:val="yellow"/>
        </w:rPr>
      </w:pPr>
      <w:bookmarkStart w:id="78" w:name="_Toc59201665"/>
      <w:r>
        <w:t xml:space="preserve">Figure </w:t>
      </w:r>
      <w:r>
        <w:fldChar w:fldCharType="begin"/>
      </w:r>
      <w:r>
        <w:instrText>SEQ Figure \* ARABIC</w:instrText>
      </w:r>
      <w:r>
        <w:fldChar w:fldCharType="separate"/>
      </w:r>
      <w:r w:rsidR="00F7230F">
        <w:rPr>
          <w:noProof/>
        </w:rPr>
        <w:t>34</w:t>
      </w:r>
      <w:r>
        <w:fldChar w:fldCharType="end"/>
      </w:r>
      <w:r>
        <w:t>: E</w:t>
      </w:r>
      <w:r w:rsidRPr="00616869">
        <w:t>xamples of Hough Circle Detection failures on car wheel images</w:t>
      </w:r>
      <w:r>
        <w:t>.</w:t>
      </w:r>
      <w:bookmarkEnd w:id="78"/>
    </w:p>
    <w:p w14:paraId="76581567" w14:textId="604D6792" w:rsidR="00B75972" w:rsidRPr="002B1D26" w:rsidRDefault="00B75972" w:rsidP="00E0171A">
      <w:pPr>
        <w:pStyle w:val="HeadingC"/>
      </w:pPr>
      <w:bookmarkStart w:id="79" w:name="_Toc59205888"/>
      <w:r w:rsidRPr="002B1D26">
        <w:t>Conclusion</w:t>
      </w:r>
      <w:bookmarkEnd w:id="79"/>
    </w:p>
    <w:p w14:paraId="203DC7BD" w14:textId="24B1D6EF" w:rsidR="00B75972" w:rsidRDefault="00B75972" w:rsidP="00B75972">
      <w:r>
        <w:t>Hough Circle Detection can be used to find the outline of a car wheel once the robot has navigated in front of a found car wheel. This would not be computationally expensive as approximations of the circle parameters would already be known. Whilst providing provide</w:t>
      </w:r>
      <w:r w:rsidR="00333C84">
        <w:t>s</w:t>
      </w:r>
      <w:r>
        <w:t xml:space="preserve"> exact boundaries of the car wheel it would also provide a last validation step to avoid false</w:t>
      </w:r>
      <w:r w:rsidR="291E6B3D">
        <w:t>-</w:t>
      </w:r>
      <w:r>
        <w:t xml:space="preserve">positives. This is best developed once a robot prototype is made, as to best fine tune the parameters based on real world applications. </w:t>
      </w:r>
    </w:p>
    <w:p w14:paraId="2EF06DBD" w14:textId="7878596D" w:rsidR="004262D4" w:rsidRDefault="00C33915" w:rsidP="00B75972">
      <w:pPr>
        <w:sectPr w:rsidR="004262D4" w:rsidSect="004262D4">
          <w:footerReference w:type="first" r:id="rId72"/>
          <w:pgSz w:w="11906" w:h="16838"/>
          <w:pgMar w:top="1440" w:right="1440" w:bottom="1440" w:left="1440" w:header="708" w:footer="708" w:gutter="0"/>
          <w:cols w:space="708"/>
          <w:titlePg/>
          <w:docGrid w:linePitch="360"/>
        </w:sectPr>
      </w:pPr>
      <w:r>
        <w:t xml:space="preserve">For a full car wheel detection </w:t>
      </w:r>
      <w:r w:rsidR="006C58FA">
        <w:t>system,</w:t>
      </w:r>
      <w:r>
        <w:t xml:space="preserve"> </w:t>
      </w:r>
      <w:r w:rsidRPr="006C58FA">
        <w:t>t</w:t>
      </w:r>
      <w:r w:rsidR="00C26886" w:rsidRPr="006C58FA">
        <w:t>he Hough eclipse transform which has a 5-dimension search space would have to be used</w:t>
      </w:r>
      <w:r w:rsidR="00C745DC" w:rsidRPr="006C58FA">
        <w:t xml:space="preserve">. Using this algorithm </w:t>
      </w:r>
      <w:r w:rsidR="00C745DC">
        <w:t>would defeat the purpose of using low-level computer vision</w:t>
      </w:r>
      <w:r w:rsidR="00854C64">
        <w:t xml:space="preserve"> as it takes </w:t>
      </w:r>
      <w:r w:rsidR="00696978">
        <w:t xml:space="preserve">vastly </w:t>
      </w:r>
      <w:r w:rsidR="00854C64">
        <w:t xml:space="preserve">too long </w:t>
      </w:r>
      <w:r w:rsidR="006C58FA">
        <w:t>to compute</w:t>
      </w:r>
      <w:r w:rsidR="00696978">
        <w:t xml:space="preserve">. The effort to make this functional </w:t>
      </w:r>
      <w:r w:rsidR="001747C1">
        <w:t xml:space="preserve">isn’t </w:t>
      </w:r>
      <w:r w:rsidR="00F1568B">
        <w:t>worthwhile</w:t>
      </w:r>
      <w:r w:rsidR="001747C1">
        <w:t xml:space="preserve"> when other computer vision techniques </w:t>
      </w:r>
      <w:r w:rsidR="00F1568B">
        <w:t>exist.</w:t>
      </w:r>
    </w:p>
    <w:p w14:paraId="66CA5F1C" w14:textId="4F41EB65" w:rsidR="00B75972" w:rsidRDefault="00B75972" w:rsidP="00B75972"/>
    <w:p w14:paraId="7CAF97ED" w14:textId="77777777" w:rsidR="00B75972" w:rsidRDefault="00B75972" w:rsidP="00547220">
      <w:pPr>
        <w:pStyle w:val="Heading1"/>
      </w:pPr>
      <w:bookmarkStart w:id="80" w:name="_Toc59205889"/>
      <w:r>
        <w:t>Intermediate level computer vision experimentation</w:t>
      </w:r>
      <w:bookmarkEnd w:id="80"/>
    </w:p>
    <w:p w14:paraId="7764485E" w14:textId="5F286D28" w:rsidR="00B75972" w:rsidRDefault="00B92060" w:rsidP="00125551">
      <w:pPr>
        <w:pStyle w:val="Heading2"/>
        <w:numPr>
          <w:ilvl w:val="1"/>
          <w:numId w:val="11"/>
        </w:numPr>
      </w:pPr>
      <w:bookmarkStart w:id="81" w:name="_Toc59205890"/>
      <w:r>
        <w:t>Summary</w:t>
      </w:r>
      <w:bookmarkEnd w:id="81"/>
    </w:p>
    <w:p w14:paraId="53BF4615" w14:textId="12F86E8F" w:rsidR="008A61BF" w:rsidRPr="008A61BF" w:rsidRDefault="00086C94" w:rsidP="008A61BF">
      <w:r>
        <w:t xml:space="preserve">Intermediate level computer vision </w:t>
      </w:r>
      <w:r w:rsidR="00845A02">
        <w:t xml:space="preserve">techniques are responsible for relating </w:t>
      </w:r>
      <w:r w:rsidR="004E3C69">
        <w:t xml:space="preserve">an </w:t>
      </w:r>
      <w:r w:rsidR="00BA53B2">
        <w:t>i</w:t>
      </w:r>
      <w:r w:rsidR="004E3C69">
        <w:t xml:space="preserve">mage with another entity. </w:t>
      </w:r>
      <w:r w:rsidR="00E253E9">
        <w:t xml:space="preserve">During this section of the project </w:t>
      </w:r>
      <w:r w:rsidR="004E3C69">
        <w:t xml:space="preserve">Feature </w:t>
      </w:r>
      <w:r w:rsidR="00647DC1">
        <w:t>detection and matching was experimented</w:t>
      </w:r>
      <w:r w:rsidR="00DD6E8B">
        <w:t xml:space="preserve"> with</w:t>
      </w:r>
      <w:r w:rsidR="00020223">
        <w:t xml:space="preserve">. </w:t>
      </w:r>
      <w:r w:rsidR="00465350">
        <w:t>The goal</w:t>
      </w:r>
      <w:r w:rsidR="00DD6E8B">
        <w:t xml:space="preserve"> of</w:t>
      </w:r>
      <w:r w:rsidR="00465350">
        <w:t xml:space="preserve"> these sets of algorithms is to relate the content of one image with the content of another </w:t>
      </w:r>
      <w:r w:rsidR="006E311A">
        <w:t>image.</w:t>
      </w:r>
      <w:r w:rsidR="00760BC6">
        <w:t xml:space="preserve"> If the content is ‘similar’ then it is assumed both </w:t>
      </w:r>
      <w:r w:rsidR="00DD6E8B">
        <w:t>images</w:t>
      </w:r>
      <w:r w:rsidR="00760BC6">
        <w:t xml:space="preserve"> share </w:t>
      </w:r>
      <w:r w:rsidR="00295B0C">
        <w:t xml:space="preserve">the same content. </w:t>
      </w:r>
      <w:r w:rsidR="0071312D">
        <w:t xml:space="preserve">The Random Sample </w:t>
      </w:r>
      <w:r w:rsidR="00DD6E8B">
        <w:t xml:space="preserve">Consensus (RANSAC) </w:t>
      </w:r>
      <w:r w:rsidR="00E937FB">
        <w:t xml:space="preserve">in conjunction </w:t>
      </w:r>
      <w:r w:rsidR="00BA53B2">
        <w:t>with</w:t>
      </w:r>
      <w:r w:rsidR="00906C0C">
        <w:t xml:space="preserve"> a tool to find</w:t>
      </w:r>
      <w:r w:rsidR="005B420A">
        <w:t xml:space="preserve"> the</w:t>
      </w:r>
      <w:r w:rsidR="00906C0C">
        <w:t xml:space="preserve"> Homogr</w:t>
      </w:r>
      <w:r w:rsidR="005B420A">
        <w:t xml:space="preserve">aphy Matrix relating </w:t>
      </w:r>
      <w:r w:rsidR="000E608C">
        <w:t xml:space="preserve">image perspectives takes this a step further.  </w:t>
      </w:r>
      <w:r w:rsidR="003C5BBD">
        <w:t>The result is an algorithm that ca</w:t>
      </w:r>
      <w:r w:rsidR="006E671B">
        <w:t xml:space="preserve">n match the contents of two images. There are certain limitations to this method, </w:t>
      </w:r>
      <w:r w:rsidR="00DA0EBD">
        <w:t xml:space="preserve">however </w:t>
      </w:r>
      <w:r w:rsidR="1940F1A8">
        <w:t>it is still</w:t>
      </w:r>
      <w:r w:rsidR="00DA0EBD">
        <w:t xml:space="preserve"> used within the </w:t>
      </w:r>
      <w:r w:rsidR="00AC18E0">
        <w:t>working</w:t>
      </w:r>
      <w:r w:rsidR="00DA0EBD">
        <w:t xml:space="preserve"> implementation of this project’s car wheel detection software. </w:t>
      </w:r>
      <w:r w:rsidR="0F469453">
        <w:t>It is n</w:t>
      </w:r>
      <w:r w:rsidR="00DA0EBD">
        <w:t xml:space="preserve">ot </w:t>
      </w:r>
      <w:r w:rsidR="3902B4A1">
        <w:t xml:space="preserve">used </w:t>
      </w:r>
      <w:r w:rsidR="00DA0EBD">
        <w:t xml:space="preserve">as </w:t>
      </w:r>
      <w:r w:rsidR="1BB5EE35">
        <w:t xml:space="preserve">a </w:t>
      </w:r>
      <w:r w:rsidR="00DA0EBD">
        <w:t xml:space="preserve">tool to identify car wheels but </w:t>
      </w:r>
      <w:r w:rsidR="00EC62EE">
        <w:t>as a tool to track bounding boxes</w:t>
      </w:r>
      <w:r w:rsidR="00E45C72">
        <w:t xml:space="preserve">. </w:t>
      </w:r>
      <w:r w:rsidR="00AC18E0">
        <w:t xml:space="preserve">Its use in the wider </w:t>
      </w:r>
      <w:r w:rsidR="00EE6BA6">
        <w:t>car wheel detect</w:t>
      </w:r>
      <w:r w:rsidR="7D89FE14">
        <w:t>ion</w:t>
      </w:r>
      <w:r w:rsidR="00EE6BA6">
        <w:t xml:space="preserve"> </w:t>
      </w:r>
      <w:r w:rsidR="00AC18E0">
        <w:t xml:space="preserve">project is elaborated on in the “Working </w:t>
      </w:r>
      <w:r w:rsidR="4B556ADE">
        <w:t>I</w:t>
      </w:r>
      <w:r w:rsidR="00AC18E0">
        <w:t xml:space="preserve">mplementation” chapter.  </w:t>
      </w:r>
      <w:r w:rsidR="006E671B">
        <w:t xml:space="preserve"> </w:t>
      </w:r>
    </w:p>
    <w:p w14:paraId="50754ABD" w14:textId="7307A275" w:rsidR="00B75972" w:rsidRPr="003A1D18" w:rsidRDefault="00B75972" w:rsidP="00125551">
      <w:pPr>
        <w:pStyle w:val="Heading2"/>
        <w:numPr>
          <w:ilvl w:val="1"/>
          <w:numId w:val="11"/>
        </w:numPr>
      </w:pPr>
      <w:bookmarkStart w:id="82" w:name="_Toc59205891"/>
      <w:r w:rsidRPr="002B1D26">
        <w:t>Feature detection and matching</w:t>
      </w:r>
      <w:bookmarkEnd w:id="82"/>
    </w:p>
    <w:p w14:paraId="0E6780E9" w14:textId="587D8053" w:rsidR="00B75972" w:rsidRPr="00682C85" w:rsidRDefault="00B75972" w:rsidP="00E0171A">
      <w:pPr>
        <w:pStyle w:val="HeadingC"/>
      </w:pPr>
      <w:bookmarkStart w:id="83" w:name="_Toc59205892"/>
      <w:r w:rsidRPr="27CFC041">
        <w:rPr>
          <w:rStyle w:val="Heading3Char"/>
          <w:b/>
          <w:bCs/>
          <w:i/>
          <w:iCs/>
        </w:rPr>
        <w:t>Intro</w:t>
      </w:r>
      <w:r w:rsidR="7D3AB941" w:rsidRPr="27CFC041">
        <w:rPr>
          <w:rStyle w:val="Heading3Char"/>
          <w:b/>
          <w:bCs/>
          <w:i/>
          <w:iCs/>
        </w:rPr>
        <w:t>duction</w:t>
      </w:r>
      <w:bookmarkEnd w:id="83"/>
    </w:p>
    <w:p w14:paraId="067CA8DC" w14:textId="4A930807" w:rsidR="00334505" w:rsidRPr="00D86098" w:rsidRDefault="00B75972" w:rsidP="00B75972">
      <w:r>
        <w:t xml:space="preserve">Feature detection is a </w:t>
      </w:r>
      <w:r w:rsidR="0065242D">
        <w:t>tried-and-true</w:t>
      </w:r>
      <w:r>
        <w:t xml:space="preserve"> method in computer vision, additionally it is invariant to changes in illumination, orientation and scale. An important </w:t>
      </w:r>
      <w:r w:rsidR="66EC377A">
        <w:t>takeaway</w:t>
      </w:r>
      <w:r>
        <w:t xml:space="preserve"> from the research and implementation conducted is that feature detection does not work well on every kind of object and does not generalise.  </w:t>
      </w:r>
      <w:r w:rsidR="005950CF">
        <w:t>In theory it shouldn’t work with</w:t>
      </w:r>
      <w:r>
        <w:t xml:space="preserve"> car wheels as they have no unique “key point”. </w:t>
      </w:r>
      <w:r w:rsidR="00296A32">
        <w:t>The existing</w:t>
      </w:r>
      <w:r>
        <w:t xml:space="preserve"> key points are part of the hubcap, which </w:t>
      </w:r>
      <w:r w:rsidR="00296A32">
        <w:t>differs</w:t>
      </w:r>
      <w:r>
        <w:t xml:space="preserve"> </w:t>
      </w:r>
      <w:r w:rsidR="00BE5A8A">
        <w:t>for</w:t>
      </w:r>
      <w:r>
        <w:t xml:space="preserve"> car wheel</w:t>
      </w:r>
      <w:r w:rsidR="00BE5A8A">
        <w:t xml:space="preserve"> models</w:t>
      </w:r>
      <w:r>
        <w:t>. In short, car wheels possess no “</w:t>
      </w:r>
      <w:r w:rsidR="00007D4B">
        <w:t>unique</w:t>
      </w:r>
      <w:r>
        <w:t xml:space="preserve"> features”</w:t>
      </w:r>
      <w:r w:rsidR="00DC7311">
        <w:t>.</w:t>
      </w:r>
      <w:r w:rsidR="00FF6098">
        <w:t xml:space="preserve"> In practice it</w:t>
      </w:r>
      <w:r w:rsidR="00BE5A8A">
        <w:t>s</w:t>
      </w:r>
      <w:r w:rsidR="00FF6098">
        <w:t xml:space="preserve"> </w:t>
      </w:r>
      <w:r w:rsidR="00F74515">
        <w:t xml:space="preserve">unique features are </w:t>
      </w:r>
      <w:r w:rsidR="00AF0F5F">
        <w:t>noise on the car wheel image. This is sufficient to usually distinguish one car wheel fro</w:t>
      </w:r>
      <w:r w:rsidR="00D86098">
        <w:t>m other car wheel and background scenery.</w:t>
      </w:r>
    </w:p>
    <w:p w14:paraId="45088345" w14:textId="44366EDF" w:rsidR="00B75972" w:rsidRPr="00D86098" w:rsidRDefault="00B75972" w:rsidP="00B75972">
      <w:r w:rsidRPr="00D86098">
        <w:t>Feature matching is heavily used in the final implementation.</w:t>
      </w:r>
      <w:r w:rsidR="00334505" w:rsidRPr="00D86098">
        <w:t xml:space="preserve"> Rather than be used as an object detector it’s used in bounding box tracking. </w:t>
      </w:r>
      <w:r w:rsidRPr="00D86098">
        <w:t xml:space="preserve"> Once a car wheel has been detected in a video feed, the car wheel</w:t>
      </w:r>
      <w:r w:rsidR="00FD5835" w:rsidRPr="00D86098">
        <w:t>’s</w:t>
      </w:r>
      <w:r w:rsidRPr="00D86098">
        <w:t xml:space="preserve"> patch of image has its features extracted. This allows subsequent </w:t>
      </w:r>
      <w:r w:rsidR="00AB6500" w:rsidRPr="00D86098">
        <w:t xml:space="preserve">frames </w:t>
      </w:r>
      <w:r w:rsidR="00221120" w:rsidRPr="00D86098">
        <w:t xml:space="preserve">to use </w:t>
      </w:r>
      <w:r w:rsidRPr="00D86098">
        <w:t xml:space="preserve">feature matching. By bypassing the car wheel detection, the algorithm runs faster, and the algorithm can distinguish car wheels from one another. Providing a </w:t>
      </w:r>
      <w:r w:rsidR="0065242D" w:rsidRPr="00D86098">
        <w:t>unique ID to each car wheel identified</w:t>
      </w:r>
      <w:r w:rsidRPr="00D86098">
        <w:t xml:space="preserve">. </w:t>
      </w:r>
    </w:p>
    <w:p w14:paraId="72A0D192" w14:textId="77777777" w:rsidR="00B75972" w:rsidRDefault="00B75972" w:rsidP="00B75972"/>
    <w:p w14:paraId="1E94B046" w14:textId="379EBA71" w:rsidR="00B75972" w:rsidRPr="002B0FBB" w:rsidRDefault="00B75972" w:rsidP="00E0171A">
      <w:pPr>
        <w:pStyle w:val="HeadingC"/>
      </w:pPr>
      <w:bookmarkStart w:id="84" w:name="_Toc59205893"/>
      <w:r>
        <w:t xml:space="preserve">Making </w:t>
      </w:r>
      <w:r w:rsidR="0078797A">
        <w:t>features</w:t>
      </w:r>
      <w:r>
        <w:t xml:space="preserve"> and matching</w:t>
      </w:r>
      <w:r w:rsidR="0078797A">
        <w:t xml:space="preserve"> them</w:t>
      </w:r>
      <w:bookmarkEnd w:id="84"/>
    </w:p>
    <w:p w14:paraId="7D2DAD28" w14:textId="64E6F981" w:rsidR="00B75972" w:rsidRDefault="00B75972" w:rsidP="00B75972">
      <w:r>
        <w:t>A typical feature matching pipeline looks as follows:</w:t>
      </w:r>
    </w:p>
    <w:p w14:paraId="51828CCE" w14:textId="2B10475E" w:rsidR="0078797A" w:rsidRPr="00EE6BA6" w:rsidRDefault="0078797A" w:rsidP="005B244A">
      <w:pPr>
        <w:numPr>
          <w:ilvl w:val="0"/>
          <w:numId w:val="6"/>
        </w:numPr>
      </w:pPr>
      <w:r w:rsidRPr="00EE6BA6">
        <w:t>Find a set of distinctive key points</w:t>
      </w:r>
      <w:r>
        <w:t xml:space="preserve"> in two images</w:t>
      </w:r>
    </w:p>
    <w:p w14:paraId="1860A324" w14:textId="77777777" w:rsidR="0078797A" w:rsidRPr="00EE6BA6" w:rsidRDefault="0078797A" w:rsidP="005B244A">
      <w:pPr>
        <w:numPr>
          <w:ilvl w:val="0"/>
          <w:numId w:val="6"/>
        </w:numPr>
      </w:pPr>
      <w:r w:rsidRPr="00EE6BA6">
        <w:t>Define region around each key point which has invariant properties (ex: scale, orientation)</w:t>
      </w:r>
    </w:p>
    <w:p w14:paraId="4E5F498F" w14:textId="77777777" w:rsidR="0078797A" w:rsidRPr="00EE6BA6" w:rsidRDefault="0078797A" w:rsidP="005B244A">
      <w:pPr>
        <w:numPr>
          <w:ilvl w:val="0"/>
          <w:numId w:val="6"/>
        </w:numPr>
      </w:pPr>
      <w:r w:rsidRPr="00EE6BA6">
        <w:t>Extract and normalise the region content</w:t>
      </w:r>
    </w:p>
    <w:p w14:paraId="3895D69B" w14:textId="77777777" w:rsidR="0078797A" w:rsidRPr="00EE6BA6" w:rsidRDefault="0078797A" w:rsidP="005B244A">
      <w:pPr>
        <w:numPr>
          <w:ilvl w:val="0"/>
          <w:numId w:val="6"/>
        </w:numPr>
      </w:pPr>
      <w:r w:rsidRPr="00EE6BA6">
        <w:t>Compute descriptor from normalised region</w:t>
      </w:r>
    </w:p>
    <w:p w14:paraId="0BFEBA56" w14:textId="7D793735" w:rsidR="0078797A" w:rsidRDefault="0078797A" w:rsidP="005B244A">
      <w:pPr>
        <w:numPr>
          <w:ilvl w:val="0"/>
          <w:numId w:val="6"/>
        </w:numPr>
      </w:pPr>
      <w:r w:rsidRPr="00EE6BA6">
        <w:t>Match the descriptors</w:t>
      </w:r>
      <w:r>
        <w:t xml:space="preserve"> from the two images</w:t>
      </w:r>
    </w:p>
    <w:p w14:paraId="5C58CB98" w14:textId="3FD2B82D" w:rsidR="00B75972" w:rsidRPr="0078797A" w:rsidRDefault="0078797A" w:rsidP="00B75972">
      <w:r w:rsidRPr="0078797A">
        <w:lastRenderedPageBreak/>
        <w:t>The code developed looks as follows</w:t>
      </w:r>
    </w:p>
    <w:p w14:paraId="55876DFE" w14:textId="00180284" w:rsidR="00B75972" w:rsidRPr="0078797A" w:rsidRDefault="0078797A" w:rsidP="005B244A">
      <w:pPr>
        <w:numPr>
          <w:ilvl w:val="0"/>
          <w:numId w:val="2"/>
        </w:numPr>
      </w:pPr>
      <w:r>
        <w:t>Initialize</w:t>
      </w:r>
      <w:r w:rsidR="00B75972">
        <w:t xml:space="preserve"> feature detector object: ORB</w:t>
      </w:r>
      <w:r>
        <w:t xml:space="preserve"> (SIFT, SURF exist</w:t>
      </w:r>
      <w:r w:rsidR="4AE7C358">
        <w:t>,</w:t>
      </w:r>
      <w:r>
        <w:t xml:space="preserve"> as well</w:t>
      </w:r>
      <w:r w:rsidR="475BDBB6">
        <w:t>,</w:t>
      </w:r>
      <w:r>
        <w:t xml:space="preserve"> but are patented)</w:t>
      </w:r>
    </w:p>
    <w:p w14:paraId="47939911" w14:textId="3A19EDF4" w:rsidR="00B75972" w:rsidRPr="00900F3B" w:rsidRDefault="00B75972" w:rsidP="005B244A">
      <w:pPr>
        <w:pStyle w:val="ListParagraph"/>
        <w:numPr>
          <w:ilvl w:val="0"/>
          <w:numId w:val="2"/>
        </w:numPr>
      </w:pPr>
      <w:r w:rsidRPr="00900F3B">
        <w:t>Th</w:t>
      </w:r>
      <w:r w:rsidR="00FB12FC" w:rsidRPr="00900F3B">
        <w:t>en the</w:t>
      </w:r>
      <w:r w:rsidRPr="00900F3B">
        <w:t xml:space="preserve"> object takes an image as an argument and computes the key points and descriptors of said image.</w:t>
      </w:r>
      <w:r w:rsidR="0078797A" w:rsidRPr="00900F3B">
        <w:t xml:space="preserve"> Perform this on both train and query image</w:t>
      </w:r>
      <w:r w:rsidR="003F09D2" w:rsidRPr="00900F3B">
        <w:t>s</w:t>
      </w:r>
      <w:r w:rsidR="0078797A" w:rsidRPr="00900F3B">
        <w:t>.</w:t>
      </w:r>
    </w:p>
    <w:p w14:paraId="0AAD199C" w14:textId="5117EA1A" w:rsidR="00B75972" w:rsidRPr="0078797A" w:rsidRDefault="00CB17AA" w:rsidP="005B244A">
      <w:pPr>
        <w:numPr>
          <w:ilvl w:val="0"/>
          <w:numId w:val="2"/>
        </w:numPr>
      </w:pPr>
      <w:r>
        <w:t>Create</w:t>
      </w:r>
      <w:r w:rsidR="00B75972" w:rsidRPr="0078797A">
        <w:t xml:space="preserve"> a match object to match </w:t>
      </w:r>
      <w:r w:rsidR="00C04157">
        <w:t>the</w:t>
      </w:r>
      <w:r w:rsidR="00B75972" w:rsidRPr="0078797A">
        <w:t xml:space="preserve"> descriptors</w:t>
      </w:r>
      <w:r w:rsidR="00C04157">
        <w:t xml:space="preserve"> of the train and query images</w:t>
      </w:r>
      <w:r w:rsidR="00B75972" w:rsidRPr="0078797A">
        <w:t xml:space="preserve">. </w:t>
      </w:r>
      <w:r w:rsidR="00AB6ECC">
        <w:t>A</w:t>
      </w:r>
      <w:r w:rsidR="00A31B70">
        <w:t xml:space="preserve"> brute force </w:t>
      </w:r>
      <w:r w:rsidR="00771396">
        <w:t xml:space="preserve">technique that </w:t>
      </w:r>
      <w:r w:rsidR="00D51760">
        <w:t>measures</w:t>
      </w:r>
      <w:r w:rsidR="00771396">
        <w:t xml:space="preserve"> how a descriptor from one image differs from the descriptor of another image</w:t>
      </w:r>
      <w:r w:rsidR="00E80FF8">
        <w:t xml:space="preserve">, </w:t>
      </w:r>
      <w:r w:rsidR="00930342">
        <w:t>generat</w:t>
      </w:r>
      <w:r w:rsidR="00E80FF8">
        <w:t>ing</w:t>
      </w:r>
      <w:r w:rsidR="00930342">
        <w:t xml:space="preserve"> descriptor pairs.</w:t>
      </w:r>
    </w:p>
    <w:p w14:paraId="29B9837E" w14:textId="7E99AA90" w:rsidR="00B75972" w:rsidRDefault="00930342" w:rsidP="005B244A">
      <w:pPr>
        <w:numPr>
          <w:ilvl w:val="0"/>
          <w:numId w:val="2"/>
        </w:numPr>
      </w:pPr>
      <w:r>
        <w:t>Use</w:t>
      </w:r>
      <w:r w:rsidR="00B75972">
        <w:t xml:space="preserve"> RANSAC (or similar algorithm</w:t>
      </w:r>
      <w:r w:rsidR="00E55B23">
        <w:t xml:space="preserve">) </w:t>
      </w:r>
      <w:r w:rsidR="00A62A52">
        <w:t>to eliminate false</w:t>
      </w:r>
      <w:r w:rsidR="33A4A3E7">
        <w:t>-</w:t>
      </w:r>
      <w:r w:rsidR="00A62A52">
        <w:t>positive pairs of descriptors</w:t>
      </w:r>
      <w:r w:rsidR="0089642A">
        <w:t>, the</w:t>
      </w:r>
      <w:r w:rsidR="00A62A52">
        <w:t xml:space="preserve"> </w:t>
      </w:r>
      <w:r w:rsidR="00E80FF8">
        <w:t>unmatch</w:t>
      </w:r>
      <w:r w:rsidR="0089642A">
        <w:t>ed</w:t>
      </w:r>
      <w:r w:rsidR="00E80FF8">
        <w:t xml:space="preserve"> </w:t>
      </w:r>
      <w:r w:rsidR="00A62A52">
        <w:t xml:space="preserve">pairs of descriptors. </w:t>
      </w:r>
      <w:r w:rsidR="005F79AE">
        <w:t>T</w:t>
      </w:r>
      <w:r w:rsidR="00E4321A">
        <w:t>he homography matri</w:t>
      </w:r>
      <w:r w:rsidR="00842C7D">
        <w:t>ces</w:t>
      </w:r>
      <w:r w:rsidR="00E4321A">
        <w:t xml:space="preserve"> of random</w:t>
      </w:r>
      <w:r w:rsidR="00835E41">
        <w:t xml:space="preserve"> </w:t>
      </w:r>
      <w:r w:rsidR="00842C7D">
        <w:t>sets</w:t>
      </w:r>
      <w:r w:rsidR="00835E41">
        <w:t xml:space="preserve"> </w:t>
      </w:r>
      <w:r w:rsidR="00F57D79">
        <w:t xml:space="preserve">of </w:t>
      </w:r>
      <w:r w:rsidR="00835E41">
        <w:t xml:space="preserve">4 </w:t>
      </w:r>
      <w:r w:rsidR="00F57D79">
        <w:t xml:space="preserve">descriptor pairs </w:t>
      </w:r>
      <w:r w:rsidR="005F79AE">
        <w:t xml:space="preserve">is computed </w:t>
      </w:r>
      <w:r w:rsidR="00F57D79">
        <w:t>until</w:t>
      </w:r>
      <w:r w:rsidR="00E956BC">
        <w:t xml:space="preserve"> the best </w:t>
      </w:r>
      <w:r w:rsidR="00526420">
        <w:t xml:space="preserve">homography matrix is found. </w:t>
      </w:r>
      <w:r w:rsidR="00AB6ECC">
        <w:t>T</w:t>
      </w:r>
      <w:r w:rsidR="00526420">
        <w:t xml:space="preserve">he </w:t>
      </w:r>
      <w:r w:rsidR="00994A34">
        <w:t>“Theory” chapter</w:t>
      </w:r>
      <w:r w:rsidR="00AB6ECC">
        <w:t xml:space="preserve"> explains it extensively</w:t>
      </w:r>
      <w:r w:rsidR="00994A34">
        <w:t>.</w:t>
      </w:r>
      <w:r w:rsidR="00BF4A3F">
        <w:t xml:space="preserve"> </w:t>
      </w:r>
      <w:r w:rsidR="00D15D4C">
        <w:t>The</w:t>
      </w:r>
      <w:r w:rsidR="001D5807">
        <w:t xml:space="preserve"> number of </w:t>
      </w:r>
      <w:r w:rsidR="000B150A">
        <w:t xml:space="preserve">key points </w:t>
      </w:r>
      <w:r w:rsidR="007C2433">
        <w:t xml:space="preserve">that </w:t>
      </w:r>
      <w:r w:rsidR="0022439D">
        <w:t xml:space="preserve">are </w:t>
      </w:r>
      <w:r w:rsidR="000B150A">
        <w:t>transformed</w:t>
      </w:r>
      <w:r w:rsidR="0022439D">
        <w:t xml:space="preserve"> from the train to query</w:t>
      </w:r>
      <w:r w:rsidR="000B150A">
        <w:t xml:space="preserve"> </w:t>
      </w:r>
      <w:r w:rsidR="00A2110B">
        <w:t>using the best homography matri</w:t>
      </w:r>
      <w:r w:rsidR="002F1FD9">
        <w:t>x</w:t>
      </w:r>
      <w:r w:rsidR="00A2110B">
        <w:t xml:space="preserve"> provides a </w:t>
      </w:r>
      <w:r w:rsidR="00F70DD7">
        <w:t>m</w:t>
      </w:r>
      <w:r w:rsidR="00AB6ECC">
        <w:t>a</w:t>
      </w:r>
      <w:r w:rsidR="00F70DD7">
        <w:t>trix to measure how well two images match. This m</w:t>
      </w:r>
      <w:r w:rsidR="00D15D4C">
        <w:t>e</w:t>
      </w:r>
      <w:r w:rsidR="00F70DD7">
        <w:t xml:space="preserve">tric is used to threshold if </w:t>
      </w:r>
      <w:r w:rsidR="105B9090">
        <w:t xml:space="preserve">the </w:t>
      </w:r>
      <w:r w:rsidR="00F70DD7">
        <w:t>t</w:t>
      </w:r>
      <w:r w:rsidR="5A56759B">
        <w:t>wo</w:t>
      </w:r>
      <w:r w:rsidR="00F70DD7">
        <w:t xml:space="preserve"> images match.</w:t>
      </w:r>
      <w:r w:rsidR="0022439D">
        <w:t xml:space="preserve"> </w:t>
      </w:r>
    </w:p>
    <w:p w14:paraId="4CF63670" w14:textId="2A80EB23" w:rsidR="00B75972" w:rsidRDefault="00B75972" w:rsidP="00B75972">
      <w:r>
        <w:t>The ability to quantify the distances between descriptors led to a</w:t>
      </w:r>
      <w:r w:rsidR="006134D3">
        <w:t xml:space="preserve"> non-working</w:t>
      </w:r>
      <w:r>
        <w:t xml:space="preserve"> initial feature matching implementation</w:t>
      </w:r>
      <w:r w:rsidR="006134D3">
        <w:t>, h</w:t>
      </w:r>
      <w:r w:rsidR="00D80A14">
        <w:t xml:space="preserve">ence </w:t>
      </w:r>
      <w:r w:rsidR="00BF4A3F">
        <w:t xml:space="preserve">the </w:t>
      </w:r>
      <w:r w:rsidR="00DA066D">
        <w:t>necessity of</w:t>
      </w:r>
      <w:r w:rsidR="00BF4A3F">
        <w:t xml:space="preserve"> 4</w:t>
      </w:r>
      <w:r w:rsidR="00BF4A3F" w:rsidRPr="5E755B30">
        <w:rPr>
          <w:vertAlign w:val="superscript"/>
        </w:rPr>
        <w:t>th</w:t>
      </w:r>
      <w:r w:rsidR="00BF4A3F">
        <w:t xml:space="preserve"> step.</w:t>
      </w:r>
      <w:r>
        <w:t xml:space="preserve"> The idea was to </w:t>
      </w:r>
      <w:r w:rsidR="001C0A80">
        <w:t>sum</w:t>
      </w:r>
      <w:r>
        <w:t xml:space="preserve"> the distance of the top matches and set a </w:t>
      </w:r>
      <w:r w:rsidR="006134D3">
        <w:t xml:space="preserve">maximum </w:t>
      </w:r>
      <w:r>
        <w:t xml:space="preserve">threshold for which a matching pair of train and query images had to be below. After much experimenting </w:t>
      </w:r>
      <w:r w:rsidR="00F2625C">
        <w:t xml:space="preserve">the </w:t>
      </w:r>
      <w:r>
        <w:t>reasons</w:t>
      </w:r>
      <w:r w:rsidR="00F2625C">
        <w:t xml:space="preserve"> for malfunctioning were clear</w:t>
      </w:r>
      <w:r>
        <w:t xml:space="preserve">. Firstly, two very similar descriptors can </w:t>
      </w:r>
      <w:r w:rsidR="00860720">
        <w:t>describe</w:t>
      </w:r>
      <w:r>
        <w:t xml:space="preserve"> two different key points (false</w:t>
      </w:r>
      <w:r w:rsidR="022A377C">
        <w:t>-</w:t>
      </w:r>
      <w:r>
        <w:t xml:space="preserve">positives). Secondly, </w:t>
      </w:r>
      <w:r w:rsidR="00040222">
        <w:t xml:space="preserve">car wheels </w:t>
      </w:r>
      <w:r w:rsidR="00FC26D0">
        <w:t>do not</w:t>
      </w:r>
      <w:r w:rsidR="00040222">
        <w:t xml:space="preserve"> </w:t>
      </w:r>
      <w:r w:rsidR="003734DD">
        <w:t xml:space="preserve">possess </w:t>
      </w:r>
      <w:r w:rsidR="00681EE8">
        <w:t xml:space="preserve">good </w:t>
      </w:r>
      <w:r w:rsidR="003734DD">
        <w:t xml:space="preserve">unique </w:t>
      </w:r>
      <w:r w:rsidR="00681EE8">
        <w:t xml:space="preserve">features. </w:t>
      </w:r>
      <w:r w:rsidR="00FC26D0">
        <w:t>So,</w:t>
      </w:r>
      <w:r w:rsidR="00681EE8">
        <w:t xml:space="preserve"> it’s possible for </w:t>
      </w:r>
      <w:r w:rsidR="0068451D">
        <w:t>matching key-poin</w:t>
      </w:r>
      <w:r w:rsidR="00931BD7">
        <w:t>ts to have descriptors that don’t match</w:t>
      </w:r>
      <w:r w:rsidR="009E6482">
        <w:t xml:space="preserve"> as th</w:t>
      </w:r>
      <w:r w:rsidR="00FC26D0">
        <w:t>eir</w:t>
      </w:r>
      <w:r w:rsidR="009E6482">
        <w:t xml:space="preserve"> descriptors aren’t very</w:t>
      </w:r>
      <w:r w:rsidR="009F462E">
        <w:t xml:space="preserve"> specific</w:t>
      </w:r>
      <w:r w:rsidR="00FC26D0">
        <w:t xml:space="preserve"> and can match a number of other key-point</w:t>
      </w:r>
      <w:r w:rsidR="3C50E4B7">
        <w:t>s</w:t>
      </w:r>
      <w:r w:rsidR="00FC26D0">
        <w:t xml:space="preserve"> better</w:t>
      </w:r>
      <w:r w:rsidR="00C84E72">
        <w:t xml:space="preserve"> </w:t>
      </w:r>
      <w:r w:rsidR="009F462E">
        <w:t>(false</w:t>
      </w:r>
      <w:r w:rsidR="2C6514DE">
        <w:t>-</w:t>
      </w:r>
      <w:r w:rsidR="009F462E">
        <w:t>negative</w:t>
      </w:r>
      <w:r w:rsidR="007B161C">
        <w:t>).</w:t>
      </w:r>
      <w:r w:rsidR="00C84E72">
        <w:t xml:space="preserve"> As a result</w:t>
      </w:r>
      <w:r w:rsidR="00F2625C">
        <w:t>,</w:t>
      </w:r>
      <w:r w:rsidR="00C84E72">
        <w:t xml:space="preserve"> the </w:t>
      </w:r>
      <w:r w:rsidR="002B1862">
        <w:t xml:space="preserve">distance metric </w:t>
      </w:r>
      <w:r w:rsidR="0017456F">
        <w:t>stayed around the same value no matter what images were being compared</w:t>
      </w:r>
      <w:r w:rsidR="00F01459">
        <w:t>, unless an image was matched against itself</w:t>
      </w:r>
      <w:r w:rsidR="00935FF1">
        <w:t xml:space="preserve"> in which case the distance was </w:t>
      </w:r>
      <w:r w:rsidR="0024358E">
        <w:t>0</w:t>
      </w:r>
      <w:r w:rsidR="00F01459">
        <w:t>.</w:t>
      </w:r>
      <w:r w:rsidR="00286ADA">
        <w:t xml:space="preserve"> </w:t>
      </w:r>
      <w:r w:rsidR="003F3AF1">
        <w:t>Thus,</w:t>
      </w:r>
      <w:r w:rsidR="00286ADA">
        <w:t xml:space="preserve"> a second </w:t>
      </w:r>
      <w:r w:rsidR="00206130">
        <w:t xml:space="preserve">implementation </w:t>
      </w:r>
      <w:r w:rsidR="00F84B0D">
        <w:t>using</w:t>
      </w:r>
      <w:r w:rsidR="00206130">
        <w:t xml:space="preserve"> RANSAC </w:t>
      </w:r>
      <w:r w:rsidR="008364D8">
        <w:t>was coded.</w:t>
      </w:r>
    </w:p>
    <w:p w14:paraId="0FA03680" w14:textId="52F0217B" w:rsidR="00B75972" w:rsidRDefault="00B75972" w:rsidP="00E0171A">
      <w:pPr>
        <w:pStyle w:val="HeadingC"/>
      </w:pPr>
      <w:bookmarkStart w:id="85" w:name="_Toc59205894"/>
      <w:r>
        <w:t>Use in final implementation</w:t>
      </w:r>
      <w:bookmarkEnd w:id="85"/>
    </w:p>
    <w:p w14:paraId="4B6064E0" w14:textId="21E07EE4" w:rsidR="00233919" w:rsidRDefault="00B75972" w:rsidP="00B75972">
      <w:r>
        <w:t xml:space="preserve">Feature matching is used to optimise the speed of the final implementation. Given </w:t>
      </w:r>
      <w:r w:rsidR="784DCD65">
        <w:t xml:space="preserve">that </w:t>
      </w:r>
      <w:r>
        <w:t>the final implementation can only check a single patch of image for a car wheel using the Convolutional Neural Network once per second, it makes sense to bypass the CNN when possible.</w:t>
      </w:r>
      <w:r w:rsidR="005B5899">
        <w:t xml:space="preserve"> The bypassing is achieved through</w:t>
      </w:r>
      <w:r w:rsidR="00C75E63">
        <w:t xml:space="preserve"> custom</w:t>
      </w:r>
      <w:r w:rsidR="005B5899">
        <w:t xml:space="preserve"> bounding box tracking</w:t>
      </w:r>
      <w:r w:rsidR="00C75E63">
        <w:t xml:space="preserve"> code</w:t>
      </w:r>
      <w:r w:rsidR="005B5899">
        <w:t xml:space="preserve"> </w:t>
      </w:r>
      <w:r w:rsidR="00C646B6">
        <w:t xml:space="preserve">for </w:t>
      </w:r>
      <w:r w:rsidR="005B5899">
        <w:t xml:space="preserve">which </w:t>
      </w:r>
      <w:r w:rsidR="004871B6">
        <w:t xml:space="preserve">ORB feature matching </w:t>
      </w:r>
      <w:r w:rsidR="00C646B6">
        <w:t>is</w:t>
      </w:r>
      <w:r w:rsidR="004871B6">
        <w:t xml:space="preserve"> an integral part.</w:t>
      </w:r>
      <w:r w:rsidR="005B5899">
        <w:t xml:space="preserve"> </w:t>
      </w:r>
      <w:r>
        <w:t xml:space="preserve"> Once a patch of image is confirmed to be a car wheel by the CNN, the image patch ORB features (key points and descriptors) are added to a new car wheel object (in programming terms) which in turn is added to a </w:t>
      </w:r>
      <w:r w:rsidR="008558C3">
        <w:t>dictionary</w:t>
      </w:r>
      <w:r>
        <w:t xml:space="preserve"> of known car wheels. </w:t>
      </w:r>
      <w:r w:rsidR="00176113">
        <w:t xml:space="preserve">Once added to the dictionary of known </w:t>
      </w:r>
      <w:r w:rsidR="000B7512">
        <w:t xml:space="preserve">car wheel </w:t>
      </w:r>
      <w:r w:rsidR="00176113">
        <w:t>objects a car wheel can be tracked.</w:t>
      </w:r>
      <w:r w:rsidR="00233919">
        <w:t xml:space="preserve"> </w:t>
      </w:r>
    </w:p>
    <w:p w14:paraId="6FF7E1D9" w14:textId="2696C639" w:rsidR="00430B72" w:rsidRDefault="00233919" w:rsidP="00B75972">
      <w:r>
        <w:t>The bounding box tracking wil</w:t>
      </w:r>
      <w:r w:rsidR="00DC4475">
        <w:t>l</w:t>
      </w:r>
      <w:r>
        <w:t xml:space="preserve"> first check if </w:t>
      </w:r>
      <w:r w:rsidR="00DC4475">
        <w:t>a</w:t>
      </w:r>
      <w:r>
        <w:t xml:space="preserve"> bounding box</w:t>
      </w:r>
      <w:r w:rsidR="00DC4475">
        <w:t xml:space="preserve"> at frame f</w:t>
      </w:r>
      <w:r>
        <w:t xml:space="preserve"> lines up well with a bounding box</w:t>
      </w:r>
      <w:r w:rsidR="00DC4475" w:rsidRPr="00DC4475">
        <w:t xml:space="preserve"> </w:t>
      </w:r>
      <w:r w:rsidR="00DC4475">
        <w:t>of a car wheel at frame f-</w:t>
      </w:r>
      <w:r w:rsidR="00430B72">
        <w:t>1.</w:t>
      </w:r>
      <w:r>
        <w:t xml:space="preserve">  If this </w:t>
      </w:r>
      <w:r w:rsidR="00430B72">
        <w:t>is not</w:t>
      </w:r>
      <w:r>
        <w:t xml:space="preserve"> the </w:t>
      </w:r>
      <w:r w:rsidR="00F05FDB">
        <w:t>case,</w:t>
      </w:r>
      <w:r>
        <w:t xml:space="preserve"> </w:t>
      </w:r>
      <w:r w:rsidR="00F05FDB">
        <w:t xml:space="preserve">then the software can’t </w:t>
      </w:r>
      <w:r w:rsidR="00E017F4">
        <w:t xml:space="preserve">confidently </w:t>
      </w:r>
      <w:r w:rsidR="00F05FDB">
        <w:t xml:space="preserve">assume any nearby bounding box is the car wheel. Thus, </w:t>
      </w:r>
      <w:r w:rsidR="00176113">
        <w:t xml:space="preserve">ORB feature matching </w:t>
      </w:r>
      <w:r w:rsidR="00376DA4">
        <w:t>check</w:t>
      </w:r>
      <w:r w:rsidR="00B82B71">
        <w:t xml:space="preserve">s if </w:t>
      </w:r>
      <w:r w:rsidR="00376DA4">
        <w:t xml:space="preserve">the </w:t>
      </w:r>
      <w:r w:rsidR="00D208DE">
        <w:t>features</w:t>
      </w:r>
      <w:r w:rsidR="00376DA4">
        <w:t xml:space="preserve"> of </w:t>
      </w:r>
      <w:r w:rsidR="00A10565">
        <w:t>the</w:t>
      </w:r>
      <w:r w:rsidR="00376DA4">
        <w:t xml:space="preserve"> bounding box at frame f </w:t>
      </w:r>
      <w:r w:rsidR="00A20DDF">
        <w:t>matches</w:t>
      </w:r>
      <w:r w:rsidR="00376DA4">
        <w:t xml:space="preserve"> </w:t>
      </w:r>
      <w:r w:rsidR="00B82B71">
        <w:t>the content of a</w:t>
      </w:r>
      <w:r w:rsidR="00D208DE">
        <w:t xml:space="preserve"> car wheel bounding box at a </w:t>
      </w:r>
      <w:r w:rsidR="00A20DDF">
        <w:t>prior frame f-n.</w:t>
      </w:r>
      <w:r w:rsidR="000A3CE3" w:rsidRPr="00761F48">
        <w:t>(need to explain n )</w:t>
      </w:r>
    </w:p>
    <w:p w14:paraId="592A90E7" w14:textId="1A24EAF4" w:rsidR="00B75972" w:rsidRPr="00430B72" w:rsidRDefault="00B75972" w:rsidP="00E0171A">
      <w:pPr>
        <w:pStyle w:val="HeadingC"/>
      </w:pPr>
      <w:bookmarkStart w:id="86" w:name="_Toc59205895"/>
      <w:r w:rsidRPr="002B1D26">
        <w:lastRenderedPageBreak/>
        <w:t>Results</w:t>
      </w:r>
      <w:bookmarkEnd w:id="86"/>
    </w:p>
    <w:p w14:paraId="5CCE6D01" w14:textId="77777777" w:rsidR="00E614B2" w:rsidRDefault="00B75972" w:rsidP="00E614B2">
      <w:pPr>
        <w:keepNext/>
        <w:jc w:val="center"/>
      </w:pPr>
      <w:r w:rsidRPr="003416EA">
        <w:rPr>
          <w:noProof/>
          <w:highlight w:val="yellow"/>
        </w:rPr>
        <w:drawing>
          <wp:inline distT="0" distB="0" distL="0" distR="0" wp14:anchorId="6D3528DE" wp14:editId="22FDCB50">
            <wp:extent cx="4305629" cy="1490768"/>
            <wp:effectExtent l="0" t="0" r="0" b="0"/>
            <wp:docPr id="23" name="Picture 23"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lose up of a piece of paper&#10;&#10;Description automatically generated"/>
                    <pic:cNvPicPr/>
                  </pic:nvPicPr>
                  <pic:blipFill rotWithShape="1">
                    <a:blip r:embed="rId73" cstate="print">
                      <a:extLst>
                        <a:ext uri="{28A0092B-C50C-407E-A947-70E740481C1C}">
                          <a14:useLocalDpi xmlns:a14="http://schemas.microsoft.com/office/drawing/2010/main" val="0"/>
                        </a:ext>
                      </a:extLst>
                    </a:blip>
                    <a:srcRect t="4606"/>
                    <a:stretch/>
                  </pic:blipFill>
                  <pic:spPr bwMode="auto">
                    <a:xfrm>
                      <a:off x="0" y="0"/>
                      <a:ext cx="4312991" cy="1493317"/>
                    </a:xfrm>
                    <a:prstGeom prst="rect">
                      <a:avLst/>
                    </a:prstGeom>
                    <a:ln>
                      <a:noFill/>
                    </a:ln>
                    <a:extLst>
                      <a:ext uri="{53640926-AAD7-44D8-BBD7-CCE9431645EC}">
                        <a14:shadowObscured xmlns:a14="http://schemas.microsoft.com/office/drawing/2010/main"/>
                      </a:ext>
                    </a:extLst>
                  </pic:spPr>
                </pic:pic>
              </a:graphicData>
            </a:graphic>
          </wp:inline>
        </w:drawing>
      </w:r>
    </w:p>
    <w:p w14:paraId="5105C44F" w14:textId="251027FC" w:rsidR="00B75972" w:rsidRPr="003416EA" w:rsidRDefault="00E614B2" w:rsidP="00E614B2">
      <w:pPr>
        <w:pStyle w:val="Caption"/>
        <w:jc w:val="center"/>
        <w:rPr>
          <w:highlight w:val="yellow"/>
        </w:rPr>
      </w:pPr>
      <w:bookmarkStart w:id="87" w:name="_Toc59201666"/>
      <w:r>
        <w:t xml:space="preserve">Figure </w:t>
      </w:r>
      <w:r>
        <w:fldChar w:fldCharType="begin"/>
      </w:r>
      <w:r>
        <w:instrText>SEQ Figure \* ARABIC</w:instrText>
      </w:r>
      <w:r>
        <w:fldChar w:fldCharType="separate"/>
      </w:r>
      <w:r w:rsidR="00F7230F">
        <w:rPr>
          <w:noProof/>
        </w:rPr>
        <w:t>35</w:t>
      </w:r>
      <w:r>
        <w:fldChar w:fldCharType="end"/>
      </w:r>
      <w:r>
        <w:t xml:space="preserve">: </w:t>
      </w:r>
      <w:r w:rsidRPr="004B7876">
        <w:t xml:space="preserve">(left) </w:t>
      </w:r>
      <w:r w:rsidR="00487802">
        <w:t>T</w:t>
      </w:r>
      <w:r w:rsidRPr="004B7876">
        <w:t>he best descriptor pairs key-points, (right) the matches that line up for the best homography matrix. The number of matches on the right show this is a good match.</w:t>
      </w:r>
      <w:bookmarkEnd w:id="87"/>
    </w:p>
    <w:p w14:paraId="46E1F72B" w14:textId="635447B0" w:rsidR="008B00C8" w:rsidRPr="00B27722" w:rsidRDefault="00B75972" w:rsidP="00B75972">
      <w:r>
        <w:t xml:space="preserve">In the above case </w:t>
      </w:r>
      <w:r w:rsidR="00430B72">
        <w:t xml:space="preserve">the </w:t>
      </w:r>
      <w:r>
        <w:t>two similar images have very distinct key points. This is evident because the best descriptors pairs</w:t>
      </w:r>
      <w:r w:rsidR="00C54519">
        <w:t xml:space="preserve"> on the left</w:t>
      </w:r>
      <w:r>
        <w:t xml:space="preserve"> are all true</w:t>
      </w:r>
      <w:r w:rsidR="7109F778">
        <w:t>-</w:t>
      </w:r>
      <w:r>
        <w:t>positives</w:t>
      </w:r>
      <w:r w:rsidR="00C54519">
        <w:t xml:space="preserve">. </w:t>
      </w:r>
      <w:r>
        <w:t xml:space="preserve">The lines that connect the query and train image </w:t>
      </w:r>
      <w:r w:rsidR="007F3D42">
        <w:t>match the same key points</w:t>
      </w:r>
      <w:r>
        <w:t xml:space="preserve">. </w:t>
      </w:r>
      <w:r w:rsidR="00163F5E">
        <w:t>Therefore, on the right side</w:t>
      </w:r>
      <w:r>
        <w:t xml:space="preserve"> RANSAC found a</w:t>
      </w:r>
      <w:r w:rsidR="008B00C8">
        <w:t>n</w:t>
      </w:r>
      <w:r>
        <w:t xml:space="preserve"> </w:t>
      </w:r>
      <w:r w:rsidR="008B00C8">
        <w:t>excellent</w:t>
      </w:r>
      <w:r>
        <w:t xml:space="preserve"> ho</w:t>
      </w:r>
      <w:r w:rsidR="00981EB2">
        <w:t>m</w:t>
      </w:r>
      <w:r>
        <w:t xml:space="preserve">ography matrix which correctly </w:t>
      </w:r>
      <w:r w:rsidR="3389D910">
        <w:t>fits</w:t>
      </w:r>
      <w:r>
        <w:t xml:space="preserve"> many training image key points to the query image key point</w:t>
      </w:r>
      <w:r w:rsidR="008B00C8">
        <w:t>.</w:t>
      </w:r>
    </w:p>
    <w:p w14:paraId="1D1E8978" w14:textId="77777777" w:rsidR="00487802" w:rsidRDefault="008B00C8" w:rsidP="00487802">
      <w:pPr>
        <w:keepNext/>
        <w:jc w:val="center"/>
      </w:pPr>
      <w:r>
        <w:rPr>
          <w:noProof/>
        </w:rPr>
        <mc:AlternateContent>
          <mc:Choice Requires="wpg">
            <w:drawing>
              <wp:inline distT="0" distB="0" distL="0" distR="0" wp14:anchorId="6364950B" wp14:editId="24B6AF4C">
                <wp:extent cx="3837940" cy="2927350"/>
                <wp:effectExtent l="0" t="0" r="0" b="6350"/>
                <wp:docPr id="60" name="Group 60"/>
                <wp:cNvGraphicFramePr/>
                <a:graphic xmlns:a="http://schemas.openxmlformats.org/drawingml/2006/main">
                  <a:graphicData uri="http://schemas.microsoft.com/office/word/2010/wordprocessingGroup">
                    <wpg:wgp>
                      <wpg:cNvGrpSpPr/>
                      <wpg:grpSpPr>
                        <a:xfrm>
                          <a:off x="0" y="0"/>
                          <a:ext cx="3837940" cy="2927350"/>
                          <a:chOff x="0" y="0"/>
                          <a:chExt cx="3837940" cy="2927350"/>
                        </a:xfrm>
                      </wpg:grpSpPr>
                      <pic:pic xmlns:pic="http://schemas.openxmlformats.org/drawingml/2006/picture">
                        <pic:nvPicPr>
                          <pic:cNvPr id="24" name="Picture 24" descr="A car parked in a parking lot&#10;&#10;Description automatically generated"/>
                          <pic:cNvPicPr>
                            <a:picLocks noChangeAspect="1"/>
                          </pic:cNvPicPr>
                        </pic:nvPicPr>
                        <pic:blipFill rotWithShape="1">
                          <a:blip r:embed="rId74" cstate="print">
                            <a:extLst>
                              <a:ext uri="{28A0092B-C50C-407E-A947-70E740481C1C}">
                                <a14:useLocalDpi xmlns:a14="http://schemas.microsoft.com/office/drawing/2010/main" val="0"/>
                              </a:ext>
                            </a:extLst>
                          </a:blip>
                          <a:srcRect t="53952"/>
                          <a:stretch/>
                        </pic:blipFill>
                        <pic:spPr bwMode="auto">
                          <a:xfrm>
                            <a:off x="0" y="1460500"/>
                            <a:ext cx="3837940" cy="14668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9" name="Picture 59" descr="A car parked in a parking lot&#10;&#10;Description automatically generated"/>
                          <pic:cNvPicPr>
                            <a:picLocks noChangeAspect="1"/>
                          </pic:cNvPicPr>
                        </pic:nvPicPr>
                        <pic:blipFill rotWithShape="1">
                          <a:blip r:embed="rId75" cstate="print">
                            <a:extLst>
                              <a:ext uri="{28A0092B-C50C-407E-A947-70E740481C1C}">
                                <a14:useLocalDpi xmlns:a14="http://schemas.microsoft.com/office/drawing/2010/main" val="0"/>
                              </a:ext>
                            </a:extLst>
                          </a:blip>
                          <a:srcRect t="4120" b="50566"/>
                          <a:stretch/>
                        </pic:blipFill>
                        <pic:spPr bwMode="auto">
                          <a:xfrm>
                            <a:off x="0" y="0"/>
                            <a:ext cx="3837940" cy="144335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BEB1470" id="Group 60" o:spid="_x0000_s1026" style="width:302.2pt;height:230.5pt;mso-position-horizontal-relative:char;mso-position-vertical-relative:line" coordsize="38379,292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">
                <v:shape id="Picture 24" o:spid="_x0000_s1027" type="#_x0000_t75" alt="A car parked in a parking lot&#10;&#10;Description automatically generated" style="position:absolute;top:14605;width:38379;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">
                  <v:imagedata r:id="rId76" o:title="A car parked in a parking lot&#10;&#10;Description automatically generated" croptop="35358f"/>
                </v:shape>
                <v:shape id="Picture 59" o:spid="_x0000_s1028" type="#_x0000_t75" alt="A car parked in a parking lot&#10;&#10;Description automatically generated" style="position:absolute;width:38379;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">
                  <v:imagedata r:id="rId77" o:title="A car parked in a parking lot&#10;&#10;Description automatically generated" croptop="2700f" cropbottom="33139f"/>
                </v:shape>
                <w10:anchorlock/>
              </v:group>
            </w:pict>
          </mc:Fallback>
        </mc:AlternateContent>
      </w:r>
    </w:p>
    <w:p w14:paraId="14894911" w14:textId="574AF06C" w:rsidR="00B75972" w:rsidRPr="003416EA" w:rsidRDefault="00487802" w:rsidP="00487802">
      <w:pPr>
        <w:pStyle w:val="Caption"/>
        <w:jc w:val="center"/>
        <w:rPr>
          <w:highlight w:val="yellow"/>
        </w:rPr>
      </w:pPr>
      <w:bookmarkStart w:id="88" w:name="_Toc59201667"/>
      <w:r>
        <w:t xml:space="preserve">Figure </w:t>
      </w:r>
      <w:r>
        <w:fldChar w:fldCharType="begin"/>
      </w:r>
      <w:r>
        <w:instrText>SEQ Figure \* ARABIC</w:instrText>
      </w:r>
      <w:r>
        <w:fldChar w:fldCharType="separate"/>
      </w:r>
      <w:r w:rsidR="00F7230F">
        <w:rPr>
          <w:noProof/>
        </w:rPr>
        <w:t>36</w:t>
      </w:r>
      <w:r>
        <w:fldChar w:fldCharType="end"/>
      </w:r>
      <w:r>
        <w:t xml:space="preserve">: </w:t>
      </w:r>
      <w:r w:rsidRPr="005D4A4D">
        <w:t xml:space="preserve">(top) </w:t>
      </w:r>
      <w:r w:rsidR="00E94046">
        <w:t>T</w:t>
      </w:r>
      <w:r w:rsidRPr="005D4A4D">
        <w:t>he best descriptor pairs key-points, (bottom) is the matches that line up for the homography matrix. The number of matches on the bottom show this is a bad match</w:t>
      </w:r>
      <w:r>
        <w:t>.</w:t>
      </w:r>
      <w:bookmarkEnd w:id="88"/>
    </w:p>
    <w:p w14:paraId="23E455E9" w14:textId="190A3474" w:rsidR="00B75972" w:rsidRPr="00DE7A1C" w:rsidRDefault="00C86EEF" w:rsidP="00B75972">
      <w:r>
        <w:t>The above</w:t>
      </w:r>
      <w:r w:rsidR="00B75972">
        <w:t xml:space="preserve"> image </w:t>
      </w:r>
      <w:r>
        <w:t xml:space="preserve">describes a </w:t>
      </w:r>
      <w:r w:rsidR="00B75972">
        <w:t>case</w:t>
      </w:r>
      <w:r>
        <w:t xml:space="preserve"> where</w:t>
      </w:r>
      <w:r w:rsidR="00B75972">
        <w:t xml:space="preserve"> the key points are not very descriptive. Looking at the descriptor pairs it is clear some of them are false</w:t>
      </w:r>
      <w:r w:rsidR="0A8CB9EF">
        <w:t>-</w:t>
      </w:r>
      <w:r w:rsidR="00B75972">
        <w:t>positives. The pink line is an example of a false</w:t>
      </w:r>
      <w:r w:rsidR="3A037CC4">
        <w:t>-</w:t>
      </w:r>
      <w:r w:rsidR="00B75972">
        <w:t xml:space="preserve">positive descriptors match. The line stretches from the 1 o’clock position hole on the hub cap to the 2 o’clock position hole. Given that these are the best matches of descriptors from the train and query images it is safe to presume </w:t>
      </w:r>
      <w:r w:rsidR="00EC1AB7">
        <w:t xml:space="preserve">that </w:t>
      </w:r>
      <w:r w:rsidR="00B75972">
        <w:t xml:space="preserve">the rest of the descriptors are poor matches. This is not a surprise given that car wheels have no corners besides on </w:t>
      </w:r>
      <w:r w:rsidR="00C921B2">
        <w:t>a</w:t>
      </w:r>
      <w:r w:rsidR="00B75972">
        <w:t xml:space="preserve"> few hub </w:t>
      </w:r>
      <w:r w:rsidR="7E624F6F">
        <w:t>caps</w:t>
      </w:r>
      <w:r w:rsidR="00B75972">
        <w:t xml:space="preserve">. The hub cap </w:t>
      </w:r>
      <w:r w:rsidR="009020F0">
        <w:t>has a repeating motif</w:t>
      </w:r>
      <w:r w:rsidR="00B75972">
        <w:t xml:space="preserve"> so what key points are found are not unique points. The descriptors in the same image are similar to one another. Unsurprisingly the homography transformation of the training image into the query image returns nothing distinguishable.  </w:t>
      </w:r>
    </w:p>
    <w:p w14:paraId="56D7A943" w14:textId="77777777" w:rsidR="00C44992" w:rsidRDefault="00B75972" w:rsidP="00C44992">
      <w:pPr>
        <w:keepNext/>
        <w:jc w:val="center"/>
      </w:pPr>
      <w:r>
        <w:rPr>
          <w:noProof/>
        </w:rPr>
        <w:lastRenderedPageBreak/>
        <w:drawing>
          <wp:inline distT="0" distB="0" distL="0" distR="0" wp14:anchorId="0448BB17" wp14:editId="4DD67BB2">
            <wp:extent cx="1873840" cy="155089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8">
                      <a:extLst>
                        <a:ext uri="{28A0092B-C50C-407E-A947-70E740481C1C}">
                          <a14:useLocalDpi xmlns:a14="http://schemas.microsoft.com/office/drawing/2010/main" val="0"/>
                        </a:ext>
                      </a:extLst>
                    </a:blip>
                    <a:stretch>
                      <a:fillRect/>
                    </a:stretch>
                  </pic:blipFill>
                  <pic:spPr>
                    <a:xfrm>
                      <a:off x="0" y="0"/>
                      <a:ext cx="1873840" cy="1550894"/>
                    </a:xfrm>
                    <a:prstGeom prst="rect">
                      <a:avLst/>
                    </a:prstGeom>
                  </pic:spPr>
                </pic:pic>
              </a:graphicData>
            </a:graphic>
          </wp:inline>
        </w:drawing>
      </w:r>
    </w:p>
    <w:p w14:paraId="09C0A317" w14:textId="3989F7F7" w:rsidR="00B75972" w:rsidRPr="003416EA" w:rsidRDefault="00C44992" w:rsidP="00C44992">
      <w:pPr>
        <w:pStyle w:val="Caption"/>
        <w:jc w:val="center"/>
        <w:rPr>
          <w:highlight w:val="yellow"/>
        </w:rPr>
      </w:pPr>
      <w:bookmarkStart w:id="89" w:name="_Toc59201668"/>
      <w:r>
        <w:t xml:space="preserve">Figure </w:t>
      </w:r>
      <w:r>
        <w:fldChar w:fldCharType="begin"/>
      </w:r>
      <w:r>
        <w:instrText>SEQ Figure \* ARABIC</w:instrText>
      </w:r>
      <w:r>
        <w:fldChar w:fldCharType="separate"/>
      </w:r>
      <w:r w:rsidR="00F7230F">
        <w:rPr>
          <w:noProof/>
        </w:rPr>
        <w:t>37</w:t>
      </w:r>
      <w:r>
        <w:fldChar w:fldCharType="end"/>
      </w:r>
      <w:r>
        <w:t>: T</w:t>
      </w:r>
      <w:r w:rsidRPr="00224F60">
        <w:t>ransformed image of the car wheels of figure 36. The best homography matrix generated with RANSAC is used to transform the image</w:t>
      </w:r>
      <w:r>
        <w:t>.</w:t>
      </w:r>
      <w:bookmarkEnd w:id="89"/>
    </w:p>
    <w:p w14:paraId="0ABCD990" w14:textId="549323AD" w:rsidR="006C0681" w:rsidRDefault="00A068E3" w:rsidP="00B75972">
      <w:r>
        <w:t xml:space="preserve">Further </w:t>
      </w:r>
      <w:r w:rsidR="006F6DE2">
        <w:t>experimentation</w:t>
      </w:r>
      <w:r>
        <w:t xml:space="preserve"> </w:t>
      </w:r>
      <w:r w:rsidR="006F6DE2">
        <w:t>showed that when a car wheel image</w:t>
      </w:r>
      <w:r w:rsidR="00A87402">
        <w:t>’s</w:t>
      </w:r>
      <w:r w:rsidR="006F6DE2">
        <w:t xml:space="preserve"> ORB feature</w:t>
      </w:r>
      <w:r w:rsidR="00A87402">
        <w:t>s</w:t>
      </w:r>
      <w:r w:rsidR="006F6DE2">
        <w:t xml:space="preserve"> </w:t>
      </w:r>
      <w:r w:rsidR="00A87402">
        <w:t xml:space="preserve">are </w:t>
      </w:r>
      <w:r w:rsidR="006F6DE2">
        <w:t xml:space="preserve">matched to </w:t>
      </w:r>
      <w:r w:rsidR="00A87402">
        <w:t xml:space="preserve">those of a </w:t>
      </w:r>
      <w:r w:rsidR="00D65F1B">
        <w:t>non</w:t>
      </w:r>
      <w:r w:rsidR="00225099">
        <w:t>-</w:t>
      </w:r>
      <w:r w:rsidR="00D65F1B">
        <w:t>car wheel</w:t>
      </w:r>
      <w:r w:rsidR="00A87402">
        <w:t xml:space="preserve"> a </w:t>
      </w:r>
      <w:r w:rsidR="00225099">
        <w:t>homography matrix was</w:t>
      </w:r>
      <w:r w:rsidR="00A87402">
        <w:t xml:space="preserve"> never found. </w:t>
      </w:r>
      <w:r w:rsidR="00D65F1B">
        <w:t xml:space="preserve"> </w:t>
      </w:r>
      <w:r w:rsidR="2ADF0400">
        <w:t>If o</w:t>
      </w:r>
      <w:r w:rsidR="00225099">
        <w:t>n the occasion one was found the number of matches would be exceedingly small.</w:t>
      </w:r>
    </w:p>
    <w:p w14:paraId="0CB4F240" w14:textId="58770FFB" w:rsidR="006C0681" w:rsidRDefault="00486CBE" w:rsidP="00B75972">
      <w:r>
        <w:t xml:space="preserve">When comparing the </w:t>
      </w:r>
      <w:r w:rsidR="00023FC3">
        <w:t xml:space="preserve">ORB features of two images of </w:t>
      </w:r>
      <w:r w:rsidR="2C72E062">
        <w:t>the</w:t>
      </w:r>
      <w:r w:rsidR="00023FC3">
        <w:t xml:space="preserve"> same wheel the </w:t>
      </w:r>
      <w:r w:rsidR="00464F22">
        <w:t xml:space="preserve">results are erratic. This is probably due to the </w:t>
      </w:r>
      <w:r w:rsidR="00AA2659">
        <w:t>key points being we</w:t>
      </w:r>
      <w:r w:rsidR="668C4D45">
        <w:t>a</w:t>
      </w:r>
      <w:r w:rsidR="00AA2659">
        <w:t xml:space="preserve">k. So, they are not always consistent from image to image. </w:t>
      </w:r>
      <w:r w:rsidR="00464F22">
        <w:t xml:space="preserve"> </w:t>
      </w:r>
    </w:p>
    <w:p w14:paraId="5D4688C2" w14:textId="3040BB39" w:rsidR="00A068E3" w:rsidRDefault="006A7650" w:rsidP="00B75972">
      <w:r w:rsidRPr="00761F48">
        <w:t xml:space="preserve">When comparing </w:t>
      </w:r>
      <w:r w:rsidR="00740F32" w:rsidRPr="00761F48">
        <w:t xml:space="preserve">the ORB features of two </w:t>
      </w:r>
      <w:r w:rsidR="00050FF1" w:rsidRPr="00761F48">
        <w:t xml:space="preserve">wheels </w:t>
      </w:r>
      <w:r w:rsidR="00302FC8" w:rsidRPr="00761F48">
        <w:t>there is often a we</w:t>
      </w:r>
      <w:r w:rsidR="00531EE6" w:rsidRPr="00761F48">
        <w:t>a</w:t>
      </w:r>
      <w:r w:rsidR="00302FC8" w:rsidRPr="00761F48">
        <w:t>k match</w:t>
      </w:r>
      <w:r w:rsidR="00CB2590" w:rsidRPr="00761F48">
        <w:t xml:space="preserve">. </w:t>
      </w:r>
      <w:r w:rsidR="006F249B">
        <w:t>To help compensate for this</w:t>
      </w:r>
      <w:r w:rsidR="00432543">
        <w:t>,</w:t>
      </w:r>
      <w:r w:rsidR="006F249B">
        <w:t xml:space="preserve"> </w:t>
      </w:r>
      <w:r w:rsidR="003E12E7">
        <w:t xml:space="preserve">in the final car wheel detection code </w:t>
      </w:r>
      <w:r w:rsidR="00023C25">
        <w:t>the ORB feature</w:t>
      </w:r>
      <w:r w:rsidR="00B601AE">
        <w:t>s of the car wheel and the area around the</w:t>
      </w:r>
      <w:r w:rsidR="005E3876">
        <w:t xml:space="preserve"> car</w:t>
      </w:r>
      <w:r w:rsidR="00B601AE">
        <w:t xml:space="preserve"> wheel are used</w:t>
      </w:r>
      <w:r w:rsidR="005E3876">
        <w:t xml:space="preserve">, this has brought no noticeable improvement though. </w:t>
      </w:r>
    </w:p>
    <w:p w14:paraId="03C8B044" w14:textId="4CE22A88" w:rsidR="006C0681" w:rsidRDefault="006C0681" w:rsidP="00B75972">
      <w:r>
        <w:t xml:space="preserve">As a </w:t>
      </w:r>
      <w:r w:rsidR="00855374">
        <w:t>result,</w:t>
      </w:r>
      <w:r>
        <w:t xml:space="preserve"> </w:t>
      </w:r>
      <w:r w:rsidR="00C120FA">
        <w:t xml:space="preserve">a high threshold </w:t>
      </w:r>
      <w:r w:rsidR="00D32654">
        <w:t>fo</w:t>
      </w:r>
      <w:r w:rsidR="007505AF">
        <w:t>r</w:t>
      </w:r>
      <w:r w:rsidR="00D32654">
        <w:t xml:space="preserve"> ORB </w:t>
      </w:r>
      <w:r w:rsidR="007505AF">
        <w:t xml:space="preserve">feature </w:t>
      </w:r>
      <w:r w:rsidR="00D32654">
        <w:t>match</w:t>
      </w:r>
      <w:r w:rsidR="007505AF">
        <w:t>ing</w:t>
      </w:r>
      <w:r w:rsidR="00D32654">
        <w:t xml:space="preserve"> is </w:t>
      </w:r>
      <w:r w:rsidR="00226F51">
        <w:t>used</w:t>
      </w:r>
      <w:r w:rsidR="00D32654">
        <w:t xml:space="preserve"> when </w:t>
      </w:r>
      <w:r w:rsidR="0037421D">
        <w:t>the code</w:t>
      </w:r>
      <w:r w:rsidR="00FA5F92">
        <w:t xml:space="preserve"> </w:t>
      </w:r>
      <w:r w:rsidR="00226F51">
        <w:t>exhaustively</w:t>
      </w:r>
      <w:r w:rsidR="00FA5F92">
        <w:t xml:space="preserve"> checks each known car wheel </w:t>
      </w:r>
      <w:r w:rsidR="00226F51">
        <w:t>on a bounding box patch of image. This type of test</w:t>
      </w:r>
      <w:r w:rsidR="0069078E">
        <w:t xml:space="preserve"> is necessary when the bounding box tracking has completely lost</w:t>
      </w:r>
      <w:r w:rsidR="004A4B48">
        <w:t xml:space="preserve"> track</w:t>
      </w:r>
      <w:r w:rsidR="0069078E">
        <w:t xml:space="preserve"> </w:t>
      </w:r>
      <w:r w:rsidR="004A4B48">
        <w:t>of a</w:t>
      </w:r>
      <w:r w:rsidR="0069078E">
        <w:t xml:space="preserve"> car wheel. </w:t>
      </w:r>
      <w:r w:rsidR="004A4B48">
        <w:t xml:space="preserve">A medium threshold </w:t>
      </w:r>
      <w:r w:rsidR="00C808F2">
        <w:t>for</w:t>
      </w:r>
      <w:r w:rsidR="004A4B48">
        <w:t xml:space="preserve"> ORB </w:t>
      </w:r>
      <w:r w:rsidR="00EB48A9">
        <w:t>feature matching is needed</w:t>
      </w:r>
      <w:r w:rsidR="00462B0C">
        <w:t xml:space="preserve"> </w:t>
      </w:r>
      <w:r w:rsidR="00C07357">
        <w:t>when</w:t>
      </w:r>
      <w:r w:rsidR="00462B0C">
        <w:t xml:space="preserve"> </w:t>
      </w:r>
      <w:r w:rsidR="006944C5">
        <w:t xml:space="preserve">a current bounding box </w:t>
      </w:r>
      <w:r w:rsidR="0023130D">
        <w:t>is</w:t>
      </w:r>
      <w:r w:rsidR="006944C5">
        <w:t xml:space="preserve"> near a past bounding box</w:t>
      </w:r>
      <w:r w:rsidR="0023130D">
        <w:t xml:space="preserve"> of a car wheel</w:t>
      </w:r>
      <w:r w:rsidR="00F96037">
        <w:t xml:space="preserve">, but not </w:t>
      </w:r>
      <w:r w:rsidR="00DF491C">
        <w:t>similar</w:t>
      </w:r>
      <w:r w:rsidR="00F96037">
        <w:t xml:space="preserve"> enough to safely assume it is that very same car wheel. </w:t>
      </w:r>
      <w:r w:rsidR="000B7BB6">
        <w:t>Thus</w:t>
      </w:r>
      <w:r w:rsidR="00DF491C">
        <w:t>,</w:t>
      </w:r>
      <w:r w:rsidR="00F96037" w:rsidRPr="00DF491C">
        <w:t xml:space="preserve"> ORB checks if they </w:t>
      </w:r>
      <w:r w:rsidR="00B66609" w:rsidRPr="00DF491C">
        <w:t>contain</w:t>
      </w:r>
      <w:r w:rsidR="00F96037" w:rsidRPr="00DF491C">
        <w:t xml:space="preserve"> the same features</w:t>
      </w:r>
      <w:r w:rsidR="00031D8E" w:rsidRPr="00DF491C">
        <w:t xml:space="preserve">. </w:t>
      </w:r>
      <w:r w:rsidR="00F259E2">
        <w:t>A</w:t>
      </w:r>
      <w:r w:rsidR="00B66609">
        <w:t xml:space="preserve"> medium threshold </w:t>
      </w:r>
      <w:r w:rsidR="00F259E2">
        <w:t xml:space="preserve">is reasonably used </w:t>
      </w:r>
      <w:r w:rsidR="00B66609">
        <w:t xml:space="preserve">in this case because spatial information is improving the guess. </w:t>
      </w:r>
    </w:p>
    <w:p w14:paraId="3B7C8221" w14:textId="190B4802" w:rsidR="00D35B5C" w:rsidRDefault="00D35B5C" w:rsidP="00B75972">
      <w:r>
        <w:t xml:space="preserve">In computation speed </w:t>
      </w:r>
      <w:r w:rsidR="00383C7D">
        <w:t>a single</w:t>
      </w:r>
      <w:r>
        <w:t xml:space="preserve"> </w:t>
      </w:r>
      <w:r w:rsidR="00383C7D">
        <w:t xml:space="preserve">ORB feature match using 1000 features takes 0.02 seconds. </w:t>
      </w:r>
      <w:r w:rsidR="008A1DA6">
        <w:t xml:space="preserve">This is a good speed but can become </w:t>
      </w:r>
      <w:r w:rsidR="003D6C1A">
        <w:t>computationally</w:t>
      </w:r>
      <w:r w:rsidR="008A1DA6">
        <w:t xml:space="preserve"> demand</w:t>
      </w:r>
      <w:r w:rsidR="000F5FF2">
        <w:t xml:space="preserve">ing when </w:t>
      </w:r>
      <w:r w:rsidR="00997BF2">
        <w:t>multiple calls to ORB feature matching are made.</w:t>
      </w:r>
      <w:r w:rsidR="00D42B59">
        <w:t xml:space="preserve"> </w:t>
      </w:r>
      <w:r w:rsidR="00383C7D">
        <w:t xml:space="preserve"> </w:t>
      </w:r>
    </w:p>
    <w:p w14:paraId="51D9670A" w14:textId="17AF8269" w:rsidR="00B75972" w:rsidRPr="002B1D26" w:rsidRDefault="00B75972" w:rsidP="00E0171A">
      <w:pPr>
        <w:pStyle w:val="HeadingC"/>
      </w:pPr>
      <w:bookmarkStart w:id="90" w:name="_Toc59205896"/>
      <w:r w:rsidRPr="002B1D26">
        <w:t>Conclusion</w:t>
      </w:r>
      <w:bookmarkEnd w:id="90"/>
    </w:p>
    <w:p w14:paraId="2D4B3303" w14:textId="17AC70BF" w:rsidR="00B75972" w:rsidRDefault="00B75972" w:rsidP="00B75972">
      <w:pPr>
        <w:sectPr w:rsidR="00B75972" w:rsidSect="004262D4">
          <w:footerReference w:type="first" r:id="rId79"/>
          <w:pgSz w:w="11906" w:h="16838"/>
          <w:pgMar w:top="1440" w:right="1440" w:bottom="1440" w:left="1440" w:header="708" w:footer="708" w:gutter="0"/>
          <w:cols w:space="708"/>
          <w:titlePg/>
          <w:docGrid w:linePitch="360"/>
        </w:sectPr>
      </w:pPr>
      <w:r>
        <w:t>The nature of the project is to create a robot that can remove car wheels in a garage.   As explained through theory and demonstrated through experimentation it’s unfeasible to develop a car wheel recognition system using ORB feature matching. What’s more ORB uses corners in an image as key points to create descriptors. Car wheels don’t have corners which makes finding good key points problematic. Despite th</w:t>
      </w:r>
      <w:r w:rsidR="64EFFDC7">
        <w:t>is</w:t>
      </w:r>
      <w:r>
        <w:t xml:space="preserve"> drawback,</w:t>
      </w:r>
      <w:r w:rsidR="00F06892">
        <w:t xml:space="preserve"> the bad key</w:t>
      </w:r>
      <w:r w:rsidR="00DD79D6">
        <w:t xml:space="preserve"> </w:t>
      </w:r>
      <w:r w:rsidR="00F06892">
        <w:t xml:space="preserve">points of a car wheel are sufficient to confidently </w:t>
      </w:r>
      <w:r w:rsidR="0056078A">
        <w:t xml:space="preserve">distinguish a car wheel from background scenery and </w:t>
      </w:r>
      <w:r w:rsidR="001B12B9">
        <w:t>are reasonable at distinguishing one car wheel</w:t>
      </w:r>
      <w:r w:rsidR="00EC6702">
        <w:t xml:space="preserve"> from another</w:t>
      </w:r>
      <w:r>
        <w:t xml:space="preserve">. </w:t>
      </w:r>
      <w:r w:rsidR="006C143F">
        <w:t xml:space="preserve">Future work should look into Histogram of Orientated </w:t>
      </w:r>
      <w:r w:rsidR="006C35ED">
        <w:t>Gradients</w:t>
      </w:r>
      <w:r w:rsidR="006C143F">
        <w:t xml:space="preserve"> for </w:t>
      </w:r>
      <w:r w:rsidR="006C35ED">
        <w:t>image</w:t>
      </w:r>
      <w:r w:rsidR="006C143F">
        <w:t xml:space="preserve"> matching</w:t>
      </w:r>
      <w:r w:rsidR="006C35ED">
        <w:t>.</w:t>
      </w:r>
    </w:p>
    <w:p w14:paraId="38F0BE80" w14:textId="77777777" w:rsidR="00B75972" w:rsidRDefault="00B75972" w:rsidP="00B75972"/>
    <w:p w14:paraId="06C90820" w14:textId="77777777" w:rsidR="00B75972" w:rsidRDefault="00B75972" w:rsidP="00547220">
      <w:pPr>
        <w:pStyle w:val="Heading1"/>
      </w:pPr>
      <w:bookmarkStart w:id="91" w:name="_Toc59205897"/>
      <w:r>
        <w:t>High level computer vision experimentation</w:t>
      </w:r>
      <w:bookmarkEnd w:id="91"/>
    </w:p>
    <w:p w14:paraId="69495C02" w14:textId="2B293D1E" w:rsidR="00B75972" w:rsidRDefault="00B92060" w:rsidP="00125551">
      <w:pPr>
        <w:pStyle w:val="Heading2"/>
        <w:numPr>
          <w:ilvl w:val="1"/>
          <w:numId w:val="11"/>
        </w:numPr>
      </w:pPr>
      <w:bookmarkStart w:id="92" w:name="_Toc59205898"/>
      <w:r>
        <w:t>Summary</w:t>
      </w:r>
      <w:bookmarkEnd w:id="92"/>
    </w:p>
    <w:p w14:paraId="4B5BC650" w14:textId="47FC1181" w:rsidR="000E4ED1" w:rsidRDefault="009B3A6B" w:rsidP="00B75972">
      <w:r>
        <w:t>High-level computer vision technique</w:t>
      </w:r>
      <w:r w:rsidR="007F1944">
        <w:t>s are</w:t>
      </w:r>
      <w:r>
        <w:t xml:space="preserve"> </w:t>
      </w:r>
      <w:r w:rsidR="00C2715C">
        <w:t>tasked with extracting semantics from an image</w:t>
      </w:r>
      <w:r w:rsidR="345D682B">
        <w:t>, t</w:t>
      </w:r>
      <w:r w:rsidR="00C2715C">
        <w:t xml:space="preserve">his includes </w:t>
      </w:r>
      <w:r w:rsidR="00213494">
        <w:t xml:space="preserve">image classification and object detection. </w:t>
      </w:r>
      <w:r w:rsidR="007F1944">
        <w:t xml:space="preserve">These techniques </w:t>
      </w:r>
      <w:r w:rsidR="00031B9E">
        <w:t>use</w:t>
      </w:r>
      <w:r w:rsidR="008904F6">
        <w:t xml:space="preserve"> machine learning </w:t>
      </w:r>
      <w:r w:rsidR="00031B9E">
        <w:t>to</w:t>
      </w:r>
      <w:r w:rsidR="006642CE">
        <w:t xml:space="preserve"> identify</w:t>
      </w:r>
      <w:r w:rsidR="008904F6">
        <w:t xml:space="preserve"> patterns inside </w:t>
      </w:r>
      <w:r w:rsidR="006642CE">
        <w:t>data.</w:t>
      </w:r>
      <w:r w:rsidR="00B64CDF">
        <w:t xml:space="preserve"> The</w:t>
      </w:r>
      <w:r w:rsidR="00031B9E">
        <w:t xml:space="preserve"> </w:t>
      </w:r>
      <w:r w:rsidR="00B64CDF">
        <w:t xml:space="preserve">ability to generalise </w:t>
      </w:r>
      <w:r w:rsidR="002313AE">
        <w:t>devise</w:t>
      </w:r>
      <w:r w:rsidR="004E3C5C">
        <w:t xml:space="preserve"> machine learning </w:t>
      </w:r>
      <w:r w:rsidR="00B64CDF">
        <w:t>models robust to noise and new data. To clarify, noise is data the algorithm should ignore. These qualities come with a cost: the amount of data required to train the model</w:t>
      </w:r>
      <w:r w:rsidR="002313AE">
        <w:t>,</w:t>
      </w:r>
      <w:r w:rsidR="00B64CDF">
        <w:t xml:space="preserve"> and the computational demand to train and run these models.</w:t>
      </w:r>
      <w:r w:rsidR="001E6A2A">
        <w:t xml:space="preserve"> The </w:t>
      </w:r>
      <w:r w:rsidR="006642CE">
        <w:t xml:space="preserve">Cascade Classifier, CNN and Logistic regression </w:t>
      </w:r>
      <w:r w:rsidR="001E6A2A">
        <w:t>algorithms</w:t>
      </w:r>
      <w:r w:rsidR="006642CE">
        <w:t xml:space="preserve"> </w:t>
      </w:r>
      <w:r w:rsidR="002313AE">
        <w:t>are</w:t>
      </w:r>
      <w:r w:rsidR="006642CE">
        <w:t xml:space="preserve"> explored in this section. The logistic regression model was </w:t>
      </w:r>
      <w:r w:rsidR="00DF7252">
        <w:t>trained</w:t>
      </w:r>
      <w:r w:rsidR="006642CE">
        <w:t xml:space="preserve"> to enable trans</w:t>
      </w:r>
      <w:r w:rsidR="00FD1A08">
        <w:t xml:space="preserve">fer </w:t>
      </w:r>
      <w:r w:rsidR="008E3AE8">
        <w:t xml:space="preserve">learning </w:t>
      </w:r>
      <w:r w:rsidR="00BB180B">
        <w:t>of a CNN</w:t>
      </w:r>
      <w:r w:rsidR="00DF7252">
        <w:t xml:space="preserve">. This </w:t>
      </w:r>
      <w:r w:rsidR="00BB180B">
        <w:t>adapt</w:t>
      </w:r>
      <w:r w:rsidR="00DF7252">
        <w:t>ed an excellent pretrained CNN</w:t>
      </w:r>
      <w:r w:rsidR="00BB180B">
        <w:t xml:space="preserve"> it to the task of car wheel detection.</w:t>
      </w:r>
      <w:r w:rsidR="006642CE">
        <w:t xml:space="preserve"> </w:t>
      </w:r>
      <w:r w:rsidR="00EC14BA">
        <w:t>The m</w:t>
      </w:r>
      <w:r w:rsidR="00B75972">
        <w:t xml:space="preserve">achine learning algorithms </w:t>
      </w:r>
      <w:r w:rsidR="00EC14BA">
        <w:t xml:space="preserve">discussed in this section </w:t>
      </w:r>
      <w:r w:rsidR="00B75972">
        <w:t>are used in the final implementation of the car wheel detection</w:t>
      </w:r>
      <w:r w:rsidR="00D910AE">
        <w:t xml:space="preserve"> software</w:t>
      </w:r>
      <w:r w:rsidR="00B75972">
        <w:t xml:space="preserve">. </w:t>
      </w:r>
    </w:p>
    <w:p w14:paraId="3E5BB542" w14:textId="01AF9A6B" w:rsidR="00B75972" w:rsidRPr="00FB724B" w:rsidRDefault="000E4ED1" w:rsidP="00B75972">
      <w:r>
        <w:t>The</w:t>
      </w:r>
      <w:r w:rsidR="00B75972">
        <w:t xml:space="preserve"> </w:t>
      </w:r>
      <w:r>
        <w:t>C</w:t>
      </w:r>
      <w:r w:rsidR="00B75972">
        <w:t xml:space="preserve">ascade </w:t>
      </w:r>
      <w:r>
        <w:t>C</w:t>
      </w:r>
      <w:r w:rsidR="00B75972">
        <w:t xml:space="preserve">lassifier </w:t>
      </w:r>
      <w:r>
        <w:t xml:space="preserve">was </w:t>
      </w:r>
      <w:r w:rsidR="00EE77C4">
        <w:t>first</w:t>
      </w:r>
      <w:r>
        <w:t xml:space="preserve"> experimented as</w:t>
      </w:r>
      <w:r w:rsidR="00B75972">
        <w:t xml:space="preserve"> </w:t>
      </w:r>
      <w:r w:rsidR="00EE77C4">
        <w:t>it</w:t>
      </w:r>
      <w:r w:rsidR="00B75972">
        <w:t xml:space="preserve"> can easily run on a CPU and provides bounding boxes. Whilst speed and true</w:t>
      </w:r>
      <w:r w:rsidR="5F238631">
        <w:t>-</w:t>
      </w:r>
      <w:r w:rsidR="00B75972">
        <w:t>positive hit rate is excellent</w:t>
      </w:r>
      <w:r w:rsidR="00A00C79">
        <w:t>,</w:t>
      </w:r>
      <w:r w:rsidR="00B75972">
        <w:t xml:space="preserve"> the </w:t>
      </w:r>
      <w:r w:rsidR="00EE77C4">
        <w:t>accuracy</w:t>
      </w:r>
      <w:r w:rsidR="00B75972">
        <w:t xml:space="preserve"> is a mediocre 47.2%. </w:t>
      </w:r>
      <w:r w:rsidR="00F61D59">
        <w:t>Subsequently, the</w:t>
      </w:r>
      <w:r w:rsidR="00B75972">
        <w:t xml:space="preserve"> CNN’s </w:t>
      </w:r>
      <w:r w:rsidR="00F61D59">
        <w:t>was</w:t>
      </w:r>
      <w:r w:rsidR="00B75972">
        <w:t xml:space="preserve"> explored which yielded </w:t>
      </w:r>
      <w:r w:rsidR="00F83C78">
        <w:t>an excellent</w:t>
      </w:r>
      <w:r w:rsidR="00B75972">
        <w:t xml:space="preserve"> accuracy of 100% of a test set of 200 images, half car wheels half non-car wheels. The CNN’s do</w:t>
      </w:r>
      <w:r w:rsidR="00F61D59">
        <w:t>es</w:t>
      </w:r>
      <w:r w:rsidR="00B75972">
        <w:t xml:space="preserve"> not provide bounding boxes, they </w:t>
      </w:r>
      <w:r w:rsidR="00B55D5D">
        <w:t>simply</w:t>
      </w:r>
      <w:r w:rsidR="00B75972">
        <w:t xml:space="preserve"> take an input image and assign a probability of that patch of image containing a specific class of object. In this implementation the CNN perform</w:t>
      </w:r>
      <w:r w:rsidR="00BA0FB9">
        <w:t>s</w:t>
      </w:r>
      <w:r w:rsidR="00B75972">
        <w:t xml:space="preserve"> a binary choice: deciding if an image is a car wheel or not.  For the final implementation, the cascade classifier is used </w:t>
      </w:r>
      <w:r w:rsidR="00BA0FB9">
        <w:t xml:space="preserve">to </w:t>
      </w:r>
      <w:r w:rsidR="00B75972">
        <w:t>generate proposal regions in each video frame.  The</w:t>
      </w:r>
      <w:r w:rsidR="00BA0FB9">
        <w:t>n</w:t>
      </w:r>
      <w:r w:rsidR="00B75972">
        <w:t xml:space="preserve"> CNN </w:t>
      </w:r>
      <w:r w:rsidR="008A615E">
        <w:t xml:space="preserve">with the logistic regression </w:t>
      </w:r>
      <w:r w:rsidR="00B75972">
        <w:t>determines if these proposal regions are in fact car wheels</w:t>
      </w:r>
      <w:r w:rsidR="008A615E">
        <w:t>.</w:t>
      </w:r>
    </w:p>
    <w:p w14:paraId="0778311A" w14:textId="34A10E1C" w:rsidR="00B75972" w:rsidRPr="002B1D26" w:rsidRDefault="00B75972" w:rsidP="00125551">
      <w:pPr>
        <w:pStyle w:val="Heading2"/>
        <w:numPr>
          <w:ilvl w:val="1"/>
          <w:numId w:val="11"/>
        </w:numPr>
      </w:pPr>
      <w:bookmarkStart w:id="93" w:name="_Toc59205899"/>
      <w:r w:rsidRPr="002B1D26">
        <w:t>Cascade Classifier</w:t>
      </w:r>
      <w:bookmarkEnd w:id="93"/>
    </w:p>
    <w:p w14:paraId="29006E51" w14:textId="14EFEAEB" w:rsidR="00B75972" w:rsidRPr="002E76A0" w:rsidRDefault="00B75972" w:rsidP="00E0171A">
      <w:pPr>
        <w:pStyle w:val="HeadingC"/>
      </w:pPr>
      <w:bookmarkStart w:id="94" w:name="_Toc59205900"/>
      <w:r w:rsidRPr="5E755B30">
        <w:rPr>
          <w:rStyle w:val="Heading3Char"/>
          <w:b/>
          <w:bCs/>
          <w:i/>
          <w:iCs/>
        </w:rPr>
        <w:t>Intro</w:t>
      </w:r>
      <w:r w:rsidR="452BBF0A" w:rsidRPr="5E755B30">
        <w:rPr>
          <w:rStyle w:val="Heading3Char"/>
          <w:b/>
          <w:bCs/>
          <w:i/>
          <w:iCs/>
        </w:rPr>
        <w:t>duction</w:t>
      </w:r>
      <w:bookmarkEnd w:id="94"/>
    </w:p>
    <w:p w14:paraId="384622ED" w14:textId="4845B13F" w:rsidR="00B75972" w:rsidRDefault="00B75972" w:rsidP="00B75972">
      <w:r>
        <w:t xml:space="preserve">There is a method in OpenCV that can run </w:t>
      </w:r>
      <w:r w:rsidR="0047748A">
        <w:t xml:space="preserve">a </w:t>
      </w:r>
      <w:r w:rsidR="00B369AB">
        <w:t>C</w:t>
      </w:r>
      <w:r>
        <w:t xml:space="preserve">ascade </w:t>
      </w:r>
      <w:r w:rsidR="00B369AB">
        <w:t>C</w:t>
      </w:r>
      <w:r>
        <w:t>lassifier</w:t>
      </w:r>
      <w:r w:rsidR="0047748A">
        <w:t xml:space="preserve"> algorithm</w:t>
      </w:r>
      <w:r>
        <w:t xml:space="preserve"> on an image. The output</w:t>
      </w:r>
      <w:r w:rsidR="336F28CC">
        <w:t>s</w:t>
      </w:r>
      <w:r>
        <w:t xml:space="preserve"> of </w:t>
      </w:r>
      <w:r w:rsidR="2244FDCA">
        <w:t>this</w:t>
      </w:r>
      <w:r>
        <w:t xml:space="preserve"> method are bounding box values. A bounding box will be given in the format of </w:t>
      </w:r>
      <w:r w:rsidR="008D4F90">
        <w:t>X</w:t>
      </w:r>
      <w:r w:rsidR="009604C7">
        <w:t>, Y</w:t>
      </w:r>
      <w:r>
        <w:t>,</w:t>
      </w:r>
      <w:r w:rsidR="009604C7">
        <w:t xml:space="preserve"> W</w:t>
      </w:r>
      <w:r>
        <w:t>,</w:t>
      </w:r>
      <w:r w:rsidR="009604C7">
        <w:t xml:space="preserve"> H</w:t>
      </w:r>
      <w:r>
        <w:t xml:space="preserve"> with </w:t>
      </w:r>
      <w:r w:rsidR="009604C7">
        <w:t>X</w:t>
      </w:r>
      <w:r>
        <w:t>,</w:t>
      </w:r>
      <w:r w:rsidR="009604C7">
        <w:t xml:space="preserve"> Y</w:t>
      </w:r>
      <w:r>
        <w:t xml:space="preserve"> being the top left coordinates of the bounding box and </w:t>
      </w:r>
      <w:r w:rsidR="009604C7">
        <w:t>W</w:t>
      </w:r>
      <w:r>
        <w:t>,</w:t>
      </w:r>
      <w:r w:rsidR="009604C7">
        <w:t xml:space="preserve"> H</w:t>
      </w:r>
      <w:r>
        <w:t xml:space="preserve"> being the width and height of the bounding box respectively. This is in the same format as the inputs to draw a rectangle of an image, making it trivial to draw the result up on screen. </w:t>
      </w:r>
      <w:r w:rsidR="005D42FC">
        <w:t>As</w:t>
      </w:r>
      <w:r>
        <w:t xml:space="preserve"> the </w:t>
      </w:r>
      <w:r w:rsidR="00173443">
        <w:t>C</w:t>
      </w:r>
      <w:r>
        <w:t xml:space="preserve">ascade </w:t>
      </w:r>
      <w:r w:rsidR="00173443">
        <w:t>C</w:t>
      </w:r>
      <w:r>
        <w:t xml:space="preserve">lassifier algorithm </w:t>
      </w:r>
      <w:r w:rsidR="005D42FC">
        <w:t xml:space="preserve">is </w:t>
      </w:r>
      <w:r>
        <w:t>already built into OpenCV th</w:t>
      </w:r>
      <w:r w:rsidR="005D42FC">
        <w:t>e</w:t>
      </w:r>
      <w:r>
        <w:t xml:space="preserve"> main challenge is to prepare datasets and train a model. </w:t>
      </w:r>
    </w:p>
    <w:p w14:paraId="08FF4D2E" w14:textId="75BE140E" w:rsidR="00B75972" w:rsidRPr="003A1D18" w:rsidRDefault="00B75972" w:rsidP="00E0171A">
      <w:pPr>
        <w:pStyle w:val="HeadingC"/>
        <w:rPr>
          <w:rStyle w:val="Heading3Char"/>
          <w:b/>
          <w:bCs/>
          <w:i/>
          <w:iCs/>
        </w:rPr>
      </w:pPr>
      <w:bookmarkStart w:id="95" w:name="_Toc59205901"/>
      <w:r w:rsidRPr="003A1D18">
        <w:rPr>
          <w:rStyle w:val="Heading3Char"/>
          <w:b/>
          <w:bCs/>
          <w:i/>
          <w:iCs/>
        </w:rPr>
        <w:t>Data preparation</w:t>
      </w:r>
      <w:bookmarkEnd w:id="95"/>
    </w:p>
    <w:p w14:paraId="3FC15AC4" w14:textId="7FC57152" w:rsidR="00B75972" w:rsidRDefault="00B75972" w:rsidP="00B75972">
      <w:pPr>
        <w:pStyle w:val="NoSpacing"/>
      </w:pPr>
      <w:r>
        <w:t xml:space="preserve">The first step of data preparation is data acquisition. A total 1471 car wheel images were collected. These “positive” images comprise photos taken by hand, automatically taken from google images or selected from </w:t>
      </w:r>
      <w:r w:rsidR="00761F48">
        <w:t>Stanford</w:t>
      </w:r>
      <w:r>
        <w:t xml:space="preserve"> </w:t>
      </w:r>
      <w:r w:rsidR="5F1D58F2">
        <w:t>U</w:t>
      </w:r>
      <w:r>
        <w:t>niversity’s car dataset. Every image was checked to guarantee it contained at least one car wheel. Vintage car wheels are omitted from the data, as were images that were too blurry. Given the different sources and quantity of images, a well varied dataset was generated. It is also necessary to prepare a dataset of “negative” images that contain no car wheels. These were sourced in a similar man</w:t>
      </w:r>
      <w:r w:rsidR="4F2B2DE3">
        <w:t>ne</w:t>
      </w:r>
      <w:r>
        <w:t xml:space="preserve">r to the positives, and each image was checked to make sure it didn’t contain any car wheels. A total of 2065 negative images were collected. Training with a larger number of positive images is always better. The number of negative images needed for training is unclear but having a 2-1 ratio of positives to negatives is the most common recommendation.  </w:t>
      </w:r>
    </w:p>
    <w:p w14:paraId="7CC55AB1" w14:textId="77777777" w:rsidR="00B75972" w:rsidRPr="00BB1BFE" w:rsidRDefault="00B75972" w:rsidP="00B75972">
      <w:pPr>
        <w:pStyle w:val="NoSpacing"/>
      </w:pPr>
    </w:p>
    <w:p w14:paraId="2A90212B" w14:textId="1F5F912C" w:rsidR="00B75972" w:rsidRDefault="00B75972" w:rsidP="00B75972">
      <w:r>
        <w:lastRenderedPageBreak/>
        <w:t>The next step is to prepare the data for the supervised learning of an object detection algorithm. The 1471 positive images containing car wheels must be annotated</w:t>
      </w:r>
      <w:r w:rsidR="595F6B12">
        <w:t>, a</w:t>
      </w:r>
      <w:r>
        <w:t xml:space="preserve">nnotated in this case means a bounding box is drawn around each car wheel. The shape and position of the bounding box is then saved to a file. </w:t>
      </w:r>
      <w:r w:rsidRPr="00761F48">
        <w:t xml:space="preserve">Unfortunately, the pre-built executable that comes with OpenCV for doing this exact task only works on windows. Furthermore, only OpenCV 2.X can run </w:t>
      </w:r>
      <w:r w:rsidR="006F281C" w:rsidRPr="00761F48">
        <w:t>this</w:t>
      </w:r>
      <w:r w:rsidRPr="00761F48">
        <w:t xml:space="preserve"> executable</w:t>
      </w:r>
      <w:r w:rsidR="008D4F90" w:rsidRPr="00761F48">
        <w:t xml:space="preserve"> as well as other executables</w:t>
      </w:r>
      <w:r w:rsidRPr="00761F48">
        <w:t xml:space="preserve"> used in data preparation. </w:t>
      </w:r>
      <w:r>
        <w:t xml:space="preserve">The full detail on how the datasets need to be prepared to use the executables is explained in the official OpenCV website </w:t>
      </w:r>
      <w:sdt>
        <w:sdtPr>
          <w:id w:val="-1624378581"/>
          <w:placeholder>
            <w:docPart w:val="DefaultPlaceholder_1081868574"/>
          </w:placeholder>
          <w:citation/>
        </w:sdtPr>
        <w:sdtEndPr/>
        <w:sdtContent>
          <w:r>
            <w:fldChar w:fldCharType="begin"/>
          </w:r>
          <w:r>
            <w:instrText xml:space="preserve"> CITATION openCV_Cascade \l 2057 </w:instrText>
          </w:r>
          <w:r>
            <w:fldChar w:fldCharType="separate"/>
          </w:r>
          <w:r w:rsidR="00DA50F3" w:rsidRPr="00DA50F3">
            <w:rPr>
              <w:noProof/>
            </w:rPr>
            <w:t>[17]</w:t>
          </w:r>
          <w:r>
            <w:fldChar w:fldCharType="end"/>
          </w:r>
        </w:sdtContent>
      </w:sdt>
      <w:r>
        <w:t xml:space="preserve">. The output of drawing the bounding boxes is a CSV file denoting the file path, number of bounding boxes and their position X, Y, W, H. </w:t>
      </w:r>
    </w:p>
    <w:p w14:paraId="7072C41A" w14:textId="77777777" w:rsidR="009924C9" w:rsidRDefault="00B75972" w:rsidP="009924C9">
      <w:pPr>
        <w:keepNext/>
        <w:jc w:val="center"/>
      </w:pPr>
      <w:r>
        <w:rPr>
          <w:noProof/>
        </w:rPr>
        <w:drawing>
          <wp:inline distT="0" distB="0" distL="0" distR="0" wp14:anchorId="69504572" wp14:editId="478518D4">
            <wp:extent cx="4943695" cy="251584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b="9527"/>
                    <a:stretch/>
                  </pic:blipFill>
                  <pic:spPr bwMode="auto">
                    <a:xfrm>
                      <a:off x="0" y="0"/>
                      <a:ext cx="4953868" cy="2521024"/>
                    </a:xfrm>
                    <a:prstGeom prst="rect">
                      <a:avLst/>
                    </a:prstGeom>
                    <a:ln>
                      <a:noFill/>
                    </a:ln>
                    <a:extLst>
                      <a:ext uri="{53640926-AAD7-44D8-BBD7-CCE9431645EC}">
                        <a14:shadowObscured xmlns:a14="http://schemas.microsoft.com/office/drawing/2010/main"/>
                      </a:ext>
                    </a:extLst>
                  </pic:spPr>
                </pic:pic>
              </a:graphicData>
            </a:graphic>
          </wp:inline>
        </w:drawing>
      </w:r>
    </w:p>
    <w:p w14:paraId="253BBAF8" w14:textId="1E4F16DC" w:rsidR="00B75972" w:rsidRDefault="009924C9" w:rsidP="009924C9">
      <w:pPr>
        <w:pStyle w:val="Caption"/>
        <w:jc w:val="center"/>
      </w:pPr>
      <w:bookmarkStart w:id="96" w:name="_Toc59201669"/>
      <w:r>
        <w:t xml:space="preserve">Figure </w:t>
      </w:r>
      <w:r>
        <w:fldChar w:fldCharType="begin"/>
      </w:r>
      <w:r>
        <w:instrText>SEQ Figure \* ARABIC</w:instrText>
      </w:r>
      <w:r>
        <w:fldChar w:fldCharType="separate"/>
      </w:r>
      <w:r w:rsidR="00F7230F">
        <w:rPr>
          <w:noProof/>
        </w:rPr>
        <w:t>38</w:t>
      </w:r>
      <w:r>
        <w:fldChar w:fldCharType="end"/>
      </w:r>
      <w:r>
        <w:t xml:space="preserve">: </w:t>
      </w:r>
      <w:r w:rsidRPr="0049022E">
        <w:t>Image of the last data preparation step. The command in the last line of the terminal would start the training of a car wheel detecting Cascade Classifier.</w:t>
      </w:r>
      <w:bookmarkEnd w:id="96"/>
    </w:p>
    <w:p w14:paraId="76553F9E" w14:textId="44B186A2" w:rsidR="00B75972" w:rsidRPr="003A1D18" w:rsidRDefault="00B75972" w:rsidP="00E0171A">
      <w:pPr>
        <w:pStyle w:val="HeadingC"/>
      </w:pPr>
      <w:bookmarkStart w:id="97" w:name="_Toc59205902"/>
      <w:r w:rsidRPr="003A1D18">
        <w:t>Training the model</w:t>
      </w:r>
      <w:bookmarkEnd w:id="97"/>
    </w:p>
    <w:p w14:paraId="3F7677CD" w14:textId="090FF5E3" w:rsidR="00B75972" w:rsidRDefault="00B75972" w:rsidP="00B75972">
      <w:r>
        <w:t xml:space="preserve">As with the data preparation, OpenCV 2.X on windows has an executable that can run the cascade training algorithm. The details are explained on the OpenCV website </w:t>
      </w:r>
      <w:sdt>
        <w:sdtPr>
          <w:id w:val="1444579304"/>
          <w:placeholder>
            <w:docPart w:val="DefaultPlaceholder_1081868574"/>
          </w:placeholder>
          <w:citation/>
        </w:sdtPr>
        <w:sdtEndPr/>
        <w:sdtContent>
          <w:r>
            <w:fldChar w:fldCharType="begin"/>
          </w:r>
          <w:r>
            <w:instrText xml:space="preserve"> CITATION openCV_Cascade \l 2057 </w:instrText>
          </w:r>
          <w:r>
            <w:fldChar w:fldCharType="separate"/>
          </w:r>
          <w:r w:rsidR="00DA50F3" w:rsidRPr="00DA50F3">
            <w:rPr>
              <w:noProof/>
            </w:rPr>
            <w:t>[17]</w:t>
          </w:r>
          <w:r>
            <w:fldChar w:fldCharType="end"/>
          </w:r>
        </w:sdtContent>
      </w:sdt>
      <w:r>
        <w:t xml:space="preserve">. The figure </w:t>
      </w:r>
      <w:r w:rsidR="00761F48">
        <w:t>38</w:t>
      </w:r>
      <w:r>
        <w:t xml:space="preserve"> above has the command line filled out such that it would start the training process on this PC. In the figure </w:t>
      </w:r>
      <w:r w:rsidR="00761F48">
        <w:t>38</w:t>
      </w:r>
      <w:r>
        <w:t xml:space="preserve"> it can be seen that “2406 samples” were created. This is the number of positive examples</w:t>
      </w:r>
      <w:r w:rsidR="00DB5790">
        <w:t xml:space="preserve"> (</w:t>
      </w:r>
      <w:r w:rsidR="115AEE0D">
        <w:t>c</w:t>
      </w:r>
      <w:r w:rsidR="00DB5790">
        <w:t>ar wheels)</w:t>
      </w:r>
      <w:r>
        <w:t xml:space="preserve"> annotated in the data preparation step. Training can be tuned so a high true</w:t>
      </w:r>
      <w:r w:rsidR="25F653F9">
        <w:t>-</w:t>
      </w:r>
      <w:r>
        <w:t>positive or lower false</w:t>
      </w:r>
      <w:r w:rsidR="350E6FF7">
        <w:t>-</w:t>
      </w:r>
      <w:r>
        <w:t>positive rate is achieved.</w:t>
      </w:r>
      <w:r w:rsidR="00785E4B">
        <w:t xml:space="preserve"> The model generated for this final implementation prioritises a high true</w:t>
      </w:r>
      <w:r w:rsidR="5FCC61D3">
        <w:t>-</w:t>
      </w:r>
      <w:r w:rsidR="00785E4B">
        <w:t>positive rate so it doesn’t miss any car wheels.</w:t>
      </w:r>
      <w:r>
        <w:t xml:space="preserve"> The more stages a classifier has the better it should be</w:t>
      </w:r>
      <w:r w:rsidR="00EF225C">
        <w:t>,</w:t>
      </w:r>
      <w:r>
        <w:t xml:space="preserve"> given each stage acts as its own independent classifier. </w:t>
      </w:r>
      <w:r w:rsidR="00EF225C">
        <w:t>Note</w:t>
      </w:r>
      <w:r>
        <w:t xml:space="preserve"> that the cascade classifier training can be continued or modified part way through</w:t>
      </w:r>
      <w:r w:rsidR="00EF225C">
        <w:t>, a</w:t>
      </w:r>
      <w:r>
        <w:t xml:space="preserve">llowing different datasets or parameters to be used. </w:t>
      </w:r>
      <w:r w:rsidR="00504A07">
        <w:t>Another</w:t>
      </w:r>
      <w:r>
        <w:t xml:space="preserve"> point to note is that the number of positive examples used during training must be less than the total number of positive examples.</w:t>
      </w:r>
    </w:p>
    <w:p w14:paraId="23ABE5B2" w14:textId="77777777" w:rsidR="009924C9" w:rsidRDefault="00B75972" w:rsidP="009924C9">
      <w:pPr>
        <w:keepNext/>
        <w:jc w:val="center"/>
      </w:pPr>
      <w:r>
        <w:rPr>
          <w:noProof/>
        </w:rPr>
        <w:lastRenderedPageBreak/>
        <w:drawing>
          <wp:inline distT="0" distB="0" distL="0" distR="0" wp14:anchorId="581664DD" wp14:editId="6E28690B">
            <wp:extent cx="1962746" cy="14897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92" t="43739" r="64234" b="10014"/>
                    <a:stretch/>
                  </pic:blipFill>
                  <pic:spPr bwMode="auto">
                    <a:xfrm>
                      <a:off x="0" y="0"/>
                      <a:ext cx="1964413" cy="1490975"/>
                    </a:xfrm>
                    <a:prstGeom prst="rect">
                      <a:avLst/>
                    </a:prstGeom>
                    <a:ln>
                      <a:noFill/>
                    </a:ln>
                    <a:extLst>
                      <a:ext uri="{53640926-AAD7-44D8-BBD7-CCE9431645EC}">
                        <a14:shadowObscured xmlns:a14="http://schemas.microsoft.com/office/drawing/2010/main"/>
                      </a:ext>
                    </a:extLst>
                  </pic:spPr>
                </pic:pic>
              </a:graphicData>
            </a:graphic>
          </wp:inline>
        </w:drawing>
      </w:r>
    </w:p>
    <w:p w14:paraId="607C07C3" w14:textId="4556A969" w:rsidR="00606A09" w:rsidRDefault="009924C9" w:rsidP="009924C9">
      <w:pPr>
        <w:pStyle w:val="Caption"/>
        <w:jc w:val="center"/>
      </w:pPr>
      <w:bookmarkStart w:id="98" w:name="_Toc59201670"/>
      <w:r>
        <w:t xml:space="preserve">Figure </w:t>
      </w:r>
      <w:r>
        <w:fldChar w:fldCharType="begin"/>
      </w:r>
      <w:r>
        <w:instrText>SEQ Figure \* ARABIC</w:instrText>
      </w:r>
      <w:r>
        <w:fldChar w:fldCharType="separate"/>
      </w:r>
      <w:r w:rsidR="00F7230F" w:rsidRPr="5E755B30">
        <w:rPr>
          <w:noProof/>
        </w:rPr>
        <w:t>39</w:t>
      </w:r>
      <w:r>
        <w:fldChar w:fldCharType="end"/>
      </w:r>
      <w:r>
        <w:t>: Example of the terminal during training. With the default setting the classifier will attempt to learn features that achieve a false positive rate below 0.2 and a true positive rate above 0.99.</w:t>
      </w:r>
      <w:bookmarkEnd w:id="98"/>
    </w:p>
    <w:p w14:paraId="3EDEC06D" w14:textId="07ED9DDC" w:rsidR="00B75972" w:rsidRDefault="00B75972" w:rsidP="00E0171A">
      <w:pPr>
        <w:pStyle w:val="HeadingC"/>
      </w:pPr>
      <w:bookmarkStart w:id="99" w:name="_Toc59205903"/>
      <w:r>
        <w:t xml:space="preserve">Usage of </w:t>
      </w:r>
      <w:r w:rsidR="00803102">
        <w:t xml:space="preserve">the </w:t>
      </w:r>
      <w:r>
        <w:t>cascade model</w:t>
      </w:r>
      <w:bookmarkEnd w:id="99"/>
    </w:p>
    <w:p w14:paraId="4D2332D7" w14:textId="4D942378" w:rsidR="00DA3805" w:rsidRDefault="00B75972" w:rsidP="00B75972">
      <w:pPr>
        <w:rPr>
          <w:rStyle w:val="pl-c"/>
        </w:rPr>
      </w:pPr>
      <w:r w:rsidRPr="007F2622">
        <w:t xml:space="preserve">To use the cascade classifier model in the code two steps are performed. The first is to load the model:  </w:t>
      </w:r>
      <w:r w:rsidRPr="007F2622">
        <w:rPr>
          <w:rStyle w:val="pl-s1"/>
          <w:b/>
          <w:bCs/>
          <w:i/>
          <w:iCs/>
        </w:rPr>
        <w:t>cascade_wheel</w:t>
      </w:r>
      <w:r w:rsidRPr="007F2622">
        <w:rPr>
          <w:b/>
          <w:bCs/>
          <w:i/>
          <w:iCs/>
        </w:rPr>
        <w:t xml:space="preserve"> </w:t>
      </w:r>
      <w:r w:rsidRPr="007F2622">
        <w:rPr>
          <w:rStyle w:val="pl-c1"/>
          <w:b/>
          <w:bCs/>
          <w:i/>
          <w:iCs/>
        </w:rPr>
        <w:t>=</w:t>
      </w:r>
      <w:r w:rsidRPr="007F2622">
        <w:rPr>
          <w:b/>
          <w:bCs/>
          <w:i/>
          <w:iCs/>
        </w:rPr>
        <w:t xml:space="preserve"> </w:t>
      </w:r>
      <w:r w:rsidRPr="007F2622">
        <w:rPr>
          <w:rStyle w:val="pl-s1"/>
          <w:b/>
          <w:bCs/>
          <w:i/>
          <w:iCs/>
        </w:rPr>
        <w:t>cv</w:t>
      </w:r>
      <w:r w:rsidRPr="007F2622">
        <w:rPr>
          <w:b/>
          <w:bCs/>
          <w:i/>
          <w:iCs/>
        </w:rPr>
        <w:t>.</w:t>
      </w:r>
      <w:r w:rsidRPr="007F2622">
        <w:rPr>
          <w:rStyle w:val="pl-v"/>
          <w:b/>
          <w:bCs/>
          <w:i/>
          <w:iCs/>
        </w:rPr>
        <w:t>CascadeClassifier</w:t>
      </w:r>
      <w:r w:rsidRPr="007F2622">
        <w:rPr>
          <w:b/>
          <w:bCs/>
          <w:i/>
          <w:iCs/>
        </w:rPr>
        <w:t>(</w:t>
      </w:r>
      <w:r w:rsidRPr="007F2622">
        <w:rPr>
          <w:rStyle w:val="pl-s1"/>
          <w:b/>
          <w:bCs/>
          <w:i/>
          <w:iCs/>
        </w:rPr>
        <w:t>args</w:t>
      </w:r>
      <w:r w:rsidRPr="007F2622">
        <w:rPr>
          <w:b/>
          <w:bCs/>
          <w:i/>
          <w:iCs/>
        </w:rPr>
        <w:t>[</w:t>
      </w:r>
      <w:r w:rsidRPr="007F2622">
        <w:rPr>
          <w:rStyle w:val="pl-s"/>
          <w:b/>
          <w:bCs/>
          <w:i/>
          <w:iCs/>
        </w:rPr>
        <w:t>"model"</w:t>
      </w:r>
      <w:r w:rsidRPr="007F2622">
        <w:rPr>
          <w:b/>
          <w:bCs/>
          <w:i/>
          <w:iCs/>
        </w:rPr>
        <w:t>])</w:t>
      </w:r>
      <w:r w:rsidRPr="007F2622">
        <w:t xml:space="preserve">. The </w:t>
      </w:r>
      <w:r w:rsidRPr="007F2622">
        <w:rPr>
          <w:b/>
          <w:bCs/>
          <w:i/>
          <w:iCs/>
        </w:rPr>
        <w:t>cv</w:t>
      </w:r>
      <w:r w:rsidRPr="007F2622">
        <w:t xml:space="preserve"> is the import of openCV2. Typically, it is named ‘cv2’. In this implementation it has been called ‘cv’. The </w:t>
      </w:r>
      <w:r w:rsidRPr="007F2622">
        <w:rPr>
          <w:b/>
          <w:bCs/>
          <w:i/>
          <w:iCs/>
        </w:rPr>
        <w:t>args[“model”]</w:t>
      </w:r>
      <w:r w:rsidRPr="007F2622">
        <w:t xml:space="preserve"> is taking the user input for where the model is located. Alternatively, this can be replaced with a complete file path, or a partial file path in the same directory</w:t>
      </w:r>
      <w:r w:rsidR="00B536CC">
        <w:t xml:space="preserve"> model</w:t>
      </w:r>
      <w:r w:rsidRPr="007F2622">
        <w:t xml:space="preserve">. It would look along the lines of </w:t>
      </w:r>
      <w:r w:rsidRPr="007F2622">
        <w:rPr>
          <w:rStyle w:val="pl-c"/>
          <w:b/>
          <w:bCs/>
          <w:i/>
          <w:iCs/>
        </w:rPr>
        <w:t>models/cascadeWheelClassifier.xml</w:t>
      </w:r>
      <w:r w:rsidRPr="007F2622">
        <w:rPr>
          <w:rStyle w:val="pl-c"/>
        </w:rPr>
        <w:t xml:space="preserve"> with the model name coming after the last forward slash. This step has created a Cascade Classifier object with a custom model, in the implementation it is called </w:t>
      </w:r>
      <w:r w:rsidRPr="007F2622">
        <w:rPr>
          <w:rStyle w:val="pl-c"/>
          <w:b/>
          <w:bCs/>
          <w:i/>
          <w:iCs/>
        </w:rPr>
        <w:t>cascade_wheel</w:t>
      </w:r>
      <w:r w:rsidRPr="007F2622">
        <w:rPr>
          <w:rStyle w:val="pl-c"/>
        </w:rPr>
        <w:t>.</w:t>
      </w:r>
      <w:r>
        <w:rPr>
          <w:rStyle w:val="pl-c"/>
        </w:rPr>
        <w:t xml:space="preserve"> </w:t>
      </w:r>
    </w:p>
    <w:p w14:paraId="69BE3F87" w14:textId="5F39341D" w:rsidR="00BB7A10" w:rsidRPr="007F2622" w:rsidRDefault="00B75972" w:rsidP="00BB7A10">
      <w:pPr>
        <w:spacing w:after="0"/>
        <w:rPr>
          <w:rStyle w:val="pl-c"/>
          <w:i/>
          <w:iCs/>
        </w:rPr>
      </w:pPr>
      <w:r w:rsidRPr="007F2622">
        <w:rPr>
          <w:rStyle w:val="pl-c"/>
          <w:i/>
          <w:iCs/>
        </w:rPr>
        <w:t xml:space="preserve">The next step is to </w:t>
      </w:r>
      <w:r w:rsidR="00DA3805" w:rsidRPr="007F2622">
        <w:rPr>
          <w:rStyle w:val="pl-c"/>
          <w:i/>
          <w:iCs/>
        </w:rPr>
        <w:t>run</w:t>
      </w:r>
      <w:r w:rsidRPr="007F2622">
        <w:rPr>
          <w:rStyle w:val="pl-c"/>
          <w:i/>
          <w:iCs/>
        </w:rPr>
        <w:t xml:space="preserve"> </w:t>
      </w:r>
      <w:r w:rsidR="00DA3805" w:rsidRPr="007F2622">
        <w:rPr>
          <w:rStyle w:val="pl-c"/>
          <w:i/>
          <w:iCs/>
        </w:rPr>
        <w:t xml:space="preserve">the </w:t>
      </w:r>
      <w:r w:rsidRPr="007F2622">
        <w:rPr>
          <w:rStyle w:val="pl-c"/>
          <w:i/>
          <w:iCs/>
        </w:rPr>
        <w:t xml:space="preserve">Cascade </w:t>
      </w:r>
      <w:r w:rsidR="00BB7A10" w:rsidRPr="007F2622">
        <w:rPr>
          <w:rStyle w:val="pl-c"/>
          <w:i/>
          <w:iCs/>
        </w:rPr>
        <w:t>C</w:t>
      </w:r>
      <w:r w:rsidRPr="007F2622">
        <w:rPr>
          <w:rStyle w:val="pl-c"/>
          <w:i/>
          <w:iCs/>
        </w:rPr>
        <w:t xml:space="preserve">lassifier </w:t>
      </w:r>
      <w:r w:rsidR="00BB7A10" w:rsidRPr="007F2622">
        <w:rPr>
          <w:rStyle w:val="pl-c"/>
          <w:i/>
          <w:iCs/>
        </w:rPr>
        <w:t>on an imag</w:t>
      </w:r>
      <w:r w:rsidR="007F2622" w:rsidRPr="007F2622">
        <w:rPr>
          <w:rStyle w:val="pl-c"/>
          <w:i/>
          <w:iCs/>
        </w:rPr>
        <w:t>e:</w:t>
      </w:r>
    </w:p>
    <w:p w14:paraId="6C4BF5FD" w14:textId="0AADE7BF" w:rsidR="00A1157D" w:rsidRPr="00A1157D" w:rsidRDefault="00B75972" w:rsidP="00BB7A10">
      <w:pPr>
        <w:spacing w:after="0"/>
      </w:pPr>
      <w:r w:rsidRPr="007F2622">
        <w:rPr>
          <w:rStyle w:val="pl-s1"/>
          <w:b/>
          <w:bCs/>
          <w:i/>
          <w:iCs/>
        </w:rPr>
        <w:t>rectangles</w:t>
      </w:r>
      <w:r w:rsidRPr="007F2622">
        <w:rPr>
          <w:b/>
          <w:bCs/>
          <w:i/>
          <w:iCs/>
        </w:rPr>
        <w:t xml:space="preserve"> </w:t>
      </w:r>
      <w:r w:rsidRPr="007F2622">
        <w:rPr>
          <w:rStyle w:val="pl-c1"/>
          <w:b/>
          <w:bCs/>
          <w:i/>
          <w:iCs/>
        </w:rPr>
        <w:t>=</w:t>
      </w:r>
      <w:r w:rsidRPr="007F2622">
        <w:rPr>
          <w:b/>
          <w:bCs/>
          <w:i/>
          <w:iCs/>
        </w:rPr>
        <w:t xml:space="preserve"> </w:t>
      </w:r>
      <w:r w:rsidRPr="007F2622">
        <w:rPr>
          <w:rStyle w:val="pl-s1"/>
          <w:b/>
          <w:bCs/>
          <w:i/>
          <w:iCs/>
        </w:rPr>
        <w:t>self</w:t>
      </w:r>
      <w:r w:rsidRPr="007F2622">
        <w:rPr>
          <w:b/>
          <w:bCs/>
          <w:i/>
          <w:iCs/>
        </w:rPr>
        <w:t>.</w:t>
      </w:r>
      <w:r w:rsidRPr="007F2622">
        <w:rPr>
          <w:rStyle w:val="pl-s1"/>
          <w:b/>
          <w:bCs/>
          <w:i/>
          <w:iCs/>
        </w:rPr>
        <w:t>cascade_wheel</w:t>
      </w:r>
      <w:r w:rsidRPr="007F2622">
        <w:rPr>
          <w:b/>
          <w:bCs/>
          <w:i/>
          <w:iCs/>
        </w:rPr>
        <w:t>.</w:t>
      </w:r>
      <w:r w:rsidRPr="007F2622">
        <w:rPr>
          <w:rStyle w:val="pl-en"/>
          <w:b/>
          <w:bCs/>
          <w:i/>
          <w:iCs/>
        </w:rPr>
        <w:t>detectMultiScale</w:t>
      </w:r>
      <w:r w:rsidRPr="007F2622">
        <w:rPr>
          <w:b/>
          <w:bCs/>
          <w:i/>
          <w:iCs/>
        </w:rPr>
        <w:t>(</w:t>
      </w:r>
      <w:r w:rsidRPr="007F2622">
        <w:rPr>
          <w:rStyle w:val="pl-s1"/>
          <w:b/>
          <w:bCs/>
          <w:i/>
          <w:iCs/>
        </w:rPr>
        <w:t>workFrame</w:t>
      </w:r>
      <w:r w:rsidRPr="007F2622">
        <w:rPr>
          <w:b/>
          <w:bCs/>
          <w:i/>
          <w:iCs/>
        </w:rPr>
        <w:t>)</w:t>
      </w:r>
      <w:r w:rsidRPr="007F2622">
        <w:t>.</w:t>
      </w:r>
      <w:r w:rsidR="00783ACF">
        <w:rPr>
          <w:b/>
          <w:bCs/>
          <w:i/>
          <w:iCs/>
        </w:rPr>
        <w:t xml:space="preserve"> </w:t>
      </w:r>
      <w:r w:rsidR="00A44385" w:rsidRPr="00A44385">
        <w:rPr>
          <w:i/>
          <w:iCs/>
        </w:rPr>
        <w:t>The</w:t>
      </w:r>
      <w:r w:rsidR="00A44385">
        <w:rPr>
          <w:b/>
          <w:bCs/>
          <w:i/>
          <w:iCs/>
        </w:rPr>
        <w:t xml:space="preserve"> </w:t>
      </w:r>
      <w:r w:rsidRPr="007F2622">
        <w:rPr>
          <w:b/>
          <w:bCs/>
          <w:i/>
          <w:iCs/>
        </w:rPr>
        <w:t xml:space="preserve">detectMultiScale </w:t>
      </w:r>
      <w:r w:rsidRPr="007F2622">
        <w:t xml:space="preserve">is an inbuilt function of the ‘CascadeClassifier’ object that takes an image as an argument. In this case the image is called </w:t>
      </w:r>
      <w:r w:rsidRPr="007F2622">
        <w:rPr>
          <w:b/>
          <w:bCs/>
          <w:i/>
          <w:iCs/>
        </w:rPr>
        <w:t>workFrame</w:t>
      </w:r>
      <w:r w:rsidRPr="007F2622">
        <w:t>.</w:t>
      </w:r>
      <w:r>
        <w:t xml:space="preserve"> The output is a list of bounding boxes called ‘rectangles’</w:t>
      </w:r>
      <w:r w:rsidR="00F20C0A">
        <w:t>.</w:t>
      </w:r>
      <w:r w:rsidR="00446D3C">
        <w:t xml:space="preserve"> The rectangles can be used to out</w:t>
      </w:r>
      <w:r w:rsidR="00A1157D">
        <w:t>put</w:t>
      </w:r>
      <w:r w:rsidR="00446D3C">
        <w:t xml:space="preserve"> the location of potential car wheels or </w:t>
      </w:r>
      <w:r w:rsidR="00A1157D">
        <w:t>be sent for further testing.</w:t>
      </w:r>
    </w:p>
    <w:p w14:paraId="76C4808B" w14:textId="0A36BC49" w:rsidR="00B75972" w:rsidRPr="002B1D26" w:rsidRDefault="00B75972" w:rsidP="00E0171A">
      <w:pPr>
        <w:pStyle w:val="HeadingC"/>
      </w:pPr>
      <w:bookmarkStart w:id="100" w:name="_Toc59205904"/>
      <w:r w:rsidRPr="002B1D26">
        <w:t>Results</w:t>
      </w:r>
      <w:bookmarkEnd w:id="100"/>
    </w:p>
    <w:p w14:paraId="6B844C74" w14:textId="29C9C8B8" w:rsidR="00B75972" w:rsidRDefault="00B75972" w:rsidP="00B75972">
      <w:r>
        <w:t xml:space="preserve">The precision metric is very important as it relates the two metrics that matter for this project:  precisions </w:t>
      </w:r>
      <m:oMath>
        <m:r>
          <w:rPr>
            <w:rFonts w:ascii="Cambria Math" w:hAnsi="Cambria Math"/>
          </w:rPr>
          <m:t>=</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w:r>
        <w:t xml:space="preserve"> . </w:t>
      </w:r>
      <w:r w:rsidR="00586738">
        <w:t xml:space="preserve">When image widths are reduced the </w:t>
      </w:r>
      <w:r w:rsidR="00D1677C">
        <w:t>image heigh</w:t>
      </w:r>
      <w:r w:rsidR="20EE16B2">
        <w:t>t</w:t>
      </w:r>
      <w:r w:rsidR="00D1677C">
        <w:t xml:space="preserve"> is resized accordingly.</w:t>
      </w:r>
      <w:r w:rsidR="00586738">
        <w:t xml:space="preserve"> </w:t>
      </w:r>
    </w:p>
    <w:tbl>
      <w:tblPr>
        <w:tblStyle w:val="TableGrid"/>
        <w:tblW w:w="7600" w:type="dxa"/>
        <w:jc w:val="center"/>
        <w:tblLook w:val="04A0" w:firstRow="1" w:lastRow="0" w:firstColumn="1" w:lastColumn="0" w:noHBand="0" w:noVBand="1"/>
      </w:tblPr>
      <w:tblGrid>
        <w:gridCol w:w="2125"/>
        <w:gridCol w:w="1417"/>
        <w:gridCol w:w="1416"/>
        <w:gridCol w:w="1418"/>
        <w:gridCol w:w="1224"/>
      </w:tblGrid>
      <w:tr w:rsidR="00B75972" w14:paraId="1E1C44F0" w14:textId="0EC9B16B" w:rsidTr="003A59EF">
        <w:trPr>
          <w:jc w:val="center"/>
        </w:trPr>
        <w:tc>
          <w:tcPr>
            <w:tcW w:w="2125" w:type="dxa"/>
          </w:tcPr>
          <w:p w14:paraId="6C457835" w14:textId="40954E45" w:rsidR="00B75972" w:rsidRPr="00B11BC8" w:rsidRDefault="00B75972" w:rsidP="003A59EF">
            <w:pPr>
              <w:jc w:val="center"/>
              <w:rPr>
                <w:b/>
                <w:bCs/>
                <w:i/>
                <w:iCs/>
              </w:rPr>
            </w:pPr>
            <w:r w:rsidRPr="00B11BC8">
              <w:rPr>
                <w:b/>
                <w:bCs/>
                <w:i/>
                <w:iCs/>
              </w:rPr>
              <w:t>Data set</w:t>
            </w:r>
            <w:r>
              <w:rPr>
                <w:b/>
                <w:bCs/>
                <w:i/>
                <w:iCs/>
              </w:rPr>
              <w:t xml:space="preserve"> of images with 600 width </w:t>
            </w:r>
          </w:p>
        </w:tc>
        <w:tc>
          <w:tcPr>
            <w:tcW w:w="1417" w:type="dxa"/>
          </w:tcPr>
          <w:p w14:paraId="2CA2A881" w14:textId="28679CD8" w:rsidR="00B75972" w:rsidRPr="00B11BC8" w:rsidRDefault="00B75972" w:rsidP="003A59EF">
            <w:pPr>
              <w:jc w:val="center"/>
              <w:rPr>
                <w:b/>
                <w:bCs/>
                <w:i/>
                <w:iCs/>
              </w:rPr>
            </w:pPr>
            <w:r w:rsidRPr="00B11BC8">
              <w:rPr>
                <w:b/>
                <w:bCs/>
                <w:i/>
                <w:iCs/>
              </w:rPr>
              <w:t>True Positives</w:t>
            </w:r>
          </w:p>
        </w:tc>
        <w:tc>
          <w:tcPr>
            <w:tcW w:w="1416" w:type="dxa"/>
          </w:tcPr>
          <w:p w14:paraId="77271EF2" w14:textId="5ADBC95D" w:rsidR="00B75972" w:rsidRPr="00B11BC8" w:rsidRDefault="00B75972" w:rsidP="003A59EF">
            <w:pPr>
              <w:jc w:val="center"/>
              <w:rPr>
                <w:b/>
                <w:bCs/>
                <w:i/>
                <w:iCs/>
              </w:rPr>
            </w:pPr>
            <w:r w:rsidRPr="00B11BC8">
              <w:rPr>
                <w:b/>
                <w:bCs/>
                <w:i/>
                <w:iCs/>
              </w:rPr>
              <w:t>False Positives</w:t>
            </w:r>
          </w:p>
        </w:tc>
        <w:tc>
          <w:tcPr>
            <w:tcW w:w="1418" w:type="dxa"/>
          </w:tcPr>
          <w:p w14:paraId="32DB320F" w14:textId="78A8901E" w:rsidR="00B75972" w:rsidRPr="00B11BC8" w:rsidRDefault="00B75972" w:rsidP="003A59EF">
            <w:pPr>
              <w:jc w:val="center"/>
              <w:rPr>
                <w:b/>
                <w:bCs/>
                <w:i/>
                <w:iCs/>
              </w:rPr>
            </w:pPr>
            <w:r w:rsidRPr="00B11BC8">
              <w:rPr>
                <w:b/>
                <w:bCs/>
                <w:i/>
                <w:iCs/>
              </w:rPr>
              <w:t>Image with no False positives in negatives</w:t>
            </w:r>
          </w:p>
        </w:tc>
        <w:tc>
          <w:tcPr>
            <w:tcW w:w="1224" w:type="dxa"/>
          </w:tcPr>
          <w:p w14:paraId="0F862C5A" w14:textId="77777777" w:rsidR="00B75972" w:rsidRPr="00B11BC8" w:rsidRDefault="00B75972" w:rsidP="003A59EF">
            <w:pPr>
              <w:jc w:val="center"/>
              <w:rPr>
                <w:b/>
                <w:bCs/>
                <w:i/>
                <w:iCs/>
              </w:rPr>
            </w:pPr>
            <w:r w:rsidRPr="00B11BC8">
              <w:rPr>
                <w:b/>
                <w:bCs/>
                <w:i/>
                <w:iCs/>
              </w:rPr>
              <w:t>Precision</w:t>
            </w:r>
          </w:p>
          <w:p w14:paraId="6AA8206C" w14:textId="2FDB6A34" w:rsidR="00B75972" w:rsidRPr="00B11BC8" w:rsidRDefault="00B75972" w:rsidP="003A59EF">
            <w:pPr>
              <w:jc w:val="center"/>
              <w:rPr>
                <w:b/>
                <w:bCs/>
                <w:i/>
                <w:iCs/>
              </w:rPr>
            </w:pPr>
          </w:p>
        </w:tc>
      </w:tr>
      <w:tr w:rsidR="00B75972" w14:paraId="3E0C1832" w14:textId="0AEE70CB" w:rsidTr="003A59EF">
        <w:trPr>
          <w:jc w:val="center"/>
        </w:trPr>
        <w:tc>
          <w:tcPr>
            <w:tcW w:w="2125" w:type="dxa"/>
          </w:tcPr>
          <w:p w14:paraId="27817F36" w14:textId="6D0B9F3B" w:rsidR="00B75972" w:rsidRDefault="00B75972" w:rsidP="003A59EF">
            <w:pPr>
              <w:jc w:val="center"/>
            </w:pPr>
            <w:r>
              <w:t>100 positives</w:t>
            </w:r>
          </w:p>
        </w:tc>
        <w:tc>
          <w:tcPr>
            <w:tcW w:w="1417" w:type="dxa"/>
          </w:tcPr>
          <w:p w14:paraId="77F61D91" w14:textId="439E4E5C" w:rsidR="00B75972" w:rsidRDefault="00B75972" w:rsidP="003A59EF">
            <w:pPr>
              <w:jc w:val="center"/>
            </w:pPr>
            <w:r>
              <w:t>100</w:t>
            </w:r>
          </w:p>
        </w:tc>
        <w:tc>
          <w:tcPr>
            <w:tcW w:w="1416" w:type="dxa"/>
          </w:tcPr>
          <w:p w14:paraId="37D94082" w14:textId="2306B37E" w:rsidR="00B75972" w:rsidRDefault="00B75972" w:rsidP="003A59EF">
            <w:pPr>
              <w:jc w:val="center"/>
            </w:pPr>
            <w:r>
              <w:t>27</w:t>
            </w:r>
          </w:p>
        </w:tc>
        <w:tc>
          <w:tcPr>
            <w:tcW w:w="1418" w:type="dxa"/>
          </w:tcPr>
          <w:p w14:paraId="248C8662" w14:textId="77777777" w:rsidR="00B75972" w:rsidRDefault="00B75972" w:rsidP="003A59EF">
            <w:pPr>
              <w:jc w:val="center"/>
            </w:pPr>
          </w:p>
        </w:tc>
        <w:tc>
          <w:tcPr>
            <w:tcW w:w="1224" w:type="dxa"/>
          </w:tcPr>
          <w:p w14:paraId="7869DD01" w14:textId="33F28712" w:rsidR="00B75972" w:rsidRDefault="00B75972" w:rsidP="003A59EF">
            <w:pPr>
              <w:jc w:val="center"/>
            </w:pPr>
            <w:r>
              <w:t>78.7%</w:t>
            </w:r>
          </w:p>
        </w:tc>
      </w:tr>
      <w:tr w:rsidR="00B75972" w14:paraId="389D48A2" w14:textId="30FD34C4" w:rsidTr="003A59EF">
        <w:trPr>
          <w:jc w:val="center"/>
        </w:trPr>
        <w:tc>
          <w:tcPr>
            <w:tcW w:w="2125" w:type="dxa"/>
          </w:tcPr>
          <w:p w14:paraId="70B8BA83" w14:textId="2B71CF57" w:rsidR="00B75972" w:rsidRDefault="00B75972" w:rsidP="003A59EF">
            <w:pPr>
              <w:jc w:val="center"/>
            </w:pPr>
            <w:r>
              <w:t>100 negatives</w:t>
            </w:r>
          </w:p>
        </w:tc>
        <w:tc>
          <w:tcPr>
            <w:tcW w:w="1417" w:type="dxa"/>
          </w:tcPr>
          <w:p w14:paraId="03F70532" w14:textId="0A63C21D" w:rsidR="00B75972" w:rsidRDefault="00B75972" w:rsidP="003A59EF">
            <w:pPr>
              <w:jc w:val="center"/>
            </w:pPr>
          </w:p>
        </w:tc>
        <w:tc>
          <w:tcPr>
            <w:tcW w:w="1416" w:type="dxa"/>
          </w:tcPr>
          <w:p w14:paraId="368EF441" w14:textId="340DEEB8" w:rsidR="00B75972" w:rsidRDefault="00B75972" w:rsidP="003A59EF">
            <w:pPr>
              <w:jc w:val="center"/>
            </w:pPr>
            <w:r>
              <w:t>295</w:t>
            </w:r>
          </w:p>
        </w:tc>
        <w:tc>
          <w:tcPr>
            <w:tcW w:w="1418" w:type="dxa"/>
          </w:tcPr>
          <w:p w14:paraId="253D3815" w14:textId="61C4239F" w:rsidR="00B75972" w:rsidRDefault="00B75972" w:rsidP="003A59EF">
            <w:pPr>
              <w:jc w:val="center"/>
            </w:pPr>
            <w:r>
              <w:t>29</w:t>
            </w:r>
          </w:p>
        </w:tc>
        <w:tc>
          <w:tcPr>
            <w:tcW w:w="1224" w:type="dxa"/>
          </w:tcPr>
          <w:p w14:paraId="7CDE0B0E" w14:textId="77777777" w:rsidR="00B75972" w:rsidRDefault="00B75972" w:rsidP="003A59EF">
            <w:pPr>
              <w:jc w:val="center"/>
            </w:pPr>
          </w:p>
        </w:tc>
      </w:tr>
      <w:tr w:rsidR="00B75972" w14:paraId="4872909F" w14:textId="77777777" w:rsidTr="00AE0FF2">
        <w:trPr>
          <w:trHeight w:val="321"/>
          <w:jc w:val="center"/>
        </w:trPr>
        <w:tc>
          <w:tcPr>
            <w:tcW w:w="2125" w:type="dxa"/>
            <w:tcBorders>
              <w:bottom w:val="single" w:sz="4" w:space="0" w:color="auto"/>
            </w:tcBorders>
          </w:tcPr>
          <w:p w14:paraId="583CEDD2" w14:textId="77FBF78B" w:rsidR="00B75972" w:rsidRPr="005021CF" w:rsidRDefault="00B75972" w:rsidP="003A59EF">
            <w:pPr>
              <w:jc w:val="center"/>
              <w:rPr>
                <w:b/>
                <w:bCs/>
              </w:rPr>
            </w:pPr>
            <w:r w:rsidRPr="005021CF">
              <w:rPr>
                <w:b/>
                <w:bCs/>
              </w:rPr>
              <w:t>Total</w:t>
            </w:r>
          </w:p>
        </w:tc>
        <w:tc>
          <w:tcPr>
            <w:tcW w:w="1417" w:type="dxa"/>
            <w:tcBorders>
              <w:bottom w:val="single" w:sz="4" w:space="0" w:color="auto"/>
            </w:tcBorders>
          </w:tcPr>
          <w:p w14:paraId="347C85E1" w14:textId="296FF9D4" w:rsidR="00B75972" w:rsidRPr="005021CF" w:rsidRDefault="00B75972" w:rsidP="003A59EF">
            <w:pPr>
              <w:jc w:val="center"/>
              <w:rPr>
                <w:b/>
                <w:bCs/>
              </w:rPr>
            </w:pPr>
            <w:r w:rsidRPr="005021CF">
              <w:rPr>
                <w:b/>
                <w:bCs/>
              </w:rPr>
              <w:t>100</w:t>
            </w:r>
          </w:p>
        </w:tc>
        <w:tc>
          <w:tcPr>
            <w:tcW w:w="1416" w:type="dxa"/>
            <w:tcBorders>
              <w:bottom w:val="single" w:sz="4" w:space="0" w:color="auto"/>
            </w:tcBorders>
          </w:tcPr>
          <w:p w14:paraId="2828EB7F" w14:textId="3F1B97AB" w:rsidR="00B75972" w:rsidRPr="005021CF" w:rsidRDefault="00B75972" w:rsidP="003A59EF">
            <w:pPr>
              <w:jc w:val="center"/>
              <w:rPr>
                <w:b/>
                <w:bCs/>
              </w:rPr>
            </w:pPr>
            <w:r w:rsidRPr="005021CF">
              <w:rPr>
                <w:b/>
                <w:bCs/>
              </w:rPr>
              <w:t>322</w:t>
            </w:r>
          </w:p>
        </w:tc>
        <w:tc>
          <w:tcPr>
            <w:tcW w:w="1418" w:type="dxa"/>
            <w:tcBorders>
              <w:bottom w:val="single" w:sz="4" w:space="0" w:color="auto"/>
            </w:tcBorders>
          </w:tcPr>
          <w:p w14:paraId="44DF2A0C" w14:textId="22B2F06F" w:rsidR="00B75972" w:rsidRPr="005021CF" w:rsidRDefault="00B75972" w:rsidP="003A59EF">
            <w:pPr>
              <w:jc w:val="center"/>
              <w:rPr>
                <w:b/>
                <w:bCs/>
              </w:rPr>
            </w:pPr>
          </w:p>
        </w:tc>
        <w:tc>
          <w:tcPr>
            <w:tcW w:w="1224" w:type="dxa"/>
            <w:tcBorders>
              <w:bottom w:val="single" w:sz="4" w:space="0" w:color="auto"/>
            </w:tcBorders>
          </w:tcPr>
          <w:p w14:paraId="405CF011" w14:textId="196C38EA" w:rsidR="00B75972" w:rsidRPr="005021CF" w:rsidRDefault="00B75972" w:rsidP="003A59EF">
            <w:pPr>
              <w:jc w:val="center"/>
              <w:rPr>
                <w:b/>
                <w:bCs/>
              </w:rPr>
            </w:pPr>
            <w:r w:rsidRPr="005021CF">
              <w:rPr>
                <w:b/>
                <w:bCs/>
              </w:rPr>
              <w:t>23.7%</w:t>
            </w:r>
          </w:p>
        </w:tc>
      </w:tr>
      <w:tr w:rsidR="00B75972" w14:paraId="59E8A276" w14:textId="77777777" w:rsidTr="00AE0FF2">
        <w:trPr>
          <w:trHeight w:val="321"/>
          <w:jc w:val="center"/>
        </w:trPr>
        <w:tc>
          <w:tcPr>
            <w:tcW w:w="2125" w:type="dxa"/>
            <w:tcBorders>
              <w:right w:val="single" w:sz="4" w:space="0" w:color="auto"/>
            </w:tcBorders>
          </w:tcPr>
          <w:p w14:paraId="2F01DB30" w14:textId="52002A1A" w:rsidR="00B75972" w:rsidRPr="00B11BC8" w:rsidRDefault="00B75972" w:rsidP="003A59EF">
            <w:pPr>
              <w:jc w:val="center"/>
            </w:pPr>
            <w:r w:rsidRPr="00B11BC8">
              <w:rPr>
                <w:b/>
                <w:bCs/>
                <w:i/>
                <w:iCs/>
              </w:rPr>
              <w:t>Data set</w:t>
            </w:r>
            <w:r>
              <w:rPr>
                <w:b/>
                <w:bCs/>
                <w:i/>
                <w:iCs/>
              </w:rPr>
              <w:t xml:space="preserve"> of images with 300 width</w:t>
            </w:r>
          </w:p>
        </w:tc>
        <w:tc>
          <w:tcPr>
            <w:tcW w:w="1417" w:type="dxa"/>
            <w:tcBorders>
              <w:top w:val="nil"/>
              <w:left w:val="single" w:sz="4" w:space="0" w:color="auto"/>
              <w:right w:val="nil"/>
            </w:tcBorders>
          </w:tcPr>
          <w:p w14:paraId="75428F09" w14:textId="77777777" w:rsidR="00B75972" w:rsidRPr="00B11BC8" w:rsidRDefault="00B75972" w:rsidP="003A59EF">
            <w:pPr>
              <w:jc w:val="center"/>
            </w:pPr>
          </w:p>
        </w:tc>
        <w:tc>
          <w:tcPr>
            <w:tcW w:w="1416" w:type="dxa"/>
            <w:tcBorders>
              <w:top w:val="nil"/>
              <w:left w:val="nil"/>
              <w:right w:val="nil"/>
            </w:tcBorders>
          </w:tcPr>
          <w:p w14:paraId="15763ADE" w14:textId="77777777" w:rsidR="00B75972" w:rsidRPr="00B11BC8" w:rsidRDefault="00B75972" w:rsidP="003A59EF">
            <w:pPr>
              <w:jc w:val="center"/>
            </w:pPr>
          </w:p>
        </w:tc>
        <w:tc>
          <w:tcPr>
            <w:tcW w:w="1418" w:type="dxa"/>
            <w:tcBorders>
              <w:top w:val="nil"/>
              <w:left w:val="nil"/>
              <w:right w:val="nil"/>
            </w:tcBorders>
          </w:tcPr>
          <w:p w14:paraId="73BD0E05" w14:textId="77777777" w:rsidR="00B75972" w:rsidRPr="00B11BC8" w:rsidRDefault="00B75972" w:rsidP="003A59EF">
            <w:pPr>
              <w:jc w:val="center"/>
            </w:pPr>
          </w:p>
        </w:tc>
        <w:tc>
          <w:tcPr>
            <w:tcW w:w="1224" w:type="dxa"/>
            <w:tcBorders>
              <w:top w:val="single" w:sz="4" w:space="0" w:color="auto"/>
              <w:left w:val="nil"/>
              <w:right w:val="nil"/>
            </w:tcBorders>
          </w:tcPr>
          <w:p w14:paraId="36CFB893" w14:textId="77777777" w:rsidR="00B75972" w:rsidRPr="00B11BC8" w:rsidRDefault="00B75972" w:rsidP="003A59EF">
            <w:pPr>
              <w:jc w:val="center"/>
            </w:pPr>
          </w:p>
        </w:tc>
      </w:tr>
      <w:tr w:rsidR="00B75972" w14:paraId="3FBA4FA0" w14:textId="29BFF3F8" w:rsidTr="003A59EF">
        <w:trPr>
          <w:jc w:val="center"/>
        </w:trPr>
        <w:tc>
          <w:tcPr>
            <w:tcW w:w="2125" w:type="dxa"/>
          </w:tcPr>
          <w:p w14:paraId="0A207119" w14:textId="6E6654FE" w:rsidR="00B75972" w:rsidRDefault="00B75972" w:rsidP="003A59EF">
            <w:pPr>
              <w:jc w:val="center"/>
            </w:pPr>
            <w:r>
              <w:t>100 positives</w:t>
            </w:r>
          </w:p>
        </w:tc>
        <w:tc>
          <w:tcPr>
            <w:tcW w:w="1417" w:type="dxa"/>
          </w:tcPr>
          <w:p w14:paraId="4303EBBE" w14:textId="2FEE345A" w:rsidR="00B75972" w:rsidRDefault="00B75972" w:rsidP="003A59EF">
            <w:pPr>
              <w:jc w:val="center"/>
            </w:pPr>
            <w:r>
              <w:t>100</w:t>
            </w:r>
          </w:p>
        </w:tc>
        <w:tc>
          <w:tcPr>
            <w:tcW w:w="1416" w:type="dxa"/>
          </w:tcPr>
          <w:p w14:paraId="0877A8CD" w14:textId="51204292" w:rsidR="00B75972" w:rsidRDefault="00B75972" w:rsidP="003A59EF">
            <w:pPr>
              <w:jc w:val="center"/>
            </w:pPr>
            <w:r>
              <w:t>4</w:t>
            </w:r>
          </w:p>
        </w:tc>
        <w:tc>
          <w:tcPr>
            <w:tcW w:w="1418" w:type="dxa"/>
          </w:tcPr>
          <w:p w14:paraId="71936C9A" w14:textId="77777777" w:rsidR="00B75972" w:rsidRDefault="00B75972" w:rsidP="003A59EF">
            <w:pPr>
              <w:jc w:val="center"/>
            </w:pPr>
          </w:p>
        </w:tc>
        <w:tc>
          <w:tcPr>
            <w:tcW w:w="1224" w:type="dxa"/>
          </w:tcPr>
          <w:p w14:paraId="43FF3CC5" w14:textId="593A2884" w:rsidR="00B75972" w:rsidRDefault="00B75972" w:rsidP="003A59EF">
            <w:pPr>
              <w:jc w:val="center"/>
            </w:pPr>
            <w:r>
              <w:t>96.2%</w:t>
            </w:r>
          </w:p>
        </w:tc>
      </w:tr>
      <w:tr w:rsidR="00B75972" w14:paraId="0C4D49CD" w14:textId="245A33F3" w:rsidTr="003A59EF">
        <w:trPr>
          <w:jc w:val="center"/>
        </w:trPr>
        <w:tc>
          <w:tcPr>
            <w:tcW w:w="2125" w:type="dxa"/>
          </w:tcPr>
          <w:p w14:paraId="653DD366" w14:textId="5A4F9429" w:rsidR="00B75972" w:rsidRDefault="00B75972" w:rsidP="003A59EF">
            <w:pPr>
              <w:jc w:val="center"/>
            </w:pPr>
            <w:r>
              <w:t>100 negatives</w:t>
            </w:r>
          </w:p>
        </w:tc>
        <w:tc>
          <w:tcPr>
            <w:tcW w:w="1417" w:type="dxa"/>
          </w:tcPr>
          <w:p w14:paraId="0DBE1243" w14:textId="1EB677AC" w:rsidR="00B75972" w:rsidRDefault="00B75972" w:rsidP="003A59EF">
            <w:pPr>
              <w:jc w:val="center"/>
            </w:pPr>
          </w:p>
        </w:tc>
        <w:tc>
          <w:tcPr>
            <w:tcW w:w="1416" w:type="dxa"/>
          </w:tcPr>
          <w:p w14:paraId="4FCF4066" w14:textId="52C4F162" w:rsidR="00B75972" w:rsidRDefault="00B75972" w:rsidP="003A59EF">
            <w:pPr>
              <w:jc w:val="center"/>
            </w:pPr>
            <w:r>
              <w:t>108</w:t>
            </w:r>
          </w:p>
        </w:tc>
        <w:tc>
          <w:tcPr>
            <w:tcW w:w="1418" w:type="dxa"/>
          </w:tcPr>
          <w:p w14:paraId="5CE65B66" w14:textId="6AC94F29" w:rsidR="00B75972" w:rsidRDefault="00B75972" w:rsidP="003A59EF">
            <w:pPr>
              <w:jc w:val="center"/>
            </w:pPr>
            <w:r>
              <w:t>28</w:t>
            </w:r>
          </w:p>
        </w:tc>
        <w:tc>
          <w:tcPr>
            <w:tcW w:w="1224" w:type="dxa"/>
          </w:tcPr>
          <w:p w14:paraId="3387A414" w14:textId="56A02862" w:rsidR="00B75972" w:rsidRDefault="00B75972" w:rsidP="003A59EF">
            <w:pPr>
              <w:jc w:val="center"/>
            </w:pPr>
          </w:p>
        </w:tc>
      </w:tr>
      <w:tr w:rsidR="00B75972" w14:paraId="1322B116" w14:textId="77777777" w:rsidTr="003A59EF">
        <w:trPr>
          <w:jc w:val="center"/>
        </w:trPr>
        <w:tc>
          <w:tcPr>
            <w:tcW w:w="2125" w:type="dxa"/>
          </w:tcPr>
          <w:p w14:paraId="0323C98B" w14:textId="5F10D525" w:rsidR="00B75972" w:rsidRPr="005021CF" w:rsidRDefault="00B75972" w:rsidP="003A59EF">
            <w:pPr>
              <w:jc w:val="center"/>
              <w:rPr>
                <w:b/>
                <w:bCs/>
              </w:rPr>
            </w:pPr>
            <w:r w:rsidRPr="005021CF">
              <w:rPr>
                <w:b/>
                <w:bCs/>
              </w:rPr>
              <w:t>Total</w:t>
            </w:r>
          </w:p>
        </w:tc>
        <w:tc>
          <w:tcPr>
            <w:tcW w:w="1417" w:type="dxa"/>
          </w:tcPr>
          <w:p w14:paraId="0EF77CDE" w14:textId="3CCD3AE0" w:rsidR="00B75972" w:rsidRPr="005021CF" w:rsidRDefault="00B75972" w:rsidP="003A59EF">
            <w:pPr>
              <w:jc w:val="center"/>
              <w:rPr>
                <w:b/>
                <w:bCs/>
              </w:rPr>
            </w:pPr>
            <w:r w:rsidRPr="005021CF">
              <w:rPr>
                <w:b/>
                <w:bCs/>
              </w:rPr>
              <w:t>100</w:t>
            </w:r>
          </w:p>
        </w:tc>
        <w:tc>
          <w:tcPr>
            <w:tcW w:w="1416" w:type="dxa"/>
          </w:tcPr>
          <w:p w14:paraId="477DF9F0" w14:textId="48A46CF7" w:rsidR="00B75972" w:rsidRPr="005021CF" w:rsidRDefault="00B75972" w:rsidP="003A59EF">
            <w:pPr>
              <w:jc w:val="center"/>
              <w:rPr>
                <w:b/>
                <w:bCs/>
              </w:rPr>
            </w:pPr>
            <w:r w:rsidRPr="005021CF">
              <w:rPr>
                <w:b/>
                <w:bCs/>
              </w:rPr>
              <w:t>112</w:t>
            </w:r>
          </w:p>
        </w:tc>
        <w:tc>
          <w:tcPr>
            <w:tcW w:w="1418" w:type="dxa"/>
          </w:tcPr>
          <w:p w14:paraId="46EA39E3" w14:textId="77777777" w:rsidR="00B75972" w:rsidRPr="005021CF" w:rsidRDefault="00B75972" w:rsidP="003A59EF">
            <w:pPr>
              <w:jc w:val="center"/>
              <w:rPr>
                <w:b/>
                <w:bCs/>
              </w:rPr>
            </w:pPr>
          </w:p>
        </w:tc>
        <w:tc>
          <w:tcPr>
            <w:tcW w:w="1224" w:type="dxa"/>
          </w:tcPr>
          <w:p w14:paraId="22BBA12B" w14:textId="14822B93" w:rsidR="00B75972" w:rsidRPr="005021CF" w:rsidRDefault="00B75972" w:rsidP="009924C9">
            <w:pPr>
              <w:keepNext/>
              <w:jc w:val="center"/>
              <w:rPr>
                <w:b/>
                <w:bCs/>
              </w:rPr>
            </w:pPr>
            <w:r w:rsidRPr="005021CF">
              <w:rPr>
                <w:b/>
                <w:bCs/>
              </w:rPr>
              <w:t>47.2%</w:t>
            </w:r>
          </w:p>
        </w:tc>
      </w:tr>
    </w:tbl>
    <w:p w14:paraId="35F8CF34" w14:textId="718C724B" w:rsidR="009924C9" w:rsidRDefault="009924C9" w:rsidP="009924C9">
      <w:pPr>
        <w:pStyle w:val="Caption"/>
        <w:jc w:val="center"/>
      </w:pPr>
      <w:bookmarkStart w:id="101" w:name="_Toc59201675"/>
      <w:r>
        <w:t xml:space="preserve">Table </w:t>
      </w:r>
      <w:r>
        <w:fldChar w:fldCharType="begin"/>
      </w:r>
      <w:r>
        <w:instrText>SEQ Table \* ARABIC</w:instrText>
      </w:r>
      <w:r>
        <w:fldChar w:fldCharType="separate"/>
      </w:r>
      <w:r w:rsidR="00F7230F">
        <w:rPr>
          <w:noProof/>
        </w:rPr>
        <w:t>1</w:t>
      </w:r>
      <w:r>
        <w:fldChar w:fldCharType="end"/>
      </w:r>
      <w:r>
        <w:t xml:space="preserve">: </w:t>
      </w:r>
      <w:r w:rsidRPr="009849C7">
        <w:t>The results table of the Cascade classifier.</w:t>
      </w:r>
      <w:bookmarkEnd w:id="101"/>
    </w:p>
    <w:p w14:paraId="4D75F700" w14:textId="219F8580" w:rsidR="00B75972" w:rsidRPr="002B1D26" w:rsidRDefault="00B75972" w:rsidP="00E0171A">
      <w:pPr>
        <w:pStyle w:val="HeadingC"/>
      </w:pPr>
      <w:bookmarkStart w:id="102" w:name="_Toc59205905"/>
      <w:r w:rsidRPr="002B1D26">
        <w:t>Conclusion</w:t>
      </w:r>
      <w:bookmarkEnd w:id="102"/>
    </w:p>
    <w:p w14:paraId="33C0FDDB" w14:textId="44003B86" w:rsidR="00B75972" w:rsidRDefault="00B75972" w:rsidP="00B75972">
      <w:r>
        <w:t xml:space="preserve">Cascade Classifiers in general suffer from a high </w:t>
      </w:r>
      <w:r w:rsidR="4E896BF4">
        <w:t>false-</w:t>
      </w:r>
      <w:r>
        <w:t xml:space="preserve">positive rate. This issue was evident when testing the cascade classifier car wheel detect model’s performance on a new data set. The share of </w:t>
      </w:r>
      <w:r>
        <w:lastRenderedPageBreak/>
        <w:t>images that made false</w:t>
      </w:r>
      <w:r w:rsidR="06CBFA06">
        <w:t>-</w:t>
      </w:r>
      <w:r>
        <w:t>positives is uneven. Most of these mistakes occurred in the negative data set. More specifically in images taken indoors</w:t>
      </w:r>
      <w:r w:rsidR="00254531">
        <w:t xml:space="preserve"> where</w:t>
      </w:r>
      <w:r>
        <w:t xml:space="preserve"> </w:t>
      </w:r>
      <w:r w:rsidR="00254531">
        <w:t>t</w:t>
      </w:r>
      <w:r>
        <w:t>he Cascade Classifier algorithms features match</w:t>
      </w:r>
      <w:r w:rsidR="00254531">
        <w:t>ed</w:t>
      </w:r>
      <w:r>
        <w:t xml:space="preserve"> patterns of dark and light areas of an image. So, it is probable that the lighting and varied surfaces created shadows and light areas that the cascade model cannot handle well. Improvements could be made by taking these false</w:t>
      </w:r>
      <w:r w:rsidR="7853DFD6">
        <w:t>-</w:t>
      </w:r>
      <w:r>
        <w:t>positives and using them as negatives to train a new better model.</w:t>
      </w:r>
    </w:p>
    <w:p w14:paraId="1561CA2E" w14:textId="3AEC9CD3" w:rsidR="00B75972" w:rsidRDefault="00B75972" w:rsidP="00B75972">
      <w:r>
        <w:t>The cascade classifier cannot be used as a standalone classifier. Not unless another classifier is used to check the cascade classifier false</w:t>
      </w:r>
      <w:r w:rsidR="5CF00D74">
        <w:t>-</w:t>
      </w:r>
      <w:r>
        <w:t>positives</w:t>
      </w:r>
      <w:r w:rsidR="7C9758E1">
        <w:t>, h</w:t>
      </w:r>
      <w:r>
        <w:t xml:space="preserve">ence the addition of a CNN to the project. This makes for a conventional object detection pipeline. The cascade classifier </w:t>
      </w:r>
      <w:r w:rsidR="00C26DB9">
        <w:t>proposes</w:t>
      </w:r>
      <w:r>
        <w:t xml:space="preserve"> bounding boxe</w:t>
      </w:r>
      <w:r w:rsidR="1A0A7E8A">
        <w:t>s</w:t>
      </w:r>
      <w:r>
        <w:t xml:space="preserve"> in a frame of a video. The CNN validates these bounding boxes. Ideally the validation step remove</w:t>
      </w:r>
      <w:r w:rsidR="00A334C2">
        <w:t>s</w:t>
      </w:r>
      <w:r>
        <w:t xml:space="preserve"> all the false</w:t>
      </w:r>
      <w:r w:rsidR="7F54E9CC">
        <w:t>-</w:t>
      </w:r>
      <w:r>
        <w:t xml:space="preserve">positives.   </w:t>
      </w:r>
    </w:p>
    <w:p w14:paraId="48E4C3FA" w14:textId="1B8A22BA" w:rsidR="00B75972" w:rsidRDefault="00B75972" w:rsidP="00B75972">
      <w:r>
        <w:t>Through experimentation it is found that feeding the cascade classifier an image that is only 300 pixels wide</w:t>
      </w:r>
      <w:r w:rsidR="00A334C2">
        <w:t xml:space="preserve"> and rescaling the height accordingly</w:t>
      </w:r>
      <w:r>
        <w:t xml:space="preserve"> prevents a lot of false</w:t>
      </w:r>
      <w:r w:rsidR="74D9DD5B">
        <w:t>-</w:t>
      </w:r>
      <w:r>
        <w:t>positives. This is because the image is too pixelated to identify anything other than “large” car wheel looking objects that are close to the camera. Downscaling the image effectively reduces the distance the cascade classifier will identify car wheels. For the car wheel removing robot at 300-pixel width</w:t>
      </w:r>
      <w:r w:rsidR="00035951">
        <w:t xml:space="preserve"> is not an issue</w:t>
      </w:r>
      <w:r w:rsidR="49D0A7C3">
        <w:t xml:space="preserve"> b</w:t>
      </w:r>
      <w:r>
        <w:t xml:space="preserve">eing that the robot’s operational space will be close to the wheel it has to remove. </w:t>
      </w:r>
    </w:p>
    <w:p w14:paraId="08F68E8F" w14:textId="4150A0A0" w:rsidR="00B75972" w:rsidRDefault="00BA6D11" w:rsidP="00B75972">
      <w:r>
        <w:t xml:space="preserve">The Cascade Classifier </w:t>
      </w:r>
      <w:r w:rsidR="00B75972">
        <w:t>outputs square bounding boxes</w:t>
      </w:r>
      <w:r>
        <w:t xml:space="preserve"> which can be a significant concern</w:t>
      </w:r>
      <w:r w:rsidR="00B75972">
        <w:t>. This is an issue if the bounding box needs to tightly wrap around an identified object.</w:t>
      </w:r>
      <w:r w:rsidR="007B71CA">
        <w:t xml:space="preserve"> In this project this might be the case if the angle of the car wheel </w:t>
      </w:r>
      <w:r w:rsidR="00FB5CF5">
        <w:t>relative</w:t>
      </w:r>
      <w:r w:rsidR="007B71CA">
        <w:t xml:space="preserve"> to the </w:t>
      </w:r>
      <w:r w:rsidR="00FB5CF5">
        <w:t xml:space="preserve">robot must be ascertained. </w:t>
      </w:r>
    </w:p>
    <w:p w14:paraId="75C7A956" w14:textId="79B823E2" w:rsidR="00B75972" w:rsidRPr="00E646B1" w:rsidRDefault="00B75972" w:rsidP="00125551">
      <w:pPr>
        <w:pStyle w:val="Heading2"/>
        <w:numPr>
          <w:ilvl w:val="1"/>
          <w:numId w:val="11"/>
        </w:numPr>
      </w:pPr>
      <w:bookmarkStart w:id="103" w:name="_Toc59205906"/>
      <w:r w:rsidRPr="00E646B1">
        <w:t>CNN with logistic regression model</w:t>
      </w:r>
      <w:r w:rsidR="003A1D18">
        <w:t>s</w:t>
      </w:r>
      <w:r w:rsidRPr="00E646B1">
        <w:t xml:space="preserve"> for image classification</w:t>
      </w:r>
      <w:bookmarkEnd w:id="103"/>
    </w:p>
    <w:p w14:paraId="07B83A96" w14:textId="620185EA" w:rsidR="00B75972" w:rsidRPr="00EF3CD1" w:rsidRDefault="00B75972" w:rsidP="00E0171A">
      <w:pPr>
        <w:pStyle w:val="HeadingC"/>
      </w:pPr>
      <w:bookmarkStart w:id="104" w:name="_Toc59205907"/>
      <w:r w:rsidRPr="27CFC041">
        <w:rPr>
          <w:rStyle w:val="Heading3Char"/>
          <w:b/>
          <w:bCs/>
          <w:i/>
          <w:iCs/>
        </w:rPr>
        <w:t>Intro</w:t>
      </w:r>
      <w:r w:rsidR="02A01BC0" w:rsidRPr="27CFC041">
        <w:rPr>
          <w:rStyle w:val="Heading3Char"/>
          <w:b/>
          <w:bCs/>
          <w:i/>
          <w:iCs/>
        </w:rPr>
        <w:t>duction</w:t>
      </w:r>
      <w:bookmarkEnd w:id="104"/>
    </w:p>
    <w:p w14:paraId="7DBC9418" w14:textId="567B1484" w:rsidR="00B75972" w:rsidRDefault="00B75972" w:rsidP="00B75972">
      <w:r>
        <w:t>Convolutional Neural Networks are the most common solution these days for image classification.  This is due to their accuracy and the greater availability of powerful hardware</w:t>
      </w:r>
      <w:r w:rsidR="000E1416">
        <w:t xml:space="preserve">. </w:t>
      </w:r>
      <w:r>
        <w:t xml:space="preserve"> In object recognition the output is the original image with bounding boxes surrounding known objects in the scene. Typically, CNN’s are paired up with other software that determines potential bounding boxes in the scene. For the final implementation of the car wheel detection a cascade classifier will perform this role. The CNN is then run on the patches of image inside the bounding box. The final output from the CNN is the given probability that</w:t>
      </w:r>
      <w:r w:rsidR="00E72ED5">
        <w:t xml:space="preserve"> the</w:t>
      </w:r>
      <w:r>
        <w:t xml:space="preserve"> patch of image i</w:t>
      </w:r>
      <w:r w:rsidR="67C7FF8D">
        <w:t>s</w:t>
      </w:r>
      <w:r>
        <w:t xml:space="preserve"> a car wheel. As is the case with much of machine learning, most of the work came from training the model. Transfer learning is used to improve the training of the custom CNN</w:t>
      </w:r>
      <w:r w:rsidR="00DE24D2">
        <w:t>.</w:t>
      </w:r>
      <w:r>
        <w:t xml:space="preserve"> </w:t>
      </w:r>
      <w:r w:rsidR="0034693F">
        <w:t>The use of CNN’s</w:t>
      </w:r>
      <w:r>
        <w:t xml:space="preserve"> presented a major challenge due to hardware limitations.  </w:t>
      </w:r>
      <w:r w:rsidR="00A13102">
        <w:t>T</w:t>
      </w:r>
      <w:r>
        <w:t>he speed taken to process a single image using a CNN on an average CPU</w:t>
      </w:r>
      <w:r w:rsidR="00A13102">
        <w:t xml:space="preserve"> ma</w:t>
      </w:r>
      <w:r w:rsidR="00AD24B5">
        <w:t xml:space="preserve">ke </w:t>
      </w:r>
      <w:r w:rsidR="00EB2776">
        <w:t>real-time object detection impossible using a stand</w:t>
      </w:r>
      <w:r w:rsidR="690DE283">
        <w:t>ard</w:t>
      </w:r>
      <w:r w:rsidR="00EB2776">
        <w:t xml:space="preserve"> </w:t>
      </w:r>
      <w:r w:rsidR="00A27386">
        <w:t>object detection pipeline.</w:t>
      </w:r>
      <w:r>
        <w:t xml:space="preserve"> To solve this issue multithreading and </w:t>
      </w:r>
      <w:r w:rsidR="00DE24D2">
        <w:t>bounding box tracking was used</w:t>
      </w:r>
      <w:r w:rsidR="009245EE">
        <w:t xml:space="preserve"> and is further discusse</w:t>
      </w:r>
      <w:r w:rsidR="198792A1">
        <w:t>d</w:t>
      </w:r>
      <w:r w:rsidR="009245EE">
        <w:t xml:space="preserve"> in the “Working implementation” chapter. </w:t>
      </w:r>
    </w:p>
    <w:p w14:paraId="468A4EE9" w14:textId="1C831000" w:rsidR="00B75972" w:rsidRDefault="00B75972" w:rsidP="00E0171A">
      <w:pPr>
        <w:pStyle w:val="HeadingC"/>
      </w:pPr>
      <w:bookmarkStart w:id="105" w:name="_Toc59205908"/>
      <w:r w:rsidRPr="000C4F71">
        <w:t>Direct transfer learning on CNN</w:t>
      </w:r>
      <w:bookmarkEnd w:id="105"/>
    </w:p>
    <w:p w14:paraId="43021397" w14:textId="13E9D9B5" w:rsidR="00B75972" w:rsidRDefault="00B75972" w:rsidP="00E0171A">
      <w:pPr>
        <w:pStyle w:val="HeadingD"/>
      </w:pPr>
      <w:r w:rsidRPr="00CA3C71">
        <w:t>Data preparation</w:t>
      </w:r>
    </w:p>
    <w:p w14:paraId="08E032D3" w14:textId="30D26025" w:rsidR="00B75972" w:rsidRDefault="00B75972" w:rsidP="00B75972">
      <w:pPr>
        <w:ind w:left="720"/>
      </w:pPr>
      <w:r>
        <w:t xml:space="preserve">The data preparation for </w:t>
      </w:r>
      <w:r w:rsidR="009245EE">
        <w:t>the CNN</w:t>
      </w:r>
      <w:r>
        <w:t xml:space="preserve"> is similar to </w:t>
      </w:r>
      <w:r w:rsidR="009245EE">
        <w:t xml:space="preserve">that of the </w:t>
      </w:r>
      <w:r w:rsidR="00C8629C">
        <w:t>Cascade C</w:t>
      </w:r>
      <w:r w:rsidR="008209D4">
        <w:t>l</w:t>
      </w:r>
      <w:r w:rsidR="00C8629C">
        <w:t>assif</w:t>
      </w:r>
      <w:r w:rsidR="008209D4">
        <w:t>i</w:t>
      </w:r>
      <w:r w:rsidR="00C8629C">
        <w:t>er</w:t>
      </w:r>
      <w:r>
        <w:t xml:space="preserve"> but with a couple of additional steps. The positive and negative data collection is done the same. Thus, the data sets for the </w:t>
      </w:r>
      <w:r w:rsidR="008209D4">
        <w:t>C</w:t>
      </w:r>
      <w:r>
        <w:t xml:space="preserve">ascade </w:t>
      </w:r>
      <w:r w:rsidR="008209D4">
        <w:t>C</w:t>
      </w:r>
      <w:r>
        <w:t xml:space="preserve">lassifier were reused.   </w:t>
      </w:r>
      <w:r w:rsidR="00144453">
        <w:t>An</w:t>
      </w:r>
      <w:r>
        <w:t xml:space="preserve"> additional step is performed to extract the car wheels</w:t>
      </w:r>
      <w:r w:rsidR="00144453">
        <w:t xml:space="preserve"> image patches</w:t>
      </w:r>
      <w:r>
        <w:t xml:space="preserve"> from the positive’s images. This is achieved with a script that reads in the CSV file containing the annotations of the car wheel bounding boxes </w:t>
      </w:r>
      <w:r>
        <w:lastRenderedPageBreak/>
        <w:t xml:space="preserve">locations. The </w:t>
      </w:r>
      <w:r w:rsidR="00AC5ED4">
        <w:t xml:space="preserve">negative </w:t>
      </w:r>
      <w:r>
        <w:t xml:space="preserve">data set </w:t>
      </w:r>
      <w:r w:rsidR="00AC5ED4">
        <w:t>was</w:t>
      </w:r>
      <w:r>
        <w:t xml:space="preserve"> further improved after training the first models. When the CNN made false</w:t>
      </w:r>
      <w:r w:rsidR="0A8654A3">
        <w:t>-</w:t>
      </w:r>
      <w:r>
        <w:t xml:space="preserve">positives, these images were added to the negative images, improving subsequent models. Hence why there are a lot of wing mirrors and car lights in the negatives folder. These data sets can then be separated further into Test, Validation and Training data sets. Each containing a dataset of positive and negative images.  </w:t>
      </w:r>
    </w:p>
    <w:p w14:paraId="2E3119EA" w14:textId="6B0226AA" w:rsidR="00B75972" w:rsidRPr="00925A17" w:rsidRDefault="00B75972" w:rsidP="00B75972">
      <w:pPr>
        <w:ind w:left="720"/>
      </w:pPr>
      <w:r w:rsidRPr="00EA1C58">
        <w:t xml:space="preserve">In a binary classifier there should be an equal number of positive and negative examples. If these numbers are not equal the classifier can develop a bias for the positives or negatives.  </w:t>
      </w:r>
    </w:p>
    <w:p w14:paraId="0D3ED64C" w14:textId="77777777" w:rsidR="00B75972" w:rsidRDefault="00B75972" w:rsidP="00E26D05">
      <w:pPr>
        <w:pStyle w:val="HeadingD"/>
      </w:pPr>
      <w:r>
        <w:t>Training the model</w:t>
      </w:r>
    </w:p>
    <w:p w14:paraId="79666BFB" w14:textId="32822053" w:rsidR="00B75972" w:rsidRDefault="00B75972" w:rsidP="00B75972">
      <w:pPr>
        <w:ind w:left="720"/>
      </w:pPr>
      <w:r>
        <w:t>It is possible to build a model from scratch and then train the weights of the model using the training and validation data. This is not the best choice because it requires immense amounts of data to train a high-quality CNN model</w:t>
      </w:r>
      <w:r w:rsidRPr="00063F7E">
        <w:t>. Therefore, transfer learning is used. A first attempt at transfer learning used the CNN model</w:t>
      </w:r>
      <w:r w:rsidR="00063F7E" w:rsidRPr="00063F7E">
        <w:t xml:space="preserve"> MobileNet</w:t>
      </w:r>
      <w:r w:rsidRPr="00063F7E">
        <w:t xml:space="preserve"> </w:t>
      </w:r>
      <w:sdt>
        <w:sdtPr>
          <w:id w:val="1468085691"/>
          <w:citation/>
        </w:sdtPr>
        <w:sdtEndPr/>
        <w:sdtContent>
          <w:r w:rsidRPr="00063F7E">
            <w:fldChar w:fldCharType="begin"/>
          </w:r>
          <w:r w:rsidRPr="00063F7E">
            <w:instrText xml:space="preserve"> CITATION mobilnet \l 2057 </w:instrText>
          </w:r>
          <w:r w:rsidRPr="00063F7E">
            <w:fldChar w:fldCharType="separate"/>
          </w:r>
          <w:r w:rsidR="00DA50F3" w:rsidRPr="00DA50F3">
            <w:rPr>
              <w:noProof/>
            </w:rPr>
            <w:t>[18]</w:t>
          </w:r>
          <w:r w:rsidRPr="00063F7E">
            <w:fldChar w:fldCharType="end"/>
          </w:r>
        </w:sdtContent>
      </w:sdt>
      <w:r w:rsidRPr="00063F7E">
        <w:t>. This prebuilt and pre trained model can be imported through Keras. It only has 4,253,864 parameters</w:t>
      </w:r>
      <w:sdt>
        <w:sdtPr>
          <w:id w:val="-1252039413"/>
          <w:citation/>
        </w:sdtPr>
        <w:sdtEndPr/>
        <w:sdtContent>
          <w:r w:rsidRPr="00063F7E">
            <w:fldChar w:fldCharType="begin"/>
          </w:r>
          <w:r w:rsidRPr="00063F7E">
            <w:instrText xml:space="preserve"> CITATION table_CNNs \l 2057 </w:instrText>
          </w:r>
          <w:r w:rsidRPr="00063F7E">
            <w:fldChar w:fldCharType="separate"/>
          </w:r>
          <w:r w:rsidR="00DA50F3">
            <w:rPr>
              <w:noProof/>
            </w:rPr>
            <w:t xml:space="preserve"> </w:t>
          </w:r>
          <w:r w:rsidR="00DA50F3" w:rsidRPr="00DA50F3">
            <w:rPr>
              <w:noProof/>
            </w:rPr>
            <w:t>[19]</w:t>
          </w:r>
          <w:r w:rsidRPr="00063F7E">
            <w:fldChar w:fldCharType="end"/>
          </w:r>
        </w:sdtContent>
      </w:sdt>
      <w:r w:rsidRPr="00063F7E">
        <w:t xml:space="preserve"> which is much smaller than a more conventionally sized VGG16 which has 138,357,544 parameters</w:t>
      </w:r>
      <w:sdt>
        <w:sdtPr>
          <w:id w:val="-1359967998"/>
          <w:citation/>
        </w:sdtPr>
        <w:sdtEndPr/>
        <w:sdtContent>
          <w:r w:rsidRPr="00063F7E">
            <w:fldChar w:fldCharType="begin"/>
          </w:r>
          <w:r w:rsidRPr="00063F7E">
            <w:instrText xml:space="preserve"> CITATION table_CNNs \l 2057 </w:instrText>
          </w:r>
          <w:r w:rsidRPr="00063F7E">
            <w:fldChar w:fldCharType="separate"/>
          </w:r>
          <w:r w:rsidR="00DA50F3">
            <w:rPr>
              <w:noProof/>
            </w:rPr>
            <w:t xml:space="preserve"> </w:t>
          </w:r>
          <w:r w:rsidR="00DA50F3" w:rsidRPr="00DA50F3">
            <w:rPr>
              <w:noProof/>
            </w:rPr>
            <w:t>[19]</w:t>
          </w:r>
          <w:r w:rsidRPr="00063F7E">
            <w:fldChar w:fldCharType="end"/>
          </w:r>
        </w:sdtContent>
      </w:sdt>
      <w:r w:rsidRPr="00063F7E">
        <w:t>. The number of parameters mostly reflect weight</w:t>
      </w:r>
      <w:r w:rsidR="00AE79C1">
        <w:t>s</w:t>
      </w:r>
      <w:r w:rsidRPr="00063F7E">
        <w:t xml:space="preserve"> </w:t>
      </w:r>
      <w:r w:rsidR="009F267A">
        <w:t>which</w:t>
      </w:r>
      <w:r w:rsidRPr="00063F7E">
        <w:t xml:space="preserve"> must each be tuned during training and compute</w:t>
      </w:r>
      <w:r w:rsidR="00AE79C1">
        <w:t>d</w:t>
      </w:r>
      <w:r w:rsidRPr="00063F7E">
        <w:t xml:space="preserve"> during run time.  As the name suggests, MobileNet was</w:t>
      </w:r>
      <w:r>
        <w:t xml:space="preserve"> developed for less capable devices such as mobiles. Despite its smaller size the accuracy is still very good when compared to the much larger CNN’s. </w:t>
      </w:r>
    </w:p>
    <w:p w14:paraId="3366566D" w14:textId="77777777" w:rsidR="006B0C4B" w:rsidRDefault="00B75972" w:rsidP="006B0C4B">
      <w:pPr>
        <w:keepNext/>
        <w:ind w:left="720"/>
        <w:jc w:val="center"/>
      </w:pPr>
      <w:r>
        <w:rPr>
          <w:noProof/>
        </w:rPr>
        <w:drawing>
          <wp:inline distT="0" distB="0" distL="0" distR="0" wp14:anchorId="1F52C761" wp14:editId="45B79BCB">
            <wp:extent cx="3054133" cy="3918006"/>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5216" t="11642" r="51214" b="11795"/>
                    <a:stretch/>
                  </pic:blipFill>
                  <pic:spPr bwMode="auto">
                    <a:xfrm>
                      <a:off x="0" y="0"/>
                      <a:ext cx="3088779" cy="3962451"/>
                    </a:xfrm>
                    <a:prstGeom prst="rect">
                      <a:avLst/>
                    </a:prstGeom>
                    <a:ln>
                      <a:noFill/>
                    </a:ln>
                    <a:extLst>
                      <a:ext uri="{53640926-AAD7-44D8-BBD7-CCE9431645EC}">
                        <a14:shadowObscured xmlns:a14="http://schemas.microsoft.com/office/drawing/2010/main"/>
                      </a:ext>
                    </a:extLst>
                  </pic:spPr>
                </pic:pic>
              </a:graphicData>
            </a:graphic>
          </wp:inline>
        </w:drawing>
      </w:r>
    </w:p>
    <w:p w14:paraId="4383504B" w14:textId="0D68D13A" w:rsidR="00B75972" w:rsidRDefault="006B0C4B" w:rsidP="006B0C4B">
      <w:pPr>
        <w:pStyle w:val="Caption"/>
        <w:jc w:val="center"/>
      </w:pPr>
      <w:bookmarkStart w:id="106" w:name="_Toc59201676"/>
      <w:r>
        <w:t xml:space="preserve">Table </w:t>
      </w:r>
      <w:r>
        <w:fldChar w:fldCharType="begin"/>
      </w:r>
      <w:r>
        <w:instrText>SEQ Table \* ARABIC</w:instrText>
      </w:r>
      <w:r>
        <w:fldChar w:fldCharType="separate"/>
      </w:r>
      <w:r w:rsidR="00F7230F">
        <w:rPr>
          <w:noProof/>
        </w:rPr>
        <w:t>2</w:t>
      </w:r>
      <w:r>
        <w:fldChar w:fldCharType="end"/>
      </w:r>
      <w:r>
        <w:t xml:space="preserve">: </w:t>
      </w:r>
      <w:r w:rsidRPr="00256479">
        <w:t>Table of available prebuilt and trained models on Keras [21]</w:t>
      </w:r>
      <w:r>
        <w:t>.</w:t>
      </w:r>
      <w:bookmarkEnd w:id="106"/>
    </w:p>
    <w:p w14:paraId="0FEC3382" w14:textId="401B7B2F" w:rsidR="00B75972" w:rsidRDefault="00B75972" w:rsidP="00B75972">
      <w:pPr>
        <w:ind w:left="720"/>
      </w:pPr>
      <w:r>
        <w:t xml:space="preserve">In the first attempt the </w:t>
      </w:r>
      <w:r w:rsidR="00112817">
        <w:t>top</w:t>
      </w:r>
      <w:r>
        <w:t xml:space="preserve"> 6 layers </w:t>
      </w:r>
      <w:r w:rsidR="00112817">
        <w:t xml:space="preserve">of the CNN </w:t>
      </w:r>
      <w:r>
        <w:t xml:space="preserve">were removed and rebuilt. The rest of the CNN’s layers are ‘frozen’. This freezes the parameters, so no training is performed on these layers. The </w:t>
      </w:r>
      <w:r w:rsidR="00112817">
        <w:t>top</w:t>
      </w:r>
      <w:r>
        <w:t xml:space="preserve"> layers are rebuilt to converge into 2 classes as this is the number of classes the custom model will evaluate. This differs from the original model of MobileNet </w:t>
      </w:r>
      <w:r w:rsidR="00FB6412">
        <w:t>which</w:t>
      </w:r>
      <w:r>
        <w:t xml:space="preserve"> </w:t>
      </w:r>
      <w:r>
        <w:lastRenderedPageBreak/>
        <w:t xml:space="preserve">trained on </w:t>
      </w:r>
      <w:r w:rsidR="07AAB48B">
        <w:t xml:space="preserve">a </w:t>
      </w:r>
      <w:r>
        <w:t xml:space="preserve">subset of the ImageNet dataset. This contains about 1.4 million images with 1000 different classes.  Being trained on this many images means the MobileNet model has excellently trained </w:t>
      </w:r>
      <w:r w:rsidR="00FB6412">
        <w:t>bottom</w:t>
      </w:r>
      <w:r>
        <w:t xml:space="preserve"> layers. </w:t>
      </w:r>
    </w:p>
    <w:p w14:paraId="2CFC4ACB" w14:textId="185D61F6" w:rsidR="00B75972" w:rsidRDefault="00B75972" w:rsidP="00B75972">
      <w:pPr>
        <w:ind w:left="720"/>
      </w:pPr>
      <w:r>
        <w:t>This was a first attempt because an unclear technical difficulty meant the model was not correctly rebuilding the last layers</w:t>
      </w:r>
      <w:r w:rsidRPr="0014726E">
        <w:t xml:space="preserve">. Due to time constraints another technique for transfer learning was performed. </w:t>
      </w:r>
      <w:r>
        <w:t xml:space="preserve">It is highly recommended that in future work this issue is resolved. The reasons for which will be discussed in the results section. </w:t>
      </w:r>
    </w:p>
    <w:p w14:paraId="65CE07E3" w14:textId="77777777" w:rsidR="00B75972" w:rsidRDefault="00B75972" w:rsidP="00E0171A">
      <w:pPr>
        <w:pStyle w:val="HeadingC"/>
      </w:pPr>
      <w:bookmarkStart w:id="107" w:name="_Toc59205909"/>
      <w:r w:rsidRPr="000C4F71">
        <w:t>Transfer learning on CNN with machine learning and feature vectors:</w:t>
      </w:r>
      <w:bookmarkEnd w:id="107"/>
    </w:p>
    <w:p w14:paraId="2C118DDF" w14:textId="77777777" w:rsidR="00B75972" w:rsidRPr="000C4F71" w:rsidRDefault="00B75972" w:rsidP="00866D7A">
      <w:pPr>
        <w:pStyle w:val="HeadingD"/>
      </w:pPr>
      <w:r w:rsidRPr="00CA3C71">
        <w:t>Data preparation:</w:t>
      </w:r>
    </w:p>
    <w:p w14:paraId="0625BCBE" w14:textId="0847BEAA" w:rsidR="00B75972" w:rsidRDefault="00B75972" w:rsidP="00AB02D1">
      <w:pPr>
        <w:ind w:left="720"/>
      </w:pPr>
      <w:r>
        <w:t xml:space="preserve">The data preparation for this method is similar to the previous section’s but with an additional step.  A pretrained MobileNet model with its top layers removed is saved. The dense layers that converge the </w:t>
      </w:r>
      <w:r w:rsidR="009E5A25">
        <w:t>last</w:t>
      </w:r>
      <w:r>
        <w:t xml:space="preserve"> convolution layer into the output layer were removed in this implementation. The additional step involves running every instance of every dataset through the unfinished MobilNet. The output of the MobileNet is taken in vector form</w:t>
      </w:r>
      <w:r w:rsidR="2FB0C3B5">
        <w:t xml:space="preserve"> (t</w:t>
      </w:r>
      <w:r>
        <w:t>hat is a vector in software development terms</w:t>
      </w:r>
      <w:r w:rsidR="7563B541">
        <w:t>)</w:t>
      </w:r>
      <w:r>
        <w:t xml:space="preserve">. These vectors are saved to a CSV file. Each entry in the dataset has a first column describing the class. The other columns will contain the output vector values of </w:t>
      </w:r>
      <w:r w:rsidR="76714101">
        <w:t>the</w:t>
      </w:r>
      <w:r>
        <w:t xml:space="preserve"> entry.  </w:t>
      </w:r>
    </w:p>
    <w:p w14:paraId="17AAABC3" w14:textId="4C9B00F4" w:rsidR="00B75972" w:rsidRDefault="00B75972" w:rsidP="00AB02D1">
      <w:pPr>
        <w:ind w:left="720"/>
      </w:pPr>
      <w:r>
        <w:t xml:space="preserve">In the case of the final implementation, running through the 1250 positive and 1250 negative images took roughly one hour to do on a 1.9ghz CPU.  The result is a 10gb CSV file. </w:t>
      </w:r>
      <w:r>
        <w:rPr>
          <w:rStyle w:val="pl-c1"/>
        </w:rPr>
        <w:t>This size constraint is something to consider</w:t>
      </w:r>
      <w:r w:rsidR="00C73462">
        <w:rPr>
          <w:rStyle w:val="pl-c1"/>
        </w:rPr>
        <w:t xml:space="preserve"> when preparing the data</w:t>
      </w:r>
      <w:r>
        <w:rPr>
          <w:rStyle w:val="pl-c1"/>
        </w:rPr>
        <w:t xml:space="preserve">. This caused issues </w:t>
      </w:r>
      <w:r w:rsidR="004D6F06">
        <w:rPr>
          <w:rStyle w:val="pl-c1"/>
        </w:rPr>
        <w:t>during</w:t>
      </w:r>
      <w:r>
        <w:rPr>
          <w:rStyle w:val="pl-c1"/>
        </w:rPr>
        <w:t xml:space="preserve"> data preparation as the laptop had only several mb of data left after storing the 10gb CSV file. Hence why the dataset used in training is much smaller than total data prepared. </w:t>
      </w:r>
    </w:p>
    <w:p w14:paraId="098C1D14" w14:textId="77777777" w:rsidR="00B75972" w:rsidRDefault="00B75972" w:rsidP="00866D7A">
      <w:pPr>
        <w:pStyle w:val="HeadingD"/>
      </w:pPr>
      <w:r>
        <w:t>Training the model</w:t>
      </w:r>
    </w:p>
    <w:p w14:paraId="343DA58C" w14:textId="089E7BE3" w:rsidR="009B7368" w:rsidRDefault="00B75972" w:rsidP="009130F2">
      <w:pPr>
        <w:ind w:left="720"/>
      </w:pPr>
      <w:r>
        <w:t xml:space="preserve">The CNN model will be kept the same, maintaining its pretrained weights leaned from the ImageNet data set. However, the MobileNet model should not have the dense top layers that covert the last convolutional layer into an output layer. This is where </w:t>
      </w:r>
      <w:r w:rsidR="004D09D2">
        <w:t xml:space="preserve">the </w:t>
      </w:r>
      <w:r w:rsidR="31C52B15">
        <w:t>l</w:t>
      </w:r>
      <w:r w:rsidR="004D09D2">
        <w:t>ogistic regressor</w:t>
      </w:r>
      <w:r>
        <w:t xml:space="preserve"> </w:t>
      </w:r>
      <w:r w:rsidR="006C001E">
        <w:t xml:space="preserve">model </w:t>
      </w:r>
      <w:r>
        <w:t>is used</w:t>
      </w:r>
      <w:r w:rsidR="006C001E">
        <w:t xml:space="preserve"> and where training takes place</w:t>
      </w:r>
      <w:r>
        <w:t>.</w:t>
      </w:r>
      <w:r w:rsidR="000C623E">
        <w:t xml:space="preserve"> </w:t>
      </w:r>
      <w:r w:rsidR="00D97413">
        <w:t xml:space="preserve">The logistic regressor model was picked because it is an algorithm </w:t>
      </w:r>
      <w:r w:rsidR="00DE3A8E">
        <w:t xml:space="preserve">that can separate </w:t>
      </w:r>
      <w:r w:rsidR="003A7383">
        <w:t>nonlinear</w:t>
      </w:r>
      <w:r w:rsidR="00DE3A8E">
        <w:t xml:space="preserve"> data.</w:t>
      </w:r>
      <w:r w:rsidR="008D5BE8">
        <w:t xml:space="preserve"> </w:t>
      </w:r>
      <w:r>
        <w:t xml:space="preserve">Typically, the </w:t>
      </w:r>
      <w:r w:rsidRPr="008C5C00">
        <w:t>sklearn</w:t>
      </w:r>
      <w:r>
        <w:t xml:space="preserve"> </w:t>
      </w:r>
      <w:sdt>
        <w:sdtPr>
          <w:id w:val="1938716373"/>
          <w:placeholder>
            <w:docPart w:val="DefaultPlaceholder_1081868574"/>
          </w:placeholder>
          <w:citation/>
        </w:sdtPr>
        <w:sdtEndPr/>
        <w:sdtContent>
          <w:r>
            <w:fldChar w:fldCharType="begin"/>
          </w:r>
          <w:r>
            <w:instrText xml:space="preserve"> CITATION sckitLearn \l 2057 </w:instrText>
          </w:r>
          <w:r>
            <w:fldChar w:fldCharType="separate"/>
          </w:r>
          <w:r w:rsidR="00DA50F3" w:rsidRPr="00DA50F3">
            <w:rPr>
              <w:noProof/>
            </w:rPr>
            <w:t>[20]</w:t>
          </w:r>
          <w:r>
            <w:fldChar w:fldCharType="end"/>
          </w:r>
        </w:sdtContent>
      </w:sdt>
      <w:r>
        <w:t xml:space="preserve"> library would be used to generate these so</w:t>
      </w:r>
      <w:r w:rsidR="00EF187C">
        <w:t>r</w:t>
      </w:r>
      <w:r>
        <w:t>t of machine learning models, but it is incapable of performing batch learning. In other words, it would need to load the entire CSV file into RA</w:t>
      </w:r>
      <w:r w:rsidR="003A7383">
        <w:t>M</w:t>
      </w:r>
      <w:r>
        <w:t xml:space="preserve">. Given the CSV file for this project is 10gb and the RAM available was 8gb another </w:t>
      </w:r>
      <w:r w:rsidR="003A7383">
        <w:t xml:space="preserve">software </w:t>
      </w:r>
      <w:r>
        <w:t xml:space="preserve">library had to be used. </w:t>
      </w:r>
    </w:p>
    <w:p w14:paraId="56C3448F" w14:textId="0F895661" w:rsidR="00B75972" w:rsidRPr="0022478A" w:rsidRDefault="00B75972" w:rsidP="009130F2">
      <w:pPr>
        <w:ind w:left="720"/>
      </w:pPr>
      <w:r>
        <w:t>Creme is a machine learning library that can perform incremental learning. The library handles much of the machine learning work, but some setup is necessary</w:t>
      </w:r>
      <w:r w:rsidR="009B7368">
        <w:t>.</w:t>
      </w:r>
      <w:r>
        <w:t xml:space="preserve"> Creme doesn’t require a validation dataset for training the model. Thus, even more examples can be fed into training the logistic regression model. An issue encountered was the model’s propensity to overfit or underfit. When overfitting the model would require less than 3 batches of </w:t>
      </w:r>
      <w:r w:rsidR="006273C1">
        <w:t>16</w:t>
      </w:r>
      <w:r>
        <w:t xml:space="preserve"> entries to achieve an accuracy of over 90%. When testing the results on a test set it is obvious the accuracy </w:t>
      </w:r>
      <w:r w:rsidR="000748F5">
        <w:t>was closer to 50% which is random chance</w:t>
      </w:r>
      <w:r>
        <w:t>. Conversely, when the</w:t>
      </w:r>
      <w:r w:rsidR="0080047D">
        <w:t xml:space="preserve"> learning rate is lowered too much</w:t>
      </w:r>
      <w:r w:rsidR="00EF187C">
        <w:t>,</w:t>
      </w:r>
      <w:r w:rsidR="0080047D">
        <w:t xml:space="preserve"> the</w:t>
      </w:r>
      <w:r>
        <w:t xml:space="preserve"> model does not learn anything</w:t>
      </w:r>
      <w:r w:rsidR="0080047D">
        <w:t>.</w:t>
      </w:r>
      <w:r>
        <w:t xml:space="preserve"> </w:t>
      </w:r>
      <w:r w:rsidR="0080047D">
        <w:t>T</w:t>
      </w:r>
      <w:r>
        <w:t xml:space="preserve">he accuracy stays around 50% for the binary classification. To solve this issue the learning rate </w:t>
      </w:r>
      <w:r w:rsidR="4AE73126">
        <w:t>had</w:t>
      </w:r>
      <w:r>
        <w:t xml:space="preserve"> to be tuned through trial and error to a value of 0.0000001. Any higher or lower the model would underfit or overfit. With this learning rate the model would converge to an accuracy of 92% at 200 iterations. </w:t>
      </w:r>
      <w:r>
        <w:br/>
      </w:r>
      <w:r>
        <w:lastRenderedPageBreak/>
        <w:br/>
        <w:t>Creme is a very new library, so online resources on how to use it are somewhat limited. As of writing this paper the official creme website is offline. This is an issue to consider for future development of the car wheel detection software. The other issue is the CPU time take</w:t>
      </w:r>
      <w:r w:rsidR="00777750">
        <w:t>n</w:t>
      </w:r>
      <w:r>
        <w:t xml:space="preserve"> to run a single vector through the logistic regressor. On a 1.9ghz CPU it takes on average 0.</w:t>
      </w:r>
      <w:r w:rsidR="00F15A7D">
        <w:t>7</w:t>
      </w:r>
      <w:r>
        <w:t>-</w:t>
      </w:r>
      <w:r w:rsidR="00F15A7D">
        <w:t>1</w:t>
      </w:r>
      <w:r>
        <w:t xml:space="preserve"> second which is too long </w:t>
      </w:r>
      <w:r w:rsidR="00F15A7D">
        <w:t>for a</w:t>
      </w:r>
      <w:r>
        <w:t xml:space="preserve"> real time piece of software. </w:t>
      </w:r>
    </w:p>
    <w:p w14:paraId="1C29FC3E" w14:textId="77777777" w:rsidR="00B75972" w:rsidRDefault="00B75972" w:rsidP="00E0171A">
      <w:pPr>
        <w:pStyle w:val="HeadingC"/>
      </w:pPr>
      <w:bookmarkStart w:id="108" w:name="_Toc59205910"/>
      <w:r w:rsidRPr="002B1D26">
        <w:t>Brief code structure:</w:t>
      </w:r>
      <w:bookmarkEnd w:id="108"/>
      <w:r w:rsidRPr="002B1D26">
        <w:t xml:space="preserve"> </w:t>
      </w:r>
    </w:p>
    <w:p w14:paraId="550BDBD2" w14:textId="6AB19C20" w:rsidR="00B75972" w:rsidRPr="004B011D" w:rsidRDefault="00B75972" w:rsidP="00B75972">
      <w:r>
        <w:t xml:space="preserve">Running a prediction on a single patch of image works very similarly to how the CNN with machine learning was trained. Going onto the code of </w:t>
      </w:r>
      <w:r w:rsidRPr="5E755B30">
        <w:rPr>
          <w:b/>
          <w:bCs/>
          <w:i/>
          <w:iCs/>
        </w:rPr>
        <w:t xml:space="preserve">wheelDetectionTransferLearning.py </w:t>
      </w:r>
      <w:r>
        <w:t>there are 4 function</w:t>
      </w:r>
      <w:r w:rsidR="00D05120">
        <w:t>s</w:t>
      </w:r>
      <w:r>
        <w:t xml:space="preserve">. An </w:t>
      </w:r>
      <w:r w:rsidRPr="5E755B30">
        <w:rPr>
          <w:b/>
          <w:bCs/>
          <w:i/>
          <w:iCs/>
        </w:rPr>
        <w:t>__init__()</w:t>
      </w:r>
      <w:r>
        <w:t xml:space="preserve"> function that sets up </w:t>
      </w:r>
      <w:r w:rsidR="00D05120">
        <w:t xml:space="preserve">the machine learning </w:t>
      </w:r>
      <w:r>
        <w:t>object</w:t>
      </w:r>
      <w:r w:rsidR="00D05120">
        <w:t>s</w:t>
      </w:r>
      <w:r>
        <w:t xml:space="preserve"> to determine if a patch of image is </w:t>
      </w:r>
      <w:r w:rsidR="36362D43">
        <w:t xml:space="preserve">a </w:t>
      </w:r>
      <w:r>
        <w:t xml:space="preserve">car wheel.  The </w:t>
      </w:r>
      <w:r w:rsidRPr="5E755B30">
        <w:rPr>
          <w:rStyle w:val="pl-en"/>
          <w:b/>
          <w:bCs/>
          <w:i/>
          <w:iCs/>
        </w:rPr>
        <w:t xml:space="preserve">prepare_image() </w:t>
      </w:r>
      <w:r w:rsidRPr="5E755B30">
        <w:rPr>
          <w:rStyle w:val="pl-en"/>
        </w:rPr>
        <w:t xml:space="preserve">function resized the input patch of image to 224 x 224 pixels so it will fit into the MobileNet input layer. The image preparation contains the line </w:t>
      </w:r>
      <w:r w:rsidRPr="5E755B30">
        <w:rPr>
          <w:rStyle w:val="pl-s1"/>
          <w:b/>
          <w:bCs/>
          <w:i/>
          <w:iCs/>
        </w:rPr>
        <w:t>prepared_image</w:t>
      </w:r>
      <w:r w:rsidRPr="5E755B30">
        <w:rPr>
          <w:b/>
          <w:bCs/>
          <w:i/>
          <w:iCs/>
        </w:rPr>
        <w:t xml:space="preserve"> </w:t>
      </w:r>
      <w:r w:rsidRPr="5E755B30">
        <w:rPr>
          <w:rStyle w:val="pl-c1"/>
          <w:b/>
          <w:bCs/>
          <w:i/>
          <w:iCs/>
        </w:rPr>
        <w:t>=</w:t>
      </w:r>
      <w:r w:rsidRPr="5E755B30">
        <w:rPr>
          <w:b/>
          <w:bCs/>
          <w:i/>
          <w:iCs/>
        </w:rPr>
        <w:t xml:space="preserve"> </w:t>
      </w:r>
      <w:r w:rsidRPr="5E755B30">
        <w:rPr>
          <w:rStyle w:val="pl-s1"/>
          <w:b/>
          <w:bCs/>
          <w:i/>
          <w:iCs/>
        </w:rPr>
        <w:t>tf</w:t>
      </w:r>
      <w:r w:rsidRPr="5E755B30">
        <w:rPr>
          <w:b/>
          <w:bCs/>
          <w:i/>
          <w:iCs/>
        </w:rPr>
        <w:t>.</w:t>
      </w:r>
      <w:r w:rsidRPr="5E755B30">
        <w:rPr>
          <w:rStyle w:val="pl-s1"/>
          <w:b/>
          <w:bCs/>
          <w:i/>
          <w:iCs/>
        </w:rPr>
        <w:t>keras</w:t>
      </w:r>
      <w:r w:rsidRPr="5E755B30">
        <w:rPr>
          <w:b/>
          <w:bCs/>
          <w:i/>
          <w:iCs/>
        </w:rPr>
        <w:t>.</w:t>
      </w:r>
      <w:r w:rsidRPr="5E755B30">
        <w:rPr>
          <w:rStyle w:val="pl-s1"/>
          <w:b/>
          <w:bCs/>
          <w:i/>
          <w:iCs/>
        </w:rPr>
        <w:t>applications</w:t>
      </w:r>
      <w:r w:rsidRPr="5E755B30">
        <w:rPr>
          <w:b/>
          <w:bCs/>
          <w:i/>
          <w:iCs/>
        </w:rPr>
        <w:t>.</w:t>
      </w:r>
      <w:r w:rsidRPr="5E755B30">
        <w:rPr>
          <w:rStyle w:val="pl-s1"/>
          <w:b/>
          <w:bCs/>
          <w:i/>
          <w:iCs/>
        </w:rPr>
        <w:t>mobilenet</w:t>
      </w:r>
      <w:r w:rsidRPr="5E755B30">
        <w:rPr>
          <w:b/>
          <w:bCs/>
          <w:i/>
          <w:iCs/>
        </w:rPr>
        <w:t>.</w:t>
      </w:r>
      <w:r w:rsidRPr="5E755B30">
        <w:rPr>
          <w:rStyle w:val="pl-en"/>
          <w:b/>
          <w:bCs/>
          <w:i/>
          <w:iCs/>
        </w:rPr>
        <w:t>preprocess_input</w:t>
      </w:r>
      <w:r w:rsidRPr="5E755B30">
        <w:rPr>
          <w:b/>
          <w:bCs/>
          <w:i/>
          <w:iCs/>
        </w:rPr>
        <w:t>(</w:t>
      </w:r>
      <w:r w:rsidRPr="5E755B30">
        <w:rPr>
          <w:rStyle w:val="pl-s1"/>
          <w:b/>
          <w:bCs/>
          <w:i/>
          <w:iCs/>
        </w:rPr>
        <w:t>img_array_expanded_dims</w:t>
      </w:r>
      <w:r w:rsidRPr="5E755B30">
        <w:rPr>
          <w:b/>
          <w:bCs/>
          <w:i/>
          <w:iCs/>
        </w:rPr>
        <w:t>)</w:t>
      </w:r>
      <w:r>
        <w:t xml:space="preserve">. The </w:t>
      </w:r>
      <w:r w:rsidRPr="5E755B30">
        <w:rPr>
          <w:rStyle w:val="pl-en"/>
        </w:rPr>
        <w:t xml:space="preserve">line of code takes the current image </w:t>
      </w:r>
      <w:r w:rsidRPr="5E755B30">
        <w:rPr>
          <w:rStyle w:val="pl-s1"/>
          <w:b/>
          <w:bCs/>
          <w:i/>
          <w:iCs/>
        </w:rPr>
        <w:t xml:space="preserve">img_array_expanded_dims </w:t>
      </w:r>
      <w:r w:rsidRPr="5E755B30">
        <w:rPr>
          <w:rStyle w:val="pl-s1"/>
        </w:rPr>
        <w:t xml:space="preserve">and performs colour manipulation. This colour manipulation was used when training the MobilNet and when generating vectors for the CSV file. </w:t>
      </w:r>
      <w:r w:rsidRPr="5E755B30">
        <w:rPr>
          <w:rStyle w:val="pl-en"/>
        </w:rPr>
        <w:t>The following function is used to generate the vector data</w:t>
      </w:r>
      <w:r w:rsidR="00456BCE" w:rsidRPr="5E755B30">
        <w:rPr>
          <w:rStyle w:val="pl-en"/>
        </w:rPr>
        <w:t xml:space="preserve"> from the prepared image</w:t>
      </w:r>
      <w:r w:rsidRPr="5E755B30">
        <w:rPr>
          <w:rStyle w:val="pl-en"/>
        </w:rPr>
        <w:t xml:space="preserve">: </w:t>
      </w:r>
      <w:r w:rsidRPr="5E755B30">
        <w:rPr>
          <w:rStyle w:val="pl-s1"/>
          <w:b/>
          <w:bCs/>
          <w:i/>
          <w:iCs/>
        </w:rPr>
        <w:t>self</w:t>
      </w:r>
      <w:r w:rsidRPr="5E755B30">
        <w:rPr>
          <w:b/>
          <w:bCs/>
          <w:i/>
          <w:iCs/>
        </w:rPr>
        <w:t>.</w:t>
      </w:r>
      <w:r w:rsidRPr="5E755B30">
        <w:rPr>
          <w:rStyle w:val="pl-v"/>
          <w:b/>
          <w:bCs/>
          <w:i/>
          <w:iCs/>
        </w:rPr>
        <w:t>MobileNet</w:t>
      </w:r>
      <w:r w:rsidRPr="5E755B30">
        <w:rPr>
          <w:b/>
          <w:bCs/>
          <w:i/>
          <w:iCs/>
        </w:rPr>
        <w:t>.</w:t>
      </w:r>
      <w:r w:rsidRPr="5E755B30">
        <w:rPr>
          <w:rStyle w:val="pl-en"/>
          <w:b/>
          <w:bCs/>
          <w:i/>
          <w:iCs/>
        </w:rPr>
        <w:t>predict</w:t>
      </w:r>
      <w:r w:rsidRPr="5E755B30">
        <w:rPr>
          <w:b/>
          <w:bCs/>
          <w:i/>
          <w:iCs/>
        </w:rPr>
        <w:t>(</w:t>
      </w:r>
      <w:r w:rsidRPr="5E755B30">
        <w:rPr>
          <w:rStyle w:val="pl-s1"/>
          <w:b/>
          <w:bCs/>
          <w:i/>
          <w:iCs/>
        </w:rPr>
        <w:t>prepared_image</w:t>
      </w:r>
      <w:r w:rsidRPr="5E755B30">
        <w:rPr>
          <w:b/>
          <w:bCs/>
          <w:i/>
          <w:iCs/>
        </w:rPr>
        <w:t>)</w:t>
      </w:r>
      <w:r>
        <w:t>. This is a prebuilt function that comes with the MobileNet</w:t>
      </w:r>
      <w:r w:rsidR="00377BA0">
        <w:t xml:space="preserve">. </w:t>
      </w:r>
      <w:r w:rsidRPr="5E755B30">
        <w:rPr>
          <w:rStyle w:val="pl-en"/>
        </w:rPr>
        <w:t>The vector elements are placed in a dictionary object and then r</w:t>
      </w:r>
      <w:r w:rsidR="3C9CC3A7" w:rsidRPr="5E755B30">
        <w:rPr>
          <w:rStyle w:val="pl-en"/>
        </w:rPr>
        <w:t>u</w:t>
      </w:r>
      <w:r w:rsidRPr="5E755B30">
        <w:rPr>
          <w:rStyle w:val="pl-en"/>
        </w:rPr>
        <w:t xml:space="preserve">n on the model using: </w:t>
      </w:r>
      <w:r w:rsidRPr="5E755B30">
        <w:rPr>
          <w:rStyle w:val="pl-s1"/>
          <w:b/>
          <w:bCs/>
          <w:i/>
          <w:iCs/>
        </w:rPr>
        <w:t>output</w:t>
      </w:r>
      <w:r w:rsidRPr="5E755B30">
        <w:rPr>
          <w:b/>
          <w:bCs/>
          <w:i/>
          <w:iCs/>
        </w:rPr>
        <w:t xml:space="preserve"> </w:t>
      </w:r>
      <w:r w:rsidRPr="5E755B30">
        <w:rPr>
          <w:rStyle w:val="pl-c1"/>
          <w:b/>
          <w:bCs/>
          <w:i/>
          <w:iCs/>
        </w:rPr>
        <w:t>=</w:t>
      </w:r>
      <w:r w:rsidRPr="5E755B30">
        <w:rPr>
          <w:b/>
          <w:bCs/>
          <w:i/>
          <w:iCs/>
        </w:rPr>
        <w:t xml:space="preserve"> </w:t>
      </w:r>
      <w:r w:rsidRPr="5E755B30">
        <w:rPr>
          <w:rStyle w:val="pl-s1"/>
          <w:b/>
          <w:bCs/>
          <w:i/>
          <w:iCs/>
        </w:rPr>
        <w:t>self</w:t>
      </w:r>
      <w:r w:rsidRPr="5E755B30">
        <w:rPr>
          <w:b/>
          <w:bCs/>
          <w:i/>
          <w:iCs/>
        </w:rPr>
        <w:t>.</w:t>
      </w:r>
      <w:r w:rsidRPr="5E755B30">
        <w:rPr>
          <w:rStyle w:val="pl-v"/>
          <w:b/>
          <w:bCs/>
          <w:i/>
          <w:iCs/>
        </w:rPr>
        <w:t>ML_model</w:t>
      </w:r>
      <w:r w:rsidRPr="5E755B30">
        <w:rPr>
          <w:b/>
          <w:bCs/>
          <w:i/>
          <w:iCs/>
        </w:rPr>
        <w:t>.</w:t>
      </w:r>
      <w:r w:rsidRPr="5E755B30">
        <w:rPr>
          <w:rStyle w:val="pl-en"/>
          <w:b/>
          <w:bCs/>
          <w:i/>
          <w:iCs/>
        </w:rPr>
        <w:t>predict_proba_one</w:t>
      </w:r>
      <w:r w:rsidRPr="5E755B30">
        <w:rPr>
          <w:b/>
          <w:bCs/>
          <w:i/>
          <w:iCs/>
        </w:rPr>
        <w:t>(</w:t>
      </w:r>
      <w:r w:rsidRPr="5E755B30">
        <w:rPr>
          <w:rStyle w:val="pl-s1"/>
          <w:b/>
          <w:bCs/>
          <w:i/>
          <w:iCs/>
        </w:rPr>
        <w:t>dictionary</w:t>
      </w:r>
      <w:r w:rsidRPr="5E755B30">
        <w:rPr>
          <w:b/>
          <w:bCs/>
          <w:i/>
          <w:iCs/>
        </w:rPr>
        <w:t>)</w:t>
      </w:r>
      <w:r>
        <w:t>. This output</w:t>
      </w:r>
      <w:r w:rsidR="00345568">
        <w:t>s</w:t>
      </w:r>
      <w:r>
        <w:t xml:space="preserve"> the probability of how likely an input image </w:t>
      </w:r>
      <w:r w:rsidR="009D1C1F">
        <w:t>is</w:t>
      </w:r>
      <w:r>
        <w:t xml:space="preserve"> a </w:t>
      </w:r>
      <w:r w:rsidR="50C1A423">
        <w:t>car wheel</w:t>
      </w:r>
      <w:r>
        <w:t>.  In the current implementation it is assumed that a prediction above 50% is a car wheel.</w:t>
      </w:r>
    </w:p>
    <w:p w14:paraId="42FCD7C3" w14:textId="2C15F03B" w:rsidR="00B75972" w:rsidRPr="002B1D26" w:rsidRDefault="00B75972" w:rsidP="00E0171A">
      <w:pPr>
        <w:pStyle w:val="HeadingC"/>
      </w:pPr>
      <w:bookmarkStart w:id="109" w:name="_Toc59205911"/>
      <w:r w:rsidRPr="002B1D26">
        <w:t>Results</w:t>
      </w:r>
      <w:bookmarkEnd w:id="109"/>
    </w:p>
    <w:p w14:paraId="389A724B" w14:textId="6C8E61ED" w:rsidR="00B75972" w:rsidRDefault="00B75972" w:rsidP="00B75972">
      <w:r>
        <w:t>The confusion matrix</w:t>
      </w:r>
      <w:r w:rsidR="10993666">
        <w:t>, shown below,</w:t>
      </w:r>
      <w:r>
        <w:t xml:space="preserve"> displays the results of the CNN with Logistic regression used for transfer learning. The dataset used is similar to the one used for the cascade classifier. There are 100 car wheels and 100 non-car wheels. The car wheel images were extracted from the positive images using the annotations CSV file. To keep testing realistic the positive images were downsized to 600 pixels width. This is the output pixel width of the webcam used to empirically test the overall software’s performance. This down</w:t>
      </w:r>
      <w:r w:rsidR="006B3F10">
        <w:t xml:space="preserve">scaling </w:t>
      </w:r>
      <w:r>
        <w:t>will affect how blurry the extracted wheel</w:t>
      </w:r>
      <w:r w:rsidR="006B3F10">
        <w:t xml:space="preserve"> images</w:t>
      </w:r>
      <w:r>
        <w:t xml:space="preserve"> will be when resized to the CNN input shape of 224x224.</w:t>
      </w:r>
    </w:p>
    <w:tbl>
      <w:tblPr>
        <w:tblStyle w:val="TableGrid"/>
        <w:tblW w:w="0" w:type="auto"/>
        <w:jc w:val="center"/>
        <w:tblLook w:val="04A0" w:firstRow="1" w:lastRow="0" w:firstColumn="1" w:lastColumn="0" w:noHBand="0" w:noVBand="1"/>
      </w:tblPr>
      <w:tblGrid>
        <w:gridCol w:w="1838"/>
        <w:gridCol w:w="1843"/>
        <w:gridCol w:w="1984"/>
      </w:tblGrid>
      <w:tr w:rsidR="00B75972" w14:paraId="40FE583B" w14:textId="77777777" w:rsidTr="00E45804">
        <w:trPr>
          <w:jc w:val="center"/>
        </w:trPr>
        <w:tc>
          <w:tcPr>
            <w:tcW w:w="1838" w:type="dxa"/>
            <w:tcBorders>
              <w:top w:val="nil"/>
              <w:left w:val="nil"/>
              <w:bottom w:val="single" w:sz="4" w:space="0" w:color="auto"/>
            </w:tcBorders>
          </w:tcPr>
          <w:p w14:paraId="4FAF501D" w14:textId="77777777" w:rsidR="00B75972" w:rsidRDefault="00B75972" w:rsidP="003A59EF">
            <w:pPr>
              <w:jc w:val="center"/>
            </w:pPr>
          </w:p>
        </w:tc>
        <w:tc>
          <w:tcPr>
            <w:tcW w:w="1843" w:type="dxa"/>
          </w:tcPr>
          <w:p w14:paraId="13A13CE8" w14:textId="0D26B1D9" w:rsidR="00B75972" w:rsidRDefault="00B75972" w:rsidP="003A59EF">
            <w:pPr>
              <w:jc w:val="center"/>
            </w:pPr>
            <w:r>
              <w:t>Predicted Positive</w:t>
            </w:r>
          </w:p>
        </w:tc>
        <w:tc>
          <w:tcPr>
            <w:tcW w:w="1984" w:type="dxa"/>
          </w:tcPr>
          <w:p w14:paraId="2BAA57FD" w14:textId="20818C6E" w:rsidR="00B75972" w:rsidRDefault="00B75972" w:rsidP="003A59EF">
            <w:pPr>
              <w:jc w:val="center"/>
            </w:pPr>
            <w:r>
              <w:t>Predicted Negative</w:t>
            </w:r>
          </w:p>
        </w:tc>
      </w:tr>
      <w:tr w:rsidR="00B75972" w14:paraId="7F7B7815" w14:textId="77777777" w:rsidTr="009943DD">
        <w:trPr>
          <w:jc w:val="center"/>
        </w:trPr>
        <w:tc>
          <w:tcPr>
            <w:tcW w:w="1838" w:type="dxa"/>
            <w:tcBorders>
              <w:top w:val="single" w:sz="4" w:space="0" w:color="auto"/>
            </w:tcBorders>
          </w:tcPr>
          <w:p w14:paraId="788BA8AC" w14:textId="24F50D16" w:rsidR="00B75972" w:rsidRDefault="00B75972" w:rsidP="003A59EF">
            <w:pPr>
              <w:jc w:val="center"/>
            </w:pPr>
            <w:r>
              <w:t>Actual Positive</w:t>
            </w:r>
          </w:p>
        </w:tc>
        <w:tc>
          <w:tcPr>
            <w:tcW w:w="1843" w:type="dxa"/>
          </w:tcPr>
          <w:p w14:paraId="20D2B523" w14:textId="0F01633E" w:rsidR="00B75972" w:rsidRDefault="00B75972" w:rsidP="003A59EF">
            <w:pPr>
              <w:jc w:val="center"/>
            </w:pPr>
            <w:r>
              <w:t>100</w:t>
            </w:r>
          </w:p>
        </w:tc>
        <w:tc>
          <w:tcPr>
            <w:tcW w:w="1984" w:type="dxa"/>
          </w:tcPr>
          <w:p w14:paraId="4E7BD3DC" w14:textId="5B13FFF5" w:rsidR="00B75972" w:rsidRDefault="00B75972" w:rsidP="003A59EF">
            <w:pPr>
              <w:jc w:val="center"/>
            </w:pPr>
            <w:r>
              <w:t>0</w:t>
            </w:r>
          </w:p>
        </w:tc>
      </w:tr>
      <w:tr w:rsidR="00B75972" w14:paraId="56373277" w14:textId="77777777" w:rsidTr="003A59EF">
        <w:trPr>
          <w:jc w:val="center"/>
        </w:trPr>
        <w:tc>
          <w:tcPr>
            <w:tcW w:w="1838" w:type="dxa"/>
          </w:tcPr>
          <w:p w14:paraId="3EBAC3AD" w14:textId="6803D683" w:rsidR="00B75972" w:rsidRDefault="00B75972" w:rsidP="003A59EF">
            <w:pPr>
              <w:jc w:val="center"/>
            </w:pPr>
            <w:r>
              <w:t>Actual Negative</w:t>
            </w:r>
          </w:p>
        </w:tc>
        <w:tc>
          <w:tcPr>
            <w:tcW w:w="1843" w:type="dxa"/>
          </w:tcPr>
          <w:p w14:paraId="1DF19C0A" w14:textId="5BA6AF28" w:rsidR="00B75972" w:rsidRDefault="00B75972" w:rsidP="003A59EF">
            <w:pPr>
              <w:jc w:val="center"/>
            </w:pPr>
            <w:r>
              <w:t>0</w:t>
            </w:r>
          </w:p>
        </w:tc>
        <w:tc>
          <w:tcPr>
            <w:tcW w:w="1984" w:type="dxa"/>
          </w:tcPr>
          <w:p w14:paraId="58FBFD74" w14:textId="0BAB1C62" w:rsidR="00B75972" w:rsidRDefault="00B75972" w:rsidP="009256D5">
            <w:pPr>
              <w:keepNext/>
              <w:jc w:val="center"/>
            </w:pPr>
            <w:r>
              <w:t>100</w:t>
            </w:r>
          </w:p>
        </w:tc>
      </w:tr>
    </w:tbl>
    <w:p w14:paraId="0F646082" w14:textId="5A5E9BE8" w:rsidR="009256D5" w:rsidRDefault="009256D5" w:rsidP="009256D5">
      <w:pPr>
        <w:pStyle w:val="Caption"/>
        <w:jc w:val="center"/>
      </w:pPr>
      <w:bookmarkStart w:id="110" w:name="_Toc59201677"/>
      <w:r>
        <w:t xml:space="preserve">Table </w:t>
      </w:r>
      <w:r>
        <w:fldChar w:fldCharType="begin"/>
      </w:r>
      <w:r>
        <w:instrText>SEQ Table \* ARABIC</w:instrText>
      </w:r>
      <w:r>
        <w:fldChar w:fldCharType="separate"/>
      </w:r>
      <w:r w:rsidR="00F7230F">
        <w:rPr>
          <w:noProof/>
        </w:rPr>
        <w:t>3</w:t>
      </w:r>
      <w:r>
        <w:fldChar w:fldCharType="end"/>
      </w:r>
      <w:r>
        <w:t xml:space="preserve">: </w:t>
      </w:r>
      <w:r w:rsidRPr="004416C1">
        <w:t>Confusion matrix of the CNN with Logistic regression model used for transfer learning</w:t>
      </w:r>
      <w:r>
        <w:t>.</w:t>
      </w:r>
      <w:bookmarkEnd w:id="110"/>
    </w:p>
    <w:p w14:paraId="15BC8300" w14:textId="73B02C6C" w:rsidR="00B75972" w:rsidRDefault="00B75972" w:rsidP="00B75972">
      <w:r>
        <w:t xml:space="preserve">An accuracy and precision of 100% are achieved as the algorithm does not make any mistakes on this data set.  Further testing of the full pipeline has shown that the models do make occasional mistake. This will be elaborated </w:t>
      </w:r>
      <w:r w:rsidR="00363345">
        <w:t>in the “Working implementation” chapter</w:t>
      </w:r>
      <w:r>
        <w:t xml:space="preserve">. </w:t>
      </w:r>
    </w:p>
    <w:p w14:paraId="313BEC8D" w14:textId="41899AB7" w:rsidR="00B75972" w:rsidRPr="00BC1A38" w:rsidRDefault="00B75972" w:rsidP="00B75972">
      <w:r>
        <w:t>The compute speed of a single output from the CNN with Logistic regression model used for transfer learning takes about 0.8s-1.1s. The CNN contributes about 0.13s and the Logistic regression contributes about 0.7s-1.0</w:t>
      </w:r>
      <w:r w:rsidR="001A149C">
        <w:t xml:space="preserve">s to the total time. </w:t>
      </w:r>
    </w:p>
    <w:p w14:paraId="32EF3FE6" w14:textId="7A8934E9" w:rsidR="00B75972" w:rsidRPr="002B1D26" w:rsidRDefault="00B75972" w:rsidP="00E0171A">
      <w:pPr>
        <w:pStyle w:val="HeadingC"/>
      </w:pPr>
      <w:bookmarkStart w:id="111" w:name="_Toc59205912"/>
      <w:r w:rsidRPr="002B1D26">
        <w:t>Conclusion</w:t>
      </w:r>
      <w:bookmarkEnd w:id="111"/>
    </w:p>
    <w:p w14:paraId="531B83CE" w14:textId="25641BC4" w:rsidR="00AB653F" w:rsidRPr="004C57D3" w:rsidRDefault="00B75972" w:rsidP="00B75972">
      <w:r>
        <w:t>This combination of</w:t>
      </w:r>
      <w:r w:rsidR="00B41C20">
        <w:t xml:space="preserve"> the</w:t>
      </w:r>
      <w:r>
        <w:t xml:space="preserve"> MobileNet</w:t>
      </w:r>
      <w:r w:rsidR="00B41C20">
        <w:t xml:space="preserve"> CNN</w:t>
      </w:r>
      <w:r>
        <w:t xml:space="preserve"> and logistic regression models works well for image classification. This has sufficient accuracy to act as a validation step for the cascade classifier. This completes the car wheel detection pipeline. Increasing accuracy can be principally achieved </w:t>
      </w:r>
      <w:r w:rsidR="59118D99">
        <w:t>in</w:t>
      </w:r>
      <w:r>
        <w:t xml:space="preserve"> two </w:t>
      </w:r>
      <w:r>
        <w:lastRenderedPageBreak/>
        <w:t xml:space="preserve">ways, using better model </w:t>
      </w:r>
      <w:r w:rsidR="006579E3">
        <w:t>architectures,</w:t>
      </w:r>
      <w:r>
        <w:t xml:space="preserve"> and using better datasets.</w:t>
      </w:r>
      <w:r w:rsidR="00F36BB8">
        <w:t xml:space="preserve"> </w:t>
      </w:r>
      <w:r w:rsidR="00AB653F">
        <w:t>T</w:t>
      </w:r>
      <w:r>
        <w:t xml:space="preserve">he main criticism </w:t>
      </w:r>
      <w:r w:rsidR="4D65D797">
        <w:t>of</w:t>
      </w:r>
      <w:r>
        <w:t xml:space="preserve"> the custom models’ architecture </w:t>
      </w:r>
      <w:r w:rsidR="00CA5653">
        <w:t>is</w:t>
      </w:r>
      <w:r>
        <w:t xml:space="preserve"> how transfer learning is done</w:t>
      </w:r>
      <w:r w:rsidR="2390A4C7">
        <w:t>.</w:t>
      </w:r>
    </w:p>
    <w:p w14:paraId="3DC46BBB" w14:textId="6F4D38B5" w:rsidR="00F36BB8" w:rsidRDefault="00AB653F" w:rsidP="00B75972">
      <w:r>
        <w:t>In th</w:t>
      </w:r>
      <w:r w:rsidR="004C57D3">
        <w:t xml:space="preserve">e case of accuracy, it is adequate for a </w:t>
      </w:r>
      <w:r w:rsidR="00F36BB8">
        <w:t>prototype,</w:t>
      </w:r>
      <w:r w:rsidR="004C57D3">
        <w:t xml:space="preserve"> but a commercial product </w:t>
      </w:r>
      <w:r w:rsidR="00F36BB8">
        <w:t>should perform better. In this implementation o</w:t>
      </w:r>
      <w:r w:rsidR="00B75972">
        <w:t>nly the dense top layer is removed. Ideally the CNN should have even more top layers removed as the last convolutions in the network only capture high level semantic information on the different classes i</w:t>
      </w:r>
      <w:r w:rsidR="00084081">
        <w:t>t</w:t>
      </w:r>
      <w:r w:rsidR="00B75972">
        <w:t xml:space="preserve"> was trained on.  In the case of the pretrained MobileNet most of these classes are of no interest and probably produce noise that deteriorates overall accuracy</w:t>
      </w:r>
      <w:r w:rsidR="00CA5653">
        <w:t>.</w:t>
      </w:r>
      <w:r w:rsidR="00B75972">
        <w:t xml:space="preserve"> The improvement to a model’s accuracy </w:t>
      </w:r>
      <w:r w:rsidR="00F36BB8">
        <w:t>from</w:t>
      </w:r>
      <w:r w:rsidR="00B75972">
        <w:t xml:space="preserve"> </w:t>
      </w:r>
      <w:r w:rsidR="00F36BB8">
        <w:t xml:space="preserve">the training </w:t>
      </w:r>
      <w:r w:rsidR="00B75972">
        <w:t xml:space="preserve">dataset size grows logarithmically. Meaning there are decreasing returns when more data is used. To improve the data set, the number of car wheel images could be increased to 10 000 images. Currently the size of the positive data </w:t>
      </w:r>
      <w:r w:rsidR="00084081">
        <w:t>s</w:t>
      </w:r>
      <w:r w:rsidR="00B75972">
        <w:t xml:space="preserve">et is </w:t>
      </w:r>
      <w:r w:rsidR="00F36BB8">
        <w:t>1250</w:t>
      </w:r>
      <w:r w:rsidR="00B75972">
        <w:t xml:space="preserve"> images</w:t>
      </w:r>
      <w:r w:rsidR="00F36BB8">
        <w:t>.</w:t>
      </w:r>
      <w:r w:rsidR="00B75972">
        <w:t xml:space="preserve"> It is important to get a variety of images too: different models, lighting, states of cleanliness and camera angles. The main criticism of the current data set quality is </w:t>
      </w:r>
      <w:r w:rsidR="00084081">
        <w:t>having</w:t>
      </w:r>
      <w:r w:rsidR="00B75972">
        <w:t xml:space="preserve"> too many car wheel images below 224x224 pixels. </w:t>
      </w:r>
      <w:r>
        <w:br/>
      </w:r>
    </w:p>
    <w:p w14:paraId="224BF141" w14:textId="5BDD0BA3" w:rsidR="00B75972" w:rsidRPr="00F36BB8" w:rsidRDefault="001C4A13" w:rsidP="00B75972">
      <w:pPr>
        <w:rPr>
          <w:highlight w:val="yellow"/>
        </w:rPr>
      </w:pPr>
      <w:r>
        <w:t>The</w:t>
      </w:r>
      <w:r w:rsidR="00B75972">
        <w:t xml:space="preserve"> largest overall issue is </w:t>
      </w:r>
      <w:r w:rsidR="7723B676">
        <w:t>speed</w:t>
      </w:r>
      <w:r w:rsidR="00B75972">
        <w:t xml:space="preserve">. As aforementioned the CNN part runs in 0.1 seconds and the </w:t>
      </w:r>
      <w:r>
        <w:t>Logistic regression model</w:t>
      </w:r>
      <w:r w:rsidR="00B75972">
        <w:t xml:space="preserve"> takes </w:t>
      </w:r>
      <w:r>
        <w:t>0.7-1</w:t>
      </w:r>
      <w:r w:rsidR="00B75972">
        <w:t xml:space="preserve"> seconds on average on a 1.9hgz CPU. </w:t>
      </w:r>
      <w:r w:rsidR="001D3DA9">
        <w:t>The speed is particularly ba</w:t>
      </w:r>
      <w:r w:rsidR="00084081">
        <w:t>d</w:t>
      </w:r>
      <w:r w:rsidR="001D3DA9">
        <w:t xml:space="preserve"> an</w:t>
      </w:r>
      <w:r w:rsidR="00084081">
        <w:t>d</w:t>
      </w:r>
      <w:r w:rsidR="001D3DA9">
        <w:t xml:space="preserve"> it’s </w:t>
      </w:r>
      <w:r w:rsidR="00B75972">
        <w:t>recommended</w:t>
      </w:r>
      <w:r w:rsidR="00084081">
        <w:t xml:space="preserve"> for</w:t>
      </w:r>
      <w:r w:rsidR="00B75972">
        <w:t xml:space="preserve"> future work </w:t>
      </w:r>
      <w:r w:rsidR="0079169E">
        <w:t>to</w:t>
      </w:r>
      <w:r w:rsidR="00B75972">
        <w:t xml:space="preserve"> </w:t>
      </w:r>
      <w:r w:rsidR="1E1FC3C2">
        <w:t>improve</w:t>
      </w:r>
      <w:r w:rsidR="00B75972">
        <w:t xml:space="preserve"> the transfer learning by retraining a CNN top layer rather than using a machine learning model such a</w:t>
      </w:r>
      <w:r w:rsidR="0060179D">
        <w:t>s</w:t>
      </w:r>
      <w:r w:rsidR="00B75972">
        <w:t xml:space="preserve"> logistic regression. Not only should it be faster, but the code and model will be easier to maintain. To point out why it should be faster: The removed dense layer of MobileNet represents about 1 million parameters, leaving the CNN with about 3 million parameters. If 3 million parameters take 0.1</w:t>
      </w:r>
      <w:r w:rsidR="00A824DB">
        <w:t>3</w:t>
      </w:r>
      <w:r w:rsidR="00B75972">
        <w:t xml:space="preserve">s to compute it’s reasonable to assume 4 million will take </w:t>
      </w:r>
      <w:r w:rsidR="003D3AF0">
        <w:t xml:space="preserve">about </w:t>
      </w:r>
      <w:r w:rsidR="00B75972">
        <w:t>0.1</w:t>
      </w:r>
      <w:r w:rsidR="006B18E2">
        <w:t>7</w:t>
      </w:r>
      <w:r w:rsidR="00B75972">
        <w:t>s</w:t>
      </w:r>
      <w:r w:rsidR="003D3AF0">
        <w:t xml:space="preserve"> to compute. </w:t>
      </w:r>
      <w:r w:rsidR="0055281E">
        <w:t xml:space="preserve">This is roughly 5.7 times </w:t>
      </w:r>
      <w:r w:rsidR="64F8578E">
        <w:t>faster</w:t>
      </w:r>
      <w:r w:rsidR="0055281E">
        <w:t xml:space="preserve"> than the current software.</w:t>
      </w:r>
      <w:r w:rsidR="003D3AF0">
        <w:t xml:space="preserve"> </w:t>
      </w:r>
      <w:r>
        <w:br/>
      </w:r>
      <w:r>
        <w:br/>
      </w:r>
      <w:r w:rsidR="00B75972">
        <w:t xml:space="preserve">To solve the </w:t>
      </w:r>
      <w:r w:rsidR="002879C0">
        <w:t xml:space="preserve">speed </w:t>
      </w:r>
      <w:r w:rsidR="00B75972">
        <w:t>issue of the CNN</w:t>
      </w:r>
      <w:r w:rsidR="0055281E">
        <w:t xml:space="preserve"> and </w:t>
      </w:r>
      <w:r w:rsidR="0052364C">
        <w:t>L</w:t>
      </w:r>
      <w:r w:rsidR="0055281E">
        <w:t xml:space="preserve">ogistic </w:t>
      </w:r>
      <w:r w:rsidR="0052364C">
        <w:t>R</w:t>
      </w:r>
      <w:r w:rsidR="0055281E">
        <w:t>egression</w:t>
      </w:r>
      <w:r w:rsidR="002879C0">
        <w:t xml:space="preserve"> </w:t>
      </w:r>
      <w:r w:rsidR="00931137">
        <w:t>algorithms</w:t>
      </w:r>
      <w:r w:rsidR="000B3C75">
        <w:t xml:space="preserve"> </w:t>
      </w:r>
      <w:r w:rsidR="002879C0">
        <w:t>operate on their own separate thread. Effectively these two machine learning algorithms act as new car wheel detectors and can run at their own speed</w:t>
      </w:r>
      <w:r w:rsidR="00B95F70">
        <w:t xml:space="preserve">. </w:t>
      </w:r>
      <w:r w:rsidR="000B3C75">
        <w:t>The rest of the code runs on the main thread and tracks bounding boxes. If a new car wheel is found it is added to the bounding boxes being tracked.</w:t>
      </w:r>
    </w:p>
    <w:p w14:paraId="56730129" w14:textId="77777777" w:rsidR="00B75972" w:rsidRDefault="00B75972" w:rsidP="00B75972"/>
    <w:p w14:paraId="150064BA" w14:textId="77777777" w:rsidR="00B75972" w:rsidRDefault="00B75972" w:rsidP="00B75972"/>
    <w:p w14:paraId="4B24FD73" w14:textId="77777777" w:rsidR="00B75972" w:rsidRDefault="00B75972" w:rsidP="00B75972"/>
    <w:p w14:paraId="651C025C" w14:textId="77777777" w:rsidR="00B75972" w:rsidRDefault="00B75972" w:rsidP="00B75972"/>
    <w:p w14:paraId="7E937E9A" w14:textId="77777777" w:rsidR="00B75972" w:rsidRDefault="00B75972" w:rsidP="00B75972"/>
    <w:p w14:paraId="17C64EE7" w14:textId="77777777" w:rsidR="00B75972" w:rsidRDefault="00B75972" w:rsidP="00B75972">
      <w:pPr>
        <w:sectPr w:rsidR="00B75972" w:rsidSect="004B3463">
          <w:footerReference w:type="first" r:id="rId83"/>
          <w:pgSz w:w="11906" w:h="16838"/>
          <w:pgMar w:top="1440" w:right="1440" w:bottom="1440" w:left="1440" w:header="708" w:footer="708" w:gutter="0"/>
          <w:cols w:space="708"/>
          <w:titlePg/>
          <w:docGrid w:linePitch="360"/>
        </w:sectPr>
      </w:pPr>
    </w:p>
    <w:p w14:paraId="2DCDB016" w14:textId="77777777" w:rsidR="00B75972" w:rsidRDefault="00B75972" w:rsidP="00B75972"/>
    <w:p w14:paraId="46E9105D" w14:textId="6F79C2BF" w:rsidR="00B75972" w:rsidRPr="0053064A" w:rsidRDefault="00B75972" w:rsidP="00547220">
      <w:pPr>
        <w:pStyle w:val="Heading1"/>
      </w:pPr>
      <w:bookmarkStart w:id="112" w:name="_Toc59205913"/>
      <w:r>
        <w:t>Working implementation</w:t>
      </w:r>
      <w:r w:rsidR="003A1D18">
        <w:t xml:space="preserve"> of car wheel detection</w:t>
      </w:r>
      <w:bookmarkEnd w:id="112"/>
    </w:p>
    <w:p w14:paraId="18CBC019" w14:textId="7C53C355" w:rsidR="00B75972" w:rsidRDefault="00B75972" w:rsidP="00125551">
      <w:pPr>
        <w:pStyle w:val="Heading2"/>
        <w:numPr>
          <w:ilvl w:val="1"/>
          <w:numId w:val="11"/>
        </w:numPr>
      </w:pPr>
      <w:bookmarkStart w:id="113" w:name="_Toc59205914"/>
      <w:r>
        <w:t>Summary</w:t>
      </w:r>
      <w:bookmarkEnd w:id="113"/>
    </w:p>
    <w:p w14:paraId="565CF7D9" w14:textId="4B2985D0" w:rsidR="00B75972" w:rsidRDefault="00B75972" w:rsidP="00B75972">
      <w:r>
        <w:t xml:space="preserve">A </w:t>
      </w:r>
      <w:r w:rsidR="00BB3CBA">
        <w:t xml:space="preserve">camera-based </w:t>
      </w:r>
      <w:r>
        <w:t>car wheel detection software was successfully developed during this project. The main challenge was getting the code to work in real time. This was achieved by coding a custom-made bounding box tracker that would circumnavigate the need to run expensive machine learning models. In addition</w:t>
      </w:r>
      <w:r w:rsidR="00363494">
        <w:t>,</w:t>
      </w:r>
      <w:r>
        <w:t xml:space="preserve"> multithreading had to be implemented so the expensive CNN</w:t>
      </w:r>
      <w:r w:rsidR="00931137">
        <w:t xml:space="preserve"> with Logistic Regression</w:t>
      </w:r>
      <w:r>
        <w:t xml:space="preserve"> algorithm</w:t>
      </w:r>
      <w:r w:rsidR="00931137">
        <w:t>s</w:t>
      </w:r>
      <w:r>
        <w:t xml:space="preserve"> wouldn’t block the rest of the code whilst </w:t>
      </w:r>
      <w:r w:rsidR="00931137">
        <w:t>they</w:t>
      </w:r>
      <w:r>
        <w:t xml:space="preserve"> w</w:t>
      </w:r>
      <w:r w:rsidR="00931137">
        <w:t xml:space="preserve">ere </w:t>
      </w:r>
      <w:r>
        <w:t xml:space="preserve">computing. </w:t>
      </w:r>
      <w:r w:rsidR="00FE2398">
        <w:t>Essentially</w:t>
      </w:r>
      <w:r w:rsidR="00E95268">
        <w:t xml:space="preserve"> the code works</w:t>
      </w:r>
      <w:r w:rsidR="00D834F0">
        <w:t xml:space="preserve"> by hav</w:t>
      </w:r>
      <w:r w:rsidR="00363494">
        <w:t>ing</w:t>
      </w:r>
      <w:r w:rsidR="00D834F0">
        <w:t xml:space="preserve"> the CNN and Logistic Regression identify new ca</w:t>
      </w:r>
      <w:r w:rsidR="00363494">
        <w:t>r</w:t>
      </w:r>
      <w:r w:rsidR="00D834F0">
        <w:t xml:space="preserve"> wheels on a sperate thread unrestrained by the issue of real time performance. The rest of the code </w:t>
      </w:r>
      <w:r w:rsidR="00FE2398">
        <w:t xml:space="preserve">acts in the main thread which is tasked with tracking the bounding boxes of known car wheels. </w:t>
      </w:r>
      <w:r w:rsidR="000915A6">
        <w:t>Thus,</w:t>
      </w:r>
      <w:r w:rsidR="00E61F99">
        <w:t xml:space="preserve"> the software has the accuracy of </w:t>
      </w:r>
      <w:r w:rsidR="1CACDE2A">
        <w:t>state</w:t>
      </w:r>
      <w:r w:rsidR="00E61F99">
        <w:t xml:space="preserve">-of-the-art object detection software and the speed of </w:t>
      </w:r>
      <w:r w:rsidR="1303A8B7">
        <w:t>object</w:t>
      </w:r>
      <w:r w:rsidR="00E61F99">
        <w:t xml:space="preserve"> tracking software so long as </w:t>
      </w:r>
      <w:r w:rsidR="000915A6">
        <w:t>the object tracking doesn’t make any mistakes.</w:t>
      </w:r>
      <w:r w:rsidR="00395B9E">
        <w:t xml:space="preserve"> </w:t>
      </w:r>
      <w:r>
        <w:t xml:space="preserve">The following chapter will give an overview of the working code structure, in particular the multithreading and optimisations. </w:t>
      </w:r>
    </w:p>
    <w:p w14:paraId="05AA6AA9" w14:textId="3E4EFA50" w:rsidR="00B75972" w:rsidRPr="002B1D26" w:rsidRDefault="00B75972" w:rsidP="00125551">
      <w:pPr>
        <w:pStyle w:val="Heading2"/>
        <w:numPr>
          <w:ilvl w:val="1"/>
          <w:numId w:val="11"/>
        </w:numPr>
      </w:pPr>
      <w:bookmarkStart w:id="114" w:name="_Toc59205915"/>
      <w:r>
        <w:t>The main loop and video stream reader</w:t>
      </w:r>
      <w:bookmarkEnd w:id="114"/>
    </w:p>
    <w:p w14:paraId="6BD69420" w14:textId="77CB9232" w:rsidR="00B75972" w:rsidRDefault="00B75972" w:rsidP="27CFC041">
      <w:pPr>
        <w:pStyle w:val="HeadingC"/>
      </w:pPr>
      <w:r>
        <w:t>Intro</w:t>
      </w:r>
      <w:r w:rsidR="028451E2">
        <w:t>duction</w:t>
      </w:r>
    </w:p>
    <w:p w14:paraId="38D3637E" w14:textId="1A4E016E" w:rsidR="00B75972" w:rsidRDefault="00B75972" w:rsidP="00B75972">
      <w:r>
        <w:t xml:space="preserve">The code discussed in this section pertains to the running of the car wheel detection system on a video feed. The main loop of the code exists in the </w:t>
      </w:r>
      <w:r w:rsidRPr="5E755B30">
        <w:rPr>
          <w:b/>
          <w:bCs/>
          <w:i/>
          <w:iCs/>
        </w:rPr>
        <w:t>findWheels</w:t>
      </w:r>
      <w:r>
        <w:t xml:space="preserve"> class of the </w:t>
      </w:r>
      <w:r w:rsidRPr="5E755B30">
        <w:rPr>
          <w:b/>
          <w:bCs/>
          <w:i/>
          <w:iCs/>
        </w:rPr>
        <w:t>videoControl.py</w:t>
      </w:r>
      <w:r>
        <w:t xml:space="preserve"> module. In the current version</w:t>
      </w:r>
      <w:r w:rsidR="00E72954">
        <w:t>,</w:t>
      </w:r>
      <w:r>
        <w:t xml:space="preserve"> the code outputs the results on a screen. The output video feed contains green bounding boxes around identified car wheels and displays the frame rate. What’s more, each car wheel has a number to identify it. In addition to calling the rest of the code to start detecting car wheels the </w:t>
      </w:r>
      <w:r w:rsidRPr="5E755B30">
        <w:rPr>
          <w:b/>
          <w:bCs/>
          <w:i/>
          <w:iCs/>
        </w:rPr>
        <w:t>findWheels</w:t>
      </w:r>
      <w:r w:rsidR="00E72954" w:rsidRPr="5E755B30">
        <w:rPr>
          <w:b/>
          <w:bCs/>
          <w:i/>
          <w:iCs/>
        </w:rPr>
        <w:t>,</w:t>
      </w:r>
      <w:r>
        <w:t xml:space="preserve"> class handles the setup of the video feed, video output and some resizing of the input frames in order to improve software performance. </w:t>
      </w:r>
    </w:p>
    <w:p w14:paraId="209CB038" w14:textId="021EAEF4" w:rsidR="00B75972" w:rsidRDefault="00B75972" w:rsidP="00B75972">
      <w:pPr>
        <w:rPr>
          <w:rStyle w:val="pl-v"/>
        </w:rPr>
      </w:pPr>
      <w:r>
        <w:t xml:space="preserve">The library imutils made by Adrian Rosebrock </w:t>
      </w:r>
      <w:sdt>
        <w:sdtPr>
          <w:id w:val="-887103895"/>
          <w:citation/>
        </w:sdtPr>
        <w:sdtEndPr/>
        <w:sdtContent>
          <w:r>
            <w:fldChar w:fldCharType="begin"/>
          </w:r>
          <w:r>
            <w:instrText xml:space="preserve"> CITATION Adr03 \l 2057 </w:instrText>
          </w:r>
          <w:r>
            <w:fldChar w:fldCharType="separate"/>
          </w:r>
          <w:r w:rsidR="00DA50F3" w:rsidRPr="00DA50F3">
            <w:rPr>
              <w:noProof/>
            </w:rPr>
            <w:t>[21]</w:t>
          </w:r>
          <w:r>
            <w:fldChar w:fldCharType="end"/>
          </w:r>
        </w:sdtContent>
      </w:sdt>
      <w:r>
        <w:t xml:space="preserve"> is used in this project. The </w:t>
      </w:r>
      <w:r>
        <w:rPr>
          <w:rStyle w:val="pl-v"/>
        </w:rPr>
        <w:t>WebcamVideoStream module comes from this library</w:t>
      </w:r>
      <w:r w:rsidR="006E51AB">
        <w:rPr>
          <w:rStyle w:val="pl-v"/>
        </w:rPr>
        <w:t>. It runs the</w:t>
      </w:r>
      <w:r>
        <w:rPr>
          <w:rStyle w:val="pl-v"/>
        </w:rPr>
        <w:t xml:space="preserve"> input video </w:t>
      </w:r>
      <w:r w:rsidR="00EA5C1A">
        <w:rPr>
          <w:rStyle w:val="pl-v"/>
        </w:rPr>
        <w:t>in</w:t>
      </w:r>
      <w:r>
        <w:rPr>
          <w:rStyle w:val="pl-v"/>
        </w:rPr>
        <w:t xml:space="preserve"> a separate thread. This is important as video streaming is an I/0 bound operation, meaning the CPU spends considerable time waiting for a video.</w:t>
      </w:r>
    </w:p>
    <w:p w14:paraId="7CED5607" w14:textId="77777777" w:rsidR="00B75972" w:rsidRDefault="00B75972" w:rsidP="00B75972">
      <w:r>
        <w:rPr>
          <w:rStyle w:val="pl-v"/>
        </w:rPr>
        <w:t xml:space="preserve">The </w:t>
      </w:r>
      <w:r w:rsidRPr="00234B37">
        <w:rPr>
          <w:b/>
          <w:bCs/>
          <w:i/>
          <w:iCs/>
        </w:rPr>
        <w:t>findWheels</w:t>
      </w:r>
      <w:r>
        <w:rPr>
          <w:b/>
          <w:bCs/>
          <w:i/>
          <w:iCs/>
        </w:rPr>
        <w:t xml:space="preserve"> </w:t>
      </w:r>
      <w:r>
        <w:t xml:space="preserve">code structure has two main steps: a setup step with the </w:t>
      </w:r>
      <w:r w:rsidRPr="00E942A7">
        <w:rPr>
          <w:rStyle w:val="pl-en"/>
          <w:b/>
          <w:bCs/>
          <w:i/>
          <w:iCs/>
        </w:rPr>
        <w:t>initialseVideoIntake</w:t>
      </w:r>
      <w:r w:rsidRPr="00E942A7">
        <w:rPr>
          <w:b/>
          <w:bCs/>
          <w:i/>
          <w:iCs/>
        </w:rPr>
        <w:t>()</w:t>
      </w:r>
      <w:r>
        <w:rPr>
          <w:b/>
          <w:bCs/>
          <w:i/>
          <w:iCs/>
        </w:rPr>
        <w:t xml:space="preserve"> </w:t>
      </w:r>
      <w:r>
        <w:t xml:space="preserve">function and a repeating loop called </w:t>
      </w:r>
      <w:r w:rsidRPr="00E942A7">
        <w:rPr>
          <w:rStyle w:val="pl-en"/>
          <w:b/>
          <w:bCs/>
          <w:i/>
          <w:iCs/>
        </w:rPr>
        <w:t>runDetector</w:t>
      </w:r>
      <w:r w:rsidRPr="00E942A7">
        <w:rPr>
          <w:b/>
          <w:bCs/>
          <w:i/>
          <w:iCs/>
        </w:rPr>
        <w:t>()</w:t>
      </w:r>
      <w:r>
        <w:t xml:space="preserve">. Inside </w:t>
      </w:r>
      <w:r w:rsidRPr="00E942A7">
        <w:rPr>
          <w:rStyle w:val="pl-en"/>
          <w:b/>
          <w:bCs/>
          <w:i/>
          <w:iCs/>
        </w:rPr>
        <w:t>runDetector</w:t>
      </w:r>
      <w:r w:rsidRPr="00E942A7">
        <w:rPr>
          <w:b/>
          <w:bCs/>
          <w:i/>
          <w:iCs/>
        </w:rPr>
        <w:t>()</w:t>
      </w:r>
      <w:r>
        <w:rPr>
          <w:b/>
          <w:bCs/>
          <w:i/>
          <w:iCs/>
        </w:rPr>
        <w:t xml:space="preserve"> </w:t>
      </w:r>
      <w:r>
        <w:t xml:space="preserve">the cascade classifier is called to find potential car wheels in the current frame. The list of bounding boxes is reordered to prioritise the most likely bounding boxes and non max suppression removes duplicate bounding boxes.  Finally, the list of bounding boxes is given as input to the </w:t>
      </w:r>
      <w:r w:rsidRPr="001A7147">
        <w:rPr>
          <w:b/>
          <w:bCs/>
          <w:i/>
          <w:iCs/>
        </w:rPr>
        <w:t>drawBB.draw(…)</w:t>
      </w:r>
      <w:r>
        <w:t xml:space="preserve"> function that executes the rest of the car wheel detection code.  This returns an image that is then displayed.</w:t>
      </w:r>
    </w:p>
    <w:p w14:paraId="0EA45A2E" w14:textId="77777777" w:rsidR="00B75972" w:rsidRDefault="00B75972" w:rsidP="00E0171A">
      <w:pPr>
        <w:pStyle w:val="HeadingC"/>
      </w:pPr>
      <w:bookmarkStart w:id="115" w:name="_Toc59205917"/>
      <w:r>
        <w:t xml:space="preserve">Video stream resizing </w:t>
      </w:r>
      <w:bookmarkEnd w:id="115"/>
    </w:p>
    <w:p w14:paraId="58863F58" w14:textId="074415CE" w:rsidR="00B75972" w:rsidRDefault="00B75972" w:rsidP="00B75972">
      <w:r>
        <w:t>The input video st</w:t>
      </w:r>
      <w:r w:rsidR="00E72954">
        <w:t>r</w:t>
      </w:r>
      <w:r>
        <w:t xml:space="preserve">eam can come in 2 forms. Video from a file and video from a webcam. In this implementation the </w:t>
      </w:r>
      <w:r w:rsidR="00570A67">
        <w:t xml:space="preserve">car wheel detection </w:t>
      </w:r>
      <w:r>
        <w:t>code is command line launched using a command such as:</w:t>
      </w:r>
      <w:r>
        <w:br/>
      </w:r>
      <w:r w:rsidRPr="00540168">
        <w:rPr>
          <w:rStyle w:val="pl-c"/>
          <w:b/>
          <w:bCs/>
          <w:i/>
          <w:iCs/>
          <w:sz w:val="20"/>
          <w:szCs w:val="20"/>
        </w:rPr>
        <w:t xml:space="preserve">python videoControler.py -v TestVideo/CarPark.mp4 -m models/cascadeWheelClassifier.xml -w </w:t>
      </w:r>
      <w:r w:rsidR="00570A67">
        <w:rPr>
          <w:rStyle w:val="pl-c"/>
          <w:b/>
          <w:bCs/>
          <w:i/>
          <w:iCs/>
          <w:sz w:val="20"/>
          <w:szCs w:val="20"/>
        </w:rPr>
        <w:t>300</w:t>
      </w:r>
    </w:p>
    <w:p w14:paraId="313904A3" w14:textId="1B7962E7" w:rsidR="00B75972" w:rsidRDefault="00B75972" w:rsidP="00B75972">
      <w:r>
        <w:t xml:space="preserve">If no video file is given (-v) then the code defaults to using the webcam. It’s worth noting that an inbuilt webcam’s feed usually comes from </w:t>
      </w:r>
      <w:r w:rsidRPr="5E755B30">
        <w:rPr>
          <w:b/>
          <w:bCs/>
          <w:i/>
          <w:iCs/>
        </w:rPr>
        <w:t>src = 1</w:t>
      </w:r>
      <w:r>
        <w:t xml:space="preserve">. USB webcams will therefore use a different </w:t>
      </w:r>
      <w:r w:rsidRPr="5E755B30">
        <w:rPr>
          <w:b/>
          <w:bCs/>
          <w:i/>
          <w:iCs/>
        </w:rPr>
        <w:t>src</w:t>
      </w:r>
      <w:r>
        <w:t xml:space="preserve">. Attention </w:t>
      </w:r>
      <w:r w:rsidR="644DC4FA">
        <w:t xml:space="preserve">should be given </w:t>
      </w:r>
      <w:r>
        <w:t xml:space="preserve">to which </w:t>
      </w:r>
      <w:r w:rsidR="008743CE">
        <w:t>value</w:t>
      </w:r>
      <w:r>
        <w:t xml:space="preserve"> in </w:t>
      </w:r>
      <w:r w:rsidRPr="5E755B30">
        <w:rPr>
          <w:b/>
          <w:bCs/>
          <w:i/>
          <w:iCs/>
        </w:rPr>
        <w:t>src</w:t>
      </w:r>
      <w:r>
        <w:t xml:space="preserve"> is written for getting the webcam to work. The size of </w:t>
      </w:r>
      <w:r>
        <w:lastRenderedPageBreak/>
        <w:t xml:space="preserve">the video frames </w:t>
      </w:r>
      <w:r w:rsidR="078D457F">
        <w:t>depends</w:t>
      </w:r>
      <w:r>
        <w:t xml:space="preserve"> on the input device</w:t>
      </w:r>
      <w:r w:rsidR="4AFDEDEC">
        <w:t>, t</w:t>
      </w:r>
      <w:r>
        <w:t>his size is represented by the number of pixels in the horizontal and vertical axis.</w:t>
      </w:r>
      <w:r w:rsidR="00A71928">
        <w:t xml:space="preserve"> In the code </w:t>
      </w:r>
      <w:r w:rsidR="00C22214">
        <w:t xml:space="preserve">only the image pixel width is discussed, </w:t>
      </w:r>
      <w:r w:rsidR="4913D32B">
        <w:t>that's</w:t>
      </w:r>
      <w:r w:rsidR="00C22214">
        <w:t xml:space="preserve"> because new pixel heights are automatically rescaled relative to new image </w:t>
      </w:r>
      <w:r w:rsidR="008C1537">
        <w:t>widths</w:t>
      </w:r>
      <w:r w:rsidR="00C22214">
        <w:t xml:space="preserve">. </w:t>
      </w:r>
      <w:r>
        <w:t xml:space="preserve"> There are 3 image sizes used throughout the code: The </w:t>
      </w:r>
      <w:r w:rsidRPr="5E755B30">
        <w:rPr>
          <w:b/>
          <w:bCs/>
        </w:rPr>
        <w:t>originalFrame</w:t>
      </w:r>
      <w:r>
        <w:t xml:space="preserve"> image size taken directly from the video stream, the </w:t>
      </w:r>
      <w:r w:rsidRPr="5E755B30">
        <w:rPr>
          <w:rStyle w:val="pl-s1"/>
          <w:b/>
          <w:bCs/>
          <w:i/>
          <w:iCs/>
        </w:rPr>
        <w:t>displayFrame</w:t>
      </w:r>
      <w:r w:rsidRPr="5E755B30">
        <w:rPr>
          <w:rStyle w:val="pl-s1"/>
        </w:rPr>
        <w:t xml:space="preserve"> </w:t>
      </w:r>
      <w:r>
        <w:t xml:space="preserve">size and the </w:t>
      </w:r>
      <w:r w:rsidRPr="5E755B30">
        <w:rPr>
          <w:rStyle w:val="pl-s1"/>
          <w:b/>
          <w:bCs/>
          <w:i/>
          <w:iCs/>
        </w:rPr>
        <w:t>workFrame</w:t>
      </w:r>
      <w:r>
        <w:t xml:space="preserve"> size which is used as input to the cascade classifier. </w:t>
      </w:r>
    </w:p>
    <w:p w14:paraId="3743D7A2" w14:textId="38A39538" w:rsidR="00B75972" w:rsidRDefault="00B75972" w:rsidP="00B75972">
      <w:r>
        <w:t xml:space="preserve">The </w:t>
      </w:r>
      <w:r w:rsidRPr="00707543">
        <w:rPr>
          <w:rStyle w:val="pl-s1"/>
          <w:b/>
          <w:bCs/>
          <w:i/>
          <w:iCs/>
        </w:rPr>
        <w:t>display</w:t>
      </w:r>
      <w:r>
        <w:rPr>
          <w:rStyle w:val="pl-s1"/>
          <w:b/>
          <w:bCs/>
          <w:i/>
          <w:iCs/>
        </w:rPr>
        <w:t>Frame</w:t>
      </w:r>
      <w:r>
        <w:rPr>
          <w:rStyle w:val="pl-s1"/>
        </w:rPr>
        <w:t xml:space="preserve"> frame </w:t>
      </w:r>
      <w:r>
        <w:t>size is simply the resolution the result is displayed at. It is set to a width of 1000 pixels unless the input resolution is lower than 1000 pixels</w:t>
      </w:r>
      <w:r w:rsidR="00AC76B3">
        <w:t xml:space="preserve"> width</w:t>
      </w:r>
      <w:r>
        <w:t xml:space="preserve">. This means the output display should fit on any modern screen. </w:t>
      </w:r>
    </w:p>
    <w:p w14:paraId="40B43433" w14:textId="40061956" w:rsidR="00B75972" w:rsidRDefault="00B75972" w:rsidP="00B75972">
      <w:pPr>
        <w:rPr>
          <w:rStyle w:val="pl-s1"/>
        </w:rPr>
      </w:pPr>
      <w:r>
        <w:t xml:space="preserve">The </w:t>
      </w:r>
      <w:r w:rsidRPr="5E755B30">
        <w:rPr>
          <w:rStyle w:val="pl-s1"/>
          <w:b/>
          <w:bCs/>
          <w:i/>
          <w:iCs/>
        </w:rPr>
        <w:t xml:space="preserve">workFrame </w:t>
      </w:r>
      <w:r w:rsidRPr="5E755B30">
        <w:rPr>
          <w:rStyle w:val="pl-s1"/>
        </w:rPr>
        <w:t xml:space="preserve">size of input video frames are used in the cascade classifier. The cascade classifiers performance is linked to the size of the input image. Larger images take longer to compute. </w:t>
      </w:r>
      <w:r w:rsidR="00A566BB" w:rsidRPr="5E755B30">
        <w:rPr>
          <w:rStyle w:val="pl-s1"/>
        </w:rPr>
        <w:t>F</w:t>
      </w:r>
      <w:r w:rsidRPr="5E755B30">
        <w:rPr>
          <w:rStyle w:val="pl-s1"/>
        </w:rPr>
        <w:t>ar away</w:t>
      </w:r>
      <w:r w:rsidR="00A566BB" w:rsidRPr="5E755B30">
        <w:rPr>
          <w:rStyle w:val="pl-s1"/>
        </w:rPr>
        <w:t xml:space="preserve"> Objects</w:t>
      </w:r>
      <w:r w:rsidRPr="5E755B30">
        <w:rPr>
          <w:rStyle w:val="pl-s1"/>
        </w:rPr>
        <w:t xml:space="preserve"> are more visible in larger images on account of the higher pixel density preserving the objects detail.  Experimentation has also shown that higher resolution also increases the number of false</w:t>
      </w:r>
      <w:r w:rsidR="578E9F9E" w:rsidRPr="5E755B30">
        <w:rPr>
          <w:rStyle w:val="pl-s1"/>
        </w:rPr>
        <w:t>-</w:t>
      </w:r>
      <w:r w:rsidRPr="5E755B30">
        <w:rPr>
          <w:rStyle w:val="pl-s1"/>
        </w:rPr>
        <w:t xml:space="preserve">positives output by the Cascade Classifier algorithm.  For these </w:t>
      </w:r>
      <w:r w:rsidR="00E244B8" w:rsidRPr="5E755B30">
        <w:rPr>
          <w:rStyle w:val="pl-s1"/>
        </w:rPr>
        <w:t>reasons,</w:t>
      </w:r>
      <w:r w:rsidRPr="5E755B30">
        <w:rPr>
          <w:rStyle w:val="pl-s1"/>
        </w:rPr>
        <w:t xml:space="preserve"> the </w:t>
      </w:r>
      <w:r w:rsidRPr="5E755B30">
        <w:rPr>
          <w:rStyle w:val="pl-s1"/>
          <w:b/>
          <w:bCs/>
        </w:rPr>
        <w:t>workFrame</w:t>
      </w:r>
      <w:r w:rsidRPr="5E755B30">
        <w:rPr>
          <w:rStyle w:val="pl-s1"/>
        </w:rPr>
        <w:t xml:space="preserve"> is down</w:t>
      </w:r>
      <w:r w:rsidR="00E40321" w:rsidRPr="5E755B30">
        <w:rPr>
          <w:rStyle w:val="pl-s1"/>
        </w:rPr>
        <w:t>scaled</w:t>
      </w:r>
      <w:r w:rsidRPr="5E755B30">
        <w:rPr>
          <w:rStyle w:val="pl-s1"/>
        </w:rPr>
        <w:t>. The car wheels will never be far away from the car wheel removing robot, so there is no appreciable downside to down</w:t>
      </w:r>
      <w:r w:rsidR="00E40321" w:rsidRPr="5E755B30">
        <w:rPr>
          <w:rStyle w:val="pl-s1"/>
        </w:rPr>
        <w:t>scaling</w:t>
      </w:r>
      <w:r w:rsidRPr="5E755B30">
        <w:rPr>
          <w:rStyle w:val="pl-s1"/>
        </w:rPr>
        <w:t xml:space="preserve"> the input image. So long as the image is big enough for the Cascade</w:t>
      </w:r>
      <w:r w:rsidR="00E40321" w:rsidRPr="5E755B30">
        <w:rPr>
          <w:rStyle w:val="pl-s1"/>
        </w:rPr>
        <w:t xml:space="preserve"> Classifier algorithm</w:t>
      </w:r>
      <w:r w:rsidRPr="5E755B30">
        <w:rPr>
          <w:rStyle w:val="pl-s1"/>
        </w:rPr>
        <w:t xml:space="preserve"> to identify wheels up to </w:t>
      </w:r>
      <w:r w:rsidR="00A566BB" w:rsidRPr="5E755B30">
        <w:rPr>
          <w:rStyle w:val="pl-s1"/>
        </w:rPr>
        <w:t>the</w:t>
      </w:r>
      <w:r w:rsidRPr="5E755B30">
        <w:rPr>
          <w:rStyle w:val="pl-s1"/>
        </w:rPr>
        <w:t xml:space="preserve"> required distance. The </w:t>
      </w:r>
      <w:r w:rsidRPr="5E755B30">
        <w:rPr>
          <w:rStyle w:val="pl-s1"/>
          <w:b/>
          <w:bCs/>
          <w:i/>
          <w:iCs/>
        </w:rPr>
        <w:t xml:space="preserve">workFrame </w:t>
      </w:r>
      <w:r w:rsidRPr="5E755B30">
        <w:rPr>
          <w:rStyle w:val="pl-s1"/>
        </w:rPr>
        <w:t xml:space="preserve">can be modifier with the </w:t>
      </w:r>
      <w:r w:rsidRPr="5E755B30">
        <w:rPr>
          <w:rStyle w:val="pl-s1"/>
          <w:b/>
          <w:bCs/>
          <w:i/>
          <w:iCs/>
        </w:rPr>
        <w:t xml:space="preserve">-w </w:t>
      </w:r>
      <w:r w:rsidRPr="5E755B30">
        <w:rPr>
          <w:rStyle w:val="pl-s1"/>
        </w:rPr>
        <w:t xml:space="preserve">input argument. From empirical experimentation, setting the value to </w:t>
      </w:r>
      <w:r w:rsidRPr="5E755B30">
        <w:rPr>
          <w:rStyle w:val="pl-s1"/>
          <w:b/>
          <w:bCs/>
          <w:i/>
          <w:iCs/>
        </w:rPr>
        <w:t>300</w:t>
      </w:r>
      <w:r w:rsidRPr="5E755B30">
        <w:rPr>
          <w:rStyle w:val="pl-s1"/>
        </w:rPr>
        <w:t xml:space="preserve">-pixel width was found to work best.  </w:t>
      </w:r>
    </w:p>
    <w:p w14:paraId="28102DCA" w14:textId="1607C3A7" w:rsidR="00B75972" w:rsidRPr="00BF0EA9" w:rsidRDefault="00B75972" w:rsidP="00B75972">
      <w:pPr>
        <w:rPr>
          <w:rStyle w:val="pl-s1"/>
        </w:rPr>
      </w:pPr>
      <w:r w:rsidRPr="00BF0EA9">
        <w:t>The</w:t>
      </w:r>
      <w:r>
        <w:rPr>
          <w:b/>
          <w:bCs/>
        </w:rPr>
        <w:t xml:space="preserve"> </w:t>
      </w:r>
      <w:r w:rsidRPr="00ED636B">
        <w:rPr>
          <w:b/>
          <w:bCs/>
        </w:rPr>
        <w:t>original</w:t>
      </w:r>
      <w:r>
        <w:rPr>
          <w:b/>
          <w:bCs/>
        </w:rPr>
        <w:t xml:space="preserve">Frame </w:t>
      </w:r>
      <w:r>
        <w:t xml:space="preserve">is the raw input video. This is used in the rest of the code. This is because computer vision operations tend to work better on higher quality images. </w:t>
      </w:r>
    </w:p>
    <w:p w14:paraId="1DF6BAC8" w14:textId="63A914E1" w:rsidR="00B75972" w:rsidRDefault="00B75972" w:rsidP="00E0171A">
      <w:pPr>
        <w:pStyle w:val="HeadingC"/>
      </w:pPr>
      <w:bookmarkStart w:id="116" w:name="_Toc59205918"/>
      <w:r>
        <w:t>Additional features</w:t>
      </w:r>
      <w:bookmarkEnd w:id="116"/>
    </w:p>
    <w:p w14:paraId="7323B319" w14:textId="6274C163" w:rsidR="00B75972" w:rsidRDefault="00B75972" w:rsidP="00E0171A">
      <w:pPr>
        <w:pStyle w:val="HeadingD"/>
      </w:pPr>
      <w:r>
        <w:t>Minimum frame time</w:t>
      </w:r>
    </w:p>
    <w:p w14:paraId="342BEA7A" w14:textId="61CB45AB" w:rsidR="00B75972" w:rsidRPr="002342EF" w:rsidRDefault="00B75972" w:rsidP="00B75972">
      <w:r>
        <w:t xml:space="preserve">A timer makes a video frame take a minimum amount of time to compute. This has implications in the multithreading of the code. The secondary thread needs to catch up with the main thread to merge data. This is made more difficult if the main thread is running faster </w:t>
      </w:r>
      <w:r w:rsidR="00D95022">
        <w:t>than</w:t>
      </w:r>
      <w:r>
        <w:t xml:space="preserve"> processed.   </w:t>
      </w:r>
    </w:p>
    <w:p w14:paraId="1D6859C8" w14:textId="50C74240" w:rsidR="00B75972" w:rsidRDefault="00B75972" w:rsidP="00E0171A">
      <w:pPr>
        <w:pStyle w:val="HeadingD"/>
      </w:pPr>
      <w:r>
        <w:t>Video Recording</w:t>
      </w:r>
    </w:p>
    <w:p w14:paraId="1CF23CF4" w14:textId="77777777" w:rsidR="00B75972" w:rsidRDefault="00B75972" w:rsidP="00B75972">
      <w:r>
        <w:t xml:space="preserve">By adding the argument </w:t>
      </w:r>
      <w:r w:rsidRPr="009D273D">
        <w:rPr>
          <w:b/>
          <w:bCs/>
          <w:i/>
          <w:iCs/>
        </w:rPr>
        <w:t>-r 1</w:t>
      </w:r>
      <w:r>
        <w:rPr>
          <w:b/>
          <w:bCs/>
          <w:i/>
          <w:iCs/>
        </w:rPr>
        <w:t xml:space="preserve"> </w:t>
      </w:r>
      <w:r>
        <w:t>the display video is recorded to memory. It is worth remembering that that recording data to memory is an I/0 bound task. As a result, the code runs a little slower. This should not be noticeable as the code is artificially set to run at 10 fps</w:t>
      </w:r>
    </w:p>
    <w:p w14:paraId="5B691139" w14:textId="1B4E1116" w:rsidR="00B75972" w:rsidRDefault="00B75972" w:rsidP="00E0171A">
      <w:pPr>
        <w:pStyle w:val="HeadingD"/>
      </w:pPr>
      <w:r>
        <w:t>Reorder Bounding boxes</w:t>
      </w:r>
    </w:p>
    <w:p w14:paraId="3AB2F0F2" w14:textId="291D661A" w:rsidR="00B75972" w:rsidRPr="00E0171A" w:rsidRDefault="00B75972" w:rsidP="00B75972">
      <w:r>
        <w:t>There are 2 benefits to reordering the propos</w:t>
      </w:r>
      <w:r w:rsidR="180A638F">
        <w:t>ed</w:t>
      </w:r>
      <w:r>
        <w:t xml:space="preserve"> bounding boxes output from the cascade classifier. Because there is a maximum amount of time of approximately 0.1 seconds allocated to processing a single fame, priority to the bounding boxes most likely to be a car wheel should be given.</w:t>
      </w:r>
    </w:p>
    <w:p w14:paraId="68C69D15" w14:textId="1F0617EA" w:rsidR="00B75972" w:rsidRPr="00E0171A" w:rsidRDefault="00B75972" w:rsidP="00B75972">
      <w:r>
        <w:br/>
        <w:t xml:space="preserve">Testing a bounding box with the </w:t>
      </w:r>
      <w:r w:rsidR="00156558">
        <w:t>CNN and Logistic Regression</w:t>
      </w:r>
      <w:r>
        <w:t xml:space="preserve"> takes about 1 second.  This is the only way of confidently validating a bounding box as being a car wheel and it can only be done about every 11 frames. Hence </w:t>
      </w:r>
      <w:r w:rsidR="008D470A">
        <w:t>why</w:t>
      </w:r>
      <w:r>
        <w:t xml:space="preserve"> it is a good idea to take a guess which bounding boxes contain car wheels instead of relying on pure luck. Another reason for ordering the bounding boxes is on the off chance that there isn’t enough time to perform ORB feature matching on all the proposed bounding boxes. This is a problem that could occur if the cascade classifier proposes a large number of bounding boxes. Such a situation occurs when running the cascade classifier on higher resolution scale images. </w:t>
      </w:r>
    </w:p>
    <w:p w14:paraId="060FB290" w14:textId="2A5E21A7" w:rsidR="00B75972" w:rsidRPr="007A3B46" w:rsidRDefault="00B75972" w:rsidP="00B75972">
      <w:r>
        <w:lastRenderedPageBreak/>
        <w:t xml:space="preserve">The bounding boxes are reordered inside the </w:t>
      </w:r>
      <w:r w:rsidRPr="5E755B30">
        <w:rPr>
          <w:b/>
          <w:bCs/>
          <w:i/>
          <w:iCs/>
        </w:rPr>
        <w:t>findWheels.runDetector()</w:t>
      </w:r>
      <w:r>
        <w:t xml:space="preserve">.  The assumptions made are bounding boxes </w:t>
      </w:r>
      <w:r w:rsidR="00C417D6">
        <w:t>which</w:t>
      </w:r>
      <w:r>
        <w:t xml:space="preserve"> are bigger and closer to the vertical centre of the image are more likely. These two parameters are normalised and multiplied by coefficients so </w:t>
      </w:r>
      <w:r w:rsidR="00275851">
        <w:t>they</w:t>
      </w:r>
      <w:r>
        <w:t xml:space="preserve"> can be easily tuned. These assumptions stem from how the car wheel detection software will operate if used on a car wheel removing robot. The camera will be placed on the robot at roughly the same height </w:t>
      </w:r>
      <w:r w:rsidR="185CF5A2">
        <w:t>as</w:t>
      </w:r>
      <w:r>
        <w:t xml:space="preserve"> a car wheels central point. As the operations of car wheel removals take place on flat surfaces, all car wheel central points and by extension the central points of their bounding boxes will be located around the vertical midpoint of the input video feed. The other assumption is that bounding boxes closer to the camera are more likely to be </w:t>
      </w:r>
      <w:r w:rsidR="13598C7A">
        <w:t>a car</w:t>
      </w:r>
      <w:r>
        <w:t xml:space="preserve"> wheel. The wheel removing robot should be placed close to the car whose wheels need unbolting</w:t>
      </w:r>
    </w:p>
    <w:p w14:paraId="234204D2" w14:textId="66C00938" w:rsidR="00B75972" w:rsidRDefault="00B75972" w:rsidP="00125551">
      <w:pPr>
        <w:pStyle w:val="Heading2"/>
        <w:numPr>
          <w:ilvl w:val="1"/>
          <w:numId w:val="11"/>
        </w:numPr>
      </w:pPr>
      <w:bookmarkStart w:id="117" w:name="_Toc59205919"/>
      <w:r>
        <w:t>Car wheel proposal areas and confirmation</w:t>
      </w:r>
      <w:bookmarkEnd w:id="117"/>
    </w:p>
    <w:p w14:paraId="75B096B3" w14:textId="77777777" w:rsidR="00B75972" w:rsidRDefault="00B75972" w:rsidP="00E0171A">
      <w:pPr>
        <w:pStyle w:val="HeadingC"/>
      </w:pPr>
      <w:bookmarkStart w:id="118" w:name="_Toc59205920"/>
      <w:r>
        <w:t>Car wheel proposal areas</w:t>
      </w:r>
      <w:bookmarkEnd w:id="118"/>
    </w:p>
    <w:p w14:paraId="0D0F24A1" w14:textId="435268AB" w:rsidR="00446AE6" w:rsidRDefault="00B75972" w:rsidP="00B75972">
      <w:pPr>
        <w:rPr>
          <w:rStyle w:val="pl-en"/>
        </w:rPr>
      </w:pPr>
      <w:r>
        <w:t xml:space="preserve">The </w:t>
      </w:r>
      <w:r w:rsidRPr="5E755B30">
        <w:rPr>
          <w:b/>
          <w:bCs/>
          <w:i/>
          <w:iCs/>
        </w:rPr>
        <w:t>videoController.py</w:t>
      </w:r>
      <w:r>
        <w:t xml:space="preserve"> module was originally designed to run the cascade classifier car wheel detection model on a video feed. As it was clear that the cascade classifier model managed to achieve a high recall rate (high true</w:t>
      </w:r>
      <w:r w:rsidR="25C04672">
        <w:t>-</w:t>
      </w:r>
      <w:r>
        <w:t>positives) but have poor precision (high false</w:t>
      </w:r>
      <w:r w:rsidR="36FCEB62">
        <w:t>-</w:t>
      </w:r>
      <w:r>
        <w:t xml:space="preserve">positives) an additional verification step needed to be added.  Hence the addition of a </w:t>
      </w:r>
      <w:r w:rsidR="00D41CE2">
        <w:t xml:space="preserve">CNN and Logistic Regression </w:t>
      </w:r>
      <w:r>
        <w:t>which is indirectly called from</w:t>
      </w:r>
      <w:r w:rsidRPr="5E755B30">
        <w:rPr>
          <w:rStyle w:val="Heading1Char"/>
        </w:rPr>
        <w:t xml:space="preserve"> </w:t>
      </w:r>
      <w:r w:rsidRPr="5E755B30">
        <w:rPr>
          <w:rStyle w:val="pl-s1"/>
          <w:b/>
          <w:bCs/>
        </w:rPr>
        <w:t>drawBB</w:t>
      </w:r>
      <w:r w:rsidRPr="5E755B30">
        <w:rPr>
          <w:b/>
          <w:bCs/>
        </w:rPr>
        <w:t>.</w:t>
      </w:r>
      <w:r w:rsidRPr="5E755B30">
        <w:rPr>
          <w:rStyle w:val="pl-en"/>
          <w:b/>
          <w:bCs/>
        </w:rPr>
        <w:t>draw</w:t>
      </w:r>
      <w:r w:rsidRPr="5E755B30">
        <w:rPr>
          <w:b/>
          <w:bCs/>
        </w:rPr>
        <w:t>(…)</w:t>
      </w:r>
      <w:r>
        <w:t xml:space="preserve"> in </w:t>
      </w:r>
      <w:r w:rsidRPr="5E755B30">
        <w:rPr>
          <w:b/>
          <w:bCs/>
        </w:rPr>
        <w:t>findWheels.runDetector</w:t>
      </w:r>
      <w:r w:rsidRPr="5E755B30">
        <w:rPr>
          <w:rStyle w:val="pl-en"/>
          <w:b/>
          <w:bCs/>
          <w:i/>
          <w:iCs/>
        </w:rPr>
        <w:t>()</w:t>
      </w:r>
      <w:r w:rsidRPr="5E755B30">
        <w:rPr>
          <w:rStyle w:val="pl-en"/>
        </w:rPr>
        <w:t>. This is a typical object detection pipeline. Proposal areas</w:t>
      </w:r>
      <w:r w:rsidR="00785796" w:rsidRPr="5E755B30">
        <w:rPr>
          <w:rStyle w:val="pl-en"/>
        </w:rPr>
        <w:t xml:space="preserve"> a</w:t>
      </w:r>
      <w:r w:rsidR="5DCFB36C" w:rsidRPr="5E755B30">
        <w:rPr>
          <w:rStyle w:val="pl-en"/>
        </w:rPr>
        <w:t>re</w:t>
      </w:r>
      <w:r w:rsidR="00785796" w:rsidRPr="5E755B30">
        <w:rPr>
          <w:rStyle w:val="pl-en"/>
        </w:rPr>
        <w:t xml:space="preserve"> generated by a fast algorithm</w:t>
      </w:r>
      <w:r w:rsidRPr="5E755B30">
        <w:rPr>
          <w:rStyle w:val="pl-en"/>
        </w:rPr>
        <w:t xml:space="preserve"> and these proposal areas are r</w:t>
      </w:r>
      <w:r w:rsidR="00DE21EC" w:rsidRPr="5E755B30">
        <w:rPr>
          <w:rStyle w:val="pl-en"/>
        </w:rPr>
        <w:t>un</w:t>
      </w:r>
      <w:r w:rsidRPr="5E755B30">
        <w:rPr>
          <w:rStyle w:val="pl-en"/>
        </w:rPr>
        <w:t xml:space="preserve"> on a CNN</w:t>
      </w:r>
      <w:r w:rsidR="00277CBA" w:rsidRPr="5E755B30">
        <w:rPr>
          <w:rStyle w:val="pl-en"/>
        </w:rPr>
        <w:t xml:space="preserve"> for validation</w:t>
      </w:r>
      <w:r w:rsidRPr="5E755B30">
        <w:rPr>
          <w:rStyle w:val="pl-en"/>
        </w:rPr>
        <w:t>.</w:t>
      </w:r>
      <w:r w:rsidR="00785796" w:rsidRPr="5E755B30">
        <w:rPr>
          <w:rStyle w:val="pl-en"/>
        </w:rPr>
        <w:t xml:space="preserve"> In this implementation</w:t>
      </w:r>
      <w:r w:rsidR="00277CBA" w:rsidRPr="5E755B30">
        <w:rPr>
          <w:rStyle w:val="pl-en"/>
        </w:rPr>
        <w:t xml:space="preserve"> </w:t>
      </w:r>
      <w:r w:rsidR="007264AF" w:rsidRPr="5E755B30">
        <w:rPr>
          <w:rStyle w:val="pl-en"/>
        </w:rPr>
        <w:t>validation</w:t>
      </w:r>
      <w:r w:rsidR="00277CBA" w:rsidRPr="5E755B30">
        <w:rPr>
          <w:rStyle w:val="pl-en"/>
        </w:rPr>
        <w:t xml:space="preserve"> is achieved with</w:t>
      </w:r>
      <w:r w:rsidR="007264AF" w:rsidRPr="5E755B30">
        <w:rPr>
          <w:rStyle w:val="pl-en"/>
        </w:rPr>
        <w:t xml:space="preserve"> the ImageNet trained MobileNet CNN</w:t>
      </w:r>
      <w:r w:rsidR="00277CBA" w:rsidRPr="5E755B30">
        <w:rPr>
          <w:rStyle w:val="pl-en"/>
        </w:rPr>
        <w:t xml:space="preserve"> </w:t>
      </w:r>
      <w:r w:rsidR="007264AF" w:rsidRPr="5E755B30">
        <w:rPr>
          <w:rStyle w:val="pl-en"/>
        </w:rPr>
        <w:t xml:space="preserve">model </w:t>
      </w:r>
      <w:r w:rsidR="00277CBA">
        <w:t xml:space="preserve">combined with a </w:t>
      </w:r>
      <w:r w:rsidR="007264AF">
        <w:t xml:space="preserve">custom </w:t>
      </w:r>
      <w:r w:rsidR="00277CBA">
        <w:t xml:space="preserve">Logistic Regression </w:t>
      </w:r>
      <w:r w:rsidR="007264AF">
        <w:t xml:space="preserve">car wheel detection </w:t>
      </w:r>
      <w:r w:rsidR="00277CBA">
        <w:t>model to lev</w:t>
      </w:r>
      <w:r w:rsidR="007264AF">
        <w:t xml:space="preserve">erage the benefits of transfer learning. </w:t>
      </w:r>
      <w:r w:rsidR="00785796" w:rsidRPr="5E755B30">
        <w:rPr>
          <w:rStyle w:val="pl-en"/>
        </w:rPr>
        <w:t xml:space="preserve"> </w:t>
      </w:r>
      <w:r w:rsidR="007264AF" w:rsidRPr="5E755B30">
        <w:rPr>
          <w:rStyle w:val="pl-en"/>
        </w:rPr>
        <w:t>Cascade</w:t>
      </w:r>
      <w:r w:rsidRPr="5E755B30">
        <w:rPr>
          <w:rStyle w:val="pl-en"/>
        </w:rPr>
        <w:t xml:space="preserve"> classifiers are not a typical method for generating proposal areas. </w:t>
      </w:r>
    </w:p>
    <w:p w14:paraId="1292580D" w14:textId="21EE06C2" w:rsidR="00B75972" w:rsidRDefault="00BD632B" w:rsidP="00B75972">
      <w:pPr>
        <w:rPr>
          <w:rStyle w:val="pl-en"/>
        </w:rPr>
      </w:pPr>
      <w:r w:rsidRPr="5E755B30">
        <w:rPr>
          <w:rStyle w:val="pl-en"/>
        </w:rPr>
        <w:t>Whilst they offer excellent speed t</w:t>
      </w:r>
      <w:r w:rsidR="00B75972" w:rsidRPr="5E755B30">
        <w:rPr>
          <w:rStyle w:val="pl-en"/>
        </w:rPr>
        <w:t xml:space="preserve">here are two major </w:t>
      </w:r>
      <w:r w:rsidR="45779DFA" w:rsidRPr="5E755B30">
        <w:rPr>
          <w:rStyle w:val="pl-en"/>
        </w:rPr>
        <w:t>drawbacks</w:t>
      </w:r>
      <w:r w:rsidR="00B75972" w:rsidRPr="5E755B30">
        <w:rPr>
          <w:rStyle w:val="pl-en"/>
        </w:rPr>
        <w:t xml:space="preserve"> for Cascade classifiers: A model can only identify a single class of objec</w:t>
      </w:r>
      <w:r w:rsidR="70640710" w:rsidRPr="5E755B30">
        <w:rPr>
          <w:rStyle w:val="pl-en"/>
        </w:rPr>
        <w:t>t m</w:t>
      </w:r>
      <w:r w:rsidR="00B75972" w:rsidRPr="5E755B30">
        <w:rPr>
          <w:rStyle w:val="pl-en"/>
        </w:rPr>
        <w:t>aking it only useful for binary classification. Multiple Cascade Classifiers models can run on the same image, but the compute time will multiply with the number of classifiers being r</w:t>
      </w:r>
      <w:r w:rsidR="2B1B3D7F" w:rsidRPr="5E755B30">
        <w:rPr>
          <w:rStyle w:val="pl-en"/>
        </w:rPr>
        <w:t>u</w:t>
      </w:r>
      <w:r w:rsidR="00B75972" w:rsidRPr="5E755B30">
        <w:rPr>
          <w:rStyle w:val="pl-en"/>
        </w:rPr>
        <w:t xml:space="preserve">n simultaneously. Making cascade classifiers impractical for multi class object detection. The other </w:t>
      </w:r>
      <w:r w:rsidR="49715AB4" w:rsidRPr="5E755B30">
        <w:rPr>
          <w:rStyle w:val="pl-en"/>
        </w:rPr>
        <w:t>drawback</w:t>
      </w:r>
      <w:r w:rsidR="00B75972" w:rsidRPr="5E755B30">
        <w:rPr>
          <w:rStyle w:val="pl-en"/>
        </w:rPr>
        <w:t xml:space="preserve"> comes from the false</w:t>
      </w:r>
      <w:r w:rsidR="4DD1E6B1" w:rsidRPr="5E755B30">
        <w:rPr>
          <w:rStyle w:val="pl-en"/>
        </w:rPr>
        <w:t>-</w:t>
      </w:r>
      <w:r w:rsidR="00B75972" w:rsidRPr="5E755B30">
        <w:rPr>
          <w:rStyle w:val="pl-en"/>
        </w:rPr>
        <w:t xml:space="preserve">positive rate. </w:t>
      </w:r>
    </w:p>
    <w:p w14:paraId="1348AA7D" w14:textId="189BFE29" w:rsidR="00B75972" w:rsidRDefault="00B75972" w:rsidP="00B75972">
      <w:pPr>
        <w:rPr>
          <w:rStyle w:val="pl-en"/>
        </w:rPr>
      </w:pPr>
      <w:r w:rsidRPr="5E755B30">
        <w:rPr>
          <w:rStyle w:val="pl-en"/>
        </w:rPr>
        <w:t>The conclusion is that a cascade classifier is a good way to propose bounding boxes in an image, providing the object detection is a binary classification problem.</w:t>
      </w:r>
      <w:r w:rsidR="005D3829" w:rsidRPr="5E755B30">
        <w:rPr>
          <w:rStyle w:val="pl-en"/>
        </w:rPr>
        <w:t xml:space="preserve"> Cascade </w:t>
      </w:r>
      <w:r w:rsidR="003207EC" w:rsidRPr="5E755B30">
        <w:rPr>
          <w:rStyle w:val="pl-en"/>
        </w:rPr>
        <w:t>Classifiers</w:t>
      </w:r>
      <w:r w:rsidR="005D3829" w:rsidRPr="5E755B30">
        <w:rPr>
          <w:rStyle w:val="pl-en"/>
        </w:rPr>
        <w:t xml:space="preserve"> have an additional draw</w:t>
      </w:r>
      <w:r w:rsidR="5F419339" w:rsidRPr="5E755B30">
        <w:rPr>
          <w:rStyle w:val="pl-en"/>
        </w:rPr>
        <w:t>back</w:t>
      </w:r>
      <w:r w:rsidR="00FA220F" w:rsidRPr="5E755B30">
        <w:rPr>
          <w:rStyle w:val="pl-en"/>
        </w:rPr>
        <w:t xml:space="preserve"> to be aware </w:t>
      </w:r>
      <w:r w:rsidR="74A901DB" w:rsidRPr="5E755B30">
        <w:rPr>
          <w:rStyle w:val="pl-en"/>
        </w:rPr>
        <w:t>of</w:t>
      </w:r>
      <w:r w:rsidR="00FA220F" w:rsidRPr="5E755B30">
        <w:rPr>
          <w:rStyle w:val="pl-en"/>
        </w:rPr>
        <w:t>. The bounding boxes output are always square</w:t>
      </w:r>
      <w:r w:rsidR="143A32ED" w:rsidRPr="5E755B30">
        <w:rPr>
          <w:rStyle w:val="pl-en"/>
        </w:rPr>
        <w:t xml:space="preserve"> so i</w:t>
      </w:r>
      <w:r w:rsidR="003207EC" w:rsidRPr="5E755B30">
        <w:rPr>
          <w:rStyle w:val="pl-en"/>
        </w:rPr>
        <w:t>n an implementation where the bounding box size matters cascade classifier are not suitable for proposing bounding boxes.</w:t>
      </w:r>
      <w:r w:rsidRPr="5E755B30">
        <w:rPr>
          <w:rStyle w:val="pl-en"/>
        </w:rPr>
        <w:t xml:space="preserve">   </w:t>
      </w:r>
    </w:p>
    <w:p w14:paraId="65C146FD" w14:textId="77777777" w:rsidR="00B75972" w:rsidRDefault="00B75972" w:rsidP="00E0171A">
      <w:pPr>
        <w:pStyle w:val="HeadingC"/>
      </w:pPr>
      <w:bookmarkStart w:id="119" w:name="_Toc59205921"/>
      <w:r>
        <w:t>Car wheel confirmation</w:t>
      </w:r>
      <w:bookmarkEnd w:id="119"/>
    </w:p>
    <w:p w14:paraId="34B93B46" w14:textId="03DA5FC3" w:rsidR="009C2F56" w:rsidRDefault="00B75972" w:rsidP="00B75972">
      <w:pPr>
        <w:rPr>
          <w:rStyle w:val="pl-en"/>
        </w:rPr>
      </w:pPr>
      <w:r>
        <w:rPr>
          <w:rStyle w:val="pl-en"/>
        </w:rPr>
        <w:t>The confirmation of a bounding box currently uses a pretrained</w:t>
      </w:r>
      <w:r w:rsidR="003207EC">
        <w:rPr>
          <w:rStyle w:val="pl-en"/>
        </w:rPr>
        <w:t xml:space="preserve"> MobileNet</w:t>
      </w:r>
      <w:r>
        <w:rPr>
          <w:rStyle w:val="pl-en"/>
        </w:rPr>
        <w:t xml:space="preserve"> CNN</w:t>
      </w:r>
      <w:r w:rsidR="003207EC">
        <w:rPr>
          <w:rStyle w:val="pl-en"/>
        </w:rPr>
        <w:t xml:space="preserve"> model</w:t>
      </w:r>
      <w:r>
        <w:rPr>
          <w:rStyle w:val="pl-en"/>
        </w:rPr>
        <w:t xml:space="preserve"> and a custom trained logistic regression </w:t>
      </w:r>
      <w:r w:rsidR="003207EC">
        <w:rPr>
          <w:rStyle w:val="pl-en"/>
        </w:rPr>
        <w:t xml:space="preserve">car wheel detection </w:t>
      </w:r>
      <w:r>
        <w:rPr>
          <w:rStyle w:val="pl-en"/>
        </w:rPr>
        <w:t xml:space="preserve">model that acts as the top layers or the pretrained CNN. </w:t>
      </w:r>
      <w:r w:rsidR="009C2F56">
        <w:rPr>
          <w:rStyle w:val="pl-en"/>
        </w:rPr>
        <w:t xml:space="preserve">The code for this </w:t>
      </w:r>
      <w:r w:rsidR="003F3A9A">
        <w:rPr>
          <w:rStyle w:val="pl-en"/>
        </w:rPr>
        <w:t xml:space="preserve">doesn’t differ from </w:t>
      </w:r>
      <w:r w:rsidR="00767010">
        <w:rPr>
          <w:rStyle w:val="pl-en"/>
        </w:rPr>
        <w:t>the</w:t>
      </w:r>
      <w:r w:rsidR="003F3A9A">
        <w:rPr>
          <w:rStyle w:val="pl-en"/>
        </w:rPr>
        <w:t xml:space="preserve"> </w:t>
      </w:r>
      <w:r w:rsidR="00767010">
        <w:rPr>
          <w:rStyle w:val="pl-en"/>
        </w:rPr>
        <w:t>experimentation done in High-Level computer vision section.</w:t>
      </w:r>
    </w:p>
    <w:p w14:paraId="27156B74" w14:textId="2CCF92C6" w:rsidR="00B75972" w:rsidRDefault="00B75972" w:rsidP="00B75972">
      <w:pPr>
        <w:rPr>
          <w:rStyle w:val="pl-en"/>
        </w:rPr>
      </w:pPr>
      <w:r w:rsidRPr="5E755B30">
        <w:rPr>
          <w:rStyle w:val="pl-en"/>
        </w:rPr>
        <w:t xml:space="preserve">The major </w:t>
      </w:r>
      <w:r w:rsidR="003207EC" w:rsidRPr="5E755B30">
        <w:rPr>
          <w:rStyle w:val="pl-en"/>
        </w:rPr>
        <w:t>drawback</w:t>
      </w:r>
      <w:r w:rsidRPr="5E755B30">
        <w:rPr>
          <w:rStyle w:val="pl-en"/>
        </w:rPr>
        <w:t xml:space="preserve"> of the current model is the time </w:t>
      </w:r>
      <w:r w:rsidR="031B4F46" w:rsidRPr="5E755B30">
        <w:rPr>
          <w:rStyle w:val="pl-en"/>
        </w:rPr>
        <w:t>taken</w:t>
      </w:r>
      <w:r w:rsidRPr="5E755B30">
        <w:rPr>
          <w:rStyle w:val="pl-en"/>
        </w:rPr>
        <w:t xml:space="preserve"> to run the logistic regression. It is therefore highly recommended a new model is trained using a pretrained CNN.  However, instead of using a logistic regression model as the top of the CNN, the CNN top layers. This should increase the speed of the bounding box confirmation by about </w:t>
      </w:r>
      <w:r w:rsidR="003E781E" w:rsidRPr="5E755B30">
        <w:rPr>
          <w:rStyle w:val="pl-en"/>
        </w:rPr>
        <w:t>570</w:t>
      </w:r>
      <w:r w:rsidRPr="5E755B30">
        <w:rPr>
          <w:rStyle w:val="pl-en"/>
        </w:rPr>
        <w:t xml:space="preserve">%. </w:t>
      </w:r>
      <w:r>
        <w:br/>
      </w:r>
    </w:p>
    <w:p w14:paraId="78FC551F" w14:textId="77777777" w:rsidR="00B75972" w:rsidRDefault="00B75972" w:rsidP="00125551">
      <w:pPr>
        <w:pStyle w:val="Heading2"/>
        <w:numPr>
          <w:ilvl w:val="1"/>
          <w:numId w:val="11"/>
        </w:numPr>
      </w:pPr>
      <w:bookmarkStart w:id="120" w:name="_Toc59205922"/>
      <w:r>
        <w:lastRenderedPageBreak/>
        <w:t>Draw the bounding boxes:</w:t>
      </w:r>
      <w:bookmarkEnd w:id="120"/>
    </w:p>
    <w:p w14:paraId="41054A80" w14:textId="258D7593" w:rsidR="00B75972" w:rsidRDefault="00E0171A" w:rsidP="00E0171A">
      <w:pPr>
        <w:pStyle w:val="HeadingC"/>
      </w:pPr>
      <w:bookmarkStart w:id="121" w:name="_Toc59205923"/>
      <w:r>
        <w:t>Overview</w:t>
      </w:r>
      <w:bookmarkEnd w:id="121"/>
    </w:p>
    <w:p w14:paraId="0307E792" w14:textId="734EAC36" w:rsidR="00B75972" w:rsidRDefault="00B75972" w:rsidP="00B75972">
      <w:r>
        <w:t xml:space="preserve">The </w:t>
      </w:r>
      <w:r w:rsidRPr="5E755B30">
        <w:rPr>
          <w:b/>
          <w:bCs/>
          <w:i/>
          <w:iCs/>
        </w:rPr>
        <w:t>drawBB</w:t>
      </w:r>
      <w:r>
        <w:t xml:space="preserve"> object is tasked with drawing the bounding boxes</w:t>
      </w:r>
      <w:r w:rsidR="00D9329F">
        <w:t>. It also</w:t>
      </w:r>
      <w:r w:rsidR="0090328B">
        <w:t xml:space="preserve"> </w:t>
      </w:r>
      <w:r w:rsidR="00D9329F">
        <w:t xml:space="preserve">controls the </w:t>
      </w:r>
      <w:r w:rsidR="07E430A8">
        <w:t>use</w:t>
      </w:r>
      <w:r w:rsidR="00D9329F">
        <w:t xml:space="preserve"> of </w:t>
      </w:r>
      <w:r w:rsidR="00DB2E6E">
        <w:t>the bounding box tracking and</w:t>
      </w:r>
      <w:r w:rsidR="0090328B">
        <w:t xml:space="preserve"> the CNN and Logi</w:t>
      </w:r>
      <w:r w:rsidR="000D1F6C">
        <w:t>stic Regression thread</w:t>
      </w:r>
      <w:r>
        <w:t xml:space="preserve">. The major idea to speed up the code was to avoid computing a bounding box that </w:t>
      </w:r>
      <w:r w:rsidR="550B4458">
        <w:t>is</w:t>
      </w:r>
      <w:r>
        <w:t xml:space="preserve"> in the same position in frame t and frame t+1. If the bonding box is in roughly the same position and roughly the same size, it’s safe to assume that this bounding box contains that same </w:t>
      </w:r>
      <w:r w:rsidR="00DB2E6E">
        <w:t>object</w:t>
      </w:r>
      <w:r>
        <w:t xml:space="preserve"> in frame t and frame t+1.  This presented 2 major obstacles: </w:t>
      </w:r>
    </w:p>
    <w:p w14:paraId="614B8210" w14:textId="72FF82B3" w:rsidR="00B75972" w:rsidRPr="000D3CA9" w:rsidRDefault="00B75972" w:rsidP="005B244A">
      <w:pPr>
        <w:pStyle w:val="ListParagraph"/>
        <w:numPr>
          <w:ilvl w:val="0"/>
          <w:numId w:val="4"/>
        </w:numPr>
      </w:pPr>
      <w:r>
        <w:t xml:space="preserve">Tracking a bounding box from frame t to frame t+1 only works if the frame rate of the code is high enough. This is easy to conceptualise, if the robot that removes car wheels identifies a bounding box at frame t as being a car wheel it will turn towards the bounding box. Assuming the robot turns at a constant angular rate </w:t>
      </w:r>
      <w:r w:rsidRPr="5E755B30">
        <w:t xml:space="preserve">θ the position of that same car wheel bounding box will depend on how quickly it takes to </w:t>
      </w:r>
      <w:r w:rsidR="00C41B36" w:rsidRPr="5E755B30">
        <w:t>update</w:t>
      </w:r>
      <w:r w:rsidRPr="5E755B30">
        <w:t xml:space="preserve"> from frame t to frame t+1. In a real-world application, there will be more than one bounding box, so it is unsafe to assume a bounding box at frame t and frame t+1 contain the same object unless they are very close to one another. Which can only constantly happen if the frame rate is fast, or the robot moves very slowly. </w:t>
      </w:r>
    </w:p>
    <w:p w14:paraId="28C9783B" w14:textId="7AC213A5" w:rsidR="00B75972" w:rsidRPr="000D3CA9" w:rsidRDefault="00B75972" w:rsidP="5E755B30">
      <w:pPr>
        <w:pStyle w:val="ListParagraph"/>
      </w:pPr>
      <w:r w:rsidRPr="5E755B30">
        <w:t xml:space="preserve">The </w:t>
      </w:r>
      <w:r w:rsidR="00C41B36" w:rsidRPr="5E755B30">
        <w:t>CNN with Logistic Regression</w:t>
      </w:r>
      <w:r w:rsidRPr="5E755B30">
        <w:t xml:space="preserve"> takes about 1 second to complete. This means a singl</w:t>
      </w:r>
      <w:r w:rsidR="5B3D0C66" w:rsidRPr="5E755B30">
        <w:t>e</w:t>
      </w:r>
      <w:r w:rsidRPr="5E755B30">
        <w:t xml:space="preserve"> update from frame t to frame t+1 takes over 1 second. </w:t>
      </w:r>
      <w:r w:rsidR="001D0C7F" w:rsidRPr="5E755B30">
        <w:t>A lot could happen in that 1 second makin</w:t>
      </w:r>
      <w:r w:rsidR="002D429B" w:rsidRPr="5E755B30">
        <w:t>g the bounding box outdated by the time it is validated.</w:t>
      </w:r>
      <w:r w:rsidRPr="5E755B30">
        <w:t xml:space="preserve"> This was the inspiration for putting the </w:t>
      </w:r>
      <w:r w:rsidR="002D429B" w:rsidRPr="5E755B30">
        <w:t>CNN and Logistic Regression</w:t>
      </w:r>
      <w:r w:rsidRPr="5E755B30">
        <w:t xml:space="preserve"> on a </w:t>
      </w:r>
      <w:r w:rsidR="6D0D85FC" w:rsidRPr="5E755B30">
        <w:t>separate</w:t>
      </w:r>
      <w:r w:rsidRPr="5E755B30">
        <w:t xml:space="preserve"> thread</w:t>
      </w:r>
      <w:r w:rsidR="002D429B" w:rsidRPr="5E755B30">
        <w:t xml:space="preserve"> and have it later catch up an</w:t>
      </w:r>
      <w:r w:rsidR="2C0D5080" w:rsidRPr="5E755B30">
        <w:t>d</w:t>
      </w:r>
      <w:r w:rsidR="002D429B" w:rsidRPr="5E755B30">
        <w:t xml:space="preserve"> merge with the main thread</w:t>
      </w:r>
      <w:r w:rsidRPr="5E755B30">
        <w:t xml:space="preserve">. </w:t>
      </w:r>
      <w:r w:rsidR="002D429B" w:rsidRPr="5E755B30">
        <w:t>This</w:t>
      </w:r>
      <w:r w:rsidRPr="5E755B30">
        <w:t xml:space="preserve"> mean</w:t>
      </w:r>
      <w:r w:rsidR="002D429B" w:rsidRPr="5E755B30">
        <w:t xml:space="preserve">s </w:t>
      </w:r>
      <w:r w:rsidRPr="5E755B30">
        <w:t xml:space="preserve">the rest of the code could run at a more reasonable speed. </w:t>
      </w:r>
    </w:p>
    <w:p w14:paraId="77CBB394" w14:textId="77777777" w:rsidR="00731F99" w:rsidRDefault="00B75972" w:rsidP="005B244A">
      <w:pPr>
        <w:pStyle w:val="ListParagraph"/>
        <w:numPr>
          <w:ilvl w:val="0"/>
          <w:numId w:val="4"/>
        </w:numPr>
      </w:pPr>
      <w:r>
        <w:t>Edges cases would cause issues for the bounding box guessing. A common issue would be for the bounding box of a car wheel at frame t+1 being a little too far away from the prior bounding box that has been confirmed to be a car wheel at frame t. There is too much uncertainty to reliably use the bounding box matching. Using the CNN</w:t>
      </w:r>
      <w:r w:rsidR="00731F99">
        <w:t xml:space="preserve"> with Logistic regression</w:t>
      </w:r>
      <w:r>
        <w:t xml:space="preserve"> to check these bounding boxes would be computationally expensive given that these edge cases happen too often. </w:t>
      </w:r>
    </w:p>
    <w:p w14:paraId="3F0587AB" w14:textId="5C3A7657" w:rsidR="00B75972" w:rsidRDefault="00B75972" w:rsidP="00832152">
      <w:pPr>
        <w:pStyle w:val="ListParagraph"/>
      </w:pPr>
      <w:r>
        <w:t xml:space="preserve">ORB feature matching is used instead. When a bounding box at frame t+1 has no clear bounding box from frame t to match too, the ORB features of the bounding box at t+1 are compared to the ORB features of known car wheels. This has an added benefit of being able to consistently identify a specific car wheel. </w:t>
      </w:r>
    </w:p>
    <w:p w14:paraId="523292E5" w14:textId="77777777" w:rsidR="00B75972" w:rsidRPr="002B1D26" w:rsidRDefault="00B75972" w:rsidP="00125551">
      <w:pPr>
        <w:pStyle w:val="Heading2"/>
        <w:numPr>
          <w:ilvl w:val="1"/>
          <w:numId w:val="11"/>
        </w:numPr>
      </w:pPr>
      <w:bookmarkStart w:id="122" w:name="_Toc59205924"/>
      <w:r w:rsidRPr="002B1D26">
        <w:t>Code optimisation:</w:t>
      </w:r>
      <w:bookmarkEnd w:id="122"/>
    </w:p>
    <w:p w14:paraId="793A4AFB" w14:textId="60A54BBC" w:rsidR="00B75972" w:rsidRDefault="00B75972" w:rsidP="00E0171A">
      <w:pPr>
        <w:pStyle w:val="HeadingC"/>
      </w:pPr>
      <w:bookmarkStart w:id="123" w:name="_Toc59205925"/>
      <w:r w:rsidRPr="27CFC041">
        <w:rPr>
          <w:rStyle w:val="Heading3Char"/>
          <w:b/>
          <w:bCs/>
          <w:i/>
          <w:iCs/>
        </w:rPr>
        <w:t>Intro</w:t>
      </w:r>
      <w:r w:rsidR="5E5A0AF3" w:rsidRPr="27CFC041">
        <w:rPr>
          <w:rStyle w:val="Heading3Char"/>
          <w:b/>
          <w:bCs/>
          <w:i/>
          <w:iCs/>
        </w:rPr>
        <w:t>duction</w:t>
      </w:r>
      <w:bookmarkEnd w:id="123"/>
    </w:p>
    <w:p w14:paraId="4E93E14E" w14:textId="1D158453" w:rsidR="00B75972" w:rsidRDefault="00B75972" w:rsidP="00B75972">
      <w:r>
        <w:t xml:space="preserve">The goal of the code optimisation is to achieve reliable car wheel detection in real-time. This is achieved by implementing multithreading and by using custom code to track bounding boxes in a video feed. This approach means that even low-end hardware </w:t>
      </w:r>
      <w:r w:rsidR="00832152">
        <w:rPr>
          <w:color w:val="000000" w:themeColor="text1"/>
        </w:rPr>
        <w:t>should</w:t>
      </w:r>
      <w:r w:rsidRPr="00F95EB7">
        <w:rPr>
          <w:color w:val="000000" w:themeColor="text1"/>
        </w:rPr>
        <w:t xml:space="preserve"> </w:t>
      </w:r>
      <w:r>
        <w:t>be able to run the software. The main thread is dedicated to running most of the code and can run with very little computational power. To summarise the idea behind the software: the main thread performs object tracking in a video. The CNN</w:t>
      </w:r>
      <w:r w:rsidR="00832152">
        <w:t xml:space="preserve"> and Logistic Regression</w:t>
      </w:r>
      <w:r>
        <w:t xml:space="preserve"> with information from the main thread performs object detection on an image.</w:t>
      </w:r>
    </w:p>
    <w:p w14:paraId="1A374455" w14:textId="0FB2B608" w:rsidR="00B75972" w:rsidRPr="001F1781" w:rsidRDefault="00B75972" w:rsidP="00B75972">
      <w:r>
        <w:lastRenderedPageBreak/>
        <w:t xml:space="preserve">Inside this main thread is a dictionary of known car wheels. This is a dictionary in computer science terms. These car wheels are </w:t>
      </w:r>
      <w:r w:rsidR="002B483D">
        <w:t xml:space="preserve">more specifically </w:t>
      </w:r>
      <w:r w:rsidRPr="006554B6">
        <w:rPr>
          <w:rStyle w:val="pl-s1"/>
          <w:b/>
          <w:bCs/>
          <w:i/>
          <w:iCs/>
        </w:rPr>
        <w:t>boundingBoxObject</w:t>
      </w:r>
      <w:r>
        <w:t xml:space="preserve"> objects possessing several attributes. The most important of these are the last known bounding box of the </w:t>
      </w:r>
      <w:r w:rsidRPr="006554B6">
        <w:rPr>
          <w:rStyle w:val="pl-s1"/>
          <w:b/>
          <w:bCs/>
          <w:i/>
          <w:iCs/>
        </w:rPr>
        <w:t>boundingBoxObject</w:t>
      </w:r>
      <w:r w:rsidRPr="006554B6">
        <w:rPr>
          <w:rStyle w:val="pl-s1"/>
        </w:rPr>
        <w:t xml:space="preserve"> </w:t>
      </w:r>
      <w:r>
        <w:rPr>
          <w:rStyle w:val="pl-s1"/>
        </w:rPr>
        <w:t xml:space="preserve">and the latest ORB features. If this dictionary of car wheels contains a set of car wheels at frame f then at frame f+n the main loop will still be able to identify all the car wheels of the set. Failure to do so means the main thread lost track of the car wheel(s) </w:t>
      </w:r>
      <w:r w:rsidRPr="006554B6">
        <w:rPr>
          <w:rStyle w:val="pl-s1"/>
          <w:b/>
          <w:bCs/>
          <w:i/>
          <w:iCs/>
        </w:rPr>
        <w:t>boundingBoxObject</w:t>
      </w:r>
      <w:r>
        <w:rPr>
          <w:rStyle w:val="pl-s1"/>
          <w:b/>
          <w:bCs/>
          <w:i/>
          <w:iCs/>
        </w:rPr>
        <w:t xml:space="preserve">. </w:t>
      </w:r>
    </w:p>
    <w:p w14:paraId="55451FEF" w14:textId="4EB0E709" w:rsidR="00B75972" w:rsidRDefault="00B75972" w:rsidP="00B75972">
      <w:r>
        <w:t>The CNN</w:t>
      </w:r>
      <w:r w:rsidR="00042D0E">
        <w:t xml:space="preserve"> and </w:t>
      </w:r>
      <w:r w:rsidR="00DD7351">
        <w:t>L</w:t>
      </w:r>
      <w:r w:rsidR="00042D0E">
        <w:t>ogi</w:t>
      </w:r>
      <w:r w:rsidR="00DD7351">
        <w:t>stic Regression</w:t>
      </w:r>
      <w:r>
        <w:t xml:space="preserve">’s task is to update the dictionary of car wheels. The </w:t>
      </w:r>
      <w:r w:rsidR="00DD7351">
        <w:t xml:space="preserve">CNN and Logistic Regression </w:t>
      </w:r>
      <w:r>
        <w:t xml:space="preserve">is the computationally demanding part of the code and has been put on a sperate thread as to not ‘freeze’ the rest of the code. This means the speed the </w:t>
      </w:r>
      <w:r w:rsidR="00DD7351">
        <w:t xml:space="preserve">CNN and Logistic Regression </w:t>
      </w:r>
      <w:r>
        <w:t xml:space="preserve">takes does not impact performance of the overall code asides for how fast </w:t>
      </w:r>
      <w:r w:rsidRPr="00AD4A5D">
        <w:t>new</w:t>
      </w:r>
      <w:r>
        <w:t xml:space="preserve"> car wheels are identified.</w:t>
      </w:r>
    </w:p>
    <w:p w14:paraId="6D3E4A31" w14:textId="62300D0C" w:rsidR="00B75972" w:rsidRPr="00081E61" w:rsidRDefault="00B75972" w:rsidP="00E0171A">
      <w:pPr>
        <w:pStyle w:val="HeadingC"/>
      </w:pPr>
      <w:bookmarkStart w:id="124" w:name="_Toc59205926"/>
      <w:r>
        <w:t>None threaded</w:t>
      </w:r>
      <w:bookmarkEnd w:id="124"/>
    </w:p>
    <w:p w14:paraId="479718DF" w14:textId="4B8950F7" w:rsidR="00B75972" w:rsidRDefault="00B75972" w:rsidP="00E0171A">
      <w:pPr>
        <w:pStyle w:val="HeadingD"/>
      </w:pPr>
      <w:r>
        <w:t>Artificial frame rate</w:t>
      </w:r>
    </w:p>
    <w:p w14:paraId="28DC0A3A" w14:textId="77777777" w:rsidR="00B75972" w:rsidRDefault="00B75972" w:rsidP="00B75972">
      <w:pPr>
        <w:ind w:left="720"/>
        <w:rPr>
          <w:rStyle w:val="pl-en"/>
        </w:rPr>
      </w:pPr>
      <w:r>
        <w:t xml:space="preserve">In </w:t>
      </w:r>
      <w:r w:rsidRPr="002C0162">
        <w:rPr>
          <w:b/>
          <w:bCs/>
        </w:rPr>
        <w:t>drawBB.draw(…)</w:t>
      </w:r>
      <w:r>
        <w:t xml:space="preserve"> a timer makes this method call loop until all the bounding boxes of the current frame have been checked for car wheels or 0.1 seconds has elapsed. This acts as a maximum time a frame takes to complete. Inside the main code loop called </w:t>
      </w:r>
      <w:r w:rsidRPr="00234B37">
        <w:rPr>
          <w:b/>
          <w:bCs/>
          <w:i/>
          <w:iCs/>
        </w:rPr>
        <w:t>findWheels</w:t>
      </w:r>
      <w:r w:rsidRPr="00392662">
        <w:rPr>
          <w:b/>
          <w:bCs/>
          <w:i/>
          <w:iCs/>
        </w:rPr>
        <w:t>.</w:t>
      </w:r>
      <w:r w:rsidRPr="00392662">
        <w:rPr>
          <w:rStyle w:val="pl-en"/>
          <w:b/>
          <w:bCs/>
          <w:i/>
          <w:iCs/>
        </w:rPr>
        <w:t>runDetector()</w:t>
      </w:r>
      <w:r>
        <w:rPr>
          <w:rStyle w:val="pl-en"/>
          <w:b/>
          <w:bCs/>
          <w:i/>
          <w:iCs/>
        </w:rPr>
        <w:t xml:space="preserve"> </w:t>
      </w:r>
      <w:r>
        <w:rPr>
          <w:rStyle w:val="pl-en"/>
        </w:rPr>
        <w:t xml:space="preserve">a minimum time for a frame to complete is set to 0.08 seconds.  </w:t>
      </w:r>
    </w:p>
    <w:p w14:paraId="75CF408E" w14:textId="513194B7" w:rsidR="00B75972" w:rsidRPr="001C4D3E" w:rsidRDefault="00B75972" w:rsidP="00B75972">
      <w:pPr>
        <w:ind w:left="720"/>
      </w:pPr>
      <w:r w:rsidRPr="27CFC041">
        <w:rPr>
          <w:rStyle w:val="pl-en"/>
        </w:rPr>
        <w:t>A maximum time for a frame to process increases the number of frames per second. Effectively making the code run quicker. This was implemented to mitigate the edge case where too many false</w:t>
      </w:r>
      <w:r w:rsidR="49E75B21" w:rsidRPr="27CFC041">
        <w:rPr>
          <w:rStyle w:val="pl-en"/>
        </w:rPr>
        <w:t>-</w:t>
      </w:r>
      <w:r w:rsidRPr="27CFC041">
        <w:rPr>
          <w:rStyle w:val="pl-en"/>
        </w:rPr>
        <w:t>positive bounding boxes are generated. The minimum time for a frame allows the CNN thread to catch up and merge with the main thread quicker. Effectively increasing the number of CNNs that can be compute</w:t>
      </w:r>
      <w:r w:rsidR="00963A21" w:rsidRPr="27CFC041">
        <w:rPr>
          <w:rStyle w:val="pl-en"/>
        </w:rPr>
        <w:t>d</w:t>
      </w:r>
      <w:r w:rsidRPr="27CFC041">
        <w:rPr>
          <w:rStyle w:val="pl-en"/>
        </w:rPr>
        <w:t xml:space="preserve"> per minute. </w:t>
      </w:r>
      <w:r>
        <w:t xml:space="preserve"> </w:t>
      </w:r>
    </w:p>
    <w:p w14:paraId="0CBE3A44" w14:textId="24AAE3F6" w:rsidR="00B75972" w:rsidRDefault="00B75972" w:rsidP="00E0171A">
      <w:pPr>
        <w:pStyle w:val="HeadingD"/>
      </w:pPr>
      <w:r>
        <w:t>Quick check bounding box</w:t>
      </w:r>
    </w:p>
    <w:p w14:paraId="316A93C3" w14:textId="4E49B888" w:rsidR="00B75972" w:rsidRPr="00C703E4" w:rsidRDefault="00B75972" w:rsidP="00C703E4">
      <w:pPr>
        <w:pStyle w:val="NoSpacing"/>
        <w:ind w:left="720"/>
      </w:pPr>
      <w:r>
        <w:t xml:space="preserve">In </w:t>
      </w:r>
      <w:r w:rsidRPr="5E755B30">
        <w:rPr>
          <w:b/>
          <w:bCs/>
          <w:i/>
          <w:iCs/>
        </w:rPr>
        <w:t xml:space="preserve">drawBB.draw(…) </w:t>
      </w:r>
      <w:r>
        <w:t>a loop iterates t</w:t>
      </w:r>
      <w:r w:rsidR="4B5DD5DE">
        <w:t>h</w:t>
      </w:r>
      <w:r>
        <w:t>rough the list of bounding boxes. In each iteration of the loop the patch of image inside the bounding box, which can also refer to as the Region Of Interest (ROI) is first checked by a bounding box matcher. If this very quick operation fails, the nearest known car wheel</w:t>
      </w:r>
      <w:r w:rsidR="2AB04877">
        <w:t>’s</w:t>
      </w:r>
      <w:r>
        <w:t xml:space="preserve"> ORB features are matched against the ORB features of the bounding box currently being tested.  If this fails, then the ORB features of each known car wheel are matched against the ORB features of the bounding box currently being tested. If all these tests fail, it is assumed this bounding box has not been tested by the </w:t>
      </w:r>
      <w:r w:rsidR="00C703E4">
        <w:t xml:space="preserve">CNN and Logistic Regression </w:t>
      </w:r>
      <w:r>
        <w:t xml:space="preserve">before. If the </w:t>
      </w:r>
      <w:r w:rsidR="00C703E4">
        <w:t xml:space="preserve">CNN and Logistic Regression </w:t>
      </w:r>
      <w:r>
        <w:t xml:space="preserve">thread is not currently active a new </w:t>
      </w:r>
      <w:r w:rsidR="00C703E4">
        <w:t xml:space="preserve">CNN and Logistic Regression </w:t>
      </w:r>
      <w:r>
        <w:t xml:space="preserve">thread is launched to determine if the bounding box is a car wheel. At this point the code moves to the next bounding box that needs validating. </w:t>
      </w:r>
    </w:p>
    <w:p w14:paraId="60B36AB1" w14:textId="696ECE3D" w:rsidR="00B75972" w:rsidRPr="00081E61" w:rsidRDefault="00B75972" w:rsidP="00E0171A">
      <w:pPr>
        <w:pStyle w:val="HeadingC"/>
      </w:pPr>
      <w:bookmarkStart w:id="125" w:name="_Toc59205927"/>
      <w:r>
        <w:t>Thread</w:t>
      </w:r>
      <w:r w:rsidR="69552DA8">
        <w:t>ing</w:t>
      </w:r>
      <w:bookmarkEnd w:id="125"/>
    </w:p>
    <w:p w14:paraId="31F7FD10" w14:textId="77777777" w:rsidR="00B75972" w:rsidRPr="00560B23" w:rsidRDefault="00B75972" w:rsidP="00866D7A">
      <w:pPr>
        <w:pStyle w:val="HeadingD"/>
      </w:pPr>
      <w:r>
        <w:t xml:space="preserve">Brief expiation of threading: </w:t>
      </w:r>
    </w:p>
    <w:p w14:paraId="11B411E0" w14:textId="3A03B7B0" w:rsidR="00B75972" w:rsidRDefault="00B75972" w:rsidP="00B75972">
      <w:pPr>
        <w:ind w:left="720"/>
      </w:pPr>
      <w:r>
        <w:t xml:space="preserve">A thread is a queue of instructions that are executed by a central processing unit (CPU). If a CPU ran a single thread, then multiple programs couldn’t run simultaneously. Multiple threads can be run ‘simultaneously’ by quickly swapping from one to another. This gives the illusion the CPU is executing both queue of instructions at the same time. Threading does not execute code quicker. Multiple threads can be used to make better use of a CPU’s resources. If a CPU is waiting for data to be retrieved to execute code on thread A, instead of doing nothing it can use the free CPU execution cycles to run thread B, C … until the data for A arrives. Threading is used in the car wheel detection code to prevent the </w:t>
      </w:r>
      <w:r w:rsidR="003701AF">
        <w:t xml:space="preserve">CNN and Logistic Regression </w:t>
      </w:r>
      <w:r>
        <w:t xml:space="preserve">code from ‘freezing’ the rest of the code. This is important because the main </w:t>
      </w:r>
      <w:r>
        <w:lastRenderedPageBreak/>
        <w:t>thread performs bounding box tracking, which can only be achieved reliably at high frame rates.</w:t>
      </w:r>
    </w:p>
    <w:p w14:paraId="27672B7F" w14:textId="77777777" w:rsidR="00B75972" w:rsidRDefault="00B75972" w:rsidP="00866D7A">
      <w:pPr>
        <w:pStyle w:val="HeadingD"/>
      </w:pPr>
      <w:r>
        <w:t>How the code is threaded:</w:t>
      </w:r>
    </w:p>
    <w:p w14:paraId="3BFC81CE" w14:textId="77777777" w:rsidR="00B75972" w:rsidRDefault="00B75972" w:rsidP="00B75972">
      <w:pPr>
        <w:ind w:left="720"/>
      </w:pPr>
      <w:r>
        <w:t>Threading was achieved in python by first importing ‘</w:t>
      </w:r>
      <w:r w:rsidRPr="00FE1B54">
        <w:t>concurrent.futures</w:t>
      </w:r>
      <w:r>
        <w:t xml:space="preserve">’. The following figure shows the code block that launches a thread. </w:t>
      </w:r>
    </w:p>
    <w:p w14:paraId="3740F038" w14:textId="77777777" w:rsidR="00B75972" w:rsidRDefault="00B75972" w:rsidP="00520C52">
      <w:pPr>
        <w:keepNext/>
        <w:jc w:val="center"/>
      </w:pPr>
      <w:r>
        <w:rPr>
          <w:noProof/>
        </w:rPr>
        <w:drawing>
          <wp:inline distT="0" distB="0" distL="0" distR="0" wp14:anchorId="2FE0A67F" wp14:editId="58601141">
            <wp:extent cx="4100311" cy="223605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3608" t="8622" r="14834" b="22001"/>
                    <a:stretch/>
                  </pic:blipFill>
                  <pic:spPr bwMode="auto">
                    <a:xfrm>
                      <a:off x="0" y="0"/>
                      <a:ext cx="4101347" cy="2236624"/>
                    </a:xfrm>
                    <a:prstGeom prst="rect">
                      <a:avLst/>
                    </a:prstGeom>
                    <a:ln>
                      <a:noFill/>
                    </a:ln>
                    <a:extLst>
                      <a:ext uri="{53640926-AAD7-44D8-BBD7-CCE9431645EC}">
                        <a14:shadowObscured xmlns:a14="http://schemas.microsoft.com/office/drawing/2010/main"/>
                      </a:ext>
                    </a:extLst>
                  </pic:spPr>
                </pic:pic>
              </a:graphicData>
            </a:graphic>
          </wp:inline>
        </w:drawing>
      </w:r>
    </w:p>
    <w:p w14:paraId="374D6842" w14:textId="59F5B6B2" w:rsidR="00B75972" w:rsidRDefault="00B75972" w:rsidP="00520C52">
      <w:pPr>
        <w:pStyle w:val="Caption"/>
        <w:jc w:val="center"/>
      </w:pPr>
      <w:bookmarkStart w:id="126" w:name="_Toc59201671"/>
      <w:r>
        <w:t xml:space="preserve">Figure </w:t>
      </w:r>
      <w:r>
        <w:fldChar w:fldCharType="begin"/>
      </w:r>
      <w:r>
        <w:instrText>SEQ Figure \* ARABIC</w:instrText>
      </w:r>
      <w:r>
        <w:fldChar w:fldCharType="separate"/>
      </w:r>
      <w:r w:rsidR="00F7230F">
        <w:rPr>
          <w:noProof/>
        </w:rPr>
        <w:t>40</w:t>
      </w:r>
      <w:r>
        <w:fldChar w:fldCharType="end"/>
      </w:r>
      <w:r w:rsidR="00520C52">
        <w:t>: C</w:t>
      </w:r>
      <w:r w:rsidR="00520C52" w:rsidRPr="00BD1F7A">
        <w:t>ode</w:t>
      </w:r>
      <w:r w:rsidRPr="00BD1F7A">
        <w:t xml:space="preserve"> for running the CNN in a thread</w:t>
      </w:r>
      <w:r w:rsidR="00520C52">
        <w:t>.</w:t>
      </w:r>
      <w:bookmarkEnd w:id="126"/>
    </w:p>
    <w:p w14:paraId="2FA57F26" w14:textId="0C78FA94" w:rsidR="00B75972" w:rsidRDefault="00B75972" w:rsidP="00B75972">
      <w:pPr>
        <w:ind w:left="720"/>
      </w:pPr>
      <w:r>
        <w:t xml:space="preserve">Of note the </w:t>
      </w:r>
      <w:r w:rsidRPr="5E755B30">
        <w:rPr>
          <w:b/>
          <w:bCs/>
        </w:rPr>
        <w:t>executor.submit</w:t>
      </w:r>
      <w:r w:rsidR="00EE0EB1" w:rsidRPr="5E755B30">
        <w:rPr>
          <w:b/>
          <w:bCs/>
        </w:rPr>
        <w:t>()</w:t>
      </w:r>
      <w:r>
        <w:t xml:space="preserve"> takes for first argument the method to be launched in a separate thread. This is how the CNN thread is launched. The</w:t>
      </w:r>
      <w:r w:rsidR="00EE0EB1">
        <w:t xml:space="preserve"> </w:t>
      </w:r>
      <w:r w:rsidRPr="5E755B30">
        <w:rPr>
          <w:b/>
          <w:bCs/>
        </w:rPr>
        <w:t>executor.shutdown(wait=False)</w:t>
      </w:r>
      <w:r>
        <w:t xml:space="preserve"> prevents the main thread from pausing whilst thread pool is executing</w:t>
      </w:r>
      <w:r w:rsidR="1FEFA683">
        <w:t xml:space="preserve"> w</w:t>
      </w:r>
      <w:r>
        <w:t xml:space="preserve">hich would defeat the purpose of the thread. The </w:t>
      </w:r>
      <w:r w:rsidRPr="5E755B30">
        <w:rPr>
          <w:b/>
          <w:bCs/>
        </w:rPr>
        <w:t>thread.add_done_callback</w:t>
      </w:r>
      <w:r>
        <w:t xml:space="preserve"> takes for first argument the method to be called when thread </w:t>
      </w:r>
      <w:r w:rsidR="000B0EF7">
        <w:t xml:space="preserve">finishes </w:t>
      </w:r>
      <w:r>
        <w:t>execut</w:t>
      </w:r>
      <w:r w:rsidR="000B0EF7">
        <w:t>ing</w:t>
      </w:r>
      <w:r>
        <w:t>. This is useful to merge the thread back into the main thread. In the car wheels detection software this call-back makes sure the dictionary of car wheels is updated correctly. There is a possibility both threads could attempt to access the dictionary at the same time leading to data erasure</w:t>
      </w:r>
      <w:r w:rsidR="00437238">
        <w:t xml:space="preserve">. </w:t>
      </w:r>
      <w:r w:rsidR="006E42EE">
        <w:t>Thus,</w:t>
      </w:r>
      <w:r w:rsidR="00437238">
        <w:t xml:space="preserve"> code has been added to make the dic</w:t>
      </w:r>
      <w:r w:rsidR="006E42EE">
        <w:t>tionary thread safe.</w:t>
      </w:r>
      <w:r>
        <w:t xml:space="preserve"> </w:t>
      </w:r>
    </w:p>
    <w:p w14:paraId="7B0BA01B" w14:textId="77777777" w:rsidR="00B75972" w:rsidRDefault="00B75972" w:rsidP="00866D7A">
      <w:pPr>
        <w:pStyle w:val="HeadingD"/>
      </w:pPr>
      <w:r>
        <w:t>Video Buffer:</w:t>
      </w:r>
    </w:p>
    <w:p w14:paraId="06AF3EA4" w14:textId="6438D8E9" w:rsidR="00B75972" w:rsidRDefault="00B75972" w:rsidP="00B75972">
      <w:pPr>
        <w:ind w:left="720"/>
      </w:pPr>
      <w:r>
        <w:t>A single CNN</w:t>
      </w:r>
      <w:r w:rsidR="006E42EE">
        <w:t xml:space="preserve"> with Logistic Regression</w:t>
      </w:r>
      <w:r>
        <w:t xml:space="preserve"> </w:t>
      </w:r>
      <w:r w:rsidR="00BC7F05">
        <w:t>process</w:t>
      </w:r>
      <w:r>
        <w:t xml:space="preserve"> takes around </w:t>
      </w:r>
      <w:r w:rsidR="006E42EE">
        <w:t>1</w:t>
      </w:r>
      <w:r>
        <w:t xml:space="preserve">s to complete. As an example, the </w:t>
      </w:r>
      <w:r w:rsidR="00F95386">
        <w:t xml:space="preserve">CNN with Logistic Regression </w:t>
      </w:r>
      <w:r>
        <w:t>has identified a car wheel in a bounding box at frame f.</w:t>
      </w:r>
      <w:r w:rsidR="00D41D1F">
        <w:t xml:space="preserve"> It is also assumed the code is running at 10 frames per second.</w:t>
      </w:r>
      <w:r>
        <w:t xml:space="preserve"> If the camera was moving it is highly likely the </w:t>
      </w:r>
      <w:r w:rsidR="1A0D4241">
        <w:t>c</w:t>
      </w:r>
      <w:r>
        <w:t xml:space="preserve">ar </w:t>
      </w:r>
      <w:r w:rsidR="2E30E6C4">
        <w:t>w</w:t>
      </w:r>
      <w:r>
        <w:t xml:space="preserve">heel is no longer located at the same point on the screen at frame f+10. It is necessary to find which bounding box, if any, at frame f+10 contain the </w:t>
      </w:r>
      <w:r w:rsidR="6ADD865A">
        <w:t>c</w:t>
      </w:r>
      <w:r>
        <w:t xml:space="preserve">ar wheel identified at frame f. The Video Buffer object saves the last 120 frames of the video feed into memory. In addition to this it saves the location of each potential bounding box of </w:t>
      </w:r>
      <w:r w:rsidR="31B25DB2">
        <w:t>120</w:t>
      </w:r>
      <w:r>
        <w:t xml:space="preserve"> frames. All the bounding boxes asides though containing a car wheel.    </w:t>
      </w:r>
    </w:p>
    <w:p w14:paraId="0C02C57D" w14:textId="77777777" w:rsidR="00B75972" w:rsidRDefault="00B75972" w:rsidP="00866D7A">
      <w:pPr>
        <w:pStyle w:val="HeadingD"/>
      </w:pPr>
      <w:r>
        <w:t>Code to catch up secondary thread to main thread:</w:t>
      </w:r>
    </w:p>
    <w:p w14:paraId="17151BE9" w14:textId="2637CD74" w:rsidR="00B75972" w:rsidRDefault="00B75972" w:rsidP="00B75972">
      <w:pPr>
        <w:ind w:left="720"/>
        <w:rPr>
          <w:rStyle w:val="pl-s1"/>
        </w:rPr>
      </w:pPr>
      <w:r>
        <w:t xml:space="preserve">The Video Buffer object is updated by the main thread and read by the CNN thread. Much the same as </w:t>
      </w:r>
      <w:r w:rsidRPr="5E755B30">
        <w:rPr>
          <w:b/>
          <w:bCs/>
        </w:rPr>
        <w:t>quick_check_BB</w:t>
      </w:r>
      <w:r>
        <w:t>,</w:t>
      </w:r>
      <w:r w:rsidR="0083498C">
        <w:t xml:space="preserve"> the</w:t>
      </w:r>
      <w:r>
        <w:t xml:space="preserve"> </w:t>
      </w:r>
      <w:r w:rsidRPr="5E755B30">
        <w:rPr>
          <w:rStyle w:val="pl-s1"/>
          <w:b/>
          <w:bCs/>
        </w:rPr>
        <w:t>quick_check_bb_thread</w:t>
      </w:r>
      <w:r w:rsidR="0083498C" w:rsidRPr="5E755B30">
        <w:rPr>
          <w:rStyle w:val="pl-s1"/>
        </w:rPr>
        <w:t xml:space="preserve"> code</w:t>
      </w:r>
      <w:r w:rsidRPr="5E755B30">
        <w:rPr>
          <w:rStyle w:val="pl-s1"/>
        </w:rPr>
        <w:t xml:space="preserve"> is used to track </w:t>
      </w:r>
      <w:r w:rsidR="006F4CAF" w:rsidRPr="5E755B30">
        <w:rPr>
          <w:rStyle w:val="pl-s1"/>
        </w:rPr>
        <w:t xml:space="preserve">a single </w:t>
      </w:r>
      <w:r w:rsidRPr="5E755B30">
        <w:rPr>
          <w:rStyle w:val="pl-s1"/>
        </w:rPr>
        <w:t xml:space="preserve">bounding box that contain </w:t>
      </w:r>
      <w:r w:rsidR="40A354DB" w:rsidRPr="5E755B30">
        <w:rPr>
          <w:rStyle w:val="pl-s1"/>
        </w:rPr>
        <w:t xml:space="preserve">a </w:t>
      </w:r>
      <w:r w:rsidRPr="5E755B30">
        <w:rPr>
          <w:rStyle w:val="pl-s1"/>
        </w:rPr>
        <w:t>car wheel at frame f to frame f+1. Being run in the secondary CNN thread after the CNN</w:t>
      </w:r>
      <w:r w:rsidR="0083498C" w:rsidRPr="5E755B30">
        <w:rPr>
          <w:rStyle w:val="pl-s1"/>
        </w:rPr>
        <w:t xml:space="preserve"> and Logistic Regression</w:t>
      </w:r>
      <w:r w:rsidRPr="5E755B30">
        <w:rPr>
          <w:rStyle w:val="pl-s1"/>
        </w:rPr>
        <w:t xml:space="preserve"> algorithm</w:t>
      </w:r>
      <w:r w:rsidR="0083498C" w:rsidRPr="5E755B30">
        <w:rPr>
          <w:rStyle w:val="pl-s1"/>
        </w:rPr>
        <w:t>s</w:t>
      </w:r>
      <w:r w:rsidRPr="5E755B30">
        <w:rPr>
          <w:rStyle w:val="pl-s1"/>
        </w:rPr>
        <w:t xml:space="preserve"> has finished computing means the </w:t>
      </w:r>
      <w:r w:rsidRPr="5E755B30">
        <w:rPr>
          <w:rStyle w:val="pl-s1"/>
          <w:b/>
          <w:bCs/>
        </w:rPr>
        <w:t>quick_check_bb_thread</w:t>
      </w:r>
      <w:r w:rsidRPr="5E755B30">
        <w:rPr>
          <w:rStyle w:val="pl-s1"/>
        </w:rPr>
        <w:t xml:space="preserve"> code is run very fast. To improve overall performance the main thread has been</w:t>
      </w:r>
      <w:r w:rsidR="00523909" w:rsidRPr="5E755B30">
        <w:rPr>
          <w:rStyle w:val="pl-s1"/>
        </w:rPr>
        <w:t xml:space="preserve"> kept</w:t>
      </w:r>
      <w:r w:rsidRPr="5E755B30">
        <w:rPr>
          <w:rStyle w:val="pl-s1"/>
        </w:rPr>
        <w:t xml:space="preserve"> at a</w:t>
      </w:r>
      <w:r w:rsidR="00523909" w:rsidRPr="5E755B30">
        <w:rPr>
          <w:rStyle w:val="pl-s1"/>
        </w:rPr>
        <w:t xml:space="preserve"> maximum</w:t>
      </w:r>
      <w:r w:rsidRPr="5E755B30">
        <w:rPr>
          <w:rStyle w:val="pl-s1"/>
        </w:rPr>
        <w:t xml:space="preserve"> speed of around 11fps. As a result, the video buffer is updated less frequently speeding up the merger between the two threads. Testing </w:t>
      </w:r>
      <w:r w:rsidRPr="5E755B30">
        <w:rPr>
          <w:rStyle w:val="pl-s1"/>
        </w:rPr>
        <w:lastRenderedPageBreak/>
        <w:t xml:space="preserve">performed on a 1.9 Ghz CPU showed the </w:t>
      </w:r>
      <w:r w:rsidRPr="5E755B30">
        <w:rPr>
          <w:rStyle w:val="pl-s1"/>
          <w:b/>
          <w:bCs/>
        </w:rPr>
        <w:t>quick_check_bb_thread</w:t>
      </w:r>
      <w:r w:rsidRPr="5E755B30">
        <w:rPr>
          <w:rStyle w:val="pl-s1"/>
        </w:rPr>
        <w:t xml:space="preserve"> comput</w:t>
      </w:r>
      <w:r w:rsidR="00523909" w:rsidRPr="5E755B30">
        <w:rPr>
          <w:rStyle w:val="pl-s1"/>
        </w:rPr>
        <w:t>es</w:t>
      </w:r>
      <w:r w:rsidRPr="5E755B30">
        <w:rPr>
          <w:rStyle w:val="pl-s1"/>
        </w:rPr>
        <w:t xml:space="preserve"> 3 frames for every new Video Buffer frame. Thus, the secondary take about 0.3s to catch up to the main thread. </w:t>
      </w:r>
    </w:p>
    <w:p w14:paraId="1FDC8865" w14:textId="77777777" w:rsidR="00B75972" w:rsidRDefault="00B75972" w:rsidP="00866D7A">
      <w:pPr>
        <w:pStyle w:val="HeadingD"/>
        <w:rPr>
          <w:rStyle w:val="pl-s1"/>
        </w:rPr>
      </w:pPr>
      <w:r w:rsidRPr="27CFC041">
        <w:rPr>
          <w:rStyle w:val="pl-s1"/>
        </w:rPr>
        <w:t>Merge threads:</w:t>
      </w:r>
    </w:p>
    <w:p w14:paraId="6A6960DB" w14:textId="57001FB8" w:rsidR="00B75972" w:rsidRPr="00687E76" w:rsidRDefault="00B75972" w:rsidP="00B75972">
      <w:pPr>
        <w:ind w:left="720"/>
      </w:pPr>
      <w:r>
        <w:rPr>
          <w:rStyle w:val="pl-s1"/>
        </w:rPr>
        <w:t xml:space="preserve">The </w:t>
      </w:r>
      <w:r w:rsidRPr="0029627D">
        <w:rPr>
          <w:rStyle w:val="pl-s1"/>
          <w:b/>
          <w:bCs/>
        </w:rPr>
        <w:t>quick_check</w:t>
      </w:r>
      <w:r w:rsidRPr="0029627D">
        <w:rPr>
          <w:b/>
          <w:bCs/>
        </w:rPr>
        <w:t>.</w:t>
      </w:r>
      <w:r w:rsidRPr="0029627D">
        <w:rPr>
          <w:rStyle w:val="pl-en"/>
          <w:b/>
          <w:bCs/>
        </w:rPr>
        <w:t>add_potential_carwheel</w:t>
      </w:r>
      <w:r w:rsidR="0029627D">
        <w:rPr>
          <w:rStyle w:val="pl-en"/>
          <w:b/>
          <w:bCs/>
        </w:rPr>
        <w:t>()</w:t>
      </w:r>
      <w:r>
        <w:rPr>
          <w:rStyle w:val="pl-en"/>
        </w:rPr>
        <w:t xml:space="preserve"> method of the module </w:t>
      </w:r>
      <w:r w:rsidRPr="0029627D">
        <w:rPr>
          <w:rStyle w:val="pl-en"/>
          <w:b/>
          <w:bCs/>
        </w:rPr>
        <w:t>quick_check_BB.py</w:t>
      </w:r>
      <w:r>
        <w:rPr>
          <w:rStyle w:val="pl-en"/>
        </w:rPr>
        <w:t xml:space="preserve"> adds a car wheel to be merged in the next frame of the main thread. </w:t>
      </w:r>
      <w:r w:rsidRPr="0029627D">
        <w:rPr>
          <w:rStyle w:val="pl-s1"/>
          <w:b/>
          <w:bCs/>
        </w:rPr>
        <w:t>quick_check</w:t>
      </w:r>
      <w:r>
        <w:rPr>
          <w:rStyle w:val="pl-s1"/>
        </w:rPr>
        <w:t xml:space="preserve"> </w:t>
      </w:r>
      <w:r w:rsidR="0029627D">
        <w:rPr>
          <w:rStyle w:val="pl-s1"/>
        </w:rPr>
        <w:t xml:space="preserve">class </w:t>
      </w:r>
      <w:r>
        <w:rPr>
          <w:rStyle w:val="pl-s1"/>
        </w:rPr>
        <w:t>has additional code that verifies that the car wheel is new and is present in the current frame. Otherwise, the car wheel will never be added. Lastly</w:t>
      </w:r>
      <w:r w:rsidR="00F96AD7">
        <w:rPr>
          <w:rStyle w:val="pl-s1"/>
        </w:rPr>
        <w:t xml:space="preserve">, </w:t>
      </w:r>
      <w:r w:rsidRPr="00F96AD7">
        <w:rPr>
          <w:rStyle w:val="pl-s1"/>
          <w:b/>
          <w:bCs/>
        </w:rPr>
        <w:t>self</w:t>
      </w:r>
      <w:r w:rsidRPr="00F96AD7">
        <w:rPr>
          <w:b/>
          <w:bCs/>
        </w:rPr>
        <w:t>.</w:t>
      </w:r>
      <w:r w:rsidRPr="00F96AD7">
        <w:rPr>
          <w:rStyle w:val="pl-s1"/>
          <w:b/>
          <w:bCs/>
        </w:rPr>
        <w:t>lock</w:t>
      </w:r>
      <w:r w:rsidRPr="00F96AD7">
        <w:rPr>
          <w:b/>
          <w:bCs/>
        </w:rPr>
        <w:t>.</w:t>
      </w:r>
      <w:r w:rsidRPr="00F96AD7">
        <w:rPr>
          <w:rStyle w:val="pl-en"/>
          <w:b/>
          <w:bCs/>
        </w:rPr>
        <w:t>acquire</w:t>
      </w:r>
      <w:r w:rsidRPr="00F96AD7">
        <w:rPr>
          <w:b/>
          <w:bCs/>
        </w:rPr>
        <w:t>()</w:t>
      </w:r>
      <w:r>
        <w:t xml:space="preserve"> and </w:t>
      </w:r>
      <w:r w:rsidRPr="00F96AD7">
        <w:rPr>
          <w:rStyle w:val="pl-s1"/>
          <w:b/>
          <w:bCs/>
        </w:rPr>
        <w:t>self</w:t>
      </w:r>
      <w:r w:rsidRPr="00F96AD7">
        <w:rPr>
          <w:b/>
          <w:bCs/>
        </w:rPr>
        <w:t>.</w:t>
      </w:r>
      <w:r w:rsidRPr="00F96AD7">
        <w:rPr>
          <w:rStyle w:val="pl-s1"/>
          <w:b/>
          <w:bCs/>
        </w:rPr>
        <w:t>lock</w:t>
      </w:r>
      <w:r w:rsidRPr="00F96AD7">
        <w:rPr>
          <w:b/>
          <w:bCs/>
        </w:rPr>
        <w:t>.</w:t>
      </w:r>
      <w:r w:rsidRPr="00F96AD7">
        <w:rPr>
          <w:rStyle w:val="pl-en"/>
          <w:b/>
          <w:bCs/>
        </w:rPr>
        <w:t>release</w:t>
      </w:r>
      <w:r w:rsidRPr="00F96AD7">
        <w:rPr>
          <w:b/>
          <w:bCs/>
        </w:rPr>
        <w:t>()</w:t>
      </w:r>
      <w:r>
        <w:t xml:space="preserve"> are put around code blocks that need to be made thread safe. This means only one thread at a time can run the code between </w:t>
      </w:r>
      <w:r w:rsidR="00F96AD7">
        <w:t>.</w:t>
      </w:r>
      <w:r w:rsidRPr="00F96AD7">
        <w:rPr>
          <w:b/>
          <w:bCs/>
        </w:rPr>
        <w:t>acquire()</w:t>
      </w:r>
      <w:r>
        <w:t xml:space="preserve"> and </w:t>
      </w:r>
      <w:r w:rsidR="00F96AD7">
        <w:t>.</w:t>
      </w:r>
      <w:r w:rsidRPr="00F96AD7">
        <w:rPr>
          <w:b/>
          <w:bCs/>
        </w:rPr>
        <w:t>release().</w:t>
      </w:r>
      <w:r>
        <w:rPr>
          <w:rStyle w:val="pl-s1"/>
        </w:rPr>
        <w:t xml:space="preserve"> </w:t>
      </w:r>
    </w:p>
    <w:p w14:paraId="5B431852" w14:textId="77777777" w:rsidR="00B75972" w:rsidRDefault="00B75972" w:rsidP="00CC18AE">
      <w:pPr>
        <w:pStyle w:val="Heading3"/>
        <w:sectPr w:rsidR="00B75972" w:rsidSect="00E070BE">
          <w:footerReference w:type="first" r:id="rId85"/>
          <w:pgSz w:w="11906" w:h="16838"/>
          <w:pgMar w:top="1440" w:right="1440" w:bottom="1440" w:left="1440" w:header="709" w:footer="708" w:gutter="0"/>
          <w:cols w:space="708"/>
          <w:titlePg/>
          <w:docGrid w:linePitch="360"/>
        </w:sectPr>
      </w:pPr>
    </w:p>
    <w:p w14:paraId="3808E0A6" w14:textId="77777777" w:rsidR="00B75972" w:rsidRPr="00081E61" w:rsidRDefault="00B75972" w:rsidP="00B75972"/>
    <w:p w14:paraId="479F187F" w14:textId="77777777" w:rsidR="00B75972" w:rsidRDefault="00B75972" w:rsidP="00547220">
      <w:pPr>
        <w:pStyle w:val="Heading1"/>
      </w:pPr>
      <w:bookmarkStart w:id="127" w:name="_Toc59205928"/>
      <w:r>
        <w:t>Performance</w:t>
      </w:r>
      <w:r w:rsidRPr="005710EA">
        <w:t xml:space="preserve"> and Discussion</w:t>
      </w:r>
      <w:bookmarkEnd w:id="127"/>
      <w:r w:rsidRPr="005710EA">
        <w:t xml:space="preserve"> </w:t>
      </w:r>
    </w:p>
    <w:p w14:paraId="1EB67B37" w14:textId="5C0FE410" w:rsidR="00B75972" w:rsidRDefault="00B75972" w:rsidP="00E0171A">
      <w:pPr>
        <w:pStyle w:val="HeadingC"/>
      </w:pPr>
      <w:bookmarkStart w:id="128" w:name="_Toc59205929"/>
      <w:r>
        <w:t>Performance of Cascade and CNN object detection pipeline</w:t>
      </w:r>
      <w:bookmarkEnd w:id="128"/>
    </w:p>
    <w:p w14:paraId="3E839F25" w14:textId="5A2279AC" w:rsidR="00F77185" w:rsidRDefault="00DE05CE" w:rsidP="00B75972">
      <w:r>
        <w:t xml:space="preserve">The </w:t>
      </w:r>
      <w:r w:rsidR="00B75972">
        <w:t xml:space="preserve">Cascade </w:t>
      </w:r>
      <w:r>
        <w:t>C</w:t>
      </w:r>
      <w:r w:rsidR="00B75972">
        <w:t xml:space="preserve">lassifier </w:t>
      </w:r>
      <w:r>
        <w:t>is</w:t>
      </w:r>
      <w:r w:rsidR="00B75972">
        <w:t xml:space="preserve"> used </w:t>
      </w:r>
      <w:r>
        <w:t xml:space="preserve">in the Car Wheel detection </w:t>
      </w:r>
      <w:r w:rsidR="000B11CF">
        <w:t>pipeline</w:t>
      </w:r>
      <w:r>
        <w:t xml:space="preserve"> to identify potential car wheels in a frame of the video stream. These </w:t>
      </w:r>
      <w:r w:rsidR="00067C57">
        <w:t xml:space="preserve">potential bounding boxes will only be confirmed as car wheels if </w:t>
      </w:r>
      <w:r w:rsidR="000701D6">
        <w:t xml:space="preserve">validated by the Car Wheel image classifier. A CNN with </w:t>
      </w:r>
      <w:r w:rsidR="00C81480">
        <w:t>L</w:t>
      </w:r>
      <w:r w:rsidR="000701D6">
        <w:t xml:space="preserve">ogistic </w:t>
      </w:r>
      <w:r w:rsidR="00C81480">
        <w:t>R</w:t>
      </w:r>
      <w:r w:rsidR="000701D6">
        <w:t>egression model used for transfer learning is used for this validation step</w:t>
      </w:r>
      <w:r w:rsidR="006B2B52">
        <w:t>.</w:t>
      </w:r>
      <w:r w:rsidR="00922C17">
        <w:t xml:space="preserve"> </w:t>
      </w:r>
      <w:r w:rsidR="00A97772">
        <w:t>Their performance will be measure</w:t>
      </w:r>
      <w:r w:rsidR="00AD529E">
        <w:t>d</w:t>
      </w:r>
      <w:r w:rsidR="00A97772">
        <w:t xml:space="preserve"> the same </w:t>
      </w:r>
      <w:r w:rsidR="00D23031">
        <w:t xml:space="preserve">as the </w:t>
      </w:r>
      <w:r w:rsidR="00C81480">
        <w:t>C</w:t>
      </w:r>
      <w:r w:rsidR="00D23031">
        <w:t xml:space="preserve">ascade </w:t>
      </w:r>
      <w:r w:rsidR="00C81480">
        <w:t>C</w:t>
      </w:r>
      <w:r w:rsidR="00D23031">
        <w:t>lassifiers</w:t>
      </w:r>
      <w:r w:rsidR="00AD529E">
        <w:t xml:space="preserve"> performance was measure</w:t>
      </w:r>
      <w:r w:rsidR="239D9259">
        <w:t>d</w:t>
      </w:r>
      <w:r w:rsidR="00D23031">
        <w:t>.</w:t>
      </w:r>
      <w:r w:rsidR="00AD529E">
        <w:t xml:space="preserve"> </w:t>
      </w:r>
      <w:r w:rsidR="00DF7B55">
        <w:t xml:space="preserve">The standard way to measure object detection is to use </w:t>
      </w:r>
      <w:r w:rsidR="005E5A1D">
        <w:t xml:space="preserve">the </w:t>
      </w:r>
      <w:r w:rsidR="00DF7B55">
        <w:t>intersection</w:t>
      </w:r>
      <w:r w:rsidR="00AA1B43">
        <w:t xml:space="preserve"> over</w:t>
      </w:r>
      <w:r w:rsidR="005E5A1D">
        <w:t xml:space="preserve"> union</w:t>
      </w:r>
      <w:r w:rsidR="00AA1B43">
        <w:t xml:space="preserve"> (IoU) metric</w:t>
      </w:r>
      <w:r w:rsidR="00F77185">
        <w:t>.</w:t>
      </w:r>
      <w:r w:rsidR="00AA1B43">
        <w:t xml:space="preserve"> </w:t>
      </w:r>
      <w:r w:rsidR="00F77185">
        <w:t xml:space="preserve"> </w:t>
      </w:r>
    </w:p>
    <w:p w14:paraId="61AF3CDE" w14:textId="77777777" w:rsidR="00F7230F" w:rsidRDefault="00F77185" w:rsidP="00F7230F">
      <w:pPr>
        <w:keepNext/>
        <w:jc w:val="center"/>
      </w:pPr>
      <w:r>
        <w:rPr>
          <w:noProof/>
        </w:rPr>
        <w:drawing>
          <wp:inline distT="0" distB="0" distL="0" distR="0" wp14:anchorId="769086BC" wp14:editId="195C942E">
            <wp:extent cx="2209800" cy="1725183"/>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7911" t="26427" r="43520" b="20043"/>
                    <a:stretch/>
                  </pic:blipFill>
                  <pic:spPr bwMode="auto">
                    <a:xfrm>
                      <a:off x="0" y="0"/>
                      <a:ext cx="2210562" cy="1725778"/>
                    </a:xfrm>
                    <a:prstGeom prst="rect">
                      <a:avLst/>
                    </a:prstGeom>
                    <a:ln>
                      <a:noFill/>
                    </a:ln>
                    <a:extLst>
                      <a:ext uri="{53640926-AAD7-44D8-BBD7-CCE9431645EC}">
                        <a14:shadowObscured xmlns:a14="http://schemas.microsoft.com/office/drawing/2010/main"/>
                      </a:ext>
                    </a:extLst>
                  </pic:spPr>
                </pic:pic>
              </a:graphicData>
            </a:graphic>
          </wp:inline>
        </w:drawing>
      </w:r>
    </w:p>
    <w:p w14:paraId="4C501CA1" w14:textId="08B74658" w:rsidR="00113371" w:rsidRDefault="00F7230F" w:rsidP="00F7230F">
      <w:pPr>
        <w:pStyle w:val="Caption"/>
        <w:jc w:val="center"/>
      </w:pPr>
      <w:bookmarkStart w:id="129" w:name="_Toc59201672"/>
      <w:r>
        <w:t xml:space="preserve">Figure </w:t>
      </w:r>
      <w:r>
        <w:fldChar w:fldCharType="begin"/>
      </w:r>
      <w:r>
        <w:instrText>SEQ Figure \* ARABIC</w:instrText>
      </w:r>
      <w:r>
        <w:fldChar w:fldCharType="separate"/>
      </w:r>
      <w:r>
        <w:rPr>
          <w:noProof/>
        </w:rPr>
        <w:t>41</w:t>
      </w:r>
      <w:r>
        <w:fldChar w:fldCharType="end"/>
      </w:r>
      <w:r>
        <w:t xml:space="preserve">: </w:t>
      </w:r>
      <w:r w:rsidRPr="004505CB">
        <w:t>Visualisation of the intersection over union formula</w:t>
      </w:r>
      <w:r>
        <w:t>.</w:t>
      </w:r>
      <w:bookmarkEnd w:id="129"/>
    </w:p>
    <w:p w14:paraId="2D35C4E5" w14:textId="73F8ABD1" w:rsidR="00B75972" w:rsidRDefault="005E5A1D" w:rsidP="00B75972">
      <w:r>
        <w:t xml:space="preserve">If </w:t>
      </w:r>
      <w:r w:rsidR="00AA1B43">
        <w:t xml:space="preserve">the IoU metric if higher than 0.5 the bounding boxes are counted as a match. </w:t>
      </w:r>
      <w:r w:rsidR="0067512D">
        <w:t xml:space="preserve">Higher IoU scores are better, with 1 being perfect. </w:t>
      </w:r>
      <w:r w:rsidR="00951E60">
        <w:t>The</w:t>
      </w:r>
      <w:r w:rsidR="00B75972">
        <w:t xml:space="preserve"> precision metric is very important as it relates the two metrics that matter for this project:  precisions </w:t>
      </w:r>
      <m:oMath>
        <m:r>
          <w:rPr>
            <w:rFonts w:ascii="Cambria Math" w:hAnsi="Cambria Math"/>
          </w:rPr>
          <m:t>=</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w:r w:rsidR="00B75972">
        <w:t xml:space="preserve"> . </w:t>
      </w:r>
      <w:r w:rsidR="00323767">
        <w:t xml:space="preserve">The changes in pixel width of an image are </w:t>
      </w:r>
      <w:r w:rsidR="00F075DA">
        <w:t xml:space="preserve">reflected in the pixel height which is resized </w:t>
      </w:r>
      <w:r w:rsidR="4349EBDA">
        <w:t>proportionally</w:t>
      </w:r>
      <w:r w:rsidR="00F075DA">
        <w:t>.</w:t>
      </w:r>
    </w:p>
    <w:tbl>
      <w:tblPr>
        <w:tblStyle w:val="TableGrid"/>
        <w:tblW w:w="7600" w:type="dxa"/>
        <w:jc w:val="center"/>
        <w:tblLook w:val="04A0" w:firstRow="1" w:lastRow="0" w:firstColumn="1" w:lastColumn="0" w:noHBand="0" w:noVBand="1"/>
      </w:tblPr>
      <w:tblGrid>
        <w:gridCol w:w="2125"/>
        <w:gridCol w:w="1417"/>
        <w:gridCol w:w="1416"/>
        <w:gridCol w:w="1418"/>
        <w:gridCol w:w="1224"/>
      </w:tblGrid>
      <w:tr w:rsidR="00B75972" w14:paraId="49C66909" w14:textId="77777777" w:rsidTr="003A59EF">
        <w:trPr>
          <w:jc w:val="center"/>
        </w:trPr>
        <w:tc>
          <w:tcPr>
            <w:tcW w:w="2125" w:type="dxa"/>
          </w:tcPr>
          <w:p w14:paraId="02CF54B2" w14:textId="77777777" w:rsidR="00B75972" w:rsidRPr="00B11BC8" w:rsidRDefault="00B75972" w:rsidP="003A59EF">
            <w:pPr>
              <w:jc w:val="center"/>
              <w:rPr>
                <w:b/>
                <w:bCs/>
                <w:i/>
                <w:iCs/>
              </w:rPr>
            </w:pPr>
            <w:r w:rsidRPr="00B11BC8">
              <w:rPr>
                <w:b/>
                <w:bCs/>
                <w:i/>
                <w:iCs/>
              </w:rPr>
              <w:t>Data set</w:t>
            </w:r>
            <w:r>
              <w:rPr>
                <w:b/>
                <w:bCs/>
                <w:i/>
                <w:iCs/>
              </w:rPr>
              <w:t xml:space="preserve"> of images with 600 width </w:t>
            </w:r>
          </w:p>
        </w:tc>
        <w:tc>
          <w:tcPr>
            <w:tcW w:w="1417" w:type="dxa"/>
          </w:tcPr>
          <w:p w14:paraId="66F0D96C" w14:textId="77777777" w:rsidR="00B75972" w:rsidRPr="00B11BC8" w:rsidRDefault="00B75972" w:rsidP="003A59EF">
            <w:pPr>
              <w:jc w:val="center"/>
              <w:rPr>
                <w:b/>
                <w:bCs/>
                <w:i/>
                <w:iCs/>
              </w:rPr>
            </w:pPr>
            <w:r w:rsidRPr="00B11BC8">
              <w:rPr>
                <w:b/>
                <w:bCs/>
                <w:i/>
                <w:iCs/>
              </w:rPr>
              <w:t>True Positives</w:t>
            </w:r>
          </w:p>
        </w:tc>
        <w:tc>
          <w:tcPr>
            <w:tcW w:w="1416" w:type="dxa"/>
          </w:tcPr>
          <w:p w14:paraId="40D1FD3F" w14:textId="77777777" w:rsidR="00B75972" w:rsidRPr="00B11BC8" w:rsidRDefault="00B75972" w:rsidP="003A59EF">
            <w:pPr>
              <w:jc w:val="center"/>
              <w:rPr>
                <w:b/>
                <w:bCs/>
                <w:i/>
                <w:iCs/>
              </w:rPr>
            </w:pPr>
            <w:r w:rsidRPr="00B11BC8">
              <w:rPr>
                <w:b/>
                <w:bCs/>
                <w:i/>
                <w:iCs/>
              </w:rPr>
              <w:t>False Positives</w:t>
            </w:r>
          </w:p>
        </w:tc>
        <w:tc>
          <w:tcPr>
            <w:tcW w:w="1418" w:type="dxa"/>
          </w:tcPr>
          <w:p w14:paraId="52ED31C7" w14:textId="77777777" w:rsidR="00B75972" w:rsidRPr="00B11BC8" w:rsidRDefault="00B75972" w:rsidP="003A59EF">
            <w:pPr>
              <w:jc w:val="center"/>
              <w:rPr>
                <w:b/>
                <w:bCs/>
                <w:i/>
                <w:iCs/>
              </w:rPr>
            </w:pPr>
            <w:r w:rsidRPr="00B11BC8">
              <w:rPr>
                <w:b/>
                <w:bCs/>
                <w:i/>
                <w:iCs/>
              </w:rPr>
              <w:t>Image with no False positives in negatives</w:t>
            </w:r>
          </w:p>
        </w:tc>
        <w:tc>
          <w:tcPr>
            <w:tcW w:w="1224" w:type="dxa"/>
          </w:tcPr>
          <w:p w14:paraId="709B7B9A" w14:textId="77777777" w:rsidR="00B75972" w:rsidRPr="00B11BC8" w:rsidRDefault="00B75972" w:rsidP="003A59EF">
            <w:pPr>
              <w:jc w:val="center"/>
              <w:rPr>
                <w:b/>
                <w:bCs/>
                <w:i/>
                <w:iCs/>
              </w:rPr>
            </w:pPr>
            <w:r w:rsidRPr="00B11BC8">
              <w:rPr>
                <w:b/>
                <w:bCs/>
                <w:i/>
                <w:iCs/>
              </w:rPr>
              <w:t>Precision</w:t>
            </w:r>
          </w:p>
          <w:p w14:paraId="17E1BAC2" w14:textId="77777777" w:rsidR="00B75972" w:rsidRPr="00B11BC8" w:rsidRDefault="00B75972" w:rsidP="003A59EF">
            <w:pPr>
              <w:jc w:val="center"/>
              <w:rPr>
                <w:b/>
                <w:bCs/>
                <w:i/>
                <w:iCs/>
              </w:rPr>
            </w:pPr>
          </w:p>
        </w:tc>
      </w:tr>
      <w:tr w:rsidR="00B75972" w14:paraId="47E7024A" w14:textId="77777777" w:rsidTr="003A59EF">
        <w:trPr>
          <w:jc w:val="center"/>
        </w:trPr>
        <w:tc>
          <w:tcPr>
            <w:tcW w:w="2125" w:type="dxa"/>
          </w:tcPr>
          <w:p w14:paraId="5BB85FD3" w14:textId="77777777" w:rsidR="00B75972" w:rsidRDefault="00B75972" w:rsidP="003A59EF">
            <w:pPr>
              <w:jc w:val="center"/>
            </w:pPr>
            <w:r>
              <w:t>100 positives</w:t>
            </w:r>
          </w:p>
        </w:tc>
        <w:tc>
          <w:tcPr>
            <w:tcW w:w="1417" w:type="dxa"/>
          </w:tcPr>
          <w:p w14:paraId="4B410E86" w14:textId="77777777" w:rsidR="00B75972" w:rsidRDefault="00B75972" w:rsidP="003A59EF">
            <w:pPr>
              <w:jc w:val="center"/>
            </w:pPr>
            <w:r>
              <w:t>100</w:t>
            </w:r>
          </w:p>
        </w:tc>
        <w:tc>
          <w:tcPr>
            <w:tcW w:w="1416" w:type="dxa"/>
          </w:tcPr>
          <w:p w14:paraId="19D70199" w14:textId="06F49E1C" w:rsidR="00B75972" w:rsidRDefault="00486C18" w:rsidP="003A59EF">
            <w:pPr>
              <w:jc w:val="center"/>
            </w:pPr>
            <w:r>
              <w:t>2</w:t>
            </w:r>
          </w:p>
        </w:tc>
        <w:tc>
          <w:tcPr>
            <w:tcW w:w="1418" w:type="dxa"/>
          </w:tcPr>
          <w:p w14:paraId="68651908" w14:textId="77777777" w:rsidR="00B75972" w:rsidRDefault="00B75972" w:rsidP="003A59EF">
            <w:pPr>
              <w:jc w:val="center"/>
            </w:pPr>
          </w:p>
        </w:tc>
        <w:tc>
          <w:tcPr>
            <w:tcW w:w="1224" w:type="dxa"/>
          </w:tcPr>
          <w:p w14:paraId="097E2891" w14:textId="144EE3B7" w:rsidR="00B75972" w:rsidRDefault="004D3CC7" w:rsidP="003A59EF">
            <w:pPr>
              <w:jc w:val="center"/>
            </w:pPr>
            <w:r>
              <w:t>98</w:t>
            </w:r>
            <w:r w:rsidR="00B75972">
              <w:t>%</w:t>
            </w:r>
          </w:p>
        </w:tc>
      </w:tr>
      <w:tr w:rsidR="00B75972" w14:paraId="3482E71B" w14:textId="77777777" w:rsidTr="003A59EF">
        <w:trPr>
          <w:jc w:val="center"/>
        </w:trPr>
        <w:tc>
          <w:tcPr>
            <w:tcW w:w="2125" w:type="dxa"/>
          </w:tcPr>
          <w:p w14:paraId="044FB2E5" w14:textId="77777777" w:rsidR="00B75972" w:rsidRDefault="00B75972" w:rsidP="003A59EF">
            <w:pPr>
              <w:jc w:val="center"/>
            </w:pPr>
            <w:r>
              <w:t>100 negatives</w:t>
            </w:r>
          </w:p>
        </w:tc>
        <w:tc>
          <w:tcPr>
            <w:tcW w:w="1417" w:type="dxa"/>
          </w:tcPr>
          <w:p w14:paraId="008E9EC9" w14:textId="77777777" w:rsidR="00B75972" w:rsidRDefault="00B75972" w:rsidP="003A59EF">
            <w:pPr>
              <w:jc w:val="center"/>
            </w:pPr>
          </w:p>
        </w:tc>
        <w:tc>
          <w:tcPr>
            <w:tcW w:w="1416" w:type="dxa"/>
          </w:tcPr>
          <w:p w14:paraId="7A6E4335" w14:textId="5088DE33" w:rsidR="00B75972" w:rsidRDefault="00956E80" w:rsidP="003A59EF">
            <w:pPr>
              <w:jc w:val="center"/>
            </w:pPr>
            <w:r>
              <w:t>16</w:t>
            </w:r>
          </w:p>
        </w:tc>
        <w:tc>
          <w:tcPr>
            <w:tcW w:w="1418" w:type="dxa"/>
          </w:tcPr>
          <w:p w14:paraId="73153F50" w14:textId="24129AEF" w:rsidR="00B75972" w:rsidRDefault="00956E80" w:rsidP="003A59EF">
            <w:pPr>
              <w:jc w:val="center"/>
            </w:pPr>
            <w:r>
              <w:t>90</w:t>
            </w:r>
          </w:p>
        </w:tc>
        <w:tc>
          <w:tcPr>
            <w:tcW w:w="1224" w:type="dxa"/>
          </w:tcPr>
          <w:p w14:paraId="112ADD92" w14:textId="77777777" w:rsidR="00B75972" w:rsidRDefault="00B75972" w:rsidP="003A59EF">
            <w:pPr>
              <w:jc w:val="center"/>
            </w:pPr>
          </w:p>
        </w:tc>
      </w:tr>
      <w:tr w:rsidR="00B75972" w14:paraId="7089FDE7" w14:textId="77777777" w:rsidTr="00323767">
        <w:trPr>
          <w:trHeight w:val="321"/>
          <w:jc w:val="center"/>
        </w:trPr>
        <w:tc>
          <w:tcPr>
            <w:tcW w:w="2125" w:type="dxa"/>
            <w:tcBorders>
              <w:bottom w:val="single" w:sz="4" w:space="0" w:color="auto"/>
            </w:tcBorders>
          </w:tcPr>
          <w:p w14:paraId="1CE8D213" w14:textId="77777777" w:rsidR="00B75972" w:rsidRPr="005021CF" w:rsidRDefault="00B75972" w:rsidP="003A59EF">
            <w:pPr>
              <w:jc w:val="center"/>
              <w:rPr>
                <w:b/>
                <w:bCs/>
              </w:rPr>
            </w:pPr>
            <w:r w:rsidRPr="005021CF">
              <w:rPr>
                <w:b/>
                <w:bCs/>
              </w:rPr>
              <w:t>Total</w:t>
            </w:r>
          </w:p>
        </w:tc>
        <w:tc>
          <w:tcPr>
            <w:tcW w:w="1417" w:type="dxa"/>
            <w:tcBorders>
              <w:bottom w:val="single" w:sz="4" w:space="0" w:color="auto"/>
            </w:tcBorders>
          </w:tcPr>
          <w:p w14:paraId="2ACFDF85" w14:textId="63BB4E34" w:rsidR="00B75972" w:rsidRPr="005021CF" w:rsidRDefault="00486C18" w:rsidP="003A59EF">
            <w:pPr>
              <w:jc w:val="center"/>
              <w:rPr>
                <w:b/>
                <w:bCs/>
              </w:rPr>
            </w:pPr>
            <w:r>
              <w:rPr>
                <w:b/>
                <w:bCs/>
              </w:rPr>
              <w:t>100</w:t>
            </w:r>
          </w:p>
        </w:tc>
        <w:tc>
          <w:tcPr>
            <w:tcW w:w="1416" w:type="dxa"/>
            <w:tcBorders>
              <w:bottom w:val="single" w:sz="4" w:space="0" w:color="auto"/>
            </w:tcBorders>
          </w:tcPr>
          <w:p w14:paraId="03BEC923" w14:textId="1E03E6CE" w:rsidR="00B75972" w:rsidRPr="005021CF" w:rsidRDefault="00956E80" w:rsidP="003A59EF">
            <w:pPr>
              <w:jc w:val="center"/>
              <w:rPr>
                <w:b/>
                <w:bCs/>
              </w:rPr>
            </w:pPr>
            <w:r>
              <w:rPr>
                <w:b/>
                <w:bCs/>
              </w:rPr>
              <w:t>18</w:t>
            </w:r>
          </w:p>
        </w:tc>
        <w:tc>
          <w:tcPr>
            <w:tcW w:w="1418" w:type="dxa"/>
            <w:tcBorders>
              <w:bottom w:val="single" w:sz="4" w:space="0" w:color="auto"/>
            </w:tcBorders>
          </w:tcPr>
          <w:p w14:paraId="4936F2B2" w14:textId="77777777" w:rsidR="00B75972" w:rsidRPr="005021CF" w:rsidRDefault="00B75972" w:rsidP="003A59EF">
            <w:pPr>
              <w:jc w:val="center"/>
              <w:rPr>
                <w:b/>
                <w:bCs/>
              </w:rPr>
            </w:pPr>
          </w:p>
        </w:tc>
        <w:tc>
          <w:tcPr>
            <w:tcW w:w="1224" w:type="dxa"/>
            <w:tcBorders>
              <w:bottom w:val="single" w:sz="4" w:space="0" w:color="auto"/>
            </w:tcBorders>
          </w:tcPr>
          <w:p w14:paraId="5C096C3B" w14:textId="20EFB759" w:rsidR="00B75972" w:rsidRPr="005021CF" w:rsidRDefault="00A20034" w:rsidP="003A59EF">
            <w:pPr>
              <w:jc w:val="center"/>
              <w:rPr>
                <w:b/>
                <w:bCs/>
              </w:rPr>
            </w:pPr>
            <w:r>
              <w:rPr>
                <w:b/>
                <w:bCs/>
              </w:rPr>
              <w:t>8</w:t>
            </w:r>
            <w:r w:rsidR="00B45DB1">
              <w:rPr>
                <w:b/>
                <w:bCs/>
              </w:rPr>
              <w:t>4.</w:t>
            </w:r>
            <w:r>
              <w:rPr>
                <w:b/>
                <w:bCs/>
              </w:rPr>
              <w:t>7</w:t>
            </w:r>
            <w:r w:rsidR="00B75972" w:rsidRPr="005021CF">
              <w:rPr>
                <w:b/>
                <w:bCs/>
              </w:rPr>
              <w:t>%</w:t>
            </w:r>
          </w:p>
        </w:tc>
      </w:tr>
      <w:tr w:rsidR="00B75972" w14:paraId="06C2C652" w14:textId="77777777" w:rsidTr="00323767">
        <w:trPr>
          <w:trHeight w:val="321"/>
          <w:jc w:val="center"/>
        </w:trPr>
        <w:tc>
          <w:tcPr>
            <w:tcW w:w="2125" w:type="dxa"/>
            <w:tcBorders>
              <w:right w:val="single" w:sz="4" w:space="0" w:color="auto"/>
            </w:tcBorders>
          </w:tcPr>
          <w:p w14:paraId="78DE8B63" w14:textId="77777777" w:rsidR="00B75972" w:rsidRPr="00B11BC8" w:rsidRDefault="00B75972" w:rsidP="003A59EF">
            <w:pPr>
              <w:jc w:val="center"/>
            </w:pPr>
            <w:r w:rsidRPr="00B11BC8">
              <w:rPr>
                <w:b/>
                <w:bCs/>
                <w:i/>
                <w:iCs/>
              </w:rPr>
              <w:t>Data set</w:t>
            </w:r>
            <w:r>
              <w:rPr>
                <w:b/>
                <w:bCs/>
                <w:i/>
                <w:iCs/>
              </w:rPr>
              <w:t xml:space="preserve"> of images with 300 width</w:t>
            </w:r>
          </w:p>
        </w:tc>
        <w:tc>
          <w:tcPr>
            <w:tcW w:w="1417" w:type="dxa"/>
            <w:tcBorders>
              <w:top w:val="nil"/>
              <w:left w:val="single" w:sz="4" w:space="0" w:color="auto"/>
              <w:right w:val="nil"/>
            </w:tcBorders>
          </w:tcPr>
          <w:p w14:paraId="0C965A91" w14:textId="77777777" w:rsidR="00B75972" w:rsidRPr="00B11BC8" w:rsidRDefault="00B75972" w:rsidP="003A59EF">
            <w:pPr>
              <w:jc w:val="center"/>
            </w:pPr>
          </w:p>
        </w:tc>
        <w:tc>
          <w:tcPr>
            <w:tcW w:w="1416" w:type="dxa"/>
            <w:tcBorders>
              <w:top w:val="nil"/>
              <w:left w:val="nil"/>
              <w:right w:val="nil"/>
            </w:tcBorders>
          </w:tcPr>
          <w:p w14:paraId="7F1D1B0E" w14:textId="77777777" w:rsidR="00B75972" w:rsidRPr="00B11BC8" w:rsidRDefault="00B75972" w:rsidP="003A59EF">
            <w:pPr>
              <w:jc w:val="center"/>
            </w:pPr>
          </w:p>
        </w:tc>
        <w:tc>
          <w:tcPr>
            <w:tcW w:w="1418" w:type="dxa"/>
            <w:tcBorders>
              <w:top w:val="nil"/>
              <w:left w:val="nil"/>
              <w:right w:val="nil"/>
            </w:tcBorders>
          </w:tcPr>
          <w:p w14:paraId="1AA3D2A3" w14:textId="77777777" w:rsidR="00B75972" w:rsidRPr="00B11BC8" w:rsidRDefault="00B75972" w:rsidP="003A59EF">
            <w:pPr>
              <w:jc w:val="center"/>
            </w:pPr>
          </w:p>
        </w:tc>
        <w:tc>
          <w:tcPr>
            <w:tcW w:w="1224" w:type="dxa"/>
            <w:tcBorders>
              <w:top w:val="single" w:sz="4" w:space="0" w:color="auto"/>
              <w:left w:val="nil"/>
              <w:right w:val="nil"/>
            </w:tcBorders>
          </w:tcPr>
          <w:p w14:paraId="19D47615" w14:textId="77777777" w:rsidR="00B75972" w:rsidRPr="00B11BC8" w:rsidRDefault="00B75972" w:rsidP="003A59EF">
            <w:pPr>
              <w:jc w:val="center"/>
            </w:pPr>
          </w:p>
        </w:tc>
      </w:tr>
      <w:tr w:rsidR="00B75972" w14:paraId="365EA321" w14:textId="77777777" w:rsidTr="003A59EF">
        <w:trPr>
          <w:jc w:val="center"/>
        </w:trPr>
        <w:tc>
          <w:tcPr>
            <w:tcW w:w="2125" w:type="dxa"/>
          </w:tcPr>
          <w:p w14:paraId="793EDE39" w14:textId="77777777" w:rsidR="00B75972" w:rsidRDefault="00B75972" w:rsidP="003A59EF">
            <w:pPr>
              <w:jc w:val="center"/>
            </w:pPr>
            <w:r>
              <w:t>100 positives</w:t>
            </w:r>
          </w:p>
        </w:tc>
        <w:tc>
          <w:tcPr>
            <w:tcW w:w="1417" w:type="dxa"/>
          </w:tcPr>
          <w:p w14:paraId="7BE037E0" w14:textId="77777777" w:rsidR="00B75972" w:rsidRDefault="00B75972" w:rsidP="003A59EF">
            <w:pPr>
              <w:jc w:val="center"/>
            </w:pPr>
            <w:r>
              <w:t>100</w:t>
            </w:r>
          </w:p>
        </w:tc>
        <w:tc>
          <w:tcPr>
            <w:tcW w:w="1416" w:type="dxa"/>
          </w:tcPr>
          <w:p w14:paraId="63CC804A" w14:textId="64944AAB" w:rsidR="00B75972" w:rsidRDefault="00944847" w:rsidP="003A59EF">
            <w:pPr>
              <w:jc w:val="center"/>
            </w:pPr>
            <w:r>
              <w:t>0</w:t>
            </w:r>
          </w:p>
        </w:tc>
        <w:tc>
          <w:tcPr>
            <w:tcW w:w="1418" w:type="dxa"/>
          </w:tcPr>
          <w:p w14:paraId="376270B9" w14:textId="77777777" w:rsidR="00B75972" w:rsidRDefault="00B75972" w:rsidP="003A59EF">
            <w:pPr>
              <w:jc w:val="center"/>
            </w:pPr>
          </w:p>
        </w:tc>
        <w:tc>
          <w:tcPr>
            <w:tcW w:w="1224" w:type="dxa"/>
          </w:tcPr>
          <w:p w14:paraId="568B3AE1" w14:textId="53090539" w:rsidR="00B75972" w:rsidRDefault="00944847" w:rsidP="003A59EF">
            <w:pPr>
              <w:jc w:val="center"/>
            </w:pPr>
            <w:r>
              <w:t>100</w:t>
            </w:r>
            <w:r w:rsidR="00B75972">
              <w:t>%</w:t>
            </w:r>
          </w:p>
        </w:tc>
      </w:tr>
      <w:tr w:rsidR="00B75972" w14:paraId="6960C0C5" w14:textId="77777777" w:rsidTr="003A59EF">
        <w:trPr>
          <w:jc w:val="center"/>
        </w:trPr>
        <w:tc>
          <w:tcPr>
            <w:tcW w:w="2125" w:type="dxa"/>
          </w:tcPr>
          <w:p w14:paraId="67A4F736" w14:textId="77777777" w:rsidR="00B75972" w:rsidRDefault="00B75972" w:rsidP="003A59EF">
            <w:pPr>
              <w:jc w:val="center"/>
            </w:pPr>
            <w:r>
              <w:t>100 negatives</w:t>
            </w:r>
          </w:p>
        </w:tc>
        <w:tc>
          <w:tcPr>
            <w:tcW w:w="1417" w:type="dxa"/>
          </w:tcPr>
          <w:p w14:paraId="3EACC4BC" w14:textId="77777777" w:rsidR="00B75972" w:rsidRDefault="00B75972" w:rsidP="003A59EF">
            <w:pPr>
              <w:jc w:val="center"/>
            </w:pPr>
          </w:p>
        </w:tc>
        <w:tc>
          <w:tcPr>
            <w:tcW w:w="1416" w:type="dxa"/>
          </w:tcPr>
          <w:p w14:paraId="05042C47" w14:textId="75FC203D" w:rsidR="00B75972" w:rsidRDefault="00993B7F" w:rsidP="003A59EF">
            <w:pPr>
              <w:jc w:val="center"/>
            </w:pPr>
            <w:r>
              <w:t>6</w:t>
            </w:r>
          </w:p>
        </w:tc>
        <w:tc>
          <w:tcPr>
            <w:tcW w:w="1418" w:type="dxa"/>
          </w:tcPr>
          <w:p w14:paraId="0C235A51" w14:textId="52B84837" w:rsidR="00B75972" w:rsidRDefault="00993B7F" w:rsidP="003A59EF">
            <w:pPr>
              <w:jc w:val="center"/>
            </w:pPr>
            <w:r>
              <w:t>95</w:t>
            </w:r>
          </w:p>
        </w:tc>
        <w:tc>
          <w:tcPr>
            <w:tcW w:w="1224" w:type="dxa"/>
          </w:tcPr>
          <w:p w14:paraId="434C8395" w14:textId="77777777" w:rsidR="00B75972" w:rsidRDefault="00B75972" w:rsidP="003A59EF">
            <w:pPr>
              <w:jc w:val="center"/>
            </w:pPr>
          </w:p>
        </w:tc>
      </w:tr>
      <w:tr w:rsidR="00B75972" w14:paraId="1E9DBBF8" w14:textId="77777777" w:rsidTr="003A59EF">
        <w:trPr>
          <w:jc w:val="center"/>
        </w:trPr>
        <w:tc>
          <w:tcPr>
            <w:tcW w:w="2125" w:type="dxa"/>
          </w:tcPr>
          <w:p w14:paraId="3FD03702" w14:textId="77777777" w:rsidR="00B75972" w:rsidRPr="005021CF" w:rsidRDefault="00B75972" w:rsidP="003A59EF">
            <w:pPr>
              <w:jc w:val="center"/>
              <w:rPr>
                <w:b/>
                <w:bCs/>
              </w:rPr>
            </w:pPr>
            <w:r w:rsidRPr="005021CF">
              <w:rPr>
                <w:b/>
                <w:bCs/>
              </w:rPr>
              <w:t>Total</w:t>
            </w:r>
          </w:p>
        </w:tc>
        <w:tc>
          <w:tcPr>
            <w:tcW w:w="1417" w:type="dxa"/>
          </w:tcPr>
          <w:p w14:paraId="31DB21B7" w14:textId="77777777" w:rsidR="00B75972" w:rsidRPr="005021CF" w:rsidRDefault="00B75972" w:rsidP="003A59EF">
            <w:pPr>
              <w:jc w:val="center"/>
              <w:rPr>
                <w:b/>
                <w:bCs/>
              </w:rPr>
            </w:pPr>
            <w:r w:rsidRPr="005021CF">
              <w:rPr>
                <w:b/>
                <w:bCs/>
              </w:rPr>
              <w:t>100</w:t>
            </w:r>
          </w:p>
        </w:tc>
        <w:tc>
          <w:tcPr>
            <w:tcW w:w="1416" w:type="dxa"/>
          </w:tcPr>
          <w:p w14:paraId="3EA94917" w14:textId="7B9264A7" w:rsidR="00B75972" w:rsidRPr="005021CF" w:rsidRDefault="00993B7F" w:rsidP="003A59EF">
            <w:pPr>
              <w:jc w:val="center"/>
              <w:rPr>
                <w:b/>
                <w:bCs/>
              </w:rPr>
            </w:pPr>
            <w:r>
              <w:rPr>
                <w:b/>
                <w:bCs/>
              </w:rPr>
              <w:t>6</w:t>
            </w:r>
          </w:p>
        </w:tc>
        <w:tc>
          <w:tcPr>
            <w:tcW w:w="1418" w:type="dxa"/>
          </w:tcPr>
          <w:p w14:paraId="7F65C880" w14:textId="77777777" w:rsidR="00B75972" w:rsidRPr="005021CF" w:rsidRDefault="00B75972" w:rsidP="003A59EF">
            <w:pPr>
              <w:jc w:val="center"/>
              <w:rPr>
                <w:b/>
                <w:bCs/>
              </w:rPr>
            </w:pPr>
          </w:p>
        </w:tc>
        <w:tc>
          <w:tcPr>
            <w:tcW w:w="1224" w:type="dxa"/>
          </w:tcPr>
          <w:p w14:paraId="7EC9CBD6" w14:textId="65EECDD9" w:rsidR="00B75972" w:rsidRPr="005021CF" w:rsidRDefault="00993B7F" w:rsidP="00F7230F">
            <w:pPr>
              <w:keepNext/>
              <w:jc w:val="center"/>
              <w:rPr>
                <w:b/>
                <w:bCs/>
              </w:rPr>
            </w:pPr>
            <w:r>
              <w:rPr>
                <w:b/>
                <w:bCs/>
              </w:rPr>
              <w:t>94</w:t>
            </w:r>
            <w:r w:rsidR="00B75972" w:rsidRPr="005021CF">
              <w:rPr>
                <w:b/>
                <w:bCs/>
              </w:rPr>
              <w:t>.</w:t>
            </w:r>
            <w:r>
              <w:rPr>
                <w:b/>
                <w:bCs/>
              </w:rPr>
              <w:t>3</w:t>
            </w:r>
            <w:r w:rsidR="00B75972" w:rsidRPr="005021CF">
              <w:rPr>
                <w:b/>
                <w:bCs/>
              </w:rPr>
              <w:t>%</w:t>
            </w:r>
          </w:p>
        </w:tc>
      </w:tr>
    </w:tbl>
    <w:p w14:paraId="019F7829" w14:textId="35146762" w:rsidR="00F7230F" w:rsidRDefault="00F7230F" w:rsidP="00F7230F">
      <w:pPr>
        <w:pStyle w:val="Caption"/>
        <w:jc w:val="center"/>
      </w:pPr>
      <w:bookmarkStart w:id="130" w:name="_Toc59201678"/>
      <w:r>
        <w:t xml:space="preserve">Table </w:t>
      </w:r>
      <w:r>
        <w:fldChar w:fldCharType="begin"/>
      </w:r>
      <w:r>
        <w:instrText>SEQ Table \* ARABIC</w:instrText>
      </w:r>
      <w:r>
        <w:fldChar w:fldCharType="separate"/>
      </w:r>
      <w:r>
        <w:rPr>
          <w:noProof/>
        </w:rPr>
        <w:t>4</w:t>
      </w:r>
      <w:r>
        <w:fldChar w:fldCharType="end"/>
      </w:r>
      <w:r>
        <w:t xml:space="preserve">: </w:t>
      </w:r>
      <w:r w:rsidRPr="001C5FCB">
        <w:t>The results table of the Cascade classifier.</w:t>
      </w:r>
      <w:bookmarkEnd w:id="130"/>
    </w:p>
    <w:p w14:paraId="161DD793" w14:textId="4EE94FC1" w:rsidR="000F0A61" w:rsidRDefault="00B00232" w:rsidP="00B00232">
      <w:r>
        <w:t xml:space="preserve">The </w:t>
      </w:r>
      <w:r w:rsidR="00F075DA">
        <w:t>C</w:t>
      </w:r>
      <w:r>
        <w:t xml:space="preserve">ascade </w:t>
      </w:r>
      <w:r w:rsidR="00F075DA">
        <w:t>C</w:t>
      </w:r>
      <w:r>
        <w:t>lassifier</w:t>
      </w:r>
      <w:r w:rsidR="00F075DA">
        <w:t>’s</w:t>
      </w:r>
      <w:r>
        <w:t xml:space="preserve"> </w:t>
      </w:r>
      <w:r w:rsidR="009E4EDB">
        <w:t>precision at 600</w:t>
      </w:r>
      <w:r w:rsidR="00191FC1">
        <w:t xml:space="preserve"> pixels</w:t>
      </w:r>
      <w:r w:rsidR="009E4EDB">
        <w:t xml:space="preserve"> wi</w:t>
      </w:r>
      <w:r w:rsidR="001D7631">
        <w:t>d</w:t>
      </w:r>
      <w:r w:rsidR="009E4EDB">
        <w:t xml:space="preserve">th and </w:t>
      </w:r>
      <w:r w:rsidR="001D7631">
        <w:t xml:space="preserve">then </w:t>
      </w:r>
      <w:r w:rsidR="0061741D">
        <w:t>300 pixels</w:t>
      </w:r>
      <w:r w:rsidR="00846564">
        <w:t xml:space="preserve"> width </w:t>
      </w:r>
      <w:r w:rsidR="001D7631">
        <w:t xml:space="preserve">is </w:t>
      </w:r>
      <w:r w:rsidR="001D7631" w:rsidRPr="001D7631">
        <w:t>23.7%</w:t>
      </w:r>
      <w:r w:rsidR="0061741D">
        <w:t xml:space="preserve"> </w:t>
      </w:r>
      <w:r w:rsidR="00E819B1">
        <w:t>and</w:t>
      </w:r>
      <w:r w:rsidR="009E4EDB">
        <w:t xml:space="preserve"> </w:t>
      </w:r>
      <w:r w:rsidR="001D7631">
        <w:t>47.2%</w:t>
      </w:r>
      <w:r w:rsidR="00E819B1">
        <w:t xml:space="preserve"> respectively. The results in the table above are clearly much higher</w:t>
      </w:r>
      <w:r w:rsidR="00247368">
        <w:t xml:space="preserve">, at </w:t>
      </w:r>
      <w:r w:rsidR="001B7C9C">
        <w:t>300-pixel</w:t>
      </w:r>
      <w:r w:rsidR="00534A19">
        <w:t xml:space="preserve"> width </w:t>
      </w:r>
      <w:r w:rsidR="00D97619">
        <w:t xml:space="preserve">the </w:t>
      </w:r>
      <w:r w:rsidR="00107AF4">
        <w:t>precision</w:t>
      </w:r>
      <w:r w:rsidR="00D97619">
        <w:t xml:space="preserve"> </w:t>
      </w:r>
      <w:r w:rsidR="00F901C5">
        <w:t>is</w:t>
      </w:r>
      <w:r w:rsidR="00D97619">
        <w:t xml:space="preserve"> sufficient to</w:t>
      </w:r>
      <w:r w:rsidR="00D9141A">
        <w:t xml:space="preserve"> use</w:t>
      </w:r>
      <w:r w:rsidR="00907867">
        <w:t xml:space="preserve"> in prototyping a </w:t>
      </w:r>
      <w:r w:rsidR="00327851">
        <w:t xml:space="preserve">car wheel removing robot. </w:t>
      </w:r>
      <w:r w:rsidR="000F0A61">
        <w:t>A recuring mistake the wheel detection software would make looks as follows:</w:t>
      </w:r>
    </w:p>
    <w:p w14:paraId="57860B33" w14:textId="77777777" w:rsidR="00F7230F" w:rsidRDefault="000F0A61" w:rsidP="00F7230F">
      <w:pPr>
        <w:keepNext/>
        <w:jc w:val="center"/>
      </w:pPr>
      <w:r>
        <w:rPr>
          <w:noProof/>
        </w:rPr>
        <w:lastRenderedPageBreak/>
        <w:drawing>
          <wp:inline distT="0" distB="0" distL="0" distR="0" wp14:anchorId="591898B4" wp14:editId="7ADD70D0">
            <wp:extent cx="1805782" cy="1443318"/>
            <wp:effectExtent l="0" t="0" r="444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39731" t="46583" r="28745" b="8621"/>
                    <a:stretch/>
                  </pic:blipFill>
                  <pic:spPr bwMode="auto">
                    <a:xfrm>
                      <a:off x="0" y="0"/>
                      <a:ext cx="1806843" cy="1444166"/>
                    </a:xfrm>
                    <a:prstGeom prst="rect">
                      <a:avLst/>
                    </a:prstGeom>
                    <a:noFill/>
                    <a:ln>
                      <a:noFill/>
                    </a:ln>
                    <a:extLst>
                      <a:ext uri="{53640926-AAD7-44D8-BBD7-CCE9431645EC}">
                        <a14:shadowObscured xmlns:a14="http://schemas.microsoft.com/office/drawing/2010/main"/>
                      </a:ext>
                    </a:extLst>
                  </pic:spPr>
                </pic:pic>
              </a:graphicData>
            </a:graphic>
          </wp:inline>
        </w:drawing>
      </w:r>
    </w:p>
    <w:p w14:paraId="0C733072" w14:textId="7079F905" w:rsidR="000F0A61" w:rsidRDefault="00F7230F" w:rsidP="00F7230F">
      <w:pPr>
        <w:pStyle w:val="Caption"/>
        <w:jc w:val="center"/>
      </w:pPr>
      <w:bookmarkStart w:id="131" w:name="_Toc59201673"/>
      <w:r>
        <w:t xml:space="preserve">Figure </w:t>
      </w:r>
      <w:r>
        <w:fldChar w:fldCharType="begin"/>
      </w:r>
      <w:r>
        <w:instrText>SEQ Figure \* ARABIC</w:instrText>
      </w:r>
      <w:r>
        <w:fldChar w:fldCharType="separate"/>
      </w:r>
      <w:r>
        <w:rPr>
          <w:noProof/>
        </w:rPr>
        <w:t>42</w:t>
      </w:r>
      <w:r>
        <w:fldChar w:fldCharType="end"/>
      </w:r>
      <w:r>
        <w:t xml:space="preserve">: </w:t>
      </w:r>
      <w:r w:rsidRPr="004A695F">
        <w:t>Example of common mistake produced during testing of car wheel detection software</w:t>
      </w:r>
      <w:r>
        <w:t>.</w:t>
      </w:r>
      <w:bookmarkEnd w:id="131"/>
    </w:p>
    <w:p w14:paraId="54E65228" w14:textId="52A74354" w:rsidR="00EA39B8" w:rsidRDefault="00327851" w:rsidP="00B00232">
      <w:r>
        <w:t>Precision</w:t>
      </w:r>
      <w:r w:rsidR="001B7C9C">
        <w:t xml:space="preserve"> can b</w:t>
      </w:r>
      <w:r w:rsidR="0081383B">
        <w:t>e</w:t>
      </w:r>
      <w:r w:rsidR="001B7C9C">
        <w:t xml:space="preserve"> further</w:t>
      </w:r>
      <w:r w:rsidR="0081383B">
        <w:t xml:space="preserve"> improved</w:t>
      </w:r>
      <w:r w:rsidR="001B7C9C">
        <w:t xml:space="preserve"> </w:t>
      </w:r>
      <w:r w:rsidR="00694E02">
        <w:t>by increasing the threshold</w:t>
      </w:r>
      <w:r w:rsidR="00BB22B0">
        <w:t xml:space="preserve"> at which the </w:t>
      </w:r>
      <w:r w:rsidR="00586BA1">
        <w:t>Logistic Regression algorithm will</w:t>
      </w:r>
      <w:r w:rsidR="00BB22B0">
        <w:t xml:space="preserve"> c</w:t>
      </w:r>
      <w:r w:rsidR="002A4675">
        <w:t>lassify an image as a car wheel.</w:t>
      </w:r>
      <w:r w:rsidR="00B8394A">
        <w:t xml:space="preserve"> In the table </w:t>
      </w:r>
      <w:r w:rsidR="007B4F3F">
        <w:t>4</w:t>
      </w:r>
      <w:r w:rsidR="00B8394A">
        <w:t xml:space="preserve"> above the threshold is set to </w:t>
      </w:r>
      <w:r w:rsidR="00521ED3" w:rsidRPr="27CFC041">
        <w:rPr>
          <w:b/>
          <w:bCs/>
        </w:rPr>
        <w:t>0.</w:t>
      </w:r>
      <w:r w:rsidR="00B8394A" w:rsidRPr="27CFC041">
        <w:rPr>
          <w:b/>
          <w:bCs/>
        </w:rPr>
        <w:t>5</w:t>
      </w:r>
      <w:r w:rsidR="00521ED3" w:rsidRPr="27CFC041">
        <w:rPr>
          <w:b/>
          <w:bCs/>
        </w:rPr>
        <w:t>0</w:t>
      </w:r>
      <w:r w:rsidR="00ED71F0">
        <w:t>. With the threshold set to</w:t>
      </w:r>
      <w:r w:rsidR="00521ED3">
        <w:t xml:space="preserve"> </w:t>
      </w:r>
      <w:r w:rsidR="00521ED3" w:rsidRPr="27CFC041">
        <w:rPr>
          <w:b/>
          <w:bCs/>
        </w:rPr>
        <w:t>0.52</w:t>
      </w:r>
      <w:r w:rsidR="00521ED3">
        <w:t xml:space="preserve"> </w:t>
      </w:r>
      <w:r w:rsidR="00ED71F0">
        <w:t>and performing the same test</w:t>
      </w:r>
      <w:r w:rsidR="00DD3A21">
        <w:t xml:space="preserve"> </w:t>
      </w:r>
      <w:r w:rsidR="00ED71F0">
        <w:t>a</w:t>
      </w:r>
      <w:r w:rsidR="00DD3A21">
        <w:t xml:space="preserve">t </w:t>
      </w:r>
      <w:r w:rsidR="003634C9">
        <w:t>600-pixel</w:t>
      </w:r>
      <w:r w:rsidR="00DD3A21">
        <w:t xml:space="preserve"> width the </w:t>
      </w:r>
      <w:r w:rsidR="000E1C75">
        <w:t>precision</w:t>
      </w:r>
      <w:r w:rsidR="00ED71F0">
        <w:t xml:space="preserve"> goes up to </w:t>
      </w:r>
      <w:r w:rsidR="003634C9">
        <w:t xml:space="preserve">96%. </w:t>
      </w:r>
      <w:r w:rsidR="00337D25">
        <w:t>This is without missing any</w:t>
      </w:r>
      <w:r w:rsidR="003576D3">
        <w:t xml:space="preserve"> true</w:t>
      </w:r>
      <w:r w:rsidR="074BECE4">
        <w:t>-</w:t>
      </w:r>
      <w:r w:rsidR="003576D3">
        <w:t xml:space="preserve">positives.  </w:t>
      </w:r>
      <w:r w:rsidR="0007288C">
        <w:t xml:space="preserve">The </w:t>
      </w:r>
      <w:r w:rsidR="00D03689">
        <w:t>precision</w:t>
      </w:r>
      <w:r w:rsidR="0007288C">
        <w:t xml:space="preserve"> will eventually go down as the </w:t>
      </w:r>
      <w:r w:rsidR="00D03689">
        <w:t>number of true</w:t>
      </w:r>
      <w:r w:rsidR="6138013A">
        <w:t>-</w:t>
      </w:r>
      <w:r w:rsidR="00D03689">
        <w:t xml:space="preserve">positives </w:t>
      </w:r>
      <w:r w:rsidR="00EA39B8">
        <w:t xml:space="preserve">found decrease too. For the final </w:t>
      </w:r>
      <w:r w:rsidR="000F5C67">
        <w:t>implementation,</w:t>
      </w:r>
      <w:r w:rsidR="00EA39B8">
        <w:t xml:space="preserve"> a threshold of 0.52 is used. Further tweaking </w:t>
      </w:r>
      <w:r w:rsidR="000F5C67">
        <w:t>of the threshold to adapt to</w:t>
      </w:r>
      <w:r w:rsidR="00EA39B8">
        <w:t xml:space="preserve"> the </w:t>
      </w:r>
      <w:r w:rsidR="000F5C67">
        <w:t xml:space="preserve">user’s requirements </w:t>
      </w:r>
      <w:r w:rsidR="00491A4A">
        <w:t xml:space="preserve">can be done </w:t>
      </w:r>
      <w:r w:rsidR="000F5C67">
        <w:t>but complete elimination of false</w:t>
      </w:r>
      <w:r w:rsidR="07AB339D">
        <w:t>-</w:t>
      </w:r>
      <w:r w:rsidR="000F5C67">
        <w:t>positives is impossible.</w:t>
      </w:r>
      <w:r w:rsidR="00EA39B8">
        <w:t xml:space="preserve">  </w:t>
      </w:r>
    </w:p>
    <w:p w14:paraId="6D0B2275" w14:textId="77777777" w:rsidR="00B75972" w:rsidRPr="00B00F86" w:rsidRDefault="00B75972" w:rsidP="00E0171A">
      <w:pPr>
        <w:pStyle w:val="HeadingC"/>
      </w:pPr>
      <w:bookmarkStart w:id="132" w:name="_Toc59205930"/>
      <w:r w:rsidRPr="00B00F86">
        <w:t>Overall car wheel detection software performance</w:t>
      </w:r>
      <w:bookmarkEnd w:id="132"/>
      <w:r w:rsidRPr="00B00F86">
        <w:t xml:space="preserve"> </w:t>
      </w:r>
    </w:p>
    <w:p w14:paraId="1D86BC76" w14:textId="322FD356" w:rsidR="00F54BB8" w:rsidRDefault="003C2602" w:rsidP="00B75972">
      <w:r>
        <w:t>There are no</w:t>
      </w:r>
      <w:r w:rsidR="000F0A61">
        <w:t xml:space="preserve"> experimental results as testing object detection in a video feed is very difficult. The results </w:t>
      </w:r>
      <w:r>
        <w:t xml:space="preserve">discussed </w:t>
      </w:r>
      <w:r w:rsidR="000F0A61">
        <w:t xml:space="preserve">will therefore be based on empirical evidence. </w:t>
      </w:r>
    </w:p>
    <w:p w14:paraId="7010C80B" w14:textId="5E5B897D" w:rsidR="00B75972" w:rsidRDefault="000F0A61" w:rsidP="00B75972">
      <w:r>
        <w:t>The precision of the software is good so long as the bounding box tracking</w:t>
      </w:r>
      <w:r w:rsidR="00F54BB8">
        <w:t xml:space="preserve"> </w:t>
      </w:r>
      <w:r w:rsidR="00D01E15">
        <w:t>does not</w:t>
      </w:r>
      <w:r w:rsidR="00F54BB8">
        <w:t xml:space="preserve"> make a</w:t>
      </w:r>
      <w:r w:rsidR="001E0959">
        <w:t>ny</w:t>
      </w:r>
      <w:r w:rsidR="00F54BB8">
        <w:t xml:space="preserve"> mistake</w:t>
      </w:r>
      <w:r w:rsidR="001E0959">
        <w:t>s</w:t>
      </w:r>
      <w:r w:rsidR="00F54BB8">
        <w:t xml:space="preserve">. The </w:t>
      </w:r>
      <w:r w:rsidR="001E0959">
        <w:t>common</w:t>
      </w:r>
      <w:r w:rsidR="00F54BB8">
        <w:t xml:space="preserve"> mistake</w:t>
      </w:r>
      <w:r w:rsidR="001E0959">
        <w:t xml:space="preserve"> to occur</w:t>
      </w:r>
      <w:r w:rsidR="00F54BB8">
        <w:t xml:space="preserve"> </w:t>
      </w:r>
      <w:r w:rsidR="001E0959">
        <w:t>is when</w:t>
      </w:r>
      <w:r>
        <w:t xml:space="preserve"> the </w:t>
      </w:r>
      <w:r w:rsidR="00F54BB8">
        <w:t>tracking of a car wheel bounding box</w:t>
      </w:r>
      <w:r w:rsidR="001E0959">
        <w:t xml:space="preserve"> swaps</w:t>
      </w:r>
      <w:r w:rsidR="00F54BB8">
        <w:t xml:space="preserve"> with the tracking of </w:t>
      </w:r>
      <w:r w:rsidR="00475599">
        <w:t>another</w:t>
      </w:r>
      <w:r w:rsidR="00F54BB8">
        <w:t xml:space="preserve"> bounding box.</w:t>
      </w:r>
      <w:r w:rsidR="001E0959">
        <w:t xml:space="preserve"> </w:t>
      </w:r>
      <w:r w:rsidR="00F54BB8">
        <w:t>This only occurs in an edge case where the last known position of a car wheel is at the edge of the camera feed and a new bounding box appears</w:t>
      </w:r>
      <w:r w:rsidR="001E0959">
        <w:t xml:space="preserve"> at the same place with the same size</w:t>
      </w:r>
      <w:r w:rsidR="00F54BB8">
        <w:t xml:space="preserve">. Adding </w:t>
      </w:r>
      <w:r w:rsidR="001E0959">
        <w:t xml:space="preserve">an extra </w:t>
      </w:r>
      <w:r w:rsidR="00F54BB8">
        <w:t xml:space="preserve">ORB matching </w:t>
      </w:r>
      <w:r w:rsidR="001E0959">
        <w:t>test</w:t>
      </w:r>
      <w:r w:rsidR="00F54BB8">
        <w:t xml:space="preserve"> </w:t>
      </w:r>
      <w:r w:rsidR="001E0959">
        <w:t>on</w:t>
      </w:r>
      <w:r w:rsidR="00F54BB8">
        <w:t xml:space="preserve"> bounding boxes that </w:t>
      </w:r>
      <w:r w:rsidR="00C647DC">
        <w:t>appear just at</w:t>
      </w:r>
      <w:r w:rsidR="00F54BB8">
        <w:t xml:space="preserve"> the camera edge would mitigate this issue. </w:t>
      </w:r>
      <w:r w:rsidR="00D01E15">
        <w:t xml:space="preserve">Another problem with bounding box tracking occurs when the camera moves too quicky. </w:t>
      </w:r>
      <w:r w:rsidR="000F4AA7">
        <w:t xml:space="preserve">If the movement is too </w:t>
      </w:r>
      <w:r w:rsidR="00C647DC">
        <w:t>quick,</w:t>
      </w:r>
      <w:r w:rsidR="000F4AA7">
        <w:t xml:space="preserve"> then ORB feature matching doesn’t work at all. Experimentation showed that this is because the new images are blurry and didn’t generate matches with the ORB feature</w:t>
      </w:r>
      <w:r w:rsidR="00C647DC">
        <w:t>s associated with the bounding object being tracked</w:t>
      </w:r>
      <w:r w:rsidR="000F4AA7">
        <w:t>. A better camera might mitigate this issue. In practice this shouldn’t matter because the car wheel removing robot should</w:t>
      </w:r>
      <w:r w:rsidR="00A976F0">
        <w:t>n’t</w:t>
      </w:r>
      <w:r w:rsidR="000F4AA7">
        <w:t xml:space="preserve"> be moving fast.</w:t>
      </w:r>
      <w:r w:rsidR="00561B3D">
        <w:t xml:space="preserve"> There is a limit to the </w:t>
      </w:r>
      <w:r w:rsidR="00A976F0">
        <w:t>size</w:t>
      </w:r>
      <w:r w:rsidR="00561B3D">
        <w:t xml:space="preserve"> of the car wheel object dictionary. Car wheels that haven’t been seen in a while get </w:t>
      </w:r>
      <w:r w:rsidR="416BDFF6">
        <w:t>deleted</w:t>
      </w:r>
      <w:r w:rsidR="00561B3D">
        <w:t xml:space="preserve"> from the dictionary to make room for new ones. This reduces the chance of car wheel objects accidently swapping. </w:t>
      </w:r>
    </w:p>
    <w:p w14:paraId="695B41CD" w14:textId="5FD5927D" w:rsidR="00561B3D" w:rsidRDefault="000F4AA7" w:rsidP="00B75972">
      <w:r>
        <w:t>The perceived speed of the algorithm is really the speed of the main thread, which is artificially set at about 11fps. The main thread could need more computation time in</w:t>
      </w:r>
      <w:r w:rsidR="00C647DC">
        <w:t xml:space="preserve"> the</w:t>
      </w:r>
      <w:r>
        <w:t xml:space="preserve"> unlikely case it had to handle more </w:t>
      </w:r>
      <w:r w:rsidR="00C647DC">
        <w:t>double-digit number ORB test which individually takes 0.02 seconds</w:t>
      </w:r>
      <w:r w:rsidR="00384C33">
        <w:t xml:space="preserve">. </w:t>
      </w:r>
      <w:r w:rsidR="00C647DC">
        <w:t xml:space="preserve">In practice the need for a double-digit number </w:t>
      </w:r>
      <w:r w:rsidR="00561B3D">
        <w:t>ORB test</w:t>
      </w:r>
      <w:r w:rsidR="00C647DC">
        <w:t xml:space="preserve"> should only occur occasionally. When this happen</w:t>
      </w:r>
      <w:r w:rsidR="270F7F7B">
        <w:t>s</w:t>
      </w:r>
      <w:r w:rsidR="00C647DC">
        <w:t xml:space="preserve"> </w:t>
      </w:r>
      <w:r w:rsidR="00D35859">
        <w:t>its</w:t>
      </w:r>
      <w:r w:rsidR="00C647DC">
        <w:t xml:space="preserve"> multiple bounding boxes are difficult to track and need to use ORB test. The code will update these bounding boxes one by one over a few frames until </w:t>
      </w:r>
      <w:r w:rsidR="00561B3D">
        <w:t xml:space="preserve">they are all correctly updated. From a user perspective the bounding box of a car wheel is lost for less than a second. The fact </w:t>
      </w:r>
      <w:r w:rsidR="00D35859">
        <w:t>there is</w:t>
      </w:r>
      <w:r w:rsidR="00561B3D">
        <w:t xml:space="preserve"> a limited number of car wheel objects means only a limited number of ORB tests need be performed </w:t>
      </w:r>
      <w:r w:rsidR="003C2602">
        <w:t>if an exhaustive ORB search is required</w:t>
      </w:r>
      <w:r w:rsidR="00561B3D">
        <w:t xml:space="preserve">. </w:t>
      </w:r>
      <w:r w:rsidR="003C2602">
        <w:t xml:space="preserve"> The secondary threads speed performance </w:t>
      </w:r>
      <w:r w:rsidR="00D35859">
        <w:t>does not</w:t>
      </w:r>
      <w:r w:rsidR="003C2602">
        <w:t xml:space="preserve"> matter to the user asides for </w:t>
      </w:r>
      <w:r w:rsidR="00CE0610">
        <w:t>time delay for new car wheels to appear</w:t>
      </w:r>
      <w:r w:rsidR="00D35859">
        <w:t xml:space="preserve">. If the </w:t>
      </w:r>
      <w:r w:rsidR="00E927C2">
        <w:t xml:space="preserve">time </w:t>
      </w:r>
      <w:r w:rsidR="00D35859">
        <w:t xml:space="preserve">to compute </w:t>
      </w:r>
      <w:r w:rsidR="00E927C2">
        <w:t>a single CNN</w:t>
      </w:r>
      <w:r w:rsidR="00CE0610">
        <w:t xml:space="preserve"> with Logistic regression</w:t>
      </w:r>
      <w:r w:rsidR="00D35859">
        <w:t xml:space="preserve"> becomes really slow then it is possible t</w:t>
      </w:r>
      <w:r w:rsidR="00E927C2">
        <w:t xml:space="preserve">he code to catchup and merge with the main thread will run slowly too. This can get to a point where either the video buffer for catching </w:t>
      </w:r>
      <w:r w:rsidR="00E927C2">
        <w:lastRenderedPageBreak/>
        <w:t>up to the main thread is too small or the secondary thread will never catch up to the main thread. This will only happen in the event the CPU hardware is very slow.</w:t>
      </w:r>
    </w:p>
    <w:p w14:paraId="5E238381" w14:textId="0E419924" w:rsidR="00DC65A9" w:rsidRDefault="00E927C2" w:rsidP="00B75972">
      <w:r>
        <w:t>In summary the software performance is adequate</w:t>
      </w:r>
      <w:r w:rsidR="00315E0A">
        <w:t>. The precision the CNN</w:t>
      </w:r>
      <w:r w:rsidR="00407DB7">
        <w:t xml:space="preserve"> with Logistic regression</w:t>
      </w:r>
      <w:r w:rsidR="00315E0A">
        <w:t xml:space="preserve"> bring to the software is very good and the cascade classifiers excellent true</w:t>
      </w:r>
      <w:r w:rsidR="65C32594">
        <w:t>-</w:t>
      </w:r>
      <w:r w:rsidR="00315E0A">
        <w:t>positive return rate make the system precise at detecting new car wheels. T</w:t>
      </w:r>
      <w:r>
        <w:t xml:space="preserve">he object tracking </w:t>
      </w:r>
      <w:r w:rsidR="00315E0A">
        <w:t>is not</w:t>
      </w:r>
      <w:r>
        <w:t xml:space="preserve"> </w:t>
      </w:r>
      <w:r w:rsidR="00315E0A">
        <w:t xml:space="preserve">as reliable as it could be with further development. </w:t>
      </w:r>
      <w:r w:rsidR="00387C47">
        <w:t>The car wheel detection software</w:t>
      </w:r>
      <w:r w:rsidR="00315E0A">
        <w:t xml:space="preserve"> is more than adequate for prototyping. The overall software is </w:t>
      </w:r>
      <w:r w:rsidR="00DC65A9">
        <w:t>very good</w:t>
      </w:r>
      <w:r w:rsidR="00315E0A">
        <w:t xml:space="preserve"> at </w:t>
      </w:r>
      <w:r w:rsidR="001020DD">
        <w:t xml:space="preserve">detecting car wheels in a garage </w:t>
      </w:r>
      <w:r w:rsidR="0082313B">
        <w:t>environment</w:t>
      </w:r>
      <w:r w:rsidR="00315E0A">
        <w:t xml:space="preserve"> but</w:t>
      </w:r>
      <w:r w:rsidR="001020DD">
        <w:t xml:space="preserve"> might</w:t>
      </w:r>
      <w:r w:rsidR="00315E0A">
        <w:t xml:space="preserve"> struggle to adapt to other problems.</w:t>
      </w:r>
    </w:p>
    <w:p w14:paraId="7222CFAC" w14:textId="0C8461C1" w:rsidR="004262D4" w:rsidRDefault="004262D4">
      <w:pPr>
        <w:sectPr w:rsidR="004262D4" w:rsidSect="009E040B">
          <w:footerReference w:type="first" r:id="rId88"/>
          <w:pgSz w:w="11906" w:h="16838"/>
          <w:pgMar w:top="1440" w:right="1440" w:bottom="1440" w:left="1440" w:header="708" w:footer="708" w:gutter="0"/>
          <w:cols w:space="708"/>
          <w:titlePg/>
          <w:docGrid w:linePitch="360"/>
        </w:sectPr>
      </w:pPr>
    </w:p>
    <w:p w14:paraId="628FDAA9" w14:textId="77777777" w:rsidR="00B75972" w:rsidRDefault="00B75972" w:rsidP="00B75972"/>
    <w:p w14:paraId="42F92F39" w14:textId="77777777" w:rsidR="00B75972" w:rsidRDefault="00B75972" w:rsidP="00547220">
      <w:pPr>
        <w:pStyle w:val="Heading1"/>
      </w:pPr>
      <w:bookmarkStart w:id="133" w:name="_Toc59205931"/>
      <w:r w:rsidRPr="00605F7B">
        <w:t>Conclusion</w:t>
      </w:r>
      <w:bookmarkEnd w:id="133"/>
    </w:p>
    <w:p w14:paraId="6C958076" w14:textId="48B954FB" w:rsidR="00B75972" w:rsidRPr="00B00F86" w:rsidRDefault="00B75972" w:rsidP="00125551">
      <w:pPr>
        <w:pStyle w:val="Heading2"/>
        <w:numPr>
          <w:ilvl w:val="1"/>
          <w:numId w:val="11"/>
        </w:numPr>
        <w:rPr>
          <w:rStyle w:val="Heading2Char"/>
          <w:b/>
          <w:bCs/>
          <w:smallCaps/>
        </w:rPr>
      </w:pPr>
      <w:bookmarkStart w:id="134" w:name="_Toc59205932"/>
      <w:r w:rsidRPr="00B00F86">
        <w:rPr>
          <w:rStyle w:val="Heading2Char"/>
          <w:b/>
          <w:bCs/>
          <w:smallCaps/>
        </w:rPr>
        <w:t>What was achieved</w:t>
      </w:r>
      <w:bookmarkEnd w:id="134"/>
    </w:p>
    <w:p w14:paraId="15EEC5DD" w14:textId="3FB6B60A" w:rsidR="0071327A" w:rsidRDefault="00DC65A9" w:rsidP="00B75972">
      <w:r>
        <w:t>Software capable of detecting real-world car wheels using an average laptop and low budget webcam was develop</w:t>
      </w:r>
      <w:r w:rsidR="00037CC0">
        <w:t>ed</w:t>
      </w:r>
      <w:r>
        <w:t>. More accurately part of the software detects new car wheels in a video feed and the rest of the code performs bounding box tracking. By putting the new car wheel detection and bounding box tracking in two different threads they can both be run at the same time. This is how real-time car wheel detection is achieved without compromising too much on precision. For the task of car wheel detection, th</w:t>
      </w:r>
      <w:r w:rsidR="0071327A">
        <w:t xml:space="preserve">is setup presents </w:t>
      </w:r>
      <w:r>
        <w:t>only</w:t>
      </w:r>
      <w:r w:rsidR="0071327A">
        <w:t xml:space="preserve"> one major</w:t>
      </w:r>
      <w:r>
        <w:t xml:space="preserve"> r</w:t>
      </w:r>
      <w:r w:rsidR="0071327A">
        <w:t>isk:</w:t>
      </w:r>
      <w:r>
        <w:t xml:space="preserve"> the bounding box tracking </w:t>
      </w:r>
      <w:r w:rsidR="003B7D11">
        <w:t>making</w:t>
      </w:r>
      <w:r>
        <w:t xml:space="preserve"> a mistake.</w:t>
      </w:r>
      <w:r w:rsidR="0071327A">
        <w:t xml:space="preserve"> </w:t>
      </w:r>
    </w:p>
    <w:p w14:paraId="2A7665C5" w14:textId="4B9464CB" w:rsidR="00DC65A9" w:rsidRDefault="0071327A" w:rsidP="00B75972">
      <w:r>
        <w:t xml:space="preserve">A couple of goals were not met during this project. Detection of car wheel hubcaps and lug nuts was abandoned around 1/3 into the project. Hough Eclipse or Circle </w:t>
      </w:r>
      <w:r w:rsidR="00CF0CF8">
        <w:t>transforms</w:t>
      </w:r>
      <w:r>
        <w:t xml:space="preserve"> algorithms are well suited for these tasks, but as discussed in this report they are </w:t>
      </w:r>
      <w:r w:rsidR="000D4437">
        <w:t>sensitive</w:t>
      </w:r>
      <w:r>
        <w:t xml:space="preserve"> to changes in lighting. It </w:t>
      </w:r>
      <w:r w:rsidR="00CF0CF8">
        <w:t>is</w:t>
      </w:r>
      <w:r>
        <w:t xml:space="preserve"> much better to develop the detection of car wheel hubcaps and lug nuts once a physical prototype is designed</w:t>
      </w:r>
      <w:r w:rsidR="00CF0CF8">
        <w:t>. Doing so will allow for</w:t>
      </w:r>
      <w:r w:rsidR="000D4437">
        <w:t xml:space="preserve"> </w:t>
      </w:r>
      <w:r w:rsidR="00CF0CF8">
        <w:t xml:space="preserve">easier fine tuning of the algorithms or even adding a light near the camera to control the lighting conditions. The other goal that </w:t>
      </w:r>
      <w:r w:rsidR="000D4437">
        <w:t>was not</w:t>
      </w:r>
      <w:r w:rsidR="00CF0CF8">
        <w:t xml:space="preserve"> met was accessing what the angle of the car wheel is relative to the robot. This is an unfortunate side effect of the cascade classifier which only produces square bounding boxes.  </w:t>
      </w:r>
    </w:p>
    <w:p w14:paraId="5185C614" w14:textId="69CC07B3" w:rsidR="000F6BCF" w:rsidRPr="00C06156" w:rsidRDefault="000F6BCF" w:rsidP="000F6BCF">
      <w:r>
        <w:t xml:space="preserve">The most interesting </w:t>
      </w:r>
      <w:r w:rsidR="0BD318BB">
        <w:t>takeaway</w:t>
      </w:r>
      <w:r>
        <w:t xml:space="preserve"> from this project is how object tracking can be used to speed up object detection tasks, bypassing the computationally expensive but accurate computer vison models</w:t>
      </w:r>
      <w:r w:rsidR="00622DE4">
        <w:t xml:space="preserve"> in real-time camera tasks</w:t>
      </w:r>
      <w:r>
        <w:t xml:space="preserve">. </w:t>
      </w:r>
    </w:p>
    <w:p w14:paraId="05AEC8BC" w14:textId="035DA29C" w:rsidR="00CF0CF8" w:rsidRDefault="00CF0CF8" w:rsidP="00B75972">
      <w:r>
        <w:t xml:space="preserve">The project was ended once an adequate car wheel detection software was developed.  The quality is good for an autonomous car wheel removing robotic prototype. The car wheel detection software will need further improvement to </w:t>
      </w:r>
      <w:r w:rsidR="003B34BF">
        <w:t>achieve sufficient</w:t>
      </w:r>
      <w:r>
        <w:t xml:space="preserve"> precision and reliability </w:t>
      </w:r>
      <w:r w:rsidR="00B900FD">
        <w:t>in</w:t>
      </w:r>
      <w:r>
        <w:t xml:space="preserve"> a commercial product.  </w:t>
      </w:r>
      <w:r w:rsidR="003B34BF">
        <w:t xml:space="preserve">The project has ended at a good point, as it leaves the opportunity to improve the car wheel detection software in a variety of ways. </w:t>
      </w:r>
    </w:p>
    <w:p w14:paraId="20A0FEDD" w14:textId="7CD39B9E" w:rsidR="00B75972" w:rsidRDefault="00B75972" w:rsidP="00125551">
      <w:pPr>
        <w:pStyle w:val="Heading2"/>
        <w:numPr>
          <w:ilvl w:val="1"/>
          <w:numId w:val="11"/>
        </w:numPr>
      </w:pPr>
      <w:bookmarkStart w:id="135" w:name="_Toc59205933"/>
      <w:r w:rsidRPr="00081E61">
        <w:t>Recommended future work</w:t>
      </w:r>
      <w:bookmarkEnd w:id="135"/>
    </w:p>
    <w:p w14:paraId="4156B74B" w14:textId="5F34BCA1" w:rsidR="00B63426" w:rsidRDefault="00B63426" w:rsidP="00E0171A">
      <w:pPr>
        <w:pStyle w:val="HeadingC"/>
      </w:pPr>
      <w:bookmarkStart w:id="136" w:name="_Toc59205934"/>
      <w:r>
        <w:t>Most important work</w:t>
      </w:r>
      <w:bookmarkEnd w:id="136"/>
    </w:p>
    <w:p w14:paraId="053558EA" w14:textId="56ECD530" w:rsidR="00B63426" w:rsidRDefault="00B63426" w:rsidP="00B63426">
      <w:r>
        <w:t xml:space="preserve">Improve the validation step speed by no longer using a CNN with a </w:t>
      </w:r>
      <w:r w:rsidR="007235DE">
        <w:t>L</w:t>
      </w:r>
      <w:r>
        <w:t xml:space="preserve">ogistic </w:t>
      </w:r>
      <w:r w:rsidR="007235DE">
        <w:t>R</w:t>
      </w:r>
      <w:r>
        <w:t xml:space="preserve">egression to classify images. The </w:t>
      </w:r>
      <w:r w:rsidR="007235DE">
        <w:t>L</w:t>
      </w:r>
      <w:r>
        <w:t xml:space="preserve">ogistic </w:t>
      </w:r>
      <w:r w:rsidR="007235DE">
        <w:t>R</w:t>
      </w:r>
      <w:r>
        <w:t>egression algorithm takes too long</w:t>
      </w:r>
      <w:r w:rsidR="007235DE">
        <w:t xml:space="preserve"> to compute</w:t>
      </w:r>
      <w:r>
        <w:t xml:space="preserve">, so creating a standalone CNN will speed up the code.  </w:t>
      </w:r>
      <w:r w:rsidR="004E61E4">
        <w:t>Instead of using MobileNet, Mob</w:t>
      </w:r>
      <w:r w:rsidR="000019F6">
        <w:t>ileNetV2 should be used as the pretrained CNN.</w:t>
      </w:r>
    </w:p>
    <w:p w14:paraId="24B9F93A" w14:textId="1F462F05" w:rsidR="00B63426" w:rsidRPr="00B63426" w:rsidRDefault="00B63426" w:rsidP="00B63426">
      <w:r>
        <w:t xml:space="preserve">Use a different bounding box proposal algorithm than a cascade classifier. The cascade classifier produces square bounding boxes which does not give any information on the car wheels orientation. Depending on how navigation is achieved, the angle of the robot relative to the car wheel may need to be known. </w:t>
      </w:r>
    </w:p>
    <w:p w14:paraId="4A19B093" w14:textId="77777777" w:rsidR="00B75972" w:rsidRPr="00191254" w:rsidRDefault="00B75972" w:rsidP="00E0171A">
      <w:pPr>
        <w:pStyle w:val="HeadingC"/>
        <w:rPr>
          <w:rStyle w:val="Heading2Char"/>
          <w:b/>
          <w:bCs/>
          <w:smallCaps w:val="0"/>
          <w:color w:val="0070C0"/>
          <w:sz w:val="22"/>
          <w:szCs w:val="22"/>
        </w:rPr>
      </w:pPr>
      <w:bookmarkStart w:id="137" w:name="_Toc59205935"/>
      <w:r w:rsidRPr="00191254">
        <w:rPr>
          <w:rStyle w:val="Heading2Char"/>
          <w:b/>
          <w:bCs/>
          <w:smallCaps w:val="0"/>
          <w:color w:val="0070C0"/>
          <w:sz w:val="22"/>
          <w:szCs w:val="22"/>
        </w:rPr>
        <w:t xml:space="preserve">Improvements on </w:t>
      </w:r>
      <w:r w:rsidRPr="00191254">
        <w:rPr>
          <w:rStyle w:val="Heading3Char"/>
          <w:b/>
          <w:bCs/>
          <w:i/>
          <w:iCs/>
        </w:rPr>
        <w:t>the car wheel detection models</w:t>
      </w:r>
      <w:bookmarkEnd w:id="137"/>
    </w:p>
    <w:p w14:paraId="51B2B983" w14:textId="047D7B75" w:rsidR="00B75972" w:rsidRPr="00191254" w:rsidRDefault="00B75972" w:rsidP="5E755B30">
      <w:pPr>
        <w:rPr>
          <w:rStyle w:val="pl-en"/>
          <w:rFonts w:asciiTheme="majorHAnsi" w:eastAsiaTheme="majorEastAsia" w:hAnsiTheme="majorHAnsi" w:cstheme="majorBidi"/>
          <w:b/>
          <w:bCs/>
          <w:smallCaps/>
          <w:color w:val="000000" w:themeColor="text1"/>
          <w:sz w:val="28"/>
          <w:szCs w:val="28"/>
        </w:rPr>
      </w:pPr>
      <w:r w:rsidRPr="00191254">
        <w:t xml:space="preserve">The current project </w:t>
      </w:r>
      <w:r w:rsidR="003B34BF">
        <w:t xml:space="preserve">goal </w:t>
      </w:r>
      <w:r w:rsidRPr="00191254">
        <w:t>was to make a car wheel detection system that has reasonably good accuracy and can work</w:t>
      </w:r>
      <w:r>
        <w:rPr>
          <w:rStyle w:val="pl-en"/>
        </w:rPr>
        <w:t xml:space="preserve"> on an average laptop CPU. There are a few ways </w:t>
      </w:r>
      <w:r w:rsidR="24910ADE">
        <w:rPr>
          <w:rStyle w:val="pl-en"/>
        </w:rPr>
        <w:t>to</w:t>
      </w:r>
      <w:r>
        <w:rPr>
          <w:rStyle w:val="pl-en"/>
        </w:rPr>
        <w:t xml:space="preserve"> improve the validating </w:t>
      </w:r>
      <w:r>
        <w:rPr>
          <w:rStyle w:val="pl-en"/>
        </w:rPr>
        <w:lastRenderedPageBreak/>
        <w:t xml:space="preserve">step in the object detection pipeline. If hardware limitations are not a concern better and bigger CNN models can be used. This improvement will be marginal but can make a difference in a commercial application. The Nvidia Jetson </w:t>
      </w:r>
      <w:sdt>
        <w:sdtPr>
          <w:rPr>
            <w:rStyle w:val="pl-en"/>
          </w:rPr>
          <w:id w:val="2080631095"/>
          <w:placeholder>
            <w:docPart w:val="DefaultPlaceholder_1081868574"/>
          </w:placeholder>
          <w:citation/>
        </w:sdtPr>
        <w:sdtEndPr>
          <w:rPr>
            <w:rStyle w:val="pl-en"/>
          </w:rPr>
        </w:sdtEndPr>
        <w:sdtContent>
          <w:r>
            <w:rPr>
              <w:rStyle w:val="pl-en"/>
            </w:rPr>
            <w:fldChar w:fldCharType="begin"/>
          </w:r>
          <w:r>
            <w:rPr>
              <w:rStyle w:val="pl-en"/>
            </w:rPr>
            <w:instrText xml:space="preserve"> CITATION Nvi20 \l 2057 </w:instrText>
          </w:r>
          <w:r>
            <w:rPr>
              <w:rStyle w:val="pl-en"/>
            </w:rPr>
            <w:fldChar w:fldCharType="separate"/>
          </w:r>
          <w:r w:rsidR="00DA50F3" w:rsidRPr="00DA50F3">
            <w:rPr>
              <w:noProof/>
            </w:rPr>
            <w:t>[22]</w:t>
          </w:r>
          <w:r>
            <w:rPr>
              <w:rStyle w:val="pl-en"/>
            </w:rPr>
            <w:fldChar w:fldCharType="end"/>
          </w:r>
        </w:sdtContent>
      </w:sdt>
      <w:r>
        <w:rPr>
          <w:rStyle w:val="pl-en"/>
        </w:rPr>
        <w:t xml:space="preserve"> line of single board computers is especially interesting in this regard. They possess a good </w:t>
      </w:r>
      <w:r w:rsidRPr="005E7BA4">
        <w:rPr>
          <w:rStyle w:val="pl-en"/>
        </w:rPr>
        <w:t>quad core CPU</w:t>
      </w:r>
      <w:r>
        <w:rPr>
          <w:rStyle w:val="pl-en"/>
        </w:rPr>
        <w:t xml:space="preserve">, run Linux and most importantly </w:t>
      </w:r>
      <w:r w:rsidR="2EB8C2B4">
        <w:rPr>
          <w:rStyle w:val="pl-en"/>
        </w:rPr>
        <w:t>possess</w:t>
      </w:r>
      <w:r>
        <w:rPr>
          <w:rStyle w:val="pl-en"/>
        </w:rPr>
        <w:t xml:space="preserve"> a 128-compute core GPU. This makes them perfect for machine learning tasks such as computer vision. </w:t>
      </w:r>
      <w:r w:rsidR="00E2363F">
        <w:rPr>
          <w:rStyle w:val="pl-en"/>
        </w:rPr>
        <w:t xml:space="preserve">A </w:t>
      </w:r>
      <w:r>
        <w:rPr>
          <w:rStyle w:val="pl-en"/>
        </w:rPr>
        <w:t xml:space="preserve">holistic approach to object detection </w:t>
      </w:r>
      <w:r w:rsidR="00F53D0A">
        <w:rPr>
          <w:rStyle w:val="pl-en"/>
        </w:rPr>
        <w:t xml:space="preserve">would eliminate the need for </w:t>
      </w:r>
      <w:r w:rsidR="102C781D">
        <w:rPr>
          <w:rStyle w:val="pl-en"/>
        </w:rPr>
        <w:t>separate</w:t>
      </w:r>
      <w:r w:rsidR="00F94B60">
        <w:rPr>
          <w:rStyle w:val="pl-en"/>
        </w:rPr>
        <w:t xml:space="preserve"> bounding box proposal software</w:t>
      </w:r>
      <w:r>
        <w:rPr>
          <w:rStyle w:val="pl-en"/>
        </w:rPr>
        <w:t>. Using the YOLO</w:t>
      </w:r>
      <w:sdt>
        <w:sdtPr>
          <w:rPr>
            <w:rStyle w:val="pl-en"/>
          </w:rPr>
          <w:id w:val="-1791811759"/>
          <w:placeholder>
            <w:docPart w:val="DefaultPlaceholder_1081868574"/>
          </w:placeholder>
          <w:citation/>
        </w:sdtPr>
        <w:sdtEndPr>
          <w:rPr>
            <w:rStyle w:val="pl-en"/>
          </w:rPr>
        </w:sdtEndPr>
        <w:sdtContent>
          <w:r w:rsidR="00445CAF">
            <w:rPr>
              <w:rStyle w:val="pl-en"/>
            </w:rPr>
            <w:fldChar w:fldCharType="begin"/>
          </w:r>
          <w:r w:rsidR="00445CAF">
            <w:rPr>
              <w:rStyle w:val="pl-en"/>
            </w:rPr>
            <w:instrText xml:space="preserve"> CITATION YOLO \l 2057 </w:instrText>
          </w:r>
          <w:r w:rsidR="00445CAF">
            <w:rPr>
              <w:rStyle w:val="pl-en"/>
            </w:rPr>
            <w:fldChar w:fldCharType="separate"/>
          </w:r>
          <w:r w:rsidR="00DA50F3">
            <w:rPr>
              <w:rStyle w:val="pl-en"/>
              <w:noProof/>
            </w:rPr>
            <w:t xml:space="preserve"> </w:t>
          </w:r>
          <w:r w:rsidR="00DA50F3" w:rsidRPr="00DA50F3">
            <w:rPr>
              <w:noProof/>
            </w:rPr>
            <w:t>[12]</w:t>
          </w:r>
          <w:r w:rsidR="00445CAF">
            <w:rPr>
              <w:rStyle w:val="pl-en"/>
            </w:rPr>
            <w:fldChar w:fldCharType="end"/>
          </w:r>
        </w:sdtContent>
      </w:sdt>
      <w:r>
        <w:rPr>
          <w:rStyle w:val="pl-en"/>
        </w:rPr>
        <w:t xml:space="preserve"> object detector would forgo the need to use the cascade classifier. It’s worth remembering that </w:t>
      </w:r>
      <w:r w:rsidR="00D20574">
        <w:rPr>
          <w:rStyle w:val="pl-en"/>
        </w:rPr>
        <w:t xml:space="preserve">whilst it runs quickly for a state-of-the-art CNN </w:t>
      </w:r>
      <w:r>
        <w:rPr>
          <w:rStyle w:val="pl-en"/>
        </w:rPr>
        <w:t xml:space="preserve">the accuracy of the YOLO algorithm isn’t the best. </w:t>
      </w:r>
    </w:p>
    <w:p w14:paraId="5083B48D" w14:textId="77777777" w:rsidR="00B75972" w:rsidRDefault="00B75972" w:rsidP="00B75972">
      <w:pPr>
        <w:rPr>
          <w:rStyle w:val="pl-en"/>
        </w:rPr>
      </w:pPr>
      <w:r>
        <w:rPr>
          <w:rStyle w:val="pl-en"/>
        </w:rPr>
        <w:t xml:space="preserve">If compute speed is still a concern, converting a CNN model built using tensor flow into tensor flow lite would dramatically increase the CNN speed. The speed up is a result of the model no longer using 32-bit floats in its parameters but instead uses 8-bit integers. This comes at a minor loss in accuracy. The conversion to TensorFlow lite only makes sense if the CNN used does not have the logistic regression model working as the top layers. </w:t>
      </w:r>
    </w:p>
    <w:p w14:paraId="3FAE093A" w14:textId="39A568C6" w:rsidR="00B75972" w:rsidRDefault="00B75972" w:rsidP="00B75972">
      <w:pPr>
        <w:rPr>
          <w:rStyle w:val="pl-en"/>
        </w:rPr>
      </w:pPr>
      <w:r w:rsidRPr="5E755B30">
        <w:rPr>
          <w:rStyle w:val="pl-en"/>
        </w:rPr>
        <w:t xml:space="preserve">Improving the training data set will improve the model’s performance. To increase the datasets quality, it is recommended to get real world data using the camera the car wheel removing robot will use.   </w:t>
      </w:r>
    </w:p>
    <w:p w14:paraId="141A956E" w14:textId="12609314" w:rsidR="003B34BF" w:rsidRDefault="003B34BF" w:rsidP="00E0171A">
      <w:pPr>
        <w:pStyle w:val="HeadingC"/>
        <w:rPr>
          <w:rStyle w:val="pl-en"/>
        </w:rPr>
      </w:pPr>
      <w:bookmarkStart w:id="138" w:name="_Toc59205936"/>
      <w:r>
        <w:rPr>
          <w:rStyle w:val="pl-en"/>
        </w:rPr>
        <w:t>Other recommendations</w:t>
      </w:r>
      <w:bookmarkEnd w:id="138"/>
    </w:p>
    <w:p w14:paraId="113F8E17" w14:textId="1DA5B7AB" w:rsidR="00B63426" w:rsidRDefault="003B34BF" w:rsidP="00B75972">
      <w:r>
        <w:t xml:space="preserve">In the current version of the code ORB feature matching is used to check if two image patches contain the same object. The </w:t>
      </w:r>
      <w:r w:rsidRPr="003B34BF">
        <w:t>Histogram of Orientated Gradients</w:t>
      </w:r>
      <w:r w:rsidRPr="003B34BF">
        <w:rPr>
          <w:b/>
          <w:bCs/>
        </w:rPr>
        <w:t xml:space="preserve"> </w:t>
      </w:r>
      <w:r>
        <w:t xml:space="preserve">(HOG) </w:t>
      </w:r>
      <w:r w:rsidR="00B63426">
        <w:t xml:space="preserve">of the image patches will probably work more reliably than </w:t>
      </w:r>
      <w:r>
        <w:t>ORB feature</w:t>
      </w:r>
      <w:r w:rsidR="00B63426">
        <w:t xml:space="preserve">s. This should be investigated </w:t>
      </w:r>
      <w:r w:rsidR="00906E00">
        <w:t>if</w:t>
      </w:r>
      <w:r w:rsidR="00B63426">
        <w:t xml:space="preserve"> the current bounding box tracking code is being improved.</w:t>
      </w:r>
    </w:p>
    <w:p w14:paraId="021E9A6B" w14:textId="3D599638" w:rsidR="00B63426" w:rsidRDefault="00906E00" w:rsidP="00B63426">
      <w:pPr>
        <w:rPr>
          <w:rStyle w:val="pl-en"/>
        </w:rPr>
      </w:pPr>
      <w:r w:rsidRPr="27CFC041">
        <w:rPr>
          <w:rStyle w:val="pl-en"/>
        </w:rPr>
        <w:t>T</w:t>
      </w:r>
      <w:r w:rsidR="00B63426" w:rsidRPr="27CFC041">
        <w:rPr>
          <w:rStyle w:val="pl-en"/>
        </w:rPr>
        <w:t>he hub cap</w:t>
      </w:r>
      <w:r w:rsidRPr="27CFC041">
        <w:rPr>
          <w:rStyle w:val="pl-en"/>
        </w:rPr>
        <w:t>s of</w:t>
      </w:r>
      <w:r w:rsidR="00B63426" w:rsidRPr="27CFC041">
        <w:rPr>
          <w:rStyle w:val="pl-en"/>
        </w:rPr>
        <w:t xml:space="preserve"> car wheel</w:t>
      </w:r>
      <w:r w:rsidRPr="27CFC041">
        <w:rPr>
          <w:rStyle w:val="pl-en"/>
        </w:rPr>
        <w:t>s will need identifying and removing</w:t>
      </w:r>
      <w:r w:rsidR="00B63426" w:rsidRPr="27CFC041">
        <w:rPr>
          <w:rStyle w:val="pl-en"/>
        </w:rPr>
        <w:t xml:space="preserve"> needs. Th</w:t>
      </w:r>
      <w:r w:rsidRPr="27CFC041">
        <w:rPr>
          <w:rStyle w:val="pl-en"/>
        </w:rPr>
        <w:t xml:space="preserve">eir identification can be achieved </w:t>
      </w:r>
      <w:r w:rsidR="00B63426" w:rsidRPr="27CFC041">
        <w:rPr>
          <w:rStyle w:val="pl-en"/>
        </w:rPr>
        <w:t xml:space="preserve">using Hough circle transform. If </w:t>
      </w:r>
      <w:r w:rsidR="00657271" w:rsidRPr="27CFC041">
        <w:rPr>
          <w:rStyle w:val="pl-en"/>
        </w:rPr>
        <w:t xml:space="preserve">there is </w:t>
      </w:r>
      <w:r w:rsidR="00B63426" w:rsidRPr="27CFC041">
        <w:rPr>
          <w:rStyle w:val="pl-en"/>
        </w:rPr>
        <w:t xml:space="preserve">no circle that could be the hub cap </w:t>
      </w:r>
      <w:r w:rsidR="00657271" w:rsidRPr="27CFC041">
        <w:rPr>
          <w:rStyle w:val="pl-en"/>
        </w:rPr>
        <w:t xml:space="preserve">is can </w:t>
      </w:r>
      <w:r w:rsidR="00B63426" w:rsidRPr="27CFC041">
        <w:rPr>
          <w:rStyle w:val="pl-en"/>
        </w:rPr>
        <w:t>be assumed that the car wheel detection is a false</w:t>
      </w:r>
      <w:r w:rsidR="5445EBF8" w:rsidRPr="27CFC041">
        <w:rPr>
          <w:rStyle w:val="pl-en"/>
        </w:rPr>
        <w:t>-</w:t>
      </w:r>
      <w:r w:rsidR="00B63426" w:rsidRPr="27CFC041">
        <w:rPr>
          <w:rStyle w:val="pl-en"/>
        </w:rPr>
        <w:t xml:space="preserve">positive. </w:t>
      </w:r>
      <w:r w:rsidR="00657271" w:rsidRPr="27CFC041">
        <w:rPr>
          <w:rStyle w:val="pl-en"/>
        </w:rPr>
        <w:t>T</w:t>
      </w:r>
      <w:r w:rsidR="00B63426" w:rsidRPr="27CFC041">
        <w:rPr>
          <w:rStyle w:val="pl-en"/>
        </w:rPr>
        <w:t xml:space="preserve">his </w:t>
      </w:r>
      <w:r w:rsidR="00657271" w:rsidRPr="27CFC041">
        <w:rPr>
          <w:rStyle w:val="pl-en"/>
        </w:rPr>
        <w:t xml:space="preserve">also </w:t>
      </w:r>
      <w:r w:rsidR="00B63426" w:rsidRPr="27CFC041">
        <w:rPr>
          <w:rStyle w:val="pl-en"/>
        </w:rPr>
        <w:t xml:space="preserve">works as a final validation step to </w:t>
      </w:r>
      <w:r w:rsidR="00657271" w:rsidRPr="27CFC041">
        <w:rPr>
          <w:rStyle w:val="pl-en"/>
        </w:rPr>
        <w:t xml:space="preserve">prevent the </w:t>
      </w:r>
      <w:r w:rsidR="00B63426" w:rsidRPr="27CFC041">
        <w:rPr>
          <w:rStyle w:val="pl-en"/>
        </w:rPr>
        <w:t xml:space="preserve">robot from causing any physical damage.  </w:t>
      </w:r>
    </w:p>
    <w:p w14:paraId="5FB3DFF4" w14:textId="374206FA" w:rsidR="00B63426" w:rsidRDefault="00913097" w:rsidP="00B63426">
      <w:pPr>
        <w:rPr>
          <w:rStyle w:val="pl-en"/>
        </w:rPr>
      </w:pPr>
      <w:r>
        <w:rPr>
          <w:rStyle w:val="pl-en"/>
        </w:rPr>
        <w:t xml:space="preserve">Instead of using a cascade classifier a new technique can be used to propose bounding boxes. </w:t>
      </w:r>
      <w:r w:rsidR="00B63426">
        <w:rPr>
          <w:rStyle w:val="pl-en"/>
        </w:rPr>
        <w:t xml:space="preserve">A model such as </w:t>
      </w:r>
      <w:r w:rsidR="00B63426" w:rsidRPr="003B34BF">
        <w:rPr>
          <w:rStyle w:val="pl-en"/>
        </w:rPr>
        <w:t>Histogram of Orientated Gradients</w:t>
      </w:r>
      <w:r w:rsidR="00B63426" w:rsidRPr="003B34BF">
        <w:rPr>
          <w:rStyle w:val="pl-en"/>
          <w:b/>
          <w:bCs/>
        </w:rPr>
        <w:t xml:space="preserve"> </w:t>
      </w:r>
      <w:r w:rsidR="00B63426">
        <w:rPr>
          <w:rStyle w:val="pl-en"/>
        </w:rPr>
        <w:t xml:space="preserve">(HOG) with support vector machine (SVM) would be ideal. The HOG with SVM could be used in conjunction with a sliding window to propose car wheels for the CNN. </w:t>
      </w:r>
    </w:p>
    <w:p w14:paraId="73293F71" w14:textId="77777777" w:rsidR="00B75972" w:rsidRDefault="00B75972" w:rsidP="00B75972"/>
    <w:p w14:paraId="26D8A592" w14:textId="77777777" w:rsidR="00B75972" w:rsidRDefault="00B75972" w:rsidP="00B75972">
      <w:pPr>
        <w:sectPr w:rsidR="00B75972" w:rsidSect="009E040B">
          <w:footerReference w:type="first" r:id="rId89"/>
          <w:pgSz w:w="11906" w:h="16838"/>
          <w:pgMar w:top="1440" w:right="1440" w:bottom="1440" w:left="1440" w:header="708" w:footer="708" w:gutter="0"/>
          <w:cols w:space="708"/>
          <w:titlePg/>
          <w:docGrid w:linePitch="360"/>
        </w:sectPr>
      </w:pPr>
    </w:p>
    <w:p w14:paraId="60548D88" w14:textId="77777777" w:rsidR="00B75972" w:rsidRDefault="00B75972" w:rsidP="00B75972"/>
    <w:p w14:paraId="26C67CCA" w14:textId="77777777" w:rsidR="00B75972" w:rsidRPr="00081E61" w:rsidRDefault="00B75972" w:rsidP="00547220">
      <w:pPr>
        <w:pStyle w:val="Heading1"/>
      </w:pPr>
      <w:bookmarkStart w:id="139" w:name="_Toc59205937"/>
      <w:r w:rsidRPr="00081E61">
        <w:t>Annex</w:t>
      </w:r>
      <w:bookmarkEnd w:id="139"/>
    </w:p>
    <w:p w14:paraId="6B048193" w14:textId="0DB3FBCA" w:rsidR="00395D50" w:rsidRPr="004B73C4" w:rsidRDefault="00395D50" w:rsidP="00E0171A">
      <w:pPr>
        <w:pStyle w:val="HeadingB"/>
      </w:pPr>
      <w:bookmarkStart w:id="140" w:name="_Toc59205938"/>
      <w:r>
        <w:t>Hardware and software setup</w:t>
      </w:r>
      <w:bookmarkEnd w:id="140"/>
    </w:p>
    <w:p w14:paraId="64772920" w14:textId="77777777" w:rsidR="00D91ACE" w:rsidRDefault="00D91ACE" w:rsidP="00D91ACE">
      <w:r w:rsidRPr="00D91ACE">
        <w:t xml:space="preserve">Code language: </w:t>
      </w:r>
      <w:r w:rsidRPr="00D91ACE">
        <w:tab/>
        <w:t>Python 3.8.3</w:t>
      </w:r>
    </w:p>
    <w:p w14:paraId="74B69555" w14:textId="11F74396" w:rsidR="00D91ACE" w:rsidRPr="00D91ACE" w:rsidRDefault="00D91ACE" w:rsidP="00D91ACE">
      <w:r w:rsidRPr="00D91ACE">
        <w:t>Important librar</w:t>
      </w:r>
      <w:r>
        <w:t>ies</w:t>
      </w:r>
      <w:r w:rsidRPr="00D91ACE">
        <w:t>: OpenCV 4.3.0</w:t>
      </w:r>
      <w:r>
        <w:t>, OpenCV 2.0</w:t>
      </w:r>
    </w:p>
    <w:p w14:paraId="1B8BE02F" w14:textId="32FAA474" w:rsidR="00D91ACE" w:rsidRDefault="00D91ACE" w:rsidP="00D91ACE">
      <w:r w:rsidRPr="00D91ACE">
        <w:t>IDE: PYCharm</w:t>
      </w:r>
    </w:p>
    <w:p w14:paraId="26EBC6EF" w14:textId="7A053071" w:rsidR="00395D50" w:rsidRDefault="00D91ACE" w:rsidP="00D91ACE">
      <w:r>
        <w:t>OS: Windows 10 and Ubuntu</w:t>
      </w:r>
    </w:p>
    <w:p w14:paraId="5FABDD9D" w14:textId="1DE97FF0" w:rsidR="005B244A" w:rsidRDefault="005B244A" w:rsidP="00E0171A">
      <w:pPr>
        <w:pStyle w:val="HeadingB"/>
      </w:pPr>
      <w:bookmarkStart w:id="141" w:name="_Toc59205939"/>
      <w:r w:rsidRPr="005B244A">
        <w:t>Link to Code</w:t>
      </w:r>
      <w:bookmarkEnd w:id="141"/>
      <w:r w:rsidRPr="005B244A">
        <w:t xml:space="preserve"> </w:t>
      </w:r>
    </w:p>
    <w:p w14:paraId="2DC7B830" w14:textId="7EA3B88F" w:rsidR="005B244A" w:rsidRDefault="00681731" w:rsidP="005B244A">
      <w:hyperlink r:id="rId90" w:history="1">
        <w:r w:rsidR="009011EC" w:rsidRPr="007246DD">
          <w:rPr>
            <w:rStyle w:val="Hyperlink"/>
          </w:rPr>
          <w:t>https://github.com/DRGladwell/CarWheelDetection_on_video</w:t>
        </w:r>
      </w:hyperlink>
    </w:p>
    <w:p w14:paraId="64D025EA" w14:textId="04F6A769" w:rsidR="009011EC" w:rsidRDefault="009011EC" w:rsidP="00E0171A">
      <w:pPr>
        <w:pStyle w:val="HeadingB"/>
      </w:pPr>
      <w:bookmarkStart w:id="142" w:name="_Toc59205940"/>
      <w:r>
        <w:t>link to</w:t>
      </w:r>
      <w:r w:rsidR="00CE3E6A">
        <w:t xml:space="preserve"> Data sets</w:t>
      </w:r>
      <w:bookmarkEnd w:id="142"/>
    </w:p>
    <w:p w14:paraId="321E9DE7" w14:textId="68014393" w:rsidR="00CE3E6A" w:rsidRPr="005B244A" w:rsidRDefault="00681731" w:rsidP="005B244A">
      <w:hyperlink r:id="rId91" w:history="1">
        <w:r w:rsidR="00CE3E6A" w:rsidRPr="00D915C3">
          <w:rPr>
            <w:rStyle w:val="Hyperlink"/>
          </w:rPr>
          <w:t>https://heriotwatt-my.sharepoint.com/</w:t>
        </w:r>
        <w:r w:rsidR="00CE3E6A" w:rsidRPr="00D915C3">
          <w:rPr>
            <w:rStyle w:val="Hyperlink"/>
          </w:rPr>
          <w:t>:</w:t>
        </w:r>
        <w:r w:rsidR="00CE3E6A" w:rsidRPr="00D915C3">
          <w:rPr>
            <w:rStyle w:val="Hyperlink"/>
          </w:rPr>
          <w:t>f:/r/personal/drg1_hw_ac_uk/Documents/Datasets%20for%205th%20year%20wheel%20project?csf=1&amp;web=1&amp;e=b2HQXJ</w:t>
        </w:r>
      </w:hyperlink>
    </w:p>
    <w:p w14:paraId="62502E3C" w14:textId="40FAA924" w:rsidR="00395D50" w:rsidRDefault="00395D50" w:rsidP="00125551">
      <w:pPr>
        <w:pStyle w:val="Heading2"/>
        <w:numPr>
          <w:ilvl w:val="1"/>
          <w:numId w:val="11"/>
        </w:numPr>
      </w:pPr>
      <w:bookmarkStart w:id="143" w:name="_Toc59205941"/>
      <w:r>
        <w:t>Plan of work</w:t>
      </w:r>
      <w:bookmarkEnd w:id="143"/>
    </w:p>
    <w:p w14:paraId="3BB82D5E" w14:textId="34893265" w:rsidR="00395D50" w:rsidRDefault="00395D50" w:rsidP="00395D50">
      <w:r>
        <w:t>A couple of external factors impacted important decision</w:t>
      </w:r>
      <w:r w:rsidR="2A40698D">
        <w:t>s</w:t>
      </w:r>
      <w:r>
        <w:t xml:space="preserve"> made throughout the project. Firstly, the resources to develop the project were limited. The physical hardware available was a laptop with no dedicated GPU and due to poor internet access AWS (amazon web services) was impossible. This moved the project towards a solution that requires very limited computer hardware. Secondly, prior years attempts at the project were unsuccessful. With that in mind a decision was made to take a hands on approach with research, exploring many different techniques by reading their theory and attempting their implementation. These motivations yielded a working car wheel detection implementation that can work off an average laptop. </w:t>
      </w:r>
    </w:p>
    <w:p w14:paraId="6B37A231" w14:textId="77777777" w:rsidR="00395D50" w:rsidRPr="00395D50" w:rsidRDefault="00395D50" w:rsidP="00395D50"/>
    <w:p w14:paraId="27AE17D1" w14:textId="77777777" w:rsidR="00B75972" w:rsidRDefault="00B75972" w:rsidP="00125551">
      <w:pPr>
        <w:pStyle w:val="Heading2"/>
        <w:numPr>
          <w:ilvl w:val="1"/>
          <w:numId w:val="11"/>
        </w:numPr>
      </w:pPr>
      <w:bookmarkStart w:id="144" w:name="_Toc59205942"/>
      <w:r w:rsidRPr="00081E61">
        <w:t>References:</w:t>
      </w:r>
      <w:bookmarkEnd w:id="144"/>
    </w:p>
    <w:bookmarkStart w:id="145" w:name="_Toc48222282" w:displacedByCustomXml="next"/>
    <w:bookmarkEnd w:id="145" w:displacedByCustomXml="next"/>
    <w:sdt>
      <w:sdtPr>
        <w:id w:val="354162650"/>
        <w:docPartObj>
          <w:docPartGallery w:val="Bibliographies"/>
          <w:docPartUnique/>
        </w:docPartObj>
      </w:sdtPr>
      <w:sdtEndPr/>
      <w:sdtContent>
        <w:sdt>
          <w:sdtPr>
            <w:id w:val="111145805"/>
            <w:bibliography/>
          </w:sdtPr>
          <w:sdtEndPr/>
          <w:sdtContent>
            <w:p w14:paraId="0782937B" w14:textId="77777777" w:rsidR="00DA50F3" w:rsidRDefault="00B75972" w:rsidP="00B75972">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DA50F3" w14:paraId="5DDBF1AA" w14:textId="77777777" w:rsidTr="002718B8">
                <w:trPr>
                  <w:divId w:val="2102407797"/>
                  <w:tblCellSpacing w:w="15" w:type="dxa"/>
                </w:trPr>
                <w:tc>
                  <w:tcPr>
                    <w:tcW w:w="289" w:type="pct"/>
                    <w:hideMark/>
                  </w:tcPr>
                  <w:p w14:paraId="43CF274E" w14:textId="34284241" w:rsidR="00DA50F3" w:rsidRDefault="00DA50F3">
                    <w:pPr>
                      <w:pStyle w:val="Bibliography"/>
                      <w:rPr>
                        <w:noProof/>
                        <w:sz w:val="24"/>
                        <w:szCs w:val="24"/>
                      </w:rPr>
                    </w:pPr>
                    <w:r>
                      <w:rPr>
                        <w:noProof/>
                      </w:rPr>
                      <w:t xml:space="preserve">[1] </w:t>
                    </w:r>
                  </w:p>
                </w:tc>
                <w:tc>
                  <w:tcPr>
                    <w:tcW w:w="4661" w:type="pct"/>
                    <w:hideMark/>
                  </w:tcPr>
                  <w:p w14:paraId="7D23B4CC" w14:textId="77777777" w:rsidR="00DA50F3" w:rsidRDefault="00DA50F3">
                    <w:pPr>
                      <w:pStyle w:val="Bibliography"/>
                      <w:rPr>
                        <w:noProof/>
                      </w:rPr>
                    </w:pPr>
                    <w:r>
                      <w:rPr>
                        <w:noProof/>
                      </w:rPr>
                      <w:t>IBM, “Ibm.com,” [Online]. Available: https://www.ibm.com/topics/computer-vision. [Accessed 2020 08 12].</w:t>
                    </w:r>
                  </w:p>
                </w:tc>
              </w:tr>
              <w:tr w:rsidR="00DA50F3" w14:paraId="69A2887B" w14:textId="77777777" w:rsidTr="002718B8">
                <w:trPr>
                  <w:divId w:val="2102407797"/>
                  <w:tblCellSpacing w:w="15" w:type="dxa"/>
                </w:trPr>
                <w:tc>
                  <w:tcPr>
                    <w:tcW w:w="289" w:type="pct"/>
                    <w:hideMark/>
                  </w:tcPr>
                  <w:p w14:paraId="59D2F4D4" w14:textId="77777777" w:rsidR="00DA50F3" w:rsidRDefault="00DA50F3">
                    <w:pPr>
                      <w:pStyle w:val="Bibliography"/>
                      <w:rPr>
                        <w:noProof/>
                      </w:rPr>
                    </w:pPr>
                    <w:r>
                      <w:rPr>
                        <w:noProof/>
                      </w:rPr>
                      <w:t xml:space="preserve">[2] </w:t>
                    </w:r>
                  </w:p>
                </w:tc>
                <w:tc>
                  <w:tcPr>
                    <w:tcW w:w="4661" w:type="pct"/>
                    <w:hideMark/>
                  </w:tcPr>
                  <w:p w14:paraId="0D073C57" w14:textId="77777777" w:rsidR="00DA50F3" w:rsidRDefault="00DA50F3">
                    <w:pPr>
                      <w:pStyle w:val="Bibliography"/>
                      <w:rPr>
                        <w:noProof/>
                      </w:rPr>
                    </w:pPr>
                    <w:r>
                      <w:rPr>
                        <w:noProof/>
                      </w:rPr>
                      <w:t>S. Papert, “ftp://publications.ai.mit.edu,” [Online]. Available: ftp://publications.ai.mit.edu/ai-publications/pdf/AIM-100.pdf. [Accessed 10 12 2020].</w:t>
                    </w:r>
                  </w:p>
                </w:tc>
              </w:tr>
              <w:tr w:rsidR="00DA50F3" w14:paraId="3F5ECF63" w14:textId="77777777" w:rsidTr="002718B8">
                <w:trPr>
                  <w:divId w:val="2102407797"/>
                  <w:tblCellSpacing w:w="15" w:type="dxa"/>
                </w:trPr>
                <w:tc>
                  <w:tcPr>
                    <w:tcW w:w="289" w:type="pct"/>
                    <w:hideMark/>
                  </w:tcPr>
                  <w:p w14:paraId="1B5ABD57" w14:textId="77777777" w:rsidR="00DA50F3" w:rsidRDefault="00DA50F3">
                    <w:pPr>
                      <w:pStyle w:val="Bibliography"/>
                      <w:rPr>
                        <w:noProof/>
                      </w:rPr>
                    </w:pPr>
                    <w:r>
                      <w:rPr>
                        <w:noProof/>
                      </w:rPr>
                      <w:t xml:space="preserve">[3] </w:t>
                    </w:r>
                  </w:p>
                </w:tc>
                <w:tc>
                  <w:tcPr>
                    <w:tcW w:w="4661" w:type="pct"/>
                    <w:hideMark/>
                  </w:tcPr>
                  <w:p w14:paraId="031E603E" w14:textId="77777777" w:rsidR="00DA50F3" w:rsidRDefault="00DA50F3">
                    <w:pPr>
                      <w:pStyle w:val="Bibliography"/>
                      <w:rPr>
                        <w:noProof/>
                      </w:rPr>
                    </w:pPr>
                    <w:r>
                      <w:rPr>
                        <w:noProof/>
                      </w:rPr>
                      <w:t>R. Szeliski, Springer Publishing, 03 09 2010. [Online]. Available: http://szeliski.org/Book/drafts/SzeliskiBook_20100903_draft.pdf.</w:t>
                    </w:r>
                  </w:p>
                </w:tc>
              </w:tr>
              <w:tr w:rsidR="00DA50F3" w14:paraId="2AC8F25C" w14:textId="77777777" w:rsidTr="002718B8">
                <w:trPr>
                  <w:divId w:val="2102407797"/>
                  <w:tblCellSpacing w:w="15" w:type="dxa"/>
                </w:trPr>
                <w:tc>
                  <w:tcPr>
                    <w:tcW w:w="289" w:type="pct"/>
                    <w:hideMark/>
                  </w:tcPr>
                  <w:p w14:paraId="3346F0E5" w14:textId="77777777" w:rsidR="00DA50F3" w:rsidRDefault="00DA50F3">
                    <w:pPr>
                      <w:pStyle w:val="Bibliography"/>
                      <w:rPr>
                        <w:noProof/>
                      </w:rPr>
                    </w:pPr>
                    <w:r>
                      <w:rPr>
                        <w:noProof/>
                      </w:rPr>
                      <w:lastRenderedPageBreak/>
                      <w:t xml:space="preserve">[4] </w:t>
                    </w:r>
                  </w:p>
                </w:tc>
                <w:tc>
                  <w:tcPr>
                    <w:tcW w:w="4661" w:type="pct"/>
                    <w:hideMark/>
                  </w:tcPr>
                  <w:p w14:paraId="43944933" w14:textId="77777777" w:rsidR="00DA50F3" w:rsidRDefault="00DA50F3">
                    <w:pPr>
                      <w:pStyle w:val="Bibliography"/>
                      <w:rPr>
                        <w:noProof/>
                      </w:rPr>
                    </w:pPr>
                    <w:r>
                      <w:rPr>
                        <w:noProof/>
                      </w:rPr>
                      <w:t>“web.ipac.caltech.edu,” 20 04 2009. [Online]. Available: http://web.ipac.caltech.edu/staff/fmasci/home/astro_refs/HoughTrans_lines_09.pdf.</w:t>
                    </w:r>
                  </w:p>
                </w:tc>
              </w:tr>
              <w:tr w:rsidR="00DA50F3" w14:paraId="788A9E8E" w14:textId="77777777" w:rsidTr="002718B8">
                <w:trPr>
                  <w:divId w:val="2102407797"/>
                  <w:tblCellSpacing w:w="15" w:type="dxa"/>
                </w:trPr>
                <w:tc>
                  <w:tcPr>
                    <w:tcW w:w="289" w:type="pct"/>
                    <w:hideMark/>
                  </w:tcPr>
                  <w:p w14:paraId="7A067C2D" w14:textId="77777777" w:rsidR="00DA50F3" w:rsidRDefault="00DA50F3">
                    <w:pPr>
                      <w:pStyle w:val="Bibliography"/>
                      <w:rPr>
                        <w:noProof/>
                      </w:rPr>
                    </w:pPr>
                    <w:r>
                      <w:rPr>
                        <w:noProof/>
                      </w:rPr>
                      <w:t xml:space="preserve">[5] </w:t>
                    </w:r>
                  </w:p>
                </w:tc>
                <w:tc>
                  <w:tcPr>
                    <w:tcW w:w="4661" w:type="pct"/>
                    <w:hideMark/>
                  </w:tcPr>
                  <w:p w14:paraId="65D6B27F" w14:textId="77777777" w:rsidR="00DA50F3" w:rsidRDefault="00DA50F3">
                    <w:pPr>
                      <w:pStyle w:val="Bibliography"/>
                      <w:rPr>
                        <w:noProof/>
                      </w:rPr>
                    </w:pPr>
                    <w:r>
                      <w:rPr>
                        <w:noProof/>
                      </w:rPr>
                      <w:t xml:space="preserve">E. Adel, M. Elmogy and H. Elbakry, “Image Stitching based on Feature Extraction Techniques: A Survey,” </w:t>
                    </w:r>
                    <w:r>
                      <w:rPr>
                        <w:i/>
                        <w:iCs/>
                        <w:noProof/>
                      </w:rPr>
                      <w:t xml:space="preserve">International Journal of Computer Applications, </w:t>
                    </w:r>
                    <w:r>
                      <w:rPr>
                        <w:noProof/>
                      </w:rPr>
                      <w:t xml:space="preserve">2014. </w:t>
                    </w:r>
                  </w:p>
                </w:tc>
              </w:tr>
              <w:tr w:rsidR="00DA50F3" w14:paraId="373EB996" w14:textId="77777777" w:rsidTr="002718B8">
                <w:trPr>
                  <w:divId w:val="2102407797"/>
                  <w:tblCellSpacing w:w="15" w:type="dxa"/>
                </w:trPr>
                <w:tc>
                  <w:tcPr>
                    <w:tcW w:w="289" w:type="pct"/>
                    <w:hideMark/>
                  </w:tcPr>
                  <w:p w14:paraId="78F1A76B" w14:textId="77777777" w:rsidR="00DA50F3" w:rsidRDefault="00DA50F3">
                    <w:pPr>
                      <w:pStyle w:val="Bibliography"/>
                      <w:rPr>
                        <w:noProof/>
                      </w:rPr>
                    </w:pPr>
                    <w:r>
                      <w:rPr>
                        <w:noProof/>
                      </w:rPr>
                      <w:t xml:space="preserve">[6] </w:t>
                    </w:r>
                  </w:p>
                </w:tc>
                <w:tc>
                  <w:tcPr>
                    <w:tcW w:w="4661" w:type="pct"/>
                    <w:hideMark/>
                  </w:tcPr>
                  <w:p w14:paraId="69B09B32" w14:textId="77777777" w:rsidR="00DA50F3" w:rsidRDefault="00DA50F3">
                    <w:pPr>
                      <w:pStyle w:val="Bibliography"/>
                      <w:rPr>
                        <w:noProof/>
                      </w:rPr>
                    </w:pPr>
                    <w:r>
                      <w:rPr>
                        <w:noProof/>
                      </w:rPr>
                      <w:t xml:space="preserve">M. Fischler and . R. C. Bolles , “Random sample consensus: a paradigm for model fitting with applications to image analysis and automated cartography,” </w:t>
                    </w:r>
                    <w:r>
                      <w:rPr>
                        <w:i/>
                        <w:iCs/>
                        <w:noProof/>
                      </w:rPr>
                      <w:t xml:space="preserve">Communications of the ACM, </w:t>
                    </w:r>
                    <w:r>
                      <w:rPr>
                        <w:noProof/>
                      </w:rPr>
                      <w:t xml:space="preserve">vol. Volume 24, no. Issue 6, 1981. </w:t>
                    </w:r>
                  </w:p>
                </w:tc>
              </w:tr>
              <w:tr w:rsidR="00DA50F3" w14:paraId="409FF8FB" w14:textId="77777777" w:rsidTr="002718B8">
                <w:trPr>
                  <w:divId w:val="2102407797"/>
                  <w:tblCellSpacing w:w="15" w:type="dxa"/>
                </w:trPr>
                <w:tc>
                  <w:tcPr>
                    <w:tcW w:w="289" w:type="pct"/>
                    <w:hideMark/>
                  </w:tcPr>
                  <w:p w14:paraId="7C6282F5" w14:textId="77777777" w:rsidR="00DA50F3" w:rsidRDefault="00DA50F3">
                    <w:pPr>
                      <w:pStyle w:val="Bibliography"/>
                      <w:rPr>
                        <w:noProof/>
                      </w:rPr>
                    </w:pPr>
                    <w:r>
                      <w:rPr>
                        <w:noProof/>
                      </w:rPr>
                      <w:t xml:space="preserve">[7] </w:t>
                    </w:r>
                  </w:p>
                </w:tc>
                <w:tc>
                  <w:tcPr>
                    <w:tcW w:w="4661" w:type="pct"/>
                    <w:hideMark/>
                  </w:tcPr>
                  <w:p w14:paraId="6A46FE8B" w14:textId="77777777" w:rsidR="00DA50F3" w:rsidRDefault="00DA50F3">
                    <w:pPr>
                      <w:pStyle w:val="Bibliography"/>
                      <w:rPr>
                        <w:noProof/>
                      </w:rPr>
                    </w:pPr>
                    <w:r>
                      <w:rPr>
                        <w:noProof/>
                      </w:rPr>
                      <w:t>C. Stachniss, University of Bonn, Germany, 12 01 2016. [Online]. Available: https://www.youtube.com/watch?v=oT9c_LlFBqs&amp;list=PL5_dGgbvVgqjQxm51rCzjCvnjQoYbiLvy&amp;index=4&amp;t=0s.</w:t>
                    </w:r>
                  </w:p>
                </w:tc>
              </w:tr>
              <w:tr w:rsidR="00DA50F3" w14:paraId="478D9DDA" w14:textId="77777777" w:rsidTr="002718B8">
                <w:trPr>
                  <w:divId w:val="2102407797"/>
                  <w:tblCellSpacing w:w="15" w:type="dxa"/>
                </w:trPr>
                <w:tc>
                  <w:tcPr>
                    <w:tcW w:w="289" w:type="pct"/>
                    <w:hideMark/>
                  </w:tcPr>
                  <w:p w14:paraId="541F90E5" w14:textId="77777777" w:rsidR="00DA50F3" w:rsidRDefault="00DA50F3">
                    <w:pPr>
                      <w:pStyle w:val="Bibliography"/>
                      <w:rPr>
                        <w:noProof/>
                      </w:rPr>
                    </w:pPr>
                    <w:r>
                      <w:rPr>
                        <w:noProof/>
                      </w:rPr>
                      <w:t xml:space="preserve">[8] </w:t>
                    </w:r>
                  </w:p>
                </w:tc>
                <w:tc>
                  <w:tcPr>
                    <w:tcW w:w="4661" w:type="pct"/>
                    <w:hideMark/>
                  </w:tcPr>
                  <w:p w14:paraId="5A06879E" w14:textId="77777777" w:rsidR="00DA50F3" w:rsidRDefault="00DA50F3">
                    <w:pPr>
                      <w:pStyle w:val="Bibliography"/>
                      <w:rPr>
                        <w:noProof/>
                      </w:rPr>
                    </w:pPr>
                    <w:r>
                      <w:rPr>
                        <w:noProof/>
                      </w:rPr>
                      <w:t>IBM, “www.ibm.com/cloud/learn/machine-learning,” IBM Cloud Education , 15 07 2020. [Online]. Available: https://www.ibm.com/cloud/learn/machine-learning. [Accessed 15 12 2020].</w:t>
                    </w:r>
                  </w:p>
                </w:tc>
              </w:tr>
              <w:tr w:rsidR="00DA50F3" w14:paraId="39AC4E39" w14:textId="77777777" w:rsidTr="002718B8">
                <w:trPr>
                  <w:divId w:val="2102407797"/>
                  <w:tblCellSpacing w:w="15" w:type="dxa"/>
                </w:trPr>
                <w:tc>
                  <w:tcPr>
                    <w:tcW w:w="289" w:type="pct"/>
                    <w:hideMark/>
                  </w:tcPr>
                  <w:p w14:paraId="1EED8BCA" w14:textId="77777777" w:rsidR="00DA50F3" w:rsidRDefault="00DA50F3">
                    <w:pPr>
                      <w:pStyle w:val="Bibliography"/>
                      <w:rPr>
                        <w:noProof/>
                      </w:rPr>
                    </w:pPr>
                    <w:r>
                      <w:rPr>
                        <w:noProof/>
                      </w:rPr>
                      <w:t xml:space="preserve">[9] </w:t>
                    </w:r>
                  </w:p>
                </w:tc>
                <w:tc>
                  <w:tcPr>
                    <w:tcW w:w="4661" w:type="pct"/>
                    <w:hideMark/>
                  </w:tcPr>
                  <w:p w14:paraId="1A1884D3" w14:textId="77777777" w:rsidR="00DA50F3" w:rsidRDefault="00DA50F3">
                    <w:pPr>
                      <w:pStyle w:val="Bibliography"/>
                      <w:rPr>
                        <w:noProof/>
                      </w:rPr>
                    </w:pPr>
                    <w:r>
                      <w:rPr>
                        <w:noProof/>
                      </w:rPr>
                      <w:t xml:space="preserve">H. Curry, “The method of steepest descent for non-linear minimization problems,” </w:t>
                    </w:r>
                    <w:r>
                      <w:rPr>
                        <w:i/>
                        <w:iCs/>
                        <w:noProof/>
                      </w:rPr>
                      <w:t xml:space="preserve">Quarterly of Applied Mathematics, </w:t>
                    </w:r>
                    <w:r>
                      <w:rPr>
                        <w:noProof/>
                      </w:rPr>
                      <w:t xml:space="preserve">1944. </w:t>
                    </w:r>
                  </w:p>
                </w:tc>
              </w:tr>
              <w:tr w:rsidR="00DA50F3" w14:paraId="4AB93825" w14:textId="77777777" w:rsidTr="002718B8">
                <w:trPr>
                  <w:divId w:val="2102407797"/>
                  <w:tblCellSpacing w:w="15" w:type="dxa"/>
                </w:trPr>
                <w:tc>
                  <w:tcPr>
                    <w:tcW w:w="289" w:type="pct"/>
                    <w:hideMark/>
                  </w:tcPr>
                  <w:p w14:paraId="2241A3B2" w14:textId="77777777" w:rsidR="00DA50F3" w:rsidRDefault="00DA50F3">
                    <w:pPr>
                      <w:pStyle w:val="Bibliography"/>
                      <w:rPr>
                        <w:noProof/>
                      </w:rPr>
                    </w:pPr>
                    <w:r>
                      <w:rPr>
                        <w:noProof/>
                      </w:rPr>
                      <w:t xml:space="preserve">[10] </w:t>
                    </w:r>
                  </w:p>
                </w:tc>
                <w:tc>
                  <w:tcPr>
                    <w:tcW w:w="4661" w:type="pct"/>
                    <w:hideMark/>
                  </w:tcPr>
                  <w:p w14:paraId="4B31A5FA" w14:textId="77777777" w:rsidR="00DA50F3" w:rsidRDefault="00DA50F3">
                    <w:pPr>
                      <w:pStyle w:val="Bibliography"/>
                      <w:rPr>
                        <w:noProof/>
                      </w:rPr>
                    </w:pPr>
                    <w:r>
                      <w:rPr>
                        <w:noProof/>
                      </w:rPr>
                      <w:t>J. S.-H. Alexis Derumigny, “On lower bounds for the bias-variance trade-off,” Cornell University , 30 May 2020. [Online]. Available: https://arxiv.org/pdf/2006.00278v1.pdf. [Accessed 26 10 2020].</w:t>
                    </w:r>
                  </w:p>
                </w:tc>
              </w:tr>
              <w:tr w:rsidR="00DA50F3" w14:paraId="6E86C226" w14:textId="77777777" w:rsidTr="002718B8">
                <w:trPr>
                  <w:divId w:val="2102407797"/>
                  <w:tblCellSpacing w:w="15" w:type="dxa"/>
                </w:trPr>
                <w:tc>
                  <w:tcPr>
                    <w:tcW w:w="289" w:type="pct"/>
                    <w:hideMark/>
                  </w:tcPr>
                  <w:p w14:paraId="3EABB27E" w14:textId="77777777" w:rsidR="00DA50F3" w:rsidRDefault="00DA50F3">
                    <w:pPr>
                      <w:pStyle w:val="Bibliography"/>
                      <w:rPr>
                        <w:noProof/>
                      </w:rPr>
                    </w:pPr>
                    <w:r>
                      <w:rPr>
                        <w:noProof/>
                      </w:rPr>
                      <w:t xml:space="preserve">[11] </w:t>
                    </w:r>
                  </w:p>
                </w:tc>
                <w:tc>
                  <w:tcPr>
                    <w:tcW w:w="4661" w:type="pct"/>
                    <w:hideMark/>
                  </w:tcPr>
                  <w:p w14:paraId="5BEB5773" w14:textId="77777777" w:rsidR="00DA50F3" w:rsidRDefault="00DA50F3">
                    <w:pPr>
                      <w:pStyle w:val="Bibliography"/>
                      <w:rPr>
                        <w:noProof/>
                      </w:rPr>
                    </w:pPr>
                    <w:r>
                      <w:rPr>
                        <w:noProof/>
                      </w:rPr>
                      <w:t>P. &amp;. M. Jones, “Rapid Object Detection using a Boosted Cascade of Simple Features,” 2001. [Online]. Available: https://www.cs.cmu.edu/~efros/courses/LBMV07/Papers/viola-cvpr-01.pdf. [Accessed 31 October 2020].</w:t>
                    </w:r>
                  </w:p>
                </w:tc>
              </w:tr>
              <w:tr w:rsidR="00DA50F3" w14:paraId="36C56E22" w14:textId="77777777" w:rsidTr="002718B8">
                <w:trPr>
                  <w:divId w:val="2102407797"/>
                  <w:tblCellSpacing w:w="15" w:type="dxa"/>
                </w:trPr>
                <w:tc>
                  <w:tcPr>
                    <w:tcW w:w="289" w:type="pct"/>
                    <w:hideMark/>
                  </w:tcPr>
                  <w:p w14:paraId="42D310CF" w14:textId="77777777" w:rsidR="00DA50F3" w:rsidRDefault="00DA50F3">
                    <w:pPr>
                      <w:pStyle w:val="Bibliography"/>
                      <w:rPr>
                        <w:noProof/>
                      </w:rPr>
                    </w:pPr>
                    <w:r>
                      <w:rPr>
                        <w:noProof/>
                      </w:rPr>
                      <w:t xml:space="preserve">[12] </w:t>
                    </w:r>
                  </w:p>
                </w:tc>
                <w:tc>
                  <w:tcPr>
                    <w:tcW w:w="4661" w:type="pct"/>
                    <w:hideMark/>
                  </w:tcPr>
                  <w:p w14:paraId="3638A958" w14:textId="77777777" w:rsidR="00DA50F3" w:rsidRDefault="00DA50F3">
                    <w:pPr>
                      <w:pStyle w:val="Bibliography"/>
                      <w:rPr>
                        <w:noProof/>
                      </w:rPr>
                    </w:pPr>
                    <w:r>
                      <w:rPr>
                        <w:noProof/>
                      </w:rPr>
                      <w:t xml:space="preserve">J. Redmon, S. Divvala, R. Girshick and A. Farhadi, “You Only Look Once: Unified, Real-Time Object Detection,” </w:t>
                    </w:r>
                    <w:r>
                      <w:rPr>
                        <w:i/>
                        <w:iCs/>
                        <w:noProof/>
                      </w:rPr>
                      <w:t xml:space="preserve">IEEE Conference on Computer Vision and Pattern Recognition (CVPR), </w:t>
                    </w:r>
                    <w:r>
                      <w:rPr>
                        <w:noProof/>
                      </w:rPr>
                      <w:t xml:space="preserve">2016 . </w:t>
                    </w:r>
                  </w:p>
                </w:tc>
              </w:tr>
              <w:tr w:rsidR="00DA50F3" w14:paraId="11884BD2" w14:textId="77777777" w:rsidTr="002718B8">
                <w:trPr>
                  <w:divId w:val="2102407797"/>
                  <w:tblCellSpacing w:w="15" w:type="dxa"/>
                </w:trPr>
                <w:tc>
                  <w:tcPr>
                    <w:tcW w:w="289" w:type="pct"/>
                    <w:hideMark/>
                  </w:tcPr>
                  <w:p w14:paraId="4F1EEE09" w14:textId="77777777" w:rsidR="00DA50F3" w:rsidRDefault="00DA50F3">
                    <w:pPr>
                      <w:pStyle w:val="Bibliography"/>
                      <w:rPr>
                        <w:noProof/>
                      </w:rPr>
                    </w:pPr>
                    <w:r>
                      <w:rPr>
                        <w:noProof/>
                      </w:rPr>
                      <w:t xml:space="preserve">[13] </w:t>
                    </w:r>
                  </w:p>
                </w:tc>
                <w:tc>
                  <w:tcPr>
                    <w:tcW w:w="4661" w:type="pct"/>
                    <w:hideMark/>
                  </w:tcPr>
                  <w:p w14:paraId="709EA762" w14:textId="77777777" w:rsidR="00DA50F3" w:rsidRDefault="00DA50F3">
                    <w:pPr>
                      <w:pStyle w:val="Bibliography"/>
                      <w:rPr>
                        <w:noProof/>
                      </w:rPr>
                    </w:pPr>
                    <w:r>
                      <w:rPr>
                        <w:noProof/>
                      </w:rPr>
                      <w:t xml:space="preserve">D. P. A. F. Vargas, </w:t>
                    </w:r>
                    <w:r>
                      <w:rPr>
                        <w:i/>
                        <w:iCs/>
                        <w:noProof/>
                      </w:rPr>
                      <w:t xml:space="preserve">Biologically Inspired Computation, </w:t>
                    </w:r>
                    <w:r>
                      <w:rPr>
                        <w:noProof/>
                      </w:rPr>
                      <w:t xml:space="preserve">Heriot-Watt, 2019-2020. </w:t>
                    </w:r>
                  </w:p>
                </w:tc>
              </w:tr>
              <w:tr w:rsidR="00DA50F3" w14:paraId="0F39B2F7" w14:textId="77777777" w:rsidTr="002718B8">
                <w:trPr>
                  <w:divId w:val="2102407797"/>
                  <w:tblCellSpacing w:w="15" w:type="dxa"/>
                </w:trPr>
                <w:tc>
                  <w:tcPr>
                    <w:tcW w:w="289" w:type="pct"/>
                    <w:hideMark/>
                  </w:tcPr>
                  <w:p w14:paraId="34D17C73" w14:textId="77777777" w:rsidR="00DA50F3" w:rsidRDefault="00DA50F3">
                    <w:pPr>
                      <w:pStyle w:val="Bibliography"/>
                      <w:rPr>
                        <w:noProof/>
                      </w:rPr>
                    </w:pPr>
                    <w:r>
                      <w:rPr>
                        <w:noProof/>
                      </w:rPr>
                      <w:t xml:space="preserve">[14] </w:t>
                    </w:r>
                  </w:p>
                </w:tc>
                <w:tc>
                  <w:tcPr>
                    <w:tcW w:w="4661" w:type="pct"/>
                    <w:hideMark/>
                  </w:tcPr>
                  <w:p w14:paraId="63A0145A" w14:textId="77777777" w:rsidR="00DA50F3" w:rsidRDefault="00DA50F3">
                    <w:pPr>
                      <w:pStyle w:val="Bibliography"/>
                      <w:rPr>
                        <w:noProof/>
                      </w:rPr>
                    </w:pPr>
                    <w:r>
                      <w:rPr>
                        <w:noProof/>
                      </w:rPr>
                      <w:t>M. S. H. W. Kur Hornik, 9 March 1989. [Online]. Available: https://deeplearning.cs.cmu.edu/F20/document/readings/Hornik_Stinchcombe_White.pdf. [Accessed 1 November 2020].</w:t>
                    </w:r>
                  </w:p>
                </w:tc>
              </w:tr>
              <w:tr w:rsidR="00DA50F3" w14:paraId="21216A61" w14:textId="77777777" w:rsidTr="002718B8">
                <w:trPr>
                  <w:divId w:val="2102407797"/>
                  <w:tblCellSpacing w:w="15" w:type="dxa"/>
                </w:trPr>
                <w:tc>
                  <w:tcPr>
                    <w:tcW w:w="289" w:type="pct"/>
                    <w:hideMark/>
                  </w:tcPr>
                  <w:p w14:paraId="33936148" w14:textId="77777777" w:rsidR="00DA50F3" w:rsidRDefault="00DA50F3">
                    <w:pPr>
                      <w:pStyle w:val="Bibliography"/>
                      <w:rPr>
                        <w:noProof/>
                      </w:rPr>
                    </w:pPr>
                    <w:r>
                      <w:rPr>
                        <w:noProof/>
                      </w:rPr>
                      <w:t xml:space="preserve">[15] </w:t>
                    </w:r>
                  </w:p>
                </w:tc>
                <w:tc>
                  <w:tcPr>
                    <w:tcW w:w="4661" w:type="pct"/>
                    <w:hideMark/>
                  </w:tcPr>
                  <w:p w14:paraId="3807DFCC" w14:textId="77777777" w:rsidR="00DA50F3" w:rsidRDefault="00DA50F3">
                    <w:pPr>
                      <w:pStyle w:val="Bibliography"/>
                      <w:rPr>
                        <w:noProof/>
                      </w:rPr>
                    </w:pPr>
                    <w:r>
                      <w:rPr>
                        <w:noProof/>
                      </w:rPr>
                      <w:t xml:space="preserve">Y. LeCun and e. al., “Backpropagation applied to handwritten zip code recognition,” </w:t>
                    </w:r>
                    <w:r>
                      <w:rPr>
                        <w:i/>
                        <w:iCs/>
                        <w:noProof/>
                      </w:rPr>
                      <w:t xml:space="preserve">Neural Computation, </w:t>
                    </w:r>
                    <w:r>
                      <w:rPr>
                        <w:noProof/>
                      </w:rPr>
                      <w:t xml:space="preserve">1989. </w:t>
                    </w:r>
                  </w:p>
                </w:tc>
              </w:tr>
              <w:tr w:rsidR="00DA50F3" w14:paraId="279C21FB" w14:textId="77777777" w:rsidTr="002718B8">
                <w:trPr>
                  <w:divId w:val="2102407797"/>
                  <w:tblCellSpacing w:w="15" w:type="dxa"/>
                </w:trPr>
                <w:tc>
                  <w:tcPr>
                    <w:tcW w:w="289" w:type="pct"/>
                    <w:hideMark/>
                  </w:tcPr>
                  <w:p w14:paraId="19FAD9D7" w14:textId="77777777" w:rsidR="00DA50F3" w:rsidRDefault="00DA50F3">
                    <w:pPr>
                      <w:pStyle w:val="Bibliography"/>
                      <w:rPr>
                        <w:noProof/>
                      </w:rPr>
                    </w:pPr>
                    <w:r>
                      <w:rPr>
                        <w:noProof/>
                      </w:rPr>
                      <w:t xml:space="preserve">[16] </w:t>
                    </w:r>
                  </w:p>
                </w:tc>
                <w:tc>
                  <w:tcPr>
                    <w:tcW w:w="4661" w:type="pct"/>
                    <w:hideMark/>
                  </w:tcPr>
                  <w:p w14:paraId="4783D556" w14:textId="77777777" w:rsidR="00DA50F3" w:rsidRDefault="00DA50F3">
                    <w:pPr>
                      <w:pStyle w:val="Bibliography"/>
                      <w:rPr>
                        <w:noProof/>
                      </w:rPr>
                    </w:pPr>
                    <w:r>
                      <w:rPr>
                        <w:noProof/>
                      </w:rPr>
                      <w:t xml:space="preserve">A. Krizhevsky, I. Sutskever and G. E. Hinton, “ImageNet classification with deep convolutional neural networks,” </w:t>
                    </w:r>
                    <w:r>
                      <w:rPr>
                        <w:i/>
                        <w:iCs/>
                        <w:noProof/>
                      </w:rPr>
                      <w:t xml:space="preserve">Advances in Neural Information Processing Systems, </w:t>
                    </w:r>
                    <w:r>
                      <w:rPr>
                        <w:noProof/>
                      </w:rPr>
                      <w:t xml:space="preserve">2012. </w:t>
                    </w:r>
                  </w:p>
                </w:tc>
              </w:tr>
              <w:tr w:rsidR="00DA50F3" w14:paraId="0689848F" w14:textId="77777777" w:rsidTr="002718B8">
                <w:trPr>
                  <w:divId w:val="2102407797"/>
                  <w:tblCellSpacing w:w="15" w:type="dxa"/>
                </w:trPr>
                <w:tc>
                  <w:tcPr>
                    <w:tcW w:w="289" w:type="pct"/>
                    <w:hideMark/>
                  </w:tcPr>
                  <w:p w14:paraId="2BD05694" w14:textId="77777777" w:rsidR="00DA50F3" w:rsidRDefault="00DA50F3">
                    <w:pPr>
                      <w:pStyle w:val="Bibliography"/>
                      <w:rPr>
                        <w:noProof/>
                      </w:rPr>
                    </w:pPr>
                    <w:r>
                      <w:rPr>
                        <w:noProof/>
                      </w:rPr>
                      <w:t xml:space="preserve">[17] </w:t>
                    </w:r>
                  </w:p>
                </w:tc>
                <w:tc>
                  <w:tcPr>
                    <w:tcW w:w="4661" w:type="pct"/>
                    <w:hideMark/>
                  </w:tcPr>
                  <w:p w14:paraId="72962EAD" w14:textId="77777777" w:rsidR="00DA50F3" w:rsidRDefault="00DA50F3">
                    <w:pPr>
                      <w:pStyle w:val="Bibliography"/>
                      <w:rPr>
                        <w:noProof/>
                      </w:rPr>
                    </w:pPr>
                    <w:r>
                      <w:rPr>
                        <w:noProof/>
                      </w:rPr>
                      <w:t>“docs.opencv.org/3.4/dc/d88/tutorial_traincascade.html,” [Online]. Available: https://docs.opencv.org/3.4/dc/d88/tutorial_traincascade.html. [Accessed 16 12 2020].</w:t>
                    </w:r>
                  </w:p>
                </w:tc>
              </w:tr>
              <w:tr w:rsidR="00DA50F3" w14:paraId="3FA31054" w14:textId="77777777" w:rsidTr="002718B8">
                <w:trPr>
                  <w:divId w:val="2102407797"/>
                  <w:tblCellSpacing w:w="15" w:type="dxa"/>
                </w:trPr>
                <w:tc>
                  <w:tcPr>
                    <w:tcW w:w="289" w:type="pct"/>
                    <w:hideMark/>
                  </w:tcPr>
                  <w:p w14:paraId="64AF1007" w14:textId="77777777" w:rsidR="00DA50F3" w:rsidRDefault="00DA50F3">
                    <w:pPr>
                      <w:pStyle w:val="Bibliography"/>
                      <w:rPr>
                        <w:noProof/>
                      </w:rPr>
                    </w:pPr>
                    <w:r>
                      <w:rPr>
                        <w:noProof/>
                      </w:rPr>
                      <w:lastRenderedPageBreak/>
                      <w:t xml:space="preserve">[18] </w:t>
                    </w:r>
                  </w:p>
                </w:tc>
                <w:tc>
                  <w:tcPr>
                    <w:tcW w:w="4661" w:type="pct"/>
                    <w:hideMark/>
                  </w:tcPr>
                  <w:p w14:paraId="2B06D195" w14:textId="77777777" w:rsidR="00DA50F3" w:rsidRDefault="00DA50F3">
                    <w:pPr>
                      <w:pStyle w:val="Bibliography"/>
                      <w:rPr>
                        <w:noProof/>
                      </w:rPr>
                    </w:pPr>
                    <w:r>
                      <w:rPr>
                        <w:noProof/>
                      </w:rPr>
                      <w:t>M. Z. B. C. D. K. W. W. T. W. M. A. H. A. Andrew G. Howard, “arxiv.org/abs/1704.04861,” 17 04 2017. [Online]. Available: https://arxiv.org/pdf/1704.04861.pdf. [Accessed 02 12 2020].</w:t>
                    </w:r>
                  </w:p>
                </w:tc>
              </w:tr>
              <w:tr w:rsidR="00DA50F3" w14:paraId="078205BB" w14:textId="77777777" w:rsidTr="002718B8">
                <w:trPr>
                  <w:divId w:val="2102407797"/>
                  <w:tblCellSpacing w:w="15" w:type="dxa"/>
                </w:trPr>
                <w:tc>
                  <w:tcPr>
                    <w:tcW w:w="289" w:type="pct"/>
                    <w:hideMark/>
                  </w:tcPr>
                  <w:p w14:paraId="6DB64021" w14:textId="77777777" w:rsidR="00DA50F3" w:rsidRDefault="00DA50F3">
                    <w:pPr>
                      <w:pStyle w:val="Bibliography"/>
                      <w:rPr>
                        <w:noProof/>
                      </w:rPr>
                    </w:pPr>
                    <w:r>
                      <w:rPr>
                        <w:noProof/>
                      </w:rPr>
                      <w:t xml:space="preserve">[19] </w:t>
                    </w:r>
                  </w:p>
                </w:tc>
                <w:tc>
                  <w:tcPr>
                    <w:tcW w:w="4661" w:type="pct"/>
                    <w:hideMark/>
                  </w:tcPr>
                  <w:p w14:paraId="03C7151F" w14:textId="77777777" w:rsidR="00DA50F3" w:rsidRDefault="00DA50F3">
                    <w:pPr>
                      <w:pStyle w:val="Bibliography"/>
                      <w:rPr>
                        <w:noProof/>
                      </w:rPr>
                    </w:pPr>
                    <w:r>
                      <w:rPr>
                        <w:noProof/>
                      </w:rPr>
                      <w:t>F. Chollet, “keras.io/api/applications/,” various, but primarlily a team at google, [Online]. Available: https://keras.io/api/applications/. [Accessed 02 12 2020].</w:t>
                    </w:r>
                  </w:p>
                </w:tc>
              </w:tr>
              <w:tr w:rsidR="00DA50F3" w14:paraId="494BE4BC" w14:textId="77777777" w:rsidTr="002718B8">
                <w:trPr>
                  <w:divId w:val="2102407797"/>
                  <w:tblCellSpacing w:w="15" w:type="dxa"/>
                </w:trPr>
                <w:tc>
                  <w:tcPr>
                    <w:tcW w:w="289" w:type="pct"/>
                    <w:hideMark/>
                  </w:tcPr>
                  <w:p w14:paraId="222284A4" w14:textId="77777777" w:rsidR="00DA50F3" w:rsidRDefault="00DA50F3">
                    <w:pPr>
                      <w:pStyle w:val="Bibliography"/>
                      <w:rPr>
                        <w:noProof/>
                      </w:rPr>
                    </w:pPr>
                    <w:r>
                      <w:rPr>
                        <w:noProof/>
                      </w:rPr>
                      <w:t xml:space="preserve">[20] </w:t>
                    </w:r>
                  </w:p>
                </w:tc>
                <w:tc>
                  <w:tcPr>
                    <w:tcW w:w="4661" w:type="pct"/>
                    <w:hideMark/>
                  </w:tcPr>
                  <w:p w14:paraId="214759C7" w14:textId="77777777" w:rsidR="00DA50F3" w:rsidRDefault="00DA50F3">
                    <w:pPr>
                      <w:pStyle w:val="Bibliography"/>
                      <w:rPr>
                        <w:noProof/>
                      </w:rPr>
                    </w:pPr>
                    <w:r>
                      <w:rPr>
                        <w:noProof/>
                      </w:rPr>
                      <w:t>Various, “scikit-learn.org/stable/,” [Online]. Available: https://scikit-learn.org/stable/. [Accessed 02 12 2020].</w:t>
                    </w:r>
                  </w:p>
                </w:tc>
              </w:tr>
              <w:tr w:rsidR="00DA50F3" w14:paraId="4A971491" w14:textId="77777777" w:rsidTr="002718B8">
                <w:trPr>
                  <w:divId w:val="2102407797"/>
                  <w:tblCellSpacing w:w="15" w:type="dxa"/>
                </w:trPr>
                <w:tc>
                  <w:tcPr>
                    <w:tcW w:w="289" w:type="pct"/>
                    <w:hideMark/>
                  </w:tcPr>
                  <w:p w14:paraId="7F92D809" w14:textId="77777777" w:rsidR="00DA50F3" w:rsidRDefault="00DA50F3">
                    <w:pPr>
                      <w:pStyle w:val="Bibliography"/>
                      <w:rPr>
                        <w:noProof/>
                      </w:rPr>
                    </w:pPr>
                    <w:r>
                      <w:rPr>
                        <w:noProof/>
                      </w:rPr>
                      <w:t xml:space="preserve">[21] </w:t>
                    </w:r>
                  </w:p>
                </w:tc>
                <w:tc>
                  <w:tcPr>
                    <w:tcW w:w="4661" w:type="pct"/>
                    <w:hideMark/>
                  </w:tcPr>
                  <w:p w14:paraId="3F76C602" w14:textId="77777777" w:rsidR="00DA50F3" w:rsidRDefault="00DA50F3">
                    <w:pPr>
                      <w:pStyle w:val="Bibliography"/>
                      <w:rPr>
                        <w:noProof/>
                      </w:rPr>
                    </w:pPr>
                    <w:r>
                      <w:rPr>
                        <w:noProof/>
                      </w:rPr>
                      <w:t>A. Rosebrock, “github.com/jrosebr1/imutils,” Adrian Rosebrock , [Online]. Available: https://github.com/jrosebr1/imutils. [Accessed 2020 12 03].</w:t>
                    </w:r>
                  </w:p>
                </w:tc>
              </w:tr>
              <w:tr w:rsidR="00DA50F3" w14:paraId="12B4EA6F" w14:textId="77777777" w:rsidTr="002718B8">
                <w:trPr>
                  <w:divId w:val="2102407797"/>
                  <w:tblCellSpacing w:w="15" w:type="dxa"/>
                </w:trPr>
                <w:tc>
                  <w:tcPr>
                    <w:tcW w:w="289" w:type="pct"/>
                    <w:hideMark/>
                  </w:tcPr>
                  <w:p w14:paraId="20FCD05A" w14:textId="77777777" w:rsidR="00DA50F3" w:rsidRDefault="00DA50F3">
                    <w:pPr>
                      <w:pStyle w:val="Bibliography"/>
                      <w:rPr>
                        <w:noProof/>
                      </w:rPr>
                    </w:pPr>
                    <w:r>
                      <w:rPr>
                        <w:noProof/>
                      </w:rPr>
                      <w:t xml:space="preserve">[22] </w:t>
                    </w:r>
                  </w:p>
                </w:tc>
                <w:tc>
                  <w:tcPr>
                    <w:tcW w:w="4661" w:type="pct"/>
                    <w:hideMark/>
                  </w:tcPr>
                  <w:p w14:paraId="1DD1BFB9" w14:textId="77777777" w:rsidR="00DA50F3" w:rsidRDefault="00DA50F3">
                    <w:pPr>
                      <w:pStyle w:val="Bibliography"/>
                      <w:rPr>
                        <w:noProof/>
                      </w:rPr>
                    </w:pPr>
                    <w:r>
                      <w:rPr>
                        <w:noProof/>
                      </w:rPr>
                      <w:t>Nvidia, “www.nvidia.com/en-gb/autonomous-machines/jetson-store/,” Nvidia , [Online]. Available: https://www.nvidia.com/en-gb/autonomous-machines/jetson-store/. [Accessed 05 12 2020].</w:t>
                    </w:r>
                  </w:p>
                </w:tc>
              </w:tr>
              <w:tr w:rsidR="00DA50F3" w14:paraId="709EDA67" w14:textId="77777777" w:rsidTr="002718B8">
                <w:trPr>
                  <w:divId w:val="2102407797"/>
                  <w:tblCellSpacing w:w="15" w:type="dxa"/>
                </w:trPr>
                <w:tc>
                  <w:tcPr>
                    <w:tcW w:w="289" w:type="pct"/>
                    <w:hideMark/>
                  </w:tcPr>
                  <w:p w14:paraId="41927014" w14:textId="77777777" w:rsidR="00DA50F3" w:rsidRDefault="00DA50F3">
                    <w:pPr>
                      <w:pStyle w:val="Bibliography"/>
                      <w:rPr>
                        <w:noProof/>
                      </w:rPr>
                    </w:pPr>
                    <w:r>
                      <w:rPr>
                        <w:noProof/>
                      </w:rPr>
                      <w:t xml:space="preserve">[23] </w:t>
                    </w:r>
                  </w:p>
                </w:tc>
                <w:tc>
                  <w:tcPr>
                    <w:tcW w:w="4661" w:type="pct"/>
                    <w:hideMark/>
                  </w:tcPr>
                  <w:p w14:paraId="29E27B3F" w14:textId="77777777" w:rsidR="00DA50F3" w:rsidRDefault="00DA50F3">
                    <w:pPr>
                      <w:pStyle w:val="Bibliography"/>
                      <w:rPr>
                        <w:noProof/>
                      </w:rPr>
                    </w:pPr>
                    <w:r>
                      <w:rPr>
                        <w:noProof/>
                      </w:rPr>
                      <w:t>S. Raval, “youtube.com,” 14 06 2019. [Online]. Available: https://www.youtube.com/watch?v=FSe_02FpJas.</w:t>
                    </w:r>
                  </w:p>
                </w:tc>
              </w:tr>
              <w:tr w:rsidR="00DA50F3" w14:paraId="66147779" w14:textId="77777777" w:rsidTr="002718B8">
                <w:trPr>
                  <w:divId w:val="2102407797"/>
                  <w:tblCellSpacing w:w="15" w:type="dxa"/>
                </w:trPr>
                <w:tc>
                  <w:tcPr>
                    <w:tcW w:w="289" w:type="pct"/>
                    <w:hideMark/>
                  </w:tcPr>
                  <w:p w14:paraId="192D9C4E" w14:textId="77777777" w:rsidR="00DA50F3" w:rsidRDefault="00DA50F3">
                    <w:pPr>
                      <w:pStyle w:val="Bibliography"/>
                      <w:rPr>
                        <w:noProof/>
                      </w:rPr>
                    </w:pPr>
                    <w:r>
                      <w:rPr>
                        <w:noProof/>
                      </w:rPr>
                      <w:t xml:space="preserve">[24] </w:t>
                    </w:r>
                  </w:p>
                </w:tc>
                <w:tc>
                  <w:tcPr>
                    <w:tcW w:w="4661" w:type="pct"/>
                    <w:hideMark/>
                  </w:tcPr>
                  <w:p w14:paraId="05D20B9F" w14:textId="77777777" w:rsidR="00DA50F3" w:rsidRDefault="00DA50F3">
                    <w:pPr>
                      <w:pStyle w:val="Bibliography"/>
                      <w:rPr>
                        <w:noProof/>
                      </w:rPr>
                    </w:pPr>
                    <w:r>
                      <w:rPr>
                        <w:noProof/>
                      </w:rPr>
                      <w:t>S. Raval, “Github.com,” 24 July 2019. [Online]. Available: https://github.com/llSourcell/Learn_Computer_Vision.</w:t>
                    </w:r>
                  </w:p>
                </w:tc>
              </w:tr>
              <w:tr w:rsidR="00DA50F3" w14:paraId="5400CAD8" w14:textId="77777777" w:rsidTr="002718B8">
                <w:trPr>
                  <w:divId w:val="2102407797"/>
                  <w:tblCellSpacing w:w="15" w:type="dxa"/>
                </w:trPr>
                <w:tc>
                  <w:tcPr>
                    <w:tcW w:w="289" w:type="pct"/>
                    <w:hideMark/>
                  </w:tcPr>
                  <w:p w14:paraId="3A385D4F" w14:textId="77777777" w:rsidR="00DA50F3" w:rsidRDefault="00DA50F3">
                    <w:pPr>
                      <w:pStyle w:val="Bibliography"/>
                      <w:rPr>
                        <w:noProof/>
                      </w:rPr>
                    </w:pPr>
                    <w:r>
                      <w:rPr>
                        <w:noProof/>
                      </w:rPr>
                      <w:t xml:space="preserve">[25] </w:t>
                    </w:r>
                  </w:p>
                </w:tc>
                <w:tc>
                  <w:tcPr>
                    <w:tcW w:w="4661" w:type="pct"/>
                    <w:hideMark/>
                  </w:tcPr>
                  <w:p w14:paraId="1F607F4F" w14:textId="77777777" w:rsidR="00DA50F3" w:rsidRDefault="00DA50F3">
                    <w:pPr>
                      <w:pStyle w:val="Bibliography"/>
                      <w:rPr>
                        <w:noProof/>
                      </w:rPr>
                    </w:pPr>
                    <w:r>
                      <w:rPr>
                        <w:noProof/>
                      </w:rPr>
                      <w:t>J. Redmond, “youtube.com,” University of Washington, 11 09 2018. [Online]. Available: https://www.youtube.com/watch?v=8jXIAWg_yHU&amp;list=PLjMXczUzEYcHvw5YYSU92WrY8IwhTuq7p&amp;index=1.</w:t>
                    </w:r>
                  </w:p>
                </w:tc>
              </w:tr>
              <w:tr w:rsidR="00DA50F3" w14:paraId="739ED5C6" w14:textId="77777777" w:rsidTr="002718B8">
                <w:trPr>
                  <w:divId w:val="2102407797"/>
                  <w:tblCellSpacing w:w="15" w:type="dxa"/>
                </w:trPr>
                <w:tc>
                  <w:tcPr>
                    <w:tcW w:w="289" w:type="pct"/>
                    <w:hideMark/>
                  </w:tcPr>
                  <w:p w14:paraId="3D72B5CF" w14:textId="77777777" w:rsidR="00DA50F3" w:rsidRDefault="00DA50F3">
                    <w:pPr>
                      <w:pStyle w:val="Bibliography"/>
                      <w:rPr>
                        <w:noProof/>
                      </w:rPr>
                    </w:pPr>
                    <w:r>
                      <w:rPr>
                        <w:noProof/>
                      </w:rPr>
                      <w:t xml:space="preserve">[26] </w:t>
                    </w:r>
                  </w:p>
                </w:tc>
                <w:tc>
                  <w:tcPr>
                    <w:tcW w:w="4661" w:type="pct"/>
                    <w:hideMark/>
                  </w:tcPr>
                  <w:p w14:paraId="74B58AE8" w14:textId="77777777" w:rsidR="00DA50F3" w:rsidRDefault="00DA50F3">
                    <w:pPr>
                      <w:pStyle w:val="Bibliography"/>
                      <w:rPr>
                        <w:noProof/>
                      </w:rPr>
                    </w:pPr>
                    <w:r>
                      <w:rPr>
                        <w:noProof/>
                      </w:rPr>
                      <w:t>D. M. P. U. o. Nottingham, “youtube.com,” computerphile, 19 10 2018. [Online]. Available: https://www.youtube.com/watch?v=uEJ71VlUmMQ&amp;t=484s.</w:t>
                    </w:r>
                  </w:p>
                </w:tc>
              </w:tr>
              <w:tr w:rsidR="00DA50F3" w14:paraId="25159EAE" w14:textId="77777777" w:rsidTr="002718B8">
                <w:trPr>
                  <w:divId w:val="2102407797"/>
                  <w:tblCellSpacing w:w="15" w:type="dxa"/>
                </w:trPr>
                <w:tc>
                  <w:tcPr>
                    <w:tcW w:w="289" w:type="pct"/>
                    <w:hideMark/>
                  </w:tcPr>
                  <w:p w14:paraId="2F7BF18F" w14:textId="77777777" w:rsidR="00DA50F3" w:rsidRDefault="00DA50F3">
                    <w:pPr>
                      <w:pStyle w:val="Bibliography"/>
                      <w:rPr>
                        <w:noProof/>
                      </w:rPr>
                    </w:pPr>
                    <w:r>
                      <w:rPr>
                        <w:noProof/>
                      </w:rPr>
                      <w:t xml:space="preserve">[27] </w:t>
                    </w:r>
                  </w:p>
                </w:tc>
                <w:tc>
                  <w:tcPr>
                    <w:tcW w:w="4661" w:type="pct"/>
                    <w:hideMark/>
                  </w:tcPr>
                  <w:p w14:paraId="40EED2B1" w14:textId="77777777" w:rsidR="00DA50F3" w:rsidRDefault="00DA50F3">
                    <w:pPr>
                      <w:pStyle w:val="Bibliography"/>
                      <w:rPr>
                        <w:noProof/>
                      </w:rPr>
                    </w:pPr>
                    <w:r>
                      <w:rPr>
                        <w:noProof/>
                      </w:rPr>
                      <w:t>P. Adrian Rosebrock, “pyimagesearch.com,” [Online]. Available: https://www.pyimagesearch.com/.</w:t>
                    </w:r>
                  </w:p>
                </w:tc>
              </w:tr>
              <w:tr w:rsidR="00DA50F3" w14:paraId="6F95BF47" w14:textId="77777777" w:rsidTr="002718B8">
                <w:trPr>
                  <w:divId w:val="2102407797"/>
                  <w:tblCellSpacing w:w="15" w:type="dxa"/>
                </w:trPr>
                <w:tc>
                  <w:tcPr>
                    <w:tcW w:w="289" w:type="pct"/>
                    <w:hideMark/>
                  </w:tcPr>
                  <w:p w14:paraId="49752C89" w14:textId="77777777" w:rsidR="00DA50F3" w:rsidRDefault="00DA50F3">
                    <w:pPr>
                      <w:pStyle w:val="Bibliography"/>
                      <w:rPr>
                        <w:noProof/>
                      </w:rPr>
                    </w:pPr>
                    <w:r>
                      <w:rPr>
                        <w:noProof/>
                      </w:rPr>
                      <w:t xml:space="preserve">[28] </w:t>
                    </w:r>
                  </w:p>
                </w:tc>
                <w:tc>
                  <w:tcPr>
                    <w:tcW w:w="4661" w:type="pct"/>
                    <w:hideMark/>
                  </w:tcPr>
                  <w:p w14:paraId="2F3A6DDF" w14:textId="77777777" w:rsidR="00DA50F3" w:rsidRDefault="00DA50F3">
                    <w:pPr>
                      <w:pStyle w:val="Bibliography"/>
                      <w:rPr>
                        <w:noProof/>
                      </w:rPr>
                    </w:pPr>
                    <w:r>
                      <w:rPr>
                        <w:noProof/>
                      </w:rPr>
                      <w:t>U. Sinha, “aishack.in,” [Online]. Available: https://aishack.in/tutorials/circle-hough-transform/.</w:t>
                    </w:r>
                  </w:p>
                </w:tc>
              </w:tr>
              <w:tr w:rsidR="00DA50F3" w14:paraId="6A80CDDE" w14:textId="77777777" w:rsidTr="002718B8">
                <w:trPr>
                  <w:divId w:val="2102407797"/>
                  <w:tblCellSpacing w:w="15" w:type="dxa"/>
                </w:trPr>
                <w:tc>
                  <w:tcPr>
                    <w:tcW w:w="289" w:type="pct"/>
                    <w:hideMark/>
                  </w:tcPr>
                  <w:p w14:paraId="5ED7FAA1" w14:textId="77777777" w:rsidR="00DA50F3" w:rsidRDefault="00DA50F3">
                    <w:pPr>
                      <w:pStyle w:val="Bibliography"/>
                      <w:rPr>
                        <w:noProof/>
                      </w:rPr>
                    </w:pPr>
                    <w:r>
                      <w:rPr>
                        <w:noProof/>
                      </w:rPr>
                      <w:t xml:space="preserve">[29] </w:t>
                    </w:r>
                  </w:p>
                </w:tc>
                <w:tc>
                  <w:tcPr>
                    <w:tcW w:w="4661" w:type="pct"/>
                    <w:hideMark/>
                  </w:tcPr>
                  <w:p w14:paraId="1EB6EBCD" w14:textId="77777777" w:rsidR="00DA50F3" w:rsidRDefault="00DA50F3">
                    <w:pPr>
                      <w:pStyle w:val="Bibliography"/>
                      <w:rPr>
                        <w:noProof/>
                      </w:rPr>
                    </w:pPr>
                    <w:r>
                      <w:rPr>
                        <w:noProof/>
                      </w:rPr>
                      <w:t xml:space="preserve">L. Jianzhuang, L. Wenqing and T. Yupeng, “Automatic thresholding of gray-level pictures using two-dimension Otsu method,” </w:t>
                    </w:r>
                    <w:r>
                      <w:rPr>
                        <w:i/>
                        <w:iCs/>
                        <w:noProof/>
                      </w:rPr>
                      <w:t xml:space="preserve">IEEE, </w:t>
                    </w:r>
                    <w:r>
                      <w:rPr>
                        <w:noProof/>
                      </w:rPr>
                      <w:t xml:space="preserve">1991. </w:t>
                    </w:r>
                  </w:p>
                </w:tc>
              </w:tr>
            </w:tbl>
            <w:p w14:paraId="6A66B8E7" w14:textId="77777777" w:rsidR="00DA50F3" w:rsidRDefault="00DA50F3">
              <w:pPr>
                <w:divId w:val="2102407797"/>
                <w:rPr>
                  <w:rFonts w:eastAsia="Times New Roman"/>
                  <w:noProof/>
                </w:rPr>
              </w:pPr>
            </w:p>
            <w:p w14:paraId="0954F056" w14:textId="1E335F4A" w:rsidR="00B75972" w:rsidRPr="00962B11" w:rsidRDefault="00B75972" w:rsidP="00B75972">
              <w:r>
                <w:rPr>
                  <w:b/>
                  <w:bCs/>
                  <w:noProof/>
                </w:rPr>
                <w:fldChar w:fldCharType="end"/>
              </w:r>
            </w:p>
          </w:sdtContent>
        </w:sdt>
      </w:sdtContent>
    </w:sdt>
    <w:p w14:paraId="1A94CD17" w14:textId="0CB28A18" w:rsidR="00B75972" w:rsidRPr="00081E61" w:rsidRDefault="00B75972" w:rsidP="00125551">
      <w:pPr>
        <w:pStyle w:val="Heading2"/>
        <w:numPr>
          <w:ilvl w:val="1"/>
          <w:numId w:val="11"/>
        </w:numPr>
      </w:pPr>
      <w:bookmarkStart w:id="146" w:name="_Toc59205943"/>
      <w:r w:rsidRPr="00081E61">
        <w:t>Figure</w:t>
      </w:r>
      <w:r w:rsidR="001576AF">
        <w:t xml:space="preserve"> References</w:t>
      </w:r>
      <w:r w:rsidRPr="00081E61">
        <w:t>:</w:t>
      </w:r>
      <w:bookmarkEnd w:id="146"/>
      <w:r w:rsidRPr="00081E61">
        <w:t xml:space="preserve"> </w:t>
      </w:r>
    </w:p>
    <w:p w14:paraId="2D306377" w14:textId="65F165A6" w:rsidR="00687052" w:rsidRPr="00C347F0" w:rsidRDefault="00C347F0" w:rsidP="00687052">
      <w:pPr>
        <w:rPr>
          <w:i/>
          <w:color w:val="808080" w:themeColor="background1" w:themeShade="80"/>
        </w:rPr>
      </w:pPr>
      <w:r w:rsidRPr="00C347F0">
        <w:rPr>
          <w:i/>
          <w:color w:val="7F7F7F" w:themeColor="text1" w:themeTint="80"/>
        </w:rPr>
        <w:t>Note: All other figures were taken or property of David Gladwell.</w:t>
      </w:r>
    </w:p>
    <w:p w14:paraId="47F8327F" w14:textId="3DBA2ACB" w:rsidR="00687052" w:rsidRDefault="00687052" w:rsidP="0068074D">
      <w:pPr>
        <w:spacing w:after="0"/>
      </w:pPr>
      <w:r w:rsidRPr="00687052">
        <w:rPr>
          <w:b/>
          <w:bCs/>
        </w:rPr>
        <w:t>Figure 2 -</w:t>
      </w:r>
      <w:r w:rsidRPr="00687052">
        <w:t>https://openframeworks.cc/ofBook/images/image_processing_computer_vision/images/lincoln_pixel_values.png</w:t>
      </w:r>
    </w:p>
    <w:p w14:paraId="7ABCBB4A" w14:textId="535BD3A3" w:rsidR="004E22DC" w:rsidRDefault="004E22DC" w:rsidP="0068074D">
      <w:pPr>
        <w:spacing w:after="0"/>
      </w:pPr>
      <w:r w:rsidRPr="004E22DC">
        <w:rPr>
          <w:b/>
          <w:bCs/>
        </w:rPr>
        <w:t>Figure 3 -</w:t>
      </w:r>
      <w:r>
        <w:t xml:space="preserve"> </w:t>
      </w:r>
      <w:r w:rsidRPr="00F52586">
        <w:t>https://www.programmersought.com/article/75784451502/</w:t>
      </w:r>
    </w:p>
    <w:p w14:paraId="3C366651" w14:textId="77777777" w:rsidR="00075DB2" w:rsidRPr="00E9657D" w:rsidRDefault="00075DB2" w:rsidP="0068074D">
      <w:pPr>
        <w:spacing w:after="0"/>
      </w:pPr>
      <w:r w:rsidRPr="00075DB2">
        <w:rPr>
          <w:b/>
          <w:bCs/>
        </w:rPr>
        <w:t>Figure 4 -</w:t>
      </w:r>
      <w:r w:rsidRPr="00075DB2">
        <w:t xml:space="preserve"> https://www.geeksforgeeks.org/matlab-rgb-image-representation/</w:t>
      </w:r>
    </w:p>
    <w:p w14:paraId="65D9AACC" w14:textId="4292957A" w:rsidR="00075DB2" w:rsidRDefault="00075DB2" w:rsidP="0068074D">
      <w:pPr>
        <w:spacing w:after="0"/>
      </w:pPr>
      <w:r w:rsidRPr="00075DB2">
        <w:rPr>
          <w:b/>
          <w:bCs/>
        </w:rPr>
        <w:lastRenderedPageBreak/>
        <w:t>Figure 5 -</w:t>
      </w:r>
      <w:r w:rsidRPr="00075DB2">
        <w:t xml:space="preserve"> https://www.quora.com/What-is-global-thresholding-in-image-processing</w:t>
      </w:r>
    </w:p>
    <w:p w14:paraId="17EB49CE" w14:textId="1CDBDDEC" w:rsidR="00075DB2" w:rsidRDefault="00075DB2" w:rsidP="0068074D">
      <w:pPr>
        <w:spacing w:after="0"/>
        <w:rPr>
          <w:noProof/>
        </w:rPr>
      </w:pPr>
      <w:r w:rsidRPr="00075DB2">
        <w:rPr>
          <w:b/>
          <w:bCs/>
        </w:rPr>
        <w:t>Figure 6 -</w:t>
      </w:r>
      <w:r>
        <w:t xml:space="preserve"> </w:t>
      </w:r>
      <w:r w:rsidR="0068074D" w:rsidRPr="0068074D">
        <w:rPr>
          <w:noProof/>
        </w:rPr>
        <w:t>https://www.youtube.com/watch?v=5xdbJ7z4Nrc&amp;t=1970s</w:t>
      </w:r>
    </w:p>
    <w:p w14:paraId="7D0D64C5" w14:textId="3E4FD7B3" w:rsidR="0068074D" w:rsidRDefault="0068074D" w:rsidP="0068074D">
      <w:pPr>
        <w:spacing w:after="0"/>
        <w:rPr>
          <w:b/>
          <w:bCs/>
          <w:noProof/>
        </w:rPr>
      </w:pPr>
      <w:r w:rsidRPr="0068074D">
        <w:rPr>
          <w:b/>
          <w:bCs/>
          <w:noProof/>
        </w:rPr>
        <w:t>Figure 7</w:t>
      </w:r>
      <w:r w:rsidRPr="00D24DE2">
        <w:rPr>
          <w:b/>
          <w:bCs/>
          <w:noProof/>
        </w:rPr>
        <w:t xml:space="preserve"> -</w:t>
      </w:r>
      <w:r w:rsidRPr="0068074D">
        <w:rPr>
          <w:noProof/>
        </w:rPr>
        <w:t xml:space="preserve"> </w:t>
      </w:r>
      <w:r w:rsidRPr="0068074D">
        <w:t>https://chao-ji.github.io/jekyll/update/2018/07/19/BilinearResize.html</w:t>
      </w:r>
    </w:p>
    <w:p w14:paraId="474C6F0D" w14:textId="7BCF364D" w:rsidR="0068074D" w:rsidRDefault="0068074D" w:rsidP="0068074D">
      <w:pPr>
        <w:spacing w:after="0"/>
      </w:pPr>
      <w:r>
        <w:rPr>
          <w:b/>
          <w:bCs/>
          <w:noProof/>
        </w:rPr>
        <w:t>Figure</w:t>
      </w:r>
      <w:r w:rsidRPr="0068074D">
        <w:rPr>
          <w:b/>
          <w:bCs/>
          <w:noProof/>
        </w:rPr>
        <w:t xml:space="preserve"> </w:t>
      </w:r>
      <w:r w:rsidRPr="00D24DE2">
        <w:rPr>
          <w:b/>
          <w:bCs/>
          <w:noProof/>
        </w:rPr>
        <w:t>8 -</w:t>
      </w:r>
      <w:r w:rsidRPr="0068074D">
        <w:rPr>
          <w:noProof/>
        </w:rPr>
        <w:t xml:space="preserve"> </w:t>
      </w:r>
      <w:r w:rsidRPr="0068074D">
        <w:t>https://chao-ji.github.io/jekyll/update/2018/07/19/BilinearResize.html</w:t>
      </w:r>
    </w:p>
    <w:p w14:paraId="504BF961" w14:textId="34643D50" w:rsidR="00D676ED" w:rsidRDefault="00D676ED" w:rsidP="00D676ED">
      <w:pPr>
        <w:spacing w:after="0"/>
      </w:pPr>
      <w:r>
        <w:rPr>
          <w:b/>
          <w:bCs/>
          <w:noProof/>
        </w:rPr>
        <w:t>Figure</w:t>
      </w:r>
      <w:r w:rsidRPr="0068074D">
        <w:rPr>
          <w:b/>
          <w:bCs/>
          <w:noProof/>
        </w:rPr>
        <w:t xml:space="preserve"> </w:t>
      </w:r>
      <w:r>
        <w:rPr>
          <w:b/>
          <w:bCs/>
          <w:noProof/>
        </w:rPr>
        <w:t>9</w:t>
      </w:r>
      <w:r w:rsidRPr="00D24DE2">
        <w:rPr>
          <w:b/>
          <w:bCs/>
          <w:noProof/>
        </w:rPr>
        <w:t xml:space="preserve"> -</w:t>
      </w:r>
      <w:r w:rsidRPr="0068074D">
        <w:rPr>
          <w:noProof/>
        </w:rPr>
        <w:t xml:space="preserve"> </w:t>
      </w:r>
      <w:r w:rsidRPr="0068074D">
        <w:t>https://chao-ji.github.io/jekyll/update/2018/07/19/BilinearResize.html</w:t>
      </w:r>
    </w:p>
    <w:p w14:paraId="4FEE47CE" w14:textId="328AF1DC" w:rsidR="00D24DE2" w:rsidRDefault="00D24DE2" w:rsidP="00DE7B0E">
      <w:pPr>
        <w:spacing w:after="0"/>
      </w:pPr>
      <w:r w:rsidRPr="00D24DE2">
        <w:rPr>
          <w:b/>
          <w:bCs/>
          <w:noProof/>
        </w:rPr>
        <w:t>Figure 10 -</w:t>
      </w:r>
      <w:r w:rsidRPr="00D24DE2">
        <w:rPr>
          <w:noProof/>
        </w:rPr>
        <w:t xml:space="preserve"> </w:t>
      </w:r>
      <w:r w:rsidRPr="00DE7B0E">
        <w:t>https://medium.com/@bdhuma/6-basic-things-to-know-about-convolution-daef5e1bc411</w:t>
      </w:r>
    </w:p>
    <w:p w14:paraId="3049B4E3" w14:textId="20ED526A" w:rsidR="00D24DE2" w:rsidRDefault="00D24DE2" w:rsidP="00C13322">
      <w:pPr>
        <w:spacing w:after="0"/>
      </w:pPr>
      <w:r w:rsidRPr="00D24DE2">
        <w:rPr>
          <w:b/>
          <w:bCs/>
          <w:noProof/>
        </w:rPr>
        <w:t>Figure 11 -</w:t>
      </w:r>
      <w:r w:rsidRPr="00D24DE2">
        <w:rPr>
          <w:noProof/>
        </w:rPr>
        <w:t xml:space="preserve"> </w:t>
      </w:r>
      <w:r w:rsidR="007810DA" w:rsidRPr="007810DA">
        <w:t>https://codegolf.stackexchange.com/questions/123039/plot-the-gaussian-distribution-in-3d</w:t>
      </w:r>
    </w:p>
    <w:p w14:paraId="0442841F" w14:textId="77777777" w:rsidR="007810DA" w:rsidRDefault="007810DA" w:rsidP="00C13322">
      <w:pPr>
        <w:spacing w:after="0"/>
      </w:pPr>
      <w:r w:rsidRPr="007810DA">
        <w:rPr>
          <w:b/>
          <w:bCs/>
        </w:rPr>
        <w:t>Figure 12 -</w:t>
      </w:r>
      <w:r w:rsidRPr="007810DA">
        <w:t xml:space="preserve"> https://www.opencv-srf.com/2018/03/gaussian-blur.html</w:t>
      </w:r>
    </w:p>
    <w:p w14:paraId="14E0F636" w14:textId="77777777" w:rsidR="001B2B0E" w:rsidRDefault="001B2B0E" w:rsidP="00C13322">
      <w:pPr>
        <w:spacing w:after="0"/>
      </w:pPr>
      <w:r w:rsidRPr="001B2B0E">
        <w:rPr>
          <w:b/>
          <w:bCs/>
        </w:rPr>
        <w:t>Figure 13 -</w:t>
      </w:r>
      <w:r w:rsidRPr="001B2B0E">
        <w:t xml:space="preserve"> https://homepages.inf.ed.ac.uk/rbf/HIPR2/sobel.htm</w:t>
      </w:r>
    </w:p>
    <w:p w14:paraId="7888B9F1" w14:textId="19D8AC79" w:rsidR="00FA6254" w:rsidRDefault="00FA6254" w:rsidP="00C13322">
      <w:pPr>
        <w:spacing w:after="0"/>
        <w:jc w:val="both"/>
      </w:pPr>
      <w:r w:rsidRPr="00FA6254">
        <w:rPr>
          <w:b/>
          <w:bCs/>
        </w:rPr>
        <w:t>Figure 14 -</w:t>
      </w:r>
      <w:r w:rsidRPr="00FA6254">
        <w:t xml:space="preserve"> https://docs.opencv.org/master/d5/d0f/tutorial_py_gradients.html</w:t>
      </w:r>
    </w:p>
    <w:p w14:paraId="53815502" w14:textId="77777777" w:rsidR="00C13322" w:rsidRDefault="00C13322" w:rsidP="00C13322">
      <w:pPr>
        <w:spacing w:after="0"/>
      </w:pPr>
      <w:r w:rsidRPr="00C13322">
        <w:rPr>
          <w:b/>
          <w:bCs/>
        </w:rPr>
        <w:t>Figure 15 -</w:t>
      </w:r>
      <w:r w:rsidRPr="00C13322">
        <w:t xml:space="preserve"> https://www.oreilly.com/library/view/computer-vision-with/9781788299763/29a4564e-fc34-41be-ad7b-0785a8ed7777.xhtml</w:t>
      </w:r>
    </w:p>
    <w:p w14:paraId="515A5875" w14:textId="3E86723E" w:rsidR="007810DA" w:rsidRDefault="00D15ADA" w:rsidP="00D15ADA">
      <w:pPr>
        <w:spacing w:after="0"/>
      </w:pPr>
      <w:r w:rsidRPr="00D15ADA">
        <w:rPr>
          <w:b/>
          <w:bCs/>
        </w:rPr>
        <w:t>Figure 16 -</w:t>
      </w:r>
      <w:r>
        <w:t xml:space="preserve"> </w:t>
      </w:r>
      <w:r>
        <w:rPr>
          <w:noProof/>
        </w:rPr>
        <w:t>http://web.ipac.caltech.edu/staff/fmasci/home/astro_refs/HoughTrans_lines_09.pdf</w:t>
      </w:r>
    </w:p>
    <w:p w14:paraId="3C9839A5" w14:textId="71C3BAAF" w:rsidR="00D15ADA" w:rsidRDefault="00D15ADA" w:rsidP="00D15ADA">
      <w:pPr>
        <w:spacing w:after="0"/>
      </w:pPr>
      <w:r w:rsidRPr="00D15ADA">
        <w:rPr>
          <w:b/>
          <w:bCs/>
        </w:rPr>
        <w:t>Figure 1</w:t>
      </w:r>
      <w:r>
        <w:rPr>
          <w:b/>
          <w:bCs/>
        </w:rPr>
        <w:t>7</w:t>
      </w:r>
      <w:r w:rsidRPr="00D15ADA">
        <w:rPr>
          <w:b/>
          <w:bCs/>
        </w:rPr>
        <w:t>-</w:t>
      </w:r>
      <w:r>
        <w:t xml:space="preserve"> </w:t>
      </w:r>
      <w:r>
        <w:rPr>
          <w:noProof/>
        </w:rPr>
        <w:t>http://web.ipac.caltech.edu/staff/fmasci/home/astro_refs/HoughTrans_lines_09.pdf</w:t>
      </w:r>
    </w:p>
    <w:p w14:paraId="0E60B4EA" w14:textId="6AFDB550" w:rsidR="0068074D" w:rsidRDefault="00350AF4" w:rsidP="0011543B">
      <w:pPr>
        <w:spacing w:after="0"/>
        <w:rPr>
          <w:noProof/>
        </w:rPr>
      </w:pPr>
      <w:r w:rsidRPr="00350AF4">
        <w:rPr>
          <w:b/>
          <w:bCs/>
          <w:noProof/>
        </w:rPr>
        <w:t>Figure 18 -</w:t>
      </w:r>
      <w:r>
        <w:rPr>
          <w:noProof/>
        </w:rPr>
        <w:t xml:space="preserve"> https://aishack.in/tutorials/circle-hough-transform/</w:t>
      </w:r>
    </w:p>
    <w:p w14:paraId="4C995CC0" w14:textId="77777777" w:rsidR="00705AA1" w:rsidRDefault="003E653D" w:rsidP="0011543B">
      <w:pPr>
        <w:spacing w:after="0"/>
      </w:pPr>
      <w:r w:rsidRPr="0011543B">
        <w:rPr>
          <w:b/>
          <w:bCs/>
        </w:rPr>
        <w:t>Figure 2</w:t>
      </w:r>
      <w:r w:rsidR="00705AA1">
        <w:rPr>
          <w:b/>
          <w:bCs/>
        </w:rPr>
        <w:t>0</w:t>
      </w:r>
      <w:r w:rsidRPr="0011543B">
        <w:rPr>
          <w:b/>
          <w:bCs/>
        </w:rPr>
        <w:t xml:space="preserve"> - </w:t>
      </w:r>
      <w:r w:rsidR="0011543B">
        <w:rPr>
          <w:noProof/>
        </w:rPr>
        <w:t>http://szeliski.org/Book/drafts/SzeliskiBook_20100903_draft.pdf.</w:t>
      </w:r>
      <w:r w:rsidR="00B75972" w:rsidRPr="00F24242">
        <w:t xml:space="preserve"> </w:t>
      </w:r>
    </w:p>
    <w:p w14:paraId="15E6E972" w14:textId="7D5A3D82" w:rsidR="00B75972" w:rsidRDefault="00705AA1" w:rsidP="0011543B">
      <w:pPr>
        <w:spacing w:after="0"/>
        <w:rPr>
          <w:noProof/>
        </w:rPr>
      </w:pPr>
      <w:r w:rsidRPr="0011543B">
        <w:rPr>
          <w:b/>
          <w:bCs/>
        </w:rPr>
        <w:t>Figure 2</w:t>
      </w:r>
      <w:r>
        <w:rPr>
          <w:b/>
          <w:bCs/>
        </w:rPr>
        <w:t>1</w:t>
      </w:r>
      <w:r w:rsidRPr="0011543B">
        <w:rPr>
          <w:b/>
          <w:bCs/>
        </w:rPr>
        <w:t xml:space="preserve"> - </w:t>
      </w:r>
      <w:r w:rsidR="00430FBB" w:rsidRPr="00430FBB">
        <w:rPr>
          <w:noProof/>
        </w:rPr>
        <w:t>http://szeliski.org/Book/drafts/SzeliskiBook_20100903_draft.pdf</w:t>
      </w:r>
      <w:r>
        <w:rPr>
          <w:noProof/>
        </w:rPr>
        <w:t>.</w:t>
      </w:r>
    </w:p>
    <w:p w14:paraId="5EC0996E" w14:textId="2378A383" w:rsidR="00430FBB" w:rsidRPr="00F24242" w:rsidRDefault="00430FBB" w:rsidP="00430FBB">
      <w:pPr>
        <w:spacing w:after="0"/>
      </w:pPr>
      <w:r w:rsidRPr="0011543B">
        <w:rPr>
          <w:b/>
          <w:bCs/>
        </w:rPr>
        <w:t>Figure 2</w:t>
      </w:r>
      <w:r>
        <w:rPr>
          <w:b/>
          <w:bCs/>
        </w:rPr>
        <w:t>2</w:t>
      </w:r>
      <w:r w:rsidRPr="0011543B">
        <w:rPr>
          <w:b/>
          <w:bCs/>
        </w:rPr>
        <w:t xml:space="preserve"> - </w:t>
      </w:r>
      <w:r>
        <w:rPr>
          <w:noProof/>
        </w:rPr>
        <w:t>http://szeliski.org/Book/drafts/SzeliskiBook_20100903_draft.pdf.</w:t>
      </w:r>
    </w:p>
    <w:p w14:paraId="32B0ACAD" w14:textId="4D9C9F50" w:rsidR="0006559C" w:rsidRPr="0014059A" w:rsidRDefault="0006559C" w:rsidP="00CE3E6A">
      <w:pPr>
        <w:spacing w:after="0"/>
      </w:pPr>
      <w:r w:rsidRPr="0014059A">
        <w:rPr>
          <w:b/>
          <w:bCs/>
        </w:rPr>
        <w:t>Figure</w:t>
      </w:r>
      <w:r w:rsidR="00CE3E6A">
        <w:rPr>
          <w:b/>
          <w:bCs/>
        </w:rPr>
        <w:t xml:space="preserve"> </w:t>
      </w:r>
      <w:r w:rsidRPr="0014059A">
        <w:rPr>
          <w:b/>
          <w:bCs/>
        </w:rPr>
        <w:t>23 -</w:t>
      </w:r>
      <w:r w:rsidR="0014059A" w:rsidRPr="0014059A">
        <w:t>https://www.cc.gatech.edu/classes/AY2016/cs4476_fall/results/proj3/html/xyuan39/index.html</w:t>
      </w:r>
    </w:p>
    <w:p w14:paraId="56085D5F" w14:textId="77777777" w:rsidR="0014059A" w:rsidRDefault="0014059A" w:rsidP="0014059A">
      <w:pPr>
        <w:spacing w:after="0"/>
      </w:pPr>
      <w:r w:rsidRPr="0014059A">
        <w:rPr>
          <w:b/>
          <w:bCs/>
        </w:rPr>
        <w:t>Figure 25 -</w:t>
      </w:r>
      <w:r w:rsidRPr="0014059A">
        <w:t xml:space="preserve"> https://morioh.com/p/15c995420be6</w:t>
      </w:r>
    </w:p>
    <w:p w14:paraId="440C3268" w14:textId="5813D210" w:rsidR="0014059A" w:rsidRDefault="00E81B1D" w:rsidP="003A7CAC">
      <w:pPr>
        <w:spacing w:after="0"/>
      </w:pPr>
      <w:r w:rsidRPr="008A6774">
        <w:rPr>
          <w:b/>
          <w:bCs/>
        </w:rPr>
        <w:t xml:space="preserve">Figure </w:t>
      </w:r>
      <w:r w:rsidR="008A6774">
        <w:rPr>
          <w:b/>
          <w:bCs/>
        </w:rPr>
        <w:t>2</w:t>
      </w:r>
      <w:r w:rsidRPr="008A6774">
        <w:rPr>
          <w:b/>
          <w:bCs/>
        </w:rPr>
        <w:t>6 -</w:t>
      </w:r>
      <w:r w:rsidRPr="00E81B1D">
        <w:t xml:space="preserve"> </w:t>
      </w:r>
      <w:r w:rsidR="008A6774">
        <w:rPr>
          <w:noProof/>
        </w:rPr>
        <w:t>https://www.cs.cmu.edu/~efros/courses/LBMV07/Papers/viola-cvpr-01.pdf</w:t>
      </w:r>
    </w:p>
    <w:p w14:paraId="69B11B54" w14:textId="5C429D93" w:rsidR="003A7CAC" w:rsidRDefault="003A7CAC" w:rsidP="003A7CAC">
      <w:pPr>
        <w:spacing w:after="0"/>
      </w:pPr>
      <w:r w:rsidRPr="008A6774">
        <w:rPr>
          <w:b/>
          <w:bCs/>
        </w:rPr>
        <w:t xml:space="preserve">Figure </w:t>
      </w:r>
      <w:r>
        <w:rPr>
          <w:b/>
          <w:bCs/>
        </w:rPr>
        <w:t>27</w:t>
      </w:r>
      <w:r w:rsidRPr="008A6774">
        <w:rPr>
          <w:b/>
          <w:bCs/>
        </w:rPr>
        <w:t xml:space="preserve"> -</w:t>
      </w:r>
      <w:r w:rsidRPr="00E81B1D">
        <w:t xml:space="preserve"> </w:t>
      </w:r>
      <w:r>
        <w:rPr>
          <w:noProof/>
        </w:rPr>
        <w:t>https://www.cs.cmu.edu/~efros/courses/LBMV07/Papers/viola-cvpr-01.pdf</w:t>
      </w:r>
    </w:p>
    <w:p w14:paraId="1AB7946E" w14:textId="6E2751A6" w:rsidR="00DD0FE3" w:rsidRPr="00245B4C" w:rsidRDefault="00DD0FE3" w:rsidP="00245B4C">
      <w:pPr>
        <w:spacing w:after="0"/>
      </w:pPr>
      <w:r w:rsidRPr="00245B4C">
        <w:rPr>
          <w:b/>
          <w:bCs/>
        </w:rPr>
        <w:t xml:space="preserve">Figure </w:t>
      </w:r>
      <w:r w:rsidR="00245B4C" w:rsidRPr="00245B4C">
        <w:rPr>
          <w:b/>
          <w:bCs/>
        </w:rPr>
        <w:t>2</w:t>
      </w:r>
      <w:r w:rsidRPr="00245B4C">
        <w:rPr>
          <w:b/>
          <w:bCs/>
        </w:rPr>
        <w:t>8 -</w:t>
      </w:r>
      <w:r w:rsidRPr="00245B4C">
        <w:t xml:space="preserve"> https://subscription.packtpub.com/book/big_data_and_business_intelligence/9781788397872/1/ch01lvl1sec21/feed-forward-and-feedback-networks</w:t>
      </w:r>
    </w:p>
    <w:p w14:paraId="0C9BD52C" w14:textId="77777777" w:rsidR="00245B4C" w:rsidRPr="00245B4C" w:rsidRDefault="00245B4C" w:rsidP="00245B4C">
      <w:pPr>
        <w:spacing w:after="0"/>
        <w:rPr>
          <w:sz w:val="20"/>
          <w:szCs w:val="20"/>
        </w:rPr>
      </w:pPr>
      <w:r w:rsidRPr="00245B4C">
        <w:rPr>
          <w:b/>
          <w:bCs/>
        </w:rPr>
        <w:t>Figure 29 -</w:t>
      </w:r>
      <w:r w:rsidRPr="00245B4C">
        <w:t xml:space="preserve"> </w:t>
      </w:r>
      <w:r w:rsidRPr="00245B4C">
        <w:rPr>
          <w:sz w:val="20"/>
          <w:szCs w:val="20"/>
        </w:rPr>
        <w:t>https://medium.com/coinmonks/the-mathematics-of-neural-network-60a112dd3e05</w:t>
      </w:r>
    </w:p>
    <w:p w14:paraId="2B779FC6" w14:textId="74D8D264" w:rsidR="00E9429E" w:rsidRDefault="00E9429E" w:rsidP="00E9429E">
      <w:pPr>
        <w:spacing w:after="0"/>
      </w:pPr>
      <w:r w:rsidRPr="00E9429E">
        <w:rPr>
          <w:b/>
          <w:bCs/>
        </w:rPr>
        <w:t xml:space="preserve">Figure </w:t>
      </w:r>
      <w:r>
        <w:rPr>
          <w:b/>
          <w:bCs/>
        </w:rPr>
        <w:t>3</w:t>
      </w:r>
      <w:r w:rsidRPr="00E9429E">
        <w:rPr>
          <w:b/>
          <w:bCs/>
        </w:rPr>
        <w:t>0 -</w:t>
      </w:r>
      <w:r w:rsidRPr="00E9429E">
        <w:t xml:space="preserve"> https://towardsdatascience.com/a-comprehensive-guide-to-convolutional-neural-networks-the-eli5-way-3bd2b1164a53</w:t>
      </w:r>
    </w:p>
    <w:p w14:paraId="49AC3F26" w14:textId="6B239954" w:rsidR="00430FBB" w:rsidRPr="00F7230F" w:rsidRDefault="0095703C" w:rsidP="00F7230F">
      <w:pPr>
        <w:spacing w:after="0"/>
      </w:pPr>
      <w:r w:rsidRPr="00F7230F">
        <w:rPr>
          <w:b/>
          <w:bCs/>
        </w:rPr>
        <w:t>Figure 32 -</w:t>
      </w:r>
      <w:r w:rsidRPr="00F7230F">
        <w:t xml:space="preserve"> </w:t>
      </w:r>
      <w:r w:rsidR="00F7230F" w:rsidRPr="00F7230F">
        <w:t>https://docs.opencv.org/3.4/d4/d70/tutorial_hough_circle.html</w:t>
      </w:r>
    </w:p>
    <w:p w14:paraId="48B3416E" w14:textId="77777777" w:rsidR="00F7230F" w:rsidRDefault="00F7230F" w:rsidP="00F7230F">
      <w:r w:rsidRPr="00F7230F">
        <w:rPr>
          <w:b/>
          <w:bCs/>
        </w:rPr>
        <w:t>Figure 41 -</w:t>
      </w:r>
      <w:r w:rsidRPr="00F7230F">
        <w:t xml:space="preserve"> https://www.pyimagesearch.com/2016/11/07/intersection-over-union-iou-for-object-detection/</w:t>
      </w:r>
    </w:p>
    <w:p w14:paraId="55ABEB72" w14:textId="1FE1F2A7" w:rsidR="00F7230F" w:rsidRPr="00F24242" w:rsidRDefault="00F7230F" w:rsidP="00245B4C">
      <w:pPr>
        <w:spacing w:after="0"/>
      </w:pPr>
    </w:p>
    <w:p w14:paraId="5A509845" w14:textId="3431E4C4" w:rsidR="00F9065D" w:rsidRPr="00F24242" w:rsidRDefault="00B75972" w:rsidP="005B244A">
      <w:r w:rsidRPr="00F24242">
        <w:t xml:space="preserve"> </w:t>
      </w:r>
    </w:p>
    <w:sectPr w:rsidR="00F9065D" w:rsidRPr="00F24242" w:rsidSect="009E040B">
      <w:headerReference w:type="default" r:id="rId92"/>
      <w:footerReference w:type="default" r:id="rId93"/>
      <w:headerReference w:type="first" r:id="rId94"/>
      <w:footerReference w:type="first" r:id="rId9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53501" w14:textId="77777777" w:rsidR="005E77F5" w:rsidRDefault="005E77F5" w:rsidP="0069529C">
      <w:pPr>
        <w:spacing w:after="0" w:line="240" w:lineRule="auto"/>
      </w:pPr>
      <w:r>
        <w:separator/>
      </w:r>
    </w:p>
  </w:endnote>
  <w:endnote w:type="continuationSeparator" w:id="0">
    <w:p w14:paraId="1F6A70B3" w14:textId="77777777" w:rsidR="005E77F5" w:rsidRDefault="005E77F5" w:rsidP="0069529C">
      <w:pPr>
        <w:spacing w:after="0" w:line="240" w:lineRule="auto"/>
      </w:pPr>
      <w:r>
        <w:continuationSeparator/>
      </w:r>
    </w:p>
  </w:endnote>
  <w:endnote w:type="continuationNotice" w:id="1">
    <w:p w14:paraId="28FD3DDE" w14:textId="77777777" w:rsidR="005E77F5" w:rsidRDefault="005E7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438141"/>
      <w:docPartObj>
        <w:docPartGallery w:val="Page Numbers (Bottom of Page)"/>
        <w:docPartUnique/>
      </w:docPartObj>
    </w:sdtPr>
    <w:sdtEndPr>
      <w:rPr>
        <w:noProof/>
      </w:rPr>
    </w:sdtEndPr>
    <w:sdtContent>
      <w:p w14:paraId="26045DD4" w14:textId="77777777" w:rsidR="002718B8" w:rsidRDefault="002718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905593" w14:textId="77777777" w:rsidR="002718B8" w:rsidRDefault="002718B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20FA" w14:textId="727C45A5" w:rsidR="002718B8" w:rsidRDefault="002718B8" w:rsidP="004262D4">
    <w:pPr>
      <w:pStyle w:val="Footer"/>
      <w:tabs>
        <w:tab w:val="left" w:pos="7930"/>
      </w:tabs>
    </w:pPr>
    <w:r>
      <w:tab/>
    </w:r>
    <w:sdt>
      <w:sdtPr>
        <w:id w:val="2001457404"/>
        <w:docPartObj>
          <w:docPartGallery w:val="Page Numbers (Bottom of Page)"/>
          <w:docPartUnique/>
        </w:docPartObj>
      </w:sdtPr>
      <w:sdtEndPr>
        <w:rPr>
          <w:noProof/>
        </w:rPr>
      </w:sdtEndPr>
      <w:sdtContent>
        <w:r>
          <w:t>51</w:t>
        </w:r>
      </w:sdtContent>
    </w:sdt>
    <w:r>
      <w:rPr>
        <w:noProof/>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519604"/>
      <w:docPartObj>
        <w:docPartGallery w:val="Page Numbers (Bottom of Page)"/>
        <w:docPartUnique/>
      </w:docPartObj>
    </w:sdtPr>
    <w:sdtEndPr>
      <w:rPr>
        <w:noProof/>
      </w:rPr>
    </w:sdtEndPr>
    <w:sdtContent>
      <w:p w14:paraId="6E4F63C3" w14:textId="77777777" w:rsidR="002718B8" w:rsidRDefault="002718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B31D9B" w14:textId="77777777" w:rsidR="002718B8" w:rsidRDefault="002718B8">
    <w:pPr>
      <w:pStyle w:val="Footer"/>
    </w:pPr>
  </w:p>
  <w:p w14:paraId="353859D1" w14:textId="77777777" w:rsidR="002718B8" w:rsidRDefault="002718B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5EF6" w14:textId="065B0381" w:rsidR="002718B8" w:rsidRDefault="002718B8" w:rsidP="004262D4">
    <w:pPr>
      <w:pStyle w:val="Footer"/>
      <w:tabs>
        <w:tab w:val="left" w:pos="7930"/>
      </w:tabs>
    </w:pPr>
    <w:r>
      <w:tab/>
    </w:r>
    <w:sdt>
      <w:sdtPr>
        <w:id w:val="-1996956107"/>
        <w:docPartObj>
          <w:docPartGallery w:val="Page Numbers (Bottom of Page)"/>
          <w:docPartUnique/>
        </w:docPartObj>
      </w:sdtPr>
      <w:sdtEndPr>
        <w:rPr>
          <w:noProof/>
        </w:rPr>
      </w:sdtEndPr>
      <w:sdtContent>
        <w:r>
          <w:t>53</w:t>
        </w:r>
      </w:sdtContent>
    </w:sdt>
    <w:r>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AD981" w14:textId="3AF874A8" w:rsidR="002718B8" w:rsidRDefault="002718B8" w:rsidP="004262D4">
    <w:pPr>
      <w:pStyle w:val="Footer"/>
      <w:tabs>
        <w:tab w:val="left" w:pos="7930"/>
      </w:tabs>
    </w:pPr>
    <w:r>
      <w:tab/>
    </w:r>
    <w:sdt>
      <w:sdtPr>
        <w:id w:val="1787771954"/>
        <w:docPartObj>
          <w:docPartGallery w:val="Page Numbers (Bottom of Page)"/>
          <w:docPartUnique/>
        </w:docPartObj>
      </w:sdtPr>
      <w:sdtEndPr>
        <w:rPr>
          <w:noProof/>
        </w:rPr>
      </w:sdtEndPr>
      <w:sdtContent>
        <w:r>
          <w:t>1</w:t>
        </w:r>
      </w:sdtContent>
    </w:sdt>
    <w:r>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579293"/>
      <w:docPartObj>
        <w:docPartGallery w:val="Page Numbers (Bottom of Page)"/>
        <w:docPartUnique/>
      </w:docPartObj>
    </w:sdtPr>
    <w:sdtEndPr>
      <w:rPr>
        <w:noProof/>
      </w:rPr>
    </w:sdtEndPr>
    <w:sdtContent>
      <w:p w14:paraId="474EF6F2" w14:textId="77777777" w:rsidR="002718B8" w:rsidRDefault="002718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647636" w14:textId="77777777" w:rsidR="002718B8" w:rsidRDefault="002718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C45BA" w14:textId="1A9F08BE" w:rsidR="002718B8" w:rsidRDefault="002718B8" w:rsidP="004262D4">
    <w:pPr>
      <w:pStyle w:val="Footer"/>
      <w:tabs>
        <w:tab w:val="left" w:pos="7930"/>
      </w:tabs>
    </w:pPr>
    <w:r>
      <w:tab/>
    </w:r>
    <w:sdt>
      <w:sdtPr>
        <w:id w:val="-1440132760"/>
        <w:docPartObj>
          <w:docPartGallery w:val="Page Numbers (Bottom of Page)"/>
          <w:docPartUnique/>
        </w:docPartObj>
      </w:sdtPr>
      <w:sdtEndPr>
        <w:rPr>
          <w:noProof/>
        </w:rPr>
      </w:sdtEndPr>
      <w:sdtContent>
        <w:r>
          <w:t>3</w:t>
        </w:r>
      </w:sdtContent>
    </w:sdt>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424C3" w14:textId="46B3935F" w:rsidR="002718B8" w:rsidRDefault="002718B8" w:rsidP="004262D4">
    <w:pPr>
      <w:pStyle w:val="Footer"/>
      <w:tabs>
        <w:tab w:val="left" w:pos="7930"/>
      </w:tabs>
    </w:pPr>
    <w:r>
      <w:tab/>
    </w:r>
    <w:sdt>
      <w:sdtPr>
        <w:id w:val="1322695390"/>
        <w:docPartObj>
          <w:docPartGallery w:val="Page Numbers (Bottom of Page)"/>
          <w:docPartUnique/>
        </w:docPartObj>
      </w:sdtPr>
      <w:sdtEndPr>
        <w:rPr>
          <w:noProof/>
        </w:rPr>
      </w:sdtEndPr>
      <w:sdtContent>
        <w:r>
          <w:t>25</w:t>
        </w:r>
      </w:sdtContent>
    </w:sdt>
    <w:r>
      <w:rPr>
        <w:noProof/>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9CA1" w14:textId="7C3F8AC2" w:rsidR="002718B8" w:rsidRDefault="002718B8" w:rsidP="004262D4">
    <w:pPr>
      <w:pStyle w:val="Footer"/>
      <w:tabs>
        <w:tab w:val="left" w:pos="7930"/>
      </w:tabs>
    </w:pPr>
    <w:r>
      <w:tab/>
    </w:r>
    <w:sdt>
      <w:sdtPr>
        <w:id w:val="39706945"/>
        <w:docPartObj>
          <w:docPartGallery w:val="Page Numbers (Bottom of Page)"/>
          <w:docPartUnique/>
        </w:docPartObj>
      </w:sdtPr>
      <w:sdtEndPr>
        <w:rPr>
          <w:noProof/>
        </w:rPr>
      </w:sdtEndPr>
      <w:sdtContent>
        <w:r>
          <w:t>29</w:t>
        </w:r>
      </w:sdtContent>
    </w:sdt>
    <w:r>
      <w:rPr>
        <w:noProof/>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0C006" w14:textId="351E66D8" w:rsidR="002718B8" w:rsidRDefault="002718B8" w:rsidP="004262D4">
    <w:pPr>
      <w:pStyle w:val="Footer"/>
      <w:tabs>
        <w:tab w:val="left" w:pos="7930"/>
      </w:tabs>
    </w:pPr>
    <w:r>
      <w:tab/>
    </w:r>
    <w:sdt>
      <w:sdtPr>
        <w:id w:val="-477612320"/>
        <w:docPartObj>
          <w:docPartGallery w:val="Page Numbers (Bottom of Page)"/>
          <w:docPartUnique/>
        </w:docPartObj>
      </w:sdtPr>
      <w:sdtEndPr>
        <w:rPr>
          <w:noProof/>
        </w:rPr>
      </w:sdtEndPr>
      <w:sdtContent>
        <w:r>
          <w:t>33</w:t>
        </w:r>
      </w:sdtContent>
    </w:sdt>
    <w:r>
      <w:rPr>
        <w:noProof/>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0197" w14:textId="216D5FB2" w:rsidR="002718B8" w:rsidRDefault="002718B8" w:rsidP="004262D4">
    <w:pPr>
      <w:pStyle w:val="Footer"/>
      <w:tabs>
        <w:tab w:val="left" w:pos="7930"/>
      </w:tabs>
    </w:pPr>
    <w:r>
      <w:tab/>
    </w:r>
    <w:sdt>
      <w:sdtPr>
        <w:id w:val="1170293175"/>
        <w:docPartObj>
          <w:docPartGallery w:val="Page Numbers (Bottom of Page)"/>
          <w:docPartUnique/>
        </w:docPartObj>
      </w:sdtPr>
      <w:sdtEndPr>
        <w:rPr>
          <w:noProof/>
        </w:rPr>
      </w:sdtEndPr>
      <w:sdtContent>
        <w:r>
          <w:t>41</w:t>
        </w:r>
      </w:sdtContent>
    </w:sdt>
    <w:r>
      <w:rPr>
        <w:noProof/>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FFE0F" w14:textId="4EA0BE30" w:rsidR="002718B8" w:rsidRDefault="002718B8" w:rsidP="004262D4">
    <w:pPr>
      <w:pStyle w:val="Footer"/>
      <w:tabs>
        <w:tab w:val="left" w:pos="7930"/>
      </w:tabs>
    </w:pPr>
    <w:r>
      <w:tab/>
    </w:r>
    <w:sdt>
      <w:sdtPr>
        <w:id w:val="-1057858820"/>
        <w:docPartObj>
          <w:docPartGallery w:val="Page Numbers (Bottom of Page)"/>
          <w:docPartUnique/>
        </w:docPartObj>
      </w:sdtPr>
      <w:sdtEndPr>
        <w:rPr>
          <w:noProof/>
        </w:rPr>
      </w:sdtEndPr>
      <w:sdtContent>
        <w:r>
          <w:t>48</w:t>
        </w:r>
      </w:sdtContent>
    </w:sdt>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A76E6" w14:textId="77777777" w:rsidR="005E77F5" w:rsidRDefault="005E77F5" w:rsidP="0069529C">
      <w:pPr>
        <w:spacing w:after="0" w:line="240" w:lineRule="auto"/>
      </w:pPr>
      <w:r>
        <w:separator/>
      </w:r>
    </w:p>
  </w:footnote>
  <w:footnote w:type="continuationSeparator" w:id="0">
    <w:p w14:paraId="1E301D35" w14:textId="77777777" w:rsidR="005E77F5" w:rsidRDefault="005E77F5" w:rsidP="0069529C">
      <w:pPr>
        <w:spacing w:after="0" w:line="240" w:lineRule="auto"/>
      </w:pPr>
      <w:r>
        <w:continuationSeparator/>
      </w:r>
    </w:p>
  </w:footnote>
  <w:footnote w:type="continuationNotice" w:id="1">
    <w:p w14:paraId="5E0232AC" w14:textId="77777777" w:rsidR="005E77F5" w:rsidRDefault="005E77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4EF74" w14:textId="18196768" w:rsidR="002718B8" w:rsidRDefault="002718B8" w:rsidP="004B3463">
    <w:pPr>
      <w:pStyle w:val="Header"/>
      <w:tabs>
        <w:tab w:val="left" w:pos="2281"/>
      </w:tabs>
      <w:jc w:val="center"/>
      <w:rPr>
        <w:i/>
        <w:iCs/>
        <w:color w:val="000000" w:themeColor="text1"/>
        <w:sz w:val="32"/>
        <w:szCs w:val="32"/>
      </w:rPr>
    </w:pPr>
    <w:r>
      <w:rPr>
        <w:i/>
        <w:iCs/>
        <w:noProof/>
        <w:color w:val="000000" w:themeColor="text1"/>
        <w:sz w:val="32"/>
        <w:szCs w:val="32"/>
      </w:rPr>
      <mc:AlternateContent>
        <mc:Choice Requires="wps">
          <w:drawing>
            <wp:anchor distT="0" distB="0" distL="114300" distR="114300" simplePos="0" relativeHeight="251658240" behindDoc="0" locked="0" layoutInCell="1" allowOverlap="1" wp14:anchorId="1149BCF6" wp14:editId="54E2EB9A">
              <wp:simplePos x="0" y="0"/>
              <wp:positionH relativeFrom="column">
                <wp:posOffset>25400</wp:posOffset>
              </wp:positionH>
              <wp:positionV relativeFrom="paragraph">
                <wp:posOffset>339090</wp:posOffset>
              </wp:positionV>
              <wp:extent cx="561600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561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119FD04" id="Straight Connector 5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26.7pt" to="444.2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" strokecolor="black [3200]" strokeweight=".5pt">
              <v:stroke joinstyle="miter"/>
            </v:line>
          </w:pict>
        </mc:Fallback>
      </mc:AlternateContent>
    </w:r>
    <w:r w:rsidRPr="002B2ED4">
      <w:rPr>
        <w:i/>
        <w:iCs/>
        <w:color w:val="000000" w:themeColor="text1"/>
        <w:sz w:val="32"/>
        <w:szCs w:val="32"/>
      </w:rPr>
      <w:fldChar w:fldCharType="begin"/>
    </w:r>
    <w:r w:rsidRPr="002B2ED4">
      <w:rPr>
        <w:i/>
        <w:iCs/>
        <w:color w:val="000000" w:themeColor="text1"/>
        <w:sz w:val="32"/>
        <w:szCs w:val="32"/>
      </w:rPr>
      <w:instrText xml:space="preserve"> STYLEREF  "Heading 1" \n  \* MERGEFORMAT </w:instrText>
    </w:r>
    <w:r w:rsidRPr="002B2ED4">
      <w:rPr>
        <w:i/>
        <w:iCs/>
        <w:color w:val="000000" w:themeColor="text1"/>
        <w:sz w:val="32"/>
        <w:szCs w:val="32"/>
      </w:rPr>
      <w:fldChar w:fldCharType="separate"/>
    </w:r>
    <w:r w:rsidR="00681731">
      <w:rPr>
        <w:i/>
        <w:iCs/>
        <w:noProof/>
        <w:color w:val="000000" w:themeColor="text1"/>
        <w:sz w:val="32"/>
        <w:szCs w:val="32"/>
      </w:rPr>
      <w:t>Chapter 8 :</w:t>
    </w:r>
    <w:r w:rsidRPr="002B2ED4">
      <w:rPr>
        <w:i/>
        <w:iCs/>
        <w:color w:val="000000" w:themeColor="text1"/>
        <w:sz w:val="32"/>
        <w:szCs w:val="32"/>
      </w:rPr>
      <w:fldChar w:fldCharType="end"/>
    </w:r>
    <w:r w:rsidRPr="002B2ED4">
      <w:rPr>
        <w:i/>
        <w:iCs/>
        <w:color w:val="000000" w:themeColor="text1"/>
        <w:sz w:val="32"/>
        <w:szCs w:val="32"/>
      </w:rPr>
      <w:t xml:space="preserve">  </w:t>
    </w:r>
    <w:r w:rsidRPr="002B2ED4">
      <w:rPr>
        <w:i/>
        <w:iCs/>
        <w:color w:val="000000" w:themeColor="text1"/>
        <w:sz w:val="32"/>
        <w:szCs w:val="32"/>
      </w:rPr>
      <w:fldChar w:fldCharType="begin"/>
    </w:r>
    <w:r w:rsidRPr="002B2ED4">
      <w:rPr>
        <w:i/>
        <w:iCs/>
        <w:color w:val="000000" w:themeColor="text1"/>
        <w:sz w:val="32"/>
        <w:szCs w:val="32"/>
      </w:rPr>
      <w:instrText xml:space="preserve"> STYLEREF  "Heading 1"  \* MERGEFORMAT </w:instrText>
    </w:r>
    <w:r w:rsidRPr="002B2ED4">
      <w:rPr>
        <w:i/>
        <w:iCs/>
        <w:color w:val="000000" w:themeColor="text1"/>
        <w:sz w:val="32"/>
        <w:szCs w:val="32"/>
      </w:rPr>
      <w:fldChar w:fldCharType="separate"/>
    </w:r>
    <w:r w:rsidR="00681731">
      <w:rPr>
        <w:i/>
        <w:iCs/>
        <w:noProof/>
        <w:color w:val="000000" w:themeColor="text1"/>
        <w:sz w:val="32"/>
        <w:szCs w:val="32"/>
      </w:rPr>
      <w:t>Conclusion</w:t>
    </w:r>
    <w:r w:rsidRPr="002B2ED4">
      <w:rPr>
        <w:i/>
        <w:iCs/>
        <w:color w:val="000000" w:themeColor="text1"/>
        <w:sz w:val="32"/>
        <w:szCs w:val="32"/>
      </w:rPr>
      <w:fldChar w:fldCharType="end"/>
    </w:r>
  </w:p>
  <w:p w14:paraId="057EA2EE" w14:textId="77777777" w:rsidR="002718B8" w:rsidRDefault="002718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9880" w14:textId="77777777" w:rsidR="002718B8" w:rsidRDefault="002718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2D083" w14:textId="3C20D44D" w:rsidR="002718B8" w:rsidRDefault="002718B8" w:rsidP="004262D4">
    <w:pPr>
      <w:pStyle w:val="Header"/>
      <w:tabs>
        <w:tab w:val="left" w:pos="2281"/>
      </w:tabs>
      <w:jc w:val="center"/>
      <w:rPr>
        <w:i/>
        <w:iCs/>
        <w:color w:val="000000" w:themeColor="text1"/>
        <w:sz w:val="32"/>
        <w:szCs w:val="32"/>
      </w:rPr>
    </w:pPr>
    <w:r>
      <w:rPr>
        <w:i/>
        <w:iCs/>
        <w:noProof/>
        <w:color w:val="000000" w:themeColor="text1"/>
        <w:sz w:val="32"/>
        <w:szCs w:val="32"/>
      </w:rPr>
      <mc:AlternateContent>
        <mc:Choice Requires="wps">
          <w:drawing>
            <wp:anchor distT="0" distB="0" distL="114300" distR="114300" simplePos="0" relativeHeight="251658241" behindDoc="0" locked="0" layoutInCell="1" allowOverlap="1" wp14:anchorId="628C1A85" wp14:editId="33E256DB">
              <wp:simplePos x="0" y="0"/>
              <wp:positionH relativeFrom="column">
                <wp:posOffset>25400</wp:posOffset>
              </wp:positionH>
              <wp:positionV relativeFrom="paragraph">
                <wp:posOffset>339090</wp:posOffset>
              </wp:positionV>
              <wp:extent cx="5616000" cy="0"/>
              <wp:effectExtent l="0" t="0" r="0" b="0"/>
              <wp:wrapNone/>
              <wp:docPr id="57" name="Straight Connector 57"/>
              <wp:cNvGraphicFramePr/>
              <a:graphic xmlns:a="http://schemas.openxmlformats.org/drawingml/2006/main">
                <a:graphicData uri="http://schemas.microsoft.com/office/word/2010/wordprocessingShape">
                  <wps:wsp>
                    <wps:cNvCnPr/>
                    <wps:spPr>
                      <a:xfrm>
                        <a:off x="0" y="0"/>
                        <a:ext cx="561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5733531" id="Straight Connector 57"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26.7pt" to="444.2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" strokecolor="black [3200]" strokeweight=".5pt">
              <v:stroke joinstyle="miter"/>
            </v:line>
          </w:pict>
        </mc:Fallback>
      </mc:AlternateContent>
    </w:r>
    <w:r w:rsidRPr="002B2ED4">
      <w:rPr>
        <w:i/>
        <w:iCs/>
        <w:color w:val="000000" w:themeColor="text1"/>
        <w:sz w:val="32"/>
        <w:szCs w:val="32"/>
      </w:rPr>
      <w:fldChar w:fldCharType="begin"/>
    </w:r>
    <w:r w:rsidRPr="002B2ED4">
      <w:rPr>
        <w:i/>
        <w:iCs/>
        <w:color w:val="000000" w:themeColor="text1"/>
        <w:sz w:val="32"/>
        <w:szCs w:val="32"/>
      </w:rPr>
      <w:instrText xml:space="preserve"> STYLEREF  "Heading 1" \n  \* MERGEFORMAT </w:instrText>
    </w:r>
    <w:r w:rsidRPr="002B2ED4">
      <w:rPr>
        <w:i/>
        <w:iCs/>
        <w:color w:val="000000" w:themeColor="text1"/>
        <w:sz w:val="32"/>
        <w:szCs w:val="32"/>
      </w:rPr>
      <w:fldChar w:fldCharType="separate"/>
    </w:r>
    <w:r w:rsidR="00681731" w:rsidRPr="00681731">
      <w:rPr>
        <w:b/>
        <w:bCs/>
        <w:i/>
        <w:iCs/>
        <w:noProof/>
        <w:color w:val="000000" w:themeColor="text1"/>
        <w:sz w:val="32"/>
        <w:szCs w:val="32"/>
        <w:lang w:val="en-US"/>
      </w:rPr>
      <w:t>Chapter 9 :</w:t>
    </w:r>
    <w:r w:rsidRPr="002B2ED4">
      <w:rPr>
        <w:i/>
        <w:iCs/>
        <w:color w:val="000000" w:themeColor="text1"/>
        <w:sz w:val="32"/>
        <w:szCs w:val="32"/>
      </w:rPr>
      <w:fldChar w:fldCharType="end"/>
    </w:r>
    <w:r w:rsidRPr="002B2ED4">
      <w:rPr>
        <w:i/>
        <w:iCs/>
        <w:color w:val="000000" w:themeColor="text1"/>
        <w:sz w:val="32"/>
        <w:szCs w:val="32"/>
      </w:rPr>
      <w:t xml:space="preserve"> </w:t>
    </w:r>
    <w:r w:rsidRPr="002B2ED4">
      <w:rPr>
        <w:i/>
        <w:iCs/>
        <w:color w:val="000000" w:themeColor="text1"/>
        <w:sz w:val="32"/>
        <w:szCs w:val="32"/>
      </w:rPr>
      <w:fldChar w:fldCharType="begin"/>
    </w:r>
    <w:r w:rsidRPr="002B2ED4">
      <w:rPr>
        <w:i/>
        <w:iCs/>
        <w:color w:val="000000" w:themeColor="text1"/>
        <w:sz w:val="32"/>
        <w:szCs w:val="32"/>
      </w:rPr>
      <w:instrText xml:space="preserve"> STYLEREF  "Heading 1"  \* MERGEFORMAT </w:instrText>
    </w:r>
    <w:r w:rsidRPr="002B2ED4">
      <w:rPr>
        <w:i/>
        <w:iCs/>
        <w:color w:val="000000" w:themeColor="text1"/>
        <w:sz w:val="32"/>
        <w:szCs w:val="32"/>
      </w:rPr>
      <w:fldChar w:fldCharType="separate"/>
    </w:r>
    <w:r w:rsidR="00681731" w:rsidRPr="00681731">
      <w:rPr>
        <w:b/>
        <w:bCs/>
        <w:i/>
        <w:iCs/>
        <w:noProof/>
        <w:color w:val="000000" w:themeColor="text1"/>
        <w:sz w:val="32"/>
        <w:szCs w:val="32"/>
        <w:lang w:val="en-US"/>
      </w:rPr>
      <w:t>Annex</w:t>
    </w:r>
    <w:r w:rsidRPr="002B2ED4">
      <w:rPr>
        <w:i/>
        <w:iCs/>
        <w:color w:val="000000" w:themeColor="text1"/>
        <w:sz w:val="32"/>
        <w:szCs w:val="32"/>
      </w:rPr>
      <w:fldChar w:fldCharType="end"/>
    </w:r>
  </w:p>
  <w:p w14:paraId="2D721418" w14:textId="77777777" w:rsidR="002718B8" w:rsidRDefault="002718B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218EA" w14:textId="77777777" w:rsidR="002718B8" w:rsidRDefault="002718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D73"/>
    <w:multiLevelType w:val="hybridMultilevel"/>
    <w:tmpl w:val="AB66065C"/>
    <w:lvl w:ilvl="0" w:tplc="0809000F">
      <w:start w:val="1"/>
      <w:numFmt w:val="decimal"/>
      <w:lvlText w:val="%1."/>
      <w:lvlJc w:val="left"/>
      <w:pPr>
        <w:tabs>
          <w:tab w:val="num" w:pos="1069"/>
        </w:tabs>
        <w:ind w:left="1069" w:hanging="360"/>
      </w:pPr>
    </w:lvl>
    <w:lvl w:ilvl="1" w:tplc="F8E6309E" w:tentative="1">
      <w:start w:val="1"/>
      <w:numFmt w:val="upperLetter"/>
      <w:lvlText w:val="%2."/>
      <w:lvlJc w:val="left"/>
      <w:pPr>
        <w:tabs>
          <w:tab w:val="num" w:pos="1800"/>
        </w:tabs>
        <w:ind w:left="1800" w:hanging="360"/>
      </w:pPr>
    </w:lvl>
    <w:lvl w:ilvl="2" w:tplc="6EDA25A4" w:tentative="1">
      <w:start w:val="1"/>
      <w:numFmt w:val="upperLetter"/>
      <w:lvlText w:val="%3."/>
      <w:lvlJc w:val="left"/>
      <w:pPr>
        <w:tabs>
          <w:tab w:val="num" w:pos="2520"/>
        </w:tabs>
        <w:ind w:left="2520" w:hanging="360"/>
      </w:pPr>
    </w:lvl>
    <w:lvl w:ilvl="3" w:tplc="6BD68E7C" w:tentative="1">
      <w:start w:val="1"/>
      <w:numFmt w:val="upperLetter"/>
      <w:lvlText w:val="%4."/>
      <w:lvlJc w:val="left"/>
      <w:pPr>
        <w:tabs>
          <w:tab w:val="num" w:pos="3240"/>
        </w:tabs>
        <w:ind w:left="3240" w:hanging="360"/>
      </w:pPr>
    </w:lvl>
    <w:lvl w:ilvl="4" w:tplc="8CC87A2C" w:tentative="1">
      <w:start w:val="1"/>
      <w:numFmt w:val="upperLetter"/>
      <w:lvlText w:val="%5."/>
      <w:lvlJc w:val="left"/>
      <w:pPr>
        <w:tabs>
          <w:tab w:val="num" w:pos="3960"/>
        </w:tabs>
        <w:ind w:left="3960" w:hanging="360"/>
      </w:pPr>
    </w:lvl>
    <w:lvl w:ilvl="5" w:tplc="8D383C0E" w:tentative="1">
      <w:start w:val="1"/>
      <w:numFmt w:val="upperLetter"/>
      <w:lvlText w:val="%6."/>
      <w:lvlJc w:val="left"/>
      <w:pPr>
        <w:tabs>
          <w:tab w:val="num" w:pos="4680"/>
        </w:tabs>
        <w:ind w:left="4680" w:hanging="360"/>
      </w:pPr>
    </w:lvl>
    <w:lvl w:ilvl="6" w:tplc="47C2593A" w:tentative="1">
      <w:start w:val="1"/>
      <w:numFmt w:val="upperLetter"/>
      <w:lvlText w:val="%7."/>
      <w:lvlJc w:val="left"/>
      <w:pPr>
        <w:tabs>
          <w:tab w:val="num" w:pos="5400"/>
        </w:tabs>
        <w:ind w:left="5400" w:hanging="360"/>
      </w:pPr>
    </w:lvl>
    <w:lvl w:ilvl="7" w:tplc="7526C590" w:tentative="1">
      <w:start w:val="1"/>
      <w:numFmt w:val="upperLetter"/>
      <w:lvlText w:val="%8."/>
      <w:lvlJc w:val="left"/>
      <w:pPr>
        <w:tabs>
          <w:tab w:val="num" w:pos="6120"/>
        </w:tabs>
        <w:ind w:left="6120" w:hanging="360"/>
      </w:pPr>
    </w:lvl>
    <w:lvl w:ilvl="8" w:tplc="AF62DC00" w:tentative="1">
      <w:start w:val="1"/>
      <w:numFmt w:val="upperLetter"/>
      <w:lvlText w:val="%9."/>
      <w:lvlJc w:val="left"/>
      <w:pPr>
        <w:tabs>
          <w:tab w:val="num" w:pos="6840"/>
        </w:tabs>
        <w:ind w:left="6840" w:hanging="360"/>
      </w:pPr>
    </w:lvl>
  </w:abstractNum>
  <w:abstractNum w:abstractNumId="1" w15:restartNumberingAfterBreak="0">
    <w:nsid w:val="089616B6"/>
    <w:multiLevelType w:val="hybridMultilevel"/>
    <w:tmpl w:val="F48C5F78"/>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 w15:restartNumberingAfterBreak="0">
    <w:nsid w:val="1482775B"/>
    <w:multiLevelType w:val="multilevel"/>
    <w:tmpl w:val="683E7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ADE60D0"/>
    <w:multiLevelType w:val="hybridMultilevel"/>
    <w:tmpl w:val="BAE67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A2C6D"/>
    <w:multiLevelType w:val="multilevel"/>
    <w:tmpl w:val="507C200A"/>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AE12298"/>
    <w:multiLevelType w:val="multilevel"/>
    <w:tmpl w:val="DF52D02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CD63A57"/>
    <w:multiLevelType w:val="multilevel"/>
    <w:tmpl w:val="D26C25A8"/>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35512EF3"/>
    <w:multiLevelType w:val="hybridMultilevel"/>
    <w:tmpl w:val="AB5ECD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EA3F52"/>
    <w:multiLevelType w:val="multilevel"/>
    <w:tmpl w:val="45A422D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8210C94"/>
    <w:multiLevelType w:val="hybridMultilevel"/>
    <w:tmpl w:val="9702C534"/>
    <w:lvl w:ilvl="0" w:tplc="C902E3FA">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A14FDD"/>
    <w:multiLevelType w:val="multilevel"/>
    <w:tmpl w:val="507C200A"/>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1824F95"/>
    <w:multiLevelType w:val="multilevel"/>
    <w:tmpl w:val="ABCAE87E"/>
    <w:lvl w:ilvl="0">
      <w:start w:val="1"/>
      <w:numFmt w:val="decimal"/>
      <w:suff w:val="space"/>
      <w:lvlText w:val="Chapter %1 :"/>
      <w:lvlJc w:val="left"/>
      <w:pPr>
        <w:ind w:left="0" w:firstLine="0"/>
      </w:pPr>
      <w:rPr>
        <w:rFonts w:hint="default"/>
      </w:rPr>
    </w:lvl>
    <w:lvl w:ilvl="1">
      <w:start w:val="1"/>
      <w:numFmt w:val="decimal"/>
      <w:suff w:val="space"/>
      <w:lvlText w:val="Section %1.%2 :"/>
      <w:lvlJc w:val="left"/>
      <w:pPr>
        <w:ind w:left="0" w:firstLine="0"/>
      </w:pPr>
      <w:rPr>
        <w:rFonts w:hint="default"/>
      </w:rPr>
    </w:lvl>
    <w:lvl w:ilvl="2">
      <w:start w:val="1"/>
      <w:numFmt w:val="upperLetter"/>
      <w:suff w:val="space"/>
      <w:lvlText w:val="%2.%1.%3 :"/>
      <w:lvlJc w:val="left"/>
      <w:pPr>
        <w:ind w:left="0" w:firstLine="0"/>
      </w:pPr>
      <w:rPr>
        <w:rFonts w:hint="default"/>
      </w:rPr>
    </w:lvl>
    <w:lvl w:ilvl="3">
      <w:start w:val="1"/>
      <w:numFmt w:val="lowerRoma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45132920"/>
    <w:multiLevelType w:val="hybridMultilevel"/>
    <w:tmpl w:val="B32E5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C71868"/>
    <w:multiLevelType w:val="hybridMultilevel"/>
    <w:tmpl w:val="191E19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4B6C3195"/>
    <w:multiLevelType w:val="hybridMultilevel"/>
    <w:tmpl w:val="A51CAB30"/>
    <w:lvl w:ilvl="0" w:tplc="B71C2966">
      <w:start w:val="1"/>
      <w:numFmt w:val="decimal"/>
      <w:lvlText w:val="%1."/>
      <w:lvlJc w:val="left"/>
      <w:pPr>
        <w:tabs>
          <w:tab w:val="num" w:pos="720"/>
        </w:tabs>
        <w:ind w:left="720" w:hanging="360"/>
      </w:pPr>
    </w:lvl>
    <w:lvl w:ilvl="1" w:tplc="0809000F">
      <w:start w:val="1"/>
      <w:numFmt w:val="decimal"/>
      <w:lvlText w:val="%2."/>
      <w:lvlJc w:val="left"/>
      <w:pPr>
        <w:tabs>
          <w:tab w:val="num" w:pos="1440"/>
        </w:tabs>
        <w:ind w:left="1440" w:hanging="360"/>
      </w:pPr>
    </w:lvl>
    <w:lvl w:ilvl="2" w:tplc="0396F8CC" w:tentative="1">
      <w:start w:val="1"/>
      <w:numFmt w:val="decimal"/>
      <w:lvlText w:val="%3."/>
      <w:lvlJc w:val="left"/>
      <w:pPr>
        <w:tabs>
          <w:tab w:val="num" w:pos="2160"/>
        </w:tabs>
        <w:ind w:left="2160" w:hanging="360"/>
      </w:pPr>
    </w:lvl>
    <w:lvl w:ilvl="3" w:tplc="6E927414" w:tentative="1">
      <w:start w:val="1"/>
      <w:numFmt w:val="decimal"/>
      <w:lvlText w:val="%4."/>
      <w:lvlJc w:val="left"/>
      <w:pPr>
        <w:tabs>
          <w:tab w:val="num" w:pos="2880"/>
        </w:tabs>
        <w:ind w:left="2880" w:hanging="360"/>
      </w:pPr>
    </w:lvl>
    <w:lvl w:ilvl="4" w:tplc="B38EEDC2" w:tentative="1">
      <w:start w:val="1"/>
      <w:numFmt w:val="decimal"/>
      <w:lvlText w:val="%5."/>
      <w:lvlJc w:val="left"/>
      <w:pPr>
        <w:tabs>
          <w:tab w:val="num" w:pos="3600"/>
        </w:tabs>
        <w:ind w:left="3600" w:hanging="360"/>
      </w:pPr>
    </w:lvl>
    <w:lvl w:ilvl="5" w:tplc="D3701076" w:tentative="1">
      <w:start w:val="1"/>
      <w:numFmt w:val="decimal"/>
      <w:lvlText w:val="%6."/>
      <w:lvlJc w:val="left"/>
      <w:pPr>
        <w:tabs>
          <w:tab w:val="num" w:pos="4320"/>
        </w:tabs>
        <w:ind w:left="4320" w:hanging="360"/>
      </w:pPr>
    </w:lvl>
    <w:lvl w:ilvl="6" w:tplc="D624AF9A" w:tentative="1">
      <w:start w:val="1"/>
      <w:numFmt w:val="decimal"/>
      <w:lvlText w:val="%7."/>
      <w:lvlJc w:val="left"/>
      <w:pPr>
        <w:tabs>
          <w:tab w:val="num" w:pos="5040"/>
        </w:tabs>
        <w:ind w:left="5040" w:hanging="360"/>
      </w:pPr>
    </w:lvl>
    <w:lvl w:ilvl="7" w:tplc="141A6C2A" w:tentative="1">
      <w:start w:val="1"/>
      <w:numFmt w:val="decimal"/>
      <w:lvlText w:val="%8."/>
      <w:lvlJc w:val="left"/>
      <w:pPr>
        <w:tabs>
          <w:tab w:val="num" w:pos="5760"/>
        </w:tabs>
        <w:ind w:left="5760" w:hanging="360"/>
      </w:pPr>
    </w:lvl>
    <w:lvl w:ilvl="8" w:tplc="E2F2ECFC" w:tentative="1">
      <w:start w:val="1"/>
      <w:numFmt w:val="decimal"/>
      <w:lvlText w:val="%9."/>
      <w:lvlJc w:val="left"/>
      <w:pPr>
        <w:tabs>
          <w:tab w:val="num" w:pos="6480"/>
        </w:tabs>
        <w:ind w:left="6480" w:hanging="360"/>
      </w:pPr>
    </w:lvl>
  </w:abstractNum>
  <w:abstractNum w:abstractNumId="15" w15:restartNumberingAfterBreak="0">
    <w:nsid w:val="51491738"/>
    <w:multiLevelType w:val="hybridMultilevel"/>
    <w:tmpl w:val="78B401AE"/>
    <w:lvl w:ilvl="0" w:tplc="C666B84A">
      <w:start w:val="1"/>
      <w:numFmt w:val="decimal"/>
      <w:pStyle w:val="Heading1"/>
      <w:suff w:val="space"/>
      <w:lvlText w:val="Chapter %1 :"/>
      <w:lvlJc w:val="left"/>
      <w:pPr>
        <w:ind w:left="0" w:firstLine="0"/>
      </w:pPr>
    </w:lvl>
    <w:lvl w:ilvl="1" w:tplc="679092DC">
      <w:start w:val="1"/>
      <w:numFmt w:val="decimal"/>
      <w:pStyle w:val="HeadingB"/>
      <w:suff w:val="space"/>
      <w:lvlText w:val="Section %1.%2 :"/>
      <w:lvlJc w:val="left"/>
      <w:pPr>
        <w:ind w:left="0" w:firstLine="0"/>
      </w:pPr>
    </w:lvl>
    <w:lvl w:ilvl="2" w:tplc="945CF5D2">
      <w:start w:val="1"/>
      <w:numFmt w:val="decimal"/>
      <w:pStyle w:val="HeadingC"/>
      <w:suff w:val="space"/>
      <w:lvlText w:val="%1.%2.%3 :"/>
      <w:lvlJc w:val="left"/>
      <w:pPr>
        <w:ind w:left="0" w:firstLine="0"/>
      </w:pPr>
    </w:lvl>
    <w:lvl w:ilvl="3" w:tplc="147A0602">
      <w:start w:val="1"/>
      <w:numFmt w:val="decimal"/>
      <w:pStyle w:val="HeadingD"/>
      <w:lvlText w:val="%1.%2.%3.%4"/>
      <w:lvlJc w:val="left"/>
      <w:pPr>
        <w:ind w:left="0" w:firstLine="0"/>
      </w:pPr>
    </w:lvl>
    <w:lvl w:ilvl="4" w:tplc="DC24D7F4">
      <w:start w:val="1"/>
      <w:numFmt w:val="lowerLetter"/>
      <w:lvlText w:val="(%5)"/>
      <w:lvlJc w:val="left"/>
      <w:pPr>
        <w:ind w:left="0" w:firstLine="0"/>
      </w:pPr>
    </w:lvl>
    <w:lvl w:ilvl="5" w:tplc="55063A2E">
      <w:start w:val="1"/>
      <w:numFmt w:val="lowerRoman"/>
      <w:lvlText w:val="(%6)"/>
      <w:lvlJc w:val="left"/>
      <w:pPr>
        <w:ind w:left="0" w:firstLine="0"/>
      </w:pPr>
    </w:lvl>
    <w:lvl w:ilvl="6" w:tplc="4FD0701A">
      <w:start w:val="1"/>
      <w:numFmt w:val="decimal"/>
      <w:lvlText w:val="%7."/>
      <w:lvlJc w:val="left"/>
      <w:pPr>
        <w:ind w:left="0" w:firstLine="0"/>
      </w:pPr>
    </w:lvl>
    <w:lvl w:ilvl="7" w:tplc="29481B58">
      <w:start w:val="1"/>
      <w:numFmt w:val="lowerLetter"/>
      <w:lvlText w:val="%8."/>
      <w:lvlJc w:val="left"/>
      <w:pPr>
        <w:ind w:left="0" w:firstLine="0"/>
      </w:pPr>
    </w:lvl>
    <w:lvl w:ilvl="8" w:tplc="70DAED88">
      <w:start w:val="1"/>
      <w:numFmt w:val="lowerRoman"/>
      <w:lvlText w:val="%9."/>
      <w:lvlJc w:val="left"/>
      <w:pPr>
        <w:ind w:left="0" w:firstLine="0"/>
      </w:pPr>
    </w:lvl>
  </w:abstractNum>
  <w:abstractNum w:abstractNumId="16" w15:restartNumberingAfterBreak="0">
    <w:nsid w:val="601B3E6A"/>
    <w:multiLevelType w:val="multilevel"/>
    <w:tmpl w:val="9D94D278"/>
    <w:lvl w:ilvl="0">
      <w:start w:val="1"/>
      <w:numFmt w:val="decimal"/>
      <w:suff w:val="space"/>
      <w:lvlText w:val="Chapter %1 :"/>
      <w:lvlJc w:val="left"/>
      <w:pPr>
        <w:ind w:left="0" w:firstLine="0"/>
      </w:pPr>
      <w:rPr>
        <w:rFonts w:hint="default"/>
      </w:rPr>
    </w:lvl>
    <w:lvl w:ilvl="1">
      <w:start w:val="1"/>
      <w:numFmt w:val="decimal"/>
      <w:suff w:val="space"/>
      <w:lvlText w:val="Section %1.%2 :"/>
      <w:lvlJc w:val="left"/>
      <w:pPr>
        <w:ind w:left="0" w:firstLine="0"/>
      </w:pPr>
      <w:rPr>
        <w:rFonts w:hint="default"/>
      </w:rPr>
    </w:lvl>
    <w:lvl w:ilvl="2">
      <w:start w:val="1"/>
      <w:numFmt w:val="upperLetter"/>
      <w:suff w:val="space"/>
      <w:lvlText w:val="%2.%1.%3 :"/>
      <w:lvlJc w:val="left"/>
      <w:pPr>
        <w:ind w:left="0" w:firstLine="0"/>
      </w:pPr>
      <w:rPr>
        <w:rFonts w:hint="default"/>
      </w:rPr>
    </w:lvl>
    <w:lvl w:ilvl="3">
      <w:start w:val="1"/>
      <w:numFmt w:val="lowerRoma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7" w15:restartNumberingAfterBreak="0">
    <w:nsid w:val="60893106"/>
    <w:multiLevelType w:val="hybridMultilevel"/>
    <w:tmpl w:val="D6D07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703AE2"/>
    <w:multiLevelType w:val="multilevel"/>
    <w:tmpl w:val="DF52D02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670E57C7"/>
    <w:multiLevelType w:val="multilevel"/>
    <w:tmpl w:val="B3E4D440"/>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B492070"/>
    <w:multiLevelType w:val="multilevel"/>
    <w:tmpl w:val="E258E39E"/>
    <w:lvl w:ilvl="0">
      <w:start w:val="1"/>
      <w:numFmt w:val="decimal"/>
      <w:suff w:val="space"/>
      <w:lvlText w:val="Chapter %1"/>
      <w:lvlJc w:val="left"/>
      <w:pPr>
        <w:ind w:left="4536"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FFB4138"/>
    <w:multiLevelType w:val="multilevel"/>
    <w:tmpl w:val="E5162672"/>
    <w:lvl w:ilvl="0">
      <w:start w:val="1"/>
      <w:numFmt w:val="decimal"/>
      <w:suff w:val="space"/>
      <w:lvlText w:val="Chapter %1 :"/>
      <w:lvlJc w:val="left"/>
      <w:pPr>
        <w:ind w:left="0" w:firstLine="0"/>
      </w:pPr>
      <w:rPr>
        <w:rFonts w:hint="default"/>
      </w:rPr>
    </w:lvl>
    <w:lvl w:ilvl="1">
      <w:start w:val="1"/>
      <w:numFmt w:val="decimal"/>
      <w:suff w:val="space"/>
      <w:lvlText w:val="Section %1.%2 :"/>
      <w:lvlJc w:val="left"/>
      <w:pPr>
        <w:ind w:left="0" w:firstLine="0"/>
      </w:pPr>
      <w:rPr>
        <w:rFonts w:hint="default"/>
      </w:rPr>
    </w:lvl>
    <w:lvl w:ilvl="2">
      <w:start w:val="1"/>
      <w:numFmt w:val="upperLetter"/>
      <w:lvlRestart w:val="1"/>
      <w:suff w:val="space"/>
      <w:lvlText w:val="%2.%1.%3 :"/>
      <w:lvlJc w:val="left"/>
      <w:pPr>
        <w:ind w:left="0" w:firstLine="0"/>
      </w:pPr>
      <w:rPr>
        <w:rFonts w:hint="default"/>
      </w:rPr>
    </w:lvl>
    <w:lvl w:ilvl="3">
      <w:start w:val="1"/>
      <w:numFmt w:val="lowerRoma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2" w15:restartNumberingAfterBreak="0">
    <w:nsid w:val="713F51C7"/>
    <w:multiLevelType w:val="multilevel"/>
    <w:tmpl w:val="60028BD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4"/>
  </w:num>
  <w:num w:numId="2">
    <w:abstractNumId w:val="0"/>
  </w:num>
  <w:num w:numId="3">
    <w:abstractNumId w:val="17"/>
  </w:num>
  <w:num w:numId="4">
    <w:abstractNumId w:val="3"/>
  </w:num>
  <w:num w:numId="5">
    <w:abstractNumId w:val="12"/>
  </w:num>
  <w:num w:numId="6">
    <w:abstractNumId w:val="13"/>
  </w:num>
  <w:num w:numId="7">
    <w:abstractNumId w:val="5"/>
    <w:lvlOverride w:ilvl="0">
      <w:lvl w:ilvl="0">
        <w:start w:val="1"/>
        <w:numFmt w:val="decimal"/>
        <w:suff w:val="space"/>
        <w:lvlText w:val="Chapter %1"/>
        <w:lvlJc w:val="left"/>
        <w:pPr>
          <w:ind w:left="0" w:firstLine="0"/>
        </w:pPr>
        <w:rPr>
          <w:rFonts w:hint="default"/>
        </w:rPr>
      </w:lvl>
    </w:lvlOverride>
    <w:lvlOverride w:ilvl="1">
      <w:lvl w:ilvl="1">
        <w:start w:val="1"/>
        <w:numFmt w:val="decimal"/>
        <w:suff w:val="nothing"/>
        <w:lvlText w:val="%1.%2: "/>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8">
    <w:abstractNumId w:val="15"/>
  </w:num>
  <w:num w:numId="9">
    <w:abstractNumId w:val="2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lvl w:ilvl="0" w:tplc="C666B84A">
        <w:numFmt w:val="decimal"/>
        <w:pStyle w:val="Heading1"/>
        <w:suff w:val="space"/>
        <w:lvlText w:val="Chapter %1 :"/>
        <w:lvlJc w:val="left"/>
        <w:pPr>
          <w:ind w:left="0" w:firstLine="0"/>
        </w:pPr>
        <w:rPr>
          <w:rFonts w:hint="default"/>
        </w:rPr>
      </w:lvl>
    </w:lvlOverride>
    <w:lvlOverride w:ilvl="1">
      <w:lvl w:ilvl="1" w:tplc="679092DC">
        <w:numFmt w:val="decimal"/>
        <w:pStyle w:val="HeadingB"/>
        <w:suff w:val="space"/>
        <w:lvlText w:val="Section %1.%2 :"/>
        <w:lvlJc w:val="left"/>
        <w:pPr>
          <w:ind w:left="0" w:firstLine="0"/>
        </w:pPr>
        <w:rPr>
          <w:rFonts w:hint="default"/>
        </w:rPr>
      </w:lvl>
    </w:lvlOverride>
    <w:lvlOverride w:ilvl="2">
      <w:lvl w:ilvl="2" w:tplc="945CF5D2">
        <w:numFmt w:val="upperLetter"/>
        <w:pStyle w:val="HeadingC"/>
        <w:suff w:val="space"/>
        <w:lvlText w:val="%2.%1.%3 :"/>
        <w:lvlJc w:val="left"/>
        <w:pPr>
          <w:ind w:left="0" w:firstLine="0"/>
        </w:pPr>
        <w:rPr>
          <w:rFonts w:hint="default"/>
        </w:rPr>
      </w:lvl>
    </w:lvlOverride>
    <w:lvlOverride w:ilvl="3">
      <w:lvl w:ilvl="3" w:tplc="147A0602">
        <w:numFmt w:val="lowerRoman"/>
        <w:pStyle w:val="HeadingD"/>
        <w:lvlText w:val="%1.%2.%3.%4"/>
        <w:lvlJc w:val="left"/>
        <w:pPr>
          <w:ind w:left="0" w:firstLine="0"/>
        </w:pPr>
        <w:rPr>
          <w:rFonts w:hint="default"/>
        </w:rPr>
      </w:lvl>
    </w:lvlOverride>
    <w:lvlOverride w:ilvl="4">
      <w:lvl w:ilvl="4" w:tplc="DC24D7F4">
        <w:numFmt w:val="lowerLetter"/>
        <w:lvlText w:val="(%5)"/>
        <w:lvlJc w:val="left"/>
        <w:pPr>
          <w:ind w:left="0" w:firstLine="0"/>
        </w:pPr>
        <w:rPr>
          <w:rFonts w:hint="default"/>
        </w:rPr>
      </w:lvl>
    </w:lvlOverride>
    <w:lvlOverride w:ilvl="5">
      <w:lvl w:ilvl="5" w:tplc="55063A2E">
        <w:numFmt w:val="lowerRoman"/>
        <w:lvlText w:val="(%6)"/>
        <w:lvlJc w:val="left"/>
        <w:pPr>
          <w:ind w:left="0" w:firstLine="0"/>
        </w:pPr>
        <w:rPr>
          <w:rFonts w:hint="default"/>
        </w:rPr>
      </w:lvl>
    </w:lvlOverride>
    <w:lvlOverride w:ilvl="6">
      <w:lvl w:ilvl="6" w:tplc="4FD0701A">
        <w:numFmt w:val="decimal"/>
        <w:lvlText w:val="%7."/>
        <w:lvlJc w:val="left"/>
        <w:pPr>
          <w:ind w:left="0" w:firstLine="0"/>
        </w:pPr>
        <w:rPr>
          <w:rFonts w:hint="default"/>
        </w:rPr>
      </w:lvl>
    </w:lvlOverride>
    <w:lvlOverride w:ilvl="7">
      <w:lvl w:ilvl="7" w:tplc="29481B58">
        <w:numFmt w:val="lowerLetter"/>
        <w:lvlText w:val="%8."/>
        <w:lvlJc w:val="left"/>
        <w:pPr>
          <w:ind w:left="0" w:firstLine="0"/>
        </w:pPr>
        <w:rPr>
          <w:rFonts w:hint="default"/>
        </w:rPr>
      </w:lvl>
    </w:lvlOverride>
    <w:lvlOverride w:ilvl="8">
      <w:lvl w:ilvl="8" w:tplc="70DAED88">
        <w:numFmt w:val="lowerRoman"/>
        <w:lvlText w:val="%9."/>
        <w:lvlJc w:val="left"/>
        <w:pPr>
          <w:ind w:left="0" w:firstLine="0"/>
        </w:pPr>
        <w:rPr>
          <w:rFonts w:hint="default"/>
        </w:rPr>
      </w:lvl>
    </w:lvlOverride>
  </w:num>
  <w:num w:numId="12">
    <w:abstractNumId w:val="19"/>
  </w:num>
  <w:num w:numId="13">
    <w:abstractNumId w:val="9"/>
  </w:num>
  <w:num w:numId="14">
    <w:abstractNumId w:val="2"/>
  </w:num>
  <w:num w:numId="15">
    <w:abstractNumId w:val="4"/>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2"/>
  </w:num>
  <w:num w:numId="19">
    <w:abstractNumId w:val="10"/>
  </w:num>
  <w:num w:numId="20">
    <w:abstractNumId w:val="6"/>
  </w:num>
  <w:num w:numId="21">
    <w:abstractNumId w:val="20"/>
  </w:num>
  <w:num w:numId="22">
    <w:abstractNumId w:val="7"/>
  </w:num>
  <w:num w:numId="23">
    <w:abstractNumId w:val="1"/>
  </w:num>
  <w:num w:numId="24">
    <w:abstractNumId w:val="15"/>
  </w:num>
  <w:num w:numId="25">
    <w:abstractNumId w:val="15"/>
    <w:lvlOverride w:ilvl="0">
      <w:lvl w:ilvl="0" w:tplc="C666B84A">
        <w:numFmt w:val="decimal"/>
        <w:pStyle w:val="Heading1"/>
        <w:suff w:val="space"/>
        <w:lvlText w:val="Chapter %1 :"/>
        <w:lvlJc w:val="left"/>
        <w:pPr>
          <w:ind w:left="0" w:firstLine="0"/>
        </w:pPr>
        <w:rPr>
          <w:rFonts w:hint="default"/>
        </w:rPr>
      </w:lvl>
    </w:lvlOverride>
    <w:lvlOverride w:ilvl="1">
      <w:lvl w:ilvl="1" w:tplc="679092DC">
        <w:numFmt w:val="lowerLetter"/>
        <w:pStyle w:val="HeadingB"/>
        <w:lvlText w:val="%2)"/>
        <w:lvlJc w:val="left"/>
        <w:pPr>
          <w:ind w:left="0" w:firstLine="0"/>
        </w:pPr>
        <w:rPr>
          <w:rFonts w:hint="default"/>
        </w:rPr>
      </w:lvl>
    </w:lvlOverride>
    <w:lvlOverride w:ilvl="2">
      <w:lvl w:ilvl="2" w:tplc="945CF5D2">
        <w:numFmt w:val="lowerRoman"/>
        <w:pStyle w:val="HeadingC"/>
        <w:lvlText w:val="%3)"/>
        <w:lvlJc w:val="left"/>
        <w:pPr>
          <w:ind w:left="0" w:firstLine="0"/>
        </w:pPr>
        <w:rPr>
          <w:rFonts w:hint="default"/>
        </w:rPr>
      </w:lvl>
    </w:lvlOverride>
    <w:lvlOverride w:ilvl="3">
      <w:lvl w:ilvl="3" w:tplc="147A0602">
        <w:numFmt w:val="decimal"/>
        <w:pStyle w:val="HeadingD"/>
        <w:lvlText w:val="(%4)"/>
        <w:lvlJc w:val="left"/>
        <w:pPr>
          <w:ind w:left="0" w:firstLine="0"/>
        </w:pPr>
        <w:rPr>
          <w:rFonts w:hint="default"/>
        </w:rPr>
      </w:lvl>
    </w:lvlOverride>
    <w:lvlOverride w:ilvl="4">
      <w:lvl w:ilvl="4" w:tplc="DC24D7F4">
        <w:numFmt w:val="lowerLetter"/>
        <w:lvlText w:val="(%5)"/>
        <w:lvlJc w:val="left"/>
        <w:pPr>
          <w:ind w:left="0" w:firstLine="0"/>
        </w:pPr>
        <w:rPr>
          <w:rFonts w:hint="default"/>
        </w:rPr>
      </w:lvl>
    </w:lvlOverride>
    <w:lvlOverride w:ilvl="5">
      <w:lvl w:ilvl="5" w:tplc="55063A2E">
        <w:numFmt w:val="lowerRoman"/>
        <w:lvlText w:val="(%6)"/>
        <w:lvlJc w:val="left"/>
        <w:pPr>
          <w:ind w:left="0" w:firstLine="0"/>
        </w:pPr>
        <w:rPr>
          <w:rFonts w:hint="default"/>
        </w:rPr>
      </w:lvl>
    </w:lvlOverride>
    <w:lvlOverride w:ilvl="6">
      <w:lvl w:ilvl="6" w:tplc="4FD0701A">
        <w:numFmt w:val="decimal"/>
        <w:lvlText w:val="%7."/>
        <w:lvlJc w:val="left"/>
        <w:pPr>
          <w:ind w:left="0" w:firstLine="0"/>
        </w:pPr>
        <w:rPr>
          <w:rFonts w:hint="default"/>
        </w:rPr>
      </w:lvl>
    </w:lvlOverride>
    <w:lvlOverride w:ilvl="7">
      <w:lvl w:ilvl="7" w:tplc="29481B58">
        <w:numFmt w:val="lowerLetter"/>
        <w:lvlText w:val="%8."/>
        <w:lvlJc w:val="left"/>
        <w:pPr>
          <w:ind w:left="0" w:firstLine="0"/>
        </w:pPr>
        <w:rPr>
          <w:rFonts w:hint="default"/>
        </w:rPr>
      </w:lvl>
    </w:lvlOverride>
    <w:lvlOverride w:ilvl="8">
      <w:lvl w:ilvl="8" w:tplc="70DAED88">
        <w:numFmt w:val="lowerRoman"/>
        <w:lvlText w:val="%9."/>
        <w:lvlJc w:val="left"/>
        <w:pPr>
          <w:ind w:left="0" w:firstLine="0"/>
        </w:pPr>
        <w:rPr>
          <w:rFonts w:hint="default"/>
        </w:rPr>
      </w:lvl>
    </w:lvlOverride>
  </w:num>
  <w:num w:numId="26">
    <w:abstractNumId w:val="8"/>
  </w:num>
  <w:num w:numId="27">
    <w:abstractNumId w:val="18"/>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5"/>
    <w:lvlOverride w:ilvl="0">
      <w:lvl w:ilvl="0">
        <w:start w:val="1"/>
        <w:numFmt w:val="decimal"/>
        <w:suff w:val="space"/>
        <w:lvlText w:val="Chapter %1"/>
        <w:lvlJc w:val="left"/>
        <w:pPr>
          <w:ind w:left="0" w:firstLine="0"/>
        </w:pPr>
        <w:rPr>
          <w:rFonts w:hint="default"/>
        </w:rPr>
      </w:lvl>
    </w:lvlOverride>
    <w:lvlOverride w:ilvl="1">
      <w:lvl w:ilvl="1">
        <w:start w:val="1"/>
        <w:numFmt w:val="decimal"/>
        <w:suff w:val="nothing"/>
        <w:lvlText w:val="%1.%2: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31">
    <w:abstractNumId w:val="19"/>
    <w:lvlOverride w:ilvl="0">
      <w:lvl w:ilvl="0">
        <w:start w:val="1"/>
        <w:numFmt w:val="decimal"/>
        <w:lvlText w:val="%1"/>
        <w:lvlJc w:val="left"/>
        <w:pPr>
          <w:ind w:left="0" w:firstLine="0"/>
        </w:pPr>
        <w:rPr>
          <w:rFonts w:hint="default"/>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upperLetter"/>
        <w:pStyle w:val="Heading3"/>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32">
    <w:abstractNumId w:val="5"/>
    <w:lvlOverride w:ilvl="0">
      <w:lvl w:ilvl="0">
        <w:start w:val="1"/>
        <w:numFmt w:val="decimal"/>
        <w:suff w:val="space"/>
        <w:lvlText w:val="Chapter %1"/>
        <w:lvlJc w:val="left"/>
        <w:pPr>
          <w:ind w:left="0" w:firstLine="0"/>
        </w:pPr>
        <w:rPr>
          <w:rFonts w:hint="default"/>
        </w:rPr>
      </w:lvl>
    </w:lvlOverride>
    <w:lvlOverride w:ilvl="1">
      <w:lvl w:ilvl="1">
        <w:start w:val="1"/>
        <w:numFmt w:val="decimal"/>
        <w:suff w:val="nothing"/>
        <w:lvlText w:val="%1.%2: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33">
    <w:abstractNumId w:val="15"/>
    <w:lvlOverride w:ilvl="0">
      <w:lvl w:ilvl="0" w:tplc="C666B84A">
        <w:numFmt w:val="decimal"/>
        <w:pStyle w:val="Heading1"/>
        <w:suff w:val="space"/>
        <w:lvlText w:val="Chapter %1 :"/>
        <w:lvlJc w:val="left"/>
        <w:pPr>
          <w:ind w:left="0" w:firstLine="0"/>
        </w:pPr>
        <w:rPr>
          <w:rFonts w:hint="default"/>
        </w:rPr>
      </w:lvl>
    </w:lvlOverride>
    <w:lvlOverride w:ilvl="1">
      <w:lvl w:ilvl="1" w:tplc="679092DC">
        <w:numFmt w:val="decimal"/>
        <w:pStyle w:val="HeadingB"/>
        <w:suff w:val="space"/>
        <w:lvlText w:val="Section %1.%2 :"/>
        <w:lvlJc w:val="left"/>
        <w:pPr>
          <w:ind w:left="0" w:firstLine="0"/>
        </w:pPr>
        <w:rPr>
          <w:rFonts w:hint="default"/>
        </w:rPr>
      </w:lvl>
    </w:lvlOverride>
    <w:lvlOverride w:ilvl="2">
      <w:lvl w:ilvl="2" w:tplc="945CF5D2">
        <w:numFmt w:val="decimal"/>
        <w:pStyle w:val="HeadingC"/>
        <w:suff w:val="space"/>
        <w:lvlText w:val="%1.%2.%3 :"/>
        <w:lvlJc w:val="left"/>
        <w:pPr>
          <w:ind w:left="0" w:firstLine="0"/>
        </w:pPr>
        <w:rPr>
          <w:rFonts w:hint="default"/>
        </w:rPr>
      </w:lvl>
    </w:lvlOverride>
    <w:lvlOverride w:ilvl="3">
      <w:lvl w:ilvl="3" w:tplc="147A0602">
        <w:numFmt w:val="decimal"/>
        <w:pStyle w:val="HeadingD"/>
        <w:lvlText w:val="%1.%2.%3.%4"/>
        <w:lvlJc w:val="left"/>
        <w:pPr>
          <w:ind w:left="0" w:firstLine="0"/>
        </w:pPr>
        <w:rPr>
          <w:rFonts w:hint="default"/>
        </w:rPr>
      </w:lvl>
    </w:lvlOverride>
    <w:lvlOverride w:ilvl="4">
      <w:lvl w:ilvl="4" w:tplc="DC24D7F4">
        <w:numFmt w:val="lowerLetter"/>
        <w:lvlText w:val="(%5)"/>
        <w:lvlJc w:val="left"/>
        <w:pPr>
          <w:ind w:left="0" w:firstLine="0"/>
        </w:pPr>
        <w:rPr>
          <w:rFonts w:hint="default"/>
        </w:rPr>
      </w:lvl>
    </w:lvlOverride>
    <w:lvlOverride w:ilvl="5">
      <w:lvl w:ilvl="5" w:tplc="55063A2E">
        <w:numFmt w:val="lowerRoman"/>
        <w:lvlText w:val="(%6)"/>
        <w:lvlJc w:val="left"/>
        <w:pPr>
          <w:ind w:left="0" w:firstLine="0"/>
        </w:pPr>
        <w:rPr>
          <w:rFonts w:hint="default"/>
        </w:rPr>
      </w:lvl>
    </w:lvlOverride>
    <w:lvlOverride w:ilvl="6">
      <w:lvl w:ilvl="6" w:tplc="4FD0701A">
        <w:numFmt w:val="decimal"/>
        <w:lvlText w:val="%7."/>
        <w:lvlJc w:val="left"/>
        <w:pPr>
          <w:ind w:left="0" w:firstLine="0"/>
        </w:pPr>
        <w:rPr>
          <w:rFonts w:hint="default"/>
        </w:rPr>
      </w:lvl>
    </w:lvlOverride>
    <w:lvlOverride w:ilvl="7">
      <w:lvl w:ilvl="7" w:tplc="29481B58">
        <w:numFmt w:val="lowerLetter"/>
        <w:lvlText w:val="%8."/>
        <w:lvlJc w:val="left"/>
        <w:pPr>
          <w:ind w:left="0" w:firstLine="0"/>
        </w:pPr>
        <w:rPr>
          <w:rFonts w:hint="default"/>
        </w:rPr>
      </w:lvl>
    </w:lvlOverride>
    <w:lvlOverride w:ilvl="8">
      <w:lvl w:ilvl="8" w:tplc="70DAED88">
        <w:numFmt w:val="lowerRoman"/>
        <w:lvlText w:val="%9."/>
        <w:lvlJc w:val="left"/>
        <w:pPr>
          <w:ind w:left="0" w:firstLine="0"/>
        </w:pPr>
        <w:rPr>
          <w:rFont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sDAxMDYxNTQ3NzNQ0lEKTi0uzszPAykwNK0FAHKYvqQtAAAA"/>
  </w:docVars>
  <w:rsids>
    <w:rsidRoot w:val="00A35BFC"/>
    <w:rsid w:val="00000123"/>
    <w:rsid w:val="000002F5"/>
    <w:rsid w:val="0000060E"/>
    <w:rsid w:val="000012ED"/>
    <w:rsid w:val="000019F6"/>
    <w:rsid w:val="00001C02"/>
    <w:rsid w:val="00002A63"/>
    <w:rsid w:val="000035EC"/>
    <w:rsid w:val="00003A1A"/>
    <w:rsid w:val="00003BB4"/>
    <w:rsid w:val="00003D18"/>
    <w:rsid w:val="00003F4C"/>
    <w:rsid w:val="000040D5"/>
    <w:rsid w:val="000051F7"/>
    <w:rsid w:val="0000554F"/>
    <w:rsid w:val="00005986"/>
    <w:rsid w:val="00005BA0"/>
    <w:rsid w:val="00005C9B"/>
    <w:rsid w:val="00005CDF"/>
    <w:rsid w:val="0000628B"/>
    <w:rsid w:val="0000667A"/>
    <w:rsid w:val="00006E0B"/>
    <w:rsid w:val="000076B1"/>
    <w:rsid w:val="00007950"/>
    <w:rsid w:val="00007D23"/>
    <w:rsid w:val="00007D4B"/>
    <w:rsid w:val="00007D78"/>
    <w:rsid w:val="00007F6E"/>
    <w:rsid w:val="000114E9"/>
    <w:rsid w:val="00012366"/>
    <w:rsid w:val="0001277C"/>
    <w:rsid w:val="00012931"/>
    <w:rsid w:val="00013269"/>
    <w:rsid w:val="00013E63"/>
    <w:rsid w:val="00013F16"/>
    <w:rsid w:val="00014098"/>
    <w:rsid w:val="000141B2"/>
    <w:rsid w:val="000153F6"/>
    <w:rsid w:val="000155A7"/>
    <w:rsid w:val="00015C7E"/>
    <w:rsid w:val="00016078"/>
    <w:rsid w:val="00016153"/>
    <w:rsid w:val="000162BB"/>
    <w:rsid w:val="00016337"/>
    <w:rsid w:val="0001644E"/>
    <w:rsid w:val="00016DDD"/>
    <w:rsid w:val="00017398"/>
    <w:rsid w:val="00017AF4"/>
    <w:rsid w:val="00017FCD"/>
    <w:rsid w:val="00020223"/>
    <w:rsid w:val="000202D7"/>
    <w:rsid w:val="00020471"/>
    <w:rsid w:val="00020E87"/>
    <w:rsid w:val="00020F33"/>
    <w:rsid w:val="00021A4A"/>
    <w:rsid w:val="00022567"/>
    <w:rsid w:val="00022A3E"/>
    <w:rsid w:val="00022A68"/>
    <w:rsid w:val="0002308C"/>
    <w:rsid w:val="00023C25"/>
    <w:rsid w:val="00023D16"/>
    <w:rsid w:val="00023F2D"/>
    <w:rsid w:val="00023FC3"/>
    <w:rsid w:val="00024015"/>
    <w:rsid w:val="000243DA"/>
    <w:rsid w:val="0002443E"/>
    <w:rsid w:val="000245DD"/>
    <w:rsid w:val="00024695"/>
    <w:rsid w:val="00024D07"/>
    <w:rsid w:val="00025002"/>
    <w:rsid w:val="000254E0"/>
    <w:rsid w:val="00025FFE"/>
    <w:rsid w:val="00026B37"/>
    <w:rsid w:val="0002731B"/>
    <w:rsid w:val="0002762F"/>
    <w:rsid w:val="00027778"/>
    <w:rsid w:val="000301B3"/>
    <w:rsid w:val="000303EE"/>
    <w:rsid w:val="00030436"/>
    <w:rsid w:val="000308AB"/>
    <w:rsid w:val="00030C7B"/>
    <w:rsid w:val="00030D12"/>
    <w:rsid w:val="00030F86"/>
    <w:rsid w:val="00031311"/>
    <w:rsid w:val="0003153D"/>
    <w:rsid w:val="000315BD"/>
    <w:rsid w:val="000317A2"/>
    <w:rsid w:val="00031B9E"/>
    <w:rsid w:val="00031BE0"/>
    <w:rsid w:val="00031D8E"/>
    <w:rsid w:val="00031E75"/>
    <w:rsid w:val="00032B9B"/>
    <w:rsid w:val="00032CD2"/>
    <w:rsid w:val="00033E00"/>
    <w:rsid w:val="0003428B"/>
    <w:rsid w:val="00035094"/>
    <w:rsid w:val="00035803"/>
    <w:rsid w:val="00035951"/>
    <w:rsid w:val="00036208"/>
    <w:rsid w:val="0003654B"/>
    <w:rsid w:val="00036EE7"/>
    <w:rsid w:val="000371ED"/>
    <w:rsid w:val="00037A70"/>
    <w:rsid w:val="00037CC0"/>
    <w:rsid w:val="00037D11"/>
    <w:rsid w:val="00037F1F"/>
    <w:rsid w:val="00040026"/>
    <w:rsid w:val="00040049"/>
    <w:rsid w:val="00040222"/>
    <w:rsid w:val="00040637"/>
    <w:rsid w:val="00040E16"/>
    <w:rsid w:val="0004103D"/>
    <w:rsid w:val="000412C4"/>
    <w:rsid w:val="00042202"/>
    <w:rsid w:val="00042339"/>
    <w:rsid w:val="00042D0E"/>
    <w:rsid w:val="0004342B"/>
    <w:rsid w:val="0004429B"/>
    <w:rsid w:val="0004443F"/>
    <w:rsid w:val="00044588"/>
    <w:rsid w:val="00044DE2"/>
    <w:rsid w:val="000453EA"/>
    <w:rsid w:val="00045C87"/>
    <w:rsid w:val="00046449"/>
    <w:rsid w:val="00047780"/>
    <w:rsid w:val="00047C27"/>
    <w:rsid w:val="00047F75"/>
    <w:rsid w:val="000507AB"/>
    <w:rsid w:val="00050F90"/>
    <w:rsid w:val="00050FF1"/>
    <w:rsid w:val="00050FFC"/>
    <w:rsid w:val="000511EF"/>
    <w:rsid w:val="0005174A"/>
    <w:rsid w:val="0005206A"/>
    <w:rsid w:val="0005211E"/>
    <w:rsid w:val="00052648"/>
    <w:rsid w:val="0005285A"/>
    <w:rsid w:val="00053981"/>
    <w:rsid w:val="00054135"/>
    <w:rsid w:val="0005683E"/>
    <w:rsid w:val="00056A78"/>
    <w:rsid w:val="00056D4F"/>
    <w:rsid w:val="000575FE"/>
    <w:rsid w:val="00057757"/>
    <w:rsid w:val="000578BF"/>
    <w:rsid w:val="0006024A"/>
    <w:rsid w:val="00060E2E"/>
    <w:rsid w:val="00060F50"/>
    <w:rsid w:val="0006105B"/>
    <w:rsid w:val="00061FCE"/>
    <w:rsid w:val="00062171"/>
    <w:rsid w:val="00062735"/>
    <w:rsid w:val="0006296B"/>
    <w:rsid w:val="00062FB2"/>
    <w:rsid w:val="00063152"/>
    <w:rsid w:val="0006320E"/>
    <w:rsid w:val="000637E4"/>
    <w:rsid w:val="0006389B"/>
    <w:rsid w:val="00063921"/>
    <w:rsid w:val="00063F7E"/>
    <w:rsid w:val="000645C7"/>
    <w:rsid w:val="00064A9C"/>
    <w:rsid w:val="00064DDD"/>
    <w:rsid w:val="00065203"/>
    <w:rsid w:val="0006559C"/>
    <w:rsid w:val="00066069"/>
    <w:rsid w:val="00066921"/>
    <w:rsid w:val="0006692C"/>
    <w:rsid w:val="000676E9"/>
    <w:rsid w:val="00067A85"/>
    <w:rsid w:val="00067BC9"/>
    <w:rsid w:val="00067C57"/>
    <w:rsid w:val="000701D6"/>
    <w:rsid w:val="00070269"/>
    <w:rsid w:val="000707CE"/>
    <w:rsid w:val="00070951"/>
    <w:rsid w:val="00070BB7"/>
    <w:rsid w:val="00071E25"/>
    <w:rsid w:val="00071F2B"/>
    <w:rsid w:val="00071F2D"/>
    <w:rsid w:val="00072046"/>
    <w:rsid w:val="000723B9"/>
    <w:rsid w:val="00072527"/>
    <w:rsid w:val="0007288C"/>
    <w:rsid w:val="000733D6"/>
    <w:rsid w:val="00073D28"/>
    <w:rsid w:val="000740A8"/>
    <w:rsid w:val="00074155"/>
    <w:rsid w:val="000748F5"/>
    <w:rsid w:val="000751EA"/>
    <w:rsid w:val="00075359"/>
    <w:rsid w:val="000758F2"/>
    <w:rsid w:val="00075DB2"/>
    <w:rsid w:val="00076016"/>
    <w:rsid w:val="0007606A"/>
    <w:rsid w:val="00077075"/>
    <w:rsid w:val="0007740B"/>
    <w:rsid w:val="0007748C"/>
    <w:rsid w:val="00077BDD"/>
    <w:rsid w:val="000801F8"/>
    <w:rsid w:val="00080E96"/>
    <w:rsid w:val="000810E7"/>
    <w:rsid w:val="000816D6"/>
    <w:rsid w:val="00081E61"/>
    <w:rsid w:val="00081F43"/>
    <w:rsid w:val="000821B2"/>
    <w:rsid w:val="0008274E"/>
    <w:rsid w:val="00082989"/>
    <w:rsid w:val="0008299D"/>
    <w:rsid w:val="00083205"/>
    <w:rsid w:val="000834BA"/>
    <w:rsid w:val="00083814"/>
    <w:rsid w:val="00083A96"/>
    <w:rsid w:val="00083CFE"/>
    <w:rsid w:val="00083DA0"/>
    <w:rsid w:val="00084081"/>
    <w:rsid w:val="00084360"/>
    <w:rsid w:val="00084F5A"/>
    <w:rsid w:val="00084FB0"/>
    <w:rsid w:val="00085659"/>
    <w:rsid w:val="00085968"/>
    <w:rsid w:val="00085D75"/>
    <w:rsid w:val="000863AD"/>
    <w:rsid w:val="00086401"/>
    <w:rsid w:val="00086B27"/>
    <w:rsid w:val="00086C94"/>
    <w:rsid w:val="00087578"/>
    <w:rsid w:val="000876D8"/>
    <w:rsid w:val="0009051B"/>
    <w:rsid w:val="0009065C"/>
    <w:rsid w:val="00090C17"/>
    <w:rsid w:val="00090F9E"/>
    <w:rsid w:val="000915A6"/>
    <w:rsid w:val="00092048"/>
    <w:rsid w:val="000921FD"/>
    <w:rsid w:val="00092270"/>
    <w:rsid w:val="0009243D"/>
    <w:rsid w:val="00092C98"/>
    <w:rsid w:val="000936D1"/>
    <w:rsid w:val="00093971"/>
    <w:rsid w:val="0009405A"/>
    <w:rsid w:val="00094433"/>
    <w:rsid w:val="00094648"/>
    <w:rsid w:val="00094E75"/>
    <w:rsid w:val="00094F6E"/>
    <w:rsid w:val="000952E0"/>
    <w:rsid w:val="000959BE"/>
    <w:rsid w:val="000959F3"/>
    <w:rsid w:val="00095D97"/>
    <w:rsid w:val="00095E92"/>
    <w:rsid w:val="00095EFD"/>
    <w:rsid w:val="00096389"/>
    <w:rsid w:val="000963E1"/>
    <w:rsid w:val="00096F73"/>
    <w:rsid w:val="000975B1"/>
    <w:rsid w:val="000978E3"/>
    <w:rsid w:val="000A019E"/>
    <w:rsid w:val="000A030C"/>
    <w:rsid w:val="000A086E"/>
    <w:rsid w:val="000A08D3"/>
    <w:rsid w:val="000A09A6"/>
    <w:rsid w:val="000A0C1C"/>
    <w:rsid w:val="000A169C"/>
    <w:rsid w:val="000A1D52"/>
    <w:rsid w:val="000A1E10"/>
    <w:rsid w:val="000A28AA"/>
    <w:rsid w:val="000A2BDF"/>
    <w:rsid w:val="000A2CFD"/>
    <w:rsid w:val="000A2F12"/>
    <w:rsid w:val="000A3279"/>
    <w:rsid w:val="000A39C1"/>
    <w:rsid w:val="000A3CE3"/>
    <w:rsid w:val="000A49FD"/>
    <w:rsid w:val="000A4A3A"/>
    <w:rsid w:val="000A51FC"/>
    <w:rsid w:val="000A55C6"/>
    <w:rsid w:val="000A66E9"/>
    <w:rsid w:val="000A6B18"/>
    <w:rsid w:val="000A6B68"/>
    <w:rsid w:val="000A6F0A"/>
    <w:rsid w:val="000B005A"/>
    <w:rsid w:val="000B0EF7"/>
    <w:rsid w:val="000B11CF"/>
    <w:rsid w:val="000B13A8"/>
    <w:rsid w:val="000B150A"/>
    <w:rsid w:val="000B16F5"/>
    <w:rsid w:val="000B1755"/>
    <w:rsid w:val="000B18F3"/>
    <w:rsid w:val="000B1CB1"/>
    <w:rsid w:val="000B2094"/>
    <w:rsid w:val="000B26A9"/>
    <w:rsid w:val="000B2DBC"/>
    <w:rsid w:val="000B2EEF"/>
    <w:rsid w:val="000B301C"/>
    <w:rsid w:val="000B3426"/>
    <w:rsid w:val="000B379F"/>
    <w:rsid w:val="000B3C75"/>
    <w:rsid w:val="000B42A3"/>
    <w:rsid w:val="000B4370"/>
    <w:rsid w:val="000B45B5"/>
    <w:rsid w:val="000B4901"/>
    <w:rsid w:val="000B4D71"/>
    <w:rsid w:val="000B52E5"/>
    <w:rsid w:val="000B5862"/>
    <w:rsid w:val="000B586A"/>
    <w:rsid w:val="000B589F"/>
    <w:rsid w:val="000B5955"/>
    <w:rsid w:val="000B7512"/>
    <w:rsid w:val="000B7935"/>
    <w:rsid w:val="000B7BB6"/>
    <w:rsid w:val="000B7BCE"/>
    <w:rsid w:val="000C06DA"/>
    <w:rsid w:val="000C0AB3"/>
    <w:rsid w:val="000C19DD"/>
    <w:rsid w:val="000C1D5B"/>
    <w:rsid w:val="000C2B30"/>
    <w:rsid w:val="000C3164"/>
    <w:rsid w:val="000C356E"/>
    <w:rsid w:val="000C3771"/>
    <w:rsid w:val="000C37A0"/>
    <w:rsid w:val="000C3BC3"/>
    <w:rsid w:val="000C3C00"/>
    <w:rsid w:val="000C4245"/>
    <w:rsid w:val="000C4F71"/>
    <w:rsid w:val="000C4F92"/>
    <w:rsid w:val="000C5F38"/>
    <w:rsid w:val="000C623E"/>
    <w:rsid w:val="000C67A0"/>
    <w:rsid w:val="000C698F"/>
    <w:rsid w:val="000C6F48"/>
    <w:rsid w:val="000C70A0"/>
    <w:rsid w:val="000C71F2"/>
    <w:rsid w:val="000C7611"/>
    <w:rsid w:val="000C7B01"/>
    <w:rsid w:val="000C7B94"/>
    <w:rsid w:val="000C7FCE"/>
    <w:rsid w:val="000D0999"/>
    <w:rsid w:val="000D0A18"/>
    <w:rsid w:val="000D17CF"/>
    <w:rsid w:val="000D1F6C"/>
    <w:rsid w:val="000D2563"/>
    <w:rsid w:val="000D256C"/>
    <w:rsid w:val="000D2922"/>
    <w:rsid w:val="000D34BA"/>
    <w:rsid w:val="000D3782"/>
    <w:rsid w:val="000D3CA9"/>
    <w:rsid w:val="000D3EB4"/>
    <w:rsid w:val="000D4437"/>
    <w:rsid w:val="000D4CF0"/>
    <w:rsid w:val="000D5734"/>
    <w:rsid w:val="000D595F"/>
    <w:rsid w:val="000D5A6E"/>
    <w:rsid w:val="000D5DC0"/>
    <w:rsid w:val="000D6A1D"/>
    <w:rsid w:val="000D72BA"/>
    <w:rsid w:val="000D743D"/>
    <w:rsid w:val="000E0041"/>
    <w:rsid w:val="000E0175"/>
    <w:rsid w:val="000E09C1"/>
    <w:rsid w:val="000E13CD"/>
    <w:rsid w:val="000E1416"/>
    <w:rsid w:val="000E1A72"/>
    <w:rsid w:val="000E1C64"/>
    <w:rsid w:val="000E1C75"/>
    <w:rsid w:val="000E1E97"/>
    <w:rsid w:val="000E204F"/>
    <w:rsid w:val="000E23D5"/>
    <w:rsid w:val="000E36D2"/>
    <w:rsid w:val="000E372A"/>
    <w:rsid w:val="000E377A"/>
    <w:rsid w:val="000E3C2A"/>
    <w:rsid w:val="000E4717"/>
    <w:rsid w:val="000E4751"/>
    <w:rsid w:val="000E489F"/>
    <w:rsid w:val="000E4ED1"/>
    <w:rsid w:val="000E5091"/>
    <w:rsid w:val="000E57AF"/>
    <w:rsid w:val="000E5F4B"/>
    <w:rsid w:val="000E608C"/>
    <w:rsid w:val="000E642B"/>
    <w:rsid w:val="000E67CC"/>
    <w:rsid w:val="000E6CF2"/>
    <w:rsid w:val="000E7493"/>
    <w:rsid w:val="000E790B"/>
    <w:rsid w:val="000E7A2E"/>
    <w:rsid w:val="000E7D51"/>
    <w:rsid w:val="000F001E"/>
    <w:rsid w:val="000F015B"/>
    <w:rsid w:val="000F0487"/>
    <w:rsid w:val="000F0A61"/>
    <w:rsid w:val="000F0D81"/>
    <w:rsid w:val="000F1A51"/>
    <w:rsid w:val="000F22F6"/>
    <w:rsid w:val="000F2924"/>
    <w:rsid w:val="000F30E3"/>
    <w:rsid w:val="000F3301"/>
    <w:rsid w:val="000F3984"/>
    <w:rsid w:val="000F3DC3"/>
    <w:rsid w:val="000F4359"/>
    <w:rsid w:val="000F4388"/>
    <w:rsid w:val="000F4712"/>
    <w:rsid w:val="000F4AA7"/>
    <w:rsid w:val="000F5155"/>
    <w:rsid w:val="000F5196"/>
    <w:rsid w:val="000F5C67"/>
    <w:rsid w:val="000F5FF2"/>
    <w:rsid w:val="000F6401"/>
    <w:rsid w:val="000F6509"/>
    <w:rsid w:val="000F6BCF"/>
    <w:rsid w:val="000F7939"/>
    <w:rsid w:val="000F7FA5"/>
    <w:rsid w:val="0010025B"/>
    <w:rsid w:val="0010030C"/>
    <w:rsid w:val="00100323"/>
    <w:rsid w:val="001008E8"/>
    <w:rsid w:val="001020DD"/>
    <w:rsid w:val="0010239B"/>
    <w:rsid w:val="0010255B"/>
    <w:rsid w:val="00102737"/>
    <w:rsid w:val="00102A65"/>
    <w:rsid w:val="00102C02"/>
    <w:rsid w:val="00102F75"/>
    <w:rsid w:val="001032D7"/>
    <w:rsid w:val="00103404"/>
    <w:rsid w:val="00103C8E"/>
    <w:rsid w:val="00103E60"/>
    <w:rsid w:val="00103F1B"/>
    <w:rsid w:val="00104175"/>
    <w:rsid w:val="001043B4"/>
    <w:rsid w:val="00104F67"/>
    <w:rsid w:val="00105420"/>
    <w:rsid w:val="001058A6"/>
    <w:rsid w:val="00105D68"/>
    <w:rsid w:val="001063EC"/>
    <w:rsid w:val="00106996"/>
    <w:rsid w:val="00107017"/>
    <w:rsid w:val="001074BE"/>
    <w:rsid w:val="001074C9"/>
    <w:rsid w:val="00107AF4"/>
    <w:rsid w:val="00111035"/>
    <w:rsid w:val="00111462"/>
    <w:rsid w:val="00112003"/>
    <w:rsid w:val="0011211B"/>
    <w:rsid w:val="00112755"/>
    <w:rsid w:val="00112817"/>
    <w:rsid w:val="00112A5D"/>
    <w:rsid w:val="00113371"/>
    <w:rsid w:val="001139E8"/>
    <w:rsid w:val="001139FB"/>
    <w:rsid w:val="00114C19"/>
    <w:rsid w:val="0011543B"/>
    <w:rsid w:val="00116C7A"/>
    <w:rsid w:val="00116E70"/>
    <w:rsid w:val="00117298"/>
    <w:rsid w:val="0011790D"/>
    <w:rsid w:val="00117BCE"/>
    <w:rsid w:val="0012039C"/>
    <w:rsid w:val="00120B0B"/>
    <w:rsid w:val="001212B1"/>
    <w:rsid w:val="0012185A"/>
    <w:rsid w:val="00121A21"/>
    <w:rsid w:val="00122336"/>
    <w:rsid w:val="001224E1"/>
    <w:rsid w:val="00122916"/>
    <w:rsid w:val="00122AEA"/>
    <w:rsid w:val="00122E51"/>
    <w:rsid w:val="00123422"/>
    <w:rsid w:val="001234DC"/>
    <w:rsid w:val="00123B07"/>
    <w:rsid w:val="00123C2F"/>
    <w:rsid w:val="001244D7"/>
    <w:rsid w:val="00124C65"/>
    <w:rsid w:val="00125551"/>
    <w:rsid w:val="00125764"/>
    <w:rsid w:val="00125EA2"/>
    <w:rsid w:val="001269B1"/>
    <w:rsid w:val="00126ED0"/>
    <w:rsid w:val="00127A57"/>
    <w:rsid w:val="0013037B"/>
    <w:rsid w:val="00130A3A"/>
    <w:rsid w:val="001313D4"/>
    <w:rsid w:val="00131D8D"/>
    <w:rsid w:val="00132601"/>
    <w:rsid w:val="00132721"/>
    <w:rsid w:val="00132DEC"/>
    <w:rsid w:val="001340B2"/>
    <w:rsid w:val="0013431B"/>
    <w:rsid w:val="00134455"/>
    <w:rsid w:val="00134A19"/>
    <w:rsid w:val="00134AC8"/>
    <w:rsid w:val="00134B73"/>
    <w:rsid w:val="001352E3"/>
    <w:rsid w:val="00135875"/>
    <w:rsid w:val="001358C8"/>
    <w:rsid w:val="001367D9"/>
    <w:rsid w:val="0013697A"/>
    <w:rsid w:val="00136A03"/>
    <w:rsid w:val="00136BE6"/>
    <w:rsid w:val="00136C67"/>
    <w:rsid w:val="00137604"/>
    <w:rsid w:val="0014059A"/>
    <w:rsid w:val="00140AC4"/>
    <w:rsid w:val="001415C3"/>
    <w:rsid w:val="00141DA8"/>
    <w:rsid w:val="00142538"/>
    <w:rsid w:val="001425E5"/>
    <w:rsid w:val="001428D5"/>
    <w:rsid w:val="0014317A"/>
    <w:rsid w:val="00143EFC"/>
    <w:rsid w:val="00144453"/>
    <w:rsid w:val="00144A8E"/>
    <w:rsid w:val="0014520F"/>
    <w:rsid w:val="001453D1"/>
    <w:rsid w:val="0014560B"/>
    <w:rsid w:val="001468B9"/>
    <w:rsid w:val="00146E80"/>
    <w:rsid w:val="0014726E"/>
    <w:rsid w:val="0015054B"/>
    <w:rsid w:val="00150B59"/>
    <w:rsid w:val="00150DAD"/>
    <w:rsid w:val="00151BFD"/>
    <w:rsid w:val="00152C8F"/>
    <w:rsid w:val="00153019"/>
    <w:rsid w:val="001539AB"/>
    <w:rsid w:val="00153E5B"/>
    <w:rsid w:val="001556C1"/>
    <w:rsid w:val="0015596C"/>
    <w:rsid w:val="001563CC"/>
    <w:rsid w:val="00156558"/>
    <w:rsid w:val="0015667E"/>
    <w:rsid w:val="00157114"/>
    <w:rsid w:val="001576AF"/>
    <w:rsid w:val="0015791D"/>
    <w:rsid w:val="001602CF"/>
    <w:rsid w:val="00161B23"/>
    <w:rsid w:val="00162B7E"/>
    <w:rsid w:val="00163041"/>
    <w:rsid w:val="00163200"/>
    <w:rsid w:val="0016354C"/>
    <w:rsid w:val="00163F5E"/>
    <w:rsid w:val="001640A9"/>
    <w:rsid w:val="00164424"/>
    <w:rsid w:val="00165138"/>
    <w:rsid w:val="00165462"/>
    <w:rsid w:val="001660B4"/>
    <w:rsid w:val="00166E78"/>
    <w:rsid w:val="00167420"/>
    <w:rsid w:val="001679D2"/>
    <w:rsid w:val="00167B35"/>
    <w:rsid w:val="00170121"/>
    <w:rsid w:val="00170676"/>
    <w:rsid w:val="00171A4B"/>
    <w:rsid w:val="00171D22"/>
    <w:rsid w:val="00172104"/>
    <w:rsid w:val="0017271D"/>
    <w:rsid w:val="0017290E"/>
    <w:rsid w:val="00172A4D"/>
    <w:rsid w:val="00173443"/>
    <w:rsid w:val="001736BA"/>
    <w:rsid w:val="001739C8"/>
    <w:rsid w:val="00173B84"/>
    <w:rsid w:val="00173EF1"/>
    <w:rsid w:val="0017456F"/>
    <w:rsid w:val="001747C1"/>
    <w:rsid w:val="001749D8"/>
    <w:rsid w:val="00175441"/>
    <w:rsid w:val="00175537"/>
    <w:rsid w:val="00175851"/>
    <w:rsid w:val="00175B10"/>
    <w:rsid w:val="00176113"/>
    <w:rsid w:val="00177076"/>
    <w:rsid w:val="00177501"/>
    <w:rsid w:val="00177CF7"/>
    <w:rsid w:val="0018021E"/>
    <w:rsid w:val="00180A48"/>
    <w:rsid w:val="00180FBF"/>
    <w:rsid w:val="00181C27"/>
    <w:rsid w:val="00182A7B"/>
    <w:rsid w:val="001835C9"/>
    <w:rsid w:val="00183903"/>
    <w:rsid w:val="001840E0"/>
    <w:rsid w:val="0018432F"/>
    <w:rsid w:val="001845C6"/>
    <w:rsid w:val="001846F1"/>
    <w:rsid w:val="00184CE0"/>
    <w:rsid w:val="00185598"/>
    <w:rsid w:val="00185702"/>
    <w:rsid w:val="001858DE"/>
    <w:rsid w:val="00185C53"/>
    <w:rsid w:val="00186639"/>
    <w:rsid w:val="00187679"/>
    <w:rsid w:val="00190EA3"/>
    <w:rsid w:val="00191254"/>
    <w:rsid w:val="0019174D"/>
    <w:rsid w:val="00191A77"/>
    <w:rsid w:val="00191FC1"/>
    <w:rsid w:val="001924E8"/>
    <w:rsid w:val="00192523"/>
    <w:rsid w:val="00192656"/>
    <w:rsid w:val="00192CB4"/>
    <w:rsid w:val="0019335A"/>
    <w:rsid w:val="00193968"/>
    <w:rsid w:val="00193FDC"/>
    <w:rsid w:val="001944E1"/>
    <w:rsid w:val="00195700"/>
    <w:rsid w:val="00195C14"/>
    <w:rsid w:val="00195CC2"/>
    <w:rsid w:val="00195CE9"/>
    <w:rsid w:val="00196225"/>
    <w:rsid w:val="001964C1"/>
    <w:rsid w:val="00196A2F"/>
    <w:rsid w:val="00197492"/>
    <w:rsid w:val="001976DF"/>
    <w:rsid w:val="00197D21"/>
    <w:rsid w:val="00197FF3"/>
    <w:rsid w:val="001A07F4"/>
    <w:rsid w:val="001A0C2C"/>
    <w:rsid w:val="001A149C"/>
    <w:rsid w:val="001A1A68"/>
    <w:rsid w:val="001A1CB6"/>
    <w:rsid w:val="001A2D0C"/>
    <w:rsid w:val="001A2D7B"/>
    <w:rsid w:val="001A4513"/>
    <w:rsid w:val="001A527A"/>
    <w:rsid w:val="001A5A9D"/>
    <w:rsid w:val="001A5C1E"/>
    <w:rsid w:val="001A5D1D"/>
    <w:rsid w:val="001A5D2E"/>
    <w:rsid w:val="001A625F"/>
    <w:rsid w:val="001A6EBF"/>
    <w:rsid w:val="001A70F9"/>
    <w:rsid w:val="001A7147"/>
    <w:rsid w:val="001A759A"/>
    <w:rsid w:val="001A7F3A"/>
    <w:rsid w:val="001B000A"/>
    <w:rsid w:val="001B0175"/>
    <w:rsid w:val="001B0897"/>
    <w:rsid w:val="001B0A3E"/>
    <w:rsid w:val="001B0F06"/>
    <w:rsid w:val="001B12B9"/>
    <w:rsid w:val="001B1613"/>
    <w:rsid w:val="001B17E6"/>
    <w:rsid w:val="001B1F60"/>
    <w:rsid w:val="001B2108"/>
    <w:rsid w:val="001B2739"/>
    <w:rsid w:val="001B2B0E"/>
    <w:rsid w:val="001B3171"/>
    <w:rsid w:val="001B3746"/>
    <w:rsid w:val="001B3DF6"/>
    <w:rsid w:val="001B5908"/>
    <w:rsid w:val="001B591D"/>
    <w:rsid w:val="001B698F"/>
    <w:rsid w:val="001B6E27"/>
    <w:rsid w:val="001B7349"/>
    <w:rsid w:val="001B7408"/>
    <w:rsid w:val="001B761C"/>
    <w:rsid w:val="001B78DD"/>
    <w:rsid w:val="001B7C9C"/>
    <w:rsid w:val="001B7D16"/>
    <w:rsid w:val="001C039E"/>
    <w:rsid w:val="001C08E7"/>
    <w:rsid w:val="001C0A58"/>
    <w:rsid w:val="001C0A80"/>
    <w:rsid w:val="001C1446"/>
    <w:rsid w:val="001C3040"/>
    <w:rsid w:val="001C4A13"/>
    <w:rsid w:val="001C4D3E"/>
    <w:rsid w:val="001C4F05"/>
    <w:rsid w:val="001C539F"/>
    <w:rsid w:val="001C5578"/>
    <w:rsid w:val="001C5644"/>
    <w:rsid w:val="001C6215"/>
    <w:rsid w:val="001C6C80"/>
    <w:rsid w:val="001C6D0A"/>
    <w:rsid w:val="001C6F3F"/>
    <w:rsid w:val="001D0234"/>
    <w:rsid w:val="001D0766"/>
    <w:rsid w:val="001D09F0"/>
    <w:rsid w:val="001D0BF6"/>
    <w:rsid w:val="001D0C7F"/>
    <w:rsid w:val="001D1D00"/>
    <w:rsid w:val="001D2B5F"/>
    <w:rsid w:val="001D2EFC"/>
    <w:rsid w:val="001D359E"/>
    <w:rsid w:val="001D3C3E"/>
    <w:rsid w:val="001D3DA9"/>
    <w:rsid w:val="001D50C8"/>
    <w:rsid w:val="001D5432"/>
    <w:rsid w:val="001D5807"/>
    <w:rsid w:val="001D63AF"/>
    <w:rsid w:val="001D7631"/>
    <w:rsid w:val="001D769B"/>
    <w:rsid w:val="001D771D"/>
    <w:rsid w:val="001D7AB8"/>
    <w:rsid w:val="001D7CDA"/>
    <w:rsid w:val="001E0959"/>
    <w:rsid w:val="001E10DE"/>
    <w:rsid w:val="001E19A8"/>
    <w:rsid w:val="001E1CBA"/>
    <w:rsid w:val="001E2252"/>
    <w:rsid w:val="001E2633"/>
    <w:rsid w:val="001E28D7"/>
    <w:rsid w:val="001E3096"/>
    <w:rsid w:val="001E32BA"/>
    <w:rsid w:val="001E4414"/>
    <w:rsid w:val="001E4966"/>
    <w:rsid w:val="001E4DDF"/>
    <w:rsid w:val="001E526E"/>
    <w:rsid w:val="001E5270"/>
    <w:rsid w:val="001E5408"/>
    <w:rsid w:val="001E5A37"/>
    <w:rsid w:val="001E672A"/>
    <w:rsid w:val="001E6A2A"/>
    <w:rsid w:val="001E6AE5"/>
    <w:rsid w:val="001E6D48"/>
    <w:rsid w:val="001E706A"/>
    <w:rsid w:val="001E76C6"/>
    <w:rsid w:val="001E7F1B"/>
    <w:rsid w:val="001F0D61"/>
    <w:rsid w:val="001F14E7"/>
    <w:rsid w:val="001F180D"/>
    <w:rsid w:val="001F19EE"/>
    <w:rsid w:val="001F249D"/>
    <w:rsid w:val="001F253C"/>
    <w:rsid w:val="001F2546"/>
    <w:rsid w:val="001F29A6"/>
    <w:rsid w:val="001F2CBB"/>
    <w:rsid w:val="001F2D57"/>
    <w:rsid w:val="001F2E1E"/>
    <w:rsid w:val="001F3D87"/>
    <w:rsid w:val="001F41FA"/>
    <w:rsid w:val="001F593C"/>
    <w:rsid w:val="001F629D"/>
    <w:rsid w:val="001F63FB"/>
    <w:rsid w:val="001F6B87"/>
    <w:rsid w:val="001F7432"/>
    <w:rsid w:val="001F7E3F"/>
    <w:rsid w:val="00200008"/>
    <w:rsid w:val="002001D9"/>
    <w:rsid w:val="002019A4"/>
    <w:rsid w:val="00201E21"/>
    <w:rsid w:val="0020203B"/>
    <w:rsid w:val="002028E3"/>
    <w:rsid w:val="00202B4E"/>
    <w:rsid w:val="00203E93"/>
    <w:rsid w:val="00203EB4"/>
    <w:rsid w:val="00204980"/>
    <w:rsid w:val="002049F9"/>
    <w:rsid w:val="00204C32"/>
    <w:rsid w:val="00204EA3"/>
    <w:rsid w:val="0020518B"/>
    <w:rsid w:val="00205397"/>
    <w:rsid w:val="00205FDE"/>
    <w:rsid w:val="00206130"/>
    <w:rsid w:val="00206249"/>
    <w:rsid w:val="002065DB"/>
    <w:rsid w:val="0020674F"/>
    <w:rsid w:val="0020693B"/>
    <w:rsid w:val="00206ADA"/>
    <w:rsid w:val="00206CA5"/>
    <w:rsid w:val="00207703"/>
    <w:rsid w:val="002079B1"/>
    <w:rsid w:val="00207EDC"/>
    <w:rsid w:val="00207F67"/>
    <w:rsid w:val="0021039C"/>
    <w:rsid w:val="002103E0"/>
    <w:rsid w:val="0021040A"/>
    <w:rsid w:val="0021057D"/>
    <w:rsid w:val="00210A64"/>
    <w:rsid w:val="00210FF5"/>
    <w:rsid w:val="0021138D"/>
    <w:rsid w:val="00211A21"/>
    <w:rsid w:val="00211AC0"/>
    <w:rsid w:val="002123A3"/>
    <w:rsid w:val="00212410"/>
    <w:rsid w:val="00212747"/>
    <w:rsid w:val="0021339E"/>
    <w:rsid w:val="00213494"/>
    <w:rsid w:val="00213749"/>
    <w:rsid w:val="0021437D"/>
    <w:rsid w:val="0021479B"/>
    <w:rsid w:val="00214DDF"/>
    <w:rsid w:val="00214FB7"/>
    <w:rsid w:val="0021506D"/>
    <w:rsid w:val="00215083"/>
    <w:rsid w:val="00215540"/>
    <w:rsid w:val="0021643F"/>
    <w:rsid w:val="00216892"/>
    <w:rsid w:val="00216E9E"/>
    <w:rsid w:val="002171FF"/>
    <w:rsid w:val="00217208"/>
    <w:rsid w:val="0021746A"/>
    <w:rsid w:val="00217D25"/>
    <w:rsid w:val="00220735"/>
    <w:rsid w:val="00220AB3"/>
    <w:rsid w:val="00220D32"/>
    <w:rsid w:val="00221120"/>
    <w:rsid w:val="00221A52"/>
    <w:rsid w:val="00222483"/>
    <w:rsid w:val="0022291A"/>
    <w:rsid w:val="00223649"/>
    <w:rsid w:val="00223C16"/>
    <w:rsid w:val="0022439D"/>
    <w:rsid w:val="002244EF"/>
    <w:rsid w:val="0022478A"/>
    <w:rsid w:val="00224DD8"/>
    <w:rsid w:val="00224E17"/>
    <w:rsid w:val="00225099"/>
    <w:rsid w:val="00225717"/>
    <w:rsid w:val="00225863"/>
    <w:rsid w:val="00226822"/>
    <w:rsid w:val="002269CF"/>
    <w:rsid w:val="00226F51"/>
    <w:rsid w:val="0022736F"/>
    <w:rsid w:val="00227639"/>
    <w:rsid w:val="0022791A"/>
    <w:rsid w:val="00227EEB"/>
    <w:rsid w:val="0023130D"/>
    <w:rsid w:val="002313AE"/>
    <w:rsid w:val="00232028"/>
    <w:rsid w:val="00232CC5"/>
    <w:rsid w:val="00233642"/>
    <w:rsid w:val="00233919"/>
    <w:rsid w:val="00233ABF"/>
    <w:rsid w:val="00233C71"/>
    <w:rsid w:val="002340D3"/>
    <w:rsid w:val="0023412A"/>
    <w:rsid w:val="002341D9"/>
    <w:rsid w:val="002342EF"/>
    <w:rsid w:val="00234373"/>
    <w:rsid w:val="00234A63"/>
    <w:rsid w:val="00234B37"/>
    <w:rsid w:val="00235704"/>
    <w:rsid w:val="0023595B"/>
    <w:rsid w:val="00235CB7"/>
    <w:rsid w:val="00235DDC"/>
    <w:rsid w:val="0023614F"/>
    <w:rsid w:val="00236BBD"/>
    <w:rsid w:val="00236C8B"/>
    <w:rsid w:val="00236D76"/>
    <w:rsid w:val="002371C5"/>
    <w:rsid w:val="00237E87"/>
    <w:rsid w:val="00237F36"/>
    <w:rsid w:val="00240CCA"/>
    <w:rsid w:val="002416C3"/>
    <w:rsid w:val="002418F0"/>
    <w:rsid w:val="00241D9F"/>
    <w:rsid w:val="00242689"/>
    <w:rsid w:val="002430D1"/>
    <w:rsid w:val="002432E0"/>
    <w:rsid w:val="0024358E"/>
    <w:rsid w:val="002438FA"/>
    <w:rsid w:val="0024482C"/>
    <w:rsid w:val="00244F94"/>
    <w:rsid w:val="00245139"/>
    <w:rsid w:val="002454B1"/>
    <w:rsid w:val="0024560B"/>
    <w:rsid w:val="00245B4C"/>
    <w:rsid w:val="00245CFF"/>
    <w:rsid w:val="00245E5E"/>
    <w:rsid w:val="00246601"/>
    <w:rsid w:val="0024665C"/>
    <w:rsid w:val="00246AE7"/>
    <w:rsid w:val="00246B87"/>
    <w:rsid w:val="002471DF"/>
    <w:rsid w:val="00247368"/>
    <w:rsid w:val="002477A5"/>
    <w:rsid w:val="002477E7"/>
    <w:rsid w:val="002500EA"/>
    <w:rsid w:val="0025012C"/>
    <w:rsid w:val="0025019A"/>
    <w:rsid w:val="002502AA"/>
    <w:rsid w:val="0025033C"/>
    <w:rsid w:val="00250D1A"/>
    <w:rsid w:val="00250E3F"/>
    <w:rsid w:val="002511C0"/>
    <w:rsid w:val="00251AF7"/>
    <w:rsid w:val="00252633"/>
    <w:rsid w:val="0025267E"/>
    <w:rsid w:val="0025276E"/>
    <w:rsid w:val="00253691"/>
    <w:rsid w:val="0025372E"/>
    <w:rsid w:val="00253864"/>
    <w:rsid w:val="00253F8E"/>
    <w:rsid w:val="00254462"/>
    <w:rsid w:val="00254531"/>
    <w:rsid w:val="00254855"/>
    <w:rsid w:val="00254E80"/>
    <w:rsid w:val="00254F92"/>
    <w:rsid w:val="00255554"/>
    <w:rsid w:val="00255C3C"/>
    <w:rsid w:val="002564EB"/>
    <w:rsid w:val="002569F4"/>
    <w:rsid w:val="00256D36"/>
    <w:rsid w:val="00257F49"/>
    <w:rsid w:val="00260279"/>
    <w:rsid w:val="002606B9"/>
    <w:rsid w:val="002606F2"/>
    <w:rsid w:val="00260970"/>
    <w:rsid w:val="00260D20"/>
    <w:rsid w:val="002612B3"/>
    <w:rsid w:val="00261BA7"/>
    <w:rsid w:val="00261F0C"/>
    <w:rsid w:val="00262408"/>
    <w:rsid w:val="00262639"/>
    <w:rsid w:val="002628AE"/>
    <w:rsid w:val="00263237"/>
    <w:rsid w:val="00263A5F"/>
    <w:rsid w:val="00263BFE"/>
    <w:rsid w:val="00263D85"/>
    <w:rsid w:val="002642FC"/>
    <w:rsid w:val="00264B39"/>
    <w:rsid w:val="00265CB6"/>
    <w:rsid w:val="00265D5C"/>
    <w:rsid w:val="00266317"/>
    <w:rsid w:val="00267411"/>
    <w:rsid w:val="002674BD"/>
    <w:rsid w:val="00267AA3"/>
    <w:rsid w:val="00267E52"/>
    <w:rsid w:val="00267F81"/>
    <w:rsid w:val="0027030A"/>
    <w:rsid w:val="002704AE"/>
    <w:rsid w:val="00270727"/>
    <w:rsid w:val="00271054"/>
    <w:rsid w:val="0027185C"/>
    <w:rsid w:val="002718B8"/>
    <w:rsid w:val="00271A89"/>
    <w:rsid w:val="00271FA3"/>
    <w:rsid w:val="00272553"/>
    <w:rsid w:val="00273500"/>
    <w:rsid w:val="002735C9"/>
    <w:rsid w:val="00273993"/>
    <w:rsid w:val="00273A50"/>
    <w:rsid w:val="00274421"/>
    <w:rsid w:val="0027466E"/>
    <w:rsid w:val="00274792"/>
    <w:rsid w:val="0027496C"/>
    <w:rsid w:val="00274E32"/>
    <w:rsid w:val="002755B7"/>
    <w:rsid w:val="00275851"/>
    <w:rsid w:val="00275C24"/>
    <w:rsid w:val="0027646B"/>
    <w:rsid w:val="00276C3B"/>
    <w:rsid w:val="00276D79"/>
    <w:rsid w:val="002771A0"/>
    <w:rsid w:val="00277373"/>
    <w:rsid w:val="00277A1C"/>
    <w:rsid w:val="00277B32"/>
    <w:rsid w:val="00277CBA"/>
    <w:rsid w:val="00277DDC"/>
    <w:rsid w:val="00277F85"/>
    <w:rsid w:val="00281375"/>
    <w:rsid w:val="0028197E"/>
    <w:rsid w:val="00281CC3"/>
    <w:rsid w:val="00281F57"/>
    <w:rsid w:val="002821C3"/>
    <w:rsid w:val="00282325"/>
    <w:rsid w:val="00282791"/>
    <w:rsid w:val="00282C23"/>
    <w:rsid w:val="0028331C"/>
    <w:rsid w:val="002834C0"/>
    <w:rsid w:val="002845DC"/>
    <w:rsid w:val="002846B0"/>
    <w:rsid w:val="00284A43"/>
    <w:rsid w:val="00285172"/>
    <w:rsid w:val="00285688"/>
    <w:rsid w:val="00285A69"/>
    <w:rsid w:val="0028660A"/>
    <w:rsid w:val="00286ADA"/>
    <w:rsid w:val="00286B74"/>
    <w:rsid w:val="00286D2B"/>
    <w:rsid w:val="00286E98"/>
    <w:rsid w:val="002879C0"/>
    <w:rsid w:val="0028A71F"/>
    <w:rsid w:val="0029094A"/>
    <w:rsid w:val="0029181E"/>
    <w:rsid w:val="00291A8E"/>
    <w:rsid w:val="00292139"/>
    <w:rsid w:val="00292B14"/>
    <w:rsid w:val="002941E7"/>
    <w:rsid w:val="0029468A"/>
    <w:rsid w:val="00294AA3"/>
    <w:rsid w:val="00294B57"/>
    <w:rsid w:val="00295B0C"/>
    <w:rsid w:val="00295FBB"/>
    <w:rsid w:val="0029627D"/>
    <w:rsid w:val="0029655F"/>
    <w:rsid w:val="0029697E"/>
    <w:rsid w:val="00296A32"/>
    <w:rsid w:val="00296F1A"/>
    <w:rsid w:val="0029753C"/>
    <w:rsid w:val="002977E9"/>
    <w:rsid w:val="00297CB2"/>
    <w:rsid w:val="00297CBF"/>
    <w:rsid w:val="002A0A31"/>
    <w:rsid w:val="002A0AF0"/>
    <w:rsid w:val="002A160B"/>
    <w:rsid w:val="002A17BC"/>
    <w:rsid w:val="002A1948"/>
    <w:rsid w:val="002A258B"/>
    <w:rsid w:val="002A25C8"/>
    <w:rsid w:val="002A2BFA"/>
    <w:rsid w:val="002A31E3"/>
    <w:rsid w:val="002A331A"/>
    <w:rsid w:val="002A359E"/>
    <w:rsid w:val="002A3848"/>
    <w:rsid w:val="002A460A"/>
    <w:rsid w:val="002A4675"/>
    <w:rsid w:val="002A4C26"/>
    <w:rsid w:val="002A4CDA"/>
    <w:rsid w:val="002A4D5A"/>
    <w:rsid w:val="002A5522"/>
    <w:rsid w:val="002A5D38"/>
    <w:rsid w:val="002A5D50"/>
    <w:rsid w:val="002A5EE2"/>
    <w:rsid w:val="002A5F62"/>
    <w:rsid w:val="002A62CB"/>
    <w:rsid w:val="002A6513"/>
    <w:rsid w:val="002A65EC"/>
    <w:rsid w:val="002A6814"/>
    <w:rsid w:val="002A6B79"/>
    <w:rsid w:val="002A75D5"/>
    <w:rsid w:val="002A7A2E"/>
    <w:rsid w:val="002B0439"/>
    <w:rsid w:val="002B051A"/>
    <w:rsid w:val="002B084E"/>
    <w:rsid w:val="002B0FBB"/>
    <w:rsid w:val="002B1862"/>
    <w:rsid w:val="002B186D"/>
    <w:rsid w:val="002B1A80"/>
    <w:rsid w:val="002B1D26"/>
    <w:rsid w:val="002B214F"/>
    <w:rsid w:val="002B22AC"/>
    <w:rsid w:val="002B25E0"/>
    <w:rsid w:val="002B2ED4"/>
    <w:rsid w:val="002B32BE"/>
    <w:rsid w:val="002B3478"/>
    <w:rsid w:val="002B3698"/>
    <w:rsid w:val="002B378B"/>
    <w:rsid w:val="002B40F7"/>
    <w:rsid w:val="002B4425"/>
    <w:rsid w:val="002B483D"/>
    <w:rsid w:val="002B4A43"/>
    <w:rsid w:val="002B564E"/>
    <w:rsid w:val="002B5877"/>
    <w:rsid w:val="002B5E94"/>
    <w:rsid w:val="002B5F65"/>
    <w:rsid w:val="002B608F"/>
    <w:rsid w:val="002B615B"/>
    <w:rsid w:val="002C0162"/>
    <w:rsid w:val="002C033D"/>
    <w:rsid w:val="002C0E9F"/>
    <w:rsid w:val="002C0FA8"/>
    <w:rsid w:val="002C0FFB"/>
    <w:rsid w:val="002C1A05"/>
    <w:rsid w:val="002C2645"/>
    <w:rsid w:val="002C26AB"/>
    <w:rsid w:val="002C2B87"/>
    <w:rsid w:val="002C2CF9"/>
    <w:rsid w:val="002C3235"/>
    <w:rsid w:val="002C33DF"/>
    <w:rsid w:val="002C388A"/>
    <w:rsid w:val="002C409E"/>
    <w:rsid w:val="002C5088"/>
    <w:rsid w:val="002C692C"/>
    <w:rsid w:val="002C70DB"/>
    <w:rsid w:val="002C7288"/>
    <w:rsid w:val="002D0300"/>
    <w:rsid w:val="002D08FC"/>
    <w:rsid w:val="002D0E5F"/>
    <w:rsid w:val="002D1283"/>
    <w:rsid w:val="002D1733"/>
    <w:rsid w:val="002D184A"/>
    <w:rsid w:val="002D2212"/>
    <w:rsid w:val="002D2782"/>
    <w:rsid w:val="002D2B10"/>
    <w:rsid w:val="002D2D50"/>
    <w:rsid w:val="002D3EB0"/>
    <w:rsid w:val="002D429B"/>
    <w:rsid w:val="002D54E0"/>
    <w:rsid w:val="002D56D4"/>
    <w:rsid w:val="002D689E"/>
    <w:rsid w:val="002D6B32"/>
    <w:rsid w:val="002D6C62"/>
    <w:rsid w:val="002D6F6A"/>
    <w:rsid w:val="002D70BB"/>
    <w:rsid w:val="002D745A"/>
    <w:rsid w:val="002D7C9A"/>
    <w:rsid w:val="002D7D22"/>
    <w:rsid w:val="002D7DBC"/>
    <w:rsid w:val="002E0288"/>
    <w:rsid w:val="002E046D"/>
    <w:rsid w:val="002E0C6D"/>
    <w:rsid w:val="002E0DC5"/>
    <w:rsid w:val="002E1112"/>
    <w:rsid w:val="002E11A3"/>
    <w:rsid w:val="002E1AD0"/>
    <w:rsid w:val="002E1D60"/>
    <w:rsid w:val="002E1D64"/>
    <w:rsid w:val="002E2018"/>
    <w:rsid w:val="002E2046"/>
    <w:rsid w:val="002E2425"/>
    <w:rsid w:val="002E245C"/>
    <w:rsid w:val="002E289F"/>
    <w:rsid w:val="002E36B1"/>
    <w:rsid w:val="002E3A16"/>
    <w:rsid w:val="002E3A7A"/>
    <w:rsid w:val="002E3E7B"/>
    <w:rsid w:val="002E41D1"/>
    <w:rsid w:val="002E4480"/>
    <w:rsid w:val="002E4DF5"/>
    <w:rsid w:val="002E52B4"/>
    <w:rsid w:val="002E5388"/>
    <w:rsid w:val="002E5757"/>
    <w:rsid w:val="002E5839"/>
    <w:rsid w:val="002E5DA3"/>
    <w:rsid w:val="002E5DCB"/>
    <w:rsid w:val="002E5FF0"/>
    <w:rsid w:val="002E6006"/>
    <w:rsid w:val="002E6108"/>
    <w:rsid w:val="002E6450"/>
    <w:rsid w:val="002E6E0E"/>
    <w:rsid w:val="002E70CE"/>
    <w:rsid w:val="002E76A0"/>
    <w:rsid w:val="002E76D1"/>
    <w:rsid w:val="002E7D37"/>
    <w:rsid w:val="002F0D01"/>
    <w:rsid w:val="002F0DF0"/>
    <w:rsid w:val="002F1000"/>
    <w:rsid w:val="002F199C"/>
    <w:rsid w:val="002F1A60"/>
    <w:rsid w:val="002F1F63"/>
    <w:rsid w:val="002F1FD9"/>
    <w:rsid w:val="002F28DC"/>
    <w:rsid w:val="002F2E86"/>
    <w:rsid w:val="002F2EF9"/>
    <w:rsid w:val="002F31C7"/>
    <w:rsid w:val="002F3AE9"/>
    <w:rsid w:val="002F4181"/>
    <w:rsid w:val="002F442C"/>
    <w:rsid w:val="002F610E"/>
    <w:rsid w:val="002F6134"/>
    <w:rsid w:val="002F7C1D"/>
    <w:rsid w:val="00300120"/>
    <w:rsid w:val="00300820"/>
    <w:rsid w:val="00300AF8"/>
    <w:rsid w:val="00300F8C"/>
    <w:rsid w:val="00301017"/>
    <w:rsid w:val="0030115D"/>
    <w:rsid w:val="003018A3"/>
    <w:rsid w:val="00302022"/>
    <w:rsid w:val="00302986"/>
    <w:rsid w:val="00302BC4"/>
    <w:rsid w:val="00302E3C"/>
    <w:rsid w:val="00302FC8"/>
    <w:rsid w:val="00303CDC"/>
    <w:rsid w:val="00304104"/>
    <w:rsid w:val="003049BC"/>
    <w:rsid w:val="00304F9B"/>
    <w:rsid w:val="00306347"/>
    <w:rsid w:val="00306EBE"/>
    <w:rsid w:val="00307B18"/>
    <w:rsid w:val="00307E11"/>
    <w:rsid w:val="00307FAC"/>
    <w:rsid w:val="00310442"/>
    <w:rsid w:val="00310932"/>
    <w:rsid w:val="00310CE1"/>
    <w:rsid w:val="00310F6A"/>
    <w:rsid w:val="0031165E"/>
    <w:rsid w:val="00311CCE"/>
    <w:rsid w:val="00312959"/>
    <w:rsid w:val="003129DB"/>
    <w:rsid w:val="00312B13"/>
    <w:rsid w:val="00312DC8"/>
    <w:rsid w:val="00312E34"/>
    <w:rsid w:val="00312FCE"/>
    <w:rsid w:val="0031340C"/>
    <w:rsid w:val="00314052"/>
    <w:rsid w:val="003143FC"/>
    <w:rsid w:val="003147D9"/>
    <w:rsid w:val="00314C13"/>
    <w:rsid w:val="00315119"/>
    <w:rsid w:val="00315241"/>
    <w:rsid w:val="0031532F"/>
    <w:rsid w:val="003153A2"/>
    <w:rsid w:val="003154ED"/>
    <w:rsid w:val="00315A74"/>
    <w:rsid w:val="00315CEB"/>
    <w:rsid w:val="00315E0A"/>
    <w:rsid w:val="00316A1A"/>
    <w:rsid w:val="00316E60"/>
    <w:rsid w:val="00317820"/>
    <w:rsid w:val="0031793A"/>
    <w:rsid w:val="00317A41"/>
    <w:rsid w:val="003207EC"/>
    <w:rsid w:val="00320DB0"/>
    <w:rsid w:val="00321CEB"/>
    <w:rsid w:val="00322445"/>
    <w:rsid w:val="00322740"/>
    <w:rsid w:val="0032359D"/>
    <w:rsid w:val="00323767"/>
    <w:rsid w:val="003237AF"/>
    <w:rsid w:val="00324DDD"/>
    <w:rsid w:val="00325002"/>
    <w:rsid w:val="003256EF"/>
    <w:rsid w:val="003259F6"/>
    <w:rsid w:val="00325A1B"/>
    <w:rsid w:val="003261A1"/>
    <w:rsid w:val="00326C89"/>
    <w:rsid w:val="00326EFF"/>
    <w:rsid w:val="003271E5"/>
    <w:rsid w:val="0032740B"/>
    <w:rsid w:val="00327851"/>
    <w:rsid w:val="00327891"/>
    <w:rsid w:val="00327C22"/>
    <w:rsid w:val="0033040A"/>
    <w:rsid w:val="0033044E"/>
    <w:rsid w:val="00330A5A"/>
    <w:rsid w:val="00330B1C"/>
    <w:rsid w:val="00331296"/>
    <w:rsid w:val="00331432"/>
    <w:rsid w:val="00331C2B"/>
    <w:rsid w:val="0033263E"/>
    <w:rsid w:val="00332838"/>
    <w:rsid w:val="003329D9"/>
    <w:rsid w:val="003331BC"/>
    <w:rsid w:val="00333474"/>
    <w:rsid w:val="0033356A"/>
    <w:rsid w:val="00333B01"/>
    <w:rsid w:val="00333C84"/>
    <w:rsid w:val="0033424F"/>
    <w:rsid w:val="0033446E"/>
    <w:rsid w:val="00334505"/>
    <w:rsid w:val="0033468E"/>
    <w:rsid w:val="003348A3"/>
    <w:rsid w:val="00334975"/>
    <w:rsid w:val="00334BD0"/>
    <w:rsid w:val="00334CEF"/>
    <w:rsid w:val="003351DD"/>
    <w:rsid w:val="00336047"/>
    <w:rsid w:val="003366F5"/>
    <w:rsid w:val="00336BDA"/>
    <w:rsid w:val="00336D6E"/>
    <w:rsid w:val="0033732F"/>
    <w:rsid w:val="00337B58"/>
    <w:rsid w:val="00337D25"/>
    <w:rsid w:val="00340174"/>
    <w:rsid w:val="0034029D"/>
    <w:rsid w:val="00340A0A"/>
    <w:rsid w:val="00340F0E"/>
    <w:rsid w:val="00341027"/>
    <w:rsid w:val="003416EA"/>
    <w:rsid w:val="003419C8"/>
    <w:rsid w:val="0034208B"/>
    <w:rsid w:val="003422F0"/>
    <w:rsid w:val="00343DB0"/>
    <w:rsid w:val="00344177"/>
    <w:rsid w:val="00344344"/>
    <w:rsid w:val="00344D6E"/>
    <w:rsid w:val="003452D1"/>
    <w:rsid w:val="003452F8"/>
    <w:rsid w:val="00345568"/>
    <w:rsid w:val="00346439"/>
    <w:rsid w:val="003465B8"/>
    <w:rsid w:val="0034693F"/>
    <w:rsid w:val="00346C6D"/>
    <w:rsid w:val="003470E6"/>
    <w:rsid w:val="0034759C"/>
    <w:rsid w:val="00347E65"/>
    <w:rsid w:val="00350AF4"/>
    <w:rsid w:val="00350F82"/>
    <w:rsid w:val="003511C2"/>
    <w:rsid w:val="003513F8"/>
    <w:rsid w:val="00351F25"/>
    <w:rsid w:val="003526AE"/>
    <w:rsid w:val="00352DA6"/>
    <w:rsid w:val="003533E4"/>
    <w:rsid w:val="00353C2C"/>
    <w:rsid w:val="00354023"/>
    <w:rsid w:val="003545D3"/>
    <w:rsid w:val="00354B30"/>
    <w:rsid w:val="00355005"/>
    <w:rsid w:val="003553F0"/>
    <w:rsid w:val="003557E1"/>
    <w:rsid w:val="003558A6"/>
    <w:rsid w:val="0035591A"/>
    <w:rsid w:val="00355A2F"/>
    <w:rsid w:val="00355A40"/>
    <w:rsid w:val="00356376"/>
    <w:rsid w:val="003570ED"/>
    <w:rsid w:val="003573D3"/>
    <w:rsid w:val="003576D3"/>
    <w:rsid w:val="00360862"/>
    <w:rsid w:val="0036139E"/>
    <w:rsid w:val="003614D6"/>
    <w:rsid w:val="003620DD"/>
    <w:rsid w:val="00363345"/>
    <w:rsid w:val="00363494"/>
    <w:rsid w:val="003634C9"/>
    <w:rsid w:val="0036369A"/>
    <w:rsid w:val="00363C2B"/>
    <w:rsid w:val="00363CFE"/>
    <w:rsid w:val="0036410E"/>
    <w:rsid w:val="003642D1"/>
    <w:rsid w:val="003645A3"/>
    <w:rsid w:val="00365682"/>
    <w:rsid w:val="00366600"/>
    <w:rsid w:val="003666BE"/>
    <w:rsid w:val="00366CDB"/>
    <w:rsid w:val="003673D4"/>
    <w:rsid w:val="0036747B"/>
    <w:rsid w:val="00367B84"/>
    <w:rsid w:val="00367D15"/>
    <w:rsid w:val="00367F21"/>
    <w:rsid w:val="0036D553"/>
    <w:rsid w:val="003701AF"/>
    <w:rsid w:val="0037023F"/>
    <w:rsid w:val="00370279"/>
    <w:rsid w:val="00370DEA"/>
    <w:rsid w:val="00371B09"/>
    <w:rsid w:val="00371E75"/>
    <w:rsid w:val="00371E7E"/>
    <w:rsid w:val="003728A1"/>
    <w:rsid w:val="00372D71"/>
    <w:rsid w:val="00373035"/>
    <w:rsid w:val="00373256"/>
    <w:rsid w:val="003734DD"/>
    <w:rsid w:val="00373611"/>
    <w:rsid w:val="0037421D"/>
    <w:rsid w:val="00374565"/>
    <w:rsid w:val="00374918"/>
    <w:rsid w:val="00374998"/>
    <w:rsid w:val="00375076"/>
    <w:rsid w:val="003757B0"/>
    <w:rsid w:val="00375835"/>
    <w:rsid w:val="00375DD0"/>
    <w:rsid w:val="003761E4"/>
    <w:rsid w:val="00376242"/>
    <w:rsid w:val="00376243"/>
    <w:rsid w:val="003764D4"/>
    <w:rsid w:val="00376DA4"/>
    <w:rsid w:val="00376F4B"/>
    <w:rsid w:val="0037722B"/>
    <w:rsid w:val="00377B34"/>
    <w:rsid w:val="00377BA0"/>
    <w:rsid w:val="00377F41"/>
    <w:rsid w:val="00380C67"/>
    <w:rsid w:val="00381AEF"/>
    <w:rsid w:val="003827E0"/>
    <w:rsid w:val="00382849"/>
    <w:rsid w:val="0038289A"/>
    <w:rsid w:val="003835EF"/>
    <w:rsid w:val="00383C7D"/>
    <w:rsid w:val="00383CA1"/>
    <w:rsid w:val="00383E69"/>
    <w:rsid w:val="003842C5"/>
    <w:rsid w:val="003844E8"/>
    <w:rsid w:val="003844F8"/>
    <w:rsid w:val="00384C33"/>
    <w:rsid w:val="00385BEF"/>
    <w:rsid w:val="00385F26"/>
    <w:rsid w:val="00386551"/>
    <w:rsid w:val="00386C48"/>
    <w:rsid w:val="003876BD"/>
    <w:rsid w:val="00387C47"/>
    <w:rsid w:val="0039064C"/>
    <w:rsid w:val="00391A35"/>
    <w:rsid w:val="00391BD4"/>
    <w:rsid w:val="00391E5D"/>
    <w:rsid w:val="0039203D"/>
    <w:rsid w:val="003920AA"/>
    <w:rsid w:val="00392662"/>
    <w:rsid w:val="00392AEF"/>
    <w:rsid w:val="00393FA5"/>
    <w:rsid w:val="00394AD1"/>
    <w:rsid w:val="00395A31"/>
    <w:rsid w:val="00395B9E"/>
    <w:rsid w:val="00395D50"/>
    <w:rsid w:val="003969BD"/>
    <w:rsid w:val="00396ABA"/>
    <w:rsid w:val="003A01DF"/>
    <w:rsid w:val="003A0420"/>
    <w:rsid w:val="003A057C"/>
    <w:rsid w:val="003A0C4F"/>
    <w:rsid w:val="003A182F"/>
    <w:rsid w:val="003A1903"/>
    <w:rsid w:val="003A1D18"/>
    <w:rsid w:val="003A2475"/>
    <w:rsid w:val="003A2A01"/>
    <w:rsid w:val="003A34D1"/>
    <w:rsid w:val="003A35C0"/>
    <w:rsid w:val="003A39F0"/>
    <w:rsid w:val="003A3E27"/>
    <w:rsid w:val="003A5192"/>
    <w:rsid w:val="003A55A0"/>
    <w:rsid w:val="003A56B3"/>
    <w:rsid w:val="003A57C0"/>
    <w:rsid w:val="003A59EF"/>
    <w:rsid w:val="003A6123"/>
    <w:rsid w:val="003A6813"/>
    <w:rsid w:val="003A6FF7"/>
    <w:rsid w:val="003A7021"/>
    <w:rsid w:val="003A720B"/>
    <w:rsid w:val="003A7383"/>
    <w:rsid w:val="003A7C86"/>
    <w:rsid w:val="003A7CAC"/>
    <w:rsid w:val="003B0566"/>
    <w:rsid w:val="003B0A9D"/>
    <w:rsid w:val="003B1468"/>
    <w:rsid w:val="003B156A"/>
    <w:rsid w:val="003B1D07"/>
    <w:rsid w:val="003B2082"/>
    <w:rsid w:val="003B2171"/>
    <w:rsid w:val="003B247C"/>
    <w:rsid w:val="003B2BAC"/>
    <w:rsid w:val="003B2F37"/>
    <w:rsid w:val="003B2FF7"/>
    <w:rsid w:val="003B30BE"/>
    <w:rsid w:val="003B34BF"/>
    <w:rsid w:val="003B367A"/>
    <w:rsid w:val="003B3AD4"/>
    <w:rsid w:val="003B3BAA"/>
    <w:rsid w:val="003B4A15"/>
    <w:rsid w:val="003B4E36"/>
    <w:rsid w:val="003B4EA7"/>
    <w:rsid w:val="003B4F08"/>
    <w:rsid w:val="003B5367"/>
    <w:rsid w:val="003B5FFB"/>
    <w:rsid w:val="003B6669"/>
    <w:rsid w:val="003B678A"/>
    <w:rsid w:val="003B75D1"/>
    <w:rsid w:val="003B7811"/>
    <w:rsid w:val="003B7A35"/>
    <w:rsid w:val="003B7D11"/>
    <w:rsid w:val="003C006F"/>
    <w:rsid w:val="003C071E"/>
    <w:rsid w:val="003C1BDB"/>
    <w:rsid w:val="003C1FD8"/>
    <w:rsid w:val="003C247C"/>
    <w:rsid w:val="003C24B5"/>
    <w:rsid w:val="003C2602"/>
    <w:rsid w:val="003C2C13"/>
    <w:rsid w:val="003C43E4"/>
    <w:rsid w:val="003C4935"/>
    <w:rsid w:val="003C494E"/>
    <w:rsid w:val="003C4D35"/>
    <w:rsid w:val="003C550F"/>
    <w:rsid w:val="003C5789"/>
    <w:rsid w:val="003C5B69"/>
    <w:rsid w:val="003C5BBD"/>
    <w:rsid w:val="003C6D86"/>
    <w:rsid w:val="003C7070"/>
    <w:rsid w:val="003C722F"/>
    <w:rsid w:val="003D0009"/>
    <w:rsid w:val="003D071A"/>
    <w:rsid w:val="003D09B7"/>
    <w:rsid w:val="003D0B1E"/>
    <w:rsid w:val="003D0C5B"/>
    <w:rsid w:val="003D0D82"/>
    <w:rsid w:val="003D14BB"/>
    <w:rsid w:val="003D17D3"/>
    <w:rsid w:val="003D1894"/>
    <w:rsid w:val="003D1F13"/>
    <w:rsid w:val="003D201C"/>
    <w:rsid w:val="003D35E2"/>
    <w:rsid w:val="003D388B"/>
    <w:rsid w:val="003D3AF0"/>
    <w:rsid w:val="003D3DFE"/>
    <w:rsid w:val="003D519F"/>
    <w:rsid w:val="003D5271"/>
    <w:rsid w:val="003D5603"/>
    <w:rsid w:val="003D5C4E"/>
    <w:rsid w:val="003D668E"/>
    <w:rsid w:val="003D68E0"/>
    <w:rsid w:val="003D6AAF"/>
    <w:rsid w:val="003D6C1A"/>
    <w:rsid w:val="003D6FA4"/>
    <w:rsid w:val="003D7E56"/>
    <w:rsid w:val="003E0D11"/>
    <w:rsid w:val="003E0DF7"/>
    <w:rsid w:val="003E12CF"/>
    <w:rsid w:val="003E12E7"/>
    <w:rsid w:val="003E1794"/>
    <w:rsid w:val="003E17C6"/>
    <w:rsid w:val="003E25DB"/>
    <w:rsid w:val="003E2746"/>
    <w:rsid w:val="003E3993"/>
    <w:rsid w:val="003E3C30"/>
    <w:rsid w:val="003E4161"/>
    <w:rsid w:val="003E501C"/>
    <w:rsid w:val="003E53EE"/>
    <w:rsid w:val="003E653D"/>
    <w:rsid w:val="003E683E"/>
    <w:rsid w:val="003E6991"/>
    <w:rsid w:val="003E6BBE"/>
    <w:rsid w:val="003E6E0A"/>
    <w:rsid w:val="003E781E"/>
    <w:rsid w:val="003E798D"/>
    <w:rsid w:val="003E7BD7"/>
    <w:rsid w:val="003F00FD"/>
    <w:rsid w:val="003F0600"/>
    <w:rsid w:val="003F09D2"/>
    <w:rsid w:val="003F0AB2"/>
    <w:rsid w:val="003F0EA7"/>
    <w:rsid w:val="003F1F08"/>
    <w:rsid w:val="003F30EA"/>
    <w:rsid w:val="003F3A9A"/>
    <w:rsid w:val="003F3AF1"/>
    <w:rsid w:val="003F426A"/>
    <w:rsid w:val="003F43B8"/>
    <w:rsid w:val="003F4401"/>
    <w:rsid w:val="003F49B3"/>
    <w:rsid w:val="003F55E9"/>
    <w:rsid w:val="003F6184"/>
    <w:rsid w:val="003F63A8"/>
    <w:rsid w:val="003F65CA"/>
    <w:rsid w:val="003F669C"/>
    <w:rsid w:val="003F67EE"/>
    <w:rsid w:val="003F6D59"/>
    <w:rsid w:val="003F743F"/>
    <w:rsid w:val="003F766E"/>
    <w:rsid w:val="003F793F"/>
    <w:rsid w:val="00400496"/>
    <w:rsid w:val="004006A0"/>
    <w:rsid w:val="00400C44"/>
    <w:rsid w:val="00401518"/>
    <w:rsid w:val="0040162F"/>
    <w:rsid w:val="004018A1"/>
    <w:rsid w:val="00401AC2"/>
    <w:rsid w:val="00401B11"/>
    <w:rsid w:val="00401DDA"/>
    <w:rsid w:val="00402956"/>
    <w:rsid w:val="00402E23"/>
    <w:rsid w:val="00403B40"/>
    <w:rsid w:val="00403C4A"/>
    <w:rsid w:val="004048FC"/>
    <w:rsid w:val="00404DF6"/>
    <w:rsid w:val="0040505B"/>
    <w:rsid w:val="004050C0"/>
    <w:rsid w:val="00405F07"/>
    <w:rsid w:val="0040618A"/>
    <w:rsid w:val="0040674C"/>
    <w:rsid w:val="004067D3"/>
    <w:rsid w:val="00406F67"/>
    <w:rsid w:val="00407006"/>
    <w:rsid w:val="00407202"/>
    <w:rsid w:val="004074F0"/>
    <w:rsid w:val="00407DB7"/>
    <w:rsid w:val="004105CB"/>
    <w:rsid w:val="00410755"/>
    <w:rsid w:val="0041150A"/>
    <w:rsid w:val="004116F4"/>
    <w:rsid w:val="00411B10"/>
    <w:rsid w:val="00412593"/>
    <w:rsid w:val="00412D5F"/>
    <w:rsid w:val="00413226"/>
    <w:rsid w:val="00413596"/>
    <w:rsid w:val="004137A0"/>
    <w:rsid w:val="00413ABE"/>
    <w:rsid w:val="00413CCF"/>
    <w:rsid w:val="00413DD0"/>
    <w:rsid w:val="00414424"/>
    <w:rsid w:val="00414AD1"/>
    <w:rsid w:val="004162C9"/>
    <w:rsid w:val="00416660"/>
    <w:rsid w:val="00417413"/>
    <w:rsid w:val="0041746A"/>
    <w:rsid w:val="00417630"/>
    <w:rsid w:val="004176FC"/>
    <w:rsid w:val="00417803"/>
    <w:rsid w:val="00417C73"/>
    <w:rsid w:val="004201F2"/>
    <w:rsid w:val="004208EA"/>
    <w:rsid w:val="00420972"/>
    <w:rsid w:val="004209C1"/>
    <w:rsid w:val="00420EC9"/>
    <w:rsid w:val="00420F2B"/>
    <w:rsid w:val="004216F4"/>
    <w:rsid w:val="00421C07"/>
    <w:rsid w:val="00421E42"/>
    <w:rsid w:val="00421F24"/>
    <w:rsid w:val="004221DA"/>
    <w:rsid w:val="00422287"/>
    <w:rsid w:val="004223F5"/>
    <w:rsid w:val="004230CE"/>
    <w:rsid w:val="0042316B"/>
    <w:rsid w:val="004231BF"/>
    <w:rsid w:val="00423508"/>
    <w:rsid w:val="004235D2"/>
    <w:rsid w:val="00423CC7"/>
    <w:rsid w:val="00424231"/>
    <w:rsid w:val="004252AD"/>
    <w:rsid w:val="0042580F"/>
    <w:rsid w:val="00425C07"/>
    <w:rsid w:val="00425E99"/>
    <w:rsid w:val="004260F0"/>
    <w:rsid w:val="0042611B"/>
    <w:rsid w:val="004262D4"/>
    <w:rsid w:val="00430A7D"/>
    <w:rsid w:val="00430B72"/>
    <w:rsid w:val="00430FBB"/>
    <w:rsid w:val="004310F2"/>
    <w:rsid w:val="00431469"/>
    <w:rsid w:val="004314ED"/>
    <w:rsid w:val="0043178C"/>
    <w:rsid w:val="00431923"/>
    <w:rsid w:val="00431BB0"/>
    <w:rsid w:val="00431D75"/>
    <w:rsid w:val="00431E85"/>
    <w:rsid w:val="00432543"/>
    <w:rsid w:val="004325BD"/>
    <w:rsid w:val="00432617"/>
    <w:rsid w:val="00432722"/>
    <w:rsid w:val="00432E71"/>
    <w:rsid w:val="0043373E"/>
    <w:rsid w:val="004341C4"/>
    <w:rsid w:val="00434B2A"/>
    <w:rsid w:val="00434D64"/>
    <w:rsid w:val="004351DA"/>
    <w:rsid w:val="00435652"/>
    <w:rsid w:val="00435AA3"/>
    <w:rsid w:val="004362A0"/>
    <w:rsid w:val="004363D0"/>
    <w:rsid w:val="0043668A"/>
    <w:rsid w:val="00436BD7"/>
    <w:rsid w:val="00436DB0"/>
    <w:rsid w:val="00437238"/>
    <w:rsid w:val="0043796C"/>
    <w:rsid w:val="004408F1"/>
    <w:rsid w:val="00440E19"/>
    <w:rsid w:val="00440E82"/>
    <w:rsid w:val="00441361"/>
    <w:rsid w:val="0044151F"/>
    <w:rsid w:val="004415A6"/>
    <w:rsid w:val="0044299D"/>
    <w:rsid w:val="00442AC8"/>
    <w:rsid w:val="00442C3B"/>
    <w:rsid w:val="004437D1"/>
    <w:rsid w:val="00443A68"/>
    <w:rsid w:val="00443AAE"/>
    <w:rsid w:val="004445B5"/>
    <w:rsid w:val="00444844"/>
    <w:rsid w:val="00445698"/>
    <w:rsid w:val="00445849"/>
    <w:rsid w:val="004458BC"/>
    <w:rsid w:val="00445CAF"/>
    <w:rsid w:val="00445D4A"/>
    <w:rsid w:val="00446AE6"/>
    <w:rsid w:val="00446CD6"/>
    <w:rsid w:val="00446D3C"/>
    <w:rsid w:val="00447804"/>
    <w:rsid w:val="004505CD"/>
    <w:rsid w:val="00450FBC"/>
    <w:rsid w:val="004512BB"/>
    <w:rsid w:val="004513A8"/>
    <w:rsid w:val="00451DFE"/>
    <w:rsid w:val="004520BE"/>
    <w:rsid w:val="00452401"/>
    <w:rsid w:val="00452873"/>
    <w:rsid w:val="0045323D"/>
    <w:rsid w:val="00453AE1"/>
    <w:rsid w:val="00453B8B"/>
    <w:rsid w:val="00453BA5"/>
    <w:rsid w:val="00454159"/>
    <w:rsid w:val="00454167"/>
    <w:rsid w:val="00454169"/>
    <w:rsid w:val="004546D4"/>
    <w:rsid w:val="00454AD8"/>
    <w:rsid w:val="00454F72"/>
    <w:rsid w:val="0045544B"/>
    <w:rsid w:val="004554AF"/>
    <w:rsid w:val="00456BCE"/>
    <w:rsid w:val="00456D85"/>
    <w:rsid w:val="0045754C"/>
    <w:rsid w:val="0045764F"/>
    <w:rsid w:val="0045780D"/>
    <w:rsid w:val="00457861"/>
    <w:rsid w:val="00460722"/>
    <w:rsid w:val="00461717"/>
    <w:rsid w:val="00462B0C"/>
    <w:rsid w:val="00463B4D"/>
    <w:rsid w:val="00463BFB"/>
    <w:rsid w:val="004649B3"/>
    <w:rsid w:val="00464F22"/>
    <w:rsid w:val="00465350"/>
    <w:rsid w:val="00465422"/>
    <w:rsid w:val="00465934"/>
    <w:rsid w:val="00466C94"/>
    <w:rsid w:val="004672FB"/>
    <w:rsid w:val="004702A2"/>
    <w:rsid w:val="00470F6A"/>
    <w:rsid w:val="0047137B"/>
    <w:rsid w:val="00472480"/>
    <w:rsid w:val="00472731"/>
    <w:rsid w:val="00472779"/>
    <w:rsid w:val="00473088"/>
    <w:rsid w:val="0047325C"/>
    <w:rsid w:val="00473F68"/>
    <w:rsid w:val="004748E0"/>
    <w:rsid w:val="00474F4C"/>
    <w:rsid w:val="004753E2"/>
    <w:rsid w:val="00475599"/>
    <w:rsid w:val="00475C83"/>
    <w:rsid w:val="00476084"/>
    <w:rsid w:val="00476C9F"/>
    <w:rsid w:val="0047743C"/>
    <w:rsid w:val="0047748A"/>
    <w:rsid w:val="004809ED"/>
    <w:rsid w:val="00480EC5"/>
    <w:rsid w:val="004810B9"/>
    <w:rsid w:val="00481416"/>
    <w:rsid w:val="00482C8E"/>
    <w:rsid w:val="00482EB2"/>
    <w:rsid w:val="004831E2"/>
    <w:rsid w:val="00483239"/>
    <w:rsid w:val="00483554"/>
    <w:rsid w:val="00483E6A"/>
    <w:rsid w:val="00483F83"/>
    <w:rsid w:val="004844AF"/>
    <w:rsid w:val="004846EB"/>
    <w:rsid w:val="00485E2E"/>
    <w:rsid w:val="00486C18"/>
    <w:rsid w:val="00486CBE"/>
    <w:rsid w:val="00486EBB"/>
    <w:rsid w:val="004871B6"/>
    <w:rsid w:val="00487802"/>
    <w:rsid w:val="00487B58"/>
    <w:rsid w:val="004909EB"/>
    <w:rsid w:val="004910E3"/>
    <w:rsid w:val="00491A4A"/>
    <w:rsid w:val="00491CD3"/>
    <w:rsid w:val="00491DD2"/>
    <w:rsid w:val="00491F0C"/>
    <w:rsid w:val="00492E46"/>
    <w:rsid w:val="0049325B"/>
    <w:rsid w:val="00493375"/>
    <w:rsid w:val="00493392"/>
    <w:rsid w:val="0049508C"/>
    <w:rsid w:val="00495A0B"/>
    <w:rsid w:val="004963E0"/>
    <w:rsid w:val="0049655A"/>
    <w:rsid w:val="0049689A"/>
    <w:rsid w:val="00497A0C"/>
    <w:rsid w:val="004A0154"/>
    <w:rsid w:val="004A05D9"/>
    <w:rsid w:val="004A0685"/>
    <w:rsid w:val="004A0C6B"/>
    <w:rsid w:val="004A1525"/>
    <w:rsid w:val="004A19D4"/>
    <w:rsid w:val="004A1BDA"/>
    <w:rsid w:val="004A24D6"/>
    <w:rsid w:val="004A25E6"/>
    <w:rsid w:val="004A2B49"/>
    <w:rsid w:val="004A32D6"/>
    <w:rsid w:val="004A3417"/>
    <w:rsid w:val="004A3698"/>
    <w:rsid w:val="004A3A9E"/>
    <w:rsid w:val="004A3DFF"/>
    <w:rsid w:val="004A4A59"/>
    <w:rsid w:val="004A4B48"/>
    <w:rsid w:val="004A51EA"/>
    <w:rsid w:val="004A5538"/>
    <w:rsid w:val="004A572A"/>
    <w:rsid w:val="004A5948"/>
    <w:rsid w:val="004A5A8C"/>
    <w:rsid w:val="004A5CE2"/>
    <w:rsid w:val="004A670A"/>
    <w:rsid w:val="004A766C"/>
    <w:rsid w:val="004A77D3"/>
    <w:rsid w:val="004A78CC"/>
    <w:rsid w:val="004A7A84"/>
    <w:rsid w:val="004A7B5A"/>
    <w:rsid w:val="004B011D"/>
    <w:rsid w:val="004B0156"/>
    <w:rsid w:val="004B0BD7"/>
    <w:rsid w:val="004B1716"/>
    <w:rsid w:val="004B1EB0"/>
    <w:rsid w:val="004B2A36"/>
    <w:rsid w:val="004B2F28"/>
    <w:rsid w:val="004B2FAE"/>
    <w:rsid w:val="004B3463"/>
    <w:rsid w:val="004B3C16"/>
    <w:rsid w:val="004B4AFD"/>
    <w:rsid w:val="004B586F"/>
    <w:rsid w:val="004B5C7B"/>
    <w:rsid w:val="004B5E64"/>
    <w:rsid w:val="004B60B5"/>
    <w:rsid w:val="004B6653"/>
    <w:rsid w:val="004B66D3"/>
    <w:rsid w:val="004B682E"/>
    <w:rsid w:val="004B69A6"/>
    <w:rsid w:val="004B6C56"/>
    <w:rsid w:val="004B6D3A"/>
    <w:rsid w:val="004B6F35"/>
    <w:rsid w:val="004B6FBE"/>
    <w:rsid w:val="004B71DD"/>
    <w:rsid w:val="004B73C4"/>
    <w:rsid w:val="004B7994"/>
    <w:rsid w:val="004C0EB2"/>
    <w:rsid w:val="004C12C3"/>
    <w:rsid w:val="004C1761"/>
    <w:rsid w:val="004C1991"/>
    <w:rsid w:val="004C1D14"/>
    <w:rsid w:val="004C2431"/>
    <w:rsid w:val="004C288E"/>
    <w:rsid w:val="004C2D59"/>
    <w:rsid w:val="004C2D8F"/>
    <w:rsid w:val="004C30BF"/>
    <w:rsid w:val="004C32C8"/>
    <w:rsid w:val="004C3384"/>
    <w:rsid w:val="004C38B4"/>
    <w:rsid w:val="004C3A44"/>
    <w:rsid w:val="004C3A51"/>
    <w:rsid w:val="004C3E5B"/>
    <w:rsid w:val="004C3ED6"/>
    <w:rsid w:val="004C428B"/>
    <w:rsid w:val="004C4C6F"/>
    <w:rsid w:val="004C4CEE"/>
    <w:rsid w:val="004C5522"/>
    <w:rsid w:val="004C5571"/>
    <w:rsid w:val="004C57D3"/>
    <w:rsid w:val="004C5919"/>
    <w:rsid w:val="004C5AA9"/>
    <w:rsid w:val="004C5EC3"/>
    <w:rsid w:val="004C6C8B"/>
    <w:rsid w:val="004C6E0B"/>
    <w:rsid w:val="004C6E8B"/>
    <w:rsid w:val="004C75B1"/>
    <w:rsid w:val="004C763B"/>
    <w:rsid w:val="004C7BEF"/>
    <w:rsid w:val="004C7CB3"/>
    <w:rsid w:val="004D02D1"/>
    <w:rsid w:val="004D09D2"/>
    <w:rsid w:val="004D1150"/>
    <w:rsid w:val="004D17CB"/>
    <w:rsid w:val="004D1AE9"/>
    <w:rsid w:val="004D1C3C"/>
    <w:rsid w:val="004D22AE"/>
    <w:rsid w:val="004D24FE"/>
    <w:rsid w:val="004D3CC7"/>
    <w:rsid w:val="004D448D"/>
    <w:rsid w:val="004D4B98"/>
    <w:rsid w:val="004D55D6"/>
    <w:rsid w:val="004D62B6"/>
    <w:rsid w:val="004D685B"/>
    <w:rsid w:val="004D6F06"/>
    <w:rsid w:val="004D7910"/>
    <w:rsid w:val="004D79AE"/>
    <w:rsid w:val="004D7CA3"/>
    <w:rsid w:val="004E03B6"/>
    <w:rsid w:val="004E1092"/>
    <w:rsid w:val="004E142F"/>
    <w:rsid w:val="004E170D"/>
    <w:rsid w:val="004E1712"/>
    <w:rsid w:val="004E188E"/>
    <w:rsid w:val="004E18AC"/>
    <w:rsid w:val="004E1A3A"/>
    <w:rsid w:val="004E1E61"/>
    <w:rsid w:val="004E1EE3"/>
    <w:rsid w:val="004E22DC"/>
    <w:rsid w:val="004E282F"/>
    <w:rsid w:val="004E2863"/>
    <w:rsid w:val="004E2B1C"/>
    <w:rsid w:val="004E3431"/>
    <w:rsid w:val="004E3C5C"/>
    <w:rsid w:val="004E3C69"/>
    <w:rsid w:val="004E47FE"/>
    <w:rsid w:val="004E4C92"/>
    <w:rsid w:val="004E54A4"/>
    <w:rsid w:val="004E5F1E"/>
    <w:rsid w:val="004E61E4"/>
    <w:rsid w:val="004E64BC"/>
    <w:rsid w:val="004E6604"/>
    <w:rsid w:val="004E757E"/>
    <w:rsid w:val="004E77C6"/>
    <w:rsid w:val="004E7BB5"/>
    <w:rsid w:val="004F02E1"/>
    <w:rsid w:val="004F0753"/>
    <w:rsid w:val="004F0AAC"/>
    <w:rsid w:val="004F108C"/>
    <w:rsid w:val="004F1939"/>
    <w:rsid w:val="004F1E2C"/>
    <w:rsid w:val="004F1F71"/>
    <w:rsid w:val="004F29D7"/>
    <w:rsid w:val="004F309D"/>
    <w:rsid w:val="004F31D2"/>
    <w:rsid w:val="004F3277"/>
    <w:rsid w:val="004F3501"/>
    <w:rsid w:val="004F436C"/>
    <w:rsid w:val="004F4589"/>
    <w:rsid w:val="004F5029"/>
    <w:rsid w:val="004F50E3"/>
    <w:rsid w:val="004F620C"/>
    <w:rsid w:val="004F6985"/>
    <w:rsid w:val="004F6D19"/>
    <w:rsid w:val="004F731F"/>
    <w:rsid w:val="004F79DB"/>
    <w:rsid w:val="00500284"/>
    <w:rsid w:val="005003B8"/>
    <w:rsid w:val="005012D9"/>
    <w:rsid w:val="005020DE"/>
    <w:rsid w:val="005021CF"/>
    <w:rsid w:val="00503951"/>
    <w:rsid w:val="005039E2"/>
    <w:rsid w:val="00503A80"/>
    <w:rsid w:val="00503D1B"/>
    <w:rsid w:val="00503FBA"/>
    <w:rsid w:val="005042C7"/>
    <w:rsid w:val="00504A07"/>
    <w:rsid w:val="00504B74"/>
    <w:rsid w:val="00504DF9"/>
    <w:rsid w:val="00505697"/>
    <w:rsid w:val="00506053"/>
    <w:rsid w:val="00506224"/>
    <w:rsid w:val="0050647F"/>
    <w:rsid w:val="005074EE"/>
    <w:rsid w:val="00507AE2"/>
    <w:rsid w:val="00510E0E"/>
    <w:rsid w:val="005113C5"/>
    <w:rsid w:val="005116E6"/>
    <w:rsid w:val="005119C0"/>
    <w:rsid w:val="005121F6"/>
    <w:rsid w:val="00512B6B"/>
    <w:rsid w:val="00513715"/>
    <w:rsid w:val="00514271"/>
    <w:rsid w:val="005144E8"/>
    <w:rsid w:val="0051556F"/>
    <w:rsid w:val="00515A88"/>
    <w:rsid w:val="00515A94"/>
    <w:rsid w:val="00515C1F"/>
    <w:rsid w:val="00515C4B"/>
    <w:rsid w:val="00515E5A"/>
    <w:rsid w:val="00516069"/>
    <w:rsid w:val="00517723"/>
    <w:rsid w:val="005178C4"/>
    <w:rsid w:val="00517E7E"/>
    <w:rsid w:val="005202CD"/>
    <w:rsid w:val="0052033A"/>
    <w:rsid w:val="00520C52"/>
    <w:rsid w:val="00521ED3"/>
    <w:rsid w:val="00522D32"/>
    <w:rsid w:val="00522F33"/>
    <w:rsid w:val="00523473"/>
    <w:rsid w:val="0052364C"/>
    <w:rsid w:val="00523909"/>
    <w:rsid w:val="00523F06"/>
    <w:rsid w:val="005245C1"/>
    <w:rsid w:val="0052578E"/>
    <w:rsid w:val="00526420"/>
    <w:rsid w:val="0052643D"/>
    <w:rsid w:val="00526C56"/>
    <w:rsid w:val="00526D3D"/>
    <w:rsid w:val="00527DC5"/>
    <w:rsid w:val="0053019A"/>
    <w:rsid w:val="0053064A"/>
    <w:rsid w:val="0053171F"/>
    <w:rsid w:val="00531E51"/>
    <w:rsid w:val="00531EE6"/>
    <w:rsid w:val="005320DE"/>
    <w:rsid w:val="005321CF"/>
    <w:rsid w:val="0053245F"/>
    <w:rsid w:val="0053255E"/>
    <w:rsid w:val="00532588"/>
    <w:rsid w:val="00532BD3"/>
    <w:rsid w:val="0053446D"/>
    <w:rsid w:val="00534A18"/>
    <w:rsid w:val="00534A19"/>
    <w:rsid w:val="00534B67"/>
    <w:rsid w:val="00534D3A"/>
    <w:rsid w:val="005352F9"/>
    <w:rsid w:val="00535B80"/>
    <w:rsid w:val="00536C49"/>
    <w:rsid w:val="00537417"/>
    <w:rsid w:val="005378E2"/>
    <w:rsid w:val="00537B54"/>
    <w:rsid w:val="00537CD4"/>
    <w:rsid w:val="00537F44"/>
    <w:rsid w:val="00540168"/>
    <w:rsid w:val="0054019C"/>
    <w:rsid w:val="005402BF"/>
    <w:rsid w:val="00540378"/>
    <w:rsid w:val="00540B98"/>
    <w:rsid w:val="005410AD"/>
    <w:rsid w:val="005419C4"/>
    <w:rsid w:val="00541F39"/>
    <w:rsid w:val="005425C6"/>
    <w:rsid w:val="00542966"/>
    <w:rsid w:val="00542CB0"/>
    <w:rsid w:val="00542E92"/>
    <w:rsid w:val="00542F2A"/>
    <w:rsid w:val="00542F85"/>
    <w:rsid w:val="00543096"/>
    <w:rsid w:val="0054330F"/>
    <w:rsid w:val="0054338F"/>
    <w:rsid w:val="00543F78"/>
    <w:rsid w:val="00544AB2"/>
    <w:rsid w:val="00544D41"/>
    <w:rsid w:val="00544DA5"/>
    <w:rsid w:val="00545448"/>
    <w:rsid w:val="00545EC1"/>
    <w:rsid w:val="00546506"/>
    <w:rsid w:val="00546615"/>
    <w:rsid w:val="005467DE"/>
    <w:rsid w:val="00547056"/>
    <w:rsid w:val="00547092"/>
    <w:rsid w:val="00547220"/>
    <w:rsid w:val="00547F22"/>
    <w:rsid w:val="00547FBB"/>
    <w:rsid w:val="00550123"/>
    <w:rsid w:val="005514F7"/>
    <w:rsid w:val="005515F2"/>
    <w:rsid w:val="0055265D"/>
    <w:rsid w:val="0055281E"/>
    <w:rsid w:val="00553249"/>
    <w:rsid w:val="00553690"/>
    <w:rsid w:val="005537D0"/>
    <w:rsid w:val="00554863"/>
    <w:rsid w:val="0055509E"/>
    <w:rsid w:val="00555938"/>
    <w:rsid w:val="00556355"/>
    <w:rsid w:val="0055662A"/>
    <w:rsid w:val="00556878"/>
    <w:rsid w:val="00556B3D"/>
    <w:rsid w:val="00556B47"/>
    <w:rsid w:val="00557041"/>
    <w:rsid w:val="0055731E"/>
    <w:rsid w:val="0055732E"/>
    <w:rsid w:val="00557854"/>
    <w:rsid w:val="00557891"/>
    <w:rsid w:val="00557BBD"/>
    <w:rsid w:val="00557FA5"/>
    <w:rsid w:val="0056078A"/>
    <w:rsid w:val="00560A9D"/>
    <w:rsid w:val="00560B23"/>
    <w:rsid w:val="00560B98"/>
    <w:rsid w:val="00560CF9"/>
    <w:rsid w:val="005610D4"/>
    <w:rsid w:val="00561B3D"/>
    <w:rsid w:val="00561ED2"/>
    <w:rsid w:val="00562090"/>
    <w:rsid w:val="0056363D"/>
    <w:rsid w:val="005643CE"/>
    <w:rsid w:val="00564410"/>
    <w:rsid w:val="005648D3"/>
    <w:rsid w:val="00564922"/>
    <w:rsid w:val="0056502A"/>
    <w:rsid w:val="00565204"/>
    <w:rsid w:val="00565C2F"/>
    <w:rsid w:val="00565D9A"/>
    <w:rsid w:val="005660EF"/>
    <w:rsid w:val="0056661E"/>
    <w:rsid w:val="00566D3D"/>
    <w:rsid w:val="00566FB4"/>
    <w:rsid w:val="005674C3"/>
    <w:rsid w:val="005676C6"/>
    <w:rsid w:val="00567862"/>
    <w:rsid w:val="005679F8"/>
    <w:rsid w:val="00567A4C"/>
    <w:rsid w:val="00570A67"/>
    <w:rsid w:val="00570CEE"/>
    <w:rsid w:val="00571006"/>
    <w:rsid w:val="005710EA"/>
    <w:rsid w:val="005711F5"/>
    <w:rsid w:val="005715D3"/>
    <w:rsid w:val="0057195D"/>
    <w:rsid w:val="00571BED"/>
    <w:rsid w:val="00571D8D"/>
    <w:rsid w:val="0057205C"/>
    <w:rsid w:val="00572589"/>
    <w:rsid w:val="00572615"/>
    <w:rsid w:val="0057275E"/>
    <w:rsid w:val="0057357E"/>
    <w:rsid w:val="005736ED"/>
    <w:rsid w:val="005742B4"/>
    <w:rsid w:val="00575915"/>
    <w:rsid w:val="00575CD3"/>
    <w:rsid w:val="00575D17"/>
    <w:rsid w:val="00575D35"/>
    <w:rsid w:val="00575E54"/>
    <w:rsid w:val="00575F82"/>
    <w:rsid w:val="005762DA"/>
    <w:rsid w:val="00576427"/>
    <w:rsid w:val="00576502"/>
    <w:rsid w:val="005769A9"/>
    <w:rsid w:val="005769DC"/>
    <w:rsid w:val="00576D08"/>
    <w:rsid w:val="0057726E"/>
    <w:rsid w:val="005776C6"/>
    <w:rsid w:val="005779B1"/>
    <w:rsid w:val="0058005E"/>
    <w:rsid w:val="0058054E"/>
    <w:rsid w:val="00581716"/>
    <w:rsid w:val="00582BE0"/>
    <w:rsid w:val="00583192"/>
    <w:rsid w:val="00583584"/>
    <w:rsid w:val="0058370A"/>
    <w:rsid w:val="00583CB9"/>
    <w:rsid w:val="00583F68"/>
    <w:rsid w:val="00584342"/>
    <w:rsid w:val="0058436E"/>
    <w:rsid w:val="00584433"/>
    <w:rsid w:val="00584C5E"/>
    <w:rsid w:val="0058571D"/>
    <w:rsid w:val="005866B4"/>
    <w:rsid w:val="00586738"/>
    <w:rsid w:val="00586BA1"/>
    <w:rsid w:val="00587267"/>
    <w:rsid w:val="0058779C"/>
    <w:rsid w:val="005877C3"/>
    <w:rsid w:val="00590E78"/>
    <w:rsid w:val="00591681"/>
    <w:rsid w:val="0059179D"/>
    <w:rsid w:val="0059191E"/>
    <w:rsid w:val="00593DCE"/>
    <w:rsid w:val="00594051"/>
    <w:rsid w:val="00594935"/>
    <w:rsid w:val="00594947"/>
    <w:rsid w:val="00594B06"/>
    <w:rsid w:val="005950CF"/>
    <w:rsid w:val="00595ABE"/>
    <w:rsid w:val="005965CE"/>
    <w:rsid w:val="00596E93"/>
    <w:rsid w:val="00596F15"/>
    <w:rsid w:val="00596FE5"/>
    <w:rsid w:val="005979B3"/>
    <w:rsid w:val="00597A87"/>
    <w:rsid w:val="00597ACA"/>
    <w:rsid w:val="00597B63"/>
    <w:rsid w:val="00597E9D"/>
    <w:rsid w:val="005A02F4"/>
    <w:rsid w:val="005A0911"/>
    <w:rsid w:val="005A0A53"/>
    <w:rsid w:val="005A1089"/>
    <w:rsid w:val="005A14ED"/>
    <w:rsid w:val="005A1D15"/>
    <w:rsid w:val="005A2DD7"/>
    <w:rsid w:val="005A33F7"/>
    <w:rsid w:val="005A44C9"/>
    <w:rsid w:val="005A4B8A"/>
    <w:rsid w:val="005A4E7D"/>
    <w:rsid w:val="005A4F35"/>
    <w:rsid w:val="005A5768"/>
    <w:rsid w:val="005A5DF7"/>
    <w:rsid w:val="005A7414"/>
    <w:rsid w:val="005A7688"/>
    <w:rsid w:val="005A7736"/>
    <w:rsid w:val="005B12EA"/>
    <w:rsid w:val="005B1408"/>
    <w:rsid w:val="005B17DD"/>
    <w:rsid w:val="005B1E29"/>
    <w:rsid w:val="005B210D"/>
    <w:rsid w:val="005B244A"/>
    <w:rsid w:val="005B2998"/>
    <w:rsid w:val="005B338B"/>
    <w:rsid w:val="005B344D"/>
    <w:rsid w:val="005B3969"/>
    <w:rsid w:val="005B3AEF"/>
    <w:rsid w:val="005B3E62"/>
    <w:rsid w:val="005B3F99"/>
    <w:rsid w:val="005B41AA"/>
    <w:rsid w:val="005B420A"/>
    <w:rsid w:val="005B49BE"/>
    <w:rsid w:val="005B4D4F"/>
    <w:rsid w:val="005B50E2"/>
    <w:rsid w:val="005B50EC"/>
    <w:rsid w:val="005B5899"/>
    <w:rsid w:val="005B5DB7"/>
    <w:rsid w:val="005B5FDA"/>
    <w:rsid w:val="005B7098"/>
    <w:rsid w:val="005B72CD"/>
    <w:rsid w:val="005B7556"/>
    <w:rsid w:val="005B7895"/>
    <w:rsid w:val="005B7DC4"/>
    <w:rsid w:val="005C0331"/>
    <w:rsid w:val="005C03F0"/>
    <w:rsid w:val="005C0CBB"/>
    <w:rsid w:val="005C12FF"/>
    <w:rsid w:val="005C2009"/>
    <w:rsid w:val="005C25CE"/>
    <w:rsid w:val="005C2825"/>
    <w:rsid w:val="005C2B75"/>
    <w:rsid w:val="005C2D92"/>
    <w:rsid w:val="005C3E33"/>
    <w:rsid w:val="005C4228"/>
    <w:rsid w:val="005C4860"/>
    <w:rsid w:val="005C4C64"/>
    <w:rsid w:val="005C4E39"/>
    <w:rsid w:val="005C4F86"/>
    <w:rsid w:val="005C5035"/>
    <w:rsid w:val="005C5103"/>
    <w:rsid w:val="005C569E"/>
    <w:rsid w:val="005C56C8"/>
    <w:rsid w:val="005C60A7"/>
    <w:rsid w:val="005C60D1"/>
    <w:rsid w:val="005C7054"/>
    <w:rsid w:val="005C7257"/>
    <w:rsid w:val="005C7694"/>
    <w:rsid w:val="005C7A67"/>
    <w:rsid w:val="005D0447"/>
    <w:rsid w:val="005D0861"/>
    <w:rsid w:val="005D0C84"/>
    <w:rsid w:val="005D1411"/>
    <w:rsid w:val="005D2E2D"/>
    <w:rsid w:val="005D301B"/>
    <w:rsid w:val="005D36CC"/>
    <w:rsid w:val="005D3829"/>
    <w:rsid w:val="005D3ACB"/>
    <w:rsid w:val="005D3E57"/>
    <w:rsid w:val="005D3E64"/>
    <w:rsid w:val="005D408F"/>
    <w:rsid w:val="005D42FC"/>
    <w:rsid w:val="005D5BA9"/>
    <w:rsid w:val="005D5E76"/>
    <w:rsid w:val="005D5EE9"/>
    <w:rsid w:val="005D600C"/>
    <w:rsid w:val="005D668B"/>
    <w:rsid w:val="005D6B1B"/>
    <w:rsid w:val="005D6CDA"/>
    <w:rsid w:val="005D71DD"/>
    <w:rsid w:val="005D759F"/>
    <w:rsid w:val="005D7616"/>
    <w:rsid w:val="005D7853"/>
    <w:rsid w:val="005D7F47"/>
    <w:rsid w:val="005E0734"/>
    <w:rsid w:val="005E0D99"/>
    <w:rsid w:val="005E138E"/>
    <w:rsid w:val="005E1C2B"/>
    <w:rsid w:val="005E1D6D"/>
    <w:rsid w:val="005E26E4"/>
    <w:rsid w:val="005E28A4"/>
    <w:rsid w:val="005E3349"/>
    <w:rsid w:val="005E3876"/>
    <w:rsid w:val="005E40B0"/>
    <w:rsid w:val="005E41DE"/>
    <w:rsid w:val="005E4387"/>
    <w:rsid w:val="005E44EE"/>
    <w:rsid w:val="005E4657"/>
    <w:rsid w:val="005E4BB0"/>
    <w:rsid w:val="005E4E2E"/>
    <w:rsid w:val="005E53CE"/>
    <w:rsid w:val="005E5A0B"/>
    <w:rsid w:val="005E5A1D"/>
    <w:rsid w:val="005E5E12"/>
    <w:rsid w:val="005E5F25"/>
    <w:rsid w:val="005E6F4A"/>
    <w:rsid w:val="005E7226"/>
    <w:rsid w:val="005E7764"/>
    <w:rsid w:val="005E77F5"/>
    <w:rsid w:val="005E7BA4"/>
    <w:rsid w:val="005E7CC7"/>
    <w:rsid w:val="005F01E2"/>
    <w:rsid w:val="005F135D"/>
    <w:rsid w:val="005F1A60"/>
    <w:rsid w:val="005F2F61"/>
    <w:rsid w:val="005F386B"/>
    <w:rsid w:val="005F39C5"/>
    <w:rsid w:val="005F3DE1"/>
    <w:rsid w:val="005F4187"/>
    <w:rsid w:val="005F46FE"/>
    <w:rsid w:val="005F4CAC"/>
    <w:rsid w:val="005F5173"/>
    <w:rsid w:val="005F56EB"/>
    <w:rsid w:val="005F5C6D"/>
    <w:rsid w:val="005F62BD"/>
    <w:rsid w:val="005F6562"/>
    <w:rsid w:val="005F6AEE"/>
    <w:rsid w:val="005F7442"/>
    <w:rsid w:val="005F76EB"/>
    <w:rsid w:val="005F79AE"/>
    <w:rsid w:val="005F79E3"/>
    <w:rsid w:val="005F7A6E"/>
    <w:rsid w:val="00600E99"/>
    <w:rsid w:val="00600F62"/>
    <w:rsid w:val="0060179D"/>
    <w:rsid w:val="00601916"/>
    <w:rsid w:val="00601E0A"/>
    <w:rsid w:val="00602E88"/>
    <w:rsid w:val="00603221"/>
    <w:rsid w:val="0060323C"/>
    <w:rsid w:val="00603293"/>
    <w:rsid w:val="00603661"/>
    <w:rsid w:val="006046BC"/>
    <w:rsid w:val="00604EA8"/>
    <w:rsid w:val="00605133"/>
    <w:rsid w:val="00605B22"/>
    <w:rsid w:val="00605F7B"/>
    <w:rsid w:val="00606A09"/>
    <w:rsid w:val="0061006D"/>
    <w:rsid w:val="00610C14"/>
    <w:rsid w:val="006116A4"/>
    <w:rsid w:val="00611B5A"/>
    <w:rsid w:val="006123D1"/>
    <w:rsid w:val="00612462"/>
    <w:rsid w:val="006125AB"/>
    <w:rsid w:val="00612664"/>
    <w:rsid w:val="006134D3"/>
    <w:rsid w:val="00613A4C"/>
    <w:rsid w:val="00613E22"/>
    <w:rsid w:val="00613FC4"/>
    <w:rsid w:val="00614351"/>
    <w:rsid w:val="0061456B"/>
    <w:rsid w:val="006148C6"/>
    <w:rsid w:val="00614918"/>
    <w:rsid w:val="0061573C"/>
    <w:rsid w:val="006160CA"/>
    <w:rsid w:val="00616FD8"/>
    <w:rsid w:val="0061741D"/>
    <w:rsid w:val="00620B6C"/>
    <w:rsid w:val="006210B0"/>
    <w:rsid w:val="006212A6"/>
    <w:rsid w:val="006212CD"/>
    <w:rsid w:val="0062207B"/>
    <w:rsid w:val="00622219"/>
    <w:rsid w:val="00622DC9"/>
    <w:rsid w:val="00622DE4"/>
    <w:rsid w:val="006233D3"/>
    <w:rsid w:val="00623BFA"/>
    <w:rsid w:val="00624869"/>
    <w:rsid w:val="0062493E"/>
    <w:rsid w:val="00624B39"/>
    <w:rsid w:val="00624DA7"/>
    <w:rsid w:val="00624DF1"/>
    <w:rsid w:val="0062537A"/>
    <w:rsid w:val="006255DD"/>
    <w:rsid w:val="00625E8B"/>
    <w:rsid w:val="00625EEF"/>
    <w:rsid w:val="00626EA7"/>
    <w:rsid w:val="00626F43"/>
    <w:rsid w:val="00626FCE"/>
    <w:rsid w:val="006273C1"/>
    <w:rsid w:val="00627D4D"/>
    <w:rsid w:val="006301EB"/>
    <w:rsid w:val="0063092C"/>
    <w:rsid w:val="006314A4"/>
    <w:rsid w:val="0063281A"/>
    <w:rsid w:val="00632A90"/>
    <w:rsid w:val="00632EB5"/>
    <w:rsid w:val="00632F29"/>
    <w:rsid w:val="00633553"/>
    <w:rsid w:val="006335A6"/>
    <w:rsid w:val="0063400B"/>
    <w:rsid w:val="0063404A"/>
    <w:rsid w:val="00636F74"/>
    <w:rsid w:val="00637252"/>
    <w:rsid w:val="00637468"/>
    <w:rsid w:val="00637B0D"/>
    <w:rsid w:val="00637FD8"/>
    <w:rsid w:val="00640045"/>
    <w:rsid w:val="006403F4"/>
    <w:rsid w:val="00640C53"/>
    <w:rsid w:val="00640DDE"/>
    <w:rsid w:val="006415AA"/>
    <w:rsid w:val="00642290"/>
    <w:rsid w:val="006423ED"/>
    <w:rsid w:val="00642723"/>
    <w:rsid w:val="00642B73"/>
    <w:rsid w:val="00642B97"/>
    <w:rsid w:val="00642EF6"/>
    <w:rsid w:val="006431AD"/>
    <w:rsid w:val="0064341C"/>
    <w:rsid w:val="00643B8E"/>
    <w:rsid w:val="00643DEC"/>
    <w:rsid w:val="006443AB"/>
    <w:rsid w:val="0064466E"/>
    <w:rsid w:val="006447AD"/>
    <w:rsid w:val="00644A76"/>
    <w:rsid w:val="00644B90"/>
    <w:rsid w:val="00644DD9"/>
    <w:rsid w:val="00645C54"/>
    <w:rsid w:val="00645D2A"/>
    <w:rsid w:val="00645FE6"/>
    <w:rsid w:val="006465E0"/>
    <w:rsid w:val="00646C4C"/>
    <w:rsid w:val="00647938"/>
    <w:rsid w:val="00647D52"/>
    <w:rsid w:val="00647DC1"/>
    <w:rsid w:val="00647F0F"/>
    <w:rsid w:val="00647F8B"/>
    <w:rsid w:val="006500DC"/>
    <w:rsid w:val="006507B7"/>
    <w:rsid w:val="00650F57"/>
    <w:rsid w:val="006513F5"/>
    <w:rsid w:val="006520B4"/>
    <w:rsid w:val="0065242D"/>
    <w:rsid w:val="006525B0"/>
    <w:rsid w:val="0065281B"/>
    <w:rsid w:val="006533C2"/>
    <w:rsid w:val="00654ABF"/>
    <w:rsid w:val="00654DBB"/>
    <w:rsid w:val="00654F1D"/>
    <w:rsid w:val="006553C6"/>
    <w:rsid w:val="006553E3"/>
    <w:rsid w:val="00655F91"/>
    <w:rsid w:val="00655F9A"/>
    <w:rsid w:val="006564BB"/>
    <w:rsid w:val="00656617"/>
    <w:rsid w:val="00656884"/>
    <w:rsid w:val="00656D86"/>
    <w:rsid w:val="00657271"/>
    <w:rsid w:val="00657452"/>
    <w:rsid w:val="006579E1"/>
    <w:rsid w:val="006579E3"/>
    <w:rsid w:val="006605D7"/>
    <w:rsid w:val="006608EF"/>
    <w:rsid w:val="00660A5B"/>
    <w:rsid w:val="00660D7E"/>
    <w:rsid w:val="006623B8"/>
    <w:rsid w:val="00662547"/>
    <w:rsid w:val="00662970"/>
    <w:rsid w:val="006639B4"/>
    <w:rsid w:val="00663F41"/>
    <w:rsid w:val="00664027"/>
    <w:rsid w:val="006642CE"/>
    <w:rsid w:val="00664CAD"/>
    <w:rsid w:val="00665381"/>
    <w:rsid w:val="00665B10"/>
    <w:rsid w:val="00665CA6"/>
    <w:rsid w:val="00665D85"/>
    <w:rsid w:val="00666138"/>
    <w:rsid w:val="00666769"/>
    <w:rsid w:val="00666845"/>
    <w:rsid w:val="006669DE"/>
    <w:rsid w:val="00666E09"/>
    <w:rsid w:val="00667AC5"/>
    <w:rsid w:val="00667D76"/>
    <w:rsid w:val="00670867"/>
    <w:rsid w:val="0067106D"/>
    <w:rsid w:val="0067134E"/>
    <w:rsid w:val="00671441"/>
    <w:rsid w:val="006719A1"/>
    <w:rsid w:val="00671F63"/>
    <w:rsid w:val="006721F1"/>
    <w:rsid w:val="00672408"/>
    <w:rsid w:val="00672A38"/>
    <w:rsid w:val="00672BFF"/>
    <w:rsid w:val="00673174"/>
    <w:rsid w:val="006740E7"/>
    <w:rsid w:val="00674261"/>
    <w:rsid w:val="00674357"/>
    <w:rsid w:val="006744F3"/>
    <w:rsid w:val="0067495B"/>
    <w:rsid w:val="00674E65"/>
    <w:rsid w:val="0067512D"/>
    <w:rsid w:val="00675480"/>
    <w:rsid w:val="00675A5F"/>
    <w:rsid w:val="00675C96"/>
    <w:rsid w:val="00675FA1"/>
    <w:rsid w:val="00676D42"/>
    <w:rsid w:val="006770D0"/>
    <w:rsid w:val="0067743E"/>
    <w:rsid w:val="00677549"/>
    <w:rsid w:val="0068011E"/>
    <w:rsid w:val="00680183"/>
    <w:rsid w:val="0068040B"/>
    <w:rsid w:val="006804F8"/>
    <w:rsid w:val="0068074D"/>
    <w:rsid w:val="006808AA"/>
    <w:rsid w:val="006815B1"/>
    <w:rsid w:val="00681731"/>
    <w:rsid w:val="00681C4B"/>
    <w:rsid w:val="00681EE8"/>
    <w:rsid w:val="00681F4D"/>
    <w:rsid w:val="00682251"/>
    <w:rsid w:val="0068231F"/>
    <w:rsid w:val="00682C85"/>
    <w:rsid w:val="00683808"/>
    <w:rsid w:val="00683DC8"/>
    <w:rsid w:val="0068451D"/>
    <w:rsid w:val="006848D6"/>
    <w:rsid w:val="00684DED"/>
    <w:rsid w:val="00685BC7"/>
    <w:rsid w:val="006862F7"/>
    <w:rsid w:val="00686882"/>
    <w:rsid w:val="00686E67"/>
    <w:rsid w:val="00687052"/>
    <w:rsid w:val="00687E76"/>
    <w:rsid w:val="00690560"/>
    <w:rsid w:val="00690747"/>
    <w:rsid w:val="0069078E"/>
    <w:rsid w:val="00690AF9"/>
    <w:rsid w:val="00690B07"/>
    <w:rsid w:val="0069100E"/>
    <w:rsid w:val="00691348"/>
    <w:rsid w:val="0069140D"/>
    <w:rsid w:val="00691797"/>
    <w:rsid w:val="006917E3"/>
    <w:rsid w:val="00691934"/>
    <w:rsid w:val="00691F10"/>
    <w:rsid w:val="006929B1"/>
    <w:rsid w:val="00693707"/>
    <w:rsid w:val="0069400F"/>
    <w:rsid w:val="006944C5"/>
    <w:rsid w:val="00694D4E"/>
    <w:rsid w:val="00694DA7"/>
    <w:rsid w:val="00694DFC"/>
    <w:rsid w:val="00694E02"/>
    <w:rsid w:val="0069529C"/>
    <w:rsid w:val="00695C85"/>
    <w:rsid w:val="00695E6C"/>
    <w:rsid w:val="0069602E"/>
    <w:rsid w:val="006968FB"/>
    <w:rsid w:val="00696978"/>
    <w:rsid w:val="00696F70"/>
    <w:rsid w:val="006970A8"/>
    <w:rsid w:val="0069788C"/>
    <w:rsid w:val="00697F52"/>
    <w:rsid w:val="006A0022"/>
    <w:rsid w:val="006A09DA"/>
    <w:rsid w:val="006A1483"/>
    <w:rsid w:val="006A2EEF"/>
    <w:rsid w:val="006A3002"/>
    <w:rsid w:val="006A3379"/>
    <w:rsid w:val="006A3FDF"/>
    <w:rsid w:val="006A4B75"/>
    <w:rsid w:val="006A5BB3"/>
    <w:rsid w:val="006A5F6E"/>
    <w:rsid w:val="006A6D16"/>
    <w:rsid w:val="006A6D49"/>
    <w:rsid w:val="006A7650"/>
    <w:rsid w:val="006A7CB6"/>
    <w:rsid w:val="006B05B4"/>
    <w:rsid w:val="006B0AB4"/>
    <w:rsid w:val="006B0C4B"/>
    <w:rsid w:val="006B0C7A"/>
    <w:rsid w:val="006B1032"/>
    <w:rsid w:val="006B1067"/>
    <w:rsid w:val="006B10F9"/>
    <w:rsid w:val="006B11CD"/>
    <w:rsid w:val="006B18E2"/>
    <w:rsid w:val="006B198D"/>
    <w:rsid w:val="006B1CE9"/>
    <w:rsid w:val="006B28DD"/>
    <w:rsid w:val="006B2B52"/>
    <w:rsid w:val="006B3F10"/>
    <w:rsid w:val="006B44FC"/>
    <w:rsid w:val="006B4892"/>
    <w:rsid w:val="006B53CA"/>
    <w:rsid w:val="006B5BDE"/>
    <w:rsid w:val="006B5D15"/>
    <w:rsid w:val="006B5D6E"/>
    <w:rsid w:val="006B60EB"/>
    <w:rsid w:val="006B6A9C"/>
    <w:rsid w:val="006B6D4B"/>
    <w:rsid w:val="006B6E07"/>
    <w:rsid w:val="006B7199"/>
    <w:rsid w:val="006B7FE8"/>
    <w:rsid w:val="006C001E"/>
    <w:rsid w:val="006C0099"/>
    <w:rsid w:val="006C03EB"/>
    <w:rsid w:val="006C0681"/>
    <w:rsid w:val="006C0720"/>
    <w:rsid w:val="006C0905"/>
    <w:rsid w:val="006C143F"/>
    <w:rsid w:val="006C1CF4"/>
    <w:rsid w:val="006C213A"/>
    <w:rsid w:val="006C289C"/>
    <w:rsid w:val="006C2BE0"/>
    <w:rsid w:val="006C2C4B"/>
    <w:rsid w:val="006C35ED"/>
    <w:rsid w:val="006C3822"/>
    <w:rsid w:val="006C3BB7"/>
    <w:rsid w:val="006C4319"/>
    <w:rsid w:val="006C4941"/>
    <w:rsid w:val="006C4F24"/>
    <w:rsid w:val="006C4FAC"/>
    <w:rsid w:val="006C50B8"/>
    <w:rsid w:val="006C51F1"/>
    <w:rsid w:val="006C568A"/>
    <w:rsid w:val="006C58FA"/>
    <w:rsid w:val="006C5A8D"/>
    <w:rsid w:val="006C5D0B"/>
    <w:rsid w:val="006C5E4B"/>
    <w:rsid w:val="006C65A4"/>
    <w:rsid w:val="006C6B07"/>
    <w:rsid w:val="006C7175"/>
    <w:rsid w:val="006C7F86"/>
    <w:rsid w:val="006D0263"/>
    <w:rsid w:val="006D03D8"/>
    <w:rsid w:val="006D0AF6"/>
    <w:rsid w:val="006D132D"/>
    <w:rsid w:val="006D2192"/>
    <w:rsid w:val="006D2793"/>
    <w:rsid w:val="006D303E"/>
    <w:rsid w:val="006D3840"/>
    <w:rsid w:val="006D3A4C"/>
    <w:rsid w:val="006D3A52"/>
    <w:rsid w:val="006D42FD"/>
    <w:rsid w:val="006D4760"/>
    <w:rsid w:val="006D511B"/>
    <w:rsid w:val="006D51DE"/>
    <w:rsid w:val="006D536F"/>
    <w:rsid w:val="006D59AC"/>
    <w:rsid w:val="006D5DF7"/>
    <w:rsid w:val="006D5E3D"/>
    <w:rsid w:val="006D5E52"/>
    <w:rsid w:val="006D729C"/>
    <w:rsid w:val="006D7B39"/>
    <w:rsid w:val="006E03F5"/>
    <w:rsid w:val="006E0488"/>
    <w:rsid w:val="006E06EC"/>
    <w:rsid w:val="006E0736"/>
    <w:rsid w:val="006E0E31"/>
    <w:rsid w:val="006E0FF0"/>
    <w:rsid w:val="006E109F"/>
    <w:rsid w:val="006E12DE"/>
    <w:rsid w:val="006E141D"/>
    <w:rsid w:val="006E147C"/>
    <w:rsid w:val="006E21C8"/>
    <w:rsid w:val="006E239B"/>
    <w:rsid w:val="006E2B23"/>
    <w:rsid w:val="006E2DF0"/>
    <w:rsid w:val="006E311A"/>
    <w:rsid w:val="006E3368"/>
    <w:rsid w:val="006E367A"/>
    <w:rsid w:val="006E4001"/>
    <w:rsid w:val="006E42EE"/>
    <w:rsid w:val="006E51AB"/>
    <w:rsid w:val="006E51DA"/>
    <w:rsid w:val="006E525D"/>
    <w:rsid w:val="006E671B"/>
    <w:rsid w:val="006E72FF"/>
    <w:rsid w:val="006E7850"/>
    <w:rsid w:val="006F0456"/>
    <w:rsid w:val="006F07E1"/>
    <w:rsid w:val="006F09E9"/>
    <w:rsid w:val="006F0AB2"/>
    <w:rsid w:val="006F1395"/>
    <w:rsid w:val="006F13FE"/>
    <w:rsid w:val="006F1D52"/>
    <w:rsid w:val="006F1FC9"/>
    <w:rsid w:val="006F249B"/>
    <w:rsid w:val="006F274E"/>
    <w:rsid w:val="006F281C"/>
    <w:rsid w:val="006F33F0"/>
    <w:rsid w:val="006F3B5F"/>
    <w:rsid w:val="006F40E8"/>
    <w:rsid w:val="006F4CAF"/>
    <w:rsid w:val="006F5830"/>
    <w:rsid w:val="006F66EE"/>
    <w:rsid w:val="006F680E"/>
    <w:rsid w:val="006F6B22"/>
    <w:rsid w:val="006F6DE2"/>
    <w:rsid w:val="006F6E68"/>
    <w:rsid w:val="006F74C9"/>
    <w:rsid w:val="006F763A"/>
    <w:rsid w:val="006F766B"/>
    <w:rsid w:val="006F773E"/>
    <w:rsid w:val="0070001D"/>
    <w:rsid w:val="00700A65"/>
    <w:rsid w:val="007010C8"/>
    <w:rsid w:val="00701268"/>
    <w:rsid w:val="00701C7F"/>
    <w:rsid w:val="00703C30"/>
    <w:rsid w:val="0070422D"/>
    <w:rsid w:val="00704B58"/>
    <w:rsid w:val="00704D1F"/>
    <w:rsid w:val="00704E99"/>
    <w:rsid w:val="00705AA1"/>
    <w:rsid w:val="00705B67"/>
    <w:rsid w:val="00705D79"/>
    <w:rsid w:val="00706792"/>
    <w:rsid w:val="00707543"/>
    <w:rsid w:val="00707C17"/>
    <w:rsid w:val="007105C6"/>
    <w:rsid w:val="00711A9F"/>
    <w:rsid w:val="00711C7D"/>
    <w:rsid w:val="00712347"/>
    <w:rsid w:val="00712CF8"/>
    <w:rsid w:val="00712F01"/>
    <w:rsid w:val="0071312D"/>
    <w:rsid w:val="0071327A"/>
    <w:rsid w:val="007136BE"/>
    <w:rsid w:val="00713E7C"/>
    <w:rsid w:val="007145FE"/>
    <w:rsid w:val="00714FB6"/>
    <w:rsid w:val="00715100"/>
    <w:rsid w:val="00715532"/>
    <w:rsid w:val="00715790"/>
    <w:rsid w:val="00716A58"/>
    <w:rsid w:val="00717286"/>
    <w:rsid w:val="00717E76"/>
    <w:rsid w:val="007201C4"/>
    <w:rsid w:val="00720AA3"/>
    <w:rsid w:val="00720D95"/>
    <w:rsid w:val="007213B6"/>
    <w:rsid w:val="00721AE5"/>
    <w:rsid w:val="00721EC8"/>
    <w:rsid w:val="007220E1"/>
    <w:rsid w:val="00722876"/>
    <w:rsid w:val="007229F9"/>
    <w:rsid w:val="00722CC9"/>
    <w:rsid w:val="0072314A"/>
    <w:rsid w:val="007234E8"/>
    <w:rsid w:val="007235DE"/>
    <w:rsid w:val="007237F0"/>
    <w:rsid w:val="00723891"/>
    <w:rsid w:val="00724243"/>
    <w:rsid w:val="00724603"/>
    <w:rsid w:val="00724A96"/>
    <w:rsid w:val="00724EAC"/>
    <w:rsid w:val="0072562B"/>
    <w:rsid w:val="007264AF"/>
    <w:rsid w:val="00726BF0"/>
    <w:rsid w:val="00726C9E"/>
    <w:rsid w:val="00726F7B"/>
    <w:rsid w:val="0072719E"/>
    <w:rsid w:val="0072738D"/>
    <w:rsid w:val="00727D86"/>
    <w:rsid w:val="007302FE"/>
    <w:rsid w:val="0073089C"/>
    <w:rsid w:val="007309EA"/>
    <w:rsid w:val="00730C6A"/>
    <w:rsid w:val="00731307"/>
    <w:rsid w:val="00731F99"/>
    <w:rsid w:val="00732F7F"/>
    <w:rsid w:val="00732FB3"/>
    <w:rsid w:val="0073335D"/>
    <w:rsid w:val="00733726"/>
    <w:rsid w:val="0073437B"/>
    <w:rsid w:val="00734732"/>
    <w:rsid w:val="007349E5"/>
    <w:rsid w:val="00734A8E"/>
    <w:rsid w:val="00734F2B"/>
    <w:rsid w:val="007359DF"/>
    <w:rsid w:val="00735F30"/>
    <w:rsid w:val="00736114"/>
    <w:rsid w:val="0073647C"/>
    <w:rsid w:val="00736826"/>
    <w:rsid w:val="0073697D"/>
    <w:rsid w:val="00737571"/>
    <w:rsid w:val="0073781D"/>
    <w:rsid w:val="00740932"/>
    <w:rsid w:val="00740B4F"/>
    <w:rsid w:val="00740F32"/>
    <w:rsid w:val="00740FD5"/>
    <w:rsid w:val="00741010"/>
    <w:rsid w:val="0074143D"/>
    <w:rsid w:val="007415D3"/>
    <w:rsid w:val="00741732"/>
    <w:rsid w:val="00741E68"/>
    <w:rsid w:val="007428C5"/>
    <w:rsid w:val="00742F9A"/>
    <w:rsid w:val="007432EF"/>
    <w:rsid w:val="00744007"/>
    <w:rsid w:val="0074434A"/>
    <w:rsid w:val="00744439"/>
    <w:rsid w:val="0074471F"/>
    <w:rsid w:val="00745157"/>
    <w:rsid w:val="007457C8"/>
    <w:rsid w:val="00745D70"/>
    <w:rsid w:val="00746169"/>
    <w:rsid w:val="0074637B"/>
    <w:rsid w:val="00746E7F"/>
    <w:rsid w:val="00747037"/>
    <w:rsid w:val="00747287"/>
    <w:rsid w:val="007479AB"/>
    <w:rsid w:val="00747E51"/>
    <w:rsid w:val="007505AF"/>
    <w:rsid w:val="007506A3"/>
    <w:rsid w:val="007508B0"/>
    <w:rsid w:val="00750D6C"/>
    <w:rsid w:val="00752778"/>
    <w:rsid w:val="00752FE9"/>
    <w:rsid w:val="007532C2"/>
    <w:rsid w:val="007532CA"/>
    <w:rsid w:val="00753C0B"/>
    <w:rsid w:val="0075406D"/>
    <w:rsid w:val="0075430F"/>
    <w:rsid w:val="00754466"/>
    <w:rsid w:val="00754B23"/>
    <w:rsid w:val="00754CE1"/>
    <w:rsid w:val="00754EAE"/>
    <w:rsid w:val="007551F1"/>
    <w:rsid w:val="007559DC"/>
    <w:rsid w:val="00756AAB"/>
    <w:rsid w:val="00756C81"/>
    <w:rsid w:val="00757826"/>
    <w:rsid w:val="0075798B"/>
    <w:rsid w:val="0076089E"/>
    <w:rsid w:val="00760BC6"/>
    <w:rsid w:val="00760C33"/>
    <w:rsid w:val="00760CCC"/>
    <w:rsid w:val="00761411"/>
    <w:rsid w:val="007614EA"/>
    <w:rsid w:val="00761838"/>
    <w:rsid w:val="00761F48"/>
    <w:rsid w:val="007623DD"/>
    <w:rsid w:val="0076284E"/>
    <w:rsid w:val="00762CA6"/>
    <w:rsid w:val="00762D34"/>
    <w:rsid w:val="0076358F"/>
    <w:rsid w:val="00763A50"/>
    <w:rsid w:val="00763A5F"/>
    <w:rsid w:val="00763A90"/>
    <w:rsid w:val="00763B0E"/>
    <w:rsid w:val="00763BD5"/>
    <w:rsid w:val="00763E2D"/>
    <w:rsid w:val="00763F0C"/>
    <w:rsid w:val="00764752"/>
    <w:rsid w:val="00764B26"/>
    <w:rsid w:val="00764CCE"/>
    <w:rsid w:val="00764EA6"/>
    <w:rsid w:val="007653E5"/>
    <w:rsid w:val="00765538"/>
    <w:rsid w:val="00765ADE"/>
    <w:rsid w:val="00766263"/>
    <w:rsid w:val="00766447"/>
    <w:rsid w:val="007669B7"/>
    <w:rsid w:val="00767010"/>
    <w:rsid w:val="007675FC"/>
    <w:rsid w:val="007678B4"/>
    <w:rsid w:val="007702A2"/>
    <w:rsid w:val="0077066A"/>
    <w:rsid w:val="00770891"/>
    <w:rsid w:val="0077097E"/>
    <w:rsid w:val="00770D62"/>
    <w:rsid w:val="00770F8A"/>
    <w:rsid w:val="00771396"/>
    <w:rsid w:val="0077188F"/>
    <w:rsid w:val="00771966"/>
    <w:rsid w:val="007728C8"/>
    <w:rsid w:val="00772AC4"/>
    <w:rsid w:val="00772B20"/>
    <w:rsid w:val="00772EBE"/>
    <w:rsid w:val="00773BDB"/>
    <w:rsid w:val="00773D7A"/>
    <w:rsid w:val="00773F7F"/>
    <w:rsid w:val="00774120"/>
    <w:rsid w:val="007747B5"/>
    <w:rsid w:val="007747F2"/>
    <w:rsid w:val="0077493E"/>
    <w:rsid w:val="00774C5A"/>
    <w:rsid w:val="00774E3C"/>
    <w:rsid w:val="00774F06"/>
    <w:rsid w:val="00775155"/>
    <w:rsid w:val="00775EF1"/>
    <w:rsid w:val="00776BB4"/>
    <w:rsid w:val="007776F7"/>
    <w:rsid w:val="00777750"/>
    <w:rsid w:val="007778BC"/>
    <w:rsid w:val="00777E97"/>
    <w:rsid w:val="00777F25"/>
    <w:rsid w:val="007800D5"/>
    <w:rsid w:val="00780417"/>
    <w:rsid w:val="00780578"/>
    <w:rsid w:val="007809EF"/>
    <w:rsid w:val="007810DA"/>
    <w:rsid w:val="0078158B"/>
    <w:rsid w:val="00783794"/>
    <w:rsid w:val="007838F6"/>
    <w:rsid w:val="007839F8"/>
    <w:rsid w:val="00783A3D"/>
    <w:rsid w:val="00783ACF"/>
    <w:rsid w:val="00783CC8"/>
    <w:rsid w:val="00783E6D"/>
    <w:rsid w:val="0078497B"/>
    <w:rsid w:val="00785368"/>
    <w:rsid w:val="00785577"/>
    <w:rsid w:val="00785796"/>
    <w:rsid w:val="00785E4B"/>
    <w:rsid w:val="0078682F"/>
    <w:rsid w:val="0078734B"/>
    <w:rsid w:val="007875E4"/>
    <w:rsid w:val="0078797A"/>
    <w:rsid w:val="00787C81"/>
    <w:rsid w:val="00790528"/>
    <w:rsid w:val="00790D99"/>
    <w:rsid w:val="00791098"/>
    <w:rsid w:val="0079169E"/>
    <w:rsid w:val="007919FE"/>
    <w:rsid w:val="00791D68"/>
    <w:rsid w:val="00791E1C"/>
    <w:rsid w:val="00791F3A"/>
    <w:rsid w:val="00792ABE"/>
    <w:rsid w:val="0079324B"/>
    <w:rsid w:val="00794CB8"/>
    <w:rsid w:val="007952A7"/>
    <w:rsid w:val="0079559F"/>
    <w:rsid w:val="00795669"/>
    <w:rsid w:val="007962E2"/>
    <w:rsid w:val="007967AF"/>
    <w:rsid w:val="007967C1"/>
    <w:rsid w:val="00796987"/>
    <w:rsid w:val="00796B51"/>
    <w:rsid w:val="00797115"/>
    <w:rsid w:val="00797310"/>
    <w:rsid w:val="007974FE"/>
    <w:rsid w:val="007A0134"/>
    <w:rsid w:val="007A03C1"/>
    <w:rsid w:val="007A0591"/>
    <w:rsid w:val="007A0854"/>
    <w:rsid w:val="007A0B15"/>
    <w:rsid w:val="007A1D94"/>
    <w:rsid w:val="007A213D"/>
    <w:rsid w:val="007A2D8E"/>
    <w:rsid w:val="007A356C"/>
    <w:rsid w:val="007A379C"/>
    <w:rsid w:val="007A3943"/>
    <w:rsid w:val="007A3B46"/>
    <w:rsid w:val="007A4328"/>
    <w:rsid w:val="007A5C01"/>
    <w:rsid w:val="007A5C2D"/>
    <w:rsid w:val="007A6779"/>
    <w:rsid w:val="007A7335"/>
    <w:rsid w:val="007A77F1"/>
    <w:rsid w:val="007A79F2"/>
    <w:rsid w:val="007B026B"/>
    <w:rsid w:val="007B0E08"/>
    <w:rsid w:val="007B11D1"/>
    <w:rsid w:val="007B1388"/>
    <w:rsid w:val="007B1617"/>
    <w:rsid w:val="007B161C"/>
    <w:rsid w:val="007B24B4"/>
    <w:rsid w:val="007B2DC2"/>
    <w:rsid w:val="007B2F40"/>
    <w:rsid w:val="007B305A"/>
    <w:rsid w:val="007B3192"/>
    <w:rsid w:val="007B339B"/>
    <w:rsid w:val="007B3437"/>
    <w:rsid w:val="007B34D6"/>
    <w:rsid w:val="007B34E2"/>
    <w:rsid w:val="007B36BF"/>
    <w:rsid w:val="007B3A16"/>
    <w:rsid w:val="007B3C6F"/>
    <w:rsid w:val="007B4446"/>
    <w:rsid w:val="007B4894"/>
    <w:rsid w:val="007B4A5B"/>
    <w:rsid w:val="007B4B7A"/>
    <w:rsid w:val="007B4F3F"/>
    <w:rsid w:val="007B5B5A"/>
    <w:rsid w:val="007B5B76"/>
    <w:rsid w:val="007B60BA"/>
    <w:rsid w:val="007B6526"/>
    <w:rsid w:val="007B6C04"/>
    <w:rsid w:val="007B6CED"/>
    <w:rsid w:val="007B71CA"/>
    <w:rsid w:val="007B7500"/>
    <w:rsid w:val="007B7818"/>
    <w:rsid w:val="007B78C2"/>
    <w:rsid w:val="007B7B67"/>
    <w:rsid w:val="007C02BD"/>
    <w:rsid w:val="007C0380"/>
    <w:rsid w:val="007C1E8C"/>
    <w:rsid w:val="007C2433"/>
    <w:rsid w:val="007C33BA"/>
    <w:rsid w:val="007C3602"/>
    <w:rsid w:val="007C459E"/>
    <w:rsid w:val="007C4A25"/>
    <w:rsid w:val="007C5352"/>
    <w:rsid w:val="007C5649"/>
    <w:rsid w:val="007C5BBF"/>
    <w:rsid w:val="007C6715"/>
    <w:rsid w:val="007C6C23"/>
    <w:rsid w:val="007C6C75"/>
    <w:rsid w:val="007C6E1B"/>
    <w:rsid w:val="007C6FAF"/>
    <w:rsid w:val="007C71EB"/>
    <w:rsid w:val="007C791D"/>
    <w:rsid w:val="007C7D9A"/>
    <w:rsid w:val="007D0547"/>
    <w:rsid w:val="007D1947"/>
    <w:rsid w:val="007D1BFC"/>
    <w:rsid w:val="007D21E3"/>
    <w:rsid w:val="007D2660"/>
    <w:rsid w:val="007D27BD"/>
    <w:rsid w:val="007D3286"/>
    <w:rsid w:val="007D3290"/>
    <w:rsid w:val="007D3AB5"/>
    <w:rsid w:val="007D4624"/>
    <w:rsid w:val="007D4B81"/>
    <w:rsid w:val="007D55B7"/>
    <w:rsid w:val="007D5A1F"/>
    <w:rsid w:val="007D5C98"/>
    <w:rsid w:val="007D5F14"/>
    <w:rsid w:val="007D6B54"/>
    <w:rsid w:val="007D756E"/>
    <w:rsid w:val="007E04B5"/>
    <w:rsid w:val="007E07AD"/>
    <w:rsid w:val="007E0A1B"/>
    <w:rsid w:val="007E0FB5"/>
    <w:rsid w:val="007E15EC"/>
    <w:rsid w:val="007E1E02"/>
    <w:rsid w:val="007E204F"/>
    <w:rsid w:val="007E25AC"/>
    <w:rsid w:val="007E265C"/>
    <w:rsid w:val="007E2A15"/>
    <w:rsid w:val="007E2DD8"/>
    <w:rsid w:val="007E376A"/>
    <w:rsid w:val="007E3A23"/>
    <w:rsid w:val="007E3B48"/>
    <w:rsid w:val="007E407A"/>
    <w:rsid w:val="007E4437"/>
    <w:rsid w:val="007E5044"/>
    <w:rsid w:val="007E5062"/>
    <w:rsid w:val="007E5403"/>
    <w:rsid w:val="007E54C4"/>
    <w:rsid w:val="007E55A4"/>
    <w:rsid w:val="007E5AE2"/>
    <w:rsid w:val="007E5B7C"/>
    <w:rsid w:val="007E5C80"/>
    <w:rsid w:val="007E61EA"/>
    <w:rsid w:val="007E6685"/>
    <w:rsid w:val="007E7A2F"/>
    <w:rsid w:val="007F0151"/>
    <w:rsid w:val="007F1843"/>
    <w:rsid w:val="007F1944"/>
    <w:rsid w:val="007F1F33"/>
    <w:rsid w:val="007F2622"/>
    <w:rsid w:val="007F2979"/>
    <w:rsid w:val="007F2C32"/>
    <w:rsid w:val="007F352A"/>
    <w:rsid w:val="007F374A"/>
    <w:rsid w:val="007F3A10"/>
    <w:rsid w:val="007F3B58"/>
    <w:rsid w:val="007F3C13"/>
    <w:rsid w:val="007F3D34"/>
    <w:rsid w:val="007F3D42"/>
    <w:rsid w:val="007F3DC0"/>
    <w:rsid w:val="007F483C"/>
    <w:rsid w:val="007F4E6D"/>
    <w:rsid w:val="007F5078"/>
    <w:rsid w:val="007F5130"/>
    <w:rsid w:val="007F51C7"/>
    <w:rsid w:val="007F5C22"/>
    <w:rsid w:val="007F5C89"/>
    <w:rsid w:val="007F6565"/>
    <w:rsid w:val="007F6E08"/>
    <w:rsid w:val="0080047D"/>
    <w:rsid w:val="00800A6F"/>
    <w:rsid w:val="00800EC4"/>
    <w:rsid w:val="00800F8C"/>
    <w:rsid w:val="0080101D"/>
    <w:rsid w:val="0080151E"/>
    <w:rsid w:val="008015BF"/>
    <w:rsid w:val="008021DD"/>
    <w:rsid w:val="008021F9"/>
    <w:rsid w:val="008026CE"/>
    <w:rsid w:val="00802804"/>
    <w:rsid w:val="00803102"/>
    <w:rsid w:val="0080337D"/>
    <w:rsid w:val="00803ACB"/>
    <w:rsid w:val="00804103"/>
    <w:rsid w:val="008042A3"/>
    <w:rsid w:val="00804614"/>
    <w:rsid w:val="00804927"/>
    <w:rsid w:val="008057AB"/>
    <w:rsid w:val="008061BC"/>
    <w:rsid w:val="00806AE0"/>
    <w:rsid w:val="00807210"/>
    <w:rsid w:val="00807645"/>
    <w:rsid w:val="008079F9"/>
    <w:rsid w:val="00807C38"/>
    <w:rsid w:val="00810027"/>
    <w:rsid w:val="0081066A"/>
    <w:rsid w:val="00811C64"/>
    <w:rsid w:val="00811FE5"/>
    <w:rsid w:val="008120D6"/>
    <w:rsid w:val="0081235E"/>
    <w:rsid w:val="00812497"/>
    <w:rsid w:val="008124CD"/>
    <w:rsid w:val="00812812"/>
    <w:rsid w:val="00812A7C"/>
    <w:rsid w:val="00812D1B"/>
    <w:rsid w:val="0081369B"/>
    <w:rsid w:val="0081383B"/>
    <w:rsid w:val="00814075"/>
    <w:rsid w:val="008140D3"/>
    <w:rsid w:val="00814706"/>
    <w:rsid w:val="008147DB"/>
    <w:rsid w:val="00814966"/>
    <w:rsid w:val="00814E64"/>
    <w:rsid w:val="00815027"/>
    <w:rsid w:val="008163CB"/>
    <w:rsid w:val="00816641"/>
    <w:rsid w:val="008166AB"/>
    <w:rsid w:val="0081751C"/>
    <w:rsid w:val="00817F9D"/>
    <w:rsid w:val="00820348"/>
    <w:rsid w:val="0082045F"/>
    <w:rsid w:val="008209D4"/>
    <w:rsid w:val="00820C9B"/>
    <w:rsid w:val="00821200"/>
    <w:rsid w:val="00821408"/>
    <w:rsid w:val="00821D2B"/>
    <w:rsid w:val="00821F96"/>
    <w:rsid w:val="00821FC0"/>
    <w:rsid w:val="00822467"/>
    <w:rsid w:val="00822505"/>
    <w:rsid w:val="0082313B"/>
    <w:rsid w:val="00823345"/>
    <w:rsid w:val="00823C7F"/>
    <w:rsid w:val="00824B97"/>
    <w:rsid w:val="00824C6D"/>
    <w:rsid w:val="008254AF"/>
    <w:rsid w:val="00825A8B"/>
    <w:rsid w:val="00825CF1"/>
    <w:rsid w:val="00825E04"/>
    <w:rsid w:val="0082607C"/>
    <w:rsid w:val="00826750"/>
    <w:rsid w:val="00827110"/>
    <w:rsid w:val="00830F47"/>
    <w:rsid w:val="0083146A"/>
    <w:rsid w:val="00831500"/>
    <w:rsid w:val="0083193E"/>
    <w:rsid w:val="00831BF6"/>
    <w:rsid w:val="00832152"/>
    <w:rsid w:val="00832297"/>
    <w:rsid w:val="0083235D"/>
    <w:rsid w:val="00832366"/>
    <w:rsid w:val="00832430"/>
    <w:rsid w:val="0083268E"/>
    <w:rsid w:val="00833853"/>
    <w:rsid w:val="00833B33"/>
    <w:rsid w:val="0083425F"/>
    <w:rsid w:val="0083498C"/>
    <w:rsid w:val="00834ECB"/>
    <w:rsid w:val="008351EF"/>
    <w:rsid w:val="00835282"/>
    <w:rsid w:val="00835E41"/>
    <w:rsid w:val="00835F58"/>
    <w:rsid w:val="00836367"/>
    <w:rsid w:val="008364D8"/>
    <w:rsid w:val="00837792"/>
    <w:rsid w:val="00837A19"/>
    <w:rsid w:val="00837B6C"/>
    <w:rsid w:val="00840173"/>
    <w:rsid w:val="00840267"/>
    <w:rsid w:val="008405E6"/>
    <w:rsid w:val="00840A59"/>
    <w:rsid w:val="00840D5D"/>
    <w:rsid w:val="00840F2C"/>
    <w:rsid w:val="008414A7"/>
    <w:rsid w:val="0084194C"/>
    <w:rsid w:val="008419F4"/>
    <w:rsid w:val="0084228F"/>
    <w:rsid w:val="00842C7D"/>
    <w:rsid w:val="00842F5E"/>
    <w:rsid w:val="008433A3"/>
    <w:rsid w:val="0084347E"/>
    <w:rsid w:val="00843912"/>
    <w:rsid w:val="008444D6"/>
    <w:rsid w:val="008448AE"/>
    <w:rsid w:val="00844E06"/>
    <w:rsid w:val="00845790"/>
    <w:rsid w:val="00845844"/>
    <w:rsid w:val="00845A02"/>
    <w:rsid w:val="00845D3D"/>
    <w:rsid w:val="00845DBC"/>
    <w:rsid w:val="00846564"/>
    <w:rsid w:val="0084684B"/>
    <w:rsid w:val="0084692F"/>
    <w:rsid w:val="00846FBB"/>
    <w:rsid w:val="008476CF"/>
    <w:rsid w:val="00847CE6"/>
    <w:rsid w:val="00850161"/>
    <w:rsid w:val="008506DC"/>
    <w:rsid w:val="00850B89"/>
    <w:rsid w:val="00850C8F"/>
    <w:rsid w:val="00851E68"/>
    <w:rsid w:val="008522C2"/>
    <w:rsid w:val="008523B0"/>
    <w:rsid w:val="008529E4"/>
    <w:rsid w:val="00852BC4"/>
    <w:rsid w:val="00852C48"/>
    <w:rsid w:val="008530DA"/>
    <w:rsid w:val="008534B8"/>
    <w:rsid w:val="00853A1E"/>
    <w:rsid w:val="00853E4E"/>
    <w:rsid w:val="008540A5"/>
    <w:rsid w:val="00854480"/>
    <w:rsid w:val="0085463E"/>
    <w:rsid w:val="008548E2"/>
    <w:rsid w:val="00854A28"/>
    <w:rsid w:val="00854C64"/>
    <w:rsid w:val="00854F79"/>
    <w:rsid w:val="00855374"/>
    <w:rsid w:val="008558C3"/>
    <w:rsid w:val="00855F87"/>
    <w:rsid w:val="00856102"/>
    <w:rsid w:val="00856201"/>
    <w:rsid w:val="00856E51"/>
    <w:rsid w:val="0085722B"/>
    <w:rsid w:val="00857C36"/>
    <w:rsid w:val="00860720"/>
    <w:rsid w:val="008608A4"/>
    <w:rsid w:val="0086091E"/>
    <w:rsid w:val="008612F8"/>
    <w:rsid w:val="0086163D"/>
    <w:rsid w:val="0086232C"/>
    <w:rsid w:val="00862C05"/>
    <w:rsid w:val="0086316A"/>
    <w:rsid w:val="0086370E"/>
    <w:rsid w:val="0086385B"/>
    <w:rsid w:val="00863C94"/>
    <w:rsid w:val="00863E2C"/>
    <w:rsid w:val="0086454F"/>
    <w:rsid w:val="008648D5"/>
    <w:rsid w:val="00864E05"/>
    <w:rsid w:val="008650E1"/>
    <w:rsid w:val="00865876"/>
    <w:rsid w:val="00865AE9"/>
    <w:rsid w:val="00865DDB"/>
    <w:rsid w:val="00865E41"/>
    <w:rsid w:val="00866BC9"/>
    <w:rsid w:val="00866D7A"/>
    <w:rsid w:val="00867735"/>
    <w:rsid w:val="0087066F"/>
    <w:rsid w:val="00870734"/>
    <w:rsid w:val="008711FE"/>
    <w:rsid w:val="00872A3D"/>
    <w:rsid w:val="00872BE5"/>
    <w:rsid w:val="0087306C"/>
    <w:rsid w:val="0087319E"/>
    <w:rsid w:val="00873330"/>
    <w:rsid w:val="008743C6"/>
    <w:rsid w:val="008743CE"/>
    <w:rsid w:val="00874EDA"/>
    <w:rsid w:val="008758EB"/>
    <w:rsid w:val="00875E78"/>
    <w:rsid w:val="00875FFB"/>
    <w:rsid w:val="0087754B"/>
    <w:rsid w:val="008776BF"/>
    <w:rsid w:val="00877867"/>
    <w:rsid w:val="00877DBF"/>
    <w:rsid w:val="00877E41"/>
    <w:rsid w:val="00877EA8"/>
    <w:rsid w:val="00881D15"/>
    <w:rsid w:val="00881EBB"/>
    <w:rsid w:val="00882250"/>
    <w:rsid w:val="00882761"/>
    <w:rsid w:val="008829C4"/>
    <w:rsid w:val="00882E06"/>
    <w:rsid w:val="008834DF"/>
    <w:rsid w:val="00883605"/>
    <w:rsid w:val="00883C7D"/>
    <w:rsid w:val="00883FC6"/>
    <w:rsid w:val="00884683"/>
    <w:rsid w:val="008847D3"/>
    <w:rsid w:val="00884A92"/>
    <w:rsid w:val="00884E9A"/>
    <w:rsid w:val="0088508C"/>
    <w:rsid w:val="0088551B"/>
    <w:rsid w:val="00885FF3"/>
    <w:rsid w:val="00886BD8"/>
    <w:rsid w:val="00886E5E"/>
    <w:rsid w:val="00887006"/>
    <w:rsid w:val="0088749B"/>
    <w:rsid w:val="008879DE"/>
    <w:rsid w:val="0089008F"/>
    <w:rsid w:val="008903BA"/>
    <w:rsid w:val="008904F6"/>
    <w:rsid w:val="00890659"/>
    <w:rsid w:val="008906C7"/>
    <w:rsid w:val="00890B54"/>
    <w:rsid w:val="00890C29"/>
    <w:rsid w:val="008911C0"/>
    <w:rsid w:val="00891E7C"/>
    <w:rsid w:val="008921A2"/>
    <w:rsid w:val="0089221C"/>
    <w:rsid w:val="00892CDC"/>
    <w:rsid w:val="008931F5"/>
    <w:rsid w:val="008939EE"/>
    <w:rsid w:val="008948FF"/>
    <w:rsid w:val="00894967"/>
    <w:rsid w:val="008954E8"/>
    <w:rsid w:val="0089624F"/>
    <w:rsid w:val="0089642A"/>
    <w:rsid w:val="008964C2"/>
    <w:rsid w:val="00896FAA"/>
    <w:rsid w:val="00897023"/>
    <w:rsid w:val="0089751E"/>
    <w:rsid w:val="00897755"/>
    <w:rsid w:val="008977C7"/>
    <w:rsid w:val="00897DF3"/>
    <w:rsid w:val="00897E6A"/>
    <w:rsid w:val="008A02C7"/>
    <w:rsid w:val="008A05BD"/>
    <w:rsid w:val="008A0CF2"/>
    <w:rsid w:val="008A0FD3"/>
    <w:rsid w:val="008A1307"/>
    <w:rsid w:val="008A1DA6"/>
    <w:rsid w:val="008A261B"/>
    <w:rsid w:val="008A35E4"/>
    <w:rsid w:val="008A3D5C"/>
    <w:rsid w:val="008A4337"/>
    <w:rsid w:val="008A4A66"/>
    <w:rsid w:val="008A4CAC"/>
    <w:rsid w:val="008A5652"/>
    <w:rsid w:val="008A58D2"/>
    <w:rsid w:val="008A5A0A"/>
    <w:rsid w:val="008A6102"/>
    <w:rsid w:val="008A615E"/>
    <w:rsid w:val="008A61BF"/>
    <w:rsid w:val="008A6205"/>
    <w:rsid w:val="008A62D9"/>
    <w:rsid w:val="008A64A5"/>
    <w:rsid w:val="008A6505"/>
    <w:rsid w:val="008A6774"/>
    <w:rsid w:val="008A738A"/>
    <w:rsid w:val="008A7A54"/>
    <w:rsid w:val="008A7F70"/>
    <w:rsid w:val="008B00C8"/>
    <w:rsid w:val="008B0231"/>
    <w:rsid w:val="008B0268"/>
    <w:rsid w:val="008B0860"/>
    <w:rsid w:val="008B08EE"/>
    <w:rsid w:val="008B10A8"/>
    <w:rsid w:val="008B1702"/>
    <w:rsid w:val="008B3645"/>
    <w:rsid w:val="008B3DA0"/>
    <w:rsid w:val="008B3F06"/>
    <w:rsid w:val="008B4182"/>
    <w:rsid w:val="008B5326"/>
    <w:rsid w:val="008B58B3"/>
    <w:rsid w:val="008B5F13"/>
    <w:rsid w:val="008B66D5"/>
    <w:rsid w:val="008B66F4"/>
    <w:rsid w:val="008C02F9"/>
    <w:rsid w:val="008C0519"/>
    <w:rsid w:val="008C069E"/>
    <w:rsid w:val="008C0A86"/>
    <w:rsid w:val="008C0B20"/>
    <w:rsid w:val="008C10A2"/>
    <w:rsid w:val="008C115E"/>
    <w:rsid w:val="008C1537"/>
    <w:rsid w:val="008C1847"/>
    <w:rsid w:val="008C1A83"/>
    <w:rsid w:val="008C271D"/>
    <w:rsid w:val="008C3C1E"/>
    <w:rsid w:val="008C4C39"/>
    <w:rsid w:val="008C504C"/>
    <w:rsid w:val="008C51AB"/>
    <w:rsid w:val="008C5BF9"/>
    <w:rsid w:val="008C5C00"/>
    <w:rsid w:val="008C5DD1"/>
    <w:rsid w:val="008C5F2F"/>
    <w:rsid w:val="008C6479"/>
    <w:rsid w:val="008C7690"/>
    <w:rsid w:val="008D05B1"/>
    <w:rsid w:val="008D1599"/>
    <w:rsid w:val="008D15D2"/>
    <w:rsid w:val="008D18B1"/>
    <w:rsid w:val="008D1C1D"/>
    <w:rsid w:val="008D235C"/>
    <w:rsid w:val="008D2DF1"/>
    <w:rsid w:val="008D37DE"/>
    <w:rsid w:val="008D39F4"/>
    <w:rsid w:val="008D3BE8"/>
    <w:rsid w:val="008D4568"/>
    <w:rsid w:val="008D470A"/>
    <w:rsid w:val="008D4989"/>
    <w:rsid w:val="008D4EBA"/>
    <w:rsid w:val="008D4F90"/>
    <w:rsid w:val="008D55D1"/>
    <w:rsid w:val="008D57A1"/>
    <w:rsid w:val="008D5A10"/>
    <w:rsid w:val="008D5BE8"/>
    <w:rsid w:val="008D600D"/>
    <w:rsid w:val="008D6781"/>
    <w:rsid w:val="008D6865"/>
    <w:rsid w:val="008D7EC4"/>
    <w:rsid w:val="008E1367"/>
    <w:rsid w:val="008E183B"/>
    <w:rsid w:val="008E2A26"/>
    <w:rsid w:val="008E2BE3"/>
    <w:rsid w:val="008E30CD"/>
    <w:rsid w:val="008E3AE8"/>
    <w:rsid w:val="008E3D5B"/>
    <w:rsid w:val="008E3E1B"/>
    <w:rsid w:val="008E406E"/>
    <w:rsid w:val="008E4242"/>
    <w:rsid w:val="008E4404"/>
    <w:rsid w:val="008E500A"/>
    <w:rsid w:val="008E5B62"/>
    <w:rsid w:val="008E64E5"/>
    <w:rsid w:val="008E77B1"/>
    <w:rsid w:val="008E78D4"/>
    <w:rsid w:val="008F07D7"/>
    <w:rsid w:val="008F0961"/>
    <w:rsid w:val="008F0D48"/>
    <w:rsid w:val="008F0D76"/>
    <w:rsid w:val="008F10E8"/>
    <w:rsid w:val="008F1B04"/>
    <w:rsid w:val="008F2480"/>
    <w:rsid w:val="008F32B4"/>
    <w:rsid w:val="008F3612"/>
    <w:rsid w:val="008F38EB"/>
    <w:rsid w:val="008F40B2"/>
    <w:rsid w:val="008F40F9"/>
    <w:rsid w:val="008F44F2"/>
    <w:rsid w:val="008F4814"/>
    <w:rsid w:val="008F4C44"/>
    <w:rsid w:val="008F4E3F"/>
    <w:rsid w:val="008F589E"/>
    <w:rsid w:val="008F5FB2"/>
    <w:rsid w:val="008F7109"/>
    <w:rsid w:val="008F71DA"/>
    <w:rsid w:val="008F7254"/>
    <w:rsid w:val="008F7538"/>
    <w:rsid w:val="008F7C91"/>
    <w:rsid w:val="008F7CF0"/>
    <w:rsid w:val="009006D9"/>
    <w:rsid w:val="00900708"/>
    <w:rsid w:val="00900F3B"/>
    <w:rsid w:val="009011EC"/>
    <w:rsid w:val="009017A7"/>
    <w:rsid w:val="00901BCF"/>
    <w:rsid w:val="00901E24"/>
    <w:rsid w:val="00901E28"/>
    <w:rsid w:val="009020F0"/>
    <w:rsid w:val="009027F7"/>
    <w:rsid w:val="00902E9C"/>
    <w:rsid w:val="009031E8"/>
    <w:rsid w:val="0090328B"/>
    <w:rsid w:val="00904024"/>
    <w:rsid w:val="00904C68"/>
    <w:rsid w:val="00904EFD"/>
    <w:rsid w:val="0090537E"/>
    <w:rsid w:val="009055DC"/>
    <w:rsid w:val="00905B34"/>
    <w:rsid w:val="00905EC5"/>
    <w:rsid w:val="0090649C"/>
    <w:rsid w:val="00906871"/>
    <w:rsid w:val="00906C0C"/>
    <w:rsid w:val="00906E00"/>
    <w:rsid w:val="0090719E"/>
    <w:rsid w:val="009075BE"/>
    <w:rsid w:val="00907867"/>
    <w:rsid w:val="00907943"/>
    <w:rsid w:val="00907B14"/>
    <w:rsid w:val="0091032A"/>
    <w:rsid w:val="009103E9"/>
    <w:rsid w:val="00911254"/>
    <w:rsid w:val="00911F4F"/>
    <w:rsid w:val="00912212"/>
    <w:rsid w:val="0091263B"/>
    <w:rsid w:val="009126F6"/>
    <w:rsid w:val="009127DF"/>
    <w:rsid w:val="00913097"/>
    <w:rsid w:val="009130F2"/>
    <w:rsid w:val="0091311E"/>
    <w:rsid w:val="00913373"/>
    <w:rsid w:val="0091370E"/>
    <w:rsid w:val="00913B63"/>
    <w:rsid w:val="00913CF3"/>
    <w:rsid w:val="00913EC1"/>
    <w:rsid w:val="00914574"/>
    <w:rsid w:val="0091459C"/>
    <w:rsid w:val="00914876"/>
    <w:rsid w:val="009159C8"/>
    <w:rsid w:val="00915B60"/>
    <w:rsid w:val="00915F44"/>
    <w:rsid w:val="0091606B"/>
    <w:rsid w:val="00916071"/>
    <w:rsid w:val="00916122"/>
    <w:rsid w:val="00916128"/>
    <w:rsid w:val="00916351"/>
    <w:rsid w:val="00916596"/>
    <w:rsid w:val="0091711D"/>
    <w:rsid w:val="0091753C"/>
    <w:rsid w:val="00920108"/>
    <w:rsid w:val="009201B5"/>
    <w:rsid w:val="009210A0"/>
    <w:rsid w:val="00921DCD"/>
    <w:rsid w:val="009228F6"/>
    <w:rsid w:val="00922C17"/>
    <w:rsid w:val="00923C17"/>
    <w:rsid w:val="00923D9B"/>
    <w:rsid w:val="0092428A"/>
    <w:rsid w:val="009245EE"/>
    <w:rsid w:val="00925036"/>
    <w:rsid w:val="009256D5"/>
    <w:rsid w:val="00925A17"/>
    <w:rsid w:val="009261DC"/>
    <w:rsid w:val="009263AF"/>
    <w:rsid w:val="009265CD"/>
    <w:rsid w:val="00927A32"/>
    <w:rsid w:val="00927B96"/>
    <w:rsid w:val="00930342"/>
    <w:rsid w:val="0093064C"/>
    <w:rsid w:val="00930EBD"/>
    <w:rsid w:val="00931137"/>
    <w:rsid w:val="00931BD7"/>
    <w:rsid w:val="00931E37"/>
    <w:rsid w:val="00931E6A"/>
    <w:rsid w:val="009326C5"/>
    <w:rsid w:val="0093278F"/>
    <w:rsid w:val="00933490"/>
    <w:rsid w:val="0093379F"/>
    <w:rsid w:val="009337F9"/>
    <w:rsid w:val="009339C9"/>
    <w:rsid w:val="00933A90"/>
    <w:rsid w:val="00933D88"/>
    <w:rsid w:val="00935120"/>
    <w:rsid w:val="0093571B"/>
    <w:rsid w:val="00935E34"/>
    <w:rsid w:val="00935FF1"/>
    <w:rsid w:val="0093643B"/>
    <w:rsid w:val="009369EE"/>
    <w:rsid w:val="00936E79"/>
    <w:rsid w:val="00936FE2"/>
    <w:rsid w:val="009372D3"/>
    <w:rsid w:val="009373CB"/>
    <w:rsid w:val="00937BA2"/>
    <w:rsid w:val="00937C58"/>
    <w:rsid w:val="00937FD9"/>
    <w:rsid w:val="009401E0"/>
    <w:rsid w:val="009406A6"/>
    <w:rsid w:val="00940849"/>
    <w:rsid w:val="00940DC7"/>
    <w:rsid w:val="0094103D"/>
    <w:rsid w:val="009411BD"/>
    <w:rsid w:val="009428E6"/>
    <w:rsid w:val="0094352F"/>
    <w:rsid w:val="009435E5"/>
    <w:rsid w:val="00943EEA"/>
    <w:rsid w:val="00944847"/>
    <w:rsid w:val="0094592F"/>
    <w:rsid w:val="00945A22"/>
    <w:rsid w:val="00945E2C"/>
    <w:rsid w:val="00945E8F"/>
    <w:rsid w:val="00946AFC"/>
    <w:rsid w:val="00947197"/>
    <w:rsid w:val="00947818"/>
    <w:rsid w:val="00947E11"/>
    <w:rsid w:val="00947F30"/>
    <w:rsid w:val="009504D0"/>
    <w:rsid w:val="00950578"/>
    <w:rsid w:val="00951263"/>
    <w:rsid w:val="00951702"/>
    <w:rsid w:val="0095182E"/>
    <w:rsid w:val="00951A7A"/>
    <w:rsid w:val="00951E60"/>
    <w:rsid w:val="009520A1"/>
    <w:rsid w:val="00952A5B"/>
    <w:rsid w:val="00952D1E"/>
    <w:rsid w:val="00953037"/>
    <w:rsid w:val="009530C3"/>
    <w:rsid w:val="0095345C"/>
    <w:rsid w:val="00953A2E"/>
    <w:rsid w:val="009552EC"/>
    <w:rsid w:val="00955374"/>
    <w:rsid w:val="00955446"/>
    <w:rsid w:val="00955E5C"/>
    <w:rsid w:val="00955EF6"/>
    <w:rsid w:val="0095684B"/>
    <w:rsid w:val="00956E44"/>
    <w:rsid w:val="00956E80"/>
    <w:rsid w:val="0095703C"/>
    <w:rsid w:val="00957A36"/>
    <w:rsid w:val="009604C7"/>
    <w:rsid w:val="009607CE"/>
    <w:rsid w:val="0096081B"/>
    <w:rsid w:val="00960885"/>
    <w:rsid w:val="00960A4A"/>
    <w:rsid w:val="00960C83"/>
    <w:rsid w:val="00960CD8"/>
    <w:rsid w:val="00961343"/>
    <w:rsid w:val="00961422"/>
    <w:rsid w:val="00962673"/>
    <w:rsid w:val="00962955"/>
    <w:rsid w:val="0096297E"/>
    <w:rsid w:val="00962B11"/>
    <w:rsid w:val="00962BAE"/>
    <w:rsid w:val="00963133"/>
    <w:rsid w:val="009633E7"/>
    <w:rsid w:val="009638E3"/>
    <w:rsid w:val="00963A21"/>
    <w:rsid w:val="00963F17"/>
    <w:rsid w:val="00964500"/>
    <w:rsid w:val="009646F2"/>
    <w:rsid w:val="00965624"/>
    <w:rsid w:val="0096567C"/>
    <w:rsid w:val="009656BD"/>
    <w:rsid w:val="0096587A"/>
    <w:rsid w:val="00966182"/>
    <w:rsid w:val="009662E6"/>
    <w:rsid w:val="00966473"/>
    <w:rsid w:val="00966547"/>
    <w:rsid w:val="00966996"/>
    <w:rsid w:val="00966EE0"/>
    <w:rsid w:val="009671C0"/>
    <w:rsid w:val="00967942"/>
    <w:rsid w:val="0097066A"/>
    <w:rsid w:val="00971070"/>
    <w:rsid w:val="00971115"/>
    <w:rsid w:val="009717F6"/>
    <w:rsid w:val="00971AD9"/>
    <w:rsid w:val="00971C4C"/>
    <w:rsid w:val="00971DB7"/>
    <w:rsid w:val="009722C9"/>
    <w:rsid w:val="00972471"/>
    <w:rsid w:val="0097274F"/>
    <w:rsid w:val="009729D8"/>
    <w:rsid w:val="00973758"/>
    <w:rsid w:val="00973A37"/>
    <w:rsid w:val="00974803"/>
    <w:rsid w:val="00974D7A"/>
    <w:rsid w:val="00975A06"/>
    <w:rsid w:val="00975C71"/>
    <w:rsid w:val="00976AB4"/>
    <w:rsid w:val="00976E6E"/>
    <w:rsid w:val="00980523"/>
    <w:rsid w:val="00980F0D"/>
    <w:rsid w:val="00981EB2"/>
    <w:rsid w:val="00982AD5"/>
    <w:rsid w:val="00982FDF"/>
    <w:rsid w:val="0098319D"/>
    <w:rsid w:val="009835CC"/>
    <w:rsid w:val="0098370C"/>
    <w:rsid w:val="009842E6"/>
    <w:rsid w:val="00984B7E"/>
    <w:rsid w:val="00984F61"/>
    <w:rsid w:val="00985071"/>
    <w:rsid w:val="0098515E"/>
    <w:rsid w:val="0098558E"/>
    <w:rsid w:val="00985951"/>
    <w:rsid w:val="00985AF2"/>
    <w:rsid w:val="009860E2"/>
    <w:rsid w:val="009877F0"/>
    <w:rsid w:val="00987B80"/>
    <w:rsid w:val="00987BD9"/>
    <w:rsid w:val="00987D71"/>
    <w:rsid w:val="009909C4"/>
    <w:rsid w:val="00990F8B"/>
    <w:rsid w:val="009921F6"/>
    <w:rsid w:val="009922CD"/>
    <w:rsid w:val="009924C9"/>
    <w:rsid w:val="00992EF6"/>
    <w:rsid w:val="00993140"/>
    <w:rsid w:val="00993142"/>
    <w:rsid w:val="00993543"/>
    <w:rsid w:val="00993847"/>
    <w:rsid w:val="00993998"/>
    <w:rsid w:val="00993AF8"/>
    <w:rsid w:val="00993B7F"/>
    <w:rsid w:val="009943DD"/>
    <w:rsid w:val="00994A34"/>
    <w:rsid w:val="00994CE8"/>
    <w:rsid w:val="0099598B"/>
    <w:rsid w:val="0099694E"/>
    <w:rsid w:val="00996D0C"/>
    <w:rsid w:val="00996EC2"/>
    <w:rsid w:val="00996EE8"/>
    <w:rsid w:val="00997BF2"/>
    <w:rsid w:val="00997D99"/>
    <w:rsid w:val="00997FC2"/>
    <w:rsid w:val="009A002A"/>
    <w:rsid w:val="009A08DF"/>
    <w:rsid w:val="009A0AF6"/>
    <w:rsid w:val="009A0B84"/>
    <w:rsid w:val="009A0BCC"/>
    <w:rsid w:val="009A0ECC"/>
    <w:rsid w:val="009A13FB"/>
    <w:rsid w:val="009A16F3"/>
    <w:rsid w:val="009A1885"/>
    <w:rsid w:val="009A2572"/>
    <w:rsid w:val="009A295B"/>
    <w:rsid w:val="009A29C7"/>
    <w:rsid w:val="009A2A41"/>
    <w:rsid w:val="009A3025"/>
    <w:rsid w:val="009A36E3"/>
    <w:rsid w:val="009A4756"/>
    <w:rsid w:val="009A4A57"/>
    <w:rsid w:val="009A4E08"/>
    <w:rsid w:val="009A5001"/>
    <w:rsid w:val="009A54CC"/>
    <w:rsid w:val="009A6059"/>
    <w:rsid w:val="009A6B47"/>
    <w:rsid w:val="009A6E02"/>
    <w:rsid w:val="009A7A85"/>
    <w:rsid w:val="009A7AD9"/>
    <w:rsid w:val="009A7D5F"/>
    <w:rsid w:val="009B0021"/>
    <w:rsid w:val="009B0334"/>
    <w:rsid w:val="009B06CA"/>
    <w:rsid w:val="009B1132"/>
    <w:rsid w:val="009B1303"/>
    <w:rsid w:val="009B14D4"/>
    <w:rsid w:val="009B22FC"/>
    <w:rsid w:val="009B27AA"/>
    <w:rsid w:val="009B281E"/>
    <w:rsid w:val="009B306C"/>
    <w:rsid w:val="009B30CF"/>
    <w:rsid w:val="009B3A6B"/>
    <w:rsid w:val="009B40AA"/>
    <w:rsid w:val="009B436C"/>
    <w:rsid w:val="009B462B"/>
    <w:rsid w:val="009B4868"/>
    <w:rsid w:val="009B52C7"/>
    <w:rsid w:val="009B57CA"/>
    <w:rsid w:val="009B5A5D"/>
    <w:rsid w:val="009B6BA9"/>
    <w:rsid w:val="009B7339"/>
    <w:rsid w:val="009B7368"/>
    <w:rsid w:val="009B74AA"/>
    <w:rsid w:val="009B7899"/>
    <w:rsid w:val="009C0A7F"/>
    <w:rsid w:val="009C0B06"/>
    <w:rsid w:val="009C1EA5"/>
    <w:rsid w:val="009C255C"/>
    <w:rsid w:val="009C2F56"/>
    <w:rsid w:val="009C3C18"/>
    <w:rsid w:val="009C40F0"/>
    <w:rsid w:val="009C418E"/>
    <w:rsid w:val="009C43EF"/>
    <w:rsid w:val="009C44D6"/>
    <w:rsid w:val="009C46F5"/>
    <w:rsid w:val="009C4BAE"/>
    <w:rsid w:val="009C4D8C"/>
    <w:rsid w:val="009C50C1"/>
    <w:rsid w:val="009C5601"/>
    <w:rsid w:val="009C5D4A"/>
    <w:rsid w:val="009C6544"/>
    <w:rsid w:val="009C65F7"/>
    <w:rsid w:val="009C6BF8"/>
    <w:rsid w:val="009C6C01"/>
    <w:rsid w:val="009C6C66"/>
    <w:rsid w:val="009C6F85"/>
    <w:rsid w:val="009C725A"/>
    <w:rsid w:val="009C77AA"/>
    <w:rsid w:val="009C7A71"/>
    <w:rsid w:val="009C7BEB"/>
    <w:rsid w:val="009D064F"/>
    <w:rsid w:val="009D0735"/>
    <w:rsid w:val="009D094B"/>
    <w:rsid w:val="009D0E66"/>
    <w:rsid w:val="009D1257"/>
    <w:rsid w:val="009D150E"/>
    <w:rsid w:val="009D16DE"/>
    <w:rsid w:val="009D180A"/>
    <w:rsid w:val="009D1C1F"/>
    <w:rsid w:val="009D2581"/>
    <w:rsid w:val="009D273D"/>
    <w:rsid w:val="009D2E74"/>
    <w:rsid w:val="009D3047"/>
    <w:rsid w:val="009D39BA"/>
    <w:rsid w:val="009D3FFD"/>
    <w:rsid w:val="009D418C"/>
    <w:rsid w:val="009D446F"/>
    <w:rsid w:val="009D4718"/>
    <w:rsid w:val="009D4F9A"/>
    <w:rsid w:val="009D506A"/>
    <w:rsid w:val="009D52DC"/>
    <w:rsid w:val="009D5553"/>
    <w:rsid w:val="009D59DC"/>
    <w:rsid w:val="009D64F7"/>
    <w:rsid w:val="009D67D4"/>
    <w:rsid w:val="009D6883"/>
    <w:rsid w:val="009D69EA"/>
    <w:rsid w:val="009D69F5"/>
    <w:rsid w:val="009D6B94"/>
    <w:rsid w:val="009D6FEB"/>
    <w:rsid w:val="009D7432"/>
    <w:rsid w:val="009D74E0"/>
    <w:rsid w:val="009D756B"/>
    <w:rsid w:val="009D7DAC"/>
    <w:rsid w:val="009D7EB8"/>
    <w:rsid w:val="009E0136"/>
    <w:rsid w:val="009E0368"/>
    <w:rsid w:val="009E037B"/>
    <w:rsid w:val="009E03C0"/>
    <w:rsid w:val="009E040B"/>
    <w:rsid w:val="009E095C"/>
    <w:rsid w:val="009E1082"/>
    <w:rsid w:val="009E1099"/>
    <w:rsid w:val="009E10D0"/>
    <w:rsid w:val="009E1633"/>
    <w:rsid w:val="009E1CA9"/>
    <w:rsid w:val="009E2AD8"/>
    <w:rsid w:val="009E2AE7"/>
    <w:rsid w:val="009E2CE2"/>
    <w:rsid w:val="009E385C"/>
    <w:rsid w:val="009E3B88"/>
    <w:rsid w:val="009E40DE"/>
    <w:rsid w:val="009E45EB"/>
    <w:rsid w:val="009E4EDB"/>
    <w:rsid w:val="009E54CF"/>
    <w:rsid w:val="009E5832"/>
    <w:rsid w:val="009E5A25"/>
    <w:rsid w:val="009E6482"/>
    <w:rsid w:val="009E6C0B"/>
    <w:rsid w:val="009E6C61"/>
    <w:rsid w:val="009E70C6"/>
    <w:rsid w:val="009E7279"/>
    <w:rsid w:val="009F017C"/>
    <w:rsid w:val="009F0536"/>
    <w:rsid w:val="009F136A"/>
    <w:rsid w:val="009F13A0"/>
    <w:rsid w:val="009F1950"/>
    <w:rsid w:val="009F22FE"/>
    <w:rsid w:val="009F267A"/>
    <w:rsid w:val="009F2845"/>
    <w:rsid w:val="009F297E"/>
    <w:rsid w:val="009F2CBD"/>
    <w:rsid w:val="009F385E"/>
    <w:rsid w:val="009F395E"/>
    <w:rsid w:val="009F3BDB"/>
    <w:rsid w:val="009F40C3"/>
    <w:rsid w:val="009F44C7"/>
    <w:rsid w:val="009F462E"/>
    <w:rsid w:val="009F523F"/>
    <w:rsid w:val="009F5D7C"/>
    <w:rsid w:val="009F5FFE"/>
    <w:rsid w:val="009F6650"/>
    <w:rsid w:val="009F72E0"/>
    <w:rsid w:val="009F7B14"/>
    <w:rsid w:val="009F7B88"/>
    <w:rsid w:val="00A00C79"/>
    <w:rsid w:val="00A0101D"/>
    <w:rsid w:val="00A01595"/>
    <w:rsid w:val="00A01A19"/>
    <w:rsid w:val="00A01F3E"/>
    <w:rsid w:val="00A036D7"/>
    <w:rsid w:val="00A036FC"/>
    <w:rsid w:val="00A03A27"/>
    <w:rsid w:val="00A03EC7"/>
    <w:rsid w:val="00A03F28"/>
    <w:rsid w:val="00A04163"/>
    <w:rsid w:val="00A05095"/>
    <w:rsid w:val="00A05533"/>
    <w:rsid w:val="00A063F2"/>
    <w:rsid w:val="00A06819"/>
    <w:rsid w:val="00A068E3"/>
    <w:rsid w:val="00A07318"/>
    <w:rsid w:val="00A07441"/>
    <w:rsid w:val="00A07BB9"/>
    <w:rsid w:val="00A07D9A"/>
    <w:rsid w:val="00A104F3"/>
    <w:rsid w:val="00A10565"/>
    <w:rsid w:val="00A10AE8"/>
    <w:rsid w:val="00A10FE0"/>
    <w:rsid w:val="00A1143F"/>
    <w:rsid w:val="00A1157D"/>
    <w:rsid w:val="00A11758"/>
    <w:rsid w:val="00A118C9"/>
    <w:rsid w:val="00A11DF3"/>
    <w:rsid w:val="00A120A1"/>
    <w:rsid w:val="00A1246E"/>
    <w:rsid w:val="00A12EB8"/>
    <w:rsid w:val="00A13102"/>
    <w:rsid w:val="00A13EE8"/>
    <w:rsid w:val="00A141F9"/>
    <w:rsid w:val="00A143BA"/>
    <w:rsid w:val="00A143BF"/>
    <w:rsid w:val="00A14628"/>
    <w:rsid w:val="00A14916"/>
    <w:rsid w:val="00A14DFB"/>
    <w:rsid w:val="00A15261"/>
    <w:rsid w:val="00A1539E"/>
    <w:rsid w:val="00A159C7"/>
    <w:rsid w:val="00A15CAB"/>
    <w:rsid w:val="00A16688"/>
    <w:rsid w:val="00A170C3"/>
    <w:rsid w:val="00A17891"/>
    <w:rsid w:val="00A17C3B"/>
    <w:rsid w:val="00A20034"/>
    <w:rsid w:val="00A20DDF"/>
    <w:rsid w:val="00A2110B"/>
    <w:rsid w:val="00A2116D"/>
    <w:rsid w:val="00A21504"/>
    <w:rsid w:val="00A217AA"/>
    <w:rsid w:val="00A21B39"/>
    <w:rsid w:val="00A22412"/>
    <w:rsid w:val="00A226CC"/>
    <w:rsid w:val="00A2369E"/>
    <w:rsid w:val="00A23F15"/>
    <w:rsid w:val="00A242E6"/>
    <w:rsid w:val="00A244B4"/>
    <w:rsid w:val="00A245EA"/>
    <w:rsid w:val="00A248D7"/>
    <w:rsid w:val="00A2495F"/>
    <w:rsid w:val="00A24DA0"/>
    <w:rsid w:val="00A25860"/>
    <w:rsid w:val="00A25994"/>
    <w:rsid w:val="00A25ADC"/>
    <w:rsid w:val="00A26167"/>
    <w:rsid w:val="00A2668D"/>
    <w:rsid w:val="00A2685B"/>
    <w:rsid w:val="00A26C69"/>
    <w:rsid w:val="00A26F85"/>
    <w:rsid w:val="00A27386"/>
    <w:rsid w:val="00A27545"/>
    <w:rsid w:val="00A2759F"/>
    <w:rsid w:val="00A27D59"/>
    <w:rsid w:val="00A3010F"/>
    <w:rsid w:val="00A30611"/>
    <w:rsid w:val="00A30B00"/>
    <w:rsid w:val="00A30BA7"/>
    <w:rsid w:val="00A30D23"/>
    <w:rsid w:val="00A30E0F"/>
    <w:rsid w:val="00A310D0"/>
    <w:rsid w:val="00A31101"/>
    <w:rsid w:val="00A31B70"/>
    <w:rsid w:val="00A32314"/>
    <w:rsid w:val="00A3246A"/>
    <w:rsid w:val="00A3269B"/>
    <w:rsid w:val="00A32D74"/>
    <w:rsid w:val="00A332F9"/>
    <w:rsid w:val="00A334C2"/>
    <w:rsid w:val="00A33928"/>
    <w:rsid w:val="00A35525"/>
    <w:rsid w:val="00A35BFC"/>
    <w:rsid w:val="00A35CDA"/>
    <w:rsid w:val="00A35DD8"/>
    <w:rsid w:val="00A36A79"/>
    <w:rsid w:val="00A36AB7"/>
    <w:rsid w:val="00A372D3"/>
    <w:rsid w:val="00A407E6"/>
    <w:rsid w:val="00A40EEA"/>
    <w:rsid w:val="00A4117B"/>
    <w:rsid w:val="00A41615"/>
    <w:rsid w:val="00A41736"/>
    <w:rsid w:val="00A41A01"/>
    <w:rsid w:val="00A42627"/>
    <w:rsid w:val="00A42AF0"/>
    <w:rsid w:val="00A42F06"/>
    <w:rsid w:val="00A42F90"/>
    <w:rsid w:val="00A42FF9"/>
    <w:rsid w:val="00A43602"/>
    <w:rsid w:val="00A44151"/>
    <w:rsid w:val="00A44385"/>
    <w:rsid w:val="00A44A38"/>
    <w:rsid w:val="00A44A90"/>
    <w:rsid w:val="00A44BBD"/>
    <w:rsid w:val="00A451C4"/>
    <w:rsid w:val="00A45678"/>
    <w:rsid w:val="00A459D4"/>
    <w:rsid w:val="00A45F01"/>
    <w:rsid w:val="00A46585"/>
    <w:rsid w:val="00A467B5"/>
    <w:rsid w:val="00A46BCF"/>
    <w:rsid w:val="00A46F55"/>
    <w:rsid w:val="00A470BE"/>
    <w:rsid w:val="00A47615"/>
    <w:rsid w:val="00A50710"/>
    <w:rsid w:val="00A50A9D"/>
    <w:rsid w:val="00A51379"/>
    <w:rsid w:val="00A51AB9"/>
    <w:rsid w:val="00A5264F"/>
    <w:rsid w:val="00A528FD"/>
    <w:rsid w:val="00A529A5"/>
    <w:rsid w:val="00A529FE"/>
    <w:rsid w:val="00A52FA9"/>
    <w:rsid w:val="00A5325F"/>
    <w:rsid w:val="00A538AB"/>
    <w:rsid w:val="00A53920"/>
    <w:rsid w:val="00A53FD7"/>
    <w:rsid w:val="00A54281"/>
    <w:rsid w:val="00A547C9"/>
    <w:rsid w:val="00A55E1C"/>
    <w:rsid w:val="00A56354"/>
    <w:rsid w:val="00A5636B"/>
    <w:rsid w:val="00A565FC"/>
    <w:rsid w:val="00A566BB"/>
    <w:rsid w:val="00A56876"/>
    <w:rsid w:val="00A56DAF"/>
    <w:rsid w:val="00A60601"/>
    <w:rsid w:val="00A6071E"/>
    <w:rsid w:val="00A60B6B"/>
    <w:rsid w:val="00A60D60"/>
    <w:rsid w:val="00A60E4C"/>
    <w:rsid w:val="00A610A3"/>
    <w:rsid w:val="00A61290"/>
    <w:rsid w:val="00A61A29"/>
    <w:rsid w:val="00A61F32"/>
    <w:rsid w:val="00A621D0"/>
    <w:rsid w:val="00A62A52"/>
    <w:rsid w:val="00A62AAC"/>
    <w:rsid w:val="00A6400C"/>
    <w:rsid w:val="00A64CCC"/>
    <w:rsid w:val="00A65A3E"/>
    <w:rsid w:val="00A662D1"/>
    <w:rsid w:val="00A66986"/>
    <w:rsid w:val="00A66C28"/>
    <w:rsid w:val="00A67744"/>
    <w:rsid w:val="00A67A77"/>
    <w:rsid w:val="00A700E7"/>
    <w:rsid w:val="00A7046B"/>
    <w:rsid w:val="00A70672"/>
    <w:rsid w:val="00A7090A"/>
    <w:rsid w:val="00A70D56"/>
    <w:rsid w:val="00A70DDB"/>
    <w:rsid w:val="00A71928"/>
    <w:rsid w:val="00A71B29"/>
    <w:rsid w:val="00A71BB0"/>
    <w:rsid w:val="00A720C4"/>
    <w:rsid w:val="00A72198"/>
    <w:rsid w:val="00A72A44"/>
    <w:rsid w:val="00A72AA0"/>
    <w:rsid w:val="00A7350C"/>
    <w:rsid w:val="00A73892"/>
    <w:rsid w:val="00A73F44"/>
    <w:rsid w:val="00A73F4D"/>
    <w:rsid w:val="00A74DC6"/>
    <w:rsid w:val="00A758EB"/>
    <w:rsid w:val="00A76753"/>
    <w:rsid w:val="00A76762"/>
    <w:rsid w:val="00A7708F"/>
    <w:rsid w:val="00A771BD"/>
    <w:rsid w:val="00A802DE"/>
    <w:rsid w:val="00A803D6"/>
    <w:rsid w:val="00A80B2E"/>
    <w:rsid w:val="00A81CD3"/>
    <w:rsid w:val="00A824DB"/>
    <w:rsid w:val="00A82CC8"/>
    <w:rsid w:val="00A82F07"/>
    <w:rsid w:val="00A8336A"/>
    <w:rsid w:val="00A83B62"/>
    <w:rsid w:val="00A840A1"/>
    <w:rsid w:val="00A8438C"/>
    <w:rsid w:val="00A8461F"/>
    <w:rsid w:val="00A8462C"/>
    <w:rsid w:val="00A84FCA"/>
    <w:rsid w:val="00A85683"/>
    <w:rsid w:val="00A85747"/>
    <w:rsid w:val="00A85762"/>
    <w:rsid w:val="00A85815"/>
    <w:rsid w:val="00A85C5D"/>
    <w:rsid w:val="00A85EF5"/>
    <w:rsid w:val="00A860EA"/>
    <w:rsid w:val="00A86400"/>
    <w:rsid w:val="00A87402"/>
    <w:rsid w:val="00A8771A"/>
    <w:rsid w:val="00A8773A"/>
    <w:rsid w:val="00A90256"/>
    <w:rsid w:val="00A906C3"/>
    <w:rsid w:val="00A90B9C"/>
    <w:rsid w:val="00A9136F"/>
    <w:rsid w:val="00A9154C"/>
    <w:rsid w:val="00A9177D"/>
    <w:rsid w:val="00A9256F"/>
    <w:rsid w:val="00A92F4F"/>
    <w:rsid w:val="00A93554"/>
    <w:rsid w:val="00A93CC4"/>
    <w:rsid w:val="00A940A3"/>
    <w:rsid w:val="00A94561"/>
    <w:rsid w:val="00A95A1A"/>
    <w:rsid w:val="00A96C31"/>
    <w:rsid w:val="00A9718B"/>
    <w:rsid w:val="00A976F0"/>
    <w:rsid w:val="00A97772"/>
    <w:rsid w:val="00A97AE2"/>
    <w:rsid w:val="00AA04CA"/>
    <w:rsid w:val="00AA096B"/>
    <w:rsid w:val="00AA0FF5"/>
    <w:rsid w:val="00AA115C"/>
    <w:rsid w:val="00AA1AC2"/>
    <w:rsid w:val="00AA1B43"/>
    <w:rsid w:val="00AA2098"/>
    <w:rsid w:val="00AA24CE"/>
    <w:rsid w:val="00AA2659"/>
    <w:rsid w:val="00AA2ADA"/>
    <w:rsid w:val="00AA2F69"/>
    <w:rsid w:val="00AA305D"/>
    <w:rsid w:val="00AA3233"/>
    <w:rsid w:val="00AA437B"/>
    <w:rsid w:val="00AA4580"/>
    <w:rsid w:val="00AA4DF3"/>
    <w:rsid w:val="00AA5066"/>
    <w:rsid w:val="00AA59FB"/>
    <w:rsid w:val="00AA5A7B"/>
    <w:rsid w:val="00AA6932"/>
    <w:rsid w:val="00AA7DC2"/>
    <w:rsid w:val="00AB02D1"/>
    <w:rsid w:val="00AB08C1"/>
    <w:rsid w:val="00AB0FA6"/>
    <w:rsid w:val="00AB2A6B"/>
    <w:rsid w:val="00AB40D9"/>
    <w:rsid w:val="00AB43E9"/>
    <w:rsid w:val="00AB4F37"/>
    <w:rsid w:val="00AB5207"/>
    <w:rsid w:val="00AB5448"/>
    <w:rsid w:val="00AB5745"/>
    <w:rsid w:val="00AB58C1"/>
    <w:rsid w:val="00AB5B3F"/>
    <w:rsid w:val="00AB5B70"/>
    <w:rsid w:val="00AB6500"/>
    <w:rsid w:val="00AB653F"/>
    <w:rsid w:val="00AB6661"/>
    <w:rsid w:val="00AB6ECC"/>
    <w:rsid w:val="00AB70B0"/>
    <w:rsid w:val="00AB76A5"/>
    <w:rsid w:val="00AC03DA"/>
    <w:rsid w:val="00AC0582"/>
    <w:rsid w:val="00AC1204"/>
    <w:rsid w:val="00AC14F2"/>
    <w:rsid w:val="00AC1598"/>
    <w:rsid w:val="00AC18E0"/>
    <w:rsid w:val="00AC1ADA"/>
    <w:rsid w:val="00AC227F"/>
    <w:rsid w:val="00AC2A25"/>
    <w:rsid w:val="00AC2D7B"/>
    <w:rsid w:val="00AC34C7"/>
    <w:rsid w:val="00AC3ED6"/>
    <w:rsid w:val="00AC4754"/>
    <w:rsid w:val="00AC5B7C"/>
    <w:rsid w:val="00AC5ED4"/>
    <w:rsid w:val="00AC6322"/>
    <w:rsid w:val="00AC66A8"/>
    <w:rsid w:val="00AC7174"/>
    <w:rsid w:val="00AC72C4"/>
    <w:rsid w:val="00AC76B3"/>
    <w:rsid w:val="00AC7D71"/>
    <w:rsid w:val="00AD0749"/>
    <w:rsid w:val="00AD134F"/>
    <w:rsid w:val="00AD1411"/>
    <w:rsid w:val="00AD16D7"/>
    <w:rsid w:val="00AD1B6D"/>
    <w:rsid w:val="00AD1B91"/>
    <w:rsid w:val="00AD1FD5"/>
    <w:rsid w:val="00AD24B5"/>
    <w:rsid w:val="00AD2EC7"/>
    <w:rsid w:val="00AD3BCB"/>
    <w:rsid w:val="00AD3DAF"/>
    <w:rsid w:val="00AD416E"/>
    <w:rsid w:val="00AD42B6"/>
    <w:rsid w:val="00AD48DF"/>
    <w:rsid w:val="00AD4A5D"/>
    <w:rsid w:val="00AD4EFE"/>
    <w:rsid w:val="00AD529E"/>
    <w:rsid w:val="00AD5C16"/>
    <w:rsid w:val="00AD6106"/>
    <w:rsid w:val="00AD6DAF"/>
    <w:rsid w:val="00AD6E19"/>
    <w:rsid w:val="00AD6EA0"/>
    <w:rsid w:val="00AD7338"/>
    <w:rsid w:val="00AD77CB"/>
    <w:rsid w:val="00AD7A7A"/>
    <w:rsid w:val="00AD7EF7"/>
    <w:rsid w:val="00AE0FF2"/>
    <w:rsid w:val="00AE1369"/>
    <w:rsid w:val="00AE1B30"/>
    <w:rsid w:val="00AE1EBD"/>
    <w:rsid w:val="00AE20EA"/>
    <w:rsid w:val="00AE24C9"/>
    <w:rsid w:val="00AE2693"/>
    <w:rsid w:val="00AE26F7"/>
    <w:rsid w:val="00AE2A7A"/>
    <w:rsid w:val="00AE2BA4"/>
    <w:rsid w:val="00AE2D8E"/>
    <w:rsid w:val="00AE2DE1"/>
    <w:rsid w:val="00AE3BEF"/>
    <w:rsid w:val="00AE409B"/>
    <w:rsid w:val="00AE4177"/>
    <w:rsid w:val="00AE4238"/>
    <w:rsid w:val="00AE44C6"/>
    <w:rsid w:val="00AE4FE6"/>
    <w:rsid w:val="00AE5983"/>
    <w:rsid w:val="00AE5D6B"/>
    <w:rsid w:val="00AE5F41"/>
    <w:rsid w:val="00AE63BD"/>
    <w:rsid w:val="00AE6719"/>
    <w:rsid w:val="00AE67A1"/>
    <w:rsid w:val="00AE6AC7"/>
    <w:rsid w:val="00AE6B9D"/>
    <w:rsid w:val="00AE6E7D"/>
    <w:rsid w:val="00AE7137"/>
    <w:rsid w:val="00AE7722"/>
    <w:rsid w:val="00AE7756"/>
    <w:rsid w:val="00AE79C1"/>
    <w:rsid w:val="00AF0346"/>
    <w:rsid w:val="00AF069A"/>
    <w:rsid w:val="00AF07D4"/>
    <w:rsid w:val="00AF0999"/>
    <w:rsid w:val="00AF0B58"/>
    <w:rsid w:val="00AF0F5F"/>
    <w:rsid w:val="00AF1217"/>
    <w:rsid w:val="00AF1CB5"/>
    <w:rsid w:val="00AF232B"/>
    <w:rsid w:val="00AF30FB"/>
    <w:rsid w:val="00AF3307"/>
    <w:rsid w:val="00AF3BB4"/>
    <w:rsid w:val="00AF3DC8"/>
    <w:rsid w:val="00AF436C"/>
    <w:rsid w:val="00AF49D3"/>
    <w:rsid w:val="00AF662B"/>
    <w:rsid w:val="00AF6FBE"/>
    <w:rsid w:val="00AF76FC"/>
    <w:rsid w:val="00AF781C"/>
    <w:rsid w:val="00AF7A65"/>
    <w:rsid w:val="00AF7EE9"/>
    <w:rsid w:val="00B00232"/>
    <w:rsid w:val="00B00CD0"/>
    <w:rsid w:val="00B00F86"/>
    <w:rsid w:val="00B011F6"/>
    <w:rsid w:val="00B0129D"/>
    <w:rsid w:val="00B014F9"/>
    <w:rsid w:val="00B01601"/>
    <w:rsid w:val="00B01F1D"/>
    <w:rsid w:val="00B0230E"/>
    <w:rsid w:val="00B027D8"/>
    <w:rsid w:val="00B02A12"/>
    <w:rsid w:val="00B02E88"/>
    <w:rsid w:val="00B032EC"/>
    <w:rsid w:val="00B03AA9"/>
    <w:rsid w:val="00B04147"/>
    <w:rsid w:val="00B04B24"/>
    <w:rsid w:val="00B04C61"/>
    <w:rsid w:val="00B04FFA"/>
    <w:rsid w:val="00B0539A"/>
    <w:rsid w:val="00B05660"/>
    <w:rsid w:val="00B059D5"/>
    <w:rsid w:val="00B060E1"/>
    <w:rsid w:val="00B06B6B"/>
    <w:rsid w:val="00B07833"/>
    <w:rsid w:val="00B07B66"/>
    <w:rsid w:val="00B110C9"/>
    <w:rsid w:val="00B111B1"/>
    <w:rsid w:val="00B11BC8"/>
    <w:rsid w:val="00B11CFF"/>
    <w:rsid w:val="00B11DD2"/>
    <w:rsid w:val="00B11E95"/>
    <w:rsid w:val="00B1220A"/>
    <w:rsid w:val="00B12231"/>
    <w:rsid w:val="00B12676"/>
    <w:rsid w:val="00B1303D"/>
    <w:rsid w:val="00B13260"/>
    <w:rsid w:val="00B132AE"/>
    <w:rsid w:val="00B1391B"/>
    <w:rsid w:val="00B14233"/>
    <w:rsid w:val="00B14388"/>
    <w:rsid w:val="00B1458A"/>
    <w:rsid w:val="00B14851"/>
    <w:rsid w:val="00B14F06"/>
    <w:rsid w:val="00B15070"/>
    <w:rsid w:val="00B1551F"/>
    <w:rsid w:val="00B15D86"/>
    <w:rsid w:val="00B1655B"/>
    <w:rsid w:val="00B16C66"/>
    <w:rsid w:val="00B17354"/>
    <w:rsid w:val="00B17921"/>
    <w:rsid w:val="00B17EC5"/>
    <w:rsid w:val="00B200DD"/>
    <w:rsid w:val="00B201B9"/>
    <w:rsid w:val="00B20799"/>
    <w:rsid w:val="00B2343A"/>
    <w:rsid w:val="00B23452"/>
    <w:rsid w:val="00B2373F"/>
    <w:rsid w:val="00B2394B"/>
    <w:rsid w:val="00B24695"/>
    <w:rsid w:val="00B24775"/>
    <w:rsid w:val="00B24B07"/>
    <w:rsid w:val="00B251A2"/>
    <w:rsid w:val="00B2525D"/>
    <w:rsid w:val="00B26D2E"/>
    <w:rsid w:val="00B2734C"/>
    <w:rsid w:val="00B27722"/>
    <w:rsid w:val="00B30095"/>
    <w:rsid w:val="00B30135"/>
    <w:rsid w:val="00B3056F"/>
    <w:rsid w:val="00B30FFA"/>
    <w:rsid w:val="00B31EDF"/>
    <w:rsid w:val="00B32267"/>
    <w:rsid w:val="00B324BD"/>
    <w:rsid w:val="00B324C0"/>
    <w:rsid w:val="00B34359"/>
    <w:rsid w:val="00B34CC3"/>
    <w:rsid w:val="00B358F5"/>
    <w:rsid w:val="00B3612B"/>
    <w:rsid w:val="00B36478"/>
    <w:rsid w:val="00B369AB"/>
    <w:rsid w:val="00B375BA"/>
    <w:rsid w:val="00B40475"/>
    <w:rsid w:val="00B410D2"/>
    <w:rsid w:val="00B411F6"/>
    <w:rsid w:val="00B41352"/>
    <w:rsid w:val="00B41BB9"/>
    <w:rsid w:val="00B41C20"/>
    <w:rsid w:val="00B42158"/>
    <w:rsid w:val="00B42CB1"/>
    <w:rsid w:val="00B42CDE"/>
    <w:rsid w:val="00B42F35"/>
    <w:rsid w:val="00B4307E"/>
    <w:rsid w:val="00B43545"/>
    <w:rsid w:val="00B43EC9"/>
    <w:rsid w:val="00B43ED5"/>
    <w:rsid w:val="00B44CB3"/>
    <w:rsid w:val="00B45105"/>
    <w:rsid w:val="00B45D84"/>
    <w:rsid w:val="00B45DB1"/>
    <w:rsid w:val="00B45DB6"/>
    <w:rsid w:val="00B45F66"/>
    <w:rsid w:val="00B465AD"/>
    <w:rsid w:val="00B467C8"/>
    <w:rsid w:val="00B47DA0"/>
    <w:rsid w:val="00B47F01"/>
    <w:rsid w:val="00B508A5"/>
    <w:rsid w:val="00B50AF1"/>
    <w:rsid w:val="00B50CCD"/>
    <w:rsid w:val="00B520C6"/>
    <w:rsid w:val="00B52321"/>
    <w:rsid w:val="00B527E1"/>
    <w:rsid w:val="00B536CC"/>
    <w:rsid w:val="00B548D7"/>
    <w:rsid w:val="00B55955"/>
    <w:rsid w:val="00B55B50"/>
    <w:rsid w:val="00B55D5D"/>
    <w:rsid w:val="00B55DE9"/>
    <w:rsid w:val="00B56507"/>
    <w:rsid w:val="00B56BF3"/>
    <w:rsid w:val="00B57345"/>
    <w:rsid w:val="00B578E8"/>
    <w:rsid w:val="00B57CAE"/>
    <w:rsid w:val="00B600E8"/>
    <w:rsid w:val="00B60166"/>
    <w:rsid w:val="00B601AE"/>
    <w:rsid w:val="00B604A2"/>
    <w:rsid w:val="00B60B0E"/>
    <w:rsid w:val="00B61139"/>
    <w:rsid w:val="00B625FB"/>
    <w:rsid w:val="00B62A18"/>
    <w:rsid w:val="00B62F32"/>
    <w:rsid w:val="00B632B4"/>
    <w:rsid w:val="00B63426"/>
    <w:rsid w:val="00B63492"/>
    <w:rsid w:val="00B634F4"/>
    <w:rsid w:val="00B63584"/>
    <w:rsid w:val="00B63988"/>
    <w:rsid w:val="00B63F10"/>
    <w:rsid w:val="00B645FC"/>
    <w:rsid w:val="00B64CDF"/>
    <w:rsid w:val="00B659C2"/>
    <w:rsid w:val="00B66242"/>
    <w:rsid w:val="00B66609"/>
    <w:rsid w:val="00B66769"/>
    <w:rsid w:val="00B66EBD"/>
    <w:rsid w:val="00B67366"/>
    <w:rsid w:val="00B678B9"/>
    <w:rsid w:val="00B70128"/>
    <w:rsid w:val="00B709BA"/>
    <w:rsid w:val="00B70D72"/>
    <w:rsid w:val="00B70E26"/>
    <w:rsid w:val="00B71C5F"/>
    <w:rsid w:val="00B72759"/>
    <w:rsid w:val="00B72F1B"/>
    <w:rsid w:val="00B73487"/>
    <w:rsid w:val="00B74524"/>
    <w:rsid w:val="00B74630"/>
    <w:rsid w:val="00B7480A"/>
    <w:rsid w:val="00B7483E"/>
    <w:rsid w:val="00B75329"/>
    <w:rsid w:val="00B7535D"/>
    <w:rsid w:val="00B75669"/>
    <w:rsid w:val="00B757E7"/>
    <w:rsid w:val="00B75814"/>
    <w:rsid w:val="00B75972"/>
    <w:rsid w:val="00B76C3F"/>
    <w:rsid w:val="00B7703B"/>
    <w:rsid w:val="00B775B4"/>
    <w:rsid w:val="00B77B07"/>
    <w:rsid w:val="00B8020C"/>
    <w:rsid w:val="00B817B4"/>
    <w:rsid w:val="00B818D8"/>
    <w:rsid w:val="00B8236D"/>
    <w:rsid w:val="00B82B71"/>
    <w:rsid w:val="00B82EF7"/>
    <w:rsid w:val="00B83075"/>
    <w:rsid w:val="00B8351A"/>
    <w:rsid w:val="00B8353E"/>
    <w:rsid w:val="00B8394A"/>
    <w:rsid w:val="00B8427E"/>
    <w:rsid w:val="00B847D3"/>
    <w:rsid w:val="00B848E9"/>
    <w:rsid w:val="00B855E1"/>
    <w:rsid w:val="00B85D33"/>
    <w:rsid w:val="00B85D71"/>
    <w:rsid w:val="00B86A1A"/>
    <w:rsid w:val="00B86EC2"/>
    <w:rsid w:val="00B87770"/>
    <w:rsid w:val="00B87DE3"/>
    <w:rsid w:val="00B87DF7"/>
    <w:rsid w:val="00B900FD"/>
    <w:rsid w:val="00B90376"/>
    <w:rsid w:val="00B90BB8"/>
    <w:rsid w:val="00B90C21"/>
    <w:rsid w:val="00B90F29"/>
    <w:rsid w:val="00B91D9E"/>
    <w:rsid w:val="00B91DD0"/>
    <w:rsid w:val="00B92060"/>
    <w:rsid w:val="00B920AE"/>
    <w:rsid w:val="00B92342"/>
    <w:rsid w:val="00B92E3B"/>
    <w:rsid w:val="00B92E52"/>
    <w:rsid w:val="00B93B19"/>
    <w:rsid w:val="00B94568"/>
    <w:rsid w:val="00B956D7"/>
    <w:rsid w:val="00B958BB"/>
    <w:rsid w:val="00B95F0B"/>
    <w:rsid w:val="00B95F70"/>
    <w:rsid w:val="00B9628E"/>
    <w:rsid w:val="00B96528"/>
    <w:rsid w:val="00B96610"/>
    <w:rsid w:val="00B96795"/>
    <w:rsid w:val="00B96A16"/>
    <w:rsid w:val="00B971FB"/>
    <w:rsid w:val="00B97620"/>
    <w:rsid w:val="00B97795"/>
    <w:rsid w:val="00B97BA5"/>
    <w:rsid w:val="00B97D1D"/>
    <w:rsid w:val="00B97F4B"/>
    <w:rsid w:val="00BA076C"/>
    <w:rsid w:val="00BA0FB9"/>
    <w:rsid w:val="00BA194A"/>
    <w:rsid w:val="00BA1BD2"/>
    <w:rsid w:val="00BA1D2B"/>
    <w:rsid w:val="00BA3068"/>
    <w:rsid w:val="00BA331F"/>
    <w:rsid w:val="00BA397F"/>
    <w:rsid w:val="00BA4030"/>
    <w:rsid w:val="00BA4552"/>
    <w:rsid w:val="00BA48A7"/>
    <w:rsid w:val="00BA53B2"/>
    <w:rsid w:val="00BA53D6"/>
    <w:rsid w:val="00BA69DD"/>
    <w:rsid w:val="00BA6D11"/>
    <w:rsid w:val="00BA788C"/>
    <w:rsid w:val="00BA7C37"/>
    <w:rsid w:val="00BB180B"/>
    <w:rsid w:val="00BB1BFE"/>
    <w:rsid w:val="00BB22B0"/>
    <w:rsid w:val="00BB236D"/>
    <w:rsid w:val="00BB2DBC"/>
    <w:rsid w:val="00BB2EAB"/>
    <w:rsid w:val="00BB3954"/>
    <w:rsid w:val="00BB3A33"/>
    <w:rsid w:val="00BB3CBA"/>
    <w:rsid w:val="00BB3E90"/>
    <w:rsid w:val="00BB4089"/>
    <w:rsid w:val="00BB431A"/>
    <w:rsid w:val="00BB4353"/>
    <w:rsid w:val="00BB43A0"/>
    <w:rsid w:val="00BB4C52"/>
    <w:rsid w:val="00BB5855"/>
    <w:rsid w:val="00BB5869"/>
    <w:rsid w:val="00BB5D75"/>
    <w:rsid w:val="00BB6657"/>
    <w:rsid w:val="00BB6A44"/>
    <w:rsid w:val="00BB7A10"/>
    <w:rsid w:val="00BC0D80"/>
    <w:rsid w:val="00BC108D"/>
    <w:rsid w:val="00BC162B"/>
    <w:rsid w:val="00BC17CF"/>
    <w:rsid w:val="00BC1987"/>
    <w:rsid w:val="00BC1A38"/>
    <w:rsid w:val="00BC209E"/>
    <w:rsid w:val="00BC39CF"/>
    <w:rsid w:val="00BC3C94"/>
    <w:rsid w:val="00BC43D0"/>
    <w:rsid w:val="00BC4495"/>
    <w:rsid w:val="00BC4C10"/>
    <w:rsid w:val="00BC5660"/>
    <w:rsid w:val="00BC5698"/>
    <w:rsid w:val="00BC75EE"/>
    <w:rsid w:val="00BC79B8"/>
    <w:rsid w:val="00BC7F05"/>
    <w:rsid w:val="00BC7F1A"/>
    <w:rsid w:val="00BCA35F"/>
    <w:rsid w:val="00BD0CCE"/>
    <w:rsid w:val="00BD12DE"/>
    <w:rsid w:val="00BD12FE"/>
    <w:rsid w:val="00BD17AB"/>
    <w:rsid w:val="00BD194B"/>
    <w:rsid w:val="00BD2091"/>
    <w:rsid w:val="00BD2436"/>
    <w:rsid w:val="00BD2BB6"/>
    <w:rsid w:val="00BD30FD"/>
    <w:rsid w:val="00BD32C7"/>
    <w:rsid w:val="00BD3B6B"/>
    <w:rsid w:val="00BD3DFB"/>
    <w:rsid w:val="00BD3FE3"/>
    <w:rsid w:val="00BD416E"/>
    <w:rsid w:val="00BD48DC"/>
    <w:rsid w:val="00BD59E6"/>
    <w:rsid w:val="00BD5EF2"/>
    <w:rsid w:val="00BD632B"/>
    <w:rsid w:val="00BD6A15"/>
    <w:rsid w:val="00BD7140"/>
    <w:rsid w:val="00BD7FFB"/>
    <w:rsid w:val="00BE0300"/>
    <w:rsid w:val="00BE06AA"/>
    <w:rsid w:val="00BE0AA9"/>
    <w:rsid w:val="00BE0FB9"/>
    <w:rsid w:val="00BE17D2"/>
    <w:rsid w:val="00BE1CAA"/>
    <w:rsid w:val="00BE2202"/>
    <w:rsid w:val="00BE28BC"/>
    <w:rsid w:val="00BE2EEE"/>
    <w:rsid w:val="00BE39A9"/>
    <w:rsid w:val="00BE476A"/>
    <w:rsid w:val="00BE518B"/>
    <w:rsid w:val="00BE525F"/>
    <w:rsid w:val="00BE5A8A"/>
    <w:rsid w:val="00BE5D03"/>
    <w:rsid w:val="00BE5E6B"/>
    <w:rsid w:val="00BE63EB"/>
    <w:rsid w:val="00BE66B3"/>
    <w:rsid w:val="00BE69CF"/>
    <w:rsid w:val="00BE6A63"/>
    <w:rsid w:val="00BF0C7A"/>
    <w:rsid w:val="00BF0EA9"/>
    <w:rsid w:val="00BF14B4"/>
    <w:rsid w:val="00BF16F4"/>
    <w:rsid w:val="00BF18F2"/>
    <w:rsid w:val="00BF26C9"/>
    <w:rsid w:val="00BF2888"/>
    <w:rsid w:val="00BF2B13"/>
    <w:rsid w:val="00BF2D3F"/>
    <w:rsid w:val="00BF3833"/>
    <w:rsid w:val="00BF4849"/>
    <w:rsid w:val="00BF4A3F"/>
    <w:rsid w:val="00BF6B18"/>
    <w:rsid w:val="00BF7181"/>
    <w:rsid w:val="00BF7545"/>
    <w:rsid w:val="00C00779"/>
    <w:rsid w:val="00C00D87"/>
    <w:rsid w:val="00C00D97"/>
    <w:rsid w:val="00C01655"/>
    <w:rsid w:val="00C0233D"/>
    <w:rsid w:val="00C02564"/>
    <w:rsid w:val="00C02705"/>
    <w:rsid w:val="00C0298F"/>
    <w:rsid w:val="00C02E3A"/>
    <w:rsid w:val="00C0350E"/>
    <w:rsid w:val="00C04157"/>
    <w:rsid w:val="00C049F2"/>
    <w:rsid w:val="00C05109"/>
    <w:rsid w:val="00C052A4"/>
    <w:rsid w:val="00C0576B"/>
    <w:rsid w:val="00C05771"/>
    <w:rsid w:val="00C05C0E"/>
    <w:rsid w:val="00C05EDE"/>
    <w:rsid w:val="00C06156"/>
    <w:rsid w:val="00C06E7E"/>
    <w:rsid w:val="00C06FA9"/>
    <w:rsid w:val="00C07357"/>
    <w:rsid w:val="00C07611"/>
    <w:rsid w:val="00C07E78"/>
    <w:rsid w:val="00C104F7"/>
    <w:rsid w:val="00C110A9"/>
    <w:rsid w:val="00C113D8"/>
    <w:rsid w:val="00C1158B"/>
    <w:rsid w:val="00C11785"/>
    <w:rsid w:val="00C11BAD"/>
    <w:rsid w:val="00C11C17"/>
    <w:rsid w:val="00C120FA"/>
    <w:rsid w:val="00C122E5"/>
    <w:rsid w:val="00C1236B"/>
    <w:rsid w:val="00C1319E"/>
    <w:rsid w:val="00C13322"/>
    <w:rsid w:val="00C13CD3"/>
    <w:rsid w:val="00C13D80"/>
    <w:rsid w:val="00C14DA2"/>
    <w:rsid w:val="00C16140"/>
    <w:rsid w:val="00C1619C"/>
    <w:rsid w:val="00C16707"/>
    <w:rsid w:val="00C1764B"/>
    <w:rsid w:val="00C17BF3"/>
    <w:rsid w:val="00C17EAE"/>
    <w:rsid w:val="00C2159A"/>
    <w:rsid w:val="00C21FF6"/>
    <w:rsid w:val="00C22214"/>
    <w:rsid w:val="00C23001"/>
    <w:rsid w:val="00C24223"/>
    <w:rsid w:val="00C24BD5"/>
    <w:rsid w:val="00C24CC6"/>
    <w:rsid w:val="00C252BD"/>
    <w:rsid w:val="00C255E3"/>
    <w:rsid w:val="00C25F2F"/>
    <w:rsid w:val="00C25F78"/>
    <w:rsid w:val="00C262E6"/>
    <w:rsid w:val="00C264CE"/>
    <w:rsid w:val="00C26787"/>
    <w:rsid w:val="00C26886"/>
    <w:rsid w:val="00C26DB9"/>
    <w:rsid w:val="00C2715C"/>
    <w:rsid w:val="00C27F4A"/>
    <w:rsid w:val="00C30865"/>
    <w:rsid w:val="00C30B57"/>
    <w:rsid w:val="00C313DA"/>
    <w:rsid w:val="00C317CE"/>
    <w:rsid w:val="00C3187F"/>
    <w:rsid w:val="00C31B10"/>
    <w:rsid w:val="00C31DAD"/>
    <w:rsid w:val="00C327DB"/>
    <w:rsid w:val="00C32FE3"/>
    <w:rsid w:val="00C3322B"/>
    <w:rsid w:val="00C335BE"/>
    <w:rsid w:val="00C3378C"/>
    <w:rsid w:val="00C33796"/>
    <w:rsid w:val="00C33915"/>
    <w:rsid w:val="00C3404B"/>
    <w:rsid w:val="00C3422B"/>
    <w:rsid w:val="00C34263"/>
    <w:rsid w:val="00C347F0"/>
    <w:rsid w:val="00C34F26"/>
    <w:rsid w:val="00C34FE3"/>
    <w:rsid w:val="00C3562E"/>
    <w:rsid w:val="00C35B7B"/>
    <w:rsid w:val="00C36051"/>
    <w:rsid w:val="00C36703"/>
    <w:rsid w:val="00C36862"/>
    <w:rsid w:val="00C36987"/>
    <w:rsid w:val="00C36988"/>
    <w:rsid w:val="00C369F5"/>
    <w:rsid w:val="00C36B5B"/>
    <w:rsid w:val="00C400E2"/>
    <w:rsid w:val="00C40863"/>
    <w:rsid w:val="00C41219"/>
    <w:rsid w:val="00C4121C"/>
    <w:rsid w:val="00C417D6"/>
    <w:rsid w:val="00C419D6"/>
    <w:rsid w:val="00C41A63"/>
    <w:rsid w:val="00C41B36"/>
    <w:rsid w:val="00C41BD7"/>
    <w:rsid w:val="00C42DEE"/>
    <w:rsid w:val="00C4300F"/>
    <w:rsid w:val="00C43092"/>
    <w:rsid w:val="00C43A12"/>
    <w:rsid w:val="00C43FBB"/>
    <w:rsid w:val="00C44714"/>
    <w:rsid w:val="00C4486F"/>
    <w:rsid w:val="00C44960"/>
    <w:rsid w:val="00C44992"/>
    <w:rsid w:val="00C450DF"/>
    <w:rsid w:val="00C45263"/>
    <w:rsid w:val="00C455FF"/>
    <w:rsid w:val="00C458FF"/>
    <w:rsid w:val="00C45F22"/>
    <w:rsid w:val="00C46111"/>
    <w:rsid w:val="00C464A6"/>
    <w:rsid w:val="00C4678B"/>
    <w:rsid w:val="00C46D5A"/>
    <w:rsid w:val="00C5051A"/>
    <w:rsid w:val="00C50946"/>
    <w:rsid w:val="00C50E3D"/>
    <w:rsid w:val="00C51BA0"/>
    <w:rsid w:val="00C51BE2"/>
    <w:rsid w:val="00C520DE"/>
    <w:rsid w:val="00C5285A"/>
    <w:rsid w:val="00C52898"/>
    <w:rsid w:val="00C52CDB"/>
    <w:rsid w:val="00C52FEB"/>
    <w:rsid w:val="00C5360C"/>
    <w:rsid w:val="00C53A34"/>
    <w:rsid w:val="00C54519"/>
    <w:rsid w:val="00C55193"/>
    <w:rsid w:val="00C554A6"/>
    <w:rsid w:val="00C56098"/>
    <w:rsid w:val="00C568F1"/>
    <w:rsid w:val="00C57368"/>
    <w:rsid w:val="00C604B2"/>
    <w:rsid w:val="00C60555"/>
    <w:rsid w:val="00C60932"/>
    <w:rsid w:val="00C611D7"/>
    <w:rsid w:val="00C612AA"/>
    <w:rsid w:val="00C616EE"/>
    <w:rsid w:val="00C61C28"/>
    <w:rsid w:val="00C61E44"/>
    <w:rsid w:val="00C621FB"/>
    <w:rsid w:val="00C622BB"/>
    <w:rsid w:val="00C63039"/>
    <w:rsid w:val="00C630B4"/>
    <w:rsid w:val="00C63DE6"/>
    <w:rsid w:val="00C646B6"/>
    <w:rsid w:val="00C647DC"/>
    <w:rsid w:val="00C6481C"/>
    <w:rsid w:val="00C651DD"/>
    <w:rsid w:val="00C66491"/>
    <w:rsid w:val="00C66C87"/>
    <w:rsid w:val="00C66E61"/>
    <w:rsid w:val="00C6759C"/>
    <w:rsid w:val="00C67B37"/>
    <w:rsid w:val="00C700D6"/>
    <w:rsid w:val="00C703E4"/>
    <w:rsid w:val="00C709DE"/>
    <w:rsid w:val="00C70E6C"/>
    <w:rsid w:val="00C7107B"/>
    <w:rsid w:val="00C7172C"/>
    <w:rsid w:val="00C71826"/>
    <w:rsid w:val="00C72240"/>
    <w:rsid w:val="00C729EE"/>
    <w:rsid w:val="00C72D18"/>
    <w:rsid w:val="00C72F72"/>
    <w:rsid w:val="00C73255"/>
    <w:rsid w:val="00C73462"/>
    <w:rsid w:val="00C73849"/>
    <w:rsid w:val="00C738DB"/>
    <w:rsid w:val="00C73E65"/>
    <w:rsid w:val="00C7406C"/>
    <w:rsid w:val="00C745DC"/>
    <w:rsid w:val="00C755F6"/>
    <w:rsid w:val="00C75A89"/>
    <w:rsid w:val="00C75E63"/>
    <w:rsid w:val="00C75F2C"/>
    <w:rsid w:val="00C7620F"/>
    <w:rsid w:val="00C763D3"/>
    <w:rsid w:val="00C76C8E"/>
    <w:rsid w:val="00C774D7"/>
    <w:rsid w:val="00C774E2"/>
    <w:rsid w:val="00C7772E"/>
    <w:rsid w:val="00C808E1"/>
    <w:rsid w:val="00C808F2"/>
    <w:rsid w:val="00C80DAF"/>
    <w:rsid w:val="00C81299"/>
    <w:rsid w:val="00C81480"/>
    <w:rsid w:val="00C8155D"/>
    <w:rsid w:val="00C81A29"/>
    <w:rsid w:val="00C81CF4"/>
    <w:rsid w:val="00C82248"/>
    <w:rsid w:val="00C82415"/>
    <w:rsid w:val="00C8262D"/>
    <w:rsid w:val="00C82A8F"/>
    <w:rsid w:val="00C82E67"/>
    <w:rsid w:val="00C8316C"/>
    <w:rsid w:val="00C83521"/>
    <w:rsid w:val="00C83778"/>
    <w:rsid w:val="00C83E71"/>
    <w:rsid w:val="00C84186"/>
    <w:rsid w:val="00C847DC"/>
    <w:rsid w:val="00C84CAF"/>
    <w:rsid w:val="00C84D46"/>
    <w:rsid w:val="00C84E72"/>
    <w:rsid w:val="00C85379"/>
    <w:rsid w:val="00C85966"/>
    <w:rsid w:val="00C859D3"/>
    <w:rsid w:val="00C85F27"/>
    <w:rsid w:val="00C85FF2"/>
    <w:rsid w:val="00C8629C"/>
    <w:rsid w:val="00C8686C"/>
    <w:rsid w:val="00C86B90"/>
    <w:rsid w:val="00C86EEF"/>
    <w:rsid w:val="00C8798D"/>
    <w:rsid w:val="00C87C3D"/>
    <w:rsid w:val="00C87DEF"/>
    <w:rsid w:val="00C9086B"/>
    <w:rsid w:val="00C90A32"/>
    <w:rsid w:val="00C90A5B"/>
    <w:rsid w:val="00C90BC8"/>
    <w:rsid w:val="00C910CE"/>
    <w:rsid w:val="00C91EA6"/>
    <w:rsid w:val="00C9212C"/>
    <w:rsid w:val="00C921B2"/>
    <w:rsid w:val="00C921BD"/>
    <w:rsid w:val="00C92946"/>
    <w:rsid w:val="00C92DB8"/>
    <w:rsid w:val="00C93369"/>
    <w:rsid w:val="00C93986"/>
    <w:rsid w:val="00C93F76"/>
    <w:rsid w:val="00C94A5E"/>
    <w:rsid w:val="00C94F29"/>
    <w:rsid w:val="00C95DF8"/>
    <w:rsid w:val="00C963EE"/>
    <w:rsid w:val="00C977F6"/>
    <w:rsid w:val="00C97B15"/>
    <w:rsid w:val="00CA0DAD"/>
    <w:rsid w:val="00CA1029"/>
    <w:rsid w:val="00CA13B8"/>
    <w:rsid w:val="00CA15F6"/>
    <w:rsid w:val="00CA1822"/>
    <w:rsid w:val="00CA2315"/>
    <w:rsid w:val="00CA2516"/>
    <w:rsid w:val="00CA268C"/>
    <w:rsid w:val="00CA2AF8"/>
    <w:rsid w:val="00CA2BDF"/>
    <w:rsid w:val="00CA367E"/>
    <w:rsid w:val="00CA3C61"/>
    <w:rsid w:val="00CA3C71"/>
    <w:rsid w:val="00CA4B6F"/>
    <w:rsid w:val="00CA5653"/>
    <w:rsid w:val="00CA58F5"/>
    <w:rsid w:val="00CA592A"/>
    <w:rsid w:val="00CA5BB2"/>
    <w:rsid w:val="00CA5DC9"/>
    <w:rsid w:val="00CA6312"/>
    <w:rsid w:val="00CA6605"/>
    <w:rsid w:val="00CB07EF"/>
    <w:rsid w:val="00CB08C1"/>
    <w:rsid w:val="00CB0E0C"/>
    <w:rsid w:val="00CB0E82"/>
    <w:rsid w:val="00CB17AA"/>
    <w:rsid w:val="00CB1AE5"/>
    <w:rsid w:val="00CB202F"/>
    <w:rsid w:val="00CB2590"/>
    <w:rsid w:val="00CB29B8"/>
    <w:rsid w:val="00CB322D"/>
    <w:rsid w:val="00CB3624"/>
    <w:rsid w:val="00CB39F9"/>
    <w:rsid w:val="00CB3C77"/>
    <w:rsid w:val="00CB3DEA"/>
    <w:rsid w:val="00CB3F0A"/>
    <w:rsid w:val="00CB41ED"/>
    <w:rsid w:val="00CB4864"/>
    <w:rsid w:val="00CB53D6"/>
    <w:rsid w:val="00CB5423"/>
    <w:rsid w:val="00CB55F5"/>
    <w:rsid w:val="00CB583D"/>
    <w:rsid w:val="00CB5AFA"/>
    <w:rsid w:val="00CB5B21"/>
    <w:rsid w:val="00CB6131"/>
    <w:rsid w:val="00CB698C"/>
    <w:rsid w:val="00CB79BF"/>
    <w:rsid w:val="00CB7AD8"/>
    <w:rsid w:val="00CB7D3C"/>
    <w:rsid w:val="00CC1180"/>
    <w:rsid w:val="00CC1666"/>
    <w:rsid w:val="00CC1867"/>
    <w:rsid w:val="00CC18AE"/>
    <w:rsid w:val="00CC1A11"/>
    <w:rsid w:val="00CC1A5E"/>
    <w:rsid w:val="00CC21FB"/>
    <w:rsid w:val="00CC271F"/>
    <w:rsid w:val="00CC2BA4"/>
    <w:rsid w:val="00CC3061"/>
    <w:rsid w:val="00CC356A"/>
    <w:rsid w:val="00CC359C"/>
    <w:rsid w:val="00CC39DE"/>
    <w:rsid w:val="00CC3FAB"/>
    <w:rsid w:val="00CC41F6"/>
    <w:rsid w:val="00CC4951"/>
    <w:rsid w:val="00CC4D4A"/>
    <w:rsid w:val="00CC4D91"/>
    <w:rsid w:val="00CC536D"/>
    <w:rsid w:val="00CC6D71"/>
    <w:rsid w:val="00CC765E"/>
    <w:rsid w:val="00CC78DB"/>
    <w:rsid w:val="00CC7A61"/>
    <w:rsid w:val="00CC7AA1"/>
    <w:rsid w:val="00CD025B"/>
    <w:rsid w:val="00CD03B4"/>
    <w:rsid w:val="00CD0595"/>
    <w:rsid w:val="00CD0BAC"/>
    <w:rsid w:val="00CD0D78"/>
    <w:rsid w:val="00CD1043"/>
    <w:rsid w:val="00CD11E4"/>
    <w:rsid w:val="00CD141C"/>
    <w:rsid w:val="00CD19D9"/>
    <w:rsid w:val="00CD23A6"/>
    <w:rsid w:val="00CD2710"/>
    <w:rsid w:val="00CD331A"/>
    <w:rsid w:val="00CD37B4"/>
    <w:rsid w:val="00CD3B44"/>
    <w:rsid w:val="00CD48BA"/>
    <w:rsid w:val="00CD4F34"/>
    <w:rsid w:val="00CD574A"/>
    <w:rsid w:val="00CD5997"/>
    <w:rsid w:val="00CD59B8"/>
    <w:rsid w:val="00CD5DAF"/>
    <w:rsid w:val="00CD6160"/>
    <w:rsid w:val="00CD627D"/>
    <w:rsid w:val="00CD63B6"/>
    <w:rsid w:val="00CD65FA"/>
    <w:rsid w:val="00CD67AD"/>
    <w:rsid w:val="00CD692C"/>
    <w:rsid w:val="00CD6EC7"/>
    <w:rsid w:val="00CD6F8D"/>
    <w:rsid w:val="00CD737F"/>
    <w:rsid w:val="00CD7D0F"/>
    <w:rsid w:val="00CE03F7"/>
    <w:rsid w:val="00CE0610"/>
    <w:rsid w:val="00CE0980"/>
    <w:rsid w:val="00CE0BA4"/>
    <w:rsid w:val="00CE0E1F"/>
    <w:rsid w:val="00CE1034"/>
    <w:rsid w:val="00CE10A8"/>
    <w:rsid w:val="00CE167D"/>
    <w:rsid w:val="00CE1790"/>
    <w:rsid w:val="00CE1BE4"/>
    <w:rsid w:val="00CE1DAF"/>
    <w:rsid w:val="00CE1DD7"/>
    <w:rsid w:val="00CE2820"/>
    <w:rsid w:val="00CE28C4"/>
    <w:rsid w:val="00CE2B96"/>
    <w:rsid w:val="00CE3B4E"/>
    <w:rsid w:val="00CE3E6A"/>
    <w:rsid w:val="00CE4351"/>
    <w:rsid w:val="00CE4939"/>
    <w:rsid w:val="00CE497A"/>
    <w:rsid w:val="00CE4EB8"/>
    <w:rsid w:val="00CE5670"/>
    <w:rsid w:val="00CE5DE2"/>
    <w:rsid w:val="00CE5E78"/>
    <w:rsid w:val="00CE5F58"/>
    <w:rsid w:val="00CE60D3"/>
    <w:rsid w:val="00CE7493"/>
    <w:rsid w:val="00CE7533"/>
    <w:rsid w:val="00CE768F"/>
    <w:rsid w:val="00CE7DCA"/>
    <w:rsid w:val="00CF00CB"/>
    <w:rsid w:val="00CF097D"/>
    <w:rsid w:val="00CF0C16"/>
    <w:rsid w:val="00CF0CF8"/>
    <w:rsid w:val="00CF194C"/>
    <w:rsid w:val="00CF1B66"/>
    <w:rsid w:val="00CF2146"/>
    <w:rsid w:val="00CF277D"/>
    <w:rsid w:val="00CF2848"/>
    <w:rsid w:val="00CF2DD1"/>
    <w:rsid w:val="00CF2E5C"/>
    <w:rsid w:val="00CF32ED"/>
    <w:rsid w:val="00CF345C"/>
    <w:rsid w:val="00CF35C5"/>
    <w:rsid w:val="00CF3751"/>
    <w:rsid w:val="00CF3B41"/>
    <w:rsid w:val="00CF3E6A"/>
    <w:rsid w:val="00CF43F7"/>
    <w:rsid w:val="00CF47A7"/>
    <w:rsid w:val="00CF4AC6"/>
    <w:rsid w:val="00CF4CF6"/>
    <w:rsid w:val="00CF4DDB"/>
    <w:rsid w:val="00CF56BF"/>
    <w:rsid w:val="00CF57A1"/>
    <w:rsid w:val="00CF62B3"/>
    <w:rsid w:val="00CF6D5D"/>
    <w:rsid w:val="00CF7559"/>
    <w:rsid w:val="00CF767A"/>
    <w:rsid w:val="00CF7C7E"/>
    <w:rsid w:val="00D0034D"/>
    <w:rsid w:val="00D0043C"/>
    <w:rsid w:val="00D00711"/>
    <w:rsid w:val="00D00E3E"/>
    <w:rsid w:val="00D01246"/>
    <w:rsid w:val="00D016D8"/>
    <w:rsid w:val="00D01D43"/>
    <w:rsid w:val="00D01E15"/>
    <w:rsid w:val="00D03222"/>
    <w:rsid w:val="00D034AB"/>
    <w:rsid w:val="00D03501"/>
    <w:rsid w:val="00D035FB"/>
    <w:rsid w:val="00D03689"/>
    <w:rsid w:val="00D03C2D"/>
    <w:rsid w:val="00D03EB9"/>
    <w:rsid w:val="00D040D7"/>
    <w:rsid w:val="00D05120"/>
    <w:rsid w:val="00D05143"/>
    <w:rsid w:val="00D0563D"/>
    <w:rsid w:val="00D0566F"/>
    <w:rsid w:val="00D06DF8"/>
    <w:rsid w:val="00D07429"/>
    <w:rsid w:val="00D074CE"/>
    <w:rsid w:val="00D079E9"/>
    <w:rsid w:val="00D10013"/>
    <w:rsid w:val="00D1018F"/>
    <w:rsid w:val="00D109A4"/>
    <w:rsid w:val="00D115F4"/>
    <w:rsid w:val="00D1244C"/>
    <w:rsid w:val="00D13D70"/>
    <w:rsid w:val="00D14792"/>
    <w:rsid w:val="00D149B7"/>
    <w:rsid w:val="00D14BC3"/>
    <w:rsid w:val="00D14FEB"/>
    <w:rsid w:val="00D15556"/>
    <w:rsid w:val="00D159F3"/>
    <w:rsid w:val="00D15AAA"/>
    <w:rsid w:val="00D15ADA"/>
    <w:rsid w:val="00D15D4C"/>
    <w:rsid w:val="00D1677C"/>
    <w:rsid w:val="00D17224"/>
    <w:rsid w:val="00D1780D"/>
    <w:rsid w:val="00D17C9D"/>
    <w:rsid w:val="00D20319"/>
    <w:rsid w:val="00D20574"/>
    <w:rsid w:val="00D208CD"/>
    <w:rsid w:val="00D208DE"/>
    <w:rsid w:val="00D2148C"/>
    <w:rsid w:val="00D218DB"/>
    <w:rsid w:val="00D21966"/>
    <w:rsid w:val="00D21A1A"/>
    <w:rsid w:val="00D22C0F"/>
    <w:rsid w:val="00D22CC3"/>
    <w:rsid w:val="00D23031"/>
    <w:rsid w:val="00D232B7"/>
    <w:rsid w:val="00D2335C"/>
    <w:rsid w:val="00D235E9"/>
    <w:rsid w:val="00D23D72"/>
    <w:rsid w:val="00D241B2"/>
    <w:rsid w:val="00D24730"/>
    <w:rsid w:val="00D24B52"/>
    <w:rsid w:val="00D24D17"/>
    <w:rsid w:val="00D24DE2"/>
    <w:rsid w:val="00D24EBA"/>
    <w:rsid w:val="00D256FB"/>
    <w:rsid w:val="00D25CC2"/>
    <w:rsid w:val="00D25F61"/>
    <w:rsid w:val="00D268D2"/>
    <w:rsid w:val="00D27127"/>
    <w:rsid w:val="00D27C25"/>
    <w:rsid w:val="00D27D68"/>
    <w:rsid w:val="00D27F15"/>
    <w:rsid w:val="00D3055B"/>
    <w:rsid w:val="00D30ED7"/>
    <w:rsid w:val="00D316B8"/>
    <w:rsid w:val="00D31FE1"/>
    <w:rsid w:val="00D32654"/>
    <w:rsid w:val="00D32BBA"/>
    <w:rsid w:val="00D32C6E"/>
    <w:rsid w:val="00D33120"/>
    <w:rsid w:val="00D334D2"/>
    <w:rsid w:val="00D33589"/>
    <w:rsid w:val="00D336A8"/>
    <w:rsid w:val="00D33AEE"/>
    <w:rsid w:val="00D33BE0"/>
    <w:rsid w:val="00D3522D"/>
    <w:rsid w:val="00D356D3"/>
    <w:rsid w:val="00D35764"/>
    <w:rsid w:val="00D35859"/>
    <w:rsid w:val="00D3585E"/>
    <w:rsid w:val="00D35B5C"/>
    <w:rsid w:val="00D35C9F"/>
    <w:rsid w:val="00D35CDE"/>
    <w:rsid w:val="00D35ED6"/>
    <w:rsid w:val="00D36325"/>
    <w:rsid w:val="00D363BC"/>
    <w:rsid w:val="00D3680F"/>
    <w:rsid w:val="00D368BA"/>
    <w:rsid w:val="00D36C28"/>
    <w:rsid w:val="00D403FA"/>
    <w:rsid w:val="00D403FF"/>
    <w:rsid w:val="00D40A16"/>
    <w:rsid w:val="00D40BAB"/>
    <w:rsid w:val="00D411F9"/>
    <w:rsid w:val="00D4168E"/>
    <w:rsid w:val="00D418A1"/>
    <w:rsid w:val="00D41C25"/>
    <w:rsid w:val="00D41CE2"/>
    <w:rsid w:val="00D41D1F"/>
    <w:rsid w:val="00D42475"/>
    <w:rsid w:val="00D426F2"/>
    <w:rsid w:val="00D42B59"/>
    <w:rsid w:val="00D42C34"/>
    <w:rsid w:val="00D43A36"/>
    <w:rsid w:val="00D43DC4"/>
    <w:rsid w:val="00D441B6"/>
    <w:rsid w:val="00D442D7"/>
    <w:rsid w:val="00D450C1"/>
    <w:rsid w:val="00D45B99"/>
    <w:rsid w:val="00D46DA5"/>
    <w:rsid w:val="00D50442"/>
    <w:rsid w:val="00D50574"/>
    <w:rsid w:val="00D5080F"/>
    <w:rsid w:val="00D510C9"/>
    <w:rsid w:val="00D511CB"/>
    <w:rsid w:val="00D51760"/>
    <w:rsid w:val="00D5187F"/>
    <w:rsid w:val="00D52703"/>
    <w:rsid w:val="00D52FA1"/>
    <w:rsid w:val="00D52FDC"/>
    <w:rsid w:val="00D53B92"/>
    <w:rsid w:val="00D53C2D"/>
    <w:rsid w:val="00D53F5F"/>
    <w:rsid w:val="00D545B4"/>
    <w:rsid w:val="00D54DAB"/>
    <w:rsid w:val="00D55610"/>
    <w:rsid w:val="00D5593C"/>
    <w:rsid w:val="00D57484"/>
    <w:rsid w:val="00D6040F"/>
    <w:rsid w:val="00D604FA"/>
    <w:rsid w:val="00D60683"/>
    <w:rsid w:val="00D6070E"/>
    <w:rsid w:val="00D6086F"/>
    <w:rsid w:val="00D61609"/>
    <w:rsid w:val="00D61905"/>
    <w:rsid w:val="00D62092"/>
    <w:rsid w:val="00D6296B"/>
    <w:rsid w:val="00D62C2E"/>
    <w:rsid w:val="00D62F17"/>
    <w:rsid w:val="00D63578"/>
    <w:rsid w:val="00D6367D"/>
    <w:rsid w:val="00D63E74"/>
    <w:rsid w:val="00D64253"/>
    <w:rsid w:val="00D6448B"/>
    <w:rsid w:val="00D65690"/>
    <w:rsid w:val="00D65CC5"/>
    <w:rsid w:val="00D65F1B"/>
    <w:rsid w:val="00D667E8"/>
    <w:rsid w:val="00D6711C"/>
    <w:rsid w:val="00D676ED"/>
    <w:rsid w:val="00D67ABE"/>
    <w:rsid w:val="00D67AF3"/>
    <w:rsid w:val="00D67CD4"/>
    <w:rsid w:val="00D709BF"/>
    <w:rsid w:val="00D70F4C"/>
    <w:rsid w:val="00D71457"/>
    <w:rsid w:val="00D71B1B"/>
    <w:rsid w:val="00D7239A"/>
    <w:rsid w:val="00D72690"/>
    <w:rsid w:val="00D726FD"/>
    <w:rsid w:val="00D729D7"/>
    <w:rsid w:val="00D72CE4"/>
    <w:rsid w:val="00D736C4"/>
    <w:rsid w:val="00D73DB0"/>
    <w:rsid w:val="00D741B1"/>
    <w:rsid w:val="00D74CDC"/>
    <w:rsid w:val="00D74EFE"/>
    <w:rsid w:val="00D75F51"/>
    <w:rsid w:val="00D76074"/>
    <w:rsid w:val="00D76B9E"/>
    <w:rsid w:val="00D76D6D"/>
    <w:rsid w:val="00D77064"/>
    <w:rsid w:val="00D7797F"/>
    <w:rsid w:val="00D77A53"/>
    <w:rsid w:val="00D800D1"/>
    <w:rsid w:val="00D80424"/>
    <w:rsid w:val="00D80A14"/>
    <w:rsid w:val="00D80B93"/>
    <w:rsid w:val="00D815DB"/>
    <w:rsid w:val="00D81C12"/>
    <w:rsid w:val="00D823CE"/>
    <w:rsid w:val="00D8240A"/>
    <w:rsid w:val="00D827E0"/>
    <w:rsid w:val="00D82973"/>
    <w:rsid w:val="00D8297D"/>
    <w:rsid w:val="00D82C20"/>
    <w:rsid w:val="00D830B6"/>
    <w:rsid w:val="00D834F0"/>
    <w:rsid w:val="00D835BE"/>
    <w:rsid w:val="00D83D43"/>
    <w:rsid w:val="00D83DD2"/>
    <w:rsid w:val="00D8428C"/>
    <w:rsid w:val="00D85904"/>
    <w:rsid w:val="00D86044"/>
    <w:rsid w:val="00D86098"/>
    <w:rsid w:val="00D86760"/>
    <w:rsid w:val="00D87032"/>
    <w:rsid w:val="00D874DF"/>
    <w:rsid w:val="00D87562"/>
    <w:rsid w:val="00D9005A"/>
    <w:rsid w:val="00D9074A"/>
    <w:rsid w:val="00D90A8D"/>
    <w:rsid w:val="00D910AE"/>
    <w:rsid w:val="00D9141A"/>
    <w:rsid w:val="00D915C3"/>
    <w:rsid w:val="00D91ACE"/>
    <w:rsid w:val="00D91F11"/>
    <w:rsid w:val="00D9240A"/>
    <w:rsid w:val="00D92514"/>
    <w:rsid w:val="00D92A29"/>
    <w:rsid w:val="00D9329F"/>
    <w:rsid w:val="00D9355E"/>
    <w:rsid w:val="00D93595"/>
    <w:rsid w:val="00D93B03"/>
    <w:rsid w:val="00D94D0F"/>
    <w:rsid w:val="00D95022"/>
    <w:rsid w:val="00D95B66"/>
    <w:rsid w:val="00D95D66"/>
    <w:rsid w:val="00D97413"/>
    <w:rsid w:val="00D97619"/>
    <w:rsid w:val="00D9761B"/>
    <w:rsid w:val="00D97B3C"/>
    <w:rsid w:val="00D97F1C"/>
    <w:rsid w:val="00DA014E"/>
    <w:rsid w:val="00DA0170"/>
    <w:rsid w:val="00DA066D"/>
    <w:rsid w:val="00DA0CCE"/>
    <w:rsid w:val="00DA0EBD"/>
    <w:rsid w:val="00DA11BC"/>
    <w:rsid w:val="00DA17B4"/>
    <w:rsid w:val="00DA1CF9"/>
    <w:rsid w:val="00DA1D07"/>
    <w:rsid w:val="00DA1E2D"/>
    <w:rsid w:val="00DA1E55"/>
    <w:rsid w:val="00DA2211"/>
    <w:rsid w:val="00DA2A16"/>
    <w:rsid w:val="00DA3805"/>
    <w:rsid w:val="00DA4618"/>
    <w:rsid w:val="00DA4B56"/>
    <w:rsid w:val="00DA50F3"/>
    <w:rsid w:val="00DA51E4"/>
    <w:rsid w:val="00DA55D7"/>
    <w:rsid w:val="00DA690F"/>
    <w:rsid w:val="00DA6A12"/>
    <w:rsid w:val="00DA6AA7"/>
    <w:rsid w:val="00DA6D11"/>
    <w:rsid w:val="00DA7108"/>
    <w:rsid w:val="00DA7BA9"/>
    <w:rsid w:val="00DA7CD6"/>
    <w:rsid w:val="00DA7DBA"/>
    <w:rsid w:val="00DB00A2"/>
    <w:rsid w:val="00DB0C44"/>
    <w:rsid w:val="00DB0ED8"/>
    <w:rsid w:val="00DB1B4A"/>
    <w:rsid w:val="00DB1EBA"/>
    <w:rsid w:val="00DB2BC9"/>
    <w:rsid w:val="00DB2E6E"/>
    <w:rsid w:val="00DB399F"/>
    <w:rsid w:val="00DB3D37"/>
    <w:rsid w:val="00DB48EF"/>
    <w:rsid w:val="00DB49F1"/>
    <w:rsid w:val="00DB4AF2"/>
    <w:rsid w:val="00DB4C3E"/>
    <w:rsid w:val="00DB4E0F"/>
    <w:rsid w:val="00DB4EFE"/>
    <w:rsid w:val="00DB5790"/>
    <w:rsid w:val="00DB5D83"/>
    <w:rsid w:val="00DB5F6E"/>
    <w:rsid w:val="00DB7C55"/>
    <w:rsid w:val="00DC3A33"/>
    <w:rsid w:val="00DC3BB0"/>
    <w:rsid w:val="00DC4475"/>
    <w:rsid w:val="00DC4B42"/>
    <w:rsid w:val="00DC50F4"/>
    <w:rsid w:val="00DC5891"/>
    <w:rsid w:val="00DC5AC8"/>
    <w:rsid w:val="00DC5D5F"/>
    <w:rsid w:val="00DC65A9"/>
    <w:rsid w:val="00DC65E0"/>
    <w:rsid w:val="00DC6C2F"/>
    <w:rsid w:val="00DC6E10"/>
    <w:rsid w:val="00DC7257"/>
    <w:rsid w:val="00DC7311"/>
    <w:rsid w:val="00DC740A"/>
    <w:rsid w:val="00DC7BDE"/>
    <w:rsid w:val="00DD0192"/>
    <w:rsid w:val="00DD05E0"/>
    <w:rsid w:val="00DD0738"/>
    <w:rsid w:val="00DD0F96"/>
    <w:rsid w:val="00DD0FE3"/>
    <w:rsid w:val="00DD141F"/>
    <w:rsid w:val="00DD17AD"/>
    <w:rsid w:val="00DD19BA"/>
    <w:rsid w:val="00DD1ADA"/>
    <w:rsid w:val="00DD1BEF"/>
    <w:rsid w:val="00DD1C36"/>
    <w:rsid w:val="00DD1D4E"/>
    <w:rsid w:val="00DD2E2B"/>
    <w:rsid w:val="00DD30CE"/>
    <w:rsid w:val="00DD32E1"/>
    <w:rsid w:val="00DD3A21"/>
    <w:rsid w:val="00DD3B54"/>
    <w:rsid w:val="00DD497F"/>
    <w:rsid w:val="00DD4E7F"/>
    <w:rsid w:val="00DD4EDB"/>
    <w:rsid w:val="00DD5DB8"/>
    <w:rsid w:val="00DD5E58"/>
    <w:rsid w:val="00DD61C8"/>
    <w:rsid w:val="00DD6CA0"/>
    <w:rsid w:val="00DD6D2B"/>
    <w:rsid w:val="00DD6E8B"/>
    <w:rsid w:val="00DD6ECD"/>
    <w:rsid w:val="00DD71BF"/>
    <w:rsid w:val="00DD7351"/>
    <w:rsid w:val="00DD7682"/>
    <w:rsid w:val="00DD79D6"/>
    <w:rsid w:val="00DD7ECD"/>
    <w:rsid w:val="00DE0242"/>
    <w:rsid w:val="00DE05CE"/>
    <w:rsid w:val="00DE10EB"/>
    <w:rsid w:val="00DE11F9"/>
    <w:rsid w:val="00DE1B5F"/>
    <w:rsid w:val="00DE1DAF"/>
    <w:rsid w:val="00DE21EC"/>
    <w:rsid w:val="00DE24D2"/>
    <w:rsid w:val="00DE355E"/>
    <w:rsid w:val="00DE3571"/>
    <w:rsid w:val="00DE37A3"/>
    <w:rsid w:val="00DE3A8E"/>
    <w:rsid w:val="00DE3EE4"/>
    <w:rsid w:val="00DE42A6"/>
    <w:rsid w:val="00DE4A41"/>
    <w:rsid w:val="00DE4DE3"/>
    <w:rsid w:val="00DE4E95"/>
    <w:rsid w:val="00DE562E"/>
    <w:rsid w:val="00DE564F"/>
    <w:rsid w:val="00DE58D1"/>
    <w:rsid w:val="00DE63F7"/>
    <w:rsid w:val="00DE6480"/>
    <w:rsid w:val="00DE6560"/>
    <w:rsid w:val="00DE71C3"/>
    <w:rsid w:val="00DE77EC"/>
    <w:rsid w:val="00DE7A1C"/>
    <w:rsid w:val="00DE7B0E"/>
    <w:rsid w:val="00DE7D2F"/>
    <w:rsid w:val="00DE7D85"/>
    <w:rsid w:val="00DF0479"/>
    <w:rsid w:val="00DF0D43"/>
    <w:rsid w:val="00DF348F"/>
    <w:rsid w:val="00DF3863"/>
    <w:rsid w:val="00DF4093"/>
    <w:rsid w:val="00DF491C"/>
    <w:rsid w:val="00DF4B8F"/>
    <w:rsid w:val="00DF5E54"/>
    <w:rsid w:val="00DF6DDF"/>
    <w:rsid w:val="00DF70DB"/>
    <w:rsid w:val="00DF7252"/>
    <w:rsid w:val="00DF773A"/>
    <w:rsid w:val="00DF77B7"/>
    <w:rsid w:val="00DF79BD"/>
    <w:rsid w:val="00DF7B55"/>
    <w:rsid w:val="00E0074D"/>
    <w:rsid w:val="00E0091D"/>
    <w:rsid w:val="00E0171A"/>
    <w:rsid w:val="00E017F4"/>
    <w:rsid w:val="00E018C3"/>
    <w:rsid w:val="00E01ADF"/>
    <w:rsid w:val="00E01DC4"/>
    <w:rsid w:val="00E01F2E"/>
    <w:rsid w:val="00E01FB9"/>
    <w:rsid w:val="00E02031"/>
    <w:rsid w:val="00E023E5"/>
    <w:rsid w:val="00E0298A"/>
    <w:rsid w:val="00E03184"/>
    <w:rsid w:val="00E04F6A"/>
    <w:rsid w:val="00E05466"/>
    <w:rsid w:val="00E06119"/>
    <w:rsid w:val="00E06848"/>
    <w:rsid w:val="00E06D5C"/>
    <w:rsid w:val="00E070BE"/>
    <w:rsid w:val="00E1011D"/>
    <w:rsid w:val="00E109C6"/>
    <w:rsid w:val="00E10A0A"/>
    <w:rsid w:val="00E10BB9"/>
    <w:rsid w:val="00E10DAD"/>
    <w:rsid w:val="00E10E29"/>
    <w:rsid w:val="00E10EEB"/>
    <w:rsid w:val="00E11419"/>
    <w:rsid w:val="00E115D7"/>
    <w:rsid w:val="00E1167C"/>
    <w:rsid w:val="00E11BDD"/>
    <w:rsid w:val="00E120D4"/>
    <w:rsid w:val="00E12973"/>
    <w:rsid w:val="00E15139"/>
    <w:rsid w:val="00E15AAB"/>
    <w:rsid w:val="00E15F98"/>
    <w:rsid w:val="00E15FC8"/>
    <w:rsid w:val="00E16739"/>
    <w:rsid w:val="00E16E07"/>
    <w:rsid w:val="00E16F8D"/>
    <w:rsid w:val="00E16F9E"/>
    <w:rsid w:val="00E17353"/>
    <w:rsid w:val="00E17378"/>
    <w:rsid w:val="00E17520"/>
    <w:rsid w:val="00E17824"/>
    <w:rsid w:val="00E17902"/>
    <w:rsid w:val="00E205BD"/>
    <w:rsid w:val="00E20763"/>
    <w:rsid w:val="00E207F0"/>
    <w:rsid w:val="00E208D4"/>
    <w:rsid w:val="00E213FD"/>
    <w:rsid w:val="00E21646"/>
    <w:rsid w:val="00E21878"/>
    <w:rsid w:val="00E21B04"/>
    <w:rsid w:val="00E22363"/>
    <w:rsid w:val="00E224F2"/>
    <w:rsid w:val="00E23347"/>
    <w:rsid w:val="00E234F3"/>
    <w:rsid w:val="00E2363F"/>
    <w:rsid w:val="00E23974"/>
    <w:rsid w:val="00E23DB7"/>
    <w:rsid w:val="00E23DD7"/>
    <w:rsid w:val="00E2411E"/>
    <w:rsid w:val="00E2429A"/>
    <w:rsid w:val="00E244B8"/>
    <w:rsid w:val="00E249A4"/>
    <w:rsid w:val="00E2500F"/>
    <w:rsid w:val="00E25057"/>
    <w:rsid w:val="00E253D2"/>
    <w:rsid w:val="00E253E9"/>
    <w:rsid w:val="00E2585B"/>
    <w:rsid w:val="00E261D1"/>
    <w:rsid w:val="00E262C5"/>
    <w:rsid w:val="00E2648A"/>
    <w:rsid w:val="00E26D05"/>
    <w:rsid w:val="00E273F8"/>
    <w:rsid w:val="00E27AA7"/>
    <w:rsid w:val="00E27D86"/>
    <w:rsid w:val="00E27DB0"/>
    <w:rsid w:val="00E300DF"/>
    <w:rsid w:val="00E30422"/>
    <w:rsid w:val="00E306D4"/>
    <w:rsid w:val="00E30E79"/>
    <w:rsid w:val="00E32217"/>
    <w:rsid w:val="00E322DD"/>
    <w:rsid w:val="00E328A1"/>
    <w:rsid w:val="00E33067"/>
    <w:rsid w:val="00E33469"/>
    <w:rsid w:val="00E33D5D"/>
    <w:rsid w:val="00E34300"/>
    <w:rsid w:val="00E34640"/>
    <w:rsid w:val="00E34D43"/>
    <w:rsid w:val="00E34E9D"/>
    <w:rsid w:val="00E35387"/>
    <w:rsid w:val="00E36BCC"/>
    <w:rsid w:val="00E37310"/>
    <w:rsid w:val="00E3770C"/>
    <w:rsid w:val="00E37DF6"/>
    <w:rsid w:val="00E40321"/>
    <w:rsid w:val="00E4082D"/>
    <w:rsid w:val="00E40D46"/>
    <w:rsid w:val="00E41434"/>
    <w:rsid w:val="00E41481"/>
    <w:rsid w:val="00E41DF5"/>
    <w:rsid w:val="00E42558"/>
    <w:rsid w:val="00E4276C"/>
    <w:rsid w:val="00E427AF"/>
    <w:rsid w:val="00E42E9D"/>
    <w:rsid w:val="00E42F51"/>
    <w:rsid w:val="00E4321A"/>
    <w:rsid w:val="00E43972"/>
    <w:rsid w:val="00E44763"/>
    <w:rsid w:val="00E44C05"/>
    <w:rsid w:val="00E44E10"/>
    <w:rsid w:val="00E44E90"/>
    <w:rsid w:val="00E450AC"/>
    <w:rsid w:val="00E451EB"/>
    <w:rsid w:val="00E452AD"/>
    <w:rsid w:val="00E456D1"/>
    <w:rsid w:val="00E45804"/>
    <w:rsid w:val="00E45C72"/>
    <w:rsid w:val="00E46DC5"/>
    <w:rsid w:val="00E473D3"/>
    <w:rsid w:val="00E47423"/>
    <w:rsid w:val="00E47740"/>
    <w:rsid w:val="00E4795B"/>
    <w:rsid w:val="00E500CA"/>
    <w:rsid w:val="00E50384"/>
    <w:rsid w:val="00E5071F"/>
    <w:rsid w:val="00E50A9D"/>
    <w:rsid w:val="00E51D9C"/>
    <w:rsid w:val="00E52007"/>
    <w:rsid w:val="00E527F9"/>
    <w:rsid w:val="00E529BC"/>
    <w:rsid w:val="00E529F8"/>
    <w:rsid w:val="00E52A86"/>
    <w:rsid w:val="00E531F7"/>
    <w:rsid w:val="00E53850"/>
    <w:rsid w:val="00E53927"/>
    <w:rsid w:val="00E548FE"/>
    <w:rsid w:val="00E5495D"/>
    <w:rsid w:val="00E549C0"/>
    <w:rsid w:val="00E54E33"/>
    <w:rsid w:val="00E55B23"/>
    <w:rsid w:val="00E55B6E"/>
    <w:rsid w:val="00E55BCD"/>
    <w:rsid w:val="00E562B1"/>
    <w:rsid w:val="00E562E3"/>
    <w:rsid w:val="00E56489"/>
    <w:rsid w:val="00E56E92"/>
    <w:rsid w:val="00E57699"/>
    <w:rsid w:val="00E578E2"/>
    <w:rsid w:val="00E57C56"/>
    <w:rsid w:val="00E60F0F"/>
    <w:rsid w:val="00E61003"/>
    <w:rsid w:val="00E61008"/>
    <w:rsid w:val="00E61131"/>
    <w:rsid w:val="00E614B2"/>
    <w:rsid w:val="00E618C3"/>
    <w:rsid w:val="00E61EA4"/>
    <w:rsid w:val="00E61F36"/>
    <w:rsid w:val="00E61F99"/>
    <w:rsid w:val="00E628FA"/>
    <w:rsid w:val="00E63080"/>
    <w:rsid w:val="00E63BF4"/>
    <w:rsid w:val="00E63DC0"/>
    <w:rsid w:val="00E63F83"/>
    <w:rsid w:val="00E646B1"/>
    <w:rsid w:val="00E64F2D"/>
    <w:rsid w:val="00E6521E"/>
    <w:rsid w:val="00E65C22"/>
    <w:rsid w:val="00E663D2"/>
    <w:rsid w:val="00E6686F"/>
    <w:rsid w:val="00E668BB"/>
    <w:rsid w:val="00E67410"/>
    <w:rsid w:val="00E6769D"/>
    <w:rsid w:val="00E70564"/>
    <w:rsid w:val="00E70A5B"/>
    <w:rsid w:val="00E71682"/>
    <w:rsid w:val="00E71A56"/>
    <w:rsid w:val="00E71F42"/>
    <w:rsid w:val="00E723DF"/>
    <w:rsid w:val="00E72954"/>
    <w:rsid w:val="00E72A20"/>
    <w:rsid w:val="00E72ABA"/>
    <w:rsid w:val="00E72C44"/>
    <w:rsid w:val="00E72ED5"/>
    <w:rsid w:val="00E72EEB"/>
    <w:rsid w:val="00E73423"/>
    <w:rsid w:val="00E73532"/>
    <w:rsid w:val="00E73D61"/>
    <w:rsid w:val="00E74100"/>
    <w:rsid w:val="00E74ADF"/>
    <w:rsid w:val="00E74B1D"/>
    <w:rsid w:val="00E76088"/>
    <w:rsid w:val="00E76411"/>
    <w:rsid w:val="00E76512"/>
    <w:rsid w:val="00E7678C"/>
    <w:rsid w:val="00E76963"/>
    <w:rsid w:val="00E76D7A"/>
    <w:rsid w:val="00E76F5E"/>
    <w:rsid w:val="00E770E2"/>
    <w:rsid w:val="00E77356"/>
    <w:rsid w:val="00E77925"/>
    <w:rsid w:val="00E77BBD"/>
    <w:rsid w:val="00E77C18"/>
    <w:rsid w:val="00E77DAF"/>
    <w:rsid w:val="00E77F59"/>
    <w:rsid w:val="00E80C4F"/>
    <w:rsid w:val="00E80DFC"/>
    <w:rsid w:val="00E80FF8"/>
    <w:rsid w:val="00E8133E"/>
    <w:rsid w:val="00E81613"/>
    <w:rsid w:val="00E817C7"/>
    <w:rsid w:val="00E819B1"/>
    <w:rsid w:val="00E81B1D"/>
    <w:rsid w:val="00E8200B"/>
    <w:rsid w:val="00E82228"/>
    <w:rsid w:val="00E8291A"/>
    <w:rsid w:val="00E82E22"/>
    <w:rsid w:val="00E82F38"/>
    <w:rsid w:val="00E83AD2"/>
    <w:rsid w:val="00E83E98"/>
    <w:rsid w:val="00E841AD"/>
    <w:rsid w:val="00E8509A"/>
    <w:rsid w:val="00E85C6E"/>
    <w:rsid w:val="00E85DDD"/>
    <w:rsid w:val="00E85E89"/>
    <w:rsid w:val="00E86722"/>
    <w:rsid w:val="00E86942"/>
    <w:rsid w:val="00E86A2C"/>
    <w:rsid w:val="00E87E04"/>
    <w:rsid w:val="00E90145"/>
    <w:rsid w:val="00E90769"/>
    <w:rsid w:val="00E90925"/>
    <w:rsid w:val="00E910DA"/>
    <w:rsid w:val="00E9181E"/>
    <w:rsid w:val="00E91F83"/>
    <w:rsid w:val="00E92085"/>
    <w:rsid w:val="00E927C2"/>
    <w:rsid w:val="00E92AF6"/>
    <w:rsid w:val="00E931D8"/>
    <w:rsid w:val="00E937FB"/>
    <w:rsid w:val="00E93DF0"/>
    <w:rsid w:val="00E93E72"/>
    <w:rsid w:val="00E93F16"/>
    <w:rsid w:val="00E94046"/>
    <w:rsid w:val="00E9429E"/>
    <w:rsid w:val="00E942A7"/>
    <w:rsid w:val="00E94C58"/>
    <w:rsid w:val="00E95198"/>
    <w:rsid w:val="00E95268"/>
    <w:rsid w:val="00E956BC"/>
    <w:rsid w:val="00E95A83"/>
    <w:rsid w:val="00E963BC"/>
    <w:rsid w:val="00E9657D"/>
    <w:rsid w:val="00E966DC"/>
    <w:rsid w:val="00E9688A"/>
    <w:rsid w:val="00E96DBF"/>
    <w:rsid w:val="00E97121"/>
    <w:rsid w:val="00E975DB"/>
    <w:rsid w:val="00EA015B"/>
    <w:rsid w:val="00EA046F"/>
    <w:rsid w:val="00EA0DA9"/>
    <w:rsid w:val="00EA0E1E"/>
    <w:rsid w:val="00EA0F8C"/>
    <w:rsid w:val="00EA10EE"/>
    <w:rsid w:val="00EA1C58"/>
    <w:rsid w:val="00EA1FD2"/>
    <w:rsid w:val="00EA2262"/>
    <w:rsid w:val="00EA238C"/>
    <w:rsid w:val="00EA2477"/>
    <w:rsid w:val="00EA2735"/>
    <w:rsid w:val="00EA2E49"/>
    <w:rsid w:val="00EA30CD"/>
    <w:rsid w:val="00EA39B8"/>
    <w:rsid w:val="00EA419B"/>
    <w:rsid w:val="00EA45EF"/>
    <w:rsid w:val="00EA4898"/>
    <w:rsid w:val="00EA4F26"/>
    <w:rsid w:val="00EA51D1"/>
    <w:rsid w:val="00EA557D"/>
    <w:rsid w:val="00EA5C1A"/>
    <w:rsid w:val="00EA5D97"/>
    <w:rsid w:val="00EA61F4"/>
    <w:rsid w:val="00EA6A4B"/>
    <w:rsid w:val="00EA6FBD"/>
    <w:rsid w:val="00EA754B"/>
    <w:rsid w:val="00EA7DA8"/>
    <w:rsid w:val="00EB0A91"/>
    <w:rsid w:val="00EB0C5C"/>
    <w:rsid w:val="00EB0F3C"/>
    <w:rsid w:val="00EB14E6"/>
    <w:rsid w:val="00EB1505"/>
    <w:rsid w:val="00EB151F"/>
    <w:rsid w:val="00EB2776"/>
    <w:rsid w:val="00EB2BC1"/>
    <w:rsid w:val="00EB2EA1"/>
    <w:rsid w:val="00EB30EA"/>
    <w:rsid w:val="00EB325F"/>
    <w:rsid w:val="00EB414E"/>
    <w:rsid w:val="00EB48A9"/>
    <w:rsid w:val="00EB4A2C"/>
    <w:rsid w:val="00EB56D6"/>
    <w:rsid w:val="00EB57B9"/>
    <w:rsid w:val="00EB666E"/>
    <w:rsid w:val="00EB6817"/>
    <w:rsid w:val="00EB6A6A"/>
    <w:rsid w:val="00EB6BEF"/>
    <w:rsid w:val="00EB6C01"/>
    <w:rsid w:val="00EB77A7"/>
    <w:rsid w:val="00EC0560"/>
    <w:rsid w:val="00EC0B08"/>
    <w:rsid w:val="00EC0DC1"/>
    <w:rsid w:val="00EC0EFB"/>
    <w:rsid w:val="00EC0FAF"/>
    <w:rsid w:val="00EC1398"/>
    <w:rsid w:val="00EC14BA"/>
    <w:rsid w:val="00EC19D1"/>
    <w:rsid w:val="00EC1AB7"/>
    <w:rsid w:val="00EC21A1"/>
    <w:rsid w:val="00EC23F6"/>
    <w:rsid w:val="00EC2670"/>
    <w:rsid w:val="00EC33CE"/>
    <w:rsid w:val="00EC3B4B"/>
    <w:rsid w:val="00EC4055"/>
    <w:rsid w:val="00EC431A"/>
    <w:rsid w:val="00EC46F7"/>
    <w:rsid w:val="00EC4FF3"/>
    <w:rsid w:val="00EC6176"/>
    <w:rsid w:val="00EC62EE"/>
    <w:rsid w:val="00EC6702"/>
    <w:rsid w:val="00EC6878"/>
    <w:rsid w:val="00EC6BA5"/>
    <w:rsid w:val="00EC6DF7"/>
    <w:rsid w:val="00EC7575"/>
    <w:rsid w:val="00EC7653"/>
    <w:rsid w:val="00EC79A6"/>
    <w:rsid w:val="00ED02C5"/>
    <w:rsid w:val="00ED0C13"/>
    <w:rsid w:val="00ED0E52"/>
    <w:rsid w:val="00ED1362"/>
    <w:rsid w:val="00ED15B0"/>
    <w:rsid w:val="00ED162A"/>
    <w:rsid w:val="00ED1A0B"/>
    <w:rsid w:val="00ED209C"/>
    <w:rsid w:val="00ED23F0"/>
    <w:rsid w:val="00ED2E2B"/>
    <w:rsid w:val="00ED2EEE"/>
    <w:rsid w:val="00ED3010"/>
    <w:rsid w:val="00ED40F6"/>
    <w:rsid w:val="00ED4436"/>
    <w:rsid w:val="00ED4CAE"/>
    <w:rsid w:val="00ED4DAB"/>
    <w:rsid w:val="00ED52F5"/>
    <w:rsid w:val="00ED5637"/>
    <w:rsid w:val="00ED57E0"/>
    <w:rsid w:val="00ED5F0E"/>
    <w:rsid w:val="00ED636B"/>
    <w:rsid w:val="00ED71F0"/>
    <w:rsid w:val="00ED7483"/>
    <w:rsid w:val="00ED7B74"/>
    <w:rsid w:val="00ED7DDB"/>
    <w:rsid w:val="00EE0B20"/>
    <w:rsid w:val="00EE0EB1"/>
    <w:rsid w:val="00EE1681"/>
    <w:rsid w:val="00EE221D"/>
    <w:rsid w:val="00EE239D"/>
    <w:rsid w:val="00EE25BD"/>
    <w:rsid w:val="00EE2891"/>
    <w:rsid w:val="00EE3316"/>
    <w:rsid w:val="00EE34EB"/>
    <w:rsid w:val="00EE35A2"/>
    <w:rsid w:val="00EE5466"/>
    <w:rsid w:val="00EE61A0"/>
    <w:rsid w:val="00EE6827"/>
    <w:rsid w:val="00EE69B0"/>
    <w:rsid w:val="00EE6AA7"/>
    <w:rsid w:val="00EE6B13"/>
    <w:rsid w:val="00EE6BA6"/>
    <w:rsid w:val="00EE7349"/>
    <w:rsid w:val="00EE7359"/>
    <w:rsid w:val="00EE738E"/>
    <w:rsid w:val="00EE73DD"/>
    <w:rsid w:val="00EE77C4"/>
    <w:rsid w:val="00EE799D"/>
    <w:rsid w:val="00EE7CA2"/>
    <w:rsid w:val="00EF0AFC"/>
    <w:rsid w:val="00EF1358"/>
    <w:rsid w:val="00EF1416"/>
    <w:rsid w:val="00EF1507"/>
    <w:rsid w:val="00EF152D"/>
    <w:rsid w:val="00EF1535"/>
    <w:rsid w:val="00EF187C"/>
    <w:rsid w:val="00EF225C"/>
    <w:rsid w:val="00EF2386"/>
    <w:rsid w:val="00EF24C1"/>
    <w:rsid w:val="00EF2541"/>
    <w:rsid w:val="00EF2662"/>
    <w:rsid w:val="00EF26E8"/>
    <w:rsid w:val="00EF2B21"/>
    <w:rsid w:val="00EF3320"/>
    <w:rsid w:val="00EF34AC"/>
    <w:rsid w:val="00EF34B7"/>
    <w:rsid w:val="00EF357C"/>
    <w:rsid w:val="00EF3CD1"/>
    <w:rsid w:val="00EF4637"/>
    <w:rsid w:val="00EF4C3C"/>
    <w:rsid w:val="00EF5D55"/>
    <w:rsid w:val="00EF605B"/>
    <w:rsid w:val="00EF6280"/>
    <w:rsid w:val="00EF6527"/>
    <w:rsid w:val="00EF6807"/>
    <w:rsid w:val="00EF6EFC"/>
    <w:rsid w:val="00EF71E7"/>
    <w:rsid w:val="00EF77A6"/>
    <w:rsid w:val="00EF7A96"/>
    <w:rsid w:val="00EF7D9D"/>
    <w:rsid w:val="00EF7E13"/>
    <w:rsid w:val="00F00268"/>
    <w:rsid w:val="00F006A4"/>
    <w:rsid w:val="00F00A4A"/>
    <w:rsid w:val="00F010B2"/>
    <w:rsid w:val="00F0143B"/>
    <w:rsid w:val="00F01459"/>
    <w:rsid w:val="00F01789"/>
    <w:rsid w:val="00F01B7A"/>
    <w:rsid w:val="00F01CCE"/>
    <w:rsid w:val="00F01CD9"/>
    <w:rsid w:val="00F026E8"/>
    <w:rsid w:val="00F027B7"/>
    <w:rsid w:val="00F02A19"/>
    <w:rsid w:val="00F02F5D"/>
    <w:rsid w:val="00F03397"/>
    <w:rsid w:val="00F0382B"/>
    <w:rsid w:val="00F03ACA"/>
    <w:rsid w:val="00F03BB6"/>
    <w:rsid w:val="00F0442D"/>
    <w:rsid w:val="00F04761"/>
    <w:rsid w:val="00F04960"/>
    <w:rsid w:val="00F052A0"/>
    <w:rsid w:val="00F052A8"/>
    <w:rsid w:val="00F056CD"/>
    <w:rsid w:val="00F056D3"/>
    <w:rsid w:val="00F059B7"/>
    <w:rsid w:val="00F05A56"/>
    <w:rsid w:val="00F05EEE"/>
    <w:rsid w:val="00F05FDB"/>
    <w:rsid w:val="00F060C4"/>
    <w:rsid w:val="00F061B8"/>
    <w:rsid w:val="00F06892"/>
    <w:rsid w:val="00F06FCE"/>
    <w:rsid w:val="00F07133"/>
    <w:rsid w:val="00F075DA"/>
    <w:rsid w:val="00F078F7"/>
    <w:rsid w:val="00F112C0"/>
    <w:rsid w:val="00F11B2A"/>
    <w:rsid w:val="00F11B2E"/>
    <w:rsid w:val="00F11C23"/>
    <w:rsid w:val="00F124B6"/>
    <w:rsid w:val="00F125A0"/>
    <w:rsid w:val="00F12733"/>
    <w:rsid w:val="00F13870"/>
    <w:rsid w:val="00F139AC"/>
    <w:rsid w:val="00F1427A"/>
    <w:rsid w:val="00F14ACB"/>
    <w:rsid w:val="00F14DE1"/>
    <w:rsid w:val="00F14FF6"/>
    <w:rsid w:val="00F1568B"/>
    <w:rsid w:val="00F15A7D"/>
    <w:rsid w:val="00F1677C"/>
    <w:rsid w:val="00F16FE0"/>
    <w:rsid w:val="00F171F9"/>
    <w:rsid w:val="00F17542"/>
    <w:rsid w:val="00F20C0A"/>
    <w:rsid w:val="00F21052"/>
    <w:rsid w:val="00F210E6"/>
    <w:rsid w:val="00F212F8"/>
    <w:rsid w:val="00F21542"/>
    <w:rsid w:val="00F218C7"/>
    <w:rsid w:val="00F21942"/>
    <w:rsid w:val="00F21FED"/>
    <w:rsid w:val="00F226F9"/>
    <w:rsid w:val="00F22D33"/>
    <w:rsid w:val="00F234DA"/>
    <w:rsid w:val="00F24242"/>
    <w:rsid w:val="00F245CE"/>
    <w:rsid w:val="00F245F0"/>
    <w:rsid w:val="00F2498D"/>
    <w:rsid w:val="00F24AD7"/>
    <w:rsid w:val="00F2556E"/>
    <w:rsid w:val="00F259E2"/>
    <w:rsid w:val="00F2625C"/>
    <w:rsid w:val="00F26277"/>
    <w:rsid w:val="00F26700"/>
    <w:rsid w:val="00F26929"/>
    <w:rsid w:val="00F2782E"/>
    <w:rsid w:val="00F2786A"/>
    <w:rsid w:val="00F27DAA"/>
    <w:rsid w:val="00F307C7"/>
    <w:rsid w:val="00F3081A"/>
    <w:rsid w:val="00F30E5A"/>
    <w:rsid w:val="00F3196D"/>
    <w:rsid w:val="00F31D49"/>
    <w:rsid w:val="00F3216F"/>
    <w:rsid w:val="00F325E5"/>
    <w:rsid w:val="00F3374F"/>
    <w:rsid w:val="00F343CC"/>
    <w:rsid w:val="00F3458C"/>
    <w:rsid w:val="00F34678"/>
    <w:rsid w:val="00F347AD"/>
    <w:rsid w:val="00F34BB9"/>
    <w:rsid w:val="00F35460"/>
    <w:rsid w:val="00F36649"/>
    <w:rsid w:val="00F36BB8"/>
    <w:rsid w:val="00F37868"/>
    <w:rsid w:val="00F37961"/>
    <w:rsid w:val="00F40361"/>
    <w:rsid w:val="00F40593"/>
    <w:rsid w:val="00F405A0"/>
    <w:rsid w:val="00F406AE"/>
    <w:rsid w:val="00F40708"/>
    <w:rsid w:val="00F407CE"/>
    <w:rsid w:val="00F411AE"/>
    <w:rsid w:val="00F4123A"/>
    <w:rsid w:val="00F41629"/>
    <w:rsid w:val="00F41CBA"/>
    <w:rsid w:val="00F42F40"/>
    <w:rsid w:val="00F434EB"/>
    <w:rsid w:val="00F4354A"/>
    <w:rsid w:val="00F43692"/>
    <w:rsid w:val="00F436F9"/>
    <w:rsid w:val="00F43C71"/>
    <w:rsid w:val="00F43E43"/>
    <w:rsid w:val="00F44CB6"/>
    <w:rsid w:val="00F44CD4"/>
    <w:rsid w:val="00F44CFC"/>
    <w:rsid w:val="00F4551D"/>
    <w:rsid w:val="00F45F40"/>
    <w:rsid w:val="00F4634A"/>
    <w:rsid w:val="00F466AC"/>
    <w:rsid w:val="00F50A32"/>
    <w:rsid w:val="00F50AB3"/>
    <w:rsid w:val="00F50F90"/>
    <w:rsid w:val="00F51932"/>
    <w:rsid w:val="00F51A2D"/>
    <w:rsid w:val="00F51A65"/>
    <w:rsid w:val="00F521C5"/>
    <w:rsid w:val="00F52481"/>
    <w:rsid w:val="00F52569"/>
    <w:rsid w:val="00F52586"/>
    <w:rsid w:val="00F52735"/>
    <w:rsid w:val="00F52746"/>
    <w:rsid w:val="00F52883"/>
    <w:rsid w:val="00F52A64"/>
    <w:rsid w:val="00F52A92"/>
    <w:rsid w:val="00F537D1"/>
    <w:rsid w:val="00F53D0A"/>
    <w:rsid w:val="00F541B4"/>
    <w:rsid w:val="00F544DE"/>
    <w:rsid w:val="00F54BB8"/>
    <w:rsid w:val="00F5575C"/>
    <w:rsid w:val="00F55FC3"/>
    <w:rsid w:val="00F566EF"/>
    <w:rsid w:val="00F56873"/>
    <w:rsid w:val="00F577A1"/>
    <w:rsid w:val="00F57C6D"/>
    <w:rsid w:val="00F57D79"/>
    <w:rsid w:val="00F600DC"/>
    <w:rsid w:val="00F6017A"/>
    <w:rsid w:val="00F60318"/>
    <w:rsid w:val="00F60803"/>
    <w:rsid w:val="00F61021"/>
    <w:rsid w:val="00F612F4"/>
    <w:rsid w:val="00F61A0C"/>
    <w:rsid w:val="00F61D59"/>
    <w:rsid w:val="00F628A9"/>
    <w:rsid w:val="00F63B1C"/>
    <w:rsid w:val="00F64D79"/>
    <w:rsid w:val="00F64DDA"/>
    <w:rsid w:val="00F65983"/>
    <w:rsid w:val="00F66334"/>
    <w:rsid w:val="00F67E70"/>
    <w:rsid w:val="00F70B39"/>
    <w:rsid w:val="00F70DD7"/>
    <w:rsid w:val="00F71170"/>
    <w:rsid w:val="00F717BB"/>
    <w:rsid w:val="00F7230A"/>
    <w:rsid w:val="00F7230F"/>
    <w:rsid w:val="00F725A9"/>
    <w:rsid w:val="00F726B3"/>
    <w:rsid w:val="00F7321D"/>
    <w:rsid w:val="00F73D9D"/>
    <w:rsid w:val="00F74122"/>
    <w:rsid w:val="00F7421F"/>
    <w:rsid w:val="00F74264"/>
    <w:rsid w:val="00F74515"/>
    <w:rsid w:val="00F7451A"/>
    <w:rsid w:val="00F746E6"/>
    <w:rsid w:val="00F74901"/>
    <w:rsid w:val="00F74A67"/>
    <w:rsid w:val="00F74E3C"/>
    <w:rsid w:val="00F74E98"/>
    <w:rsid w:val="00F755BA"/>
    <w:rsid w:val="00F75D4E"/>
    <w:rsid w:val="00F75D91"/>
    <w:rsid w:val="00F762CD"/>
    <w:rsid w:val="00F76627"/>
    <w:rsid w:val="00F770A9"/>
    <w:rsid w:val="00F77185"/>
    <w:rsid w:val="00F77EF3"/>
    <w:rsid w:val="00F80209"/>
    <w:rsid w:val="00F80D92"/>
    <w:rsid w:val="00F82071"/>
    <w:rsid w:val="00F8279C"/>
    <w:rsid w:val="00F82883"/>
    <w:rsid w:val="00F83211"/>
    <w:rsid w:val="00F83309"/>
    <w:rsid w:val="00F838BF"/>
    <w:rsid w:val="00F83BBF"/>
    <w:rsid w:val="00F83C78"/>
    <w:rsid w:val="00F84B0D"/>
    <w:rsid w:val="00F84DE5"/>
    <w:rsid w:val="00F856A0"/>
    <w:rsid w:val="00F85742"/>
    <w:rsid w:val="00F86114"/>
    <w:rsid w:val="00F8623F"/>
    <w:rsid w:val="00F86A30"/>
    <w:rsid w:val="00F86F26"/>
    <w:rsid w:val="00F8723E"/>
    <w:rsid w:val="00F878AF"/>
    <w:rsid w:val="00F87926"/>
    <w:rsid w:val="00F87EF7"/>
    <w:rsid w:val="00F901C5"/>
    <w:rsid w:val="00F9065D"/>
    <w:rsid w:val="00F906CF"/>
    <w:rsid w:val="00F90A18"/>
    <w:rsid w:val="00F90B5F"/>
    <w:rsid w:val="00F91329"/>
    <w:rsid w:val="00F9205C"/>
    <w:rsid w:val="00F9225C"/>
    <w:rsid w:val="00F923B6"/>
    <w:rsid w:val="00F92D23"/>
    <w:rsid w:val="00F934DD"/>
    <w:rsid w:val="00F937C4"/>
    <w:rsid w:val="00F93D7C"/>
    <w:rsid w:val="00F94732"/>
    <w:rsid w:val="00F94B60"/>
    <w:rsid w:val="00F951A1"/>
    <w:rsid w:val="00F951F9"/>
    <w:rsid w:val="00F95386"/>
    <w:rsid w:val="00F95857"/>
    <w:rsid w:val="00F95F2F"/>
    <w:rsid w:val="00F96037"/>
    <w:rsid w:val="00F9693A"/>
    <w:rsid w:val="00F96A95"/>
    <w:rsid w:val="00F96AD7"/>
    <w:rsid w:val="00F96C10"/>
    <w:rsid w:val="00F97D69"/>
    <w:rsid w:val="00F97E2E"/>
    <w:rsid w:val="00FA1744"/>
    <w:rsid w:val="00FA1AFB"/>
    <w:rsid w:val="00FA1E15"/>
    <w:rsid w:val="00FA220F"/>
    <w:rsid w:val="00FA24D2"/>
    <w:rsid w:val="00FA3333"/>
    <w:rsid w:val="00FA33F6"/>
    <w:rsid w:val="00FA4369"/>
    <w:rsid w:val="00FA4D4A"/>
    <w:rsid w:val="00FA51FB"/>
    <w:rsid w:val="00FA5F92"/>
    <w:rsid w:val="00FA6254"/>
    <w:rsid w:val="00FA65C7"/>
    <w:rsid w:val="00FA6741"/>
    <w:rsid w:val="00FA6CBB"/>
    <w:rsid w:val="00FA6EDF"/>
    <w:rsid w:val="00FA788B"/>
    <w:rsid w:val="00FB06E9"/>
    <w:rsid w:val="00FB0ECE"/>
    <w:rsid w:val="00FB12FC"/>
    <w:rsid w:val="00FB18E2"/>
    <w:rsid w:val="00FB1AAB"/>
    <w:rsid w:val="00FB210C"/>
    <w:rsid w:val="00FB2C68"/>
    <w:rsid w:val="00FB3685"/>
    <w:rsid w:val="00FB3C3F"/>
    <w:rsid w:val="00FB43FA"/>
    <w:rsid w:val="00FB4748"/>
    <w:rsid w:val="00FB4AAC"/>
    <w:rsid w:val="00FB5159"/>
    <w:rsid w:val="00FB5490"/>
    <w:rsid w:val="00FB54F9"/>
    <w:rsid w:val="00FB5C23"/>
    <w:rsid w:val="00FB5CF5"/>
    <w:rsid w:val="00FB6412"/>
    <w:rsid w:val="00FB686A"/>
    <w:rsid w:val="00FB6BA6"/>
    <w:rsid w:val="00FB724B"/>
    <w:rsid w:val="00FB7AB8"/>
    <w:rsid w:val="00FB7B20"/>
    <w:rsid w:val="00FB7BDD"/>
    <w:rsid w:val="00FB7C6C"/>
    <w:rsid w:val="00FB7EDB"/>
    <w:rsid w:val="00FC0B77"/>
    <w:rsid w:val="00FC18CB"/>
    <w:rsid w:val="00FC1E29"/>
    <w:rsid w:val="00FC2189"/>
    <w:rsid w:val="00FC22A9"/>
    <w:rsid w:val="00FC26D0"/>
    <w:rsid w:val="00FC27C2"/>
    <w:rsid w:val="00FC2811"/>
    <w:rsid w:val="00FC2FEB"/>
    <w:rsid w:val="00FC353B"/>
    <w:rsid w:val="00FC411B"/>
    <w:rsid w:val="00FC437E"/>
    <w:rsid w:val="00FC4458"/>
    <w:rsid w:val="00FC4544"/>
    <w:rsid w:val="00FC470F"/>
    <w:rsid w:val="00FC4EA5"/>
    <w:rsid w:val="00FC5DB7"/>
    <w:rsid w:val="00FC626A"/>
    <w:rsid w:val="00FC6470"/>
    <w:rsid w:val="00FC6489"/>
    <w:rsid w:val="00FC7D02"/>
    <w:rsid w:val="00FD0029"/>
    <w:rsid w:val="00FD0428"/>
    <w:rsid w:val="00FD0D58"/>
    <w:rsid w:val="00FD0EF7"/>
    <w:rsid w:val="00FD0FCC"/>
    <w:rsid w:val="00FD127B"/>
    <w:rsid w:val="00FD13A5"/>
    <w:rsid w:val="00FD1851"/>
    <w:rsid w:val="00FD1A08"/>
    <w:rsid w:val="00FD1B32"/>
    <w:rsid w:val="00FD1E4D"/>
    <w:rsid w:val="00FD2A3B"/>
    <w:rsid w:val="00FD306C"/>
    <w:rsid w:val="00FD30B3"/>
    <w:rsid w:val="00FD3875"/>
    <w:rsid w:val="00FD4774"/>
    <w:rsid w:val="00FD4BE4"/>
    <w:rsid w:val="00FD513B"/>
    <w:rsid w:val="00FD579E"/>
    <w:rsid w:val="00FD5835"/>
    <w:rsid w:val="00FD5954"/>
    <w:rsid w:val="00FD62C4"/>
    <w:rsid w:val="00FD6DB9"/>
    <w:rsid w:val="00FD7AFC"/>
    <w:rsid w:val="00FE071E"/>
    <w:rsid w:val="00FE0D4D"/>
    <w:rsid w:val="00FE0EA4"/>
    <w:rsid w:val="00FE12C5"/>
    <w:rsid w:val="00FE17A6"/>
    <w:rsid w:val="00FE18AA"/>
    <w:rsid w:val="00FE1EFF"/>
    <w:rsid w:val="00FE2388"/>
    <w:rsid w:val="00FE2398"/>
    <w:rsid w:val="00FE2441"/>
    <w:rsid w:val="00FE2F01"/>
    <w:rsid w:val="00FE39F2"/>
    <w:rsid w:val="00FE3B67"/>
    <w:rsid w:val="00FE3BA1"/>
    <w:rsid w:val="00FE450E"/>
    <w:rsid w:val="00FE46DA"/>
    <w:rsid w:val="00FE4B5B"/>
    <w:rsid w:val="00FE4BA9"/>
    <w:rsid w:val="00FE5100"/>
    <w:rsid w:val="00FE54C5"/>
    <w:rsid w:val="00FE608F"/>
    <w:rsid w:val="00FE726D"/>
    <w:rsid w:val="00FE7929"/>
    <w:rsid w:val="00FE7D1F"/>
    <w:rsid w:val="00FF01E0"/>
    <w:rsid w:val="00FF0423"/>
    <w:rsid w:val="00FF0C44"/>
    <w:rsid w:val="00FF0E49"/>
    <w:rsid w:val="00FF0ED0"/>
    <w:rsid w:val="00FF1B69"/>
    <w:rsid w:val="00FF1C6E"/>
    <w:rsid w:val="00FF1FA6"/>
    <w:rsid w:val="00FF33D0"/>
    <w:rsid w:val="00FF3B80"/>
    <w:rsid w:val="00FF3B8D"/>
    <w:rsid w:val="00FF4545"/>
    <w:rsid w:val="00FF478D"/>
    <w:rsid w:val="00FF4986"/>
    <w:rsid w:val="00FF49D3"/>
    <w:rsid w:val="00FF49F8"/>
    <w:rsid w:val="00FF549E"/>
    <w:rsid w:val="00FF5B36"/>
    <w:rsid w:val="00FF6068"/>
    <w:rsid w:val="00FF6098"/>
    <w:rsid w:val="00FF6A1A"/>
    <w:rsid w:val="00FF6B26"/>
    <w:rsid w:val="00FF6FA5"/>
    <w:rsid w:val="00FF7BCF"/>
    <w:rsid w:val="01ACE6A7"/>
    <w:rsid w:val="01C09BD5"/>
    <w:rsid w:val="022A377C"/>
    <w:rsid w:val="0242A177"/>
    <w:rsid w:val="0281E5A4"/>
    <w:rsid w:val="028451E2"/>
    <w:rsid w:val="02A01BC0"/>
    <w:rsid w:val="03008A66"/>
    <w:rsid w:val="031B4F46"/>
    <w:rsid w:val="033F9E1B"/>
    <w:rsid w:val="034D5695"/>
    <w:rsid w:val="0389CAA1"/>
    <w:rsid w:val="03D914A6"/>
    <w:rsid w:val="042A82FC"/>
    <w:rsid w:val="050A4676"/>
    <w:rsid w:val="050A6DB4"/>
    <w:rsid w:val="055A1F48"/>
    <w:rsid w:val="05CE9F0F"/>
    <w:rsid w:val="0645ACB4"/>
    <w:rsid w:val="0645F4B5"/>
    <w:rsid w:val="064ACD77"/>
    <w:rsid w:val="067EC046"/>
    <w:rsid w:val="06CBFA06"/>
    <w:rsid w:val="06DC0DFA"/>
    <w:rsid w:val="071B5C42"/>
    <w:rsid w:val="074BECE4"/>
    <w:rsid w:val="0771EFEE"/>
    <w:rsid w:val="07761469"/>
    <w:rsid w:val="078D457F"/>
    <w:rsid w:val="07A58F93"/>
    <w:rsid w:val="07AAB48B"/>
    <w:rsid w:val="07AB339D"/>
    <w:rsid w:val="07D53A6C"/>
    <w:rsid w:val="07E430A8"/>
    <w:rsid w:val="08300C6C"/>
    <w:rsid w:val="08973CF0"/>
    <w:rsid w:val="08A937DB"/>
    <w:rsid w:val="08A94F75"/>
    <w:rsid w:val="099D9158"/>
    <w:rsid w:val="09AE79B0"/>
    <w:rsid w:val="09BC0B75"/>
    <w:rsid w:val="0A44B407"/>
    <w:rsid w:val="0A52CED8"/>
    <w:rsid w:val="0A7368EE"/>
    <w:rsid w:val="0A8654A3"/>
    <w:rsid w:val="0A8CB9EF"/>
    <w:rsid w:val="0AC67386"/>
    <w:rsid w:val="0B2EEC35"/>
    <w:rsid w:val="0B5D2977"/>
    <w:rsid w:val="0B982BED"/>
    <w:rsid w:val="0BD318BB"/>
    <w:rsid w:val="0C3C20A6"/>
    <w:rsid w:val="0C600FAA"/>
    <w:rsid w:val="0C8C744A"/>
    <w:rsid w:val="0CEC6180"/>
    <w:rsid w:val="0CF2A9D9"/>
    <w:rsid w:val="0D0C55EF"/>
    <w:rsid w:val="0D202C85"/>
    <w:rsid w:val="0D28FBAA"/>
    <w:rsid w:val="0D5C7C74"/>
    <w:rsid w:val="0D756DD6"/>
    <w:rsid w:val="0DB92757"/>
    <w:rsid w:val="0E099C9B"/>
    <w:rsid w:val="0E2844AB"/>
    <w:rsid w:val="0E5F4181"/>
    <w:rsid w:val="0E774974"/>
    <w:rsid w:val="0E94CE99"/>
    <w:rsid w:val="0E99C8E2"/>
    <w:rsid w:val="0F469453"/>
    <w:rsid w:val="102C781D"/>
    <w:rsid w:val="1033DE6E"/>
    <w:rsid w:val="105B9090"/>
    <w:rsid w:val="10993666"/>
    <w:rsid w:val="115A178E"/>
    <w:rsid w:val="115AEE0D"/>
    <w:rsid w:val="11EE4514"/>
    <w:rsid w:val="123F6206"/>
    <w:rsid w:val="12526DDD"/>
    <w:rsid w:val="12C6A60E"/>
    <w:rsid w:val="12F7E0FD"/>
    <w:rsid w:val="1303A8B7"/>
    <w:rsid w:val="13598C7A"/>
    <w:rsid w:val="13854FBF"/>
    <w:rsid w:val="143A32ED"/>
    <w:rsid w:val="14994A35"/>
    <w:rsid w:val="1597D6C0"/>
    <w:rsid w:val="15B4E81E"/>
    <w:rsid w:val="15B665EC"/>
    <w:rsid w:val="15E43A8F"/>
    <w:rsid w:val="16B96922"/>
    <w:rsid w:val="1739E112"/>
    <w:rsid w:val="17470A13"/>
    <w:rsid w:val="17812732"/>
    <w:rsid w:val="1782CF5C"/>
    <w:rsid w:val="17F20146"/>
    <w:rsid w:val="180A638F"/>
    <w:rsid w:val="185CF5A2"/>
    <w:rsid w:val="18ADA76B"/>
    <w:rsid w:val="18E25876"/>
    <w:rsid w:val="1939E57B"/>
    <w:rsid w:val="1940F1A8"/>
    <w:rsid w:val="198792A1"/>
    <w:rsid w:val="19D9751E"/>
    <w:rsid w:val="1A0A7E8A"/>
    <w:rsid w:val="1A0D4241"/>
    <w:rsid w:val="1A268FA6"/>
    <w:rsid w:val="1A7BAE77"/>
    <w:rsid w:val="1ACE75F9"/>
    <w:rsid w:val="1BB5EE35"/>
    <w:rsid w:val="1BEAD01B"/>
    <w:rsid w:val="1C3906E3"/>
    <w:rsid w:val="1C6A5408"/>
    <w:rsid w:val="1C6F0382"/>
    <w:rsid w:val="1CACDE2A"/>
    <w:rsid w:val="1CDD0FAC"/>
    <w:rsid w:val="1DF210E0"/>
    <w:rsid w:val="1E1FC3C2"/>
    <w:rsid w:val="1F88ACB7"/>
    <w:rsid w:val="1F8BA634"/>
    <w:rsid w:val="1F99DF4E"/>
    <w:rsid w:val="1FEA9219"/>
    <w:rsid w:val="1FEFA683"/>
    <w:rsid w:val="20EE16B2"/>
    <w:rsid w:val="20F7E74D"/>
    <w:rsid w:val="20FBE35C"/>
    <w:rsid w:val="21797CC6"/>
    <w:rsid w:val="21A98B41"/>
    <w:rsid w:val="222F8232"/>
    <w:rsid w:val="2244FDCA"/>
    <w:rsid w:val="22F05680"/>
    <w:rsid w:val="2356539A"/>
    <w:rsid w:val="2390A4C7"/>
    <w:rsid w:val="239D9259"/>
    <w:rsid w:val="23D43D8F"/>
    <w:rsid w:val="244DF716"/>
    <w:rsid w:val="24910ADE"/>
    <w:rsid w:val="250433B3"/>
    <w:rsid w:val="258FA87D"/>
    <w:rsid w:val="25C04672"/>
    <w:rsid w:val="25D27004"/>
    <w:rsid w:val="25F653F9"/>
    <w:rsid w:val="26D20890"/>
    <w:rsid w:val="270F7F7B"/>
    <w:rsid w:val="27649B03"/>
    <w:rsid w:val="27A222B1"/>
    <w:rsid w:val="27CFC041"/>
    <w:rsid w:val="27DBA260"/>
    <w:rsid w:val="2890232D"/>
    <w:rsid w:val="28EA9B1E"/>
    <w:rsid w:val="291E6B3D"/>
    <w:rsid w:val="299DCD79"/>
    <w:rsid w:val="29FB424B"/>
    <w:rsid w:val="2A0F5E1D"/>
    <w:rsid w:val="2A40698D"/>
    <w:rsid w:val="2AA06D1D"/>
    <w:rsid w:val="2AB04877"/>
    <w:rsid w:val="2ADF0400"/>
    <w:rsid w:val="2B1B3D7F"/>
    <w:rsid w:val="2B204481"/>
    <w:rsid w:val="2B557E05"/>
    <w:rsid w:val="2BD7A4A5"/>
    <w:rsid w:val="2C0D5080"/>
    <w:rsid w:val="2C58D2FC"/>
    <w:rsid w:val="2C6514DE"/>
    <w:rsid w:val="2C72E062"/>
    <w:rsid w:val="2C85E5BA"/>
    <w:rsid w:val="2C9154A3"/>
    <w:rsid w:val="2CB57C3F"/>
    <w:rsid w:val="2D652317"/>
    <w:rsid w:val="2E30E6C4"/>
    <w:rsid w:val="2E688782"/>
    <w:rsid w:val="2E7BCE06"/>
    <w:rsid w:val="2E9A626A"/>
    <w:rsid w:val="2EB8C2B4"/>
    <w:rsid w:val="2F222C13"/>
    <w:rsid w:val="2F5032CD"/>
    <w:rsid w:val="2F6CBB03"/>
    <w:rsid w:val="2FB0C3B5"/>
    <w:rsid w:val="3049A75A"/>
    <w:rsid w:val="31397502"/>
    <w:rsid w:val="31B1EF00"/>
    <w:rsid w:val="31B25DB2"/>
    <w:rsid w:val="31C52B15"/>
    <w:rsid w:val="31C53E36"/>
    <w:rsid w:val="31CC2BA6"/>
    <w:rsid w:val="31D7C0C8"/>
    <w:rsid w:val="31EABB8C"/>
    <w:rsid w:val="327CD35E"/>
    <w:rsid w:val="32940CF7"/>
    <w:rsid w:val="32EA46C0"/>
    <w:rsid w:val="336F28CC"/>
    <w:rsid w:val="3389D910"/>
    <w:rsid w:val="33A4A3E7"/>
    <w:rsid w:val="33B5D124"/>
    <w:rsid w:val="33BC180A"/>
    <w:rsid w:val="345D682B"/>
    <w:rsid w:val="350E6FF7"/>
    <w:rsid w:val="356D5682"/>
    <w:rsid w:val="35CD7EDC"/>
    <w:rsid w:val="35DF4D50"/>
    <w:rsid w:val="35F0F604"/>
    <w:rsid w:val="36362D43"/>
    <w:rsid w:val="36FCEB62"/>
    <w:rsid w:val="37350323"/>
    <w:rsid w:val="3745D7A8"/>
    <w:rsid w:val="37F6416B"/>
    <w:rsid w:val="3840D4B3"/>
    <w:rsid w:val="38730641"/>
    <w:rsid w:val="38779605"/>
    <w:rsid w:val="38CBEE8D"/>
    <w:rsid w:val="38E4AE6C"/>
    <w:rsid w:val="38EFAE51"/>
    <w:rsid w:val="3902B4A1"/>
    <w:rsid w:val="39212FDE"/>
    <w:rsid w:val="393FEF43"/>
    <w:rsid w:val="398FF888"/>
    <w:rsid w:val="3A037CC4"/>
    <w:rsid w:val="3A8232BF"/>
    <w:rsid w:val="3B3B6C0C"/>
    <w:rsid w:val="3BB49CFF"/>
    <w:rsid w:val="3BB8F9A0"/>
    <w:rsid w:val="3C24E8F4"/>
    <w:rsid w:val="3C50E4B7"/>
    <w:rsid w:val="3C63DEB9"/>
    <w:rsid w:val="3C7906F7"/>
    <w:rsid w:val="3C9CC3A7"/>
    <w:rsid w:val="3CA1D5A1"/>
    <w:rsid w:val="3CAFB866"/>
    <w:rsid w:val="3CE84473"/>
    <w:rsid w:val="3DDF3C33"/>
    <w:rsid w:val="3DDF55D2"/>
    <w:rsid w:val="3DEDF440"/>
    <w:rsid w:val="3DEFE401"/>
    <w:rsid w:val="3E888BB5"/>
    <w:rsid w:val="3F0AF1AF"/>
    <w:rsid w:val="3F67F1CF"/>
    <w:rsid w:val="3F8FC5A1"/>
    <w:rsid w:val="3F93FCFE"/>
    <w:rsid w:val="3FB0F0B4"/>
    <w:rsid w:val="3FD89160"/>
    <w:rsid w:val="40A354DB"/>
    <w:rsid w:val="40E786A8"/>
    <w:rsid w:val="416BDFF6"/>
    <w:rsid w:val="42418027"/>
    <w:rsid w:val="42801074"/>
    <w:rsid w:val="428BBDC0"/>
    <w:rsid w:val="42DB79EC"/>
    <w:rsid w:val="42EBF280"/>
    <w:rsid w:val="431203AE"/>
    <w:rsid w:val="4312B526"/>
    <w:rsid w:val="4338DDE7"/>
    <w:rsid w:val="4349EBDA"/>
    <w:rsid w:val="43CF6EB5"/>
    <w:rsid w:val="440145C1"/>
    <w:rsid w:val="4438F54E"/>
    <w:rsid w:val="44676E21"/>
    <w:rsid w:val="446D953F"/>
    <w:rsid w:val="44C42BAC"/>
    <w:rsid w:val="44D0A363"/>
    <w:rsid w:val="45261651"/>
    <w:rsid w:val="452BBF0A"/>
    <w:rsid w:val="453DF3DE"/>
    <w:rsid w:val="45652E15"/>
    <w:rsid w:val="45779DFA"/>
    <w:rsid w:val="45D68790"/>
    <w:rsid w:val="45DD970E"/>
    <w:rsid w:val="469DEC65"/>
    <w:rsid w:val="470E8AA8"/>
    <w:rsid w:val="475BDBB6"/>
    <w:rsid w:val="47D7A266"/>
    <w:rsid w:val="484DDD02"/>
    <w:rsid w:val="48A2DFD8"/>
    <w:rsid w:val="48A7C2D6"/>
    <w:rsid w:val="4913D32B"/>
    <w:rsid w:val="491EBA0D"/>
    <w:rsid w:val="4944CD05"/>
    <w:rsid w:val="49715AB4"/>
    <w:rsid w:val="49D0A7C3"/>
    <w:rsid w:val="49E75B21"/>
    <w:rsid w:val="49F776F0"/>
    <w:rsid w:val="4A3DB284"/>
    <w:rsid w:val="4A4860E8"/>
    <w:rsid w:val="4AE73126"/>
    <w:rsid w:val="4AE7C358"/>
    <w:rsid w:val="4AEAD441"/>
    <w:rsid w:val="4AFDEDEC"/>
    <w:rsid w:val="4B39A7E5"/>
    <w:rsid w:val="4B46CA99"/>
    <w:rsid w:val="4B556ADE"/>
    <w:rsid w:val="4B5DD5DE"/>
    <w:rsid w:val="4D65D797"/>
    <w:rsid w:val="4D85C29F"/>
    <w:rsid w:val="4DD1E6B1"/>
    <w:rsid w:val="4E3475C3"/>
    <w:rsid w:val="4E896BF4"/>
    <w:rsid w:val="4E8AC5A0"/>
    <w:rsid w:val="4E9CEE72"/>
    <w:rsid w:val="4F07A4C7"/>
    <w:rsid w:val="4F2B2DE3"/>
    <w:rsid w:val="4F8F3B16"/>
    <w:rsid w:val="4FC2DB06"/>
    <w:rsid w:val="4FC46C82"/>
    <w:rsid w:val="50312B5C"/>
    <w:rsid w:val="509F8405"/>
    <w:rsid w:val="50C1A423"/>
    <w:rsid w:val="51654F02"/>
    <w:rsid w:val="51E23E36"/>
    <w:rsid w:val="520028FC"/>
    <w:rsid w:val="529F99D5"/>
    <w:rsid w:val="52C3F291"/>
    <w:rsid w:val="52F379AA"/>
    <w:rsid w:val="5338B421"/>
    <w:rsid w:val="53EC92DE"/>
    <w:rsid w:val="54038852"/>
    <w:rsid w:val="540B827F"/>
    <w:rsid w:val="5445EBF8"/>
    <w:rsid w:val="544CBB38"/>
    <w:rsid w:val="5479BE15"/>
    <w:rsid w:val="54CA13C7"/>
    <w:rsid w:val="54F3EFA8"/>
    <w:rsid w:val="550B4458"/>
    <w:rsid w:val="5605B869"/>
    <w:rsid w:val="561D1875"/>
    <w:rsid w:val="5660E074"/>
    <w:rsid w:val="56757DC7"/>
    <w:rsid w:val="56BC899A"/>
    <w:rsid w:val="56CA4F91"/>
    <w:rsid w:val="5745B8C2"/>
    <w:rsid w:val="578E9F9E"/>
    <w:rsid w:val="57C22FAC"/>
    <w:rsid w:val="57F9F7C6"/>
    <w:rsid w:val="58059304"/>
    <w:rsid w:val="58DAD0C5"/>
    <w:rsid w:val="58FC99CB"/>
    <w:rsid w:val="59089CF0"/>
    <w:rsid w:val="59118D99"/>
    <w:rsid w:val="591455CF"/>
    <w:rsid w:val="5955FB3C"/>
    <w:rsid w:val="595F6B12"/>
    <w:rsid w:val="5999F6A6"/>
    <w:rsid w:val="5A30CABE"/>
    <w:rsid w:val="5A3DAF5F"/>
    <w:rsid w:val="5A56759B"/>
    <w:rsid w:val="5A6E4044"/>
    <w:rsid w:val="5AC45564"/>
    <w:rsid w:val="5B3D0C66"/>
    <w:rsid w:val="5B8C5EF5"/>
    <w:rsid w:val="5C274F29"/>
    <w:rsid w:val="5C6E1CC8"/>
    <w:rsid w:val="5C835909"/>
    <w:rsid w:val="5CF00D74"/>
    <w:rsid w:val="5D2241CD"/>
    <w:rsid w:val="5D2548F0"/>
    <w:rsid w:val="5DCFB36C"/>
    <w:rsid w:val="5E1B4AAF"/>
    <w:rsid w:val="5E5A0AF3"/>
    <w:rsid w:val="5E755B30"/>
    <w:rsid w:val="5EA654C1"/>
    <w:rsid w:val="5EF1D67A"/>
    <w:rsid w:val="5F1D58F2"/>
    <w:rsid w:val="5F238631"/>
    <w:rsid w:val="5F3032AC"/>
    <w:rsid w:val="5F419339"/>
    <w:rsid w:val="5F4942C3"/>
    <w:rsid w:val="5FCC61D3"/>
    <w:rsid w:val="5FD335DE"/>
    <w:rsid w:val="60255665"/>
    <w:rsid w:val="6035D330"/>
    <w:rsid w:val="6065A7BF"/>
    <w:rsid w:val="607AAD83"/>
    <w:rsid w:val="6138013A"/>
    <w:rsid w:val="6163C72B"/>
    <w:rsid w:val="616C2A33"/>
    <w:rsid w:val="6191AAA1"/>
    <w:rsid w:val="61D9BBCE"/>
    <w:rsid w:val="629B5122"/>
    <w:rsid w:val="62C21256"/>
    <w:rsid w:val="6348AA52"/>
    <w:rsid w:val="635AE8BE"/>
    <w:rsid w:val="63891315"/>
    <w:rsid w:val="640E90A6"/>
    <w:rsid w:val="642B87E4"/>
    <w:rsid w:val="644DC4FA"/>
    <w:rsid w:val="64685A68"/>
    <w:rsid w:val="64CBB1C0"/>
    <w:rsid w:val="64CF7BCE"/>
    <w:rsid w:val="64EFFDC7"/>
    <w:rsid w:val="64F38FD6"/>
    <w:rsid w:val="64F8578E"/>
    <w:rsid w:val="64FC1AD1"/>
    <w:rsid w:val="651C0564"/>
    <w:rsid w:val="6575B987"/>
    <w:rsid w:val="65C32594"/>
    <w:rsid w:val="65F20E8E"/>
    <w:rsid w:val="65F4FEF2"/>
    <w:rsid w:val="668C4D45"/>
    <w:rsid w:val="66EC377A"/>
    <w:rsid w:val="66F01571"/>
    <w:rsid w:val="67173E62"/>
    <w:rsid w:val="676CFFB0"/>
    <w:rsid w:val="6774E3F3"/>
    <w:rsid w:val="67A66226"/>
    <w:rsid w:val="67C7FF8D"/>
    <w:rsid w:val="67FDE39F"/>
    <w:rsid w:val="682B3098"/>
    <w:rsid w:val="690DE283"/>
    <w:rsid w:val="69552DA8"/>
    <w:rsid w:val="6955FE0F"/>
    <w:rsid w:val="6A0B55D8"/>
    <w:rsid w:val="6A7255AD"/>
    <w:rsid w:val="6A7C844D"/>
    <w:rsid w:val="6A94DE14"/>
    <w:rsid w:val="6ADD865A"/>
    <w:rsid w:val="6B24189F"/>
    <w:rsid w:val="6B562A0A"/>
    <w:rsid w:val="6BAE540E"/>
    <w:rsid w:val="6BBABB3A"/>
    <w:rsid w:val="6C264E4C"/>
    <w:rsid w:val="6C9E95C4"/>
    <w:rsid w:val="6D0D85FC"/>
    <w:rsid w:val="6DEA8D53"/>
    <w:rsid w:val="6E6D2523"/>
    <w:rsid w:val="6E6FF782"/>
    <w:rsid w:val="70640710"/>
    <w:rsid w:val="709B90BE"/>
    <w:rsid w:val="70D8EC11"/>
    <w:rsid w:val="71026D24"/>
    <w:rsid w:val="7109F778"/>
    <w:rsid w:val="716D21E7"/>
    <w:rsid w:val="71FC661F"/>
    <w:rsid w:val="725AAA20"/>
    <w:rsid w:val="72C8FF1A"/>
    <w:rsid w:val="73008470"/>
    <w:rsid w:val="7365F7D4"/>
    <w:rsid w:val="738EDB81"/>
    <w:rsid w:val="7396520C"/>
    <w:rsid w:val="739980D1"/>
    <w:rsid w:val="739DBA93"/>
    <w:rsid w:val="73A97586"/>
    <w:rsid w:val="73AEDCA3"/>
    <w:rsid w:val="746A8444"/>
    <w:rsid w:val="747AD67C"/>
    <w:rsid w:val="7488872E"/>
    <w:rsid w:val="74A901DB"/>
    <w:rsid w:val="74AA533F"/>
    <w:rsid w:val="74D9A5B0"/>
    <w:rsid w:val="74D9DD5B"/>
    <w:rsid w:val="74EAD67A"/>
    <w:rsid w:val="74FC4422"/>
    <w:rsid w:val="7563B541"/>
    <w:rsid w:val="75882A3E"/>
    <w:rsid w:val="75A1D4C4"/>
    <w:rsid w:val="75B8DE0D"/>
    <w:rsid w:val="75E81E22"/>
    <w:rsid w:val="760654A5"/>
    <w:rsid w:val="7627A6B7"/>
    <w:rsid w:val="76714101"/>
    <w:rsid w:val="76FF32A4"/>
    <w:rsid w:val="7723B676"/>
    <w:rsid w:val="779D3770"/>
    <w:rsid w:val="77D0B61F"/>
    <w:rsid w:val="7844EBCA"/>
    <w:rsid w:val="784DCD65"/>
    <w:rsid w:val="7853DFD6"/>
    <w:rsid w:val="78E963EB"/>
    <w:rsid w:val="793DF567"/>
    <w:rsid w:val="796A7D34"/>
    <w:rsid w:val="79A8682C"/>
    <w:rsid w:val="79E9A075"/>
    <w:rsid w:val="7A0E0189"/>
    <w:rsid w:val="7A534719"/>
    <w:rsid w:val="7A8229C4"/>
    <w:rsid w:val="7A91ADE3"/>
    <w:rsid w:val="7B8A2008"/>
    <w:rsid w:val="7C75E9ED"/>
    <w:rsid w:val="7C9758E1"/>
    <w:rsid w:val="7CC450DB"/>
    <w:rsid w:val="7CF1065C"/>
    <w:rsid w:val="7D16591C"/>
    <w:rsid w:val="7D3AB941"/>
    <w:rsid w:val="7D58A3AF"/>
    <w:rsid w:val="7D7A13C6"/>
    <w:rsid w:val="7D89FE14"/>
    <w:rsid w:val="7DB1A64D"/>
    <w:rsid w:val="7DE7A748"/>
    <w:rsid w:val="7E624F6F"/>
    <w:rsid w:val="7E821C18"/>
    <w:rsid w:val="7E8B3673"/>
    <w:rsid w:val="7EE33F96"/>
    <w:rsid w:val="7F10EAD9"/>
    <w:rsid w:val="7F4D8F9B"/>
    <w:rsid w:val="7F54E9C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C34FD9"/>
  <w15:chartTrackingRefBased/>
  <w15:docId w15:val="{80F6AEEB-72FB-4B5F-8564-963032D3C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3C"/>
  </w:style>
  <w:style w:type="paragraph" w:styleId="Heading1">
    <w:name w:val="heading 1"/>
    <w:basedOn w:val="Normal"/>
    <w:next w:val="Normal"/>
    <w:link w:val="Heading1Char"/>
    <w:autoRedefine/>
    <w:uiPriority w:val="9"/>
    <w:rsid w:val="00547220"/>
    <w:pPr>
      <w:keepNext/>
      <w:keepLines/>
      <w:numPr>
        <w:numId w:val="8"/>
      </w:numPr>
      <w:pBdr>
        <w:bottom w:val="single" w:sz="4" w:space="1" w:color="595959" w:themeColor="text1" w:themeTint="A6"/>
      </w:pBdr>
      <w:spacing w:before="360"/>
      <w:outlineLvl w:val="0"/>
    </w:pPr>
    <w:rPr>
      <w:rFonts w:asciiTheme="majorHAnsi" w:eastAsiaTheme="majorEastAsia" w:hAnsiTheme="majorHAnsi" w:cstheme="majorBidi"/>
      <w:b/>
      <w:bCs/>
      <w:smallCaps/>
      <w:color w:val="FF0000"/>
      <w:sz w:val="36"/>
      <w:szCs w:val="36"/>
    </w:rPr>
  </w:style>
  <w:style w:type="paragraph" w:styleId="Heading2">
    <w:name w:val="heading 2"/>
    <w:basedOn w:val="Normal"/>
    <w:next w:val="Normal"/>
    <w:link w:val="Heading2Char"/>
    <w:uiPriority w:val="9"/>
    <w:unhideWhenUsed/>
    <w:rsid w:val="00125551"/>
    <w:pPr>
      <w:keepNext/>
      <w:keepLines/>
      <w:numPr>
        <w:ilvl w:val="1"/>
        <w:numId w:val="3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rsid w:val="00CC18AE"/>
    <w:pPr>
      <w:keepNext/>
      <w:keepLines/>
      <w:numPr>
        <w:ilvl w:val="2"/>
        <w:numId w:val="31"/>
      </w:numPr>
      <w:spacing w:before="200" w:after="0"/>
      <w:outlineLvl w:val="2"/>
    </w:pPr>
    <w:rPr>
      <w:rFonts w:asciiTheme="majorHAnsi" w:eastAsiaTheme="majorEastAsia" w:hAnsiTheme="majorHAnsi" w:cstheme="majorBidi"/>
      <w:b/>
      <w:bCs/>
      <w:i/>
      <w:iCs/>
      <w:color w:val="0070C0"/>
    </w:rPr>
  </w:style>
  <w:style w:type="paragraph" w:styleId="Heading4">
    <w:name w:val="heading 4"/>
    <w:basedOn w:val="Normal"/>
    <w:next w:val="Normal"/>
    <w:link w:val="Heading4Char"/>
    <w:uiPriority w:val="9"/>
    <w:unhideWhenUsed/>
    <w:rsid w:val="00D5593C"/>
    <w:pPr>
      <w:keepNext/>
      <w:keepLines/>
      <w:numPr>
        <w:ilvl w:val="3"/>
        <w:numId w:val="3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D5593C"/>
    <w:pPr>
      <w:keepNext/>
      <w:keepLines/>
      <w:numPr>
        <w:ilvl w:val="4"/>
        <w:numId w:val="3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D5593C"/>
    <w:pPr>
      <w:keepNext/>
      <w:keepLines/>
      <w:numPr>
        <w:ilvl w:val="5"/>
        <w:numId w:val="3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D5593C"/>
    <w:pPr>
      <w:keepNext/>
      <w:keepLines/>
      <w:numPr>
        <w:ilvl w:val="6"/>
        <w:numId w:val="3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5593C"/>
    <w:pPr>
      <w:keepNext/>
      <w:keepLines/>
      <w:numPr>
        <w:ilvl w:val="7"/>
        <w:numId w:val="3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5593C"/>
    <w:pPr>
      <w:keepNext/>
      <w:keepLines/>
      <w:numPr>
        <w:ilvl w:val="8"/>
        <w:numId w:val="3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7220"/>
    <w:rPr>
      <w:rFonts w:asciiTheme="majorHAnsi" w:eastAsiaTheme="majorEastAsia" w:hAnsiTheme="majorHAnsi" w:cstheme="majorBidi"/>
      <w:b/>
      <w:bCs/>
      <w:smallCaps/>
      <w:color w:val="FF0000"/>
      <w:sz w:val="36"/>
      <w:szCs w:val="36"/>
    </w:rPr>
  </w:style>
  <w:style w:type="paragraph" w:styleId="TOCHeading">
    <w:name w:val="TOC Heading"/>
    <w:basedOn w:val="Heading1"/>
    <w:next w:val="Normal"/>
    <w:uiPriority w:val="39"/>
    <w:unhideWhenUsed/>
    <w:qFormat/>
    <w:rsid w:val="00D5593C"/>
    <w:pPr>
      <w:outlineLvl w:val="9"/>
    </w:pPr>
  </w:style>
  <w:style w:type="paragraph" w:styleId="Title">
    <w:name w:val="Title"/>
    <w:basedOn w:val="Normal"/>
    <w:next w:val="Normal"/>
    <w:link w:val="TitleChar"/>
    <w:uiPriority w:val="10"/>
    <w:qFormat/>
    <w:rsid w:val="00D5593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5593C"/>
    <w:rPr>
      <w:rFonts w:asciiTheme="majorHAnsi" w:eastAsiaTheme="majorEastAsia" w:hAnsiTheme="majorHAnsi" w:cstheme="majorBidi"/>
      <w:color w:val="000000" w:themeColor="text1"/>
      <w:sz w:val="56"/>
      <w:szCs w:val="56"/>
    </w:rPr>
  </w:style>
  <w:style w:type="paragraph" w:styleId="TOC1">
    <w:name w:val="toc 1"/>
    <w:basedOn w:val="Normal"/>
    <w:next w:val="Normal"/>
    <w:autoRedefine/>
    <w:uiPriority w:val="39"/>
    <w:unhideWhenUsed/>
    <w:rsid w:val="00A35BFC"/>
    <w:pPr>
      <w:spacing w:after="100"/>
    </w:pPr>
  </w:style>
  <w:style w:type="character" w:styleId="Hyperlink">
    <w:name w:val="Hyperlink"/>
    <w:basedOn w:val="DefaultParagraphFont"/>
    <w:uiPriority w:val="99"/>
    <w:unhideWhenUsed/>
    <w:rsid w:val="00A35BFC"/>
    <w:rPr>
      <w:color w:val="0563C1" w:themeColor="hyperlink"/>
      <w:u w:val="single"/>
    </w:rPr>
  </w:style>
  <w:style w:type="character" w:customStyle="1" w:styleId="Heading2Char">
    <w:name w:val="Heading 2 Char"/>
    <w:basedOn w:val="DefaultParagraphFont"/>
    <w:link w:val="Heading2"/>
    <w:uiPriority w:val="9"/>
    <w:rsid w:val="00125551"/>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F9065D"/>
    <w:pPr>
      <w:spacing w:after="100"/>
      <w:ind w:left="220"/>
    </w:pPr>
  </w:style>
  <w:style w:type="character" w:customStyle="1" w:styleId="Heading3Char">
    <w:name w:val="Heading 3 Char"/>
    <w:basedOn w:val="DefaultParagraphFont"/>
    <w:link w:val="Heading3"/>
    <w:uiPriority w:val="9"/>
    <w:rsid w:val="00CC18AE"/>
    <w:rPr>
      <w:rFonts w:asciiTheme="majorHAnsi" w:eastAsiaTheme="majorEastAsia" w:hAnsiTheme="majorHAnsi" w:cstheme="majorBidi"/>
      <w:b/>
      <w:bCs/>
      <w:i/>
      <w:iCs/>
      <w:color w:val="0070C0"/>
    </w:rPr>
  </w:style>
  <w:style w:type="paragraph" w:styleId="TOC3">
    <w:name w:val="toc 3"/>
    <w:basedOn w:val="Normal"/>
    <w:next w:val="Normal"/>
    <w:autoRedefine/>
    <w:uiPriority w:val="39"/>
    <w:unhideWhenUsed/>
    <w:rsid w:val="00DB5D83"/>
    <w:pPr>
      <w:spacing w:after="100"/>
      <w:ind w:left="440"/>
    </w:pPr>
  </w:style>
  <w:style w:type="paragraph" w:styleId="NoSpacing">
    <w:name w:val="No Spacing"/>
    <w:uiPriority w:val="1"/>
    <w:qFormat/>
    <w:rsid w:val="00D5593C"/>
    <w:pPr>
      <w:spacing w:after="0" w:line="240" w:lineRule="auto"/>
    </w:pPr>
  </w:style>
  <w:style w:type="character" w:customStyle="1" w:styleId="Heading4Char">
    <w:name w:val="Heading 4 Char"/>
    <w:basedOn w:val="DefaultParagraphFont"/>
    <w:link w:val="Heading4"/>
    <w:uiPriority w:val="9"/>
    <w:rsid w:val="00D5593C"/>
    <w:rPr>
      <w:rFonts w:asciiTheme="majorHAnsi" w:eastAsiaTheme="majorEastAsia" w:hAnsiTheme="majorHAnsi" w:cstheme="majorBidi"/>
      <w:b/>
      <w:bCs/>
      <w:i/>
      <w:iCs/>
      <w:color w:val="000000" w:themeColor="text1"/>
    </w:rPr>
  </w:style>
  <w:style w:type="paragraph" w:styleId="Header">
    <w:name w:val="header"/>
    <w:basedOn w:val="Normal"/>
    <w:link w:val="HeaderChar"/>
    <w:uiPriority w:val="99"/>
    <w:unhideWhenUsed/>
    <w:rsid w:val="006952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529C"/>
  </w:style>
  <w:style w:type="paragraph" w:styleId="Footer">
    <w:name w:val="footer"/>
    <w:basedOn w:val="Normal"/>
    <w:link w:val="FooterChar"/>
    <w:uiPriority w:val="99"/>
    <w:unhideWhenUsed/>
    <w:rsid w:val="006952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529C"/>
  </w:style>
  <w:style w:type="character" w:customStyle="1" w:styleId="Heading5Char">
    <w:name w:val="Heading 5 Char"/>
    <w:basedOn w:val="DefaultParagraphFont"/>
    <w:link w:val="Heading5"/>
    <w:uiPriority w:val="9"/>
    <w:rsid w:val="00D5593C"/>
    <w:rPr>
      <w:rFonts w:asciiTheme="majorHAnsi" w:eastAsiaTheme="majorEastAsia" w:hAnsiTheme="majorHAnsi" w:cstheme="majorBidi"/>
      <w:color w:val="323E4F" w:themeColor="text2" w:themeShade="BF"/>
    </w:rPr>
  </w:style>
  <w:style w:type="paragraph" w:styleId="Subtitle">
    <w:name w:val="Subtitle"/>
    <w:basedOn w:val="Normal"/>
    <w:next w:val="Normal"/>
    <w:link w:val="SubtitleChar"/>
    <w:uiPriority w:val="11"/>
    <w:qFormat/>
    <w:rsid w:val="00D5593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5593C"/>
    <w:rPr>
      <w:color w:val="5A5A5A" w:themeColor="text1" w:themeTint="A5"/>
      <w:spacing w:val="10"/>
    </w:rPr>
  </w:style>
  <w:style w:type="character" w:customStyle="1" w:styleId="Heading6Char">
    <w:name w:val="Heading 6 Char"/>
    <w:basedOn w:val="DefaultParagraphFont"/>
    <w:link w:val="Heading6"/>
    <w:uiPriority w:val="9"/>
    <w:rsid w:val="00D5593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5593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93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5593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5593C"/>
    <w:pPr>
      <w:spacing w:after="200" w:line="240" w:lineRule="auto"/>
    </w:pPr>
    <w:rPr>
      <w:i/>
      <w:iCs/>
      <w:color w:val="44546A" w:themeColor="text2"/>
      <w:sz w:val="18"/>
      <w:szCs w:val="18"/>
    </w:rPr>
  </w:style>
  <w:style w:type="character" w:styleId="Strong">
    <w:name w:val="Strong"/>
    <w:basedOn w:val="DefaultParagraphFont"/>
    <w:uiPriority w:val="22"/>
    <w:qFormat/>
    <w:rsid w:val="00D5593C"/>
    <w:rPr>
      <w:b/>
      <w:bCs/>
      <w:color w:val="000000" w:themeColor="text1"/>
    </w:rPr>
  </w:style>
  <w:style w:type="character" w:styleId="Emphasis">
    <w:name w:val="Emphasis"/>
    <w:basedOn w:val="DefaultParagraphFont"/>
    <w:uiPriority w:val="20"/>
    <w:qFormat/>
    <w:rsid w:val="00D5593C"/>
    <w:rPr>
      <w:i/>
      <w:iCs/>
      <w:color w:val="auto"/>
    </w:rPr>
  </w:style>
  <w:style w:type="paragraph" w:styleId="Quote">
    <w:name w:val="Quote"/>
    <w:basedOn w:val="Normal"/>
    <w:next w:val="Normal"/>
    <w:link w:val="QuoteChar"/>
    <w:uiPriority w:val="29"/>
    <w:qFormat/>
    <w:rsid w:val="00D5593C"/>
    <w:pPr>
      <w:spacing w:before="160"/>
      <w:ind w:left="720" w:right="720"/>
    </w:pPr>
    <w:rPr>
      <w:i/>
      <w:iCs/>
      <w:color w:val="000000" w:themeColor="text1"/>
    </w:rPr>
  </w:style>
  <w:style w:type="character" w:customStyle="1" w:styleId="QuoteChar">
    <w:name w:val="Quote Char"/>
    <w:basedOn w:val="DefaultParagraphFont"/>
    <w:link w:val="Quote"/>
    <w:uiPriority w:val="29"/>
    <w:rsid w:val="00D5593C"/>
    <w:rPr>
      <w:i/>
      <w:iCs/>
      <w:color w:val="000000" w:themeColor="text1"/>
    </w:rPr>
  </w:style>
  <w:style w:type="paragraph" w:styleId="IntenseQuote">
    <w:name w:val="Intense Quote"/>
    <w:basedOn w:val="Normal"/>
    <w:next w:val="Normal"/>
    <w:link w:val="IntenseQuoteChar"/>
    <w:uiPriority w:val="30"/>
    <w:qFormat/>
    <w:rsid w:val="00D5593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5593C"/>
    <w:rPr>
      <w:color w:val="000000" w:themeColor="text1"/>
      <w:shd w:val="clear" w:color="auto" w:fill="F2F2F2" w:themeFill="background1" w:themeFillShade="F2"/>
    </w:rPr>
  </w:style>
  <w:style w:type="character" w:styleId="SubtleEmphasis">
    <w:name w:val="Subtle Emphasis"/>
    <w:basedOn w:val="DefaultParagraphFont"/>
    <w:uiPriority w:val="19"/>
    <w:qFormat/>
    <w:rsid w:val="00D5593C"/>
    <w:rPr>
      <w:i/>
      <w:iCs/>
      <w:color w:val="404040" w:themeColor="text1" w:themeTint="BF"/>
    </w:rPr>
  </w:style>
  <w:style w:type="character" w:styleId="IntenseEmphasis">
    <w:name w:val="Intense Emphasis"/>
    <w:basedOn w:val="DefaultParagraphFont"/>
    <w:uiPriority w:val="21"/>
    <w:qFormat/>
    <w:rsid w:val="00D5593C"/>
    <w:rPr>
      <w:b/>
      <w:bCs/>
      <w:i/>
      <w:iCs/>
      <w:caps/>
    </w:rPr>
  </w:style>
  <w:style w:type="character" w:styleId="SubtleReference">
    <w:name w:val="Subtle Reference"/>
    <w:basedOn w:val="DefaultParagraphFont"/>
    <w:uiPriority w:val="31"/>
    <w:qFormat/>
    <w:rsid w:val="00D5593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5593C"/>
    <w:rPr>
      <w:b/>
      <w:bCs/>
      <w:smallCaps/>
      <w:u w:val="single"/>
    </w:rPr>
  </w:style>
  <w:style w:type="character" w:styleId="BookTitle">
    <w:name w:val="Book Title"/>
    <w:basedOn w:val="DefaultParagraphFont"/>
    <w:uiPriority w:val="33"/>
    <w:qFormat/>
    <w:rsid w:val="00D5593C"/>
    <w:rPr>
      <w:b w:val="0"/>
      <w:bCs w:val="0"/>
      <w:smallCaps/>
      <w:spacing w:val="5"/>
    </w:rPr>
  </w:style>
  <w:style w:type="paragraph" w:styleId="Bibliography">
    <w:name w:val="Bibliography"/>
    <w:basedOn w:val="Normal"/>
    <w:next w:val="Normal"/>
    <w:uiPriority w:val="37"/>
    <w:unhideWhenUsed/>
    <w:rsid w:val="00773BDB"/>
  </w:style>
  <w:style w:type="paragraph" w:styleId="TOC4">
    <w:name w:val="toc 4"/>
    <w:basedOn w:val="Normal"/>
    <w:next w:val="Normal"/>
    <w:autoRedefine/>
    <w:uiPriority w:val="39"/>
    <w:unhideWhenUsed/>
    <w:rsid w:val="00432E71"/>
    <w:pPr>
      <w:spacing w:after="100"/>
      <w:ind w:left="660"/>
    </w:pPr>
    <w:rPr>
      <w:lang w:eastAsia="en-GB"/>
    </w:rPr>
  </w:style>
  <w:style w:type="paragraph" w:styleId="TOC5">
    <w:name w:val="toc 5"/>
    <w:basedOn w:val="Normal"/>
    <w:next w:val="Normal"/>
    <w:autoRedefine/>
    <w:uiPriority w:val="39"/>
    <w:unhideWhenUsed/>
    <w:rsid w:val="00432E71"/>
    <w:pPr>
      <w:spacing w:after="100"/>
      <w:ind w:left="880"/>
    </w:pPr>
    <w:rPr>
      <w:lang w:eastAsia="en-GB"/>
    </w:rPr>
  </w:style>
  <w:style w:type="paragraph" w:styleId="TOC6">
    <w:name w:val="toc 6"/>
    <w:basedOn w:val="Normal"/>
    <w:next w:val="Normal"/>
    <w:autoRedefine/>
    <w:uiPriority w:val="39"/>
    <w:unhideWhenUsed/>
    <w:rsid w:val="00432E71"/>
    <w:pPr>
      <w:spacing w:after="100"/>
      <w:ind w:left="1100"/>
    </w:pPr>
    <w:rPr>
      <w:lang w:eastAsia="en-GB"/>
    </w:rPr>
  </w:style>
  <w:style w:type="paragraph" w:styleId="TOC7">
    <w:name w:val="toc 7"/>
    <w:basedOn w:val="Normal"/>
    <w:next w:val="Normal"/>
    <w:autoRedefine/>
    <w:uiPriority w:val="39"/>
    <w:unhideWhenUsed/>
    <w:rsid w:val="00432E71"/>
    <w:pPr>
      <w:spacing w:after="100"/>
      <w:ind w:left="1320"/>
    </w:pPr>
    <w:rPr>
      <w:lang w:eastAsia="en-GB"/>
    </w:rPr>
  </w:style>
  <w:style w:type="paragraph" w:styleId="TOC8">
    <w:name w:val="toc 8"/>
    <w:basedOn w:val="Normal"/>
    <w:next w:val="Normal"/>
    <w:autoRedefine/>
    <w:uiPriority w:val="39"/>
    <w:unhideWhenUsed/>
    <w:rsid w:val="00432E71"/>
    <w:pPr>
      <w:spacing w:after="100"/>
      <w:ind w:left="1540"/>
    </w:pPr>
    <w:rPr>
      <w:lang w:eastAsia="en-GB"/>
    </w:rPr>
  </w:style>
  <w:style w:type="paragraph" w:styleId="TOC9">
    <w:name w:val="toc 9"/>
    <w:basedOn w:val="Normal"/>
    <w:next w:val="Normal"/>
    <w:autoRedefine/>
    <w:uiPriority w:val="39"/>
    <w:unhideWhenUsed/>
    <w:rsid w:val="00432E71"/>
    <w:pPr>
      <w:spacing w:after="100"/>
      <w:ind w:left="1760"/>
    </w:pPr>
    <w:rPr>
      <w:lang w:eastAsia="en-GB"/>
    </w:rPr>
  </w:style>
  <w:style w:type="character" w:styleId="UnresolvedMention">
    <w:name w:val="Unresolved Mention"/>
    <w:basedOn w:val="DefaultParagraphFont"/>
    <w:uiPriority w:val="99"/>
    <w:semiHidden/>
    <w:unhideWhenUsed/>
    <w:rsid w:val="00432E71"/>
    <w:rPr>
      <w:color w:val="605E5C"/>
      <w:shd w:val="clear" w:color="auto" w:fill="E1DFDD"/>
    </w:rPr>
  </w:style>
  <w:style w:type="character" w:styleId="PlaceholderText">
    <w:name w:val="Placeholder Text"/>
    <w:basedOn w:val="DefaultParagraphFont"/>
    <w:uiPriority w:val="99"/>
    <w:semiHidden/>
    <w:rsid w:val="00BE1CAA"/>
    <w:rPr>
      <w:color w:val="808080"/>
    </w:rPr>
  </w:style>
  <w:style w:type="paragraph" w:styleId="ListParagraph">
    <w:name w:val="List Paragraph"/>
    <w:basedOn w:val="Normal"/>
    <w:uiPriority w:val="34"/>
    <w:qFormat/>
    <w:rsid w:val="006A7CB6"/>
    <w:pPr>
      <w:ind w:left="720"/>
      <w:contextualSpacing/>
    </w:pPr>
  </w:style>
  <w:style w:type="character" w:customStyle="1" w:styleId="pl-c">
    <w:name w:val="pl-c"/>
    <w:basedOn w:val="DefaultParagraphFont"/>
    <w:rsid w:val="007F4E6D"/>
  </w:style>
  <w:style w:type="character" w:customStyle="1" w:styleId="pl-s1">
    <w:name w:val="pl-s1"/>
    <w:basedOn w:val="DefaultParagraphFont"/>
    <w:rsid w:val="00541F39"/>
  </w:style>
  <w:style w:type="character" w:customStyle="1" w:styleId="pl-c1">
    <w:name w:val="pl-c1"/>
    <w:basedOn w:val="DefaultParagraphFont"/>
    <w:rsid w:val="00541F39"/>
  </w:style>
  <w:style w:type="character" w:customStyle="1" w:styleId="pl-v">
    <w:name w:val="pl-v"/>
    <w:basedOn w:val="DefaultParagraphFont"/>
    <w:rsid w:val="00541F39"/>
  </w:style>
  <w:style w:type="character" w:customStyle="1" w:styleId="pl-s">
    <w:name w:val="pl-s"/>
    <w:basedOn w:val="DefaultParagraphFont"/>
    <w:rsid w:val="00541F39"/>
  </w:style>
  <w:style w:type="character" w:customStyle="1" w:styleId="pl-en">
    <w:name w:val="pl-en"/>
    <w:basedOn w:val="DefaultParagraphFont"/>
    <w:rsid w:val="004C75B1"/>
  </w:style>
  <w:style w:type="character" w:customStyle="1" w:styleId="pl-k">
    <w:name w:val="pl-k"/>
    <w:basedOn w:val="DefaultParagraphFont"/>
    <w:rsid w:val="000051F7"/>
  </w:style>
  <w:style w:type="table" w:styleId="TableGrid">
    <w:name w:val="Table Grid"/>
    <w:basedOn w:val="TableNormal"/>
    <w:uiPriority w:val="39"/>
    <w:rsid w:val="00434D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5670"/>
    <w:pPr>
      <w:spacing w:after="0" w:line="240" w:lineRule="auto"/>
    </w:pPr>
  </w:style>
  <w:style w:type="paragraph" w:styleId="BalloonText">
    <w:name w:val="Balloon Text"/>
    <w:basedOn w:val="Normal"/>
    <w:link w:val="BalloonTextChar"/>
    <w:uiPriority w:val="99"/>
    <w:semiHidden/>
    <w:unhideWhenUsed/>
    <w:rsid w:val="00CE56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670"/>
    <w:rPr>
      <w:rFonts w:ascii="Segoe UI" w:hAnsi="Segoe UI" w:cs="Segoe UI"/>
      <w:sz w:val="18"/>
      <w:szCs w:val="18"/>
    </w:rPr>
  </w:style>
  <w:style w:type="paragraph" w:styleId="TableofFigures">
    <w:name w:val="table of figures"/>
    <w:basedOn w:val="Normal"/>
    <w:next w:val="Normal"/>
    <w:uiPriority w:val="99"/>
    <w:unhideWhenUsed/>
    <w:rsid w:val="005B244A"/>
    <w:pPr>
      <w:spacing w:after="0"/>
    </w:pPr>
  </w:style>
  <w:style w:type="paragraph" w:customStyle="1" w:styleId="HeadingA">
    <w:name w:val="HeadingA"/>
    <w:basedOn w:val="Heading1"/>
    <w:qFormat/>
    <w:rsid w:val="00547220"/>
  </w:style>
  <w:style w:type="paragraph" w:customStyle="1" w:styleId="HeadingB">
    <w:name w:val="HeadingB"/>
    <w:basedOn w:val="Heading2"/>
    <w:qFormat/>
    <w:rsid w:val="00547220"/>
    <w:pPr>
      <w:numPr>
        <w:numId w:val="8"/>
      </w:numPr>
    </w:pPr>
  </w:style>
  <w:style w:type="paragraph" w:customStyle="1" w:styleId="HeadingC">
    <w:name w:val="HeadingC"/>
    <w:basedOn w:val="Heading3"/>
    <w:qFormat/>
    <w:rsid w:val="00547220"/>
    <w:pPr>
      <w:numPr>
        <w:numId w:val="8"/>
      </w:numPr>
    </w:pPr>
  </w:style>
  <w:style w:type="paragraph" w:customStyle="1" w:styleId="HeadingD">
    <w:name w:val="HeadingD"/>
    <w:basedOn w:val="Heading4"/>
    <w:qFormat/>
    <w:rsid w:val="00E0171A"/>
    <w:pPr>
      <w:numPr>
        <w:numId w:val="8"/>
      </w:numPr>
    </w:pPr>
  </w:style>
  <w:style w:type="character" w:styleId="FollowedHyperlink">
    <w:name w:val="FollowedHyperlink"/>
    <w:basedOn w:val="DefaultParagraphFont"/>
    <w:uiPriority w:val="99"/>
    <w:semiHidden/>
    <w:unhideWhenUsed/>
    <w:rsid w:val="00D915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6309">
      <w:bodyDiv w:val="1"/>
      <w:marLeft w:val="0"/>
      <w:marRight w:val="0"/>
      <w:marTop w:val="0"/>
      <w:marBottom w:val="0"/>
      <w:divBdr>
        <w:top w:val="none" w:sz="0" w:space="0" w:color="auto"/>
        <w:left w:val="none" w:sz="0" w:space="0" w:color="auto"/>
        <w:bottom w:val="none" w:sz="0" w:space="0" w:color="auto"/>
        <w:right w:val="none" w:sz="0" w:space="0" w:color="auto"/>
      </w:divBdr>
    </w:div>
    <w:div w:id="15549768">
      <w:bodyDiv w:val="1"/>
      <w:marLeft w:val="0"/>
      <w:marRight w:val="0"/>
      <w:marTop w:val="0"/>
      <w:marBottom w:val="0"/>
      <w:divBdr>
        <w:top w:val="none" w:sz="0" w:space="0" w:color="auto"/>
        <w:left w:val="none" w:sz="0" w:space="0" w:color="auto"/>
        <w:bottom w:val="none" w:sz="0" w:space="0" w:color="auto"/>
        <w:right w:val="none" w:sz="0" w:space="0" w:color="auto"/>
      </w:divBdr>
    </w:div>
    <w:div w:id="17126789">
      <w:bodyDiv w:val="1"/>
      <w:marLeft w:val="0"/>
      <w:marRight w:val="0"/>
      <w:marTop w:val="0"/>
      <w:marBottom w:val="0"/>
      <w:divBdr>
        <w:top w:val="none" w:sz="0" w:space="0" w:color="auto"/>
        <w:left w:val="none" w:sz="0" w:space="0" w:color="auto"/>
        <w:bottom w:val="none" w:sz="0" w:space="0" w:color="auto"/>
        <w:right w:val="none" w:sz="0" w:space="0" w:color="auto"/>
      </w:divBdr>
    </w:div>
    <w:div w:id="20136118">
      <w:bodyDiv w:val="1"/>
      <w:marLeft w:val="0"/>
      <w:marRight w:val="0"/>
      <w:marTop w:val="0"/>
      <w:marBottom w:val="0"/>
      <w:divBdr>
        <w:top w:val="none" w:sz="0" w:space="0" w:color="auto"/>
        <w:left w:val="none" w:sz="0" w:space="0" w:color="auto"/>
        <w:bottom w:val="none" w:sz="0" w:space="0" w:color="auto"/>
        <w:right w:val="none" w:sz="0" w:space="0" w:color="auto"/>
      </w:divBdr>
    </w:div>
    <w:div w:id="37168091">
      <w:bodyDiv w:val="1"/>
      <w:marLeft w:val="0"/>
      <w:marRight w:val="0"/>
      <w:marTop w:val="0"/>
      <w:marBottom w:val="0"/>
      <w:divBdr>
        <w:top w:val="none" w:sz="0" w:space="0" w:color="auto"/>
        <w:left w:val="none" w:sz="0" w:space="0" w:color="auto"/>
        <w:bottom w:val="none" w:sz="0" w:space="0" w:color="auto"/>
        <w:right w:val="none" w:sz="0" w:space="0" w:color="auto"/>
      </w:divBdr>
    </w:div>
    <w:div w:id="37701381">
      <w:bodyDiv w:val="1"/>
      <w:marLeft w:val="0"/>
      <w:marRight w:val="0"/>
      <w:marTop w:val="0"/>
      <w:marBottom w:val="0"/>
      <w:divBdr>
        <w:top w:val="none" w:sz="0" w:space="0" w:color="auto"/>
        <w:left w:val="none" w:sz="0" w:space="0" w:color="auto"/>
        <w:bottom w:val="none" w:sz="0" w:space="0" w:color="auto"/>
        <w:right w:val="none" w:sz="0" w:space="0" w:color="auto"/>
      </w:divBdr>
    </w:div>
    <w:div w:id="47725473">
      <w:bodyDiv w:val="1"/>
      <w:marLeft w:val="0"/>
      <w:marRight w:val="0"/>
      <w:marTop w:val="0"/>
      <w:marBottom w:val="0"/>
      <w:divBdr>
        <w:top w:val="none" w:sz="0" w:space="0" w:color="auto"/>
        <w:left w:val="none" w:sz="0" w:space="0" w:color="auto"/>
        <w:bottom w:val="none" w:sz="0" w:space="0" w:color="auto"/>
        <w:right w:val="none" w:sz="0" w:space="0" w:color="auto"/>
      </w:divBdr>
    </w:div>
    <w:div w:id="51975424">
      <w:bodyDiv w:val="1"/>
      <w:marLeft w:val="0"/>
      <w:marRight w:val="0"/>
      <w:marTop w:val="0"/>
      <w:marBottom w:val="0"/>
      <w:divBdr>
        <w:top w:val="none" w:sz="0" w:space="0" w:color="auto"/>
        <w:left w:val="none" w:sz="0" w:space="0" w:color="auto"/>
        <w:bottom w:val="none" w:sz="0" w:space="0" w:color="auto"/>
        <w:right w:val="none" w:sz="0" w:space="0" w:color="auto"/>
      </w:divBdr>
    </w:div>
    <w:div w:id="62219478">
      <w:bodyDiv w:val="1"/>
      <w:marLeft w:val="0"/>
      <w:marRight w:val="0"/>
      <w:marTop w:val="0"/>
      <w:marBottom w:val="0"/>
      <w:divBdr>
        <w:top w:val="none" w:sz="0" w:space="0" w:color="auto"/>
        <w:left w:val="none" w:sz="0" w:space="0" w:color="auto"/>
        <w:bottom w:val="none" w:sz="0" w:space="0" w:color="auto"/>
        <w:right w:val="none" w:sz="0" w:space="0" w:color="auto"/>
      </w:divBdr>
    </w:div>
    <w:div w:id="62291164">
      <w:bodyDiv w:val="1"/>
      <w:marLeft w:val="0"/>
      <w:marRight w:val="0"/>
      <w:marTop w:val="0"/>
      <w:marBottom w:val="0"/>
      <w:divBdr>
        <w:top w:val="none" w:sz="0" w:space="0" w:color="auto"/>
        <w:left w:val="none" w:sz="0" w:space="0" w:color="auto"/>
        <w:bottom w:val="none" w:sz="0" w:space="0" w:color="auto"/>
        <w:right w:val="none" w:sz="0" w:space="0" w:color="auto"/>
      </w:divBdr>
    </w:div>
    <w:div w:id="63648091">
      <w:bodyDiv w:val="1"/>
      <w:marLeft w:val="0"/>
      <w:marRight w:val="0"/>
      <w:marTop w:val="0"/>
      <w:marBottom w:val="0"/>
      <w:divBdr>
        <w:top w:val="none" w:sz="0" w:space="0" w:color="auto"/>
        <w:left w:val="none" w:sz="0" w:space="0" w:color="auto"/>
        <w:bottom w:val="none" w:sz="0" w:space="0" w:color="auto"/>
        <w:right w:val="none" w:sz="0" w:space="0" w:color="auto"/>
      </w:divBdr>
    </w:div>
    <w:div w:id="76638085">
      <w:bodyDiv w:val="1"/>
      <w:marLeft w:val="0"/>
      <w:marRight w:val="0"/>
      <w:marTop w:val="0"/>
      <w:marBottom w:val="0"/>
      <w:divBdr>
        <w:top w:val="none" w:sz="0" w:space="0" w:color="auto"/>
        <w:left w:val="none" w:sz="0" w:space="0" w:color="auto"/>
        <w:bottom w:val="none" w:sz="0" w:space="0" w:color="auto"/>
        <w:right w:val="none" w:sz="0" w:space="0" w:color="auto"/>
      </w:divBdr>
    </w:div>
    <w:div w:id="81805293">
      <w:bodyDiv w:val="1"/>
      <w:marLeft w:val="0"/>
      <w:marRight w:val="0"/>
      <w:marTop w:val="0"/>
      <w:marBottom w:val="0"/>
      <w:divBdr>
        <w:top w:val="none" w:sz="0" w:space="0" w:color="auto"/>
        <w:left w:val="none" w:sz="0" w:space="0" w:color="auto"/>
        <w:bottom w:val="none" w:sz="0" w:space="0" w:color="auto"/>
        <w:right w:val="none" w:sz="0" w:space="0" w:color="auto"/>
      </w:divBdr>
    </w:div>
    <w:div w:id="82261070">
      <w:bodyDiv w:val="1"/>
      <w:marLeft w:val="0"/>
      <w:marRight w:val="0"/>
      <w:marTop w:val="0"/>
      <w:marBottom w:val="0"/>
      <w:divBdr>
        <w:top w:val="none" w:sz="0" w:space="0" w:color="auto"/>
        <w:left w:val="none" w:sz="0" w:space="0" w:color="auto"/>
        <w:bottom w:val="none" w:sz="0" w:space="0" w:color="auto"/>
        <w:right w:val="none" w:sz="0" w:space="0" w:color="auto"/>
      </w:divBdr>
    </w:div>
    <w:div w:id="82265096">
      <w:bodyDiv w:val="1"/>
      <w:marLeft w:val="0"/>
      <w:marRight w:val="0"/>
      <w:marTop w:val="0"/>
      <w:marBottom w:val="0"/>
      <w:divBdr>
        <w:top w:val="none" w:sz="0" w:space="0" w:color="auto"/>
        <w:left w:val="none" w:sz="0" w:space="0" w:color="auto"/>
        <w:bottom w:val="none" w:sz="0" w:space="0" w:color="auto"/>
        <w:right w:val="none" w:sz="0" w:space="0" w:color="auto"/>
      </w:divBdr>
    </w:div>
    <w:div w:id="83763575">
      <w:bodyDiv w:val="1"/>
      <w:marLeft w:val="0"/>
      <w:marRight w:val="0"/>
      <w:marTop w:val="0"/>
      <w:marBottom w:val="0"/>
      <w:divBdr>
        <w:top w:val="none" w:sz="0" w:space="0" w:color="auto"/>
        <w:left w:val="none" w:sz="0" w:space="0" w:color="auto"/>
        <w:bottom w:val="none" w:sz="0" w:space="0" w:color="auto"/>
        <w:right w:val="none" w:sz="0" w:space="0" w:color="auto"/>
      </w:divBdr>
    </w:div>
    <w:div w:id="85657674">
      <w:bodyDiv w:val="1"/>
      <w:marLeft w:val="0"/>
      <w:marRight w:val="0"/>
      <w:marTop w:val="0"/>
      <w:marBottom w:val="0"/>
      <w:divBdr>
        <w:top w:val="none" w:sz="0" w:space="0" w:color="auto"/>
        <w:left w:val="none" w:sz="0" w:space="0" w:color="auto"/>
        <w:bottom w:val="none" w:sz="0" w:space="0" w:color="auto"/>
        <w:right w:val="none" w:sz="0" w:space="0" w:color="auto"/>
      </w:divBdr>
    </w:div>
    <w:div w:id="86079588">
      <w:bodyDiv w:val="1"/>
      <w:marLeft w:val="0"/>
      <w:marRight w:val="0"/>
      <w:marTop w:val="0"/>
      <w:marBottom w:val="0"/>
      <w:divBdr>
        <w:top w:val="none" w:sz="0" w:space="0" w:color="auto"/>
        <w:left w:val="none" w:sz="0" w:space="0" w:color="auto"/>
        <w:bottom w:val="none" w:sz="0" w:space="0" w:color="auto"/>
        <w:right w:val="none" w:sz="0" w:space="0" w:color="auto"/>
      </w:divBdr>
    </w:div>
    <w:div w:id="93091555">
      <w:bodyDiv w:val="1"/>
      <w:marLeft w:val="0"/>
      <w:marRight w:val="0"/>
      <w:marTop w:val="0"/>
      <w:marBottom w:val="0"/>
      <w:divBdr>
        <w:top w:val="none" w:sz="0" w:space="0" w:color="auto"/>
        <w:left w:val="none" w:sz="0" w:space="0" w:color="auto"/>
        <w:bottom w:val="none" w:sz="0" w:space="0" w:color="auto"/>
        <w:right w:val="none" w:sz="0" w:space="0" w:color="auto"/>
      </w:divBdr>
    </w:div>
    <w:div w:id="96097565">
      <w:bodyDiv w:val="1"/>
      <w:marLeft w:val="0"/>
      <w:marRight w:val="0"/>
      <w:marTop w:val="0"/>
      <w:marBottom w:val="0"/>
      <w:divBdr>
        <w:top w:val="none" w:sz="0" w:space="0" w:color="auto"/>
        <w:left w:val="none" w:sz="0" w:space="0" w:color="auto"/>
        <w:bottom w:val="none" w:sz="0" w:space="0" w:color="auto"/>
        <w:right w:val="none" w:sz="0" w:space="0" w:color="auto"/>
      </w:divBdr>
    </w:div>
    <w:div w:id="106436881">
      <w:bodyDiv w:val="1"/>
      <w:marLeft w:val="0"/>
      <w:marRight w:val="0"/>
      <w:marTop w:val="0"/>
      <w:marBottom w:val="0"/>
      <w:divBdr>
        <w:top w:val="none" w:sz="0" w:space="0" w:color="auto"/>
        <w:left w:val="none" w:sz="0" w:space="0" w:color="auto"/>
        <w:bottom w:val="none" w:sz="0" w:space="0" w:color="auto"/>
        <w:right w:val="none" w:sz="0" w:space="0" w:color="auto"/>
      </w:divBdr>
    </w:div>
    <w:div w:id="107821293">
      <w:bodyDiv w:val="1"/>
      <w:marLeft w:val="0"/>
      <w:marRight w:val="0"/>
      <w:marTop w:val="0"/>
      <w:marBottom w:val="0"/>
      <w:divBdr>
        <w:top w:val="none" w:sz="0" w:space="0" w:color="auto"/>
        <w:left w:val="none" w:sz="0" w:space="0" w:color="auto"/>
        <w:bottom w:val="none" w:sz="0" w:space="0" w:color="auto"/>
        <w:right w:val="none" w:sz="0" w:space="0" w:color="auto"/>
      </w:divBdr>
    </w:div>
    <w:div w:id="115413600">
      <w:bodyDiv w:val="1"/>
      <w:marLeft w:val="0"/>
      <w:marRight w:val="0"/>
      <w:marTop w:val="0"/>
      <w:marBottom w:val="0"/>
      <w:divBdr>
        <w:top w:val="none" w:sz="0" w:space="0" w:color="auto"/>
        <w:left w:val="none" w:sz="0" w:space="0" w:color="auto"/>
        <w:bottom w:val="none" w:sz="0" w:space="0" w:color="auto"/>
        <w:right w:val="none" w:sz="0" w:space="0" w:color="auto"/>
      </w:divBdr>
    </w:div>
    <w:div w:id="118841876">
      <w:bodyDiv w:val="1"/>
      <w:marLeft w:val="0"/>
      <w:marRight w:val="0"/>
      <w:marTop w:val="0"/>
      <w:marBottom w:val="0"/>
      <w:divBdr>
        <w:top w:val="none" w:sz="0" w:space="0" w:color="auto"/>
        <w:left w:val="none" w:sz="0" w:space="0" w:color="auto"/>
        <w:bottom w:val="none" w:sz="0" w:space="0" w:color="auto"/>
        <w:right w:val="none" w:sz="0" w:space="0" w:color="auto"/>
      </w:divBdr>
    </w:div>
    <w:div w:id="129792661">
      <w:bodyDiv w:val="1"/>
      <w:marLeft w:val="0"/>
      <w:marRight w:val="0"/>
      <w:marTop w:val="0"/>
      <w:marBottom w:val="0"/>
      <w:divBdr>
        <w:top w:val="none" w:sz="0" w:space="0" w:color="auto"/>
        <w:left w:val="none" w:sz="0" w:space="0" w:color="auto"/>
        <w:bottom w:val="none" w:sz="0" w:space="0" w:color="auto"/>
        <w:right w:val="none" w:sz="0" w:space="0" w:color="auto"/>
      </w:divBdr>
    </w:div>
    <w:div w:id="136654433">
      <w:bodyDiv w:val="1"/>
      <w:marLeft w:val="0"/>
      <w:marRight w:val="0"/>
      <w:marTop w:val="0"/>
      <w:marBottom w:val="0"/>
      <w:divBdr>
        <w:top w:val="none" w:sz="0" w:space="0" w:color="auto"/>
        <w:left w:val="none" w:sz="0" w:space="0" w:color="auto"/>
        <w:bottom w:val="none" w:sz="0" w:space="0" w:color="auto"/>
        <w:right w:val="none" w:sz="0" w:space="0" w:color="auto"/>
      </w:divBdr>
    </w:div>
    <w:div w:id="137039699">
      <w:bodyDiv w:val="1"/>
      <w:marLeft w:val="0"/>
      <w:marRight w:val="0"/>
      <w:marTop w:val="0"/>
      <w:marBottom w:val="0"/>
      <w:divBdr>
        <w:top w:val="none" w:sz="0" w:space="0" w:color="auto"/>
        <w:left w:val="none" w:sz="0" w:space="0" w:color="auto"/>
        <w:bottom w:val="none" w:sz="0" w:space="0" w:color="auto"/>
        <w:right w:val="none" w:sz="0" w:space="0" w:color="auto"/>
      </w:divBdr>
    </w:div>
    <w:div w:id="137190882">
      <w:bodyDiv w:val="1"/>
      <w:marLeft w:val="0"/>
      <w:marRight w:val="0"/>
      <w:marTop w:val="0"/>
      <w:marBottom w:val="0"/>
      <w:divBdr>
        <w:top w:val="none" w:sz="0" w:space="0" w:color="auto"/>
        <w:left w:val="none" w:sz="0" w:space="0" w:color="auto"/>
        <w:bottom w:val="none" w:sz="0" w:space="0" w:color="auto"/>
        <w:right w:val="none" w:sz="0" w:space="0" w:color="auto"/>
      </w:divBdr>
    </w:div>
    <w:div w:id="139074919">
      <w:bodyDiv w:val="1"/>
      <w:marLeft w:val="0"/>
      <w:marRight w:val="0"/>
      <w:marTop w:val="0"/>
      <w:marBottom w:val="0"/>
      <w:divBdr>
        <w:top w:val="none" w:sz="0" w:space="0" w:color="auto"/>
        <w:left w:val="none" w:sz="0" w:space="0" w:color="auto"/>
        <w:bottom w:val="none" w:sz="0" w:space="0" w:color="auto"/>
        <w:right w:val="none" w:sz="0" w:space="0" w:color="auto"/>
      </w:divBdr>
    </w:div>
    <w:div w:id="139464925">
      <w:bodyDiv w:val="1"/>
      <w:marLeft w:val="0"/>
      <w:marRight w:val="0"/>
      <w:marTop w:val="0"/>
      <w:marBottom w:val="0"/>
      <w:divBdr>
        <w:top w:val="none" w:sz="0" w:space="0" w:color="auto"/>
        <w:left w:val="none" w:sz="0" w:space="0" w:color="auto"/>
        <w:bottom w:val="none" w:sz="0" w:space="0" w:color="auto"/>
        <w:right w:val="none" w:sz="0" w:space="0" w:color="auto"/>
      </w:divBdr>
    </w:div>
    <w:div w:id="144048928">
      <w:bodyDiv w:val="1"/>
      <w:marLeft w:val="0"/>
      <w:marRight w:val="0"/>
      <w:marTop w:val="0"/>
      <w:marBottom w:val="0"/>
      <w:divBdr>
        <w:top w:val="none" w:sz="0" w:space="0" w:color="auto"/>
        <w:left w:val="none" w:sz="0" w:space="0" w:color="auto"/>
        <w:bottom w:val="none" w:sz="0" w:space="0" w:color="auto"/>
        <w:right w:val="none" w:sz="0" w:space="0" w:color="auto"/>
      </w:divBdr>
    </w:div>
    <w:div w:id="150410970">
      <w:bodyDiv w:val="1"/>
      <w:marLeft w:val="0"/>
      <w:marRight w:val="0"/>
      <w:marTop w:val="0"/>
      <w:marBottom w:val="0"/>
      <w:divBdr>
        <w:top w:val="none" w:sz="0" w:space="0" w:color="auto"/>
        <w:left w:val="none" w:sz="0" w:space="0" w:color="auto"/>
        <w:bottom w:val="none" w:sz="0" w:space="0" w:color="auto"/>
        <w:right w:val="none" w:sz="0" w:space="0" w:color="auto"/>
      </w:divBdr>
    </w:div>
    <w:div w:id="154803596">
      <w:bodyDiv w:val="1"/>
      <w:marLeft w:val="0"/>
      <w:marRight w:val="0"/>
      <w:marTop w:val="0"/>
      <w:marBottom w:val="0"/>
      <w:divBdr>
        <w:top w:val="none" w:sz="0" w:space="0" w:color="auto"/>
        <w:left w:val="none" w:sz="0" w:space="0" w:color="auto"/>
        <w:bottom w:val="none" w:sz="0" w:space="0" w:color="auto"/>
        <w:right w:val="none" w:sz="0" w:space="0" w:color="auto"/>
      </w:divBdr>
    </w:div>
    <w:div w:id="157313282">
      <w:bodyDiv w:val="1"/>
      <w:marLeft w:val="0"/>
      <w:marRight w:val="0"/>
      <w:marTop w:val="0"/>
      <w:marBottom w:val="0"/>
      <w:divBdr>
        <w:top w:val="none" w:sz="0" w:space="0" w:color="auto"/>
        <w:left w:val="none" w:sz="0" w:space="0" w:color="auto"/>
        <w:bottom w:val="none" w:sz="0" w:space="0" w:color="auto"/>
        <w:right w:val="none" w:sz="0" w:space="0" w:color="auto"/>
      </w:divBdr>
    </w:div>
    <w:div w:id="157356437">
      <w:bodyDiv w:val="1"/>
      <w:marLeft w:val="0"/>
      <w:marRight w:val="0"/>
      <w:marTop w:val="0"/>
      <w:marBottom w:val="0"/>
      <w:divBdr>
        <w:top w:val="none" w:sz="0" w:space="0" w:color="auto"/>
        <w:left w:val="none" w:sz="0" w:space="0" w:color="auto"/>
        <w:bottom w:val="none" w:sz="0" w:space="0" w:color="auto"/>
        <w:right w:val="none" w:sz="0" w:space="0" w:color="auto"/>
      </w:divBdr>
    </w:div>
    <w:div w:id="167406665">
      <w:bodyDiv w:val="1"/>
      <w:marLeft w:val="0"/>
      <w:marRight w:val="0"/>
      <w:marTop w:val="0"/>
      <w:marBottom w:val="0"/>
      <w:divBdr>
        <w:top w:val="none" w:sz="0" w:space="0" w:color="auto"/>
        <w:left w:val="none" w:sz="0" w:space="0" w:color="auto"/>
        <w:bottom w:val="none" w:sz="0" w:space="0" w:color="auto"/>
        <w:right w:val="none" w:sz="0" w:space="0" w:color="auto"/>
      </w:divBdr>
    </w:div>
    <w:div w:id="167910955">
      <w:bodyDiv w:val="1"/>
      <w:marLeft w:val="0"/>
      <w:marRight w:val="0"/>
      <w:marTop w:val="0"/>
      <w:marBottom w:val="0"/>
      <w:divBdr>
        <w:top w:val="none" w:sz="0" w:space="0" w:color="auto"/>
        <w:left w:val="none" w:sz="0" w:space="0" w:color="auto"/>
        <w:bottom w:val="none" w:sz="0" w:space="0" w:color="auto"/>
        <w:right w:val="none" w:sz="0" w:space="0" w:color="auto"/>
      </w:divBdr>
    </w:div>
    <w:div w:id="169954640">
      <w:bodyDiv w:val="1"/>
      <w:marLeft w:val="0"/>
      <w:marRight w:val="0"/>
      <w:marTop w:val="0"/>
      <w:marBottom w:val="0"/>
      <w:divBdr>
        <w:top w:val="none" w:sz="0" w:space="0" w:color="auto"/>
        <w:left w:val="none" w:sz="0" w:space="0" w:color="auto"/>
        <w:bottom w:val="none" w:sz="0" w:space="0" w:color="auto"/>
        <w:right w:val="none" w:sz="0" w:space="0" w:color="auto"/>
      </w:divBdr>
    </w:div>
    <w:div w:id="171460365">
      <w:bodyDiv w:val="1"/>
      <w:marLeft w:val="0"/>
      <w:marRight w:val="0"/>
      <w:marTop w:val="0"/>
      <w:marBottom w:val="0"/>
      <w:divBdr>
        <w:top w:val="none" w:sz="0" w:space="0" w:color="auto"/>
        <w:left w:val="none" w:sz="0" w:space="0" w:color="auto"/>
        <w:bottom w:val="none" w:sz="0" w:space="0" w:color="auto"/>
        <w:right w:val="none" w:sz="0" w:space="0" w:color="auto"/>
      </w:divBdr>
    </w:div>
    <w:div w:id="172037750">
      <w:bodyDiv w:val="1"/>
      <w:marLeft w:val="0"/>
      <w:marRight w:val="0"/>
      <w:marTop w:val="0"/>
      <w:marBottom w:val="0"/>
      <w:divBdr>
        <w:top w:val="none" w:sz="0" w:space="0" w:color="auto"/>
        <w:left w:val="none" w:sz="0" w:space="0" w:color="auto"/>
        <w:bottom w:val="none" w:sz="0" w:space="0" w:color="auto"/>
        <w:right w:val="none" w:sz="0" w:space="0" w:color="auto"/>
      </w:divBdr>
    </w:div>
    <w:div w:id="181093026">
      <w:bodyDiv w:val="1"/>
      <w:marLeft w:val="0"/>
      <w:marRight w:val="0"/>
      <w:marTop w:val="0"/>
      <w:marBottom w:val="0"/>
      <w:divBdr>
        <w:top w:val="none" w:sz="0" w:space="0" w:color="auto"/>
        <w:left w:val="none" w:sz="0" w:space="0" w:color="auto"/>
        <w:bottom w:val="none" w:sz="0" w:space="0" w:color="auto"/>
        <w:right w:val="none" w:sz="0" w:space="0" w:color="auto"/>
      </w:divBdr>
    </w:div>
    <w:div w:id="181289848">
      <w:bodyDiv w:val="1"/>
      <w:marLeft w:val="0"/>
      <w:marRight w:val="0"/>
      <w:marTop w:val="0"/>
      <w:marBottom w:val="0"/>
      <w:divBdr>
        <w:top w:val="none" w:sz="0" w:space="0" w:color="auto"/>
        <w:left w:val="none" w:sz="0" w:space="0" w:color="auto"/>
        <w:bottom w:val="none" w:sz="0" w:space="0" w:color="auto"/>
        <w:right w:val="none" w:sz="0" w:space="0" w:color="auto"/>
      </w:divBdr>
    </w:div>
    <w:div w:id="187915664">
      <w:bodyDiv w:val="1"/>
      <w:marLeft w:val="0"/>
      <w:marRight w:val="0"/>
      <w:marTop w:val="0"/>
      <w:marBottom w:val="0"/>
      <w:divBdr>
        <w:top w:val="none" w:sz="0" w:space="0" w:color="auto"/>
        <w:left w:val="none" w:sz="0" w:space="0" w:color="auto"/>
        <w:bottom w:val="none" w:sz="0" w:space="0" w:color="auto"/>
        <w:right w:val="none" w:sz="0" w:space="0" w:color="auto"/>
      </w:divBdr>
    </w:div>
    <w:div w:id="192966135">
      <w:bodyDiv w:val="1"/>
      <w:marLeft w:val="0"/>
      <w:marRight w:val="0"/>
      <w:marTop w:val="0"/>
      <w:marBottom w:val="0"/>
      <w:divBdr>
        <w:top w:val="none" w:sz="0" w:space="0" w:color="auto"/>
        <w:left w:val="none" w:sz="0" w:space="0" w:color="auto"/>
        <w:bottom w:val="none" w:sz="0" w:space="0" w:color="auto"/>
        <w:right w:val="none" w:sz="0" w:space="0" w:color="auto"/>
      </w:divBdr>
    </w:div>
    <w:div w:id="199244930">
      <w:bodyDiv w:val="1"/>
      <w:marLeft w:val="0"/>
      <w:marRight w:val="0"/>
      <w:marTop w:val="0"/>
      <w:marBottom w:val="0"/>
      <w:divBdr>
        <w:top w:val="none" w:sz="0" w:space="0" w:color="auto"/>
        <w:left w:val="none" w:sz="0" w:space="0" w:color="auto"/>
        <w:bottom w:val="none" w:sz="0" w:space="0" w:color="auto"/>
        <w:right w:val="none" w:sz="0" w:space="0" w:color="auto"/>
      </w:divBdr>
    </w:div>
    <w:div w:id="204609152">
      <w:bodyDiv w:val="1"/>
      <w:marLeft w:val="0"/>
      <w:marRight w:val="0"/>
      <w:marTop w:val="0"/>
      <w:marBottom w:val="0"/>
      <w:divBdr>
        <w:top w:val="none" w:sz="0" w:space="0" w:color="auto"/>
        <w:left w:val="none" w:sz="0" w:space="0" w:color="auto"/>
        <w:bottom w:val="none" w:sz="0" w:space="0" w:color="auto"/>
        <w:right w:val="none" w:sz="0" w:space="0" w:color="auto"/>
      </w:divBdr>
    </w:div>
    <w:div w:id="204830427">
      <w:bodyDiv w:val="1"/>
      <w:marLeft w:val="0"/>
      <w:marRight w:val="0"/>
      <w:marTop w:val="0"/>
      <w:marBottom w:val="0"/>
      <w:divBdr>
        <w:top w:val="none" w:sz="0" w:space="0" w:color="auto"/>
        <w:left w:val="none" w:sz="0" w:space="0" w:color="auto"/>
        <w:bottom w:val="none" w:sz="0" w:space="0" w:color="auto"/>
        <w:right w:val="none" w:sz="0" w:space="0" w:color="auto"/>
      </w:divBdr>
    </w:div>
    <w:div w:id="217010274">
      <w:bodyDiv w:val="1"/>
      <w:marLeft w:val="0"/>
      <w:marRight w:val="0"/>
      <w:marTop w:val="0"/>
      <w:marBottom w:val="0"/>
      <w:divBdr>
        <w:top w:val="none" w:sz="0" w:space="0" w:color="auto"/>
        <w:left w:val="none" w:sz="0" w:space="0" w:color="auto"/>
        <w:bottom w:val="none" w:sz="0" w:space="0" w:color="auto"/>
        <w:right w:val="none" w:sz="0" w:space="0" w:color="auto"/>
      </w:divBdr>
    </w:div>
    <w:div w:id="219364947">
      <w:bodyDiv w:val="1"/>
      <w:marLeft w:val="0"/>
      <w:marRight w:val="0"/>
      <w:marTop w:val="0"/>
      <w:marBottom w:val="0"/>
      <w:divBdr>
        <w:top w:val="none" w:sz="0" w:space="0" w:color="auto"/>
        <w:left w:val="none" w:sz="0" w:space="0" w:color="auto"/>
        <w:bottom w:val="none" w:sz="0" w:space="0" w:color="auto"/>
        <w:right w:val="none" w:sz="0" w:space="0" w:color="auto"/>
      </w:divBdr>
    </w:div>
    <w:div w:id="222258036">
      <w:bodyDiv w:val="1"/>
      <w:marLeft w:val="0"/>
      <w:marRight w:val="0"/>
      <w:marTop w:val="0"/>
      <w:marBottom w:val="0"/>
      <w:divBdr>
        <w:top w:val="none" w:sz="0" w:space="0" w:color="auto"/>
        <w:left w:val="none" w:sz="0" w:space="0" w:color="auto"/>
        <w:bottom w:val="none" w:sz="0" w:space="0" w:color="auto"/>
        <w:right w:val="none" w:sz="0" w:space="0" w:color="auto"/>
      </w:divBdr>
    </w:div>
    <w:div w:id="222526131">
      <w:bodyDiv w:val="1"/>
      <w:marLeft w:val="0"/>
      <w:marRight w:val="0"/>
      <w:marTop w:val="0"/>
      <w:marBottom w:val="0"/>
      <w:divBdr>
        <w:top w:val="none" w:sz="0" w:space="0" w:color="auto"/>
        <w:left w:val="none" w:sz="0" w:space="0" w:color="auto"/>
        <w:bottom w:val="none" w:sz="0" w:space="0" w:color="auto"/>
        <w:right w:val="none" w:sz="0" w:space="0" w:color="auto"/>
      </w:divBdr>
    </w:div>
    <w:div w:id="228541105">
      <w:bodyDiv w:val="1"/>
      <w:marLeft w:val="0"/>
      <w:marRight w:val="0"/>
      <w:marTop w:val="0"/>
      <w:marBottom w:val="0"/>
      <w:divBdr>
        <w:top w:val="none" w:sz="0" w:space="0" w:color="auto"/>
        <w:left w:val="none" w:sz="0" w:space="0" w:color="auto"/>
        <w:bottom w:val="none" w:sz="0" w:space="0" w:color="auto"/>
        <w:right w:val="none" w:sz="0" w:space="0" w:color="auto"/>
      </w:divBdr>
    </w:div>
    <w:div w:id="241766055">
      <w:bodyDiv w:val="1"/>
      <w:marLeft w:val="0"/>
      <w:marRight w:val="0"/>
      <w:marTop w:val="0"/>
      <w:marBottom w:val="0"/>
      <w:divBdr>
        <w:top w:val="none" w:sz="0" w:space="0" w:color="auto"/>
        <w:left w:val="none" w:sz="0" w:space="0" w:color="auto"/>
        <w:bottom w:val="none" w:sz="0" w:space="0" w:color="auto"/>
        <w:right w:val="none" w:sz="0" w:space="0" w:color="auto"/>
      </w:divBdr>
    </w:div>
    <w:div w:id="247541091">
      <w:bodyDiv w:val="1"/>
      <w:marLeft w:val="0"/>
      <w:marRight w:val="0"/>
      <w:marTop w:val="0"/>
      <w:marBottom w:val="0"/>
      <w:divBdr>
        <w:top w:val="none" w:sz="0" w:space="0" w:color="auto"/>
        <w:left w:val="none" w:sz="0" w:space="0" w:color="auto"/>
        <w:bottom w:val="none" w:sz="0" w:space="0" w:color="auto"/>
        <w:right w:val="none" w:sz="0" w:space="0" w:color="auto"/>
      </w:divBdr>
    </w:div>
    <w:div w:id="254175094">
      <w:bodyDiv w:val="1"/>
      <w:marLeft w:val="0"/>
      <w:marRight w:val="0"/>
      <w:marTop w:val="0"/>
      <w:marBottom w:val="0"/>
      <w:divBdr>
        <w:top w:val="none" w:sz="0" w:space="0" w:color="auto"/>
        <w:left w:val="none" w:sz="0" w:space="0" w:color="auto"/>
        <w:bottom w:val="none" w:sz="0" w:space="0" w:color="auto"/>
        <w:right w:val="none" w:sz="0" w:space="0" w:color="auto"/>
      </w:divBdr>
    </w:div>
    <w:div w:id="260722627">
      <w:bodyDiv w:val="1"/>
      <w:marLeft w:val="0"/>
      <w:marRight w:val="0"/>
      <w:marTop w:val="0"/>
      <w:marBottom w:val="0"/>
      <w:divBdr>
        <w:top w:val="none" w:sz="0" w:space="0" w:color="auto"/>
        <w:left w:val="none" w:sz="0" w:space="0" w:color="auto"/>
        <w:bottom w:val="none" w:sz="0" w:space="0" w:color="auto"/>
        <w:right w:val="none" w:sz="0" w:space="0" w:color="auto"/>
      </w:divBdr>
    </w:div>
    <w:div w:id="264120590">
      <w:bodyDiv w:val="1"/>
      <w:marLeft w:val="0"/>
      <w:marRight w:val="0"/>
      <w:marTop w:val="0"/>
      <w:marBottom w:val="0"/>
      <w:divBdr>
        <w:top w:val="none" w:sz="0" w:space="0" w:color="auto"/>
        <w:left w:val="none" w:sz="0" w:space="0" w:color="auto"/>
        <w:bottom w:val="none" w:sz="0" w:space="0" w:color="auto"/>
        <w:right w:val="none" w:sz="0" w:space="0" w:color="auto"/>
      </w:divBdr>
    </w:div>
    <w:div w:id="265188666">
      <w:bodyDiv w:val="1"/>
      <w:marLeft w:val="0"/>
      <w:marRight w:val="0"/>
      <w:marTop w:val="0"/>
      <w:marBottom w:val="0"/>
      <w:divBdr>
        <w:top w:val="none" w:sz="0" w:space="0" w:color="auto"/>
        <w:left w:val="none" w:sz="0" w:space="0" w:color="auto"/>
        <w:bottom w:val="none" w:sz="0" w:space="0" w:color="auto"/>
        <w:right w:val="none" w:sz="0" w:space="0" w:color="auto"/>
      </w:divBdr>
    </w:div>
    <w:div w:id="273171784">
      <w:bodyDiv w:val="1"/>
      <w:marLeft w:val="0"/>
      <w:marRight w:val="0"/>
      <w:marTop w:val="0"/>
      <w:marBottom w:val="0"/>
      <w:divBdr>
        <w:top w:val="none" w:sz="0" w:space="0" w:color="auto"/>
        <w:left w:val="none" w:sz="0" w:space="0" w:color="auto"/>
        <w:bottom w:val="none" w:sz="0" w:space="0" w:color="auto"/>
        <w:right w:val="none" w:sz="0" w:space="0" w:color="auto"/>
      </w:divBdr>
    </w:div>
    <w:div w:id="274168218">
      <w:bodyDiv w:val="1"/>
      <w:marLeft w:val="0"/>
      <w:marRight w:val="0"/>
      <w:marTop w:val="0"/>
      <w:marBottom w:val="0"/>
      <w:divBdr>
        <w:top w:val="none" w:sz="0" w:space="0" w:color="auto"/>
        <w:left w:val="none" w:sz="0" w:space="0" w:color="auto"/>
        <w:bottom w:val="none" w:sz="0" w:space="0" w:color="auto"/>
        <w:right w:val="none" w:sz="0" w:space="0" w:color="auto"/>
      </w:divBdr>
    </w:div>
    <w:div w:id="276521205">
      <w:bodyDiv w:val="1"/>
      <w:marLeft w:val="0"/>
      <w:marRight w:val="0"/>
      <w:marTop w:val="0"/>
      <w:marBottom w:val="0"/>
      <w:divBdr>
        <w:top w:val="none" w:sz="0" w:space="0" w:color="auto"/>
        <w:left w:val="none" w:sz="0" w:space="0" w:color="auto"/>
        <w:bottom w:val="none" w:sz="0" w:space="0" w:color="auto"/>
        <w:right w:val="none" w:sz="0" w:space="0" w:color="auto"/>
      </w:divBdr>
    </w:div>
    <w:div w:id="276522734">
      <w:bodyDiv w:val="1"/>
      <w:marLeft w:val="0"/>
      <w:marRight w:val="0"/>
      <w:marTop w:val="0"/>
      <w:marBottom w:val="0"/>
      <w:divBdr>
        <w:top w:val="none" w:sz="0" w:space="0" w:color="auto"/>
        <w:left w:val="none" w:sz="0" w:space="0" w:color="auto"/>
        <w:bottom w:val="none" w:sz="0" w:space="0" w:color="auto"/>
        <w:right w:val="none" w:sz="0" w:space="0" w:color="auto"/>
      </w:divBdr>
    </w:div>
    <w:div w:id="282544023">
      <w:bodyDiv w:val="1"/>
      <w:marLeft w:val="0"/>
      <w:marRight w:val="0"/>
      <w:marTop w:val="0"/>
      <w:marBottom w:val="0"/>
      <w:divBdr>
        <w:top w:val="none" w:sz="0" w:space="0" w:color="auto"/>
        <w:left w:val="none" w:sz="0" w:space="0" w:color="auto"/>
        <w:bottom w:val="none" w:sz="0" w:space="0" w:color="auto"/>
        <w:right w:val="none" w:sz="0" w:space="0" w:color="auto"/>
      </w:divBdr>
    </w:div>
    <w:div w:id="285699212">
      <w:bodyDiv w:val="1"/>
      <w:marLeft w:val="0"/>
      <w:marRight w:val="0"/>
      <w:marTop w:val="0"/>
      <w:marBottom w:val="0"/>
      <w:divBdr>
        <w:top w:val="none" w:sz="0" w:space="0" w:color="auto"/>
        <w:left w:val="none" w:sz="0" w:space="0" w:color="auto"/>
        <w:bottom w:val="none" w:sz="0" w:space="0" w:color="auto"/>
        <w:right w:val="none" w:sz="0" w:space="0" w:color="auto"/>
      </w:divBdr>
    </w:div>
    <w:div w:id="289165574">
      <w:bodyDiv w:val="1"/>
      <w:marLeft w:val="0"/>
      <w:marRight w:val="0"/>
      <w:marTop w:val="0"/>
      <w:marBottom w:val="0"/>
      <w:divBdr>
        <w:top w:val="none" w:sz="0" w:space="0" w:color="auto"/>
        <w:left w:val="none" w:sz="0" w:space="0" w:color="auto"/>
        <w:bottom w:val="none" w:sz="0" w:space="0" w:color="auto"/>
        <w:right w:val="none" w:sz="0" w:space="0" w:color="auto"/>
      </w:divBdr>
    </w:div>
    <w:div w:id="289240971">
      <w:bodyDiv w:val="1"/>
      <w:marLeft w:val="0"/>
      <w:marRight w:val="0"/>
      <w:marTop w:val="0"/>
      <w:marBottom w:val="0"/>
      <w:divBdr>
        <w:top w:val="none" w:sz="0" w:space="0" w:color="auto"/>
        <w:left w:val="none" w:sz="0" w:space="0" w:color="auto"/>
        <w:bottom w:val="none" w:sz="0" w:space="0" w:color="auto"/>
        <w:right w:val="none" w:sz="0" w:space="0" w:color="auto"/>
      </w:divBdr>
    </w:div>
    <w:div w:id="291667780">
      <w:bodyDiv w:val="1"/>
      <w:marLeft w:val="0"/>
      <w:marRight w:val="0"/>
      <w:marTop w:val="0"/>
      <w:marBottom w:val="0"/>
      <w:divBdr>
        <w:top w:val="none" w:sz="0" w:space="0" w:color="auto"/>
        <w:left w:val="none" w:sz="0" w:space="0" w:color="auto"/>
        <w:bottom w:val="none" w:sz="0" w:space="0" w:color="auto"/>
        <w:right w:val="none" w:sz="0" w:space="0" w:color="auto"/>
      </w:divBdr>
    </w:div>
    <w:div w:id="298462890">
      <w:bodyDiv w:val="1"/>
      <w:marLeft w:val="0"/>
      <w:marRight w:val="0"/>
      <w:marTop w:val="0"/>
      <w:marBottom w:val="0"/>
      <w:divBdr>
        <w:top w:val="none" w:sz="0" w:space="0" w:color="auto"/>
        <w:left w:val="none" w:sz="0" w:space="0" w:color="auto"/>
        <w:bottom w:val="none" w:sz="0" w:space="0" w:color="auto"/>
        <w:right w:val="none" w:sz="0" w:space="0" w:color="auto"/>
      </w:divBdr>
    </w:div>
    <w:div w:id="312375074">
      <w:bodyDiv w:val="1"/>
      <w:marLeft w:val="0"/>
      <w:marRight w:val="0"/>
      <w:marTop w:val="0"/>
      <w:marBottom w:val="0"/>
      <w:divBdr>
        <w:top w:val="none" w:sz="0" w:space="0" w:color="auto"/>
        <w:left w:val="none" w:sz="0" w:space="0" w:color="auto"/>
        <w:bottom w:val="none" w:sz="0" w:space="0" w:color="auto"/>
        <w:right w:val="none" w:sz="0" w:space="0" w:color="auto"/>
      </w:divBdr>
    </w:div>
    <w:div w:id="327712188">
      <w:bodyDiv w:val="1"/>
      <w:marLeft w:val="0"/>
      <w:marRight w:val="0"/>
      <w:marTop w:val="0"/>
      <w:marBottom w:val="0"/>
      <w:divBdr>
        <w:top w:val="none" w:sz="0" w:space="0" w:color="auto"/>
        <w:left w:val="none" w:sz="0" w:space="0" w:color="auto"/>
        <w:bottom w:val="none" w:sz="0" w:space="0" w:color="auto"/>
        <w:right w:val="none" w:sz="0" w:space="0" w:color="auto"/>
      </w:divBdr>
    </w:div>
    <w:div w:id="329413325">
      <w:bodyDiv w:val="1"/>
      <w:marLeft w:val="0"/>
      <w:marRight w:val="0"/>
      <w:marTop w:val="0"/>
      <w:marBottom w:val="0"/>
      <w:divBdr>
        <w:top w:val="none" w:sz="0" w:space="0" w:color="auto"/>
        <w:left w:val="none" w:sz="0" w:space="0" w:color="auto"/>
        <w:bottom w:val="none" w:sz="0" w:space="0" w:color="auto"/>
        <w:right w:val="none" w:sz="0" w:space="0" w:color="auto"/>
      </w:divBdr>
    </w:div>
    <w:div w:id="330522157">
      <w:bodyDiv w:val="1"/>
      <w:marLeft w:val="0"/>
      <w:marRight w:val="0"/>
      <w:marTop w:val="0"/>
      <w:marBottom w:val="0"/>
      <w:divBdr>
        <w:top w:val="none" w:sz="0" w:space="0" w:color="auto"/>
        <w:left w:val="none" w:sz="0" w:space="0" w:color="auto"/>
        <w:bottom w:val="none" w:sz="0" w:space="0" w:color="auto"/>
        <w:right w:val="none" w:sz="0" w:space="0" w:color="auto"/>
      </w:divBdr>
    </w:div>
    <w:div w:id="334841481">
      <w:bodyDiv w:val="1"/>
      <w:marLeft w:val="0"/>
      <w:marRight w:val="0"/>
      <w:marTop w:val="0"/>
      <w:marBottom w:val="0"/>
      <w:divBdr>
        <w:top w:val="none" w:sz="0" w:space="0" w:color="auto"/>
        <w:left w:val="none" w:sz="0" w:space="0" w:color="auto"/>
        <w:bottom w:val="none" w:sz="0" w:space="0" w:color="auto"/>
        <w:right w:val="none" w:sz="0" w:space="0" w:color="auto"/>
      </w:divBdr>
    </w:div>
    <w:div w:id="345059129">
      <w:bodyDiv w:val="1"/>
      <w:marLeft w:val="0"/>
      <w:marRight w:val="0"/>
      <w:marTop w:val="0"/>
      <w:marBottom w:val="0"/>
      <w:divBdr>
        <w:top w:val="none" w:sz="0" w:space="0" w:color="auto"/>
        <w:left w:val="none" w:sz="0" w:space="0" w:color="auto"/>
        <w:bottom w:val="none" w:sz="0" w:space="0" w:color="auto"/>
        <w:right w:val="none" w:sz="0" w:space="0" w:color="auto"/>
      </w:divBdr>
    </w:div>
    <w:div w:id="346251747">
      <w:bodyDiv w:val="1"/>
      <w:marLeft w:val="0"/>
      <w:marRight w:val="0"/>
      <w:marTop w:val="0"/>
      <w:marBottom w:val="0"/>
      <w:divBdr>
        <w:top w:val="none" w:sz="0" w:space="0" w:color="auto"/>
        <w:left w:val="none" w:sz="0" w:space="0" w:color="auto"/>
        <w:bottom w:val="none" w:sz="0" w:space="0" w:color="auto"/>
        <w:right w:val="none" w:sz="0" w:space="0" w:color="auto"/>
      </w:divBdr>
    </w:div>
    <w:div w:id="348987911">
      <w:bodyDiv w:val="1"/>
      <w:marLeft w:val="0"/>
      <w:marRight w:val="0"/>
      <w:marTop w:val="0"/>
      <w:marBottom w:val="0"/>
      <w:divBdr>
        <w:top w:val="none" w:sz="0" w:space="0" w:color="auto"/>
        <w:left w:val="none" w:sz="0" w:space="0" w:color="auto"/>
        <w:bottom w:val="none" w:sz="0" w:space="0" w:color="auto"/>
        <w:right w:val="none" w:sz="0" w:space="0" w:color="auto"/>
      </w:divBdr>
    </w:div>
    <w:div w:id="359013165">
      <w:bodyDiv w:val="1"/>
      <w:marLeft w:val="0"/>
      <w:marRight w:val="0"/>
      <w:marTop w:val="0"/>
      <w:marBottom w:val="0"/>
      <w:divBdr>
        <w:top w:val="none" w:sz="0" w:space="0" w:color="auto"/>
        <w:left w:val="none" w:sz="0" w:space="0" w:color="auto"/>
        <w:bottom w:val="none" w:sz="0" w:space="0" w:color="auto"/>
        <w:right w:val="none" w:sz="0" w:space="0" w:color="auto"/>
      </w:divBdr>
    </w:div>
    <w:div w:id="360087412">
      <w:bodyDiv w:val="1"/>
      <w:marLeft w:val="0"/>
      <w:marRight w:val="0"/>
      <w:marTop w:val="0"/>
      <w:marBottom w:val="0"/>
      <w:divBdr>
        <w:top w:val="none" w:sz="0" w:space="0" w:color="auto"/>
        <w:left w:val="none" w:sz="0" w:space="0" w:color="auto"/>
        <w:bottom w:val="none" w:sz="0" w:space="0" w:color="auto"/>
        <w:right w:val="none" w:sz="0" w:space="0" w:color="auto"/>
      </w:divBdr>
    </w:div>
    <w:div w:id="363790383">
      <w:bodyDiv w:val="1"/>
      <w:marLeft w:val="0"/>
      <w:marRight w:val="0"/>
      <w:marTop w:val="0"/>
      <w:marBottom w:val="0"/>
      <w:divBdr>
        <w:top w:val="none" w:sz="0" w:space="0" w:color="auto"/>
        <w:left w:val="none" w:sz="0" w:space="0" w:color="auto"/>
        <w:bottom w:val="none" w:sz="0" w:space="0" w:color="auto"/>
        <w:right w:val="none" w:sz="0" w:space="0" w:color="auto"/>
      </w:divBdr>
    </w:div>
    <w:div w:id="369111907">
      <w:bodyDiv w:val="1"/>
      <w:marLeft w:val="0"/>
      <w:marRight w:val="0"/>
      <w:marTop w:val="0"/>
      <w:marBottom w:val="0"/>
      <w:divBdr>
        <w:top w:val="none" w:sz="0" w:space="0" w:color="auto"/>
        <w:left w:val="none" w:sz="0" w:space="0" w:color="auto"/>
        <w:bottom w:val="none" w:sz="0" w:space="0" w:color="auto"/>
        <w:right w:val="none" w:sz="0" w:space="0" w:color="auto"/>
      </w:divBdr>
    </w:div>
    <w:div w:id="375006137">
      <w:bodyDiv w:val="1"/>
      <w:marLeft w:val="0"/>
      <w:marRight w:val="0"/>
      <w:marTop w:val="0"/>
      <w:marBottom w:val="0"/>
      <w:divBdr>
        <w:top w:val="none" w:sz="0" w:space="0" w:color="auto"/>
        <w:left w:val="none" w:sz="0" w:space="0" w:color="auto"/>
        <w:bottom w:val="none" w:sz="0" w:space="0" w:color="auto"/>
        <w:right w:val="none" w:sz="0" w:space="0" w:color="auto"/>
      </w:divBdr>
    </w:div>
    <w:div w:id="377097622">
      <w:bodyDiv w:val="1"/>
      <w:marLeft w:val="0"/>
      <w:marRight w:val="0"/>
      <w:marTop w:val="0"/>
      <w:marBottom w:val="0"/>
      <w:divBdr>
        <w:top w:val="none" w:sz="0" w:space="0" w:color="auto"/>
        <w:left w:val="none" w:sz="0" w:space="0" w:color="auto"/>
        <w:bottom w:val="none" w:sz="0" w:space="0" w:color="auto"/>
        <w:right w:val="none" w:sz="0" w:space="0" w:color="auto"/>
      </w:divBdr>
    </w:div>
    <w:div w:id="381057906">
      <w:bodyDiv w:val="1"/>
      <w:marLeft w:val="0"/>
      <w:marRight w:val="0"/>
      <w:marTop w:val="0"/>
      <w:marBottom w:val="0"/>
      <w:divBdr>
        <w:top w:val="none" w:sz="0" w:space="0" w:color="auto"/>
        <w:left w:val="none" w:sz="0" w:space="0" w:color="auto"/>
        <w:bottom w:val="none" w:sz="0" w:space="0" w:color="auto"/>
        <w:right w:val="none" w:sz="0" w:space="0" w:color="auto"/>
      </w:divBdr>
    </w:div>
    <w:div w:id="385490889">
      <w:bodyDiv w:val="1"/>
      <w:marLeft w:val="0"/>
      <w:marRight w:val="0"/>
      <w:marTop w:val="0"/>
      <w:marBottom w:val="0"/>
      <w:divBdr>
        <w:top w:val="none" w:sz="0" w:space="0" w:color="auto"/>
        <w:left w:val="none" w:sz="0" w:space="0" w:color="auto"/>
        <w:bottom w:val="none" w:sz="0" w:space="0" w:color="auto"/>
        <w:right w:val="none" w:sz="0" w:space="0" w:color="auto"/>
      </w:divBdr>
    </w:div>
    <w:div w:id="392431646">
      <w:bodyDiv w:val="1"/>
      <w:marLeft w:val="0"/>
      <w:marRight w:val="0"/>
      <w:marTop w:val="0"/>
      <w:marBottom w:val="0"/>
      <w:divBdr>
        <w:top w:val="none" w:sz="0" w:space="0" w:color="auto"/>
        <w:left w:val="none" w:sz="0" w:space="0" w:color="auto"/>
        <w:bottom w:val="none" w:sz="0" w:space="0" w:color="auto"/>
        <w:right w:val="none" w:sz="0" w:space="0" w:color="auto"/>
      </w:divBdr>
    </w:div>
    <w:div w:id="395669826">
      <w:bodyDiv w:val="1"/>
      <w:marLeft w:val="0"/>
      <w:marRight w:val="0"/>
      <w:marTop w:val="0"/>
      <w:marBottom w:val="0"/>
      <w:divBdr>
        <w:top w:val="none" w:sz="0" w:space="0" w:color="auto"/>
        <w:left w:val="none" w:sz="0" w:space="0" w:color="auto"/>
        <w:bottom w:val="none" w:sz="0" w:space="0" w:color="auto"/>
        <w:right w:val="none" w:sz="0" w:space="0" w:color="auto"/>
      </w:divBdr>
    </w:div>
    <w:div w:id="402875244">
      <w:bodyDiv w:val="1"/>
      <w:marLeft w:val="0"/>
      <w:marRight w:val="0"/>
      <w:marTop w:val="0"/>
      <w:marBottom w:val="0"/>
      <w:divBdr>
        <w:top w:val="none" w:sz="0" w:space="0" w:color="auto"/>
        <w:left w:val="none" w:sz="0" w:space="0" w:color="auto"/>
        <w:bottom w:val="none" w:sz="0" w:space="0" w:color="auto"/>
        <w:right w:val="none" w:sz="0" w:space="0" w:color="auto"/>
      </w:divBdr>
    </w:div>
    <w:div w:id="403990368">
      <w:bodyDiv w:val="1"/>
      <w:marLeft w:val="0"/>
      <w:marRight w:val="0"/>
      <w:marTop w:val="0"/>
      <w:marBottom w:val="0"/>
      <w:divBdr>
        <w:top w:val="none" w:sz="0" w:space="0" w:color="auto"/>
        <w:left w:val="none" w:sz="0" w:space="0" w:color="auto"/>
        <w:bottom w:val="none" w:sz="0" w:space="0" w:color="auto"/>
        <w:right w:val="none" w:sz="0" w:space="0" w:color="auto"/>
      </w:divBdr>
    </w:div>
    <w:div w:id="405304051">
      <w:bodyDiv w:val="1"/>
      <w:marLeft w:val="0"/>
      <w:marRight w:val="0"/>
      <w:marTop w:val="0"/>
      <w:marBottom w:val="0"/>
      <w:divBdr>
        <w:top w:val="none" w:sz="0" w:space="0" w:color="auto"/>
        <w:left w:val="none" w:sz="0" w:space="0" w:color="auto"/>
        <w:bottom w:val="none" w:sz="0" w:space="0" w:color="auto"/>
        <w:right w:val="none" w:sz="0" w:space="0" w:color="auto"/>
      </w:divBdr>
    </w:div>
    <w:div w:id="405495513">
      <w:bodyDiv w:val="1"/>
      <w:marLeft w:val="0"/>
      <w:marRight w:val="0"/>
      <w:marTop w:val="0"/>
      <w:marBottom w:val="0"/>
      <w:divBdr>
        <w:top w:val="none" w:sz="0" w:space="0" w:color="auto"/>
        <w:left w:val="none" w:sz="0" w:space="0" w:color="auto"/>
        <w:bottom w:val="none" w:sz="0" w:space="0" w:color="auto"/>
        <w:right w:val="none" w:sz="0" w:space="0" w:color="auto"/>
      </w:divBdr>
    </w:div>
    <w:div w:id="424574081">
      <w:bodyDiv w:val="1"/>
      <w:marLeft w:val="0"/>
      <w:marRight w:val="0"/>
      <w:marTop w:val="0"/>
      <w:marBottom w:val="0"/>
      <w:divBdr>
        <w:top w:val="none" w:sz="0" w:space="0" w:color="auto"/>
        <w:left w:val="none" w:sz="0" w:space="0" w:color="auto"/>
        <w:bottom w:val="none" w:sz="0" w:space="0" w:color="auto"/>
        <w:right w:val="none" w:sz="0" w:space="0" w:color="auto"/>
      </w:divBdr>
    </w:div>
    <w:div w:id="429547893">
      <w:bodyDiv w:val="1"/>
      <w:marLeft w:val="0"/>
      <w:marRight w:val="0"/>
      <w:marTop w:val="0"/>
      <w:marBottom w:val="0"/>
      <w:divBdr>
        <w:top w:val="none" w:sz="0" w:space="0" w:color="auto"/>
        <w:left w:val="none" w:sz="0" w:space="0" w:color="auto"/>
        <w:bottom w:val="none" w:sz="0" w:space="0" w:color="auto"/>
        <w:right w:val="none" w:sz="0" w:space="0" w:color="auto"/>
      </w:divBdr>
    </w:div>
    <w:div w:id="429737048">
      <w:bodyDiv w:val="1"/>
      <w:marLeft w:val="0"/>
      <w:marRight w:val="0"/>
      <w:marTop w:val="0"/>
      <w:marBottom w:val="0"/>
      <w:divBdr>
        <w:top w:val="none" w:sz="0" w:space="0" w:color="auto"/>
        <w:left w:val="none" w:sz="0" w:space="0" w:color="auto"/>
        <w:bottom w:val="none" w:sz="0" w:space="0" w:color="auto"/>
        <w:right w:val="none" w:sz="0" w:space="0" w:color="auto"/>
      </w:divBdr>
    </w:div>
    <w:div w:id="436146484">
      <w:bodyDiv w:val="1"/>
      <w:marLeft w:val="0"/>
      <w:marRight w:val="0"/>
      <w:marTop w:val="0"/>
      <w:marBottom w:val="0"/>
      <w:divBdr>
        <w:top w:val="none" w:sz="0" w:space="0" w:color="auto"/>
        <w:left w:val="none" w:sz="0" w:space="0" w:color="auto"/>
        <w:bottom w:val="none" w:sz="0" w:space="0" w:color="auto"/>
        <w:right w:val="none" w:sz="0" w:space="0" w:color="auto"/>
      </w:divBdr>
    </w:div>
    <w:div w:id="450439395">
      <w:bodyDiv w:val="1"/>
      <w:marLeft w:val="0"/>
      <w:marRight w:val="0"/>
      <w:marTop w:val="0"/>
      <w:marBottom w:val="0"/>
      <w:divBdr>
        <w:top w:val="none" w:sz="0" w:space="0" w:color="auto"/>
        <w:left w:val="none" w:sz="0" w:space="0" w:color="auto"/>
        <w:bottom w:val="none" w:sz="0" w:space="0" w:color="auto"/>
        <w:right w:val="none" w:sz="0" w:space="0" w:color="auto"/>
      </w:divBdr>
    </w:div>
    <w:div w:id="460223034">
      <w:bodyDiv w:val="1"/>
      <w:marLeft w:val="0"/>
      <w:marRight w:val="0"/>
      <w:marTop w:val="0"/>
      <w:marBottom w:val="0"/>
      <w:divBdr>
        <w:top w:val="none" w:sz="0" w:space="0" w:color="auto"/>
        <w:left w:val="none" w:sz="0" w:space="0" w:color="auto"/>
        <w:bottom w:val="none" w:sz="0" w:space="0" w:color="auto"/>
        <w:right w:val="none" w:sz="0" w:space="0" w:color="auto"/>
      </w:divBdr>
    </w:div>
    <w:div w:id="460880042">
      <w:bodyDiv w:val="1"/>
      <w:marLeft w:val="0"/>
      <w:marRight w:val="0"/>
      <w:marTop w:val="0"/>
      <w:marBottom w:val="0"/>
      <w:divBdr>
        <w:top w:val="none" w:sz="0" w:space="0" w:color="auto"/>
        <w:left w:val="none" w:sz="0" w:space="0" w:color="auto"/>
        <w:bottom w:val="none" w:sz="0" w:space="0" w:color="auto"/>
        <w:right w:val="none" w:sz="0" w:space="0" w:color="auto"/>
      </w:divBdr>
    </w:div>
    <w:div w:id="477651237">
      <w:bodyDiv w:val="1"/>
      <w:marLeft w:val="0"/>
      <w:marRight w:val="0"/>
      <w:marTop w:val="0"/>
      <w:marBottom w:val="0"/>
      <w:divBdr>
        <w:top w:val="none" w:sz="0" w:space="0" w:color="auto"/>
        <w:left w:val="none" w:sz="0" w:space="0" w:color="auto"/>
        <w:bottom w:val="none" w:sz="0" w:space="0" w:color="auto"/>
        <w:right w:val="none" w:sz="0" w:space="0" w:color="auto"/>
      </w:divBdr>
    </w:div>
    <w:div w:id="478692034">
      <w:bodyDiv w:val="1"/>
      <w:marLeft w:val="0"/>
      <w:marRight w:val="0"/>
      <w:marTop w:val="0"/>
      <w:marBottom w:val="0"/>
      <w:divBdr>
        <w:top w:val="none" w:sz="0" w:space="0" w:color="auto"/>
        <w:left w:val="none" w:sz="0" w:space="0" w:color="auto"/>
        <w:bottom w:val="none" w:sz="0" w:space="0" w:color="auto"/>
        <w:right w:val="none" w:sz="0" w:space="0" w:color="auto"/>
      </w:divBdr>
    </w:div>
    <w:div w:id="480656832">
      <w:bodyDiv w:val="1"/>
      <w:marLeft w:val="0"/>
      <w:marRight w:val="0"/>
      <w:marTop w:val="0"/>
      <w:marBottom w:val="0"/>
      <w:divBdr>
        <w:top w:val="none" w:sz="0" w:space="0" w:color="auto"/>
        <w:left w:val="none" w:sz="0" w:space="0" w:color="auto"/>
        <w:bottom w:val="none" w:sz="0" w:space="0" w:color="auto"/>
        <w:right w:val="none" w:sz="0" w:space="0" w:color="auto"/>
      </w:divBdr>
    </w:div>
    <w:div w:id="489173038">
      <w:bodyDiv w:val="1"/>
      <w:marLeft w:val="0"/>
      <w:marRight w:val="0"/>
      <w:marTop w:val="0"/>
      <w:marBottom w:val="0"/>
      <w:divBdr>
        <w:top w:val="none" w:sz="0" w:space="0" w:color="auto"/>
        <w:left w:val="none" w:sz="0" w:space="0" w:color="auto"/>
        <w:bottom w:val="none" w:sz="0" w:space="0" w:color="auto"/>
        <w:right w:val="none" w:sz="0" w:space="0" w:color="auto"/>
      </w:divBdr>
    </w:div>
    <w:div w:id="499389448">
      <w:bodyDiv w:val="1"/>
      <w:marLeft w:val="0"/>
      <w:marRight w:val="0"/>
      <w:marTop w:val="0"/>
      <w:marBottom w:val="0"/>
      <w:divBdr>
        <w:top w:val="none" w:sz="0" w:space="0" w:color="auto"/>
        <w:left w:val="none" w:sz="0" w:space="0" w:color="auto"/>
        <w:bottom w:val="none" w:sz="0" w:space="0" w:color="auto"/>
        <w:right w:val="none" w:sz="0" w:space="0" w:color="auto"/>
      </w:divBdr>
    </w:div>
    <w:div w:id="505291942">
      <w:bodyDiv w:val="1"/>
      <w:marLeft w:val="0"/>
      <w:marRight w:val="0"/>
      <w:marTop w:val="0"/>
      <w:marBottom w:val="0"/>
      <w:divBdr>
        <w:top w:val="none" w:sz="0" w:space="0" w:color="auto"/>
        <w:left w:val="none" w:sz="0" w:space="0" w:color="auto"/>
        <w:bottom w:val="none" w:sz="0" w:space="0" w:color="auto"/>
        <w:right w:val="none" w:sz="0" w:space="0" w:color="auto"/>
      </w:divBdr>
    </w:div>
    <w:div w:id="506361338">
      <w:bodyDiv w:val="1"/>
      <w:marLeft w:val="0"/>
      <w:marRight w:val="0"/>
      <w:marTop w:val="0"/>
      <w:marBottom w:val="0"/>
      <w:divBdr>
        <w:top w:val="none" w:sz="0" w:space="0" w:color="auto"/>
        <w:left w:val="none" w:sz="0" w:space="0" w:color="auto"/>
        <w:bottom w:val="none" w:sz="0" w:space="0" w:color="auto"/>
        <w:right w:val="none" w:sz="0" w:space="0" w:color="auto"/>
      </w:divBdr>
    </w:div>
    <w:div w:id="508251049">
      <w:bodyDiv w:val="1"/>
      <w:marLeft w:val="0"/>
      <w:marRight w:val="0"/>
      <w:marTop w:val="0"/>
      <w:marBottom w:val="0"/>
      <w:divBdr>
        <w:top w:val="none" w:sz="0" w:space="0" w:color="auto"/>
        <w:left w:val="none" w:sz="0" w:space="0" w:color="auto"/>
        <w:bottom w:val="none" w:sz="0" w:space="0" w:color="auto"/>
        <w:right w:val="none" w:sz="0" w:space="0" w:color="auto"/>
      </w:divBdr>
    </w:div>
    <w:div w:id="522330675">
      <w:bodyDiv w:val="1"/>
      <w:marLeft w:val="0"/>
      <w:marRight w:val="0"/>
      <w:marTop w:val="0"/>
      <w:marBottom w:val="0"/>
      <w:divBdr>
        <w:top w:val="none" w:sz="0" w:space="0" w:color="auto"/>
        <w:left w:val="none" w:sz="0" w:space="0" w:color="auto"/>
        <w:bottom w:val="none" w:sz="0" w:space="0" w:color="auto"/>
        <w:right w:val="none" w:sz="0" w:space="0" w:color="auto"/>
      </w:divBdr>
    </w:div>
    <w:div w:id="523129812">
      <w:bodyDiv w:val="1"/>
      <w:marLeft w:val="0"/>
      <w:marRight w:val="0"/>
      <w:marTop w:val="0"/>
      <w:marBottom w:val="0"/>
      <w:divBdr>
        <w:top w:val="none" w:sz="0" w:space="0" w:color="auto"/>
        <w:left w:val="none" w:sz="0" w:space="0" w:color="auto"/>
        <w:bottom w:val="none" w:sz="0" w:space="0" w:color="auto"/>
        <w:right w:val="none" w:sz="0" w:space="0" w:color="auto"/>
      </w:divBdr>
    </w:div>
    <w:div w:id="533494637">
      <w:bodyDiv w:val="1"/>
      <w:marLeft w:val="0"/>
      <w:marRight w:val="0"/>
      <w:marTop w:val="0"/>
      <w:marBottom w:val="0"/>
      <w:divBdr>
        <w:top w:val="none" w:sz="0" w:space="0" w:color="auto"/>
        <w:left w:val="none" w:sz="0" w:space="0" w:color="auto"/>
        <w:bottom w:val="none" w:sz="0" w:space="0" w:color="auto"/>
        <w:right w:val="none" w:sz="0" w:space="0" w:color="auto"/>
      </w:divBdr>
    </w:div>
    <w:div w:id="541864126">
      <w:bodyDiv w:val="1"/>
      <w:marLeft w:val="0"/>
      <w:marRight w:val="0"/>
      <w:marTop w:val="0"/>
      <w:marBottom w:val="0"/>
      <w:divBdr>
        <w:top w:val="none" w:sz="0" w:space="0" w:color="auto"/>
        <w:left w:val="none" w:sz="0" w:space="0" w:color="auto"/>
        <w:bottom w:val="none" w:sz="0" w:space="0" w:color="auto"/>
        <w:right w:val="none" w:sz="0" w:space="0" w:color="auto"/>
      </w:divBdr>
    </w:div>
    <w:div w:id="541871605">
      <w:bodyDiv w:val="1"/>
      <w:marLeft w:val="0"/>
      <w:marRight w:val="0"/>
      <w:marTop w:val="0"/>
      <w:marBottom w:val="0"/>
      <w:divBdr>
        <w:top w:val="none" w:sz="0" w:space="0" w:color="auto"/>
        <w:left w:val="none" w:sz="0" w:space="0" w:color="auto"/>
        <w:bottom w:val="none" w:sz="0" w:space="0" w:color="auto"/>
        <w:right w:val="none" w:sz="0" w:space="0" w:color="auto"/>
      </w:divBdr>
    </w:div>
    <w:div w:id="543253134">
      <w:bodyDiv w:val="1"/>
      <w:marLeft w:val="0"/>
      <w:marRight w:val="0"/>
      <w:marTop w:val="0"/>
      <w:marBottom w:val="0"/>
      <w:divBdr>
        <w:top w:val="none" w:sz="0" w:space="0" w:color="auto"/>
        <w:left w:val="none" w:sz="0" w:space="0" w:color="auto"/>
        <w:bottom w:val="none" w:sz="0" w:space="0" w:color="auto"/>
        <w:right w:val="none" w:sz="0" w:space="0" w:color="auto"/>
      </w:divBdr>
    </w:div>
    <w:div w:id="545264942">
      <w:bodyDiv w:val="1"/>
      <w:marLeft w:val="0"/>
      <w:marRight w:val="0"/>
      <w:marTop w:val="0"/>
      <w:marBottom w:val="0"/>
      <w:divBdr>
        <w:top w:val="none" w:sz="0" w:space="0" w:color="auto"/>
        <w:left w:val="none" w:sz="0" w:space="0" w:color="auto"/>
        <w:bottom w:val="none" w:sz="0" w:space="0" w:color="auto"/>
        <w:right w:val="none" w:sz="0" w:space="0" w:color="auto"/>
      </w:divBdr>
    </w:div>
    <w:div w:id="547837285">
      <w:bodyDiv w:val="1"/>
      <w:marLeft w:val="0"/>
      <w:marRight w:val="0"/>
      <w:marTop w:val="0"/>
      <w:marBottom w:val="0"/>
      <w:divBdr>
        <w:top w:val="none" w:sz="0" w:space="0" w:color="auto"/>
        <w:left w:val="none" w:sz="0" w:space="0" w:color="auto"/>
        <w:bottom w:val="none" w:sz="0" w:space="0" w:color="auto"/>
        <w:right w:val="none" w:sz="0" w:space="0" w:color="auto"/>
      </w:divBdr>
    </w:div>
    <w:div w:id="550120351">
      <w:bodyDiv w:val="1"/>
      <w:marLeft w:val="0"/>
      <w:marRight w:val="0"/>
      <w:marTop w:val="0"/>
      <w:marBottom w:val="0"/>
      <w:divBdr>
        <w:top w:val="none" w:sz="0" w:space="0" w:color="auto"/>
        <w:left w:val="none" w:sz="0" w:space="0" w:color="auto"/>
        <w:bottom w:val="none" w:sz="0" w:space="0" w:color="auto"/>
        <w:right w:val="none" w:sz="0" w:space="0" w:color="auto"/>
      </w:divBdr>
    </w:div>
    <w:div w:id="553538992">
      <w:bodyDiv w:val="1"/>
      <w:marLeft w:val="0"/>
      <w:marRight w:val="0"/>
      <w:marTop w:val="0"/>
      <w:marBottom w:val="0"/>
      <w:divBdr>
        <w:top w:val="none" w:sz="0" w:space="0" w:color="auto"/>
        <w:left w:val="none" w:sz="0" w:space="0" w:color="auto"/>
        <w:bottom w:val="none" w:sz="0" w:space="0" w:color="auto"/>
        <w:right w:val="none" w:sz="0" w:space="0" w:color="auto"/>
      </w:divBdr>
    </w:div>
    <w:div w:id="561674183">
      <w:bodyDiv w:val="1"/>
      <w:marLeft w:val="0"/>
      <w:marRight w:val="0"/>
      <w:marTop w:val="0"/>
      <w:marBottom w:val="0"/>
      <w:divBdr>
        <w:top w:val="none" w:sz="0" w:space="0" w:color="auto"/>
        <w:left w:val="none" w:sz="0" w:space="0" w:color="auto"/>
        <w:bottom w:val="none" w:sz="0" w:space="0" w:color="auto"/>
        <w:right w:val="none" w:sz="0" w:space="0" w:color="auto"/>
      </w:divBdr>
    </w:div>
    <w:div w:id="572668928">
      <w:bodyDiv w:val="1"/>
      <w:marLeft w:val="0"/>
      <w:marRight w:val="0"/>
      <w:marTop w:val="0"/>
      <w:marBottom w:val="0"/>
      <w:divBdr>
        <w:top w:val="none" w:sz="0" w:space="0" w:color="auto"/>
        <w:left w:val="none" w:sz="0" w:space="0" w:color="auto"/>
        <w:bottom w:val="none" w:sz="0" w:space="0" w:color="auto"/>
        <w:right w:val="none" w:sz="0" w:space="0" w:color="auto"/>
      </w:divBdr>
    </w:div>
    <w:div w:id="575092245">
      <w:bodyDiv w:val="1"/>
      <w:marLeft w:val="0"/>
      <w:marRight w:val="0"/>
      <w:marTop w:val="0"/>
      <w:marBottom w:val="0"/>
      <w:divBdr>
        <w:top w:val="none" w:sz="0" w:space="0" w:color="auto"/>
        <w:left w:val="none" w:sz="0" w:space="0" w:color="auto"/>
        <w:bottom w:val="none" w:sz="0" w:space="0" w:color="auto"/>
        <w:right w:val="none" w:sz="0" w:space="0" w:color="auto"/>
      </w:divBdr>
    </w:div>
    <w:div w:id="575742807">
      <w:bodyDiv w:val="1"/>
      <w:marLeft w:val="0"/>
      <w:marRight w:val="0"/>
      <w:marTop w:val="0"/>
      <w:marBottom w:val="0"/>
      <w:divBdr>
        <w:top w:val="none" w:sz="0" w:space="0" w:color="auto"/>
        <w:left w:val="none" w:sz="0" w:space="0" w:color="auto"/>
        <w:bottom w:val="none" w:sz="0" w:space="0" w:color="auto"/>
        <w:right w:val="none" w:sz="0" w:space="0" w:color="auto"/>
      </w:divBdr>
    </w:div>
    <w:div w:id="576205040">
      <w:bodyDiv w:val="1"/>
      <w:marLeft w:val="0"/>
      <w:marRight w:val="0"/>
      <w:marTop w:val="0"/>
      <w:marBottom w:val="0"/>
      <w:divBdr>
        <w:top w:val="none" w:sz="0" w:space="0" w:color="auto"/>
        <w:left w:val="none" w:sz="0" w:space="0" w:color="auto"/>
        <w:bottom w:val="none" w:sz="0" w:space="0" w:color="auto"/>
        <w:right w:val="none" w:sz="0" w:space="0" w:color="auto"/>
      </w:divBdr>
    </w:div>
    <w:div w:id="581718473">
      <w:bodyDiv w:val="1"/>
      <w:marLeft w:val="0"/>
      <w:marRight w:val="0"/>
      <w:marTop w:val="0"/>
      <w:marBottom w:val="0"/>
      <w:divBdr>
        <w:top w:val="none" w:sz="0" w:space="0" w:color="auto"/>
        <w:left w:val="none" w:sz="0" w:space="0" w:color="auto"/>
        <w:bottom w:val="none" w:sz="0" w:space="0" w:color="auto"/>
        <w:right w:val="none" w:sz="0" w:space="0" w:color="auto"/>
      </w:divBdr>
    </w:div>
    <w:div w:id="584457857">
      <w:bodyDiv w:val="1"/>
      <w:marLeft w:val="0"/>
      <w:marRight w:val="0"/>
      <w:marTop w:val="0"/>
      <w:marBottom w:val="0"/>
      <w:divBdr>
        <w:top w:val="none" w:sz="0" w:space="0" w:color="auto"/>
        <w:left w:val="none" w:sz="0" w:space="0" w:color="auto"/>
        <w:bottom w:val="none" w:sz="0" w:space="0" w:color="auto"/>
        <w:right w:val="none" w:sz="0" w:space="0" w:color="auto"/>
      </w:divBdr>
    </w:div>
    <w:div w:id="586231488">
      <w:bodyDiv w:val="1"/>
      <w:marLeft w:val="0"/>
      <w:marRight w:val="0"/>
      <w:marTop w:val="0"/>
      <w:marBottom w:val="0"/>
      <w:divBdr>
        <w:top w:val="none" w:sz="0" w:space="0" w:color="auto"/>
        <w:left w:val="none" w:sz="0" w:space="0" w:color="auto"/>
        <w:bottom w:val="none" w:sz="0" w:space="0" w:color="auto"/>
        <w:right w:val="none" w:sz="0" w:space="0" w:color="auto"/>
      </w:divBdr>
    </w:div>
    <w:div w:id="591163756">
      <w:bodyDiv w:val="1"/>
      <w:marLeft w:val="0"/>
      <w:marRight w:val="0"/>
      <w:marTop w:val="0"/>
      <w:marBottom w:val="0"/>
      <w:divBdr>
        <w:top w:val="none" w:sz="0" w:space="0" w:color="auto"/>
        <w:left w:val="none" w:sz="0" w:space="0" w:color="auto"/>
        <w:bottom w:val="none" w:sz="0" w:space="0" w:color="auto"/>
        <w:right w:val="none" w:sz="0" w:space="0" w:color="auto"/>
      </w:divBdr>
    </w:div>
    <w:div w:id="600646868">
      <w:bodyDiv w:val="1"/>
      <w:marLeft w:val="0"/>
      <w:marRight w:val="0"/>
      <w:marTop w:val="0"/>
      <w:marBottom w:val="0"/>
      <w:divBdr>
        <w:top w:val="none" w:sz="0" w:space="0" w:color="auto"/>
        <w:left w:val="none" w:sz="0" w:space="0" w:color="auto"/>
        <w:bottom w:val="none" w:sz="0" w:space="0" w:color="auto"/>
        <w:right w:val="none" w:sz="0" w:space="0" w:color="auto"/>
      </w:divBdr>
    </w:div>
    <w:div w:id="605961032">
      <w:bodyDiv w:val="1"/>
      <w:marLeft w:val="0"/>
      <w:marRight w:val="0"/>
      <w:marTop w:val="0"/>
      <w:marBottom w:val="0"/>
      <w:divBdr>
        <w:top w:val="none" w:sz="0" w:space="0" w:color="auto"/>
        <w:left w:val="none" w:sz="0" w:space="0" w:color="auto"/>
        <w:bottom w:val="none" w:sz="0" w:space="0" w:color="auto"/>
        <w:right w:val="none" w:sz="0" w:space="0" w:color="auto"/>
      </w:divBdr>
    </w:div>
    <w:div w:id="611547606">
      <w:bodyDiv w:val="1"/>
      <w:marLeft w:val="0"/>
      <w:marRight w:val="0"/>
      <w:marTop w:val="0"/>
      <w:marBottom w:val="0"/>
      <w:divBdr>
        <w:top w:val="none" w:sz="0" w:space="0" w:color="auto"/>
        <w:left w:val="none" w:sz="0" w:space="0" w:color="auto"/>
        <w:bottom w:val="none" w:sz="0" w:space="0" w:color="auto"/>
        <w:right w:val="none" w:sz="0" w:space="0" w:color="auto"/>
      </w:divBdr>
    </w:div>
    <w:div w:id="614026318">
      <w:bodyDiv w:val="1"/>
      <w:marLeft w:val="0"/>
      <w:marRight w:val="0"/>
      <w:marTop w:val="0"/>
      <w:marBottom w:val="0"/>
      <w:divBdr>
        <w:top w:val="none" w:sz="0" w:space="0" w:color="auto"/>
        <w:left w:val="none" w:sz="0" w:space="0" w:color="auto"/>
        <w:bottom w:val="none" w:sz="0" w:space="0" w:color="auto"/>
        <w:right w:val="none" w:sz="0" w:space="0" w:color="auto"/>
      </w:divBdr>
    </w:div>
    <w:div w:id="614605246">
      <w:bodyDiv w:val="1"/>
      <w:marLeft w:val="0"/>
      <w:marRight w:val="0"/>
      <w:marTop w:val="0"/>
      <w:marBottom w:val="0"/>
      <w:divBdr>
        <w:top w:val="none" w:sz="0" w:space="0" w:color="auto"/>
        <w:left w:val="none" w:sz="0" w:space="0" w:color="auto"/>
        <w:bottom w:val="none" w:sz="0" w:space="0" w:color="auto"/>
        <w:right w:val="none" w:sz="0" w:space="0" w:color="auto"/>
      </w:divBdr>
    </w:div>
    <w:div w:id="616329759">
      <w:bodyDiv w:val="1"/>
      <w:marLeft w:val="0"/>
      <w:marRight w:val="0"/>
      <w:marTop w:val="0"/>
      <w:marBottom w:val="0"/>
      <w:divBdr>
        <w:top w:val="none" w:sz="0" w:space="0" w:color="auto"/>
        <w:left w:val="none" w:sz="0" w:space="0" w:color="auto"/>
        <w:bottom w:val="none" w:sz="0" w:space="0" w:color="auto"/>
        <w:right w:val="none" w:sz="0" w:space="0" w:color="auto"/>
      </w:divBdr>
    </w:div>
    <w:div w:id="616371879">
      <w:bodyDiv w:val="1"/>
      <w:marLeft w:val="0"/>
      <w:marRight w:val="0"/>
      <w:marTop w:val="0"/>
      <w:marBottom w:val="0"/>
      <w:divBdr>
        <w:top w:val="none" w:sz="0" w:space="0" w:color="auto"/>
        <w:left w:val="none" w:sz="0" w:space="0" w:color="auto"/>
        <w:bottom w:val="none" w:sz="0" w:space="0" w:color="auto"/>
        <w:right w:val="none" w:sz="0" w:space="0" w:color="auto"/>
      </w:divBdr>
    </w:div>
    <w:div w:id="618534941">
      <w:bodyDiv w:val="1"/>
      <w:marLeft w:val="0"/>
      <w:marRight w:val="0"/>
      <w:marTop w:val="0"/>
      <w:marBottom w:val="0"/>
      <w:divBdr>
        <w:top w:val="none" w:sz="0" w:space="0" w:color="auto"/>
        <w:left w:val="none" w:sz="0" w:space="0" w:color="auto"/>
        <w:bottom w:val="none" w:sz="0" w:space="0" w:color="auto"/>
        <w:right w:val="none" w:sz="0" w:space="0" w:color="auto"/>
      </w:divBdr>
    </w:div>
    <w:div w:id="618609259">
      <w:bodyDiv w:val="1"/>
      <w:marLeft w:val="0"/>
      <w:marRight w:val="0"/>
      <w:marTop w:val="0"/>
      <w:marBottom w:val="0"/>
      <w:divBdr>
        <w:top w:val="none" w:sz="0" w:space="0" w:color="auto"/>
        <w:left w:val="none" w:sz="0" w:space="0" w:color="auto"/>
        <w:bottom w:val="none" w:sz="0" w:space="0" w:color="auto"/>
        <w:right w:val="none" w:sz="0" w:space="0" w:color="auto"/>
      </w:divBdr>
    </w:div>
    <w:div w:id="618803242">
      <w:bodyDiv w:val="1"/>
      <w:marLeft w:val="0"/>
      <w:marRight w:val="0"/>
      <w:marTop w:val="0"/>
      <w:marBottom w:val="0"/>
      <w:divBdr>
        <w:top w:val="none" w:sz="0" w:space="0" w:color="auto"/>
        <w:left w:val="none" w:sz="0" w:space="0" w:color="auto"/>
        <w:bottom w:val="none" w:sz="0" w:space="0" w:color="auto"/>
        <w:right w:val="none" w:sz="0" w:space="0" w:color="auto"/>
      </w:divBdr>
    </w:div>
    <w:div w:id="620840159">
      <w:bodyDiv w:val="1"/>
      <w:marLeft w:val="0"/>
      <w:marRight w:val="0"/>
      <w:marTop w:val="0"/>
      <w:marBottom w:val="0"/>
      <w:divBdr>
        <w:top w:val="none" w:sz="0" w:space="0" w:color="auto"/>
        <w:left w:val="none" w:sz="0" w:space="0" w:color="auto"/>
        <w:bottom w:val="none" w:sz="0" w:space="0" w:color="auto"/>
        <w:right w:val="none" w:sz="0" w:space="0" w:color="auto"/>
      </w:divBdr>
    </w:div>
    <w:div w:id="621809676">
      <w:bodyDiv w:val="1"/>
      <w:marLeft w:val="0"/>
      <w:marRight w:val="0"/>
      <w:marTop w:val="0"/>
      <w:marBottom w:val="0"/>
      <w:divBdr>
        <w:top w:val="none" w:sz="0" w:space="0" w:color="auto"/>
        <w:left w:val="none" w:sz="0" w:space="0" w:color="auto"/>
        <w:bottom w:val="none" w:sz="0" w:space="0" w:color="auto"/>
        <w:right w:val="none" w:sz="0" w:space="0" w:color="auto"/>
      </w:divBdr>
    </w:div>
    <w:div w:id="626205711">
      <w:bodyDiv w:val="1"/>
      <w:marLeft w:val="0"/>
      <w:marRight w:val="0"/>
      <w:marTop w:val="0"/>
      <w:marBottom w:val="0"/>
      <w:divBdr>
        <w:top w:val="none" w:sz="0" w:space="0" w:color="auto"/>
        <w:left w:val="none" w:sz="0" w:space="0" w:color="auto"/>
        <w:bottom w:val="none" w:sz="0" w:space="0" w:color="auto"/>
        <w:right w:val="none" w:sz="0" w:space="0" w:color="auto"/>
      </w:divBdr>
    </w:div>
    <w:div w:id="632685195">
      <w:bodyDiv w:val="1"/>
      <w:marLeft w:val="0"/>
      <w:marRight w:val="0"/>
      <w:marTop w:val="0"/>
      <w:marBottom w:val="0"/>
      <w:divBdr>
        <w:top w:val="none" w:sz="0" w:space="0" w:color="auto"/>
        <w:left w:val="none" w:sz="0" w:space="0" w:color="auto"/>
        <w:bottom w:val="none" w:sz="0" w:space="0" w:color="auto"/>
        <w:right w:val="none" w:sz="0" w:space="0" w:color="auto"/>
      </w:divBdr>
    </w:div>
    <w:div w:id="634221299">
      <w:bodyDiv w:val="1"/>
      <w:marLeft w:val="0"/>
      <w:marRight w:val="0"/>
      <w:marTop w:val="0"/>
      <w:marBottom w:val="0"/>
      <w:divBdr>
        <w:top w:val="none" w:sz="0" w:space="0" w:color="auto"/>
        <w:left w:val="none" w:sz="0" w:space="0" w:color="auto"/>
        <w:bottom w:val="none" w:sz="0" w:space="0" w:color="auto"/>
        <w:right w:val="none" w:sz="0" w:space="0" w:color="auto"/>
      </w:divBdr>
    </w:div>
    <w:div w:id="637763348">
      <w:bodyDiv w:val="1"/>
      <w:marLeft w:val="0"/>
      <w:marRight w:val="0"/>
      <w:marTop w:val="0"/>
      <w:marBottom w:val="0"/>
      <w:divBdr>
        <w:top w:val="none" w:sz="0" w:space="0" w:color="auto"/>
        <w:left w:val="none" w:sz="0" w:space="0" w:color="auto"/>
        <w:bottom w:val="none" w:sz="0" w:space="0" w:color="auto"/>
        <w:right w:val="none" w:sz="0" w:space="0" w:color="auto"/>
      </w:divBdr>
    </w:div>
    <w:div w:id="644704539">
      <w:bodyDiv w:val="1"/>
      <w:marLeft w:val="0"/>
      <w:marRight w:val="0"/>
      <w:marTop w:val="0"/>
      <w:marBottom w:val="0"/>
      <w:divBdr>
        <w:top w:val="none" w:sz="0" w:space="0" w:color="auto"/>
        <w:left w:val="none" w:sz="0" w:space="0" w:color="auto"/>
        <w:bottom w:val="none" w:sz="0" w:space="0" w:color="auto"/>
        <w:right w:val="none" w:sz="0" w:space="0" w:color="auto"/>
      </w:divBdr>
    </w:div>
    <w:div w:id="655453253">
      <w:bodyDiv w:val="1"/>
      <w:marLeft w:val="0"/>
      <w:marRight w:val="0"/>
      <w:marTop w:val="0"/>
      <w:marBottom w:val="0"/>
      <w:divBdr>
        <w:top w:val="none" w:sz="0" w:space="0" w:color="auto"/>
        <w:left w:val="none" w:sz="0" w:space="0" w:color="auto"/>
        <w:bottom w:val="none" w:sz="0" w:space="0" w:color="auto"/>
        <w:right w:val="none" w:sz="0" w:space="0" w:color="auto"/>
      </w:divBdr>
    </w:div>
    <w:div w:id="662467366">
      <w:bodyDiv w:val="1"/>
      <w:marLeft w:val="0"/>
      <w:marRight w:val="0"/>
      <w:marTop w:val="0"/>
      <w:marBottom w:val="0"/>
      <w:divBdr>
        <w:top w:val="none" w:sz="0" w:space="0" w:color="auto"/>
        <w:left w:val="none" w:sz="0" w:space="0" w:color="auto"/>
        <w:bottom w:val="none" w:sz="0" w:space="0" w:color="auto"/>
        <w:right w:val="none" w:sz="0" w:space="0" w:color="auto"/>
      </w:divBdr>
    </w:div>
    <w:div w:id="662977415">
      <w:bodyDiv w:val="1"/>
      <w:marLeft w:val="0"/>
      <w:marRight w:val="0"/>
      <w:marTop w:val="0"/>
      <w:marBottom w:val="0"/>
      <w:divBdr>
        <w:top w:val="none" w:sz="0" w:space="0" w:color="auto"/>
        <w:left w:val="none" w:sz="0" w:space="0" w:color="auto"/>
        <w:bottom w:val="none" w:sz="0" w:space="0" w:color="auto"/>
        <w:right w:val="none" w:sz="0" w:space="0" w:color="auto"/>
      </w:divBdr>
    </w:div>
    <w:div w:id="663581612">
      <w:bodyDiv w:val="1"/>
      <w:marLeft w:val="0"/>
      <w:marRight w:val="0"/>
      <w:marTop w:val="0"/>
      <w:marBottom w:val="0"/>
      <w:divBdr>
        <w:top w:val="none" w:sz="0" w:space="0" w:color="auto"/>
        <w:left w:val="none" w:sz="0" w:space="0" w:color="auto"/>
        <w:bottom w:val="none" w:sz="0" w:space="0" w:color="auto"/>
        <w:right w:val="none" w:sz="0" w:space="0" w:color="auto"/>
      </w:divBdr>
    </w:div>
    <w:div w:id="675110202">
      <w:bodyDiv w:val="1"/>
      <w:marLeft w:val="0"/>
      <w:marRight w:val="0"/>
      <w:marTop w:val="0"/>
      <w:marBottom w:val="0"/>
      <w:divBdr>
        <w:top w:val="none" w:sz="0" w:space="0" w:color="auto"/>
        <w:left w:val="none" w:sz="0" w:space="0" w:color="auto"/>
        <w:bottom w:val="none" w:sz="0" w:space="0" w:color="auto"/>
        <w:right w:val="none" w:sz="0" w:space="0" w:color="auto"/>
      </w:divBdr>
    </w:div>
    <w:div w:id="683216233">
      <w:bodyDiv w:val="1"/>
      <w:marLeft w:val="0"/>
      <w:marRight w:val="0"/>
      <w:marTop w:val="0"/>
      <w:marBottom w:val="0"/>
      <w:divBdr>
        <w:top w:val="none" w:sz="0" w:space="0" w:color="auto"/>
        <w:left w:val="none" w:sz="0" w:space="0" w:color="auto"/>
        <w:bottom w:val="none" w:sz="0" w:space="0" w:color="auto"/>
        <w:right w:val="none" w:sz="0" w:space="0" w:color="auto"/>
      </w:divBdr>
    </w:div>
    <w:div w:id="687827593">
      <w:bodyDiv w:val="1"/>
      <w:marLeft w:val="0"/>
      <w:marRight w:val="0"/>
      <w:marTop w:val="0"/>
      <w:marBottom w:val="0"/>
      <w:divBdr>
        <w:top w:val="none" w:sz="0" w:space="0" w:color="auto"/>
        <w:left w:val="none" w:sz="0" w:space="0" w:color="auto"/>
        <w:bottom w:val="none" w:sz="0" w:space="0" w:color="auto"/>
        <w:right w:val="none" w:sz="0" w:space="0" w:color="auto"/>
      </w:divBdr>
    </w:div>
    <w:div w:id="699280141">
      <w:bodyDiv w:val="1"/>
      <w:marLeft w:val="0"/>
      <w:marRight w:val="0"/>
      <w:marTop w:val="0"/>
      <w:marBottom w:val="0"/>
      <w:divBdr>
        <w:top w:val="none" w:sz="0" w:space="0" w:color="auto"/>
        <w:left w:val="none" w:sz="0" w:space="0" w:color="auto"/>
        <w:bottom w:val="none" w:sz="0" w:space="0" w:color="auto"/>
        <w:right w:val="none" w:sz="0" w:space="0" w:color="auto"/>
      </w:divBdr>
    </w:div>
    <w:div w:id="702291828">
      <w:bodyDiv w:val="1"/>
      <w:marLeft w:val="0"/>
      <w:marRight w:val="0"/>
      <w:marTop w:val="0"/>
      <w:marBottom w:val="0"/>
      <w:divBdr>
        <w:top w:val="none" w:sz="0" w:space="0" w:color="auto"/>
        <w:left w:val="none" w:sz="0" w:space="0" w:color="auto"/>
        <w:bottom w:val="none" w:sz="0" w:space="0" w:color="auto"/>
        <w:right w:val="none" w:sz="0" w:space="0" w:color="auto"/>
      </w:divBdr>
    </w:div>
    <w:div w:id="713042963">
      <w:bodyDiv w:val="1"/>
      <w:marLeft w:val="0"/>
      <w:marRight w:val="0"/>
      <w:marTop w:val="0"/>
      <w:marBottom w:val="0"/>
      <w:divBdr>
        <w:top w:val="none" w:sz="0" w:space="0" w:color="auto"/>
        <w:left w:val="none" w:sz="0" w:space="0" w:color="auto"/>
        <w:bottom w:val="none" w:sz="0" w:space="0" w:color="auto"/>
        <w:right w:val="none" w:sz="0" w:space="0" w:color="auto"/>
      </w:divBdr>
    </w:div>
    <w:div w:id="715592073">
      <w:bodyDiv w:val="1"/>
      <w:marLeft w:val="0"/>
      <w:marRight w:val="0"/>
      <w:marTop w:val="0"/>
      <w:marBottom w:val="0"/>
      <w:divBdr>
        <w:top w:val="none" w:sz="0" w:space="0" w:color="auto"/>
        <w:left w:val="none" w:sz="0" w:space="0" w:color="auto"/>
        <w:bottom w:val="none" w:sz="0" w:space="0" w:color="auto"/>
        <w:right w:val="none" w:sz="0" w:space="0" w:color="auto"/>
      </w:divBdr>
    </w:div>
    <w:div w:id="718286296">
      <w:bodyDiv w:val="1"/>
      <w:marLeft w:val="0"/>
      <w:marRight w:val="0"/>
      <w:marTop w:val="0"/>
      <w:marBottom w:val="0"/>
      <w:divBdr>
        <w:top w:val="none" w:sz="0" w:space="0" w:color="auto"/>
        <w:left w:val="none" w:sz="0" w:space="0" w:color="auto"/>
        <w:bottom w:val="none" w:sz="0" w:space="0" w:color="auto"/>
        <w:right w:val="none" w:sz="0" w:space="0" w:color="auto"/>
      </w:divBdr>
    </w:div>
    <w:div w:id="732898178">
      <w:bodyDiv w:val="1"/>
      <w:marLeft w:val="0"/>
      <w:marRight w:val="0"/>
      <w:marTop w:val="0"/>
      <w:marBottom w:val="0"/>
      <w:divBdr>
        <w:top w:val="none" w:sz="0" w:space="0" w:color="auto"/>
        <w:left w:val="none" w:sz="0" w:space="0" w:color="auto"/>
        <w:bottom w:val="none" w:sz="0" w:space="0" w:color="auto"/>
        <w:right w:val="none" w:sz="0" w:space="0" w:color="auto"/>
      </w:divBdr>
    </w:div>
    <w:div w:id="753281605">
      <w:bodyDiv w:val="1"/>
      <w:marLeft w:val="0"/>
      <w:marRight w:val="0"/>
      <w:marTop w:val="0"/>
      <w:marBottom w:val="0"/>
      <w:divBdr>
        <w:top w:val="none" w:sz="0" w:space="0" w:color="auto"/>
        <w:left w:val="none" w:sz="0" w:space="0" w:color="auto"/>
        <w:bottom w:val="none" w:sz="0" w:space="0" w:color="auto"/>
        <w:right w:val="none" w:sz="0" w:space="0" w:color="auto"/>
      </w:divBdr>
    </w:div>
    <w:div w:id="754858898">
      <w:bodyDiv w:val="1"/>
      <w:marLeft w:val="0"/>
      <w:marRight w:val="0"/>
      <w:marTop w:val="0"/>
      <w:marBottom w:val="0"/>
      <w:divBdr>
        <w:top w:val="none" w:sz="0" w:space="0" w:color="auto"/>
        <w:left w:val="none" w:sz="0" w:space="0" w:color="auto"/>
        <w:bottom w:val="none" w:sz="0" w:space="0" w:color="auto"/>
        <w:right w:val="none" w:sz="0" w:space="0" w:color="auto"/>
      </w:divBdr>
    </w:div>
    <w:div w:id="759057641">
      <w:bodyDiv w:val="1"/>
      <w:marLeft w:val="0"/>
      <w:marRight w:val="0"/>
      <w:marTop w:val="0"/>
      <w:marBottom w:val="0"/>
      <w:divBdr>
        <w:top w:val="none" w:sz="0" w:space="0" w:color="auto"/>
        <w:left w:val="none" w:sz="0" w:space="0" w:color="auto"/>
        <w:bottom w:val="none" w:sz="0" w:space="0" w:color="auto"/>
        <w:right w:val="none" w:sz="0" w:space="0" w:color="auto"/>
      </w:divBdr>
    </w:div>
    <w:div w:id="769351284">
      <w:bodyDiv w:val="1"/>
      <w:marLeft w:val="0"/>
      <w:marRight w:val="0"/>
      <w:marTop w:val="0"/>
      <w:marBottom w:val="0"/>
      <w:divBdr>
        <w:top w:val="none" w:sz="0" w:space="0" w:color="auto"/>
        <w:left w:val="none" w:sz="0" w:space="0" w:color="auto"/>
        <w:bottom w:val="none" w:sz="0" w:space="0" w:color="auto"/>
        <w:right w:val="none" w:sz="0" w:space="0" w:color="auto"/>
      </w:divBdr>
    </w:div>
    <w:div w:id="769857434">
      <w:bodyDiv w:val="1"/>
      <w:marLeft w:val="0"/>
      <w:marRight w:val="0"/>
      <w:marTop w:val="0"/>
      <w:marBottom w:val="0"/>
      <w:divBdr>
        <w:top w:val="none" w:sz="0" w:space="0" w:color="auto"/>
        <w:left w:val="none" w:sz="0" w:space="0" w:color="auto"/>
        <w:bottom w:val="none" w:sz="0" w:space="0" w:color="auto"/>
        <w:right w:val="none" w:sz="0" w:space="0" w:color="auto"/>
      </w:divBdr>
    </w:div>
    <w:div w:id="775252582">
      <w:bodyDiv w:val="1"/>
      <w:marLeft w:val="0"/>
      <w:marRight w:val="0"/>
      <w:marTop w:val="0"/>
      <w:marBottom w:val="0"/>
      <w:divBdr>
        <w:top w:val="none" w:sz="0" w:space="0" w:color="auto"/>
        <w:left w:val="none" w:sz="0" w:space="0" w:color="auto"/>
        <w:bottom w:val="none" w:sz="0" w:space="0" w:color="auto"/>
        <w:right w:val="none" w:sz="0" w:space="0" w:color="auto"/>
      </w:divBdr>
    </w:div>
    <w:div w:id="777409247">
      <w:bodyDiv w:val="1"/>
      <w:marLeft w:val="0"/>
      <w:marRight w:val="0"/>
      <w:marTop w:val="0"/>
      <w:marBottom w:val="0"/>
      <w:divBdr>
        <w:top w:val="none" w:sz="0" w:space="0" w:color="auto"/>
        <w:left w:val="none" w:sz="0" w:space="0" w:color="auto"/>
        <w:bottom w:val="none" w:sz="0" w:space="0" w:color="auto"/>
        <w:right w:val="none" w:sz="0" w:space="0" w:color="auto"/>
      </w:divBdr>
    </w:div>
    <w:div w:id="791559794">
      <w:bodyDiv w:val="1"/>
      <w:marLeft w:val="0"/>
      <w:marRight w:val="0"/>
      <w:marTop w:val="0"/>
      <w:marBottom w:val="0"/>
      <w:divBdr>
        <w:top w:val="none" w:sz="0" w:space="0" w:color="auto"/>
        <w:left w:val="none" w:sz="0" w:space="0" w:color="auto"/>
        <w:bottom w:val="none" w:sz="0" w:space="0" w:color="auto"/>
        <w:right w:val="none" w:sz="0" w:space="0" w:color="auto"/>
      </w:divBdr>
    </w:div>
    <w:div w:id="792331182">
      <w:bodyDiv w:val="1"/>
      <w:marLeft w:val="0"/>
      <w:marRight w:val="0"/>
      <w:marTop w:val="0"/>
      <w:marBottom w:val="0"/>
      <w:divBdr>
        <w:top w:val="none" w:sz="0" w:space="0" w:color="auto"/>
        <w:left w:val="none" w:sz="0" w:space="0" w:color="auto"/>
        <w:bottom w:val="none" w:sz="0" w:space="0" w:color="auto"/>
        <w:right w:val="none" w:sz="0" w:space="0" w:color="auto"/>
      </w:divBdr>
    </w:div>
    <w:div w:id="794760826">
      <w:bodyDiv w:val="1"/>
      <w:marLeft w:val="0"/>
      <w:marRight w:val="0"/>
      <w:marTop w:val="0"/>
      <w:marBottom w:val="0"/>
      <w:divBdr>
        <w:top w:val="none" w:sz="0" w:space="0" w:color="auto"/>
        <w:left w:val="none" w:sz="0" w:space="0" w:color="auto"/>
        <w:bottom w:val="none" w:sz="0" w:space="0" w:color="auto"/>
        <w:right w:val="none" w:sz="0" w:space="0" w:color="auto"/>
      </w:divBdr>
    </w:div>
    <w:div w:id="797526671">
      <w:bodyDiv w:val="1"/>
      <w:marLeft w:val="0"/>
      <w:marRight w:val="0"/>
      <w:marTop w:val="0"/>
      <w:marBottom w:val="0"/>
      <w:divBdr>
        <w:top w:val="none" w:sz="0" w:space="0" w:color="auto"/>
        <w:left w:val="none" w:sz="0" w:space="0" w:color="auto"/>
        <w:bottom w:val="none" w:sz="0" w:space="0" w:color="auto"/>
        <w:right w:val="none" w:sz="0" w:space="0" w:color="auto"/>
      </w:divBdr>
    </w:div>
    <w:div w:id="799693919">
      <w:bodyDiv w:val="1"/>
      <w:marLeft w:val="0"/>
      <w:marRight w:val="0"/>
      <w:marTop w:val="0"/>
      <w:marBottom w:val="0"/>
      <w:divBdr>
        <w:top w:val="none" w:sz="0" w:space="0" w:color="auto"/>
        <w:left w:val="none" w:sz="0" w:space="0" w:color="auto"/>
        <w:bottom w:val="none" w:sz="0" w:space="0" w:color="auto"/>
        <w:right w:val="none" w:sz="0" w:space="0" w:color="auto"/>
      </w:divBdr>
    </w:div>
    <w:div w:id="808128400">
      <w:bodyDiv w:val="1"/>
      <w:marLeft w:val="0"/>
      <w:marRight w:val="0"/>
      <w:marTop w:val="0"/>
      <w:marBottom w:val="0"/>
      <w:divBdr>
        <w:top w:val="none" w:sz="0" w:space="0" w:color="auto"/>
        <w:left w:val="none" w:sz="0" w:space="0" w:color="auto"/>
        <w:bottom w:val="none" w:sz="0" w:space="0" w:color="auto"/>
        <w:right w:val="none" w:sz="0" w:space="0" w:color="auto"/>
      </w:divBdr>
    </w:div>
    <w:div w:id="810948893">
      <w:bodyDiv w:val="1"/>
      <w:marLeft w:val="0"/>
      <w:marRight w:val="0"/>
      <w:marTop w:val="0"/>
      <w:marBottom w:val="0"/>
      <w:divBdr>
        <w:top w:val="none" w:sz="0" w:space="0" w:color="auto"/>
        <w:left w:val="none" w:sz="0" w:space="0" w:color="auto"/>
        <w:bottom w:val="none" w:sz="0" w:space="0" w:color="auto"/>
        <w:right w:val="none" w:sz="0" w:space="0" w:color="auto"/>
      </w:divBdr>
    </w:div>
    <w:div w:id="813370632">
      <w:bodyDiv w:val="1"/>
      <w:marLeft w:val="0"/>
      <w:marRight w:val="0"/>
      <w:marTop w:val="0"/>
      <w:marBottom w:val="0"/>
      <w:divBdr>
        <w:top w:val="none" w:sz="0" w:space="0" w:color="auto"/>
        <w:left w:val="none" w:sz="0" w:space="0" w:color="auto"/>
        <w:bottom w:val="none" w:sz="0" w:space="0" w:color="auto"/>
        <w:right w:val="none" w:sz="0" w:space="0" w:color="auto"/>
      </w:divBdr>
    </w:div>
    <w:div w:id="824512148">
      <w:bodyDiv w:val="1"/>
      <w:marLeft w:val="0"/>
      <w:marRight w:val="0"/>
      <w:marTop w:val="0"/>
      <w:marBottom w:val="0"/>
      <w:divBdr>
        <w:top w:val="none" w:sz="0" w:space="0" w:color="auto"/>
        <w:left w:val="none" w:sz="0" w:space="0" w:color="auto"/>
        <w:bottom w:val="none" w:sz="0" w:space="0" w:color="auto"/>
        <w:right w:val="none" w:sz="0" w:space="0" w:color="auto"/>
      </w:divBdr>
    </w:div>
    <w:div w:id="828134853">
      <w:bodyDiv w:val="1"/>
      <w:marLeft w:val="0"/>
      <w:marRight w:val="0"/>
      <w:marTop w:val="0"/>
      <w:marBottom w:val="0"/>
      <w:divBdr>
        <w:top w:val="none" w:sz="0" w:space="0" w:color="auto"/>
        <w:left w:val="none" w:sz="0" w:space="0" w:color="auto"/>
        <w:bottom w:val="none" w:sz="0" w:space="0" w:color="auto"/>
        <w:right w:val="none" w:sz="0" w:space="0" w:color="auto"/>
      </w:divBdr>
    </w:div>
    <w:div w:id="833952418">
      <w:bodyDiv w:val="1"/>
      <w:marLeft w:val="0"/>
      <w:marRight w:val="0"/>
      <w:marTop w:val="0"/>
      <w:marBottom w:val="0"/>
      <w:divBdr>
        <w:top w:val="none" w:sz="0" w:space="0" w:color="auto"/>
        <w:left w:val="none" w:sz="0" w:space="0" w:color="auto"/>
        <w:bottom w:val="none" w:sz="0" w:space="0" w:color="auto"/>
        <w:right w:val="none" w:sz="0" w:space="0" w:color="auto"/>
      </w:divBdr>
    </w:div>
    <w:div w:id="839854071">
      <w:bodyDiv w:val="1"/>
      <w:marLeft w:val="0"/>
      <w:marRight w:val="0"/>
      <w:marTop w:val="0"/>
      <w:marBottom w:val="0"/>
      <w:divBdr>
        <w:top w:val="none" w:sz="0" w:space="0" w:color="auto"/>
        <w:left w:val="none" w:sz="0" w:space="0" w:color="auto"/>
        <w:bottom w:val="none" w:sz="0" w:space="0" w:color="auto"/>
        <w:right w:val="none" w:sz="0" w:space="0" w:color="auto"/>
      </w:divBdr>
    </w:div>
    <w:div w:id="842597303">
      <w:bodyDiv w:val="1"/>
      <w:marLeft w:val="0"/>
      <w:marRight w:val="0"/>
      <w:marTop w:val="0"/>
      <w:marBottom w:val="0"/>
      <w:divBdr>
        <w:top w:val="none" w:sz="0" w:space="0" w:color="auto"/>
        <w:left w:val="none" w:sz="0" w:space="0" w:color="auto"/>
        <w:bottom w:val="none" w:sz="0" w:space="0" w:color="auto"/>
        <w:right w:val="none" w:sz="0" w:space="0" w:color="auto"/>
      </w:divBdr>
    </w:div>
    <w:div w:id="843518216">
      <w:bodyDiv w:val="1"/>
      <w:marLeft w:val="0"/>
      <w:marRight w:val="0"/>
      <w:marTop w:val="0"/>
      <w:marBottom w:val="0"/>
      <w:divBdr>
        <w:top w:val="none" w:sz="0" w:space="0" w:color="auto"/>
        <w:left w:val="none" w:sz="0" w:space="0" w:color="auto"/>
        <w:bottom w:val="none" w:sz="0" w:space="0" w:color="auto"/>
        <w:right w:val="none" w:sz="0" w:space="0" w:color="auto"/>
      </w:divBdr>
    </w:div>
    <w:div w:id="849564631">
      <w:bodyDiv w:val="1"/>
      <w:marLeft w:val="0"/>
      <w:marRight w:val="0"/>
      <w:marTop w:val="0"/>
      <w:marBottom w:val="0"/>
      <w:divBdr>
        <w:top w:val="none" w:sz="0" w:space="0" w:color="auto"/>
        <w:left w:val="none" w:sz="0" w:space="0" w:color="auto"/>
        <w:bottom w:val="none" w:sz="0" w:space="0" w:color="auto"/>
        <w:right w:val="none" w:sz="0" w:space="0" w:color="auto"/>
      </w:divBdr>
    </w:div>
    <w:div w:id="849830524">
      <w:bodyDiv w:val="1"/>
      <w:marLeft w:val="0"/>
      <w:marRight w:val="0"/>
      <w:marTop w:val="0"/>
      <w:marBottom w:val="0"/>
      <w:divBdr>
        <w:top w:val="none" w:sz="0" w:space="0" w:color="auto"/>
        <w:left w:val="none" w:sz="0" w:space="0" w:color="auto"/>
        <w:bottom w:val="none" w:sz="0" w:space="0" w:color="auto"/>
        <w:right w:val="none" w:sz="0" w:space="0" w:color="auto"/>
      </w:divBdr>
    </w:div>
    <w:div w:id="860704823">
      <w:bodyDiv w:val="1"/>
      <w:marLeft w:val="0"/>
      <w:marRight w:val="0"/>
      <w:marTop w:val="0"/>
      <w:marBottom w:val="0"/>
      <w:divBdr>
        <w:top w:val="none" w:sz="0" w:space="0" w:color="auto"/>
        <w:left w:val="none" w:sz="0" w:space="0" w:color="auto"/>
        <w:bottom w:val="none" w:sz="0" w:space="0" w:color="auto"/>
        <w:right w:val="none" w:sz="0" w:space="0" w:color="auto"/>
      </w:divBdr>
    </w:div>
    <w:div w:id="903223286">
      <w:bodyDiv w:val="1"/>
      <w:marLeft w:val="0"/>
      <w:marRight w:val="0"/>
      <w:marTop w:val="0"/>
      <w:marBottom w:val="0"/>
      <w:divBdr>
        <w:top w:val="none" w:sz="0" w:space="0" w:color="auto"/>
        <w:left w:val="none" w:sz="0" w:space="0" w:color="auto"/>
        <w:bottom w:val="none" w:sz="0" w:space="0" w:color="auto"/>
        <w:right w:val="none" w:sz="0" w:space="0" w:color="auto"/>
      </w:divBdr>
    </w:div>
    <w:div w:id="904991949">
      <w:bodyDiv w:val="1"/>
      <w:marLeft w:val="0"/>
      <w:marRight w:val="0"/>
      <w:marTop w:val="0"/>
      <w:marBottom w:val="0"/>
      <w:divBdr>
        <w:top w:val="none" w:sz="0" w:space="0" w:color="auto"/>
        <w:left w:val="none" w:sz="0" w:space="0" w:color="auto"/>
        <w:bottom w:val="none" w:sz="0" w:space="0" w:color="auto"/>
        <w:right w:val="none" w:sz="0" w:space="0" w:color="auto"/>
      </w:divBdr>
    </w:div>
    <w:div w:id="905261248">
      <w:bodyDiv w:val="1"/>
      <w:marLeft w:val="0"/>
      <w:marRight w:val="0"/>
      <w:marTop w:val="0"/>
      <w:marBottom w:val="0"/>
      <w:divBdr>
        <w:top w:val="none" w:sz="0" w:space="0" w:color="auto"/>
        <w:left w:val="none" w:sz="0" w:space="0" w:color="auto"/>
        <w:bottom w:val="none" w:sz="0" w:space="0" w:color="auto"/>
        <w:right w:val="none" w:sz="0" w:space="0" w:color="auto"/>
      </w:divBdr>
    </w:div>
    <w:div w:id="905608260">
      <w:bodyDiv w:val="1"/>
      <w:marLeft w:val="0"/>
      <w:marRight w:val="0"/>
      <w:marTop w:val="0"/>
      <w:marBottom w:val="0"/>
      <w:divBdr>
        <w:top w:val="none" w:sz="0" w:space="0" w:color="auto"/>
        <w:left w:val="none" w:sz="0" w:space="0" w:color="auto"/>
        <w:bottom w:val="none" w:sz="0" w:space="0" w:color="auto"/>
        <w:right w:val="none" w:sz="0" w:space="0" w:color="auto"/>
      </w:divBdr>
    </w:div>
    <w:div w:id="913246495">
      <w:bodyDiv w:val="1"/>
      <w:marLeft w:val="0"/>
      <w:marRight w:val="0"/>
      <w:marTop w:val="0"/>
      <w:marBottom w:val="0"/>
      <w:divBdr>
        <w:top w:val="none" w:sz="0" w:space="0" w:color="auto"/>
        <w:left w:val="none" w:sz="0" w:space="0" w:color="auto"/>
        <w:bottom w:val="none" w:sz="0" w:space="0" w:color="auto"/>
        <w:right w:val="none" w:sz="0" w:space="0" w:color="auto"/>
      </w:divBdr>
    </w:div>
    <w:div w:id="920944441">
      <w:bodyDiv w:val="1"/>
      <w:marLeft w:val="0"/>
      <w:marRight w:val="0"/>
      <w:marTop w:val="0"/>
      <w:marBottom w:val="0"/>
      <w:divBdr>
        <w:top w:val="none" w:sz="0" w:space="0" w:color="auto"/>
        <w:left w:val="none" w:sz="0" w:space="0" w:color="auto"/>
        <w:bottom w:val="none" w:sz="0" w:space="0" w:color="auto"/>
        <w:right w:val="none" w:sz="0" w:space="0" w:color="auto"/>
      </w:divBdr>
    </w:div>
    <w:div w:id="921793311">
      <w:bodyDiv w:val="1"/>
      <w:marLeft w:val="0"/>
      <w:marRight w:val="0"/>
      <w:marTop w:val="0"/>
      <w:marBottom w:val="0"/>
      <w:divBdr>
        <w:top w:val="none" w:sz="0" w:space="0" w:color="auto"/>
        <w:left w:val="none" w:sz="0" w:space="0" w:color="auto"/>
        <w:bottom w:val="none" w:sz="0" w:space="0" w:color="auto"/>
        <w:right w:val="none" w:sz="0" w:space="0" w:color="auto"/>
      </w:divBdr>
    </w:div>
    <w:div w:id="923029189">
      <w:bodyDiv w:val="1"/>
      <w:marLeft w:val="0"/>
      <w:marRight w:val="0"/>
      <w:marTop w:val="0"/>
      <w:marBottom w:val="0"/>
      <w:divBdr>
        <w:top w:val="none" w:sz="0" w:space="0" w:color="auto"/>
        <w:left w:val="none" w:sz="0" w:space="0" w:color="auto"/>
        <w:bottom w:val="none" w:sz="0" w:space="0" w:color="auto"/>
        <w:right w:val="none" w:sz="0" w:space="0" w:color="auto"/>
      </w:divBdr>
    </w:div>
    <w:div w:id="929654017">
      <w:bodyDiv w:val="1"/>
      <w:marLeft w:val="0"/>
      <w:marRight w:val="0"/>
      <w:marTop w:val="0"/>
      <w:marBottom w:val="0"/>
      <w:divBdr>
        <w:top w:val="none" w:sz="0" w:space="0" w:color="auto"/>
        <w:left w:val="none" w:sz="0" w:space="0" w:color="auto"/>
        <w:bottom w:val="none" w:sz="0" w:space="0" w:color="auto"/>
        <w:right w:val="none" w:sz="0" w:space="0" w:color="auto"/>
      </w:divBdr>
    </w:div>
    <w:div w:id="939945018">
      <w:bodyDiv w:val="1"/>
      <w:marLeft w:val="0"/>
      <w:marRight w:val="0"/>
      <w:marTop w:val="0"/>
      <w:marBottom w:val="0"/>
      <w:divBdr>
        <w:top w:val="none" w:sz="0" w:space="0" w:color="auto"/>
        <w:left w:val="none" w:sz="0" w:space="0" w:color="auto"/>
        <w:bottom w:val="none" w:sz="0" w:space="0" w:color="auto"/>
        <w:right w:val="none" w:sz="0" w:space="0" w:color="auto"/>
      </w:divBdr>
    </w:div>
    <w:div w:id="948774572">
      <w:bodyDiv w:val="1"/>
      <w:marLeft w:val="0"/>
      <w:marRight w:val="0"/>
      <w:marTop w:val="0"/>
      <w:marBottom w:val="0"/>
      <w:divBdr>
        <w:top w:val="none" w:sz="0" w:space="0" w:color="auto"/>
        <w:left w:val="none" w:sz="0" w:space="0" w:color="auto"/>
        <w:bottom w:val="none" w:sz="0" w:space="0" w:color="auto"/>
        <w:right w:val="none" w:sz="0" w:space="0" w:color="auto"/>
      </w:divBdr>
    </w:div>
    <w:div w:id="949623503">
      <w:bodyDiv w:val="1"/>
      <w:marLeft w:val="0"/>
      <w:marRight w:val="0"/>
      <w:marTop w:val="0"/>
      <w:marBottom w:val="0"/>
      <w:divBdr>
        <w:top w:val="none" w:sz="0" w:space="0" w:color="auto"/>
        <w:left w:val="none" w:sz="0" w:space="0" w:color="auto"/>
        <w:bottom w:val="none" w:sz="0" w:space="0" w:color="auto"/>
        <w:right w:val="none" w:sz="0" w:space="0" w:color="auto"/>
      </w:divBdr>
    </w:div>
    <w:div w:id="951549012">
      <w:bodyDiv w:val="1"/>
      <w:marLeft w:val="0"/>
      <w:marRight w:val="0"/>
      <w:marTop w:val="0"/>
      <w:marBottom w:val="0"/>
      <w:divBdr>
        <w:top w:val="none" w:sz="0" w:space="0" w:color="auto"/>
        <w:left w:val="none" w:sz="0" w:space="0" w:color="auto"/>
        <w:bottom w:val="none" w:sz="0" w:space="0" w:color="auto"/>
        <w:right w:val="none" w:sz="0" w:space="0" w:color="auto"/>
      </w:divBdr>
    </w:div>
    <w:div w:id="953099483">
      <w:bodyDiv w:val="1"/>
      <w:marLeft w:val="0"/>
      <w:marRight w:val="0"/>
      <w:marTop w:val="0"/>
      <w:marBottom w:val="0"/>
      <w:divBdr>
        <w:top w:val="none" w:sz="0" w:space="0" w:color="auto"/>
        <w:left w:val="none" w:sz="0" w:space="0" w:color="auto"/>
        <w:bottom w:val="none" w:sz="0" w:space="0" w:color="auto"/>
        <w:right w:val="none" w:sz="0" w:space="0" w:color="auto"/>
      </w:divBdr>
    </w:div>
    <w:div w:id="956451017">
      <w:bodyDiv w:val="1"/>
      <w:marLeft w:val="0"/>
      <w:marRight w:val="0"/>
      <w:marTop w:val="0"/>
      <w:marBottom w:val="0"/>
      <w:divBdr>
        <w:top w:val="none" w:sz="0" w:space="0" w:color="auto"/>
        <w:left w:val="none" w:sz="0" w:space="0" w:color="auto"/>
        <w:bottom w:val="none" w:sz="0" w:space="0" w:color="auto"/>
        <w:right w:val="none" w:sz="0" w:space="0" w:color="auto"/>
      </w:divBdr>
    </w:div>
    <w:div w:id="958922844">
      <w:bodyDiv w:val="1"/>
      <w:marLeft w:val="0"/>
      <w:marRight w:val="0"/>
      <w:marTop w:val="0"/>
      <w:marBottom w:val="0"/>
      <w:divBdr>
        <w:top w:val="none" w:sz="0" w:space="0" w:color="auto"/>
        <w:left w:val="none" w:sz="0" w:space="0" w:color="auto"/>
        <w:bottom w:val="none" w:sz="0" w:space="0" w:color="auto"/>
        <w:right w:val="none" w:sz="0" w:space="0" w:color="auto"/>
      </w:divBdr>
    </w:div>
    <w:div w:id="969551559">
      <w:bodyDiv w:val="1"/>
      <w:marLeft w:val="0"/>
      <w:marRight w:val="0"/>
      <w:marTop w:val="0"/>
      <w:marBottom w:val="0"/>
      <w:divBdr>
        <w:top w:val="none" w:sz="0" w:space="0" w:color="auto"/>
        <w:left w:val="none" w:sz="0" w:space="0" w:color="auto"/>
        <w:bottom w:val="none" w:sz="0" w:space="0" w:color="auto"/>
        <w:right w:val="none" w:sz="0" w:space="0" w:color="auto"/>
      </w:divBdr>
    </w:div>
    <w:div w:id="975063439">
      <w:bodyDiv w:val="1"/>
      <w:marLeft w:val="0"/>
      <w:marRight w:val="0"/>
      <w:marTop w:val="0"/>
      <w:marBottom w:val="0"/>
      <w:divBdr>
        <w:top w:val="none" w:sz="0" w:space="0" w:color="auto"/>
        <w:left w:val="none" w:sz="0" w:space="0" w:color="auto"/>
        <w:bottom w:val="none" w:sz="0" w:space="0" w:color="auto"/>
        <w:right w:val="none" w:sz="0" w:space="0" w:color="auto"/>
      </w:divBdr>
    </w:div>
    <w:div w:id="994914754">
      <w:bodyDiv w:val="1"/>
      <w:marLeft w:val="0"/>
      <w:marRight w:val="0"/>
      <w:marTop w:val="0"/>
      <w:marBottom w:val="0"/>
      <w:divBdr>
        <w:top w:val="none" w:sz="0" w:space="0" w:color="auto"/>
        <w:left w:val="none" w:sz="0" w:space="0" w:color="auto"/>
        <w:bottom w:val="none" w:sz="0" w:space="0" w:color="auto"/>
        <w:right w:val="none" w:sz="0" w:space="0" w:color="auto"/>
      </w:divBdr>
    </w:div>
    <w:div w:id="1002321280">
      <w:bodyDiv w:val="1"/>
      <w:marLeft w:val="0"/>
      <w:marRight w:val="0"/>
      <w:marTop w:val="0"/>
      <w:marBottom w:val="0"/>
      <w:divBdr>
        <w:top w:val="none" w:sz="0" w:space="0" w:color="auto"/>
        <w:left w:val="none" w:sz="0" w:space="0" w:color="auto"/>
        <w:bottom w:val="none" w:sz="0" w:space="0" w:color="auto"/>
        <w:right w:val="none" w:sz="0" w:space="0" w:color="auto"/>
      </w:divBdr>
    </w:div>
    <w:div w:id="1013075060">
      <w:bodyDiv w:val="1"/>
      <w:marLeft w:val="0"/>
      <w:marRight w:val="0"/>
      <w:marTop w:val="0"/>
      <w:marBottom w:val="0"/>
      <w:divBdr>
        <w:top w:val="none" w:sz="0" w:space="0" w:color="auto"/>
        <w:left w:val="none" w:sz="0" w:space="0" w:color="auto"/>
        <w:bottom w:val="none" w:sz="0" w:space="0" w:color="auto"/>
        <w:right w:val="none" w:sz="0" w:space="0" w:color="auto"/>
      </w:divBdr>
    </w:div>
    <w:div w:id="1016006753">
      <w:bodyDiv w:val="1"/>
      <w:marLeft w:val="0"/>
      <w:marRight w:val="0"/>
      <w:marTop w:val="0"/>
      <w:marBottom w:val="0"/>
      <w:divBdr>
        <w:top w:val="none" w:sz="0" w:space="0" w:color="auto"/>
        <w:left w:val="none" w:sz="0" w:space="0" w:color="auto"/>
        <w:bottom w:val="none" w:sz="0" w:space="0" w:color="auto"/>
        <w:right w:val="none" w:sz="0" w:space="0" w:color="auto"/>
      </w:divBdr>
    </w:div>
    <w:div w:id="1018582528">
      <w:bodyDiv w:val="1"/>
      <w:marLeft w:val="0"/>
      <w:marRight w:val="0"/>
      <w:marTop w:val="0"/>
      <w:marBottom w:val="0"/>
      <w:divBdr>
        <w:top w:val="none" w:sz="0" w:space="0" w:color="auto"/>
        <w:left w:val="none" w:sz="0" w:space="0" w:color="auto"/>
        <w:bottom w:val="none" w:sz="0" w:space="0" w:color="auto"/>
        <w:right w:val="none" w:sz="0" w:space="0" w:color="auto"/>
      </w:divBdr>
    </w:div>
    <w:div w:id="1020862707">
      <w:bodyDiv w:val="1"/>
      <w:marLeft w:val="0"/>
      <w:marRight w:val="0"/>
      <w:marTop w:val="0"/>
      <w:marBottom w:val="0"/>
      <w:divBdr>
        <w:top w:val="none" w:sz="0" w:space="0" w:color="auto"/>
        <w:left w:val="none" w:sz="0" w:space="0" w:color="auto"/>
        <w:bottom w:val="none" w:sz="0" w:space="0" w:color="auto"/>
        <w:right w:val="none" w:sz="0" w:space="0" w:color="auto"/>
      </w:divBdr>
    </w:div>
    <w:div w:id="1022902073">
      <w:bodyDiv w:val="1"/>
      <w:marLeft w:val="0"/>
      <w:marRight w:val="0"/>
      <w:marTop w:val="0"/>
      <w:marBottom w:val="0"/>
      <w:divBdr>
        <w:top w:val="none" w:sz="0" w:space="0" w:color="auto"/>
        <w:left w:val="none" w:sz="0" w:space="0" w:color="auto"/>
        <w:bottom w:val="none" w:sz="0" w:space="0" w:color="auto"/>
        <w:right w:val="none" w:sz="0" w:space="0" w:color="auto"/>
      </w:divBdr>
    </w:div>
    <w:div w:id="1023282244">
      <w:bodyDiv w:val="1"/>
      <w:marLeft w:val="0"/>
      <w:marRight w:val="0"/>
      <w:marTop w:val="0"/>
      <w:marBottom w:val="0"/>
      <w:divBdr>
        <w:top w:val="none" w:sz="0" w:space="0" w:color="auto"/>
        <w:left w:val="none" w:sz="0" w:space="0" w:color="auto"/>
        <w:bottom w:val="none" w:sz="0" w:space="0" w:color="auto"/>
        <w:right w:val="none" w:sz="0" w:space="0" w:color="auto"/>
      </w:divBdr>
    </w:div>
    <w:div w:id="1023478927">
      <w:bodyDiv w:val="1"/>
      <w:marLeft w:val="0"/>
      <w:marRight w:val="0"/>
      <w:marTop w:val="0"/>
      <w:marBottom w:val="0"/>
      <w:divBdr>
        <w:top w:val="none" w:sz="0" w:space="0" w:color="auto"/>
        <w:left w:val="none" w:sz="0" w:space="0" w:color="auto"/>
        <w:bottom w:val="none" w:sz="0" w:space="0" w:color="auto"/>
        <w:right w:val="none" w:sz="0" w:space="0" w:color="auto"/>
      </w:divBdr>
    </w:div>
    <w:div w:id="1024790420">
      <w:bodyDiv w:val="1"/>
      <w:marLeft w:val="0"/>
      <w:marRight w:val="0"/>
      <w:marTop w:val="0"/>
      <w:marBottom w:val="0"/>
      <w:divBdr>
        <w:top w:val="none" w:sz="0" w:space="0" w:color="auto"/>
        <w:left w:val="none" w:sz="0" w:space="0" w:color="auto"/>
        <w:bottom w:val="none" w:sz="0" w:space="0" w:color="auto"/>
        <w:right w:val="none" w:sz="0" w:space="0" w:color="auto"/>
      </w:divBdr>
    </w:div>
    <w:div w:id="1036738262">
      <w:bodyDiv w:val="1"/>
      <w:marLeft w:val="0"/>
      <w:marRight w:val="0"/>
      <w:marTop w:val="0"/>
      <w:marBottom w:val="0"/>
      <w:divBdr>
        <w:top w:val="none" w:sz="0" w:space="0" w:color="auto"/>
        <w:left w:val="none" w:sz="0" w:space="0" w:color="auto"/>
        <w:bottom w:val="none" w:sz="0" w:space="0" w:color="auto"/>
        <w:right w:val="none" w:sz="0" w:space="0" w:color="auto"/>
      </w:divBdr>
    </w:div>
    <w:div w:id="1037706094">
      <w:bodyDiv w:val="1"/>
      <w:marLeft w:val="0"/>
      <w:marRight w:val="0"/>
      <w:marTop w:val="0"/>
      <w:marBottom w:val="0"/>
      <w:divBdr>
        <w:top w:val="none" w:sz="0" w:space="0" w:color="auto"/>
        <w:left w:val="none" w:sz="0" w:space="0" w:color="auto"/>
        <w:bottom w:val="none" w:sz="0" w:space="0" w:color="auto"/>
        <w:right w:val="none" w:sz="0" w:space="0" w:color="auto"/>
      </w:divBdr>
    </w:div>
    <w:div w:id="1074352403">
      <w:bodyDiv w:val="1"/>
      <w:marLeft w:val="0"/>
      <w:marRight w:val="0"/>
      <w:marTop w:val="0"/>
      <w:marBottom w:val="0"/>
      <w:divBdr>
        <w:top w:val="none" w:sz="0" w:space="0" w:color="auto"/>
        <w:left w:val="none" w:sz="0" w:space="0" w:color="auto"/>
        <w:bottom w:val="none" w:sz="0" w:space="0" w:color="auto"/>
        <w:right w:val="none" w:sz="0" w:space="0" w:color="auto"/>
      </w:divBdr>
    </w:div>
    <w:div w:id="1082991644">
      <w:bodyDiv w:val="1"/>
      <w:marLeft w:val="0"/>
      <w:marRight w:val="0"/>
      <w:marTop w:val="0"/>
      <w:marBottom w:val="0"/>
      <w:divBdr>
        <w:top w:val="none" w:sz="0" w:space="0" w:color="auto"/>
        <w:left w:val="none" w:sz="0" w:space="0" w:color="auto"/>
        <w:bottom w:val="none" w:sz="0" w:space="0" w:color="auto"/>
        <w:right w:val="none" w:sz="0" w:space="0" w:color="auto"/>
      </w:divBdr>
    </w:div>
    <w:div w:id="1090809127">
      <w:bodyDiv w:val="1"/>
      <w:marLeft w:val="0"/>
      <w:marRight w:val="0"/>
      <w:marTop w:val="0"/>
      <w:marBottom w:val="0"/>
      <w:divBdr>
        <w:top w:val="none" w:sz="0" w:space="0" w:color="auto"/>
        <w:left w:val="none" w:sz="0" w:space="0" w:color="auto"/>
        <w:bottom w:val="none" w:sz="0" w:space="0" w:color="auto"/>
        <w:right w:val="none" w:sz="0" w:space="0" w:color="auto"/>
      </w:divBdr>
    </w:div>
    <w:div w:id="1101335689">
      <w:bodyDiv w:val="1"/>
      <w:marLeft w:val="0"/>
      <w:marRight w:val="0"/>
      <w:marTop w:val="0"/>
      <w:marBottom w:val="0"/>
      <w:divBdr>
        <w:top w:val="none" w:sz="0" w:space="0" w:color="auto"/>
        <w:left w:val="none" w:sz="0" w:space="0" w:color="auto"/>
        <w:bottom w:val="none" w:sz="0" w:space="0" w:color="auto"/>
        <w:right w:val="none" w:sz="0" w:space="0" w:color="auto"/>
      </w:divBdr>
    </w:div>
    <w:div w:id="1102067471">
      <w:bodyDiv w:val="1"/>
      <w:marLeft w:val="0"/>
      <w:marRight w:val="0"/>
      <w:marTop w:val="0"/>
      <w:marBottom w:val="0"/>
      <w:divBdr>
        <w:top w:val="none" w:sz="0" w:space="0" w:color="auto"/>
        <w:left w:val="none" w:sz="0" w:space="0" w:color="auto"/>
        <w:bottom w:val="none" w:sz="0" w:space="0" w:color="auto"/>
        <w:right w:val="none" w:sz="0" w:space="0" w:color="auto"/>
      </w:divBdr>
    </w:div>
    <w:div w:id="1108768017">
      <w:bodyDiv w:val="1"/>
      <w:marLeft w:val="0"/>
      <w:marRight w:val="0"/>
      <w:marTop w:val="0"/>
      <w:marBottom w:val="0"/>
      <w:divBdr>
        <w:top w:val="none" w:sz="0" w:space="0" w:color="auto"/>
        <w:left w:val="none" w:sz="0" w:space="0" w:color="auto"/>
        <w:bottom w:val="none" w:sz="0" w:space="0" w:color="auto"/>
        <w:right w:val="none" w:sz="0" w:space="0" w:color="auto"/>
      </w:divBdr>
    </w:div>
    <w:div w:id="1112243276">
      <w:bodyDiv w:val="1"/>
      <w:marLeft w:val="0"/>
      <w:marRight w:val="0"/>
      <w:marTop w:val="0"/>
      <w:marBottom w:val="0"/>
      <w:divBdr>
        <w:top w:val="none" w:sz="0" w:space="0" w:color="auto"/>
        <w:left w:val="none" w:sz="0" w:space="0" w:color="auto"/>
        <w:bottom w:val="none" w:sz="0" w:space="0" w:color="auto"/>
        <w:right w:val="none" w:sz="0" w:space="0" w:color="auto"/>
      </w:divBdr>
    </w:div>
    <w:div w:id="1121222449">
      <w:bodyDiv w:val="1"/>
      <w:marLeft w:val="0"/>
      <w:marRight w:val="0"/>
      <w:marTop w:val="0"/>
      <w:marBottom w:val="0"/>
      <w:divBdr>
        <w:top w:val="none" w:sz="0" w:space="0" w:color="auto"/>
        <w:left w:val="none" w:sz="0" w:space="0" w:color="auto"/>
        <w:bottom w:val="none" w:sz="0" w:space="0" w:color="auto"/>
        <w:right w:val="none" w:sz="0" w:space="0" w:color="auto"/>
      </w:divBdr>
    </w:div>
    <w:div w:id="1128009770">
      <w:bodyDiv w:val="1"/>
      <w:marLeft w:val="0"/>
      <w:marRight w:val="0"/>
      <w:marTop w:val="0"/>
      <w:marBottom w:val="0"/>
      <w:divBdr>
        <w:top w:val="none" w:sz="0" w:space="0" w:color="auto"/>
        <w:left w:val="none" w:sz="0" w:space="0" w:color="auto"/>
        <w:bottom w:val="none" w:sz="0" w:space="0" w:color="auto"/>
        <w:right w:val="none" w:sz="0" w:space="0" w:color="auto"/>
      </w:divBdr>
    </w:div>
    <w:div w:id="1129398527">
      <w:bodyDiv w:val="1"/>
      <w:marLeft w:val="0"/>
      <w:marRight w:val="0"/>
      <w:marTop w:val="0"/>
      <w:marBottom w:val="0"/>
      <w:divBdr>
        <w:top w:val="none" w:sz="0" w:space="0" w:color="auto"/>
        <w:left w:val="none" w:sz="0" w:space="0" w:color="auto"/>
        <w:bottom w:val="none" w:sz="0" w:space="0" w:color="auto"/>
        <w:right w:val="none" w:sz="0" w:space="0" w:color="auto"/>
      </w:divBdr>
    </w:div>
    <w:div w:id="1133788864">
      <w:bodyDiv w:val="1"/>
      <w:marLeft w:val="0"/>
      <w:marRight w:val="0"/>
      <w:marTop w:val="0"/>
      <w:marBottom w:val="0"/>
      <w:divBdr>
        <w:top w:val="none" w:sz="0" w:space="0" w:color="auto"/>
        <w:left w:val="none" w:sz="0" w:space="0" w:color="auto"/>
        <w:bottom w:val="none" w:sz="0" w:space="0" w:color="auto"/>
        <w:right w:val="none" w:sz="0" w:space="0" w:color="auto"/>
      </w:divBdr>
    </w:div>
    <w:div w:id="1135294106">
      <w:bodyDiv w:val="1"/>
      <w:marLeft w:val="0"/>
      <w:marRight w:val="0"/>
      <w:marTop w:val="0"/>
      <w:marBottom w:val="0"/>
      <w:divBdr>
        <w:top w:val="none" w:sz="0" w:space="0" w:color="auto"/>
        <w:left w:val="none" w:sz="0" w:space="0" w:color="auto"/>
        <w:bottom w:val="none" w:sz="0" w:space="0" w:color="auto"/>
        <w:right w:val="none" w:sz="0" w:space="0" w:color="auto"/>
      </w:divBdr>
    </w:div>
    <w:div w:id="1138306070">
      <w:bodyDiv w:val="1"/>
      <w:marLeft w:val="0"/>
      <w:marRight w:val="0"/>
      <w:marTop w:val="0"/>
      <w:marBottom w:val="0"/>
      <w:divBdr>
        <w:top w:val="none" w:sz="0" w:space="0" w:color="auto"/>
        <w:left w:val="none" w:sz="0" w:space="0" w:color="auto"/>
        <w:bottom w:val="none" w:sz="0" w:space="0" w:color="auto"/>
        <w:right w:val="none" w:sz="0" w:space="0" w:color="auto"/>
      </w:divBdr>
    </w:div>
    <w:div w:id="1138960257">
      <w:bodyDiv w:val="1"/>
      <w:marLeft w:val="0"/>
      <w:marRight w:val="0"/>
      <w:marTop w:val="0"/>
      <w:marBottom w:val="0"/>
      <w:divBdr>
        <w:top w:val="none" w:sz="0" w:space="0" w:color="auto"/>
        <w:left w:val="none" w:sz="0" w:space="0" w:color="auto"/>
        <w:bottom w:val="none" w:sz="0" w:space="0" w:color="auto"/>
        <w:right w:val="none" w:sz="0" w:space="0" w:color="auto"/>
      </w:divBdr>
    </w:div>
    <w:div w:id="1139109084">
      <w:bodyDiv w:val="1"/>
      <w:marLeft w:val="0"/>
      <w:marRight w:val="0"/>
      <w:marTop w:val="0"/>
      <w:marBottom w:val="0"/>
      <w:divBdr>
        <w:top w:val="none" w:sz="0" w:space="0" w:color="auto"/>
        <w:left w:val="none" w:sz="0" w:space="0" w:color="auto"/>
        <w:bottom w:val="none" w:sz="0" w:space="0" w:color="auto"/>
        <w:right w:val="none" w:sz="0" w:space="0" w:color="auto"/>
      </w:divBdr>
    </w:div>
    <w:div w:id="1147554885">
      <w:bodyDiv w:val="1"/>
      <w:marLeft w:val="0"/>
      <w:marRight w:val="0"/>
      <w:marTop w:val="0"/>
      <w:marBottom w:val="0"/>
      <w:divBdr>
        <w:top w:val="none" w:sz="0" w:space="0" w:color="auto"/>
        <w:left w:val="none" w:sz="0" w:space="0" w:color="auto"/>
        <w:bottom w:val="none" w:sz="0" w:space="0" w:color="auto"/>
        <w:right w:val="none" w:sz="0" w:space="0" w:color="auto"/>
      </w:divBdr>
    </w:div>
    <w:div w:id="1149635884">
      <w:bodyDiv w:val="1"/>
      <w:marLeft w:val="0"/>
      <w:marRight w:val="0"/>
      <w:marTop w:val="0"/>
      <w:marBottom w:val="0"/>
      <w:divBdr>
        <w:top w:val="none" w:sz="0" w:space="0" w:color="auto"/>
        <w:left w:val="none" w:sz="0" w:space="0" w:color="auto"/>
        <w:bottom w:val="none" w:sz="0" w:space="0" w:color="auto"/>
        <w:right w:val="none" w:sz="0" w:space="0" w:color="auto"/>
      </w:divBdr>
    </w:div>
    <w:div w:id="1151097040">
      <w:bodyDiv w:val="1"/>
      <w:marLeft w:val="0"/>
      <w:marRight w:val="0"/>
      <w:marTop w:val="0"/>
      <w:marBottom w:val="0"/>
      <w:divBdr>
        <w:top w:val="none" w:sz="0" w:space="0" w:color="auto"/>
        <w:left w:val="none" w:sz="0" w:space="0" w:color="auto"/>
        <w:bottom w:val="none" w:sz="0" w:space="0" w:color="auto"/>
        <w:right w:val="none" w:sz="0" w:space="0" w:color="auto"/>
      </w:divBdr>
    </w:div>
    <w:div w:id="1154641435">
      <w:bodyDiv w:val="1"/>
      <w:marLeft w:val="0"/>
      <w:marRight w:val="0"/>
      <w:marTop w:val="0"/>
      <w:marBottom w:val="0"/>
      <w:divBdr>
        <w:top w:val="none" w:sz="0" w:space="0" w:color="auto"/>
        <w:left w:val="none" w:sz="0" w:space="0" w:color="auto"/>
        <w:bottom w:val="none" w:sz="0" w:space="0" w:color="auto"/>
        <w:right w:val="none" w:sz="0" w:space="0" w:color="auto"/>
      </w:divBdr>
    </w:div>
    <w:div w:id="1154642168">
      <w:bodyDiv w:val="1"/>
      <w:marLeft w:val="0"/>
      <w:marRight w:val="0"/>
      <w:marTop w:val="0"/>
      <w:marBottom w:val="0"/>
      <w:divBdr>
        <w:top w:val="none" w:sz="0" w:space="0" w:color="auto"/>
        <w:left w:val="none" w:sz="0" w:space="0" w:color="auto"/>
        <w:bottom w:val="none" w:sz="0" w:space="0" w:color="auto"/>
        <w:right w:val="none" w:sz="0" w:space="0" w:color="auto"/>
      </w:divBdr>
    </w:div>
    <w:div w:id="1158812334">
      <w:bodyDiv w:val="1"/>
      <w:marLeft w:val="0"/>
      <w:marRight w:val="0"/>
      <w:marTop w:val="0"/>
      <w:marBottom w:val="0"/>
      <w:divBdr>
        <w:top w:val="none" w:sz="0" w:space="0" w:color="auto"/>
        <w:left w:val="none" w:sz="0" w:space="0" w:color="auto"/>
        <w:bottom w:val="none" w:sz="0" w:space="0" w:color="auto"/>
        <w:right w:val="none" w:sz="0" w:space="0" w:color="auto"/>
      </w:divBdr>
    </w:div>
    <w:div w:id="1159613283">
      <w:bodyDiv w:val="1"/>
      <w:marLeft w:val="0"/>
      <w:marRight w:val="0"/>
      <w:marTop w:val="0"/>
      <w:marBottom w:val="0"/>
      <w:divBdr>
        <w:top w:val="none" w:sz="0" w:space="0" w:color="auto"/>
        <w:left w:val="none" w:sz="0" w:space="0" w:color="auto"/>
        <w:bottom w:val="none" w:sz="0" w:space="0" w:color="auto"/>
        <w:right w:val="none" w:sz="0" w:space="0" w:color="auto"/>
      </w:divBdr>
    </w:div>
    <w:div w:id="1161238767">
      <w:bodyDiv w:val="1"/>
      <w:marLeft w:val="0"/>
      <w:marRight w:val="0"/>
      <w:marTop w:val="0"/>
      <w:marBottom w:val="0"/>
      <w:divBdr>
        <w:top w:val="none" w:sz="0" w:space="0" w:color="auto"/>
        <w:left w:val="none" w:sz="0" w:space="0" w:color="auto"/>
        <w:bottom w:val="none" w:sz="0" w:space="0" w:color="auto"/>
        <w:right w:val="none" w:sz="0" w:space="0" w:color="auto"/>
      </w:divBdr>
    </w:div>
    <w:div w:id="1162620243">
      <w:bodyDiv w:val="1"/>
      <w:marLeft w:val="0"/>
      <w:marRight w:val="0"/>
      <w:marTop w:val="0"/>
      <w:marBottom w:val="0"/>
      <w:divBdr>
        <w:top w:val="none" w:sz="0" w:space="0" w:color="auto"/>
        <w:left w:val="none" w:sz="0" w:space="0" w:color="auto"/>
        <w:bottom w:val="none" w:sz="0" w:space="0" w:color="auto"/>
        <w:right w:val="none" w:sz="0" w:space="0" w:color="auto"/>
      </w:divBdr>
    </w:div>
    <w:div w:id="1170219893">
      <w:bodyDiv w:val="1"/>
      <w:marLeft w:val="0"/>
      <w:marRight w:val="0"/>
      <w:marTop w:val="0"/>
      <w:marBottom w:val="0"/>
      <w:divBdr>
        <w:top w:val="none" w:sz="0" w:space="0" w:color="auto"/>
        <w:left w:val="none" w:sz="0" w:space="0" w:color="auto"/>
        <w:bottom w:val="none" w:sz="0" w:space="0" w:color="auto"/>
        <w:right w:val="none" w:sz="0" w:space="0" w:color="auto"/>
      </w:divBdr>
    </w:div>
    <w:div w:id="1171481333">
      <w:bodyDiv w:val="1"/>
      <w:marLeft w:val="0"/>
      <w:marRight w:val="0"/>
      <w:marTop w:val="0"/>
      <w:marBottom w:val="0"/>
      <w:divBdr>
        <w:top w:val="none" w:sz="0" w:space="0" w:color="auto"/>
        <w:left w:val="none" w:sz="0" w:space="0" w:color="auto"/>
        <w:bottom w:val="none" w:sz="0" w:space="0" w:color="auto"/>
        <w:right w:val="none" w:sz="0" w:space="0" w:color="auto"/>
      </w:divBdr>
    </w:div>
    <w:div w:id="1171917687">
      <w:bodyDiv w:val="1"/>
      <w:marLeft w:val="0"/>
      <w:marRight w:val="0"/>
      <w:marTop w:val="0"/>
      <w:marBottom w:val="0"/>
      <w:divBdr>
        <w:top w:val="none" w:sz="0" w:space="0" w:color="auto"/>
        <w:left w:val="none" w:sz="0" w:space="0" w:color="auto"/>
        <w:bottom w:val="none" w:sz="0" w:space="0" w:color="auto"/>
        <w:right w:val="none" w:sz="0" w:space="0" w:color="auto"/>
      </w:divBdr>
    </w:div>
    <w:div w:id="1172600391">
      <w:bodyDiv w:val="1"/>
      <w:marLeft w:val="0"/>
      <w:marRight w:val="0"/>
      <w:marTop w:val="0"/>
      <w:marBottom w:val="0"/>
      <w:divBdr>
        <w:top w:val="none" w:sz="0" w:space="0" w:color="auto"/>
        <w:left w:val="none" w:sz="0" w:space="0" w:color="auto"/>
        <w:bottom w:val="none" w:sz="0" w:space="0" w:color="auto"/>
        <w:right w:val="none" w:sz="0" w:space="0" w:color="auto"/>
      </w:divBdr>
    </w:div>
    <w:div w:id="1173648738">
      <w:bodyDiv w:val="1"/>
      <w:marLeft w:val="0"/>
      <w:marRight w:val="0"/>
      <w:marTop w:val="0"/>
      <w:marBottom w:val="0"/>
      <w:divBdr>
        <w:top w:val="none" w:sz="0" w:space="0" w:color="auto"/>
        <w:left w:val="none" w:sz="0" w:space="0" w:color="auto"/>
        <w:bottom w:val="none" w:sz="0" w:space="0" w:color="auto"/>
        <w:right w:val="none" w:sz="0" w:space="0" w:color="auto"/>
      </w:divBdr>
    </w:div>
    <w:div w:id="1175002498">
      <w:bodyDiv w:val="1"/>
      <w:marLeft w:val="0"/>
      <w:marRight w:val="0"/>
      <w:marTop w:val="0"/>
      <w:marBottom w:val="0"/>
      <w:divBdr>
        <w:top w:val="none" w:sz="0" w:space="0" w:color="auto"/>
        <w:left w:val="none" w:sz="0" w:space="0" w:color="auto"/>
        <w:bottom w:val="none" w:sz="0" w:space="0" w:color="auto"/>
        <w:right w:val="none" w:sz="0" w:space="0" w:color="auto"/>
      </w:divBdr>
    </w:div>
    <w:div w:id="1176967320">
      <w:bodyDiv w:val="1"/>
      <w:marLeft w:val="0"/>
      <w:marRight w:val="0"/>
      <w:marTop w:val="0"/>
      <w:marBottom w:val="0"/>
      <w:divBdr>
        <w:top w:val="none" w:sz="0" w:space="0" w:color="auto"/>
        <w:left w:val="none" w:sz="0" w:space="0" w:color="auto"/>
        <w:bottom w:val="none" w:sz="0" w:space="0" w:color="auto"/>
        <w:right w:val="none" w:sz="0" w:space="0" w:color="auto"/>
      </w:divBdr>
    </w:div>
    <w:div w:id="1180121670">
      <w:bodyDiv w:val="1"/>
      <w:marLeft w:val="0"/>
      <w:marRight w:val="0"/>
      <w:marTop w:val="0"/>
      <w:marBottom w:val="0"/>
      <w:divBdr>
        <w:top w:val="none" w:sz="0" w:space="0" w:color="auto"/>
        <w:left w:val="none" w:sz="0" w:space="0" w:color="auto"/>
        <w:bottom w:val="none" w:sz="0" w:space="0" w:color="auto"/>
        <w:right w:val="none" w:sz="0" w:space="0" w:color="auto"/>
      </w:divBdr>
    </w:div>
    <w:div w:id="1181773362">
      <w:bodyDiv w:val="1"/>
      <w:marLeft w:val="0"/>
      <w:marRight w:val="0"/>
      <w:marTop w:val="0"/>
      <w:marBottom w:val="0"/>
      <w:divBdr>
        <w:top w:val="none" w:sz="0" w:space="0" w:color="auto"/>
        <w:left w:val="none" w:sz="0" w:space="0" w:color="auto"/>
        <w:bottom w:val="none" w:sz="0" w:space="0" w:color="auto"/>
        <w:right w:val="none" w:sz="0" w:space="0" w:color="auto"/>
      </w:divBdr>
    </w:div>
    <w:div w:id="1184906559">
      <w:bodyDiv w:val="1"/>
      <w:marLeft w:val="0"/>
      <w:marRight w:val="0"/>
      <w:marTop w:val="0"/>
      <w:marBottom w:val="0"/>
      <w:divBdr>
        <w:top w:val="none" w:sz="0" w:space="0" w:color="auto"/>
        <w:left w:val="none" w:sz="0" w:space="0" w:color="auto"/>
        <w:bottom w:val="none" w:sz="0" w:space="0" w:color="auto"/>
        <w:right w:val="none" w:sz="0" w:space="0" w:color="auto"/>
      </w:divBdr>
    </w:div>
    <w:div w:id="1191725507">
      <w:bodyDiv w:val="1"/>
      <w:marLeft w:val="0"/>
      <w:marRight w:val="0"/>
      <w:marTop w:val="0"/>
      <w:marBottom w:val="0"/>
      <w:divBdr>
        <w:top w:val="none" w:sz="0" w:space="0" w:color="auto"/>
        <w:left w:val="none" w:sz="0" w:space="0" w:color="auto"/>
        <w:bottom w:val="none" w:sz="0" w:space="0" w:color="auto"/>
        <w:right w:val="none" w:sz="0" w:space="0" w:color="auto"/>
      </w:divBdr>
    </w:div>
    <w:div w:id="1193112685">
      <w:bodyDiv w:val="1"/>
      <w:marLeft w:val="0"/>
      <w:marRight w:val="0"/>
      <w:marTop w:val="0"/>
      <w:marBottom w:val="0"/>
      <w:divBdr>
        <w:top w:val="none" w:sz="0" w:space="0" w:color="auto"/>
        <w:left w:val="none" w:sz="0" w:space="0" w:color="auto"/>
        <w:bottom w:val="none" w:sz="0" w:space="0" w:color="auto"/>
        <w:right w:val="none" w:sz="0" w:space="0" w:color="auto"/>
      </w:divBdr>
    </w:div>
    <w:div w:id="1194348119">
      <w:bodyDiv w:val="1"/>
      <w:marLeft w:val="0"/>
      <w:marRight w:val="0"/>
      <w:marTop w:val="0"/>
      <w:marBottom w:val="0"/>
      <w:divBdr>
        <w:top w:val="none" w:sz="0" w:space="0" w:color="auto"/>
        <w:left w:val="none" w:sz="0" w:space="0" w:color="auto"/>
        <w:bottom w:val="none" w:sz="0" w:space="0" w:color="auto"/>
        <w:right w:val="none" w:sz="0" w:space="0" w:color="auto"/>
      </w:divBdr>
    </w:div>
    <w:div w:id="1195315636">
      <w:bodyDiv w:val="1"/>
      <w:marLeft w:val="0"/>
      <w:marRight w:val="0"/>
      <w:marTop w:val="0"/>
      <w:marBottom w:val="0"/>
      <w:divBdr>
        <w:top w:val="none" w:sz="0" w:space="0" w:color="auto"/>
        <w:left w:val="none" w:sz="0" w:space="0" w:color="auto"/>
        <w:bottom w:val="none" w:sz="0" w:space="0" w:color="auto"/>
        <w:right w:val="none" w:sz="0" w:space="0" w:color="auto"/>
      </w:divBdr>
    </w:div>
    <w:div w:id="1207990311">
      <w:bodyDiv w:val="1"/>
      <w:marLeft w:val="0"/>
      <w:marRight w:val="0"/>
      <w:marTop w:val="0"/>
      <w:marBottom w:val="0"/>
      <w:divBdr>
        <w:top w:val="none" w:sz="0" w:space="0" w:color="auto"/>
        <w:left w:val="none" w:sz="0" w:space="0" w:color="auto"/>
        <w:bottom w:val="none" w:sz="0" w:space="0" w:color="auto"/>
        <w:right w:val="none" w:sz="0" w:space="0" w:color="auto"/>
      </w:divBdr>
    </w:div>
    <w:div w:id="1219319162">
      <w:bodyDiv w:val="1"/>
      <w:marLeft w:val="0"/>
      <w:marRight w:val="0"/>
      <w:marTop w:val="0"/>
      <w:marBottom w:val="0"/>
      <w:divBdr>
        <w:top w:val="none" w:sz="0" w:space="0" w:color="auto"/>
        <w:left w:val="none" w:sz="0" w:space="0" w:color="auto"/>
        <w:bottom w:val="none" w:sz="0" w:space="0" w:color="auto"/>
        <w:right w:val="none" w:sz="0" w:space="0" w:color="auto"/>
      </w:divBdr>
    </w:div>
    <w:div w:id="1222055129">
      <w:bodyDiv w:val="1"/>
      <w:marLeft w:val="0"/>
      <w:marRight w:val="0"/>
      <w:marTop w:val="0"/>
      <w:marBottom w:val="0"/>
      <w:divBdr>
        <w:top w:val="none" w:sz="0" w:space="0" w:color="auto"/>
        <w:left w:val="none" w:sz="0" w:space="0" w:color="auto"/>
        <w:bottom w:val="none" w:sz="0" w:space="0" w:color="auto"/>
        <w:right w:val="none" w:sz="0" w:space="0" w:color="auto"/>
      </w:divBdr>
    </w:div>
    <w:div w:id="1226529120">
      <w:bodyDiv w:val="1"/>
      <w:marLeft w:val="0"/>
      <w:marRight w:val="0"/>
      <w:marTop w:val="0"/>
      <w:marBottom w:val="0"/>
      <w:divBdr>
        <w:top w:val="none" w:sz="0" w:space="0" w:color="auto"/>
        <w:left w:val="none" w:sz="0" w:space="0" w:color="auto"/>
        <w:bottom w:val="none" w:sz="0" w:space="0" w:color="auto"/>
        <w:right w:val="none" w:sz="0" w:space="0" w:color="auto"/>
      </w:divBdr>
    </w:div>
    <w:div w:id="1230382884">
      <w:bodyDiv w:val="1"/>
      <w:marLeft w:val="0"/>
      <w:marRight w:val="0"/>
      <w:marTop w:val="0"/>
      <w:marBottom w:val="0"/>
      <w:divBdr>
        <w:top w:val="none" w:sz="0" w:space="0" w:color="auto"/>
        <w:left w:val="none" w:sz="0" w:space="0" w:color="auto"/>
        <w:bottom w:val="none" w:sz="0" w:space="0" w:color="auto"/>
        <w:right w:val="none" w:sz="0" w:space="0" w:color="auto"/>
      </w:divBdr>
    </w:div>
    <w:div w:id="1238441569">
      <w:bodyDiv w:val="1"/>
      <w:marLeft w:val="0"/>
      <w:marRight w:val="0"/>
      <w:marTop w:val="0"/>
      <w:marBottom w:val="0"/>
      <w:divBdr>
        <w:top w:val="none" w:sz="0" w:space="0" w:color="auto"/>
        <w:left w:val="none" w:sz="0" w:space="0" w:color="auto"/>
        <w:bottom w:val="none" w:sz="0" w:space="0" w:color="auto"/>
        <w:right w:val="none" w:sz="0" w:space="0" w:color="auto"/>
      </w:divBdr>
    </w:div>
    <w:div w:id="1239292036">
      <w:bodyDiv w:val="1"/>
      <w:marLeft w:val="0"/>
      <w:marRight w:val="0"/>
      <w:marTop w:val="0"/>
      <w:marBottom w:val="0"/>
      <w:divBdr>
        <w:top w:val="none" w:sz="0" w:space="0" w:color="auto"/>
        <w:left w:val="none" w:sz="0" w:space="0" w:color="auto"/>
        <w:bottom w:val="none" w:sz="0" w:space="0" w:color="auto"/>
        <w:right w:val="none" w:sz="0" w:space="0" w:color="auto"/>
      </w:divBdr>
    </w:div>
    <w:div w:id="1240871933">
      <w:bodyDiv w:val="1"/>
      <w:marLeft w:val="0"/>
      <w:marRight w:val="0"/>
      <w:marTop w:val="0"/>
      <w:marBottom w:val="0"/>
      <w:divBdr>
        <w:top w:val="none" w:sz="0" w:space="0" w:color="auto"/>
        <w:left w:val="none" w:sz="0" w:space="0" w:color="auto"/>
        <w:bottom w:val="none" w:sz="0" w:space="0" w:color="auto"/>
        <w:right w:val="none" w:sz="0" w:space="0" w:color="auto"/>
      </w:divBdr>
    </w:div>
    <w:div w:id="1253246897">
      <w:bodyDiv w:val="1"/>
      <w:marLeft w:val="0"/>
      <w:marRight w:val="0"/>
      <w:marTop w:val="0"/>
      <w:marBottom w:val="0"/>
      <w:divBdr>
        <w:top w:val="none" w:sz="0" w:space="0" w:color="auto"/>
        <w:left w:val="none" w:sz="0" w:space="0" w:color="auto"/>
        <w:bottom w:val="none" w:sz="0" w:space="0" w:color="auto"/>
        <w:right w:val="none" w:sz="0" w:space="0" w:color="auto"/>
      </w:divBdr>
    </w:div>
    <w:div w:id="1265267000">
      <w:bodyDiv w:val="1"/>
      <w:marLeft w:val="0"/>
      <w:marRight w:val="0"/>
      <w:marTop w:val="0"/>
      <w:marBottom w:val="0"/>
      <w:divBdr>
        <w:top w:val="none" w:sz="0" w:space="0" w:color="auto"/>
        <w:left w:val="none" w:sz="0" w:space="0" w:color="auto"/>
        <w:bottom w:val="none" w:sz="0" w:space="0" w:color="auto"/>
        <w:right w:val="none" w:sz="0" w:space="0" w:color="auto"/>
      </w:divBdr>
    </w:div>
    <w:div w:id="1265503993">
      <w:bodyDiv w:val="1"/>
      <w:marLeft w:val="0"/>
      <w:marRight w:val="0"/>
      <w:marTop w:val="0"/>
      <w:marBottom w:val="0"/>
      <w:divBdr>
        <w:top w:val="none" w:sz="0" w:space="0" w:color="auto"/>
        <w:left w:val="none" w:sz="0" w:space="0" w:color="auto"/>
        <w:bottom w:val="none" w:sz="0" w:space="0" w:color="auto"/>
        <w:right w:val="none" w:sz="0" w:space="0" w:color="auto"/>
      </w:divBdr>
    </w:div>
    <w:div w:id="1266420204">
      <w:bodyDiv w:val="1"/>
      <w:marLeft w:val="0"/>
      <w:marRight w:val="0"/>
      <w:marTop w:val="0"/>
      <w:marBottom w:val="0"/>
      <w:divBdr>
        <w:top w:val="none" w:sz="0" w:space="0" w:color="auto"/>
        <w:left w:val="none" w:sz="0" w:space="0" w:color="auto"/>
        <w:bottom w:val="none" w:sz="0" w:space="0" w:color="auto"/>
        <w:right w:val="none" w:sz="0" w:space="0" w:color="auto"/>
      </w:divBdr>
    </w:div>
    <w:div w:id="1269120489">
      <w:bodyDiv w:val="1"/>
      <w:marLeft w:val="0"/>
      <w:marRight w:val="0"/>
      <w:marTop w:val="0"/>
      <w:marBottom w:val="0"/>
      <w:divBdr>
        <w:top w:val="none" w:sz="0" w:space="0" w:color="auto"/>
        <w:left w:val="none" w:sz="0" w:space="0" w:color="auto"/>
        <w:bottom w:val="none" w:sz="0" w:space="0" w:color="auto"/>
        <w:right w:val="none" w:sz="0" w:space="0" w:color="auto"/>
      </w:divBdr>
    </w:div>
    <w:div w:id="1274895715">
      <w:bodyDiv w:val="1"/>
      <w:marLeft w:val="0"/>
      <w:marRight w:val="0"/>
      <w:marTop w:val="0"/>
      <w:marBottom w:val="0"/>
      <w:divBdr>
        <w:top w:val="none" w:sz="0" w:space="0" w:color="auto"/>
        <w:left w:val="none" w:sz="0" w:space="0" w:color="auto"/>
        <w:bottom w:val="none" w:sz="0" w:space="0" w:color="auto"/>
        <w:right w:val="none" w:sz="0" w:space="0" w:color="auto"/>
      </w:divBdr>
    </w:div>
    <w:div w:id="1279066841">
      <w:bodyDiv w:val="1"/>
      <w:marLeft w:val="0"/>
      <w:marRight w:val="0"/>
      <w:marTop w:val="0"/>
      <w:marBottom w:val="0"/>
      <w:divBdr>
        <w:top w:val="none" w:sz="0" w:space="0" w:color="auto"/>
        <w:left w:val="none" w:sz="0" w:space="0" w:color="auto"/>
        <w:bottom w:val="none" w:sz="0" w:space="0" w:color="auto"/>
        <w:right w:val="none" w:sz="0" w:space="0" w:color="auto"/>
      </w:divBdr>
    </w:div>
    <w:div w:id="1284532605">
      <w:bodyDiv w:val="1"/>
      <w:marLeft w:val="0"/>
      <w:marRight w:val="0"/>
      <w:marTop w:val="0"/>
      <w:marBottom w:val="0"/>
      <w:divBdr>
        <w:top w:val="none" w:sz="0" w:space="0" w:color="auto"/>
        <w:left w:val="none" w:sz="0" w:space="0" w:color="auto"/>
        <w:bottom w:val="none" w:sz="0" w:space="0" w:color="auto"/>
        <w:right w:val="none" w:sz="0" w:space="0" w:color="auto"/>
      </w:divBdr>
    </w:div>
    <w:div w:id="1288656570">
      <w:bodyDiv w:val="1"/>
      <w:marLeft w:val="0"/>
      <w:marRight w:val="0"/>
      <w:marTop w:val="0"/>
      <w:marBottom w:val="0"/>
      <w:divBdr>
        <w:top w:val="none" w:sz="0" w:space="0" w:color="auto"/>
        <w:left w:val="none" w:sz="0" w:space="0" w:color="auto"/>
        <w:bottom w:val="none" w:sz="0" w:space="0" w:color="auto"/>
        <w:right w:val="none" w:sz="0" w:space="0" w:color="auto"/>
      </w:divBdr>
    </w:div>
    <w:div w:id="1289164051">
      <w:bodyDiv w:val="1"/>
      <w:marLeft w:val="0"/>
      <w:marRight w:val="0"/>
      <w:marTop w:val="0"/>
      <w:marBottom w:val="0"/>
      <w:divBdr>
        <w:top w:val="none" w:sz="0" w:space="0" w:color="auto"/>
        <w:left w:val="none" w:sz="0" w:space="0" w:color="auto"/>
        <w:bottom w:val="none" w:sz="0" w:space="0" w:color="auto"/>
        <w:right w:val="none" w:sz="0" w:space="0" w:color="auto"/>
      </w:divBdr>
    </w:div>
    <w:div w:id="1294091688">
      <w:bodyDiv w:val="1"/>
      <w:marLeft w:val="0"/>
      <w:marRight w:val="0"/>
      <w:marTop w:val="0"/>
      <w:marBottom w:val="0"/>
      <w:divBdr>
        <w:top w:val="none" w:sz="0" w:space="0" w:color="auto"/>
        <w:left w:val="none" w:sz="0" w:space="0" w:color="auto"/>
        <w:bottom w:val="none" w:sz="0" w:space="0" w:color="auto"/>
        <w:right w:val="none" w:sz="0" w:space="0" w:color="auto"/>
      </w:divBdr>
    </w:div>
    <w:div w:id="1298953374">
      <w:bodyDiv w:val="1"/>
      <w:marLeft w:val="0"/>
      <w:marRight w:val="0"/>
      <w:marTop w:val="0"/>
      <w:marBottom w:val="0"/>
      <w:divBdr>
        <w:top w:val="none" w:sz="0" w:space="0" w:color="auto"/>
        <w:left w:val="none" w:sz="0" w:space="0" w:color="auto"/>
        <w:bottom w:val="none" w:sz="0" w:space="0" w:color="auto"/>
        <w:right w:val="none" w:sz="0" w:space="0" w:color="auto"/>
      </w:divBdr>
    </w:div>
    <w:div w:id="1315716546">
      <w:bodyDiv w:val="1"/>
      <w:marLeft w:val="0"/>
      <w:marRight w:val="0"/>
      <w:marTop w:val="0"/>
      <w:marBottom w:val="0"/>
      <w:divBdr>
        <w:top w:val="none" w:sz="0" w:space="0" w:color="auto"/>
        <w:left w:val="none" w:sz="0" w:space="0" w:color="auto"/>
        <w:bottom w:val="none" w:sz="0" w:space="0" w:color="auto"/>
        <w:right w:val="none" w:sz="0" w:space="0" w:color="auto"/>
      </w:divBdr>
    </w:div>
    <w:div w:id="1315794444">
      <w:bodyDiv w:val="1"/>
      <w:marLeft w:val="0"/>
      <w:marRight w:val="0"/>
      <w:marTop w:val="0"/>
      <w:marBottom w:val="0"/>
      <w:divBdr>
        <w:top w:val="none" w:sz="0" w:space="0" w:color="auto"/>
        <w:left w:val="none" w:sz="0" w:space="0" w:color="auto"/>
        <w:bottom w:val="none" w:sz="0" w:space="0" w:color="auto"/>
        <w:right w:val="none" w:sz="0" w:space="0" w:color="auto"/>
      </w:divBdr>
    </w:div>
    <w:div w:id="1316572430">
      <w:bodyDiv w:val="1"/>
      <w:marLeft w:val="0"/>
      <w:marRight w:val="0"/>
      <w:marTop w:val="0"/>
      <w:marBottom w:val="0"/>
      <w:divBdr>
        <w:top w:val="none" w:sz="0" w:space="0" w:color="auto"/>
        <w:left w:val="none" w:sz="0" w:space="0" w:color="auto"/>
        <w:bottom w:val="none" w:sz="0" w:space="0" w:color="auto"/>
        <w:right w:val="none" w:sz="0" w:space="0" w:color="auto"/>
      </w:divBdr>
    </w:div>
    <w:div w:id="1317219850">
      <w:bodyDiv w:val="1"/>
      <w:marLeft w:val="0"/>
      <w:marRight w:val="0"/>
      <w:marTop w:val="0"/>
      <w:marBottom w:val="0"/>
      <w:divBdr>
        <w:top w:val="none" w:sz="0" w:space="0" w:color="auto"/>
        <w:left w:val="none" w:sz="0" w:space="0" w:color="auto"/>
        <w:bottom w:val="none" w:sz="0" w:space="0" w:color="auto"/>
        <w:right w:val="none" w:sz="0" w:space="0" w:color="auto"/>
      </w:divBdr>
    </w:div>
    <w:div w:id="1317297652">
      <w:bodyDiv w:val="1"/>
      <w:marLeft w:val="0"/>
      <w:marRight w:val="0"/>
      <w:marTop w:val="0"/>
      <w:marBottom w:val="0"/>
      <w:divBdr>
        <w:top w:val="none" w:sz="0" w:space="0" w:color="auto"/>
        <w:left w:val="none" w:sz="0" w:space="0" w:color="auto"/>
        <w:bottom w:val="none" w:sz="0" w:space="0" w:color="auto"/>
        <w:right w:val="none" w:sz="0" w:space="0" w:color="auto"/>
      </w:divBdr>
    </w:div>
    <w:div w:id="1323898281">
      <w:bodyDiv w:val="1"/>
      <w:marLeft w:val="0"/>
      <w:marRight w:val="0"/>
      <w:marTop w:val="0"/>
      <w:marBottom w:val="0"/>
      <w:divBdr>
        <w:top w:val="none" w:sz="0" w:space="0" w:color="auto"/>
        <w:left w:val="none" w:sz="0" w:space="0" w:color="auto"/>
        <w:bottom w:val="none" w:sz="0" w:space="0" w:color="auto"/>
        <w:right w:val="none" w:sz="0" w:space="0" w:color="auto"/>
      </w:divBdr>
    </w:div>
    <w:div w:id="1325089867">
      <w:bodyDiv w:val="1"/>
      <w:marLeft w:val="0"/>
      <w:marRight w:val="0"/>
      <w:marTop w:val="0"/>
      <w:marBottom w:val="0"/>
      <w:divBdr>
        <w:top w:val="none" w:sz="0" w:space="0" w:color="auto"/>
        <w:left w:val="none" w:sz="0" w:space="0" w:color="auto"/>
        <w:bottom w:val="none" w:sz="0" w:space="0" w:color="auto"/>
        <w:right w:val="none" w:sz="0" w:space="0" w:color="auto"/>
      </w:divBdr>
    </w:div>
    <w:div w:id="1335494983">
      <w:bodyDiv w:val="1"/>
      <w:marLeft w:val="0"/>
      <w:marRight w:val="0"/>
      <w:marTop w:val="0"/>
      <w:marBottom w:val="0"/>
      <w:divBdr>
        <w:top w:val="none" w:sz="0" w:space="0" w:color="auto"/>
        <w:left w:val="none" w:sz="0" w:space="0" w:color="auto"/>
        <w:bottom w:val="none" w:sz="0" w:space="0" w:color="auto"/>
        <w:right w:val="none" w:sz="0" w:space="0" w:color="auto"/>
      </w:divBdr>
    </w:div>
    <w:div w:id="1335574752">
      <w:bodyDiv w:val="1"/>
      <w:marLeft w:val="0"/>
      <w:marRight w:val="0"/>
      <w:marTop w:val="0"/>
      <w:marBottom w:val="0"/>
      <w:divBdr>
        <w:top w:val="none" w:sz="0" w:space="0" w:color="auto"/>
        <w:left w:val="none" w:sz="0" w:space="0" w:color="auto"/>
        <w:bottom w:val="none" w:sz="0" w:space="0" w:color="auto"/>
        <w:right w:val="none" w:sz="0" w:space="0" w:color="auto"/>
      </w:divBdr>
    </w:div>
    <w:div w:id="1337926229">
      <w:bodyDiv w:val="1"/>
      <w:marLeft w:val="0"/>
      <w:marRight w:val="0"/>
      <w:marTop w:val="0"/>
      <w:marBottom w:val="0"/>
      <w:divBdr>
        <w:top w:val="none" w:sz="0" w:space="0" w:color="auto"/>
        <w:left w:val="none" w:sz="0" w:space="0" w:color="auto"/>
        <w:bottom w:val="none" w:sz="0" w:space="0" w:color="auto"/>
        <w:right w:val="none" w:sz="0" w:space="0" w:color="auto"/>
      </w:divBdr>
    </w:div>
    <w:div w:id="1338078489">
      <w:bodyDiv w:val="1"/>
      <w:marLeft w:val="0"/>
      <w:marRight w:val="0"/>
      <w:marTop w:val="0"/>
      <w:marBottom w:val="0"/>
      <w:divBdr>
        <w:top w:val="none" w:sz="0" w:space="0" w:color="auto"/>
        <w:left w:val="none" w:sz="0" w:space="0" w:color="auto"/>
        <w:bottom w:val="none" w:sz="0" w:space="0" w:color="auto"/>
        <w:right w:val="none" w:sz="0" w:space="0" w:color="auto"/>
      </w:divBdr>
    </w:div>
    <w:div w:id="1338919122">
      <w:bodyDiv w:val="1"/>
      <w:marLeft w:val="0"/>
      <w:marRight w:val="0"/>
      <w:marTop w:val="0"/>
      <w:marBottom w:val="0"/>
      <w:divBdr>
        <w:top w:val="none" w:sz="0" w:space="0" w:color="auto"/>
        <w:left w:val="none" w:sz="0" w:space="0" w:color="auto"/>
        <w:bottom w:val="none" w:sz="0" w:space="0" w:color="auto"/>
        <w:right w:val="none" w:sz="0" w:space="0" w:color="auto"/>
      </w:divBdr>
    </w:div>
    <w:div w:id="1345942195">
      <w:bodyDiv w:val="1"/>
      <w:marLeft w:val="0"/>
      <w:marRight w:val="0"/>
      <w:marTop w:val="0"/>
      <w:marBottom w:val="0"/>
      <w:divBdr>
        <w:top w:val="none" w:sz="0" w:space="0" w:color="auto"/>
        <w:left w:val="none" w:sz="0" w:space="0" w:color="auto"/>
        <w:bottom w:val="none" w:sz="0" w:space="0" w:color="auto"/>
        <w:right w:val="none" w:sz="0" w:space="0" w:color="auto"/>
      </w:divBdr>
    </w:div>
    <w:div w:id="1350834223">
      <w:bodyDiv w:val="1"/>
      <w:marLeft w:val="0"/>
      <w:marRight w:val="0"/>
      <w:marTop w:val="0"/>
      <w:marBottom w:val="0"/>
      <w:divBdr>
        <w:top w:val="none" w:sz="0" w:space="0" w:color="auto"/>
        <w:left w:val="none" w:sz="0" w:space="0" w:color="auto"/>
        <w:bottom w:val="none" w:sz="0" w:space="0" w:color="auto"/>
        <w:right w:val="none" w:sz="0" w:space="0" w:color="auto"/>
      </w:divBdr>
    </w:div>
    <w:div w:id="1355230249">
      <w:bodyDiv w:val="1"/>
      <w:marLeft w:val="0"/>
      <w:marRight w:val="0"/>
      <w:marTop w:val="0"/>
      <w:marBottom w:val="0"/>
      <w:divBdr>
        <w:top w:val="none" w:sz="0" w:space="0" w:color="auto"/>
        <w:left w:val="none" w:sz="0" w:space="0" w:color="auto"/>
        <w:bottom w:val="none" w:sz="0" w:space="0" w:color="auto"/>
        <w:right w:val="none" w:sz="0" w:space="0" w:color="auto"/>
      </w:divBdr>
    </w:div>
    <w:div w:id="1383015503">
      <w:bodyDiv w:val="1"/>
      <w:marLeft w:val="0"/>
      <w:marRight w:val="0"/>
      <w:marTop w:val="0"/>
      <w:marBottom w:val="0"/>
      <w:divBdr>
        <w:top w:val="none" w:sz="0" w:space="0" w:color="auto"/>
        <w:left w:val="none" w:sz="0" w:space="0" w:color="auto"/>
        <w:bottom w:val="none" w:sz="0" w:space="0" w:color="auto"/>
        <w:right w:val="none" w:sz="0" w:space="0" w:color="auto"/>
      </w:divBdr>
    </w:div>
    <w:div w:id="1387073230">
      <w:bodyDiv w:val="1"/>
      <w:marLeft w:val="0"/>
      <w:marRight w:val="0"/>
      <w:marTop w:val="0"/>
      <w:marBottom w:val="0"/>
      <w:divBdr>
        <w:top w:val="none" w:sz="0" w:space="0" w:color="auto"/>
        <w:left w:val="none" w:sz="0" w:space="0" w:color="auto"/>
        <w:bottom w:val="none" w:sz="0" w:space="0" w:color="auto"/>
        <w:right w:val="none" w:sz="0" w:space="0" w:color="auto"/>
      </w:divBdr>
    </w:div>
    <w:div w:id="1389304948">
      <w:bodyDiv w:val="1"/>
      <w:marLeft w:val="0"/>
      <w:marRight w:val="0"/>
      <w:marTop w:val="0"/>
      <w:marBottom w:val="0"/>
      <w:divBdr>
        <w:top w:val="none" w:sz="0" w:space="0" w:color="auto"/>
        <w:left w:val="none" w:sz="0" w:space="0" w:color="auto"/>
        <w:bottom w:val="none" w:sz="0" w:space="0" w:color="auto"/>
        <w:right w:val="none" w:sz="0" w:space="0" w:color="auto"/>
      </w:divBdr>
    </w:div>
    <w:div w:id="1392733414">
      <w:bodyDiv w:val="1"/>
      <w:marLeft w:val="0"/>
      <w:marRight w:val="0"/>
      <w:marTop w:val="0"/>
      <w:marBottom w:val="0"/>
      <w:divBdr>
        <w:top w:val="none" w:sz="0" w:space="0" w:color="auto"/>
        <w:left w:val="none" w:sz="0" w:space="0" w:color="auto"/>
        <w:bottom w:val="none" w:sz="0" w:space="0" w:color="auto"/>
        <w:right w:val="none" w:sz="0" w:space="0" w:color="auto"/>
      </w:divBdr>
    </w:div>
    <w:div w:id="1397240180">
      <w:bodyDiv w:val="1"/>
      <w:marLeft w:val="0"/>
      <w:marRight w:val="0"/>
      <w:marTop w:val="0"/>
      <w:marBottom w:val="0"/>
      <w:divBdr>
        <w:top w:val="none" w:sz="0" w:space="0" w:color="auto"/>
        <w:left w:val="none" w:sz="0" w:space="0" w:color="auto"/>
        <w:bottom w:val="none" w:sz="0" w:space="0" w:color="auto"/>
        <w:right w:val="none" w:sz="0" w:space="0" w:color="auto"/>
      </w:divBdr>
    </w:div>
    <w:div w:id="1398094958">
      <w:bodyDiv w:val="1"/>
      <w:marLeft w:val="0"/>
      <w:marRight w:val="0"/>
      <w:marTop w:val="0"/>
      <w:marBottom w:val="0"/>
      <w:divBdr>
        <w:top w:val="none" w:sz="0" w:space="0" w:color="auto"/>
        <w:left w:val="none" w:sz="0" w:space="0" w:color="auto"/>
        <w:bottom w:val="none" w:sz="0" w:space="0" w:color="auto"/>
        <w:right w:val="none" w:sz="0" w:space="0" w:color="auto"/>
      </w:divBdr>
    </w:div>
    <w:div w:id="1399474867">
      <w:bodyDiv w:val="1"/>
      <w:marLeft w:val="0"/>
      <w:marRight w:val="0"/>
      <w:marTop w:val="0"/>
      <w:marBottom w:val="0"/>
      <w:divBdr>
        <w:top w:val="none" w:sz="0" w:space="0" w:color="auto"/>
        <w:left w:val="none" w:sz="0" w:space="0" w:color="auto"/>
        <w:bottom w:val="none" w:sz="0" w:space="0" w:color="auto"/>
        <w:right w:val="none" w:sz="0" w:space="0" w:color="auto"/>
      </w:divBdr>
    </w:div>
    <w:div w:id="1403990799">
      <w:bodyDiv w:val="1"/>
      <w:marLeft w:val="0"/>
      <w:marRight w:val="0"/>
      <w:marTop w:val="0"/>
      <w:marBottom w:val="0"/>
      <w:divBdr>
        <w:top w:val="none" w:sz="0" w:space="0" w:color="auto"/>
        <w:left w:val="none" w:sz="0" w:space="0" w:color="auto"/>
        <w:bottom w:val="none" w:sz="0" w:space="0" w:color="auto"/>
        <w:right w:val="none" w:sz="0" w:space="0" w:color="auto"/>
      </w:divBdr>
    </w:div>
    <w:div w:id="1416976796">
      <w:bodyDiv w:val="1"/>
      <w:marLeft w:val="0"/>
      <w:marRight w:val="0"/>
      <w:marTop w:val="0"/>
      <w:marBottom w:val="0"/>
      <w:divBdr>
        <w:top w:val="none" w:sz="0" w:space="0" w:color="auto"/>
        <w:left w:val="none" w:sz="0" w:space="0" w:color="auto"/>
        <w:bottom w:val="none" w:sz="0" w:space="0" w:color="auto"/>
        <w:right w:val="none" w:sz="0" w:space="0" w:color="auto"/>
      </w:divBdr>
    </w:div>
    <w:div w:id="1419474350">
      <w:bodyDiv w:val="1"/>
      <w:marLeft w:val="0"/>
      <w:marRight w:val="0"/>
      <w:marTop w:val="0"/>
      <w:marBottom w:val="0"/>
      <w:divBdr>
        <w:top w:val="none" w:sz="0" w:space="0" w:color="auto"/>
        <w:left w:val="none" w:sz="0" w:space="0" w:color="auto"/>
        <w:bottom w:val="none" w:sz="0" w:space="0" w:color="auto"/>
        <w:right w:val="none" w:sz="0" w:space="0" w:color="auto"/>
      </w:divBdr>
    </w:div>
    <w:div w:id="1419673517">
      <w:bodyDiv w:val="1"/>
      <w:marLeft w:val="0"/>
      <w:marRight w:val="0"/>
      <w:marTop w:val="0"/>
      <w:marBottom w:val="0"/>
      <w:divBdr>
        <w:top w:val="none" w:sz="0" w:space="0" w:color="auto"/>
        <w:left w:val="none" w:sz="0" w:space="0" w:color="auto"/>
        <w:bottom w:val="none" w:sz="0" w:space="0" w:color="auto"/>
        <w:right w:val="none" w:sz="0" w:space="0" w:color="auto"/>
      </w:divBdr>
    </w:div>
    <w:div w:id="1424647774">
      <w:bodyDiv w:val="1"/>
      <w:marLeft w:val="0"/>
      <w:marRight w:val="0"/>
      <w:marTop w:val="0"/>
      <w:marBottom w:val="0"/>
      <w:divBdr>
        <w:top w:val="none" w:sz="0" w:space="0" w:color="auto"/>
        <w:left w:val="none" w:sz="0" w:space="0" w:color="auto"/>
        <w:bottom w:val="none" w:sz="0" w:space="0" w:color="auto"/>
        <w:right w:val="none" w:sz="0" w:space="0" w:color="auto"/>
      </w:divBdr>
    </w:div>
    <w:div w:id="1428622324">
      <w:bodyDiv w:val="1"/>
      <w:marLeft w:val="0"/>
      <w:marRight w:val="0"/>
      <w:marTop w:val="0"/>
      <w:marBottom w:val="0"/>
      <w:divBdr>
        <w:top w:val="none" w:sz="0" w:space="0" w:color="auto"/>
        <w:left w:val="none" w:sz="0" w:space="0" w:color="auto"/>
        <w:bottom w:val="none" w:sz="0" w:space="0" w:color="auto"/>
        <w:right w:val="none" w:sz="0" w:space="0" w:color="auto"/>
      </w:divBdr>
    </w:div>
    <w:div w:id="1430002756">
      <w:bodyDiv w:val="1"/>
      <w:marLeft w:val="0"/>
      <w:marRight w:val="0"/>
      <w:marTop w:val="0"/>
      <w:marBottom w:val="0"/>
      <w:divBdr>
        <w:top w:val="none" w:sz="0" w:space="0" w:color="auto"/>
        <w:left w:val="none" w:sz="0" w:space="0" w:color="auto"/>
        <w:bottom w:val="none" w:sz="0" w:space="0" w:color="auto"/>
        <w:right w:val="none" w:sz="0" w:space="0" w:color="auto"/>
      </w:divBdr>
    </w:div>
    <w:div w:id="1431661715">
      <w:bodyDiv w:val="1"/>
      <w:marLeft w:val="0"/>
      <w:marRight w:val="0"/>
      <w:marTop w:val="0"/>
      <w:marBottom w:val="0"/>
      <w:divBdr>
        <w:top w:val="none" w:sz="0" w:space="0" w:color="auto"/>
        <w:left w:val="none" w:sz="0" w:space="0" w:color="auto"/>
        <w:bottom w:val="none" w:sz="0" w:space="0" w:color="auto"/>
        <w:right w:val="none" w:sz="0" w:space="0" w:color="auto"/>
      </w:divBdr>
    </w:div>
    <w:div w:id="1434281015">
      <w:bodyDiv w:val="1"/>
      <w:marLeft w:val="0"/>
      <w:marRight w:val="0"/>
      <w:marTop w:val="0"/>
      <w:marBottom w:val="0"/>
      <w:divBdr>
        <w:top w:val="none" w:sz="0" w:space="0" w:color="auto"/>
        <w:left w:val="none" w:sz="0" w:space="0" w:color="auto"/>
        <w:bottom w:val="none" w:sz="0" w:space="0" w:color="auto"/>
        <w:right w:val="none" w:sz="0" w:space="0" w:color="auto"/>
      </w:divBdr>
    </w:div>
    <w:div w:id="1434281302">
      <w:bodyDiv w:val="1"/>
      <w:marLeft w:val="0"/>
      <w:marRight w:val="0"/>
      <w:marTop w:val="0"/>
      <w:marBottom w:val="0"/>
      <w:divBdr>
        <w:top w:val="none" w:sz="0" w:space="0" w:color="auto"/>
        <w:left w:val="none" w:sz="0" w:space="0" w:color="auto"/>
        <w:bottom w:val="none" w:sz="0" w:space="0" w:color="auto"/>
        <w:right w:val="none" w:sz="0" w:space="0" w:color="auto"/>
      </w:divBdr>
    </w:div>
    <w:div w:id="1434477083">
      <w:bodyDiv w:val="1"/>
      <w:marLeft w:val="0"/>
      <w:marRight w:val="0"/>
      <w:marTop w:val="0"/>
      <w:marBottom w:val="0"/>
      <w:divBdr>
        <w:top w:val="none" w:sz="0" w:space="0" w:color="auto"/>
        <w:left w:val="none" w:sz="0" w:space="0" w:color="auto"/>
        <w:bottom w:val="none" w:sz="0" w:space="0" w:color="auto"/>
        <w:right w:val="none" w:sz="0" w:space="0" w:color="auto"/>
      </w:divBdr>
    </w:div>
    <w:div w:id="1439106841">
      <w:bodyDiv w:val="1"/>
      <w:marLeft w:val="0"/>
      <w:marRight w:val="0"/>
      <w:marTop w:val="0"/>
      <w:marBottom w:val="0"/>
      <w:divBdr>
        <w:top w:val="none" w:sz="0" w:space="0" w:color="auto"/>
        <w:left w:val="none" w:sz="0" w:space="0" w:color="auto"/>
        <w:bottom w:val="none" w:sz="0" w:space="0" w:color="auto"/>
        <w:right w:val="none" w:sz="0" w:space="0" w:color="auto"/>
      </w:divBdr>
    </w:div>
    <w:div w:id="1439715631">
      <w:bodyDiv w:val="1"/>
      <w:marLeft w:val="0"/>
      <w:marRight w:val="0"/>
      <w:marTop w:val="0"/>
      <w:marBottom w:val="0"/>
      <w:divBdr>
        <w:top w:val="none" w:sz="0" w:space="0" w:color="auto"/>
        <w:left w:val="none" w:sz="0" w:space="0" w:color="auto"/>
        <w:bottom w:val="none" w:sz="0" w:space="0" w:color="auto"/>
        <w:right w:val="none" w:sz="0" w:space="0" w:color="auto"/>
      </w:divBdr>
    </w:div>
    <w:div w:id="1442917633">
      <w:bodyDiv w:val="1"/>
      <w:marLeft w:val="0"/>
      <w:marRight w:val="0"/>
      <w:marTop w:val="0"/>
      <w:marBottom w:val="0"/>
      <w:divBdr>
        <w:top w:val="none" w:sz="0" w:space="0" w:color="auto"/>
        <w:left w:val="none" w:sz="0" w:space="0" w:color="auto"/>
        <w:bottom w:val="none" w:sz="0" w:space="0" w:color="auto"/>
        <w:right w:val="none" w:sz="0" w:space="0" w:color="auto"/>
      </w:divBdr>
    </w:div>
    <w:div w:id="1454132940">
      <w:bodyDiv w:val="1"/>
      <w:marLeft w:val="0"/>
      <w:marRight w:val="0"/>
      <w:marTop w:val="0"/>
      <w:marBottom w:val="0"/>
      <w:divBdr>
        <w:top w:val="none" w:sz="0" w:space="0" w:color="auto"/>
        <w:left w:val="none" w:sz="0" w:space="0" w:color="auto"/>
        <w:bottom w:val="none" w:sz="0" w:space="0" w:color="auto"/>
        <w:right w:val="none" w:sz="0" w:space="0" w:color="auto"/>
      </w:divBdr>
    </w:div>
    <w:div w:id="1454515452">
      <w:bodyDiv w:val="1"/>
      <w:marLeft w:val="0"/>
      <w:marRight w:val="0"/>
      <w:marTop w:val="0"/>
      <w:marBottom w:val="0"/>
      <w:divBdr>
        <w:top w:val="none" w:sz="0" w:space="0" w:color="auto"/>
        <w:left w:val="none" w:sz="0" w:space="0" w:color="auto"/>
        <w:bottom w:val="none" w:sz="0" w:space="0" w:color="auto"/>
        <w:right w:val="none" w:sz="0" w:space="0" w:color="auto"/>
      </w:divBdr>
    </w:div>
    <w:div w:id="1461344814">
      <w:bodyDiv w:val="1"/>
      <w:marLeft w:val="0"/>
      <w:marRight w:val="0"/>
      <w:marTop w:val="0"/>
      <w:marBottom w:val="0"/>
      <w:divBdr>
        <w:top w:val="none" w:sz="0" w:space="0" w:color="auto"/>
        <w:left w:val="none" w:sz="0" w:space="0" w:color="auto"/>
        <w:bottom w:val="none" w:sz="0" w:space="0" w:color="auto"/>
        <w:right w:val="none" w:sz="0" w:space="0" w:color="auto"/>
      </w:divBdr>
    </w:div>
    <w:div w:id="1462000076">
      <w:bodyDiv w:val="1"/>
      <w:marLeft w:val="0"/>
      <w:marRight w:val="0"/>
      <w:marTop w:val="0"/>
      <w:marBottom w:val="0"/>
      <w:divBdr>
        <w:top w:val="none" w:sz="0" w:space="0" w:color="auto"/>
        <w:left w:val="none" w:sz="0" w:space="0" w:color="auto"/>
        <w:bottom w:val="none" w:sz="0" w:space="0" w:color="auto"/>
        <w:right w:val="none" w:sz="0" w:space="0" w:color="auto"/>
      </w:divBdr>
    </w:div>
    <w:div w:id="1465543435">
      <w:bodyDiv w:val="1"/>
      <w:marLeft w:val="0"/>
      <w:marRight w:val="0"/>
      <w:marTop w:val="0"/>
      <w:marBottom w:val="0"/>
      <w:divBdr>
        <w:top w:val="none" w:sz="0" w:space="0" w:color="auto"/>
        <w:left w:val="none" w:sz="0" w:space="0" w:color="auto"/>
        <w:bottom w:val="none" w:sz="0" w:space="0" w:color="auto"/>
        <w:right w:val="none" w:sz="0" w:space="0" w:color="auto"/>
      </w:divBdr>
    </w:div>
    <w:div w:id="1465847147">
      <w:bodyDiv w:val="1"/>
      <w:marLeft w:val="0"/>
      <w:marRight w:val="0"/>
      <w:marTop w:val="0"/>
      <w:marBottom w:val="0"/>
      <w:divBdr>
        <w:top w:val="none" w:sz="0" w:space="0" w:color="auto"/>
        <w:left w:val="none" w:sz="0" w:space="0" w:color="auto"/>
        <w:bottom w:val="none" w:sz="0" w:space="0" w:color="auto"/>
        <w:right w:val="none" w:sz="0" w:space="0" w:color="auto"/>
      </w:divBdr>
    </w:div>
    <w:div w:id="1470320920">
      <w:bodyDiv w:val="1"/>
      <w:marLeft w:val="0"/>
      <w:marRight w:val="0"/>
      <w:marTop w:val="0"/>
      <w:marBottom w:val="0"/>
      <w:divBdr>
        <w:top w:val="none" w:sz="0" w:space="0" w:color="auto"/>
        <w:left w:val="none" w:sz="0" w:space="0" w:color="auto"/>
        <w:bottom w:val="none" w:sz="0" w:space="0" w:color="auto"/>
        <w:right w:val="none" w:sz="0" w:space="0" w:color="auto"/>
      </w:divBdr>
    </w:div>
    <w:div w:id="1474178934">
      <w:bodyDiv w:val="1"/>
      <w:marLeft w:val="0"/>
      <w:marRight w:val="0"/>
      <w:marTop w:val="0"/>
      <w:marBottom w:val="0"/>
      <w:divBdr>
        <w:top w:val="none" w:sz="0" w:space="0" w:color="auto"/>
        <w:left w:val="none" w:sz="0" w:space="0" w:color="auto"/>
        <w:bottom w:val="none" w:sz="0" w:space="0" w:color="auto"/>
        <w:right w:val="none" w:sz="0" w:space="0" w:color="auto"/>
      </w:divBdr>
    </w:div>
    <w:div w:id="1474323318">
      <w:bodyDiv w:val="1"/>
      <w:marLeft w:val="0"/>
      <w:marRight w:val="0"/>
      <w:marTop w:val="0"/>
      <w:marBottom w:val="0"/>
      <w:divBdr>
        <w:top w:val="none" w:sz="0" w:space="0" w:color="auto"/>
        <w:left w:val="none" w:sz="0" w:space="0" w:color="auto"/>
        <w:bottom w:val="none" w:sz="0" w:space="0" w:color="auto"/>
        <w:right w:val="none" w:sz="0" w:space="0" w:color="auto"/>
      </w:divBdr>
    </w:div>
    <w:div w:id="1474521253">
      <w:bodyDiv w:val="1"/>
      <w:marLeft w:val="0"/>
      <w:marRight w:val="0"/>
      <w:marTop w:val="0"/>
      <w:marBottom w:val="0"/>
      <w:divBdr>
        <w:top w:val="none" w:sz="0" w:space="0" w:color="auto"/>
        <w:left w:val="none" w:sz="0" w:space="0" w:color="auto"/>
        <w:bottom w:val="none" w:sz="0" w:space="0" w:color="auto"/>
        <w:right w:val="none" w:sz="0" w:space="0" w:color="auto"/>
      </w:divBdr>
    </w:div>
    <w:div w:id="1475681814">
      <w:bodyDiv w:val="1"/>
      <w:marLeft w:val="0"/>
      <w:marRight w:val="0"/>
      <w:marTop w:val="0"/>
      <w:marBottom w:val="0"/>
      <w:divBdr>
        <w:top w:val="none" w:sz="0" w:space="0" w:color="auto"/>
        <w:left w:val="none" w:sz="0" w:space="0" w:color="auto"/>
        <w:bottom w:val="none" w:sz="0" w:space="0" w:color="auto"/>
        <w:right w:val="none" w:sz="0" w:space="0" w:color="auto"/>
      </w:divBdr>
    </w:div>
    <w:div w:id="1490099586">
      <w:bodyDiv w:val="1"/>
      <w:marLeft w:val="0"/>
      <w:marRight w:val="0"/>
      <w:marTop w:val="0"/>
      <w:marBottom w:val="0"/>
      <w:divBdr>
        <w:top w:val="none" w:sz="0" w:space="0" w:color="auto"/>
        <w:left w:val="none" w:sz="0" w:space="0" w:color="auto"/>
        <w:bottom w:val="none" w:sz="0" w:space="0" w:color="auto"/>
        <w:right w:val="none" w:sz="0" w:space="0" w:color="auto"/>
      </w:divBdr>
    </w:div>
    <w:div w:id="1493183482">
      <w:bodyDiv w:val="1"/>
      <w:marLeft w:val="0"/>
      <w:marRight w:val="0"/>
      <w:marTop w:val="0"/>
      <w:marBottom w:val="0"/>
      <w:divBdr>
        <w:top w:val="none" w:sz="0" w:space="0" w:color="auto"/>
        <w:left w:val="none" w:sz="0" w:space="0" w:color="auto"/>
        <w:bottom w:val="none" w:sz="0" w:space="0" w:color="auto"/>
        <w:right w:val="none" w:sz="0" w:space="0" w:color="auto"/>
      </w:divBdr>
    </w:div>
    <w:div w:id="1500268199">
      <w:bodyDiv w:val="1"/>
      <w:marLeft w:val="0"/>
      <w:marRight w:val="0"/>
      <w:marTop w:val="0"/>
      <w:marBottom w:val="0"/>
      <w:divBdr>
        <w:top w:val="none" w:sz="0" w:space="0" w:color="auto"/>
        <w:left w:val="none" w:sz="0" w:space="0" w:color="auto"/>
        <w:bottom w:val="none" w:sz="0" w:space="0" w:color="auto"/>
        <w:right w:val="none" w:sz="0" w:space="0" w:color="auto"/>
      </w:divBdr>
    </w:div>
    <w:div w:id="1512063103">
      <w:bodyDiv w:val="1"/>
      <w:marLeft w:val="0"/>
      <w:marRight w:val="0"/>
      <w:marTop w:val="0"/>
      <w:marBottom w:val="0"/>
      <w:divBdr>
        <w:top w:val="none" w:sz="0" w:space="0" w:color="auto"/>
        <w:left w:val="none" w:sz="0" w:space="0" w:color="auto"/>
        <w:bottom w:val="none" w:sz="0" w:space="0" w:color="auto"/>
        <w:right w:val="none" w:sz="0" w:space="0" w:color="auto"/>
      </w:divBdr>
    </w:div>
    <w:div w:id="1516797746">
      <w:bodyDiv w:val="1"/>
      <w:marLeft w:val="0"/>
      <w:marRight w:val="0"/>
      <w:marTop w:val="0"/>
      <w:marBottom w:val="0"/>
      <w:divBdr>
        <w:top w:val="none" w:sz="0" w:space="0" w:color="auto"/>
        <w:left w:val="none" w:sz="0" w:space="0" w:color="auto"/>
        <w:bottom w:val="none" w:sz="0" w:space="0" w:color="auto"/>
        <w:right w:val="none" w:sz="0" w:space="0" w:color="auto"/>
      </w:divBdr>
    </w:div>
    <w:div w:id="1522083784">
      <w:bodyDiv w:val="1"/>
      <w:marLeft w:val="0"/>
      <w:marRight w:val="0"/>
      <w:marTop w:val="0"/>
      <w:marBottom w:val="0"/>
      <w:divBdr>
        <w:top w:val="none" w:sz="0" w:space="0" w:color="auto"/>
        <w:left w:val="none" w:sz="0" w:space="0" w:color="auto"/>
        <w:bottom w:val="none" w:sz="0" w:space="0" w:color="auto"/>
        <w:right w:val="none" w:sz="0" w:space="0" w:color="auto"/>
      </w:divBdr>
    </w:div>
    <w:div w:id="1534268631">
      <w:bodyDiv w:val="1"/>
      <w:marLeft w:val="0"/>
      <w:marRight w:val="0"/>
      <w:marTop w:val="0"/>
      <w:marBottom w:val="0"/>
      <w:divBdr>
        <w:top w:val="none" w:sz="0" w:space="0" w:color="auto"/>
        <w:left w:val="none" w:sz="0" w:space="0" w:color="auto"/>
        <w:bottom w:val="none" w:sz="0" w:space="0" w:color="auto"/>
        <w:right w:val="none" w:sz="0" w:space="0" w:color="auto"/>
      </w:divBdr>
    </w:div>
    <w:div w:id="1534685310">
      <w:bodyDiv w:val="1"/>
      <w:marLeft w:val="0"/>
      <w:marRight w:val="0"/>
      <w:marTop w:val="0"/>
      <w:marBottom w:val="0"/>
      <w:divBdr>
        <w:top w:val="none" w:sz="0" w:space="0" w:color="auto"/>
        <w:left w:val="none" w:sz="0" w:space="0" w:color="auto"/>
        <w:bottom w:val="none" w:sz="0" w:space="0" w:color="auto"/>
        <w:right w:val="none" w:sz="0" w:space="0" w:color="auto"/>
      </w:divBdr>
    </w:div>
    <w:div w:id="1546328413">
      <w:bodyDiv w:val="1"/>
      <w:marLeft w:val="0"/>
      <w:marRight w:val="0"/>
      <w:marTop w:val="0"/>
      <w:marBottom w:val="0"/>
      <w:divBdr>
        <w:top w:val="none" w:sz="0" w:space="0" w:color="auto"/>
        <w:left w:val="none" w:sz="0" w:space="0" w:color="auto"/>
        <w:bottom w:val="none" w:sz="0" w:space="0" w:color="auto"/>
        <w:right w:val="none" w:sz="0" w:space="0" w:color="auto"/>
      </w:divBdr>
    </w:div>
    <w:div w:id="1547836507">
      <w:bodyDiv w:val="1"/>
      <w:marLeft w:val="0"/>
      <w:marRight w:val="0"/>
      <w:marTop w:val="0"/>
      <w:marBottom w:val="0"/>
      <w:divBdr>
        <w:top w:val="none" w:sz="0" w:space="0" w:color="auto"/>
        <w:left w:val="none" w:sz="0" w:space="0" w:color="auto"/>
        <w:bottom w:val="none" w:sz="0" w:space="0" w:color="auto"/>
        <w:right w:val="none" w:sz="0" w:space="0" w:color="auto"/>
      </w:divBdr>
    </w:div>
    <w:div w:id="1551073074">
      <w:bodyDiv w:val="1"/>
      <w:marLeft w:val="0"/>
      <w:marRight w:val="0"/>
      <w:marTop w:val="0"/>
      <w:marBottom w:val="0"/>
      <w:divBdr>
        <w:top w:val="none" w:sz="0" w:space="0" w:color="auto"/>
        <w:left w:val="none" w:sz="0" w:space="0" w:color="auto"/>
        <w:bottom w:val="none" w:sz="0" w:space="0" w:color="auto"/>
        <w:right w:val="none" w:sz="0" w:space="0" w:color="auto"/>
      </w:divBdr>
    </w:div>
    <w:div w:id="1552156828">
      <w:bodyDiv w:val="1"/>
      <w:marLeft w:val="0"/>
      <w:marRight w:val="0"/>
      <w:marTop w:val="0"/>
      <w:marBottom w:val="0"/>
      <w:divBdr>
        <w:top w:val="none" w:sz="0" w:space="0" w:color="auto"/>
        <w:left w:val="none" w:sz="0" w:space="0" w:color="auto"/>
        <w:bottom w:val="none" w:sz="0" w:space="0" w:color="auto"/>
        <w:right w:val="none" w:sz="0" w:space="0" w:color="auto"/>
      </w:divBdr>
    </w:div>
    <w:div w:id="1553224684">
      <w:bodyDiv w:val="1"/>
      <w:marLeft w:val="0"/>
      <w:marRight w:val="0"/>
      <w:marTop w:val="0"/>
      <w:marBottom w:val="0"/>
      <w:divBdr>
        <w:top w:val="none" w:sz="0" w:space="0" w:color="auto"/>
        <w:left w:val="none" w:sz="0" w:space="0" w:color="auto"/>
        <w:bottom w:val="none" w:sz="0" w:space="0" w:color="auto"/>
        <w:right w:val="none" w:sz="0" w:space="0" w:color="auto"/>
      </w:divBdr>
    </w:div>
    <w:div w:id="1564944878">
      <w:bodyDiv w:val="1"/>
      <w:marLeft w:val="0"/>
      <w:marRight w:val="0"/>
      <w:marTop w:val="0"/>
      <w:marBottom w:val="0"/>
      <w:divBdr>
        <w:top w:val="none" w:sz="0" w:space="0" w:color="auto"/>
        <w:left w:val="none" w:sz="0" w:space="0" w:color="auto"/>
        <w:bottom w:val="none" w:sz="0" w:space="0" w:color="auto"/>
        <w:right w:val="none" w:sz="0" w:space="0" w:color="auto"/>
      </w:divBdr>
    </w:div>
    <w:div w:id="1570922914">
      <w:bodyDiv w:val="1"/>
      <w:marLeft w:val="0"/>
      <w:marRight w:val="0"/>
      <w:marTop w:val="0"/>
      <w:marBottom w:val="0"/>
      <w:divBdr>
        <w:top w:val="none" w:sz="0" w:space="0" w:color="auto"/>
        <w:left w:val="none" w:sz="0" w:space="0" w:color="auto"/>
        <w:bottom w:val="none" w:sz="0" w:space="0" w:color="auto"/>
        <w:right w:val="none" w:sz="0" w:space="0" w:color="auto"/>
      </w:divBdr>
    </w:div>
    <w:div w:id="1570925753">
      <w:bodyDiv w:val="1"/>
      <w:marLeft w:val="0"/>
      <w:marRight w:val="0"/>
      <w:marTop w:val="0"/>
      <w:marBottom w:val="0"/>
      <w:divBdr>
        <w:top w:val="none" w:sz="0" w:space="0" w:color="auto"/>
        <w:left w:val="none" w:sz="0" w:space="0" w:color="auto"/>
        <w:bottom w:val="none" w:sz="0" w:space="0" w:color="auto"/>
        <w:right w:val="none" w:sz="0" w:space="0" w:color="auto"/>
      </w:divBdr>
    </w:div>
    <w:div w:id="1571765720">
      <w:bodyDiv w:val="1"/>
      <w:marLeft w:val="0"/>
      <w:marRight w:val="0"/>
      <w:marTop w:val="0"/>
      <w:marBottom w:val="0"/>
      <w:divBdr>
        <w:top w:val="none" w:sz="0" w:space="0" w:color="auto"/>
        <w:left w:val="none" w:sz="0" w:space="0" w:color="auto"/>
        <w:bottom w:val="none" w:sz="0" w:space="0" w:color="auto"/>
        <w:right w:val="none" w:sz="0" w:space="0" w:color="auto"/>
      </w:divBdr>
    </w:div>
    <w:div w:id="1571767660">
      <w:bodyDiv w:val="1"/>
      <w:marLeft w:val="0"/>
      <w:marRight w:val="0"/>
      <w:marTop w:val="0"/>
      <w:marBottom w:val="0"/>
      <w:divBdr>
        <w:top w:val="none" w:sz="0" w:space="0" w:color="auto"/>
        <w:left w:val="none" w:sz="0" w:space="0" w:color="auto"/>
        <w:bottom w:val="none" w:sz="0" w:space="0" w:color="auto"/>
        <w:right w:val="none" w:sz="0" w:space="0" w:color="auto"/>
      </w:divBdr>
    </w:div>
    <w:div w:id="1571884493">
      <w:bodyDiv w:val="1"/>
      <w:marLeft w:val="0"/>
      <w:marRight w:val="0"/>
      <w:marTop w:val="0"/>
      <w:marBottom w:val="0"/>
      <w:divBdr>
        <w:top w:val="none" w:sz="0" w:space="0" w:color="auto"/>
        <w:left w:val="none" w:sz="0" w:space="0" w:color="auto"/>
        <w:bottom w:val="none" w:sz="0" w:space="0" w:color="auto"/>
        <w:right w:val="none" w:sz="0" w:space="0" w:color="auto"/>
      </w:divBdr>
    </w:div>
    <w:div w:id="1577126879">
      <w:bodyDiv w:val="1"/>
      <w:marLeft w:val="0"/>
      <w:marRight w:val="0"/>
      <w:marTop w:val="0"/>
      <w:marBottom w:val="0"/>
      <w:divBdr>
        <w:top w:val="none" w:sz="0" w:space="0" w:color="auto"/>
        <w:left w:val="none" w:sz="0" w:space="0" w:color="auto"/>
        <w:bottom w:val="none" w:sz="0" w:space="0" w:color="auto"/>
        <w:right w:val="none" w:sz="0" w:space="0" w:color="auto"/>
      </w:divBdr>
    </w:div>
    <w:div w:id="1583638873">
      <w:bodyDiv w:val="1"/>
      <w:marLeft w:val="0"/>
      <w:marRight w:val="0"/>
      <w:marTop w:val="0"/>
      <w:marBottom w:val="0"/>
      <w:divBdr>
        <w:top w:val="none" w:sz="0" w:space="0" w:color="auto"/>
        <w:left w:val="none" w:sz="0" w:space="0" w:color="auto"/>
        <w:bottom w:val="none" w:sz="0" w:space="0" w:color="auto"/>
        <w:right w:val="none" w:sz="0" w:space="0" w:color="auto"/>
      </w:divBdr>
    </w:div>
    <w:div w:id="1588272058">
      <w:bodyDiv w:val="1"/>
      <w:marLeft w:val="0"/>
      <w:marRight w:val="0"/>
      <w:marTop w:val="0"/>
      <w:marBottom w:val="0"/>
      <w:divBdr>
        <w:top w:val="none" w:sz="0" w:space="0" w:color="auto"/>
        <w:left w:val="none" w:sz="0" w:space="0" w:color="auto"/>
        <w:bottom w:val="none" w:sz="0" w:space="0" w:color="auto"/>
        <w:right w:val="none" w:sz="0" w:space="0" w:color="auto"/>
      </w:divBdr>
    </w:div>
    <w:div w:id="1595939558">
      <w:bodyDiv w:val="1"/>
      <w:marLeft w:val="0"/>
      <w:marRight w:val="0"/>
      <w:marTop w:val="0"/>
      <w:marBottom w:val="0"/>
      <w:divBdr>
        <w:top w:val="none" w:sz="0" w:space="0" w:color="auto"/>
        <w:left w:val="none" w:sz="0" w:space="0" w:color="auto"/>
        <w:bottom w:val="none" w:sz="0" w:space="0" w:color="auto"/>
        <w:right w:val="none" w:sz="0" w:space="0" w:color="auto"/>
      </w:divBdr>
    </w:div>
    <w:div w:id="1597398272">
      <w:bodyDiv w:val="1"/>
      <w:marLeft w:val="0"/>
      <w:marRight w:val="0"/>
      <w:marTop w:val="0"/>
      <w:marBottom w:val="0"/>
      <w:divBdr>
        <w:top w:val="none" w:sz="0" w:space="0" w:color="auto"/>
        <w:left w:val="none" w:sz="0" w:space="0" w:color="auto"/>
        <w:bottom w:val="none" w:sz="0" w:space="0" w:color="auto"/>
        <w:right w:val="none" w:sz="0" w:space="0" w:color="auto"/>
      </w:divBdr>
    </w:div>
    <w:div w:id="1619795549">
      <w:bodyDiv w:val="1"/>
      <w:marLeft w:val="0"/>
      <w:marRight w:val="0"/>
      <w:marTop w:val="0"/>
      <w:marBottom w:val="0"/>
      <w:divBdr>
        <w:top w:val="none" w:sz="0" w:space="0" w:color="auto"/>
        <w:left w:val="none" w:sz="0" w:space="0" w:color="auto"/>
        <w:bottom w:val="none" w:sz="0" w:space="0" w:color="auto"/>
        <w:right w:val="none" w:sz="0" w:space="0" w:color="auto"/>
      </w:divBdr>
    </w:div>
    <w:div w:id="1620575493">
      <w:bodyDiv w:val="1"/>
      <w:marLeft w:val="0"/>
      <w:marRight w:val="0"/>
      <w:marTop w:val="0"/>
      <w:marBottom w:val="0"/>
      <w:divBdr>
        <w:top w:val="none" w:sz="0" w:space="0" w:color="auto"/>
        <w:left w:val="none" w:sz="0" w:space="0" w:color="auto"/>
        <w:bottom w:val="none" w:sz="0" w:space="0" w:color="auto"/>
        <w:right w:val="none" w:sz="0" w:space="0" w:color="auto"/>
      </w:divBdr>
    </w:div>
    <w:div w:id="1624844514">
      <w:bodyDiv w:val="1"/>
      <w:marLeft w:val="0"/>
      <w:marRight w:val="0"/>
      <w:marTop w:val="0"/>
      <w:marBottom w:val="0"/>
      <w:divBdr>
        <w:top w:val="none" w:sz="0" w:space="0" w:color="auto"/>
        <w:left w:val="none" w:sz="0" w:space="0" w:color="auto"/>
        <w:bottom w:val="none" w:sz="0" w:space="0" w:color="auto"/>
        <w:right w:val="none" w:sz="0" w:space="0" w:color="auto"/>
      </w:divBdr>
    </w:div>
    <w:div w:id="1627613477">
      <w:bodyDiv w:val="1"/>
      <w:marLeft w:val="0"/>
      <w:marRight w:val="0"/>
      <w:marTop w:val="0"/>
      <w:marBottom w:val="0"/>
      <w:divBdr>
        <w:top w:val="none" w:sz="0" w:space="0" w:color="auto"/>
        <w:left w:val="none" w:sz="0" w:space="0" w:color="auto"/>
        <w:bottom w:val="none" w:sz="0" w:space="0" w:color="auto"/>
        <w:right w:val="none" w:sz="0" w:space="0" w:color="auto"/>
      </w:divBdr>
    </w:div>
    <w:div w:id="1638030952">
      <w:bodyDiv w:val="1"/>
      <w:marLeft w:val="0"/>
      <w:marRight w:val="0"/>
      <w:marTop w:val="0"/>
      <w:marBottom w:val="0"/>
      <w:divBdr>
        <w:top w:val="none" w:sz="0" w:space="0" w:color="auto"/>
        <w:left w:val="none" w:sz="0" w:space="0" w:color="auto"/>
        <w:bottom w:val="none" w:sz="0" w:space="0" w:color="auto"/>
        <w:right w:val="none" w:sz="0" w:space="0" w:color="auto"/>
      </w:divBdr>
    </w:div>
    <w:div w:id="1643316312">
      <w:bodyDiv w:val="1"/>
      <w:marLeft w:val="0"/>
      <w:marRight w:val="0"/>
      <w:marTop w:val="0"/>
      <w:marBottom w:val="0"/>
      <w:divBdr>
        <w:top w:val="none" w:sz="0" w:space="0" w:color="auto"/>
        <w:left w:val="none" w:sz="0" w:space="0" w:color="auto"/>
        <w:bottom w:val="none" w:sz="0" w:space="0" w:color="auto"/>
        <w:right w:val="none" w:sz="0" w:space="0" w:color="auto"/>
      </w:divBdr>
    </w:div>
    <w:div w:id="1650552510">
      <w:bodyDiv w:val="1"/>
      <w:marLeft w:val="0"/>
      <w:marRight w:val="0"/>
      <w:marTop w:val="0"/>
      <w:marBottom w:val="0"/>
      <w:divBdr>
        <w:top w:val="none" w:sz="0" w:space="0" w:color="auto"/>
        <w:left w:val="none" w:sz="0" w:space="0" w:color="auto"/>
        <w:bottom w:val="none" w:sz="0" w:space="0" w:color="auto"/>
        <w:right w:val="none" w:sz="0" w:space="0" w:color="auto"/>
      </w:divBdr>
    </w:div>
    <w:div w:id="1653368989">
      <w:bodyDiv w:val="1"/>
      <w:marLeft w:val="0"/>
      <w:marRight w:val="0"/>
      <w:marTop w:val="0"/>
      <w:marBottom w:val="0"/>
      <w:divBdr>
        <w:top w:val="none" w:sz="0" w:space="0" w:color="auto"/>
        <w:left w:val="none" w:sz="0" w:space="0" w:color="auto"/>
        <w:bottom w:val="none" w:sz="0" w:space="0" w:color="auto"/>
        <w:right w:val="none" w:sz="0" w:space="0" w:color="auto"/>
      </w:divBdr>
    </w:div>
    <w:div w:id="1657369102">
      <w:bodyDiv w:val="1"/>
      <w:marLeft w:val="0"/>
      <w:marRight w:val="0"/>
      <w:marTop w:val="0"/>
      <w:marBottom w:val="0"/>
      <w:divBdr>
        <w:top w:val="none" w:sz="0" w:space="0" w:color="auto"/>
        <w:left w:val="none" w:sz="0" w:space="0" w:color="auto"/>
        <w:bottom w:val="none" w:sz="0" w:space="0" w:color="auto"/>
        <w:right w:val="none" w:sz="0" w:space="0" w:color="auto"/>
      </w:divBdr>
    </w:div>
    <w:div w:id="1663971587">
      <w:bodyDiv w:val="1"/>
      <w:marLeft w:val="0"/>
      <w:marRight w:val="0"/>
      <w:marTop w:val="0"/>
      <w:marBottom w:val="0"/>
      <w:divBdr>
        <w:top w:val="none" w:sz="0" w:space="0" w:color="auto"/>
        <w:left w:val="none" w:sz="0" w:space="0" w:color="auto"/>
        <w:bottom w:val="none" w:sz="0" w:space="0" w:color="auto"/>
        <w:right w:val="none" w:sz="0" w:space="0" w:color="auto"/>
      </w:divBdr>
    </w:div>
    <w:div w:id="1664044867">
      <w:bodyDiv w:val="1"/>
      <w:marLeft w:val="0"/>
      <w:marRight w:val="0"/>
      <w:marTop w:val="0"/>
      <w:marBottom w:val="0"/>
      <w:divBdr>
        <w:top w:val="none" w:sz="0" w:space="0" w:color="auto"/>
        <w:left w:val="none" w:sz="0" w:space="0" w:color="auto"/>
        <w:bottom w:val="none" w:sz="0" w:space="0" w:color="auto"/>
        <w:right w:val="none" w:sz="0" w:space="0" w:color="auto"/>
      </w:divBdr>
    </w:div>
    <w:div w:id="1664310287">
      <w:bodyDiv w:val="1"/>
      <w:marLeft w:val="0"/>
      <w:marRight w:val="0"/>
      <w:marTop w:val="0"/>
      <w:marBottom w:val="0"/>
      <w:divBdr>
        <w:top w:val="none" w:sz="0" w:space="0" w:color="auto"/>
        <w:left w:val="none" w:sz="0" w:space="0" w:color="auto"/>
        <w:bottom w:val="none" w:sz="0" w:space="0" w:color="auto"/>
        <w:right w:val="none" w:sz="0" w:space="0" w:color="auto"/>
      </w:divBdr>
    </w:div>
    <w:div w:id="1674457551">
      <w:bodyDiv w:val="1"/>
      <w:marLeft w:val="0"/>
      <w:marRight w:val="0"/>
      <w:marTop w:val="0"/>
      <w:marBottom w:val="0"/>
      <w:divBdr>
        <w:top w:val="none" w:sz="0" w:space="0" w:color="auto"/>
        <w:left w:val="none" w:sz="0" w:space="0" w:color="auto"/>
        <w:bottom w:val="none" w:sz="0" w:space="0" w:color="auto"/>
        <w:right w:val="none" w:sz="0" w:space="0" w:color="auto"/>
      </w:divBdr>
    </w:div>
    <w:div w:id="1679230478">
      <w:bodyDiv w:val="1"/>
      <w:marLeft w:val="0"/>
      <w:marRight w:val="0"/>
      <w:marTop w:val="0"/>
      <w:marBottom w:val="0"/>
      <w:divBdr>
        <w:top w:val="none" w:sz="0" w:space="0" w:color="auto"/>
        <w:left w:val="none" w:sz="0" w:space="0" w:color="auto"/>
        <w:bottom w:val="none" w:sz="0" w:space="0" w:color="auto"/>
        <w:right w:val="none" w:sz="0" w:space="0" w:color="auto"/>
      </w:divBdr>
    </w:div>
    <w:div w:id="1681077042">
      <w:bodyDiv w:val="1"/>
      <w:marLeft w:val="0"/>
      <w:marRight w:val="0"/>
      <w:marTop w:val="0"/>
      <w:marBottom w:val="0"/>
      <w:divBdr>
        <w:top w:val="none" w:sz="0" w:space="0" w:color="auto"/>
        <w:left w:val="none" w:sz="0" w:space="0" w:color="auto"/>
        <w:bottom w:val="none" w:sz="0" w:space="0" w:color="auto"/>
        <w:right w:val="none" w:sz="0" w:space="0" w:color="auto"/>
      </w:divBdr>
    </w:div>
    <w:div w:id="1689210237">
      <w:bodyDiv w:val="1"/>
      <w:marLeft w:val="0"/>
      <w:marRight w:val="0"/>
      <w:marTop w:val="0"/>
      <w:marBottom w:val="0"/>
      <w:divBdr>
        <w:top w:val="none" w:sz="0" w:space="0" w:color="auto"/>
        <w:left w:val="none" w:sz="0" w:space="0" w:color="auto"/>
        <w:bottom w:val="none" w:sz="0" w:space="0" w:color="auto"/>
        <w:right w:val="none" w:sz="0" w:space="0" w:color="auto"/>
      </w:divBdr>
    </w:div>
    <w:div w:id="1702973735">
      <w:bodyDiv w:val="1"/>
      <w:marLeft w:val="0"/>
      <w:marRight w:val="0"/>
      <w:marTop w:val="0"/>
      <w:marBottom w:val="0"/>
      <w:divBdr>
        <w:top w:val="none" w:sz="0" w:space="0" w:color="auto"/>
        <w:left w:val="none" w:sz="0" w:space="0" w:color="auto"/>
        <w:bottom w:val="none" w:sz="0" w:space="0" w:color="auto"/>
        <w:right w:val="none" w:sz="0" w:space="0" w:color="auto"/>
      </w:divBdr>
    </w:div>
    <w:div w:id="1718773829">
      <w:bodyDiv w:val="1"/>
      <w:marLeft w:val="0"/>
      <w:marRight w:val="0"/>
      <w:marTop w:val="0"/>
      <w:marBottom w:val="0"/>
      <w:divBdr>
        <w:top w:val="none" w:sz="0" w:space="0" w:color="auto"/>
        <w:left w:val="none" w:sz="0" w:space="0" w:color="auto"/>
        <w:bottom w:val="none" w:sz="0" w:space="0" w:color="auto"/>
        <w:right w:val="none" w:sz="0" w:space="0" w:color="auto"/>
      </w:divBdr>
    </w:div>
    <w:div w:id="1722748865">
      <w:bodyDiv w:val="1"/>
      <w:marLeft w:val="0"/>
      <w:marRight w:val="0"/>
      <w:marTop w:val="0"/>
      <w:marBottom w:val="0"/>
      <w:divBdr>
        <w:top w:val="none" w:sz="0" w:space="0" w:color="auto"/>
        <w:left w:val="none" w:sz="0" w:space="0" w:color="auto"/>
        <w:bottom w:val="none" w:sz="0" w:space="0" w:color="auto"/>
        <w:right w:val="none" w:sz="0" w:space="0" w:color="auto"/>
      </w:divBdr>
    </w:div>
    <w:div w:id="1727559878">
      <w:bodyDiv w:val="1"/>
      <w:marLeft w:val="0"/>
      <w:marRight w:val="0"/>
      <w:marTop w:val="0"/>
      <w:marBottom w:val="0"/>
      <w:divBdr>
        <w:top w:val="none" w:sz="0" w:space="0" w:color="auto"/>
        <w:left w:val="none" w:sz="0" w:space="0" w:color="auto"/>
        <w:bottom w:val="none" w:sz="0" w:space="0" w:color="auto"/>
        <w:right w:val="none" w:sz="0" w:space="0" w:color="auto"/>
      </w:divBdr>
    </w:div>
    <w:div w:id="1735274208">
      <w:bodyDiv w:val="1"/>
      <w:marLeft w:val="0"/>
      <w:marRight w:val="0"/>
      <w:marTop w:val="0"/>
      <w:marBottom w:val="0"/>
      <w:divBdr>
        <w:top w:val="none" w:sz="0" w:space="0" w:color="auto"/>
        <w:left w:val="none" w:sz="0" w:space="0" w:color="auto"/>
        <w:bottom w:val="none" w:sz="0" w:space="0" w:color="auto"/>
        <w:right w:val="none" w:sz="0" w:space="0" w:color="auto"/>
      </w:divBdr>
    </w:div>
    <w:div w:id="1737699188">
      <w:bodyDiv w:val="1"/>
      <w:marLeft w:val="0"/>
      <w:marRight w:val="0"/>
      <w:marTop w:val="0"/>
      <w:marBottom w:val="0"/>
      <w:divBdr>
        <w:top w:val="none" w:sz="0" w:space="0" w:color="auto"/>
        <w:left w:val="none" w:sz="0" w:space="0" w:color="auto"/>
        <w:bottom w:val="none" w:sz="0" w:space="0" w:color="auto"/>
        <w:right w:val="none" w:sz="0" w:space="0" w:color="auto"/>
      </w:divBdr>
    </w:div>
    <w:div w:id="1738937554">
      <w:bodyDiv w:val="1"/>
      <w:marLeft w:val="0"/>
      <w:marRight w:val="0"/>
      <w:marTop w:val="0"/>
      <w:marBottom w:val="0"/>
      <w:divBdr>
        <w:top w:val="none" w:sz="0" w:space="0" w:color="auto"/>
        <w:left w:val="none" w:sz="0" w:space="0" w:color="auto"/>
        <w:bottom w:val="none" w:sz="0" w:space="0" w:color="auto"/>
        <w:right w:val="none" w:sz="0" w:space="0" w:color="auto"/>
      </w:divBdr>
    </w:div>
    <w:div w:id="1743411934">
      <w:bodyDiv w:val="1"/>
      <w:marLeft w:val="0"/>
      <w:marRight w:val="0"/>
      <w:marTop w:val="0"/>
      <w:marBottom w:val="0"/>
      <w:divBdr>
        <w:top w:val="none" w:sz="0" w:space="0" w:color="auto"/>
        <w:left w:val="none" w:sz="0" w:space="0" w:color="auto"/>
        <w:bottom w:val="none" w:sz="0" w:space="0" w:color="auto"/>
        <w:right w:val="none" w:sz="0" w:space="0" w:color="auto"/>
      </w:divBdr>
    </w:div>
    <w:div w:id="1745882463">
      <w:bodyDiv w:val="1"/>
      <w:marLeft w:val="0"/>
      <w:marRight w:val="0"/>
      <w:marTop w:val="0"/>
      <w:marBottom w:val="0"/>
      <w:divBdr>
        <w:top w:val="none" w:sz="0" w:space="0" w:color="auto"/>
        <w:left w:val="none" w:sz="0" w:space="0" w:color="auto"/>
        <w:bottom w:val="none" w:sz="0" w:space="0" w:color="auto"/>
        <w:right w:val="none" w:sz="0" w:space="0" w:color="auto"/>
      </w:divBdr>
    </w:div>
    <w:div w:id="1750350393">
      <w:bodyDiv w:val="1"/>
      <w:marLeft w:val="0"/>
      <w:marRight w:val="0"/>
      <w:marTop w:val="0"/>
      <w:marBottom w:val="0"/>
      <w:divBdr>
        <w:top w:val="none" w:sz="0" w:space="0" w:color="auto"/>
        <w:left w:val="none" w:sz="0" w:space="0" w:color="auto"/>
        <w:bottom w:val="none" w:sz="0" w:space="0" w:color="auto"/>
        <w:right w:val="none" w:sz="0" w:space="0" w:color="auto"/>
      </w:divBdr>
    </w:div>
    <w:div w:id="1754207914">
      <w:bodyDiv w:val="1"/>
      <w:marLeft w:val="0"/>
      <w:marRight w:val="0"/>
      <w:marTop w:val="0"/>
      <w:marBottom w:val="0"/>
      <w:divBdr>
        <w:top w:val="none" w:sz="0" w:space="0" w:color="auto"/>
        <w:left w:val="none" w:sz="0" w:space="0" w:color="auto"/>
        <w:bottom w:val="none" w:sz="0" w:space="0" w:color="auto"/>
        <w:right w:val="none" w:sz="0" w:space="0" w:color="auto"/>
      </w:divBdr>
    </w:div>
    <w:div w:id="1759911822">
      <w:bodyDiv w:val="1"/>
      <w:marLeft w:val="0"/>
      <w:marRight w:val="0"/>
      <w:marTop w:val="0"/>
      <w:marBottom w:val="0"/>
      <w:divBdr>
        <w:top w:val="none" w:sz="0" w:space="0" w:color="auto"/>
        <w:left w:val="none" w:sz="0" w:space="0" w:color="auto"/>
        <w:bottom w:val="none" w:sz="0" w:space="0" w:color="auto"/>
        <w:right w:val="none" w:sz="0" w:space="0" w:color="auto"/>
      </w:divBdr>
    </w:div>
    <w:div w:id="1788696177">
      <w:bodyDiv w:val="1"/>
      <w:marLeft w:val="0"/>
      <w:marRight w:val="0"/>
      <w:marTop w:val="0"/>
      <w:marBottom w:val="0"/>
      <w:divBdr>
        <w:top w:val="none" w:sz="0" w:space="0" w:color="auto"/>
        <w:left w:val="none" w:sz="0" w:space="0" w:color="auto"/>
        <w:bottom w:val="none" w:sz="0" w:space="0" w:color="auto"/>
        <w:right w:val="none" w:sz="0" w:space="0" w:color="auto"/>
      </w:divBdr>
    </w:div>
    <w:div w:id="1807966443">
      <w:bodyDiv w:val="1"/>
      <w:marLeft w:val="0"/>
      <w:marRight w:val="0"/>
      <w:marTop w:val="0"/>
      <w:marBottom w:val="0"/>
      <w:divBdr>
        <w:top w:val="none" w:sz="0" w:space="0" w:color="auto"/>
        <w:left w:val="none" w:sz="0" w:space="0" w:color="auto"/>
        <w:bottom w:val="none" w:sz="0" w:space="0" w:color="auto"/>
        <w:right w:val="none" w:sz="0" w:space="0" w:color="auto"/>
      </w:divBdr>
    </w:div>
    <w:div w:id="1810513673">
      <w:bodyDiv w:val="1"/>
      <w:marLeft w:val="0"/>
      <w:marRight w:val="0"/>
      <w:marTop w:val="0"/>
      <w:marBottom w:val="0"/>
      <w:divBdr>
        <w:top w:val="none" w:sz="0" w:space="0" w:color="auto"/>
        <w:left w:val="none" w:sz="0" w:space="0" w:color="auto"/>
        <w:bottom w:val="none" w:sz="0" w:space="0" w:color="auto"/>
        <w:right w:val="none" w:sz="0" w:space="0" w:color="auto"/>
      </w:divBdr>
    </w:div>
    <w:div w:id="1813524066">
      <w:bodyDiv w:val="1"/>
      <w:marLeft w:val="0"/>
      <w:marRight w:val="0"/>
      <w:marTop w:val="0"/>
      <w:marBottom w:val="0"/>
      <w:divBdr>
        <w:top w:val="none" w:sz="0" w:space="0" w:color="auto"/>
        <w:left w:val="none" w:sz="0" w:space="0" w:color="auto"/>
        <w:bottom w:val="none" w:sz="0" w:space="0" w:color="auto"/>
        <w:right w:val="none" w:sz="0" w:space="0" w:color="auto"/>
      </w:divBdr>
    </w:div>
    <w:div w:id="1816333283">
      <w:bodyDiv w:val="1"/>
      <w:marLeft w:val="0"/>
      <w:marRight w:val="0"/>
      <w:marTop w:val="0"/>
      <w:marBottom w:val="0"/>
      <w:divBdr>
        <w:top w:val="none" w:sz="0" w:space="0" w:color="auto"/>
        <w:left w:val="none" w:sz="0" w:space="0" w:color="auto"/>
        <w:bottom w:val="none" w:sz="0" w:space="0" w:color="auto"/>
        <w:right w:val="none" w:sz="0" w:space="0" w:color="auto"/>
      </w:divBdr>
    </w:div>
    <w:div w:id="1826240363">
      <w:bodyDiv w:val="1"/>
      <w:marLeft w:val="0"/>
      <w:marRight w:val="0"/>
      <w:marTop w:val="0"/>
      <w:marBottom w:val="0"/>
      <w:divBdr>
        <w:top w:val="none" w:sz="0" w:space="0" w:color="auto"/>
        <w:left w:val="none" w:sz="0" w:space="0" w:color="auto"/>
        <w:bottom w:val="none" w:sz="0" w:space="0" w:color="auto"/>
        <w:right w:val="none" w:sz="0" w:space="0" w:color="auto"/>
      </w:divBdr>
    </w:div>
    <w:div w:id="1826586596">
      <w:bodyDiv w:val="1"/>
      <w:marLeft w:val="0"/>
      <w:marRight w:val="0"/>
      <w:marTop w:val="0"/>
      <w:marBottom w:val="0"/>
      <w:divBdr>
        <w:top w:val="none" w:sz="0" w:space="0" w:color="auto"/>
        <w:left w:val="none" w:sz="0" w:space="0" w:color="auto"/>
        <w:bottom w:val="none" w:sz="0" w:space="0" w:color="auto"/>
        <w:right w:val="none" w:sz="0" w:space="0" w:color="auto"/>
      </w:divBdr>
    </w:div>
    <w:div w:id="1835098116">
      <w:bodyDiv w:val="1"/>
      <w:marLeft w:val="0"/>
      <w:marRight w:val="0"/>
      <w:marTop w:val="0"/>
      <w:marBottom w:val="0"/>
      <w:divBdr>
        <w:top w:val="none" w:sz="0" w:space="0" w:color="auto"/>
        <w:left w:val="none" w:sz="0" w:space="0" w:color="auto"/>
        <w:bottom w:val="none" w:sz="0" w:space="0" w:color="auto"/>
        <w:right w:val="none" w:sz="0" w:space="0" w:color="auto"/>
      </w:divBdr>
    </w:div>
    <w:div w:id="1846481234">
      <w:bodyDiv w:val="1"/>
      <w:marLeft w:val="0"/>
      <w:marRight w:val="0"/>
      <w:marTop w:val="0"/>
      <w:marBottom w:val="0"/>
      <w:divBdr>
        <w:top w:val="none" w:sz="0" w:space="0" w:color="auto"/>
        <w:left w:val="none" w:sz="0" w:space="0" w:color="auto"/>
        <w:bottom w:val="none" w:sz="0" w:space="0" w:color="auto"/>
        <w:right w:val="none" w:sz="0" w:space="0" w:color="auto"/>
      </w:divBdr>
    </w:div>
    <w:div w:id="1848209051">
      <w:bodyDiv w:val="1"/>
      <w:marLeft w:val="0"/>
      <w:marRight w:val="0"/>
      <w:marTop w:val="0"/>
      <w:marBottom w:val="0"/>
      <w:divBdr>
        <w:top w:val="none" w:sz="0" w:space="0" w:color="auto"/>
        <w:left w:val="none" w:sz="0" w:space="0" w:color="auto"/>
        <w:bottom w:val="none" w:sz="0" w:space="0" w:color="auto"/>
        <w:right w:val="none" w:sz="0" w:space="0" w:color="auto"/>
      </w:divBdr>
    </w:div>
    <w:div w:id="1853520840">
      <w:bodyDiv w:val="1"/>
      <w:marLeft w:val="0"/>
      <w:marRight w:val="0"/>
      <w:marTop w:val="0"/>
      <w:marBottom w:val="0"/>
      <w:divBdr>
        <w:top w:val="none" w:sz="0" w:space="0" w:color="auto"/>
        <w:left w:val="none" w:sz="0" w:space="0" w:color="auto"/>
        <w:bottom w:val="none" w:sz="0" w:space="0" w:color="auto"/>
        <w:right w:val="none" w:sz="0" w:space="0" w:color="auto"/>
      </w:divBdr>
    </w:div>
    <w:div w:id="1854299320">
      <w:bodyDiv w:val="1"/>
      <w:marLeft w:val="0"/>
      <w:marRight w:val="0"/>
      <w:marTop w:val="0"/>
      <w:marBottom w:val="0"/>
      <w:divBdr>
        <w:top w:val="none" w:sz="0" w:space="0" w:color="auto"/>
        <w:left w:val="none" w:sz="0" w:space="0" w:color="auto"/>
        <w:bottom w:val="none" w:sz="0" w:space="0" w:color="auto"/>
        <w:right w:val="none" w:sz="0" w:space="0" w:color="auto"/>
      </w:divBdr>
    </w:div>
    <w:div w:id="1856267471">
      <w:bodyDiv w:val="1"/>
      <w:marLeft w:val="0"/>
      <w:marRight w:val="0"/>
      <w:marTop w:val="0"/>
      <w:marBottom w:val="0"/>
      <w:divBdr>
        <w:top w:val="none" w:sz="0" w:space="0" w:color="auto"/>
        <w:left w:val="none" w:sz="0" w:space="0" w:color="auto"/>
        <w:bottom w:val="none" w:sz="0" w:space="0" w:color="auto"/>
        <w:right w:val="none" w:sz="0" w:space="0" w:color="auto"/>
      </w:divBdr>
    </w:div>
    <w:div w:id="1860042759">
      <w:bodyDiv w:val="1"/>
      <w:marLeft w:val="0"/>
      <w:marRight w:val="0"/>
      <w:marTop w:val="0"/>
      <w:marBottom w:val="0"/>
      <w:divBdr>
        <w:top w:val="none" w:sz="0" w:space="0" w:color="auto"/>
        <w:left w:val="none" w:sz="0" w:space="0" w:color="auto"/>
        <w:bottom w:val="none" w:sz="0" w:space="0" w:color="auto"/>
        <w:right w:val="none" w:sz="0" w:space="0" w:color="auto"/>
      </w:divBdr>
    </w:div>
    <w:div w:id="1875189326">
      <w:bodyDiv w:val="1"/>
      <w:marLeft w:val="0"/>
      <w:marRight w:val="0"/>
      <w:marTop w:val="0"/>
      <w:marBottom w:val="0"/>
      <w:divBdr>
        <w:top w:val="none" w:sz="0" w:space="0" w:color="auto"/>
        <w:left w:val="none" w:sz="0" w:space="0" w:color="auto"/>
        <w:bottom w:val="none" w:sz="0" w:space="0" w:color="auto"/>
        <w:right w:val="none" w:sz="0" w:space="0" w:color="auto"/>
      </w:divBdr>
    </w:div>
    <w:div w:id="1875583107">
      <w:bodyDiv w:val="1"/>
      <w:marLeft w:val="0"/>
      <w:marRight w:val="0"/>
      <w:marTop w:val="0"/>
      <w:marBottom w:val="0"/>
      <w:divBdr>
        <w:top w:val="none" w:sz="0" w:space="0" w:color="auto"/>
        <w:left w:val="none" w:sz="0" w:space="0" w:color="auto"/>
        <w:bottom w:val="none" w:sz="0" w:space="0" w:color="auto"/>
        <w:right w:val="none" w:sz="0" w:space="0" w:color="auto"/>
      </w:divBdr>
    </w:div>
    <w:div w:id="1879901453">
      <w:bodyDiv w:val="1"/>
      <w:marLeft w:val="0"/>
      <w:marRight w:val="0"/>
      <w:marTop w:val="0"/>
      <w:marBottom w:val="0"/>
      <w:divBdr>
        <w:top w:val="none" w:sz="0" w:space="0" w:color="auto"/>
        <w:left w:val="none" w:sz="0" w:space="0" w:color="auto"/>
        <w:bottom w:val="none" w:sz="0" w:space="0" w:color="auto"/>
        <w:right w:val="none" w:sz="0" w:space="0" w:color="auto"/>
      </w:divBdr>
    </w:div>
    <w:div w:id="1893928645">
      <w:bodyDiv w:val="1"/>
      <w:marLeft w:val="0"/>
      <w:marRight w:val="0"/>
      <w:marTop w:val="0"/>
      <w:marBottom w:val="0"/>
      <w:divBdr>
        <w:top w:val="none" w:sz="0" w:space="0" w:color="auto"/>
        <w:left w:val="none" w:sz="0" w:space="0" w:color="auto"/>
        <w:bottom w:val="none" w:sz="0" w:space="0" w:color="auto"/>
        <w:right w:val="none" w:sz="0" w:space="0" w:color="auto"/>
      </w:divBdr>
    </w:div>
    <w:div w:id="1895581966">
      <w:bodyDiv w:val="1"/>
      <w:marLeft w:val="0"/>
      <w:marRight w:val="0"/>
      <w:marTop w:val="0"/>
      <w:marBottom w:val="0"/>
      <w:divBdr>
        <w:top w:val="none" w:sz="0" w:space="0" w:color="auto"/>
        <w:left w:val="none" w:sz="0" w:space="0" w:color="auto"/>
        <w:bottom w:val="none" w:sz="0" w:space="0" w:color="auto"/>
        <w:right w:val="none" w:sz="0" w:space="0" w:color="auto"/>
      </w:divBdr>
    </w:div>
    <w:div w:id="1897399462">
      <w:bodyDiv w:val="1"/>
      <w:marLeft w:val="0"/>
      <w:marRight w:val="0"/>
      <w:marTop w:val="0"/>
      <w:marBottom w:val="0"/>
      <w:divBdr>
        <w:top w:val="none" w:sz="0" w:space="0" w:color="auto"/>
        <w:left w:val="none" w:sz="0" w:space="0" w:color="auto"/>
        <w:bottom w:val="none" w:sz="0" w:space="0" w:color="auto"/>
        <w:right w:val="none" w:sz="0" w:space="0" w:color="auto"/>
      </w:divBdr>
    </w:div>
    <w:div w:id="1906404474">
      <w:bodyDiv w:val="1"/>
      <w:marLeft w:val="0"/>
      <w:marRight w:val="0"/>
      <w:marTop w:val="0"/>
      <w:marBottom w:val="0"/>
      <w:divBdr>
        <w:top w:val="none" w:sz="0" w:space="0" w:color="auto"/>
        <w:left w:val="none" w:sz="0" w:space="0" w:color="auto"/>
        <w:bottom w:val="none" w:sz="0" w:space="0" w:color="auto"/>
        <w:right w:val="none" w:sz="0" w:space="0" w:color="auto"/>
      </w:divBdr>
    </w:div>
    <w:div w:id="1911114903">
      <w:bodyDiv w:val="1"/>
      <w:marLeft w:val="0"/>
      <w:marRight w:val="0"/>
      <w:marTop w:val="0"/>
      <w:marBottom w:val="0"/>
      <w:divBdr>
        <w:top w:val="none" w:sz="0" w:space="0" w:color="auto"/>
        <w:left w:val="none" w:sz="0" w:space="0" w:color="auto"/>
        <w:bottom w:val="none" w:sz="0" w:space="0" w:color="auto"/>
        <w:right w:val="none" w:sz="0" w:space="0" w:color="auto"/>
      </w:divBdr>
    </w:div>
    <w:div w:id="1915166926">
      <w:bodyDiv w:val="1"/>
      <w:marLeft w:val="0"/>
      <w:marRight w:val="0"/>
      <w:marTop w:val="0"/>
      <w:marBottom w:val="0"/>
      <w:divBdr>
        <w:top w:val="none" w:sz="0" w:space="0" w:color="auto"/>
        <w:left w:val="none" w:sz="0" w:space="0" w:color="auto"/>
        <w:bottom w:val="none" w:sz="0" w:space="0" w:color="auto"/>
        <w:right w:val="none" w:sz="0" w:space="0" w:color="auto"/>
      </w:divBdr>
    </w:div>
    <w:div w:id="1916158808">
      <w:bodyDiv w:val="1"/>
      <w:marLeft w:val="0"/>
      <w:marRight w:val="0"/>
      <w:marTop w:val="0"/>
      <w:marBottom w:val="0"/>
      <w:divBdr>
        <w:top w:val="none" w:sz="0" w:space="0" w:color="auto"/>
        <w:left w:val="none" w:sz="0" w:space="0" w:color="auto"/>
        <w:bottom w:val="none" w:sz="0" w:space="0" w:color="auto"/>
        <w:right w:val="none" w:sz="0" w:space="0" w:color="auto"/>
      </w:divBdr>
    </w:div>
    <w:div w:id="1917394760">
      <w:bodyDiv w:val="1"/>
      <w:marLeft w:val="0"/>
      <w:marRight w:val="0"/>
      <w:marTop w:val="0"/>
      <w:marBottom w:val="0"/>
      <w:divBdr>
        <w:top w:val="none" w:sz="0" w:space="0" w:color="auto"/>
        <w:left w:val="none" w:sz="0" w:space="0" w:color="auto"/>
        <w:bottom w:val="none" w:sz="0" w:space="0" w:color="auto"/>
        <w:right w:val="none" w:sz="0" w:space="0" w:color="auto"/>
      </w:divBdr>
    </w:div>
    <w:div w:id="1917939691">
      <w:bodyDiv w:val="1"/>
      <w:marLeft w:val="0"/>
      <w:marRight w:val="0"/>
      <w:marTop w:val="0"/>
      <w:marBottom w:val="0"/>
      <w:divBdr>
        <w:top w:val="none" w:sz="0" w:space="0" w:color="auto"/>
        <w:left w:val="none" w:sz="0" w:space="0" w:color="auto"/>
        <w:bottom w:val="none" w:sz="0" w:space="0" w:color="auto"/>
        <w:right w:val="none" w:sz="0" w:space="0" w:color="auto"/>
      </w:divBdr>
    </w:div>
    <w:div w:id="1933589351">
      <w:bodyDiv w:val="1"/>
      <w:marLeft w:val="0"/>
      <w:marRight w:val="0"/>
      <w:marTop w:val="0"/>
      <w:marBottom w:val="0"/>
      <w:divBdr>
        <w:top w:val="none" w:sz="0" w:space="0" w:color="auto"/>
        <w:left w:val="none" w:sz="0" w:space="0" w:color="auto"/>
        <w:bottom w:val="none" w:sz="0" w:space="0" w:color="auto"/>
        <w:right w:val="none" w:sz="0" w:space="0" w:color="auto"/>
      </w:divBdr>
    </w:div>
    <w:div w:id="1946114107">
      <w:bodyDiv w:val="1"/>
      <w:marLeft w:val="0"/>
      <w:marRight w:val="0"/>
      <w:marTop w:val="0"/>
      <w:marBottom w:val="0"/>
      <w:divBdr>
        <w:top w:val="none" w:sz="0" w:space="0" w:color="auto"/>
        <w:left w:val="none" w:sz="0" w:space="0" w:color="auto"/>
        <w:bottom w:val="none" w:sz="0" w:space="0" w:color="auto"/>
        <w:right w:val="none" w:sz="0" w:space="0" w:color="auto"/>
      </w:divBdr>
    </w:div>
    <w:div w:id="1948734938">
      <w:bodyDiv w:val="1"/>
      <w:marLeft w:val="0"/>
      <w:marRight w:val="0"/>
      <w:marTop w:val="0"/>
      <w:marBottom w:val="0"/>
      <w:divBdr>
        <w:top w:val="none" w:sz="0" w:space="0" w:color="auto"/>
        <w:left w:val="none" w:sz="0" w:space="0" w:color="auto"/>
        <w:bottom w:val="none" w:sz="0" w:space="0" w:color="auto"/>
        <w:right w:val="none" w:sz="0" w:space="0" w:color="auto"/>
      </w:divBdr>
    </w:div>
    <w:div w:id="1953005278">
      <w:bodyDiv w:val="1"/>
      <w:marLeft w:val="0"/>
      <w:marRight w:val="0"/>
      <w:marTop w:val="0"/>
      <w:marBottom w:val="0"/>
      <w:divBdr>
        <w:top w:val="none" w:sz="0" w:space="0" w:color="auto"/>
        <w:left w:val="none" w:sz="0" w:space="0" w:color="auto"/>
        <w:bottom w:val="none" w:sz="0" w:space="0" w:color="auto"/>
        <w:right w:val="none" w:sz="0" w:space="0" w:color="auto"/>
      </w:divBdr>
    </w:div>
    <w:div w:id="1953777990">
      <w:bodyDiv w:val="1"/>
      <w:marLeft w:val="0"/>
      <w:marRight w:val="0"/>
      <w:marTop w:val="0"/>
      <w:marBottom w:val="0"/>
      <w:divBdr>
        <w:top w:val="none" w:sz="0" w:space="0" w:color="auto"/>
        <w:left w:val="none" w:sz="0" w:space="0" w:color="auto"/>
        <w:bottom w:val="none" w:sz="0" w:space="0" w:color="auto"/>
        <w:right w:val="none" w:sz="0" w:space="0" w:color="auto"/>
      </w:divBdr>
    </w:div>
    <w:div w:id="1955481682">
      <w:bodyDiv w:val="1"/>
      <w:marLeft w:val="0"/>
      <w:marRight w:val="0"/>
      <w:marTop w:val="0"/>
      <w:marBottom w:val="0"/>
      <w:divBdr>
        <w:top w:val="none" w:sz="0" w:space="0" w:color="auto"/>
        <w:left w:val="none" w:sz="0" w:space="0" w:color="auto"/>
        <w:bottom w:val="none" w:sz="0" w:space="0" w:color="auto"/>
        <w:right w:val="none" w:sz="0" w:space="0" w:color="auto"/>
      </w:divBdr>
    </w:div>
    <w:div w:id="1956017141">
      <w:bodyDiv w:val="1"/>
      <w:marLeft w:val="0"/>
      <w:marRight w:val="0"/>
      <w:marTop w:val="0"/>
      <w:marBottom w:val="0"/>
      <w:divBdr>
        <w:top w:val="none" w:sz="0" w:space="0" w:color="auto"/>
        <w:left w:val="none" w:sz="0" w:space="0" w:color="auto"/>
        <w:bottom w:val="none" w:sz="0" w:space="0" w:color="auto"/>
        <w:right w:val="none" w:sz="0" w:space="0" w:color="auto"/>
      </w:divBdr>
    </w:div>
    <w:div w:id="1956516122">
      <w:bodyDiv w:val="1"/>
      <w:marLeft w:val="0"/>
      <w:marRight w:val="0"/>
      <w:marTop w:val="0"/>
      <w:marBottom w:val="0"/>
      <w:divBdr>
        <w:top w:val="none" w:sz="0" w:space="0" w:color="auto"/>
        <w:left w:val="none" w:sz="0" w:space="0" w:color="auto"/>
        <w:bottom w:val="none" w:sz="0" w:space="0" w:color="auto"/>
        <w:right w:val="none" w:sz="0" w:space="0" w:color="auto"/>
      </w:divBdr>
    </w:div>
    <w:div w:id="1956671087">
      <w:bodyDiv w:val="1"/>
      <w:marLeft w:val="0"/>
      <w:marRight w:val="0"/>
      <w:marTop w:val="0"/>
      <w:marBottom w:val="0"/>
      <w:divBdr>
        <w:top w:val="none" w:sz="0" w:space="0" w:color="auto"/>
        <w:left w:val="none" w:sz="0" w:space="0" w:color="auto"/>
        <w:bottom w:val="none" w:sz="0" w:space="0" w:color="auto"/>
        <w:right w:val="none" w:sz="0" w:space="0" w:color="auto"/>
      </w:divBdr>
    </w:div>
    <w:div w:id="1957174998">
      <w:bodyDiv w:val="1"/>
      <w:marLeft w:val="0"/>
      <w:marRight w:val="0"/>
      <w:marTop w:val="0"/>
      <w:marBottom w:val="0"/>
      <w:divBdr>
        <w:top w:val="none" w:sz="0" w:space="0" w:color="auto"/>
        <w:left w:val="none" w:sz="0" w:space="0" w:color="auto"/>
        <w:bottom w:val="none" w:sz="0" w:space="0" w:color="auto"/>
        <w:right w:val="none" w:sz="0" w:space="0" w:color="auto"/>
      </w:divBdr>
    </w:div>
    <w:div w:id="1959335623">
      <w:bodyDiv w:val="1"/>
      <w:marLeft w:val="0"/>
      <w:marRight w:val="0"/>
      <w:marTop w:val="0"/>
      <w:marBottom w:val="0"/>
      <w:divBdr>
        <w:top w:val="none" w:sz="0" w:space="0" w:color="auto"/>
        <w:left w:val="none" w:sz="0" w:space="0" w:color="auto"/>
        <w:bottom w:val="none" w:sz="0" w:space="0" w:color="auto"/>
        <w:right w:val="none" w:sz="0" w:space="0" w:color="auto"/>
      </w:divBdr>
    </w:div>
    <w:div w:id="1963531863">
      <w:bodyDiv w:val="1"/>
      <w:marLeft w:val="0"/>
      <w:marRight w:val="0"/>
      <w:marTop w:val="0"/>
      <w:marBottom w:val="0"/>
      <w:divBdr>
        <w:top w:val="none" w:sz="0" w:space="0" w:color="auto"/>
        <w:left w:val="none" w:sz="0" w:space="0" w:color="auto"/>
        <w:bottom w:val="none" w:sz="0" w:space="0" w:color="auto"/>
        <w:right w:val="none" w:sz="0" w:space="0" w:color="auto"/>
      </w:divBdr>
    </w:div>
    <w:div w:id="1964455932">
      <w:bodyDiv w:val="1"/>
      <w:marLeft w:val="0"/>
      <w:marRight w:val="0"/>
      <w:marTop w:val="0"/>
      <w:marBottom w:val="0"/>
      <w:divBdr>
        <w:top w:val="none" w:sz="0" w:space="0" w:color="auto"/>
        <w:left w:val="none" w:sz="0" w:space="0" w:color="auto"/>
        <w:bottom w:val="none" w:sz="0" w:space="0" w:color="auto"/>
        <w:right w:val="none" w:sz="0" w:space="0" w:color="auto"/>
      </w:divBdr>
    </w:div>
    <w:div w:id="1970166159">
      <w:bodyDiv w:val="1"/>
      <w:marLeft w:val="0"/>
      <w:marRight w:val="0"/>
      <w:marTop w:val="0"/>
      <w:marBottom w:val="0"/>
      <w:divBdr>
        <w:top w:val="none" w:sz="0" w:space="0" w:color="auto"/>
        <w:left w:val="none" w:sz="0" w:space="0" w:color="auto"/>
        <w:bottom w:val="none" w:sz="0" w:space="0" w:color="auto"/>
        <w:right w:val="none" w:sz="0" w:space="0" w:color="auto"/>
      </w:divBdr>
    </w:div>
    <w:div w:id="1978026722">
      <w:bodyDiv w:val="1"/>
      <w:marLeft w:val="0"/>
      <w:marRight w:val="0"/>
      <w:marTop w:val="0"/>
      <w:marBottom w:val="0"/>
      <w:divBdr>
        <w:top w:val="none" w:sz="0" w:space="0" w:color="auto"/>
        <w:left w:val="none" w:sz="0" w:space="0" w:color="auto"/>
        <w:bottom w:val="none" w:sz="0" w:space="0" w:color="auto"/>
        <w:right w:val="none" w:sz="0" w:space="0" w:color="auto"/>
      </w:divBdr>
    </w:div>
    <w:div w:id="1986008912">
      <w:bodyDiv w:val="1"/>
      <w:marLeft w:val="0"/>
      <w:marRight w:val="0"/>
      <w:marTop w:val="0"/>
      <w:marBottom w:val="0"/>
      <w:divBdr>
        <w:top w:val="none" w:sz="0" w:space="0" w:color="auto"/>
        <w:left w:val="none" w:sz="0" w:space="0" w:color="auto"/>
        <w:bottom w:val="none" w:sz="0" w:space="0" w:color="auto"/>
        <w:right w:val="none" w:sz="0" w:space="0" w:color="auto"/>
      </w:divBdr>
    </w:div>
    <w:div w:id="1990478728">
      <w:bodyDiv w:val="1"/>
      <w:marLeft w:val="0"/>
      <w:marRight w:val="0"/>
      <w:marTop w:val="0"/>
      <w:marBottom w:val="0"/>
      <w:divBdr>
        <w:top w:val="none" w:sz="0" w:space="0" w:color="auto"/>
        <w:left w:val="none" w:sz="0" w:space="0" w:color="auto"/>
        <w:bottom w:val="none" w:sz="0" w:space="0" w:color="auto"/>
        <w:right w:val="none" w:sz="0" w:space="0" w:color="auto"/>
      </w:divBdr>
    </w:div>
    <w:div w:id="1996175900">
      <w:bodyDiv w:val="1"/>
      <w:marLeft w:val="0"/>
      <w:marRight w:val="0"/>
      <w:marTop w:val="0"/>
      <w:marBottom w:val="0"/>
      <w:divBdr>
        <w:top w:val="none" w:sz="0" w:space="0" w:color="auto"/>
        <w:left w:val="none" w:sz="0" w:space="0" w:color="auto"/>
        <w:bottom w:val="none" w:sz="0" w:space="0" w:color="auto"/>
        <w:right w:val="none" w:sz="0" w:space="0" w:color="auto"/>
      </w:divBdr>
    </w:div>
    <w:div w:id="2000379214">
      <w:bodyDiv w:val="1"/>
      <w:marLeft w:val="0"/>
      <w:marRight w:val="0"/>
      <w:marTop w:val="0"/>
      <w:marBottom w:val="0"/>
      <w:divBdr>
        <w:top w:val="none" w:sz="0" w:space="0" w:color="auto"/>
        <w:left w:val="none" w:sz="0" w:space="0" w:color="auto"/>
        <w:bottom w:val="none" w:sz="0" w:space="0" w:color="auto"/>
        <w:right w:val="none" w:sz="0" w:space="0" w:color="auto"/>
      </w:divBdr>
    </w:div>
    <w:div w:id="2003315215">
      <w:bodyDiv w:val="1"/>
      <w:marLeft w:val="0"/>
      <w:marRight w:val="0"/>
      <w:marTop w:val="0"/>
      <w:marBottom w:val="0"/>
      <w:divBdr>
        <w:top w:val="none" w:sz="0" w:space="0" w:color="auto"/>
        <w:left w:val="none" w:sz="0" w:space="0" w:color="auto"/>
        <w:bottom w:val="none" w:sz="0" w:space="0" w:color="auto"/>
        <w:right w:val="none" w:sz="0" w:space="0" w:color="auto"/>
      </w:divBdr>
    </w:div>
    <w:div w:id="2011442731">
      <w:bodyDiv w:val="1"/>
      <w:marLeft w:val="0"/>
      <w:marRight w:val="0"/>
      <w:marTop w:val="0"/>
      <w:marBottom w:val="0"/>
      <w:divBdr>
        <w:top w:val="none" w:sz="0" w:space="0" w:color="auto"/>
        <w:left w:val="none" w:sz="0" w:space="0" w:color="auto"/>
        <w:bottom w:val="none" w:sz="0" w:space="0" w:color="auto"/>
        <w:right w:val="none" w:sz="0" w:space="0" w:color="auto"/>
      </w:divBdr>
    </w:div>
    <w:div w:id="2013214902">
      <w:bodyDiv w:val="1"/>
      <w:marLeft w:val="0"/>
      <w:marRight w:val="0"/>
      <w:marTop w:val="0"/>
      <w:marBottom w:val="0"/>
      <w:divBdr>
        <w:top w:val="none" w:sz="0" w:space="0" w:color="auto"/>
        <w:left w:val="none" w:sz="0" w:space="0" w:color="auto"/>
        <w:bottom w:val="none" w:sz="0" w:space="0" w:color="auto"/>
        <w:right w:val="none" w:sz="0" w:space="0" w:color="auto"/>
      </w:divBdr>
    </w:div>
    <w:div w:id="2023967271">
      <w:bodyDiv w:val="1"/>
      <w:marLeft w:val="0"/>
      <w:marRight w:val="0"/>
      <w:marTop w:val="0"/>
      <w:marBottom w:val="0"/>
      <w:divBdr>
        <w:top w:val="none" w:sz="0" w:space="0" w:color="auto"/>
        <w:left w:val="none" w:sz="0" w:space="0" w:color="auto"/>
        <w:bottom w:val="none" w:sz="0" w:space="0" w:color="auto"/>
        <w:right w:val="none" w:sz="0" w:space="0" w:color="auto"/>
      </w:divBdr>
    </w:div>
    <w:div w:id="2026201660">
      <w:bodyDiv w:val="1"/>
      <w:marLeft w:val="0"/>
      <w:marRight w:val="0"/>
      <w:marTop w:val="0"/>
      <w:marBottom w:val="0"/>
      <w:divBdr>
        <w:top w:val="none" w:sz="0" w:space="0" w:color="auto"/>
        <w:left w:val="none" w:sz="0" w:space="0" w:color="auto"/>
        <w:bottom w:val="none" w:sz="0" w:space="0" w:color="auto"/>
        <w:right w:val="none" w:sz="0" w:space="0" w:color="auto"/>
      </w:divBdr>
    </w:div>
    <w:div w:id="2028941235">
      <w:bodyDiv w:val="1"/>
      <w:marLeft w:val="0"/>
      <w:marRight w:val="0"/>
      <w:marTop w:val="0"/>
      <w:marBottom w:val="0"/>
      <w:divBdr>
        <w:top w:val="none" w:sz="0" w:space="0" w:color="auto"/>
        <w:left w:val="none" w:sz="0" w:space="0" w:color="auto"/>
        <w:bottom w:val="none" w:sz="0" w:space="0" w:color="auto"/>
        <w:right w:val="none" w:sz="0" w:space="0" w:color="auto"/>
      </w:divBdr>
    </w:div>
    <w:div w:id="2031297241">
      <w:bodyDiv w:val="1"/>
      <w:marLeft w:val="0"/>
      <w:marRight w:val="0"/>
      <w:marTop w:val="0"/>
      <w:marBottom w:val="0"/>
      <w:divBdr>
        <w:top w:val="none" w:sz="0" w:space="0" w:color="auto"/>
        <w:left w:val="none" w:sz="0" w:space="0" w:color="auto"/>
        <w:bottom w:val="none" w:sz="0" w:space="0" w:color="auto"/>
        <w:right w:val="none" w:sz="0" w:space="0" w:color="auto"/>
      </w:divBdr>
    </w:div>
    <w:div w:id="2031489769">
      <w:bodyDiv w:val="1"/>
      <w:marLeft w:val="0"/>
      <w:marRight w:val="0"/>
      <w:marTop w:val="0"/>
      <w:marBottom w:val="0"/>
      <w:divBdr>
        <w:top w:val="none" w:sz="0" w:space="0" w:color="auto"/>
        <w:left w:val="none" w:sz="0" w:space="0" w:color="auto"/>
        <w:bottom w:val="none" w:sz="0" w:space="0" w:color="auto"/>
        <w:right w:val="none" w:sz="0" w:space="0" w:color="auto"/>
      </w:divBdr>
    </w:div>
    <w:div w:id="2032684688">
      <w:bodyDiv w:val="1"/>
      <w:marLeft w:val="0"/>
      <w:marRight w:val="0"/>
      <w:marTop w:val="0"/>
      <w:marBottom w:val="0"/>
      <w:divBdr>
        <w:top w:val="none" w:sz="0" w:space="0" w:color="auto"/>
        <w:left w:val="none" w:sz="0" w:space="0" w:color="auto"/>
        <w:bottom w:val="none" w:sz="0" w:space="0" w:color="auto"/>
        <w:right w:val="none" w:sz="0" w:space="0" w:color="auto"/>
      </w:divBdr>
    </w:div>
    <w:div w:id="2038775688">
      <w:bodyDiv w:val="1"/>
      <w:marLeft w:val="0"/>
      <w:marRight w:val="0"/>
      <w:marTop w:val="0"/>
      <w:marBottom w:val="0"/>
      <w:divBdr>
        <w:top w:val="none" w:sz="0" w:space="0" w:color="auto"/>
        <w:left w:val="none" w:sz="0" w:space="0" w:color="auto"/>
        <w:bottom w:val="none" w:sz="0" w:space="0" w:color="auto"/>
        <w:right w:val="none" w:sz="0" w:space="0" w:color="auto"/>
      </w:divBdr>
    </w:div>
    <w:div w:id="2041198124">
      <w:bodyDiv w:val="1"/>
      <w:marLeft w:val="0"/>
      <w:marRight w:val="0"/>
      <w:marTop w:val="0"/>
      <w:marBottom w:val="0"/>
      <w:divBdr>
        <w:top w:val="none" w:sz="0" w:space="0" w:color="auto"/>
        <w:left w:val="none" w:sz="0" w:space="0" w:color="auto"/>
        <w:bottom w:val="none" w:sz="0" w:space="0" w:color="auto"/>
        <w:right w:val="none" w:sz="0" w:space="0" w:color="auto"/>
      </w:divBdr>
    </w:div>
    <w:div w:id="2042658350">
      <w:bodyDiv w:val="1"/>
      <w:marLeft w:val="0"/>
      <w:marRight w:val="0"/>
      <w:marTop w:val="0"/>
      <w:marBottom w:val="0"/>
      <w:divBdr>
        <w:top w:val="none" w:sz="0" w:space="0" w:color="auto"/>
        <w:left w:val="none" w:sz="0" w:space="0" w:color="auto"/>
        <w:bottom w:val="none" w:sz="0" w:space="0" w:color="auto"/>
        <w:right w:val="none" w:sz="0" w:space="0" w:color="auto"/>
      </w:divBdr>
    </w:div>
    <w:div w:id="2049641669">
      <w:bodyDiv w:val="1"/>
      <w:marLeft w:val="0"/>
      <w:marRight w:val="0"/>
      <w:marTop w:val="0"/>
      <w:marBottom w:val="0"/>
      <w:divBdr>
        <w:top w:val="none" w:sz="0" w:space="0" w:color="auto"/>
        <w:left w:val="none" w:sz="0" w:space="0" w:color="auto"/>
        <w:bottom w:val="none" w:sz="0" w:space="0" w:color="auto"/>
        <w:right w:val="none" w:sz="0" w:space="0" w:color="auto"/>
      </w:divBdr>
    </w:div>
    <w:div w:id="2054307537">
      <w:bodyDiv w:val="1"/>
      <w:marLeft w:val="0"/>
      <w:marRight w:val="0"/>
      <w:marTop w:val="0"/>
      <w:marBottom w:val="0"/>
      <w:divBdr>
        <w:top w:val="none" w:sz="0" w:space="0" w:color="auto"/>
        <w:left w:val="none" w:sz="0" w:space="0" w:color="auto"/>
        <w:bottom w:val="none" w:sz="0" w:space="0" w:color="auto"/>
        <w:right w:val="none" w:sz="0" w:space="0" w:color="auto"/>
      </w:divBdr>
    </w:div>
    <w:div w:id="2056081226">
      <w:bodyDiv w:val="1"/>
      <w:marLeft w:val="0"/>
      <w:marRight w:val="0"/>
      <w:marTop w:val="0"/>
      <w:marBottom w:val="0"/>
      <w:divBdr>
        <w:top w:val="none" w:sz="0" w:space="0" w:color="auto"/>
        <w:left w:val="none" w:sz="0" w:space="0" w:color="auto"/>
        <w:bottom w:val="none" w:sz="0" w:space="0" w:color="auto"/>
        <w:right w:val="none" w:sz="0" w:space="0" w:color="auto"/>
      </w:divBdr>
    </w:div>
    <w:div w:id="2062559084">
      <w:bodyDiv w:val="1"/>
      <w:marLeft w:val="0"/>
      <w:marRight w:val="0"/>
      <w:marTop w:val="0"/>
      <w:marBottom w:val="0"/>
      <w:divBdr>
        <w:top w:val="none" w:sz="0" w:space="0" w:color="auto"/>
        <w:left w:val="none" w:sz="0" w:space="0" w:color="auto"/>
        <w:bottom w:val="none" w:sz="0" w:space="0" w:color="auto"/>
        <w:right w:val="none" w:sz="0" w:space="0" w:color="auto"/>
      </w:divBdr>
    </w:div>
    <w:div w:id="2069300461">
      <w:bodyDiv w:val="1"/>
      <w:marLeft w:val="0"/>
      <w:marRight w:val="0"/>
      <w:marTop w:val="0"/>
      <w:marBottom w:val="0"/>
      <w:divBdr>
        <w:top w:val="none" w:sz="0" w:space="0" w:color="auto"/>
        <w:left w:val="none" w:sz="0" w:space="0" w:color="auto"/>
        <w:bottom w:val="none" w:sz="0" w:space="0" w:color="auto"/>
        <w:right w:val="none" w:sz="0" w:space="0" w:color="auto"/>
      </w:divBdr>
    </w:div>
    <w:div w:id="2075202505">
      <w:bodyDiv w:val="1"/>
      <w:marLeft w:val="0"/>
      <w:marRight w:val="0"/>
      <w:marTop w:val="0"/>
      <w:marBottom w:val="0"/>
      <w:divBdr>
        <w:top w:val="none" w:sz="0" w:space="0" w:color="auto"/>
        <w:left w:val="none" w:sz="0" w:space="0" w:color="auto"/>
        <w:bottom w:val="none" w:sz="0" w:space="0" w:color="auto"/>
        <w:right w:val="none" w:sz="0" w:space="0" w:color="auto"/>
      </w:divBdr>
    </w:div>
    <w:div w:id="2076970853">
      <w:bodyDiv w:val="1"/>
      <w:marLeft w:val="0"/>
      <w:marRight w:val="0"/>
      <w:marTop w:val="0"/>
      <w:marBottom w:val="0"/>
      <w:divBdr>
        <w:top w:val="none" w:sz="0" w:space="0" w:color="auto"/>
        <w:left w:val="none" w:sz="0" w:space="0" w:color="auto"/>
        <w:bottom w:val="none" w:sz="0" w:space="0" w:color="auto"/>
        <w:right w:val="none" w:sz="0" w:space="0" w:color="auto"/>
      </w:divBdr>
    </w:div>
    <w:div w:id="2097358563">
      <w:bodyDiv w:val="1"/>
      <w:marLeft w:val="0"/>
      <w:marRight w:val="0"/>
      <w:marTop w:val="0"/>
      <w:marBottom w:val="0"/>
      <w:divBdr>
        <w:top w:val="none" w:sz="0" w:space="0" w:color="auto"/>
        <w:left w:val="none" w:sz="0" w:space="0" w:color="auto"/>
        <w:bottom w:val="none" w:sz="0" w:space="0" w:color="auto"/>
        <w:right w:val="none" w:sz="0" w:space="0" w:color="auto"/>
      </w:divBdr>
    </w:div>
    <w:div w:id="2102407797">
      <w:bodyDiv w:val="1"/>
      <w:marLeft w:val="0"/>
      <w:marRight w:val="0"/>
      <w:marTop w:val="0"/>
      <w:marBottom w:val="0"/>
      <w:divBdr>
        <w:top w:val="none" w:sz="0" w:space="0" w:color="auto"/>
        <w:left w:val="none" w:sz="0" w:space="0" w:color="auto"/>
        <w:bottom w:val="none" w:sz="0" w:space="0" w:color="auto"/>
        <w:right w:val="none" w:sz="0" w:space="0" w:color="auto"/>
      </w:divBdr>
    </w:div>
    <w:div w:id="2106655980">
      <w:bodyDiv w:val="1"/>
      <w:marLeft w:val="0"/>
      <w:marRight w:val="0"/>
      <w:marTop w:val="0"/>
      <w:marBottom w:val="0"/>
      <w:divBdr>
        <w:top w:val="none" w:sz="0" w:space="0" w:color="auto"/>
        <w:left w:val="none" w:sz="0" w:space="0" w:color="auto"/>
        <w:bottom w:val="none" w:sz="0" w:space="0" w:color="auto"/>
        <w:right w:val="none" w:sz="0" w:space="0" w:color="auto"/>
      </w:divBdr>
    </w:div>
    <w:div w:id="2109230609">
      <w:bodyDiv w:val="1"/>
      <w:marLeft w:val="0"/>
      <w:marRight w:val="0"/>
      <w:marTop w:val="0"/>
      <w:marBottom w:val="0"/>
      <w:divBdr>
        <w:top w:val="none" w:sz="0" w:space="0" w:color="auto"/>
        <w:left w:val="none" w:sz="0" w:space="0" w:color="auto"/>
        <w:bottom w:val="none" w:sz="0" w:space="0" w:color="auto"/>
        <w:right w:val="none" w:sz="0" w:space="0" w:color="auto"/>
      </w:divBdr>
    </w:div>
    <w:div w:id="2112359034">
      <w:bodyDiv w:val="1"/>
      <w:marLeft w:val="0"/>
      <w:marRight w:val="0"/>
      <w:marTop w:val="0"/>
      <w:marBottom w:val="0"/>
      <w:divBdr>
        <w:top w:val="none" w:sz="0" w:space="0" w:color="auto"/>
        <w:left w:val="none" w:sz="0" w:space="0" w:color="auto"/>
        <w:bottom w:val="none" w:sz="0" w:space="0" w:color="auto"/>
        <w:right w:val="none" w:sz="0" w:space="0" w:color="auto"/>
      </w:divBdr>
    </w:div>
    <w:div w:id="2118672125">
      <w:bodyDiv w:val="1"/>
      <w:marLeft w:val="0"/>
      <w:marRight w:val="0"/>
      <w:marTop w:val="0"/>
      <w:marBottom w:val="0"/>
      <w:divBdr>
        <w:top w:val="none" w:sz="0" w:space="0" w:color="auto"/>
        <w:left w:val="none" w:sz="0" w:space="0" w:color="auto"/>
        <w:bottom w:val="none" w:sz="0" w:space="0" w:color="auto"/>
        <w:right w:val="none" w:sz="0" w:space="0" w:color="auto"/>
      </w:divBdr>
    </w:div>
    <w:div w:id="2121296380">
      <w:bodyDiv w:val="1"/>
      <w:marLeft w:val="0"/>
      <w:marRight w:val="0"/>
      <w:marTop w:val="0"/>
      <w:marBottom w:val="0"/>
      <w:divBdr>
        <w:top w:val="none" w:sz="0" w:space="0" w:color="auto"/>
        <w:left w:val="none" w:sz="0" w:space="0" w:color="auto"/>
        <w:bottom w:val="none" w:sz="0" w:space="0" w:color="auto"/>
        <w:right w:val="none" w:sz="0" w:space="0" w:color="auto"/>
      </w:divBdr>
    </w:div>
    <w:div w:id="2127380780">
      <w:bodyDiv w:val="1"/>
      <w:marLeft w:val="0"/>
      <w:marRight w:val="0"/>
      <w:marTop w:val="0"/>
      <w:marBottom w:val="0"/>
      <w:divBdr>
        <w:top w:val="none" w:sz="0" w:space="0" w:color="auto"/>
        <w:left w:val="none" w:sz="0" w:space="0" w:color="auto"/>
        <w:bottom w:val="none" w:sz="0" w:space="0" w:color="auto"/>
        <w:right w:val="none" w:sz="0" w:space="0" w:color="auto"/>
      </w:divBdr>
    </w:div>
    <w:div w:id="2127964159">
      <w:bodyDiv w:val="1"/>
      <w:marLeft w:val="0"/>
      <w:marRight w:val="0"/>
      <w:marTop w:val="0"/>
      <w:marBottom w:val="0"/>
      <w:divBdr>
        <w:top w:val="none" w:sz="0" w:space="0" w:color="auto"/>
        <w:left w:val="none" w:sz="0" w:space="0" w:color="auto"/>
        <w:bottom w:val="none" w:sz="0" w:space="0" w:color="auto"/>
        <w:right w:val="none" w:sz="0" w:space="0" w:color="auto"/>
      </w:divBdr>
    </w:div>
    <w:div w:id="2130660642">
      <w:bodyDiv w:val="1"/>
      <w:marLeft w:val="0"/>
      <w:marRight w:val="0"/>
      <w:marTop w:val="0"/>
      <w:marBottom w:val="0"/>
      <w:divBdr>
        <w:top w:val="none" w:sz="0" w:space="0" w:color="auto"/>
        <w:left w:val="none" w:sz="0" w:space="0" w:color="auto"/>
        <w:bottom w:val="none" w:sz="0" w:space="0" w:color="auto"/>
        <w:right w:val="none" w:sz="0" w:space="0" w:color="auto"/>
      </w:divBdr>
    </w:div>
    <w:div w:id="2132900277">
      <w:bodyDiv w:val="1"/>
      <w:marLeft w:val="0"/>
      <w:marRight w:val="0"/>
      <w:marTop w:val="0"/>
      <w:marBottom w:val="0"/>
      <w:divBdr>
        <w:top w:val="none" w:sz="0" w:space="0" w:color="auto"/>
        <w:left w:val="none" w:sz="0" w:space="0" w:color="auto"/>
        <w:bottom w:val="none" w:sz="0" w:space="0" w:color="auto"/>
        <w:right w:val="none" w:sz="0" w:space="0" w:color="auto"/>
      </w:divBdr>
    </w:div>
    <w:div w:id="2136678250">
      <w:bodyDiv w:val="1"/>
      <w:marLeft w:val="0"/>
      <w:marRight w:val="0"/>
      <w:marTop w:val="0"/>
      <w:marBottom w:val="0"/>
      <w:divBdr>
        <w:top w:val="none" w:sz="0" w:space="0" w:color="auto"/>
        <w:left w:val="none" w:sz="0" w:space="0" w:color="auto"/>
        <w:bottom w:val="none" w:sz="0" w:space="0" w:color="auto"/>
        <w:right w:val="none" w:sz="0" w:space="0" w:color="auto"/>
      </w:divBdr>
    </w:div>
    <w:div w:id="2143425008">
      <w:bodyDiv w:val="1"/>
      <w:marLeft w:val="0"/>
      <w:marRight w:val="0"/>
      <w:marTop w:val="0"/>
      <w:marBottom w:val="0"/>
      <w:divBdr>
        <w:top w:val="none" w:sz="0" w:space="0" w:color="auto"/>
        <w:left w:val="none" w:sz="0" w:space="0" w:color="auto"/>
        <w:bottom w:val="none" w:sz="0" w:space="0" w:color="auto"/>
        <w:right w:val="none" w:sz="0" w:space="0" w:color="auto"/>
      </w:divBdr>
    </w:div>
    <w:div w:id="2144808952">
      <w:bodyDiv w:val="1"/>
      <w:marLeft w:val="0"/>
      <w:marRight w:val="0"/>
      <w:marTop w:val="0"/>
      <w:marBottom w:val="0"/>
      <w:divBdr>
        <w:top w:val="none" w:sz="0" w:space="0" w:color="auto"/>
        <w:left w:val="none" w:sz="0" w:space="0" w:color="auto"/>
        <w:bottom w:val="none" w:sz="0" w:space="0" w:color="auto"/>
        <w:right w:val="none" w:sz="0" w:space="0" w:color="auto"/>
      </w:divBdr>
    </w:div>
    <w:div w:id="214631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3.png"/><Relationship Id="rId42" Type="http://schemas.openxmlformats.org/officeDocument/2006/relationships/image" Target="media/image24.jpeg"/><Relationship Id="rId47" Type="http://schemas.openxmlformats.org/officeDocument/2006/relationships/image" Target="media/image29.png"/><Relationship Id="rId63" Type="http://schemas.openxmlformats.org/officeDocument/2006/relationships/image" Target="media/image45.jpg"/><Relationship Id="rId68" Type="http://schemas.openxmlformats.org/officeDocument/2006/relationships/image" Target="media/image49.png"/><Relationship Id="rId84" Type="http://schemas.openxmlformats.org/officeDocument/2006/relationships/image" Target="media/image62.png"/><Relationship Id="rId89" Type="http://schemas.openxmlformats.org/officeDocument/2006/relationships/footer" Target="footer10.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4.jpeg"/><Relationship Id="rId79" Type="http://schemas.openxmlformats.org/officeDocument/2006/relationships/footer" Target="footer6.xml"/><Relationship Id="rId5" Type="http://schemas.openxmlformats.org/officeDocument/2006/relationships/numbering" Target="numbering.xml"/><Relationship Id="rId90" Type="http://schemas.openxmlformats.org/officeDocument/2006/relationships/hyperlink" Target="https://github.com/DRGladwell/CarWheelDetection_on_video" TargetMode="External"/><Relationship Id="rId95" Type="http://schemas.openxmlformats.org/officeDocument/2006/relationships/footer" Target="footer12.xml"/><Relationship Id="rId22" Type="http://schemas.openxmlformats.org/officeDocument/2006/relationships/image" Target="media/image4.png"/><Relationship Id="rId27" Type="http://schemas.openxmlformats.org/officeDocument/2006/relationships/image" Target="media/image9.jpe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jpg"/><Relationship Id="rId69" Type="http://schemas.openxmlformats.org/officeDocument/2006/relationships/image" Target="media/image50.png"/><Relationship Id="rId80" Type="http://schemas.openxmlformats.org/officeDocument/2006/relationships/image" Target="media/image59.png"/><Relationship Id="rId85"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heriotwatt-my.sharepoint.com/personal/drg1_hw_ac_uk/Documents/Car%20Wheel%20Detection%20final%20report.docx" TargetMode="External"/><Relationship Id="rId17" Type="http://schemas.openxmlformats.org/officeDocument/2006/relationships/header" Target="head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image" Target="media/image55.jpeg"/><Relationship Id="rId83" Type="http://schemas.openxmlformats.org/officeDocument/2006/relationships/footer" Target="footer7.xml"/><Relationship Id="rId88" Type="http://schemas.openxmlformats.org/officeDocument/2006/relationships/footer" Target="footer9.xml"/><Relationship Id="rId91" Type="http://schemas.openxmlformats.org/officeDocument/2006/relationships/hyperlink" Target="https://heriotwatt-my.sharepoint.com/:f:/r/personal/drg1_hw_ac_uk/Documents/Datasets%20for%205th%20year%20wheel%20project?csf=1&amp;web=1&amp;e=b2HQXJ"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5.jp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jpe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oter" Target="footer4.xml"/><Relationship Id="rId73" Type="http://schemas.openxmlformats.org/officeDocument/2006/relationships/image" Target="media/image53.jpeg"/><Relationship Id="rId78" Type="http://schemas.openxmlformats.org/officeDocument/2006/relationships/image" Target="media/image58.jpg"/><Relationship Id="rId81" Type="http://schemas.openxmlformats.org/officeDocument/2006/relationships/image" Target="media/image60.png"/><Relationship Id="rId86" Type="http://schemas.openxmlformats.org/officeDocument/2006/relationships/image" Target="media/image63.png"/><Relationship Id="rId9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heriotwatt-my.sharepoint.com/personal/drg1_hw_ac_uk/Documents/Car%20Wheel%20Detection%20final%20report.docx" TargetMode="External"/><Relationship Id="rId18" Type="http://schemas.openxmlformats.org/officeDocument/2006/relationships/footer" Target="footer3.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jpg"/><Relationship Id="rId76" Type="http://schemas.openxmlformats.org/officeDocument/2006/relationships/image" Target="media/image56.jpeg"/><Relationship Id="rId97"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image" Target="media/image6.png"/><Relationship Id="rId40" Type="http://schemas.openxmlformats.org/officeDocument/2006/relationships/image" Target="media/image22.gif"/><Relationship Id="rId45" Type="http://schemas.openxmlformats.org/officeDocument/2006/relationships/image" Target="media/image27.jpg"/><Relationship Id="rId66" Type="http://schemas.openxmlformats.org/officeDocument/2006/relationships/image" Target="media/image47.png"/><Relationship Id="rId87" Type="http://schemas.openxmlformats.org/officeDocument/2006/relationships/image" Target="media/image64.png"/><Relationship Id="rId61" Type="http://schemas.openxmlformats.org/officeDocument/2006/relationships/image" Target="media/image43.png"/><Relationship Id="rId82" Type="http://schemas.openxmlformats.org/officeDocument/2006/relationships/image" Target="media/image61.png"/><Relationship Id="rId19" Type="http://schemas.openxmlformats.org/officeDocument/2006/relationships/header" Target="header2.xml"/><Relationship Id="rId14" Type="http://schemas.openxmlformats.org/officeDocument/2006/relationships/hyperlink" Target="https://heriotwatt-my.sharepoint.com/personal/drg1_hw_ac_uk/Documents/Car%20Wheel%20Detection%20final%20report.docx" TargetMode="External"/><Relationship Id="rId30" Type="http://schemas.openxmlformats.org/officeDocument/2006/relationships/image" Target="media/image12.jpe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7.jpe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footer" Target="footer5.xml"/><Relationship Id="rId93" Type="http://schemas.openxmlformats.org/officeDocument/2006/relationships/footer" Target="footer11.xml"/><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B00F40F-B7E5-48F9-B4B3-AD3EC8A4430A}"/>
      </w:docPartPr>
      <w:docPartBody>
        <w:p w:rsidR="007F45FD" w:rsidRDefault="007F45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F45FD"/>
    <w:rsid w:val="007078FB"/>
    <w:rsid w:val="007F45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86499E4FC3F34C84CB9703427D44EF" ma:contentTypeVersion="12" ma:contentTypeDescription="Create a new document." ma:contentTypeScope="" ma:versionID="95e5380297c190c4dac1aec100665330">
  <xsd:schema xmlns:xsd="http://www.w3.org/2001/XMLSchema" xmlns:xs="http://www.w3.org/2001/XMLSchema" xmlns:p="http://schemas.microsoft.com/office/2006/metadata/properties" xmlns:ns3="f1fc66ef-9b27-4a68-aece-70e098db72a4" xmlns:ns4="662430e7-296e-494e-860e-d90a644177db" targetNamespace="http://schemas.microsoft.com/office/2006/metadata/properties" ma:root="true" ma:fieldsID="e603fc2ddb7c8dc6d56944a735483d4d" ns3:_="" ns4:_="">
    <xsd:import namespace="f1fc66ef-9b27-4a68-aece-70e098db72a4"/>
    <xsd:import namespace="662430e7-296e-494e-860e-d90a644177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c66ef-9b27-4a68-aece-70e098db7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2430e7-296e-494e-860e-d90a644177d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IBM</b:Tag>
    <b:SourceType>InternetSite</b:SourceType>
    <b:Guid>{28E11A1C-DABB-4C65-94D9-DF118DE5C362}</b:Guid>
    <b:Title>Ibm.com</b:Title>
    <b:Author>
      <b:Author>
        <b:Corporate>IBM</b:Corporate>
      </b:Author>
    </b:Author>
    <b:YearAccessed>12</b:YearAccessed>
    <b:MonthAccessed>08</b:MonthAccessed>
    <b:DayAccessed>2020</b:DayAccessed>
    <b:URL>https://www.ibm.com/topics/computer-vision</b:URL>
    <b:RefOrder>1</b:RefOrder>
  </b:Source>
  <b:Source>
    <b:Tag>Siraj</b:Tag>
    <b:SourceType>InternetSite</b:SourceType>
    <b:Guid>{1F4F4AB9-E086-419D-9258-C897D9F9F6E6}</b:Guid>
    <b:Author>
      <b:Author>
        <b:NameList>
          <b:Person>
            <b:Last>Raval</b:Last>
            <b:First>Siraj</b:First>
          </b:Person>
        </b:NameList>
      </b:Author>
    </b:Author>
    <b:Title>youtube.com</b:Title>
    <b:Year>2019</b:Year>
    <b:Month>06</b:Month>
    <b:Day>14</b:Day>
    <b:URL>https://www.youtube.com/watch?v=FSe_02FpJas</b:URL>
    <b:RefOrder>23</b:RefOrder>
  </b:Source>
  <b:Source>
    <b:Tag>Sir19</b:Tag>
    <b:SourceType>InternetSite</b:SourceType>
    <b:Guid>{401E010C-0223-4DC5-A1CB-F59D16B5088A}</b:Guid>
    <b:Author>
      <b:Author>
        <b:NameList>
          <b:Person>
            <b:Last>Raval</b:Last>
            <b:First>Siraj</b:First>
          </b:Person>
        </b:NameList>
      </b:Author>
    </b:Author>
    <b:Title>Github.com</b:Title>
    <b:Year>2019</b:Year>
    <b:Month>July</b:Month>
    <b:Day>24</b:Day>
    <b:URL>https://github.com/llSourcell/Learn_Computer_Vision</b:URL>
    <b:RefOrder>24</b:RefOrder>
  </b:Source>
  <b:Source>
    <b:Tag>Jos18</b:Tag>
    <b:SourceType>InternetSite</b:SourceType>
    <b:Guid>{65A83DA7-9825-4BB7-9DF9-F83973C46168}</b:Guid>
    <b:Author>
      <b:Author>
        <b:NameList>
          <b:Person>
            <b:Last>Redmond</b:Last>
            <b:First>Joseph</b:First>
          </b:Person>
        </b:NameList>
      </b:Author>
    </b:Author>
    <b:Title>youtube.com</b:Title>
    <b:ProductionCompany>University of Washington</b:ProductionCompany>
    <b:Year>2018</b:Year>
    <b:Month>09</b:Month>
    <b:Day>11</b:Day>
    <b:URL>https://www.youtube.com/watch?v=8jXIAWg_yHU&amp;list=PLjMXczUzEYcHvw5YYSU92WrY8IwhTuq7p&amp;index=1</b:URL>
    <b:RefOrder>25</b:RefOrder>
  </b:Source>
  <b:Source>
    <b:Tag>Sze</b:Tag>
    <b:SourceType>InternetSite</b:SourceType>
    <b:Guid>{0AAFD64E-4DBB-4565-8BBF-4E6E089962D4}</b:Guid>
    <b:Author>
      <b:Author>
        <b:NameList>
          <b:Person>
            <b:Last>Szeliski</b:Last>
            <b:First>Richard</b:First>
          </b:Person>
        </b:NameList>
      </b:Author>
    </b:Author>
    <b:ProductionCompany>Springer Publishing</b:ProductionCompany>
    <b:Year>2010</b:Year>
    <b:Month>09</b:Month>
    <b:Day>03</b:Day>
    <b:URL>http://szeliski.org/Book/drafts/SzeliskiBook_20100903_draft.pdf</b:URL>
    <b:RefOrder>3</b:RefOrder>
  </b:Source>
  <b:Source>
    <b:Tag>DrM18</b:Tag>
    <b:SourceType>InternetSite</b:SourceType>
    <b:Guid>{8117A253-2ADE-4C6A-8B70-48E72AF8E677}</b:Guid>
    <b:Author>
      <b:Author>
        <b:NameList>
          <b:Person>
            <b:Last>Nottingham</b:Last>
            <b:First>Dr</b:First>
            <b:Middle>Mike Pound University of</b:Middle>
          </b:Person>
        </b:NameList>
      </b:Author>
    </b:Author>
    <b:Title>youtube.com</b:Title>
    <b:ProductionCompany>computerphile</b:ProductionCompany>
    <b:Year>2018</b:Year>
    <b:Month>10</b:Month>
    <b:Day>19</b:Day>
    <b:URL>https://www.youtube.com/watch?v=uEJ71VlUmMQ&amp;t=484s</b:URL>
    <b:RefOrder>26</b:RefOrder>
  </b:Source>
  <b:Source>
    <b:Tag>Adr</b:Tag>
    <b:SourceType>InternetSite</b:SourceType>
    <b:Guid>{66C32331-60EC-4EEA-AD6B-6781E203B6BE}</b:Guid>
    <b:Author>
      <b:Author>
        <b:NameList>
          <b:Person>
            <b:Last>Adrian Rosebrock</b:Last>
            <b:First>PhD</b:First>
          </b:Person>
        </b:NameList>
      </b:Author>
    </b:Author>
    <b:Title>pyimagesearch.com</b:Title>
    <b:URL>https://www.pyimagesearch.com/</b:URL>
    <b:RefOrder>27</b:RefOrder>
  </b:Source>
  <b:Source>
    <b:Tag>web09</b:Tag>
    <b:SourceType>InternetSite</b:SourceType>
    <b:Guid>{D155492B-C7F0-4B82-8E35-7E7C14707B69}</b:Guid>
    <b:Title>web.ipac.caltech.edu</b:Title>
    <b:Year>2009</b:Year>
    <b:Month>04</b:Month>
    <b:Day>20</b:Day>
    <b:URL>http://web.ipac.caltech.edu/staff/fmasci/home/astro_refs/HoughTrans_lines_09.pdf</b:URL>
    <b:RefOrder>4</b:RefOrder>
  </b:Source>
  <b:Source>
    <b:Tag>Utk</b:Tag>
    <b:SourceType>InternetSite</b:SourceType>
    <b:Guid>{25D5E8CE-6E96-43C1-AED6-5E5FA57B8A9C}</b:Guid>
    <b:Author>
      <b:Author>
        <b:NameList>
          <b:Person>
            <b:Last>Sinha</b:Last>
            <b:First>Utkarsh</b:First>
          </b:Person>
        </b:NameList>
      </b:Author>
    </b:Author>
    <b:Title>aishack.in</b:Title>
    <b:URL>https://aishack.in/tutorials/circle-hough-transform/</b:URL>
    <b:RefOrder>28</b:RefOrder>
  </b:Source>
  <b:Source>
    <b:Tag>Cyr16</b:Tag>
    <b:SourceType>InternetSite</b:SourceType>
    <b:Guid>{156EAB31-FF42-4B08-8474-E2877860493E}</b:Guid>
    <b:Author>
      <b:Author>
        <b:NameList>
          <b:Person>
            <b:Last>Stachniss</b:Last>
            <b:First>Cyrill</b:First>
          </b:Person>
        </b:NameList>
      </b:Author>
    </b:Author>
    <b:ProductionCompany>University of Bonn, Germany</b:ProductionCompany>
    <b:Year>2016</b:Year>
    <b:Month>01</b:Month>
    <b:Day>12</b:Day>
    <b:URL>https://www.youtube.com/watch?v=oT9c_LlFBqs&amp;list=PL5_dGgbvVgqjQxm51rCzjCvnjQoYbiLvy&amp;index=4&amp;t=0s</b:URL>
    <b:RefOrder>7</b:RefOrder>
  </b:Source>
  <b:Source>
    <b:Tag>Alexis_Johannes</b:Tag>
    <b:SourceType>InternetSite</b:SourceType>
    <b:Guid>{8A80F5E7-BF30-414D-8817-BA120BD51F1A}</b:Guid>
    <b:Title>On lower bounds for the bias-variance trade-off</b:Title>
    <b:Year>2020</b:Year>
    <b:Author>
      <b:Author>
        <b:NameList>
          <b:Person>
            <b:Last>Alexis Derumigny</b:Last>
            <b:First>Johannes</b:First>
            <b:Middle>Schmidt-Hieber</b:Middle>
          </b:Person>
        </b:NameList>
      </b:Author>
    </b:Author>
    <b:ProductionCompany>Cornell University </b:ProductionCompany>
    <b:Month>May</b:Month>
    <b:Day>30 </b:Day>
    <b:YearAccessed>2020</b:YearAccessed>
    <b:MonthAccessed>10</b:MonthAccessed>
    <b:DayAccessed>26</b:DayAccessed>
    <b:URL>https://arxiv.org/pdf/2006.00278v1.pdf</b:URL>
    <b:RefOrder>10</b:RefOrder>
  </b:Source>
  <b:Source>
    <b:Tag>Vioal_and_Jones</b:Tag>
    <b:SourceType>DocumentFromInternetSite</b:SourceType>
    <b:Guid>{F5860BAE-D3B1-473D-8A7D-726456F48270}</b:Guid>
    <b:Title>Rapid Object Detection using a Boosted Cascade of Simple Features</b:Title>
    <b:Year>2001</b:Year>
    <b:YearAccessed>2020</b:YearAccessed>
    <b:MonthAccessed>October</b:MonthAccessed>
    <b:DayAccessed>31</b:DayAccessed>
    <b:URL>https://www.cs.cmu.edu/~efros/courses/LBMV07/Papers/viola-cvpr-01.pdf</b:URL>
    <b:Author>
      <b:Author>
        <b:NameList>
          <b:Person>
            <b:Last>Jones</b:Last>
            <b:First>PaulViola</b:First>
            <b:Middle>&amp; Michael</b:Middle>
          </b:Person>
        </b:NameList>
      </b:Author>
    </b:Author>
    <b:RefOrder>11</b:RefOrder>
  </b:Source>
  <b:Source>
    <b:Tag>Var20</b:Tag>
    <b:SourceType>Misc</b:SourceType>
    <b:Guid>{BB6E5061-4ADC-4844-80F4-B3DF36BB2027}</b:Guid>
    <b:Title>Biologically Inspired Computation</b:Title>
    <b:Year>2019-2020</b:Year>
    <b:Author>
      <b:Author>
        <b:NameList>
          <b:Person>
            <b:Last>Vargas</b:Last>
            <b:First>Dr</b:First>
            <b:Middle>Patricia A. F20BC</b:Middle>
          </b:Person>
        </b:NameList>
      </b:Author>
    </b:Author>
    <b:Publisher>Heriot-Watt</b:Publisher>
    <b:RefOrder>13</b:RefOrder>
  </b:Source>
  <b:Source>
    <b:Tag>Kur89</b:Tag>
    <b:SourceType>DocumentFromInternetSite</b:SourceType>
    <b:Guid>{DC5A820E-E3D3-4FDC-80AC-733A805B8FD2}</b:Guid>
    <b:Year>1989</b:Year>
    <b:Author>
      <b:Author>
        <b:NameList>
          <b:Person>
            <b:Last>Kur Hornik</b:Last>
            <b:First>Maxwell</b:First>
            <b:Middle>Stinchcombe, Halber White</b:Middle>
          </b:Person>
        </b:NameList>
      </b:Author>
    </b:Author>
    <b:Month>March</b:Month>
    <b:Day>9</b:Day>
    <b:YearAccessed>2020</b:YearAccessed>
    <b:MonthAccessed>November</b:MonthAccessed>
    <b:DayAccessed>1</b:DayAccessed>
    <b:URL>https://deeplearning.cs.cmu.edu/F20/document/readings/Hornik_Stinchcombe_White.pdf</b:URL>
    <b:RefOrder>14</b:RefOrder>
  </b:Source>
  <b:Source>
    <b:Tag>mobilnet</b:Tag>
    <b:SourceType>DocumentFromInternetSite</b:SourceType>
    <b:Guid>{3F744E6E-0746-4921-A8C3-E2DB0A7FC176}</b:Guid>
    <b:Title>arxiv.org/abs/1704.04861</b:Title>
    <b:Year>2017</b:Year>
    <b:Month>04</b:Month>
    <b:Day>17</b:Day>
    <b:YearAccessed>2020</b:YearAccessed>
    <b:MonthAccessed>12</b:MonthAccessed>
    <b:DayAccessed>02</b:DayAccessed>
    <b:URL>https://arxiv.org/pdf/1704.04861.pdf</b:URL>
    <b:Author>
      <b:Author>
        <b:NameList>
          <b:Person>
            <b:Last>Andrew G. Howard</b:Last>
            <b:First>Menglong</b:First>
            <b:Middle>Zhu, Bo Chen, Dmitry Kalenichenko, Weijun Wang, Tobias Weyand, Marco Andreetto, Hartwig Adam</b:Middle>
          </b:Person>
        </b:NameList>
      </b:Author>
    </b:Author>
    <b:RefOrder>18</b:RefOrder>
  </b:Source>
  <b:Source>
    <b:Tag>table_CNNs</b:Tag>
    <b:SourceType>InternetSite</b:SourceType>
    <b:Guid>{3C3C9D84-2FD6-4A06-8D9E-08C92C475B5E}</b:Guid>
    <b:Title>keras.io/api/applications/</b:Title>
    <b:YearAccessed>2020</b:YearAccessed>
    <b:MonthAccessed>12</b:MonthAccessed>
    <b:DayAccessed>02</b:DayAccessed>
    <b:URL>https://keras.io/api/applications/</b:URL>
    <b:Author>
      <b:Author>
        <b:NameList>
          <b:Person>
            <b:Last>Chollet</b:Last>
            <b:First>François</b:First>
          </b:Person>
        </b:NameList>
      </b:Author>
    </b:Author>
    <b:ProductionCompany>various, but primarlily a team at google</b:ProductionCompany>
    <b:RefOrder>19</b:RefOrder>
  </b:Source>
  <b:Source>
    <b:Tag>sckitLearn</b:Tag>
    <b:SourceType>InternetSite</b:SourceType>
    <b:Guid>{FBBD6967-8F89-41C5-A378-69A63E4321F6}</b:Guid>
    <b:Author>
      <b:Author>
        <b:NameList>
          <b:Person>
            <b:Last>Various</b:Last>
          </b:Person>
        </b:NameList>
      </b:Author>
    </b:Author>
    <b:Title>scikit-learn.org/stable/</b:Title>
    <b:YearAccessed>2020</b:YearAccessed>
    <b:MonthAccessed>12</b:MonthAccessed>
    <b:DayAccessed>02</b:DayAccessed>
    <b:URL>https://scikit-learn.org/stable/</b:URL>
    <b:RefOrder>20</b:RefOrder>
  </b:Source>
  <b:Source>
    <b:Tag>Adr03</b:Tag>
    <b:SourceType>InternetSite</b:SourceType>
    <b:Guid>{C59B0DB1-4CC9-4B0E-9F28-E81710B7FF08}</b:Guid>
    <b:Title>github.com/jrosebr1/imutils</b:Title>
    <b:ProductionCompany>Adrian Rosebrock </b:ProductionCompany>
    <b:YearAccessed>03</b:YearAccessed>
    <b:MonthAccessed>12</b:MonthAccessed>
    <b:DayAccessed>2020</b:DayAccessed>
    <b:URL>https://github.com/jrosebr1/imutils</b:URL>
    <b:Author>
      <b:Author>
        <b:NameList>
          <b:Person>
            <b:Last>Rosebrock</b:Last>
            <b:First>Adrian</b:First>
          </b:Person>
        </b:NameList>
      </b:Author>
    </b:Author>
    <b:RefOrder>21</b:RefOrder>
  </b:Source>
  <b:Source>
    <b:Tag>Nvi20</b:Tag>
    <b:SourceType>InternetSite</b:SourceType>
    <b:Guid>{647A18D4-509D-41B0-9348-67C40DB93345}</b:Guid>
    <b:Author>
      <b:Author>
        <b:NameList>
          <b:Person>
            <b:Last>Nvidia</b:Last>
          </b:Person>
        </b:NameList>
      </b:Author>
    </b:Author>
    <b:Title>www.nvidia.com/en-gb/autonomous-machines/jetson-store/</b:Title>
    <b:ProductionCompany>Nvidia </b:ProductionCompany>
    <b:YearAccessed>2020</b:YearAccessed>
    <b:MonthAccessed>12</b:MonthAccessed>
    <b:DayAccessed>05</b:DayAccessed>
    <b:URL>https://www.nvidia.com/en-gb/autonomous-machines/jetson-store/</b:URL>
    <b:RefOrder>22</b:RefOrder>
  </b:Source>
  <b:Source>
    <b:Tag>Summer_project_1966</b:Tag>
    <b:SourceType>DocumentFromInternetSite</b:SourceType>
    <b:Guid>{326CF054-1E30-4A8D-9C9F-FF15A53B9C8C}</b:Guid>
    <b:Title>ftp://publications.ai.mit.edu</b:Title>
    <b:YearAccessed>2020</b:YearAccessed>
    <b:MonthAccessed>12</b:MonthAccessed>
    <b:DayAccessed>10</b:DayAccessed>
    <b:URL>ftp://publications.ai.mit.edu/ai-publications/pdf/AIM-100.pdf</b:URL>
    <b:Author>
      <b:Author>
        <b:NameList>
          <b:Person>
            <b:Last>Papert</b:Last>
            <b:First>Seymour</b:First>
          </b:Person>
        </b:NameList>
      </b:Author>
    </b:Author>
    <b:RefOrder>2</b:RefOrder>
  </b:Source>
  <b:Source>
    <b:Tag>feature_match_panorama</b:Tag>
    <b:SourceType>JournalArticle</b:SourceType>
    <b:Guid>{C9004E47-1D0D-4386-99EC-AA453A4B0977}</b:Guid>
    <b:Title>Image Stitching based on Feature Extraction Techniques: A Survey</b:Title>
    <b:Year>2014</b:Year>
    <b:YearAccessed>15</b:YearAccessed>
    <b:MonthAccessed>12</b:MonthAccessed>
    <b:DayAccessed>2020</b:DayAccessed>
    <b:URL>https://www.researchgate.net/publication/267638940_Image_Stitching_based_on_Feature_Extraction_Techniques_A_Survey</b:URL>
    <b:Author>
      <b:Author>
        <b:NameList>
          <b:Person>
            <b:Last>Adel</b:Last>
            <b:First>Ebtsam</b:First>
          </b:Person>
          <b:Person>
            <b:Last>Elmogy</b:Last>
            <b:First>Mohammed</b:First>
          </b:Person>
          <b:Person>
            <b:Last>Elbakry</b:Last>
            <b:First>Hazem</b:First>
          </b:Person>
        </b:NameList>
      </b:Author>
    </b:Author>
    <b:JournalName>International Journal of Computer Applications</b:JournalName>
    <b:RefOrder>5</b:RefOrder>
  </b:Source>
  <b:Source>
    <b:Tag>RANSAC</b:Tag>
    <b:SourceType>JournalArticle</b:SourceType>
    <b:Guid>{B54428BF-CE4D-4355-B27C-3D21C92283D3}</b:Guid>
    <b:Author>
      <b:Author>
        <b:NameList>
          <b:Person>
            <b:Last>Fischler</b:Last>
            <b:First>Martin</b:First>
          </b:Person>
          <b:Person>
            <b:Last>Bolles </b:Last>
            <b:Middle>Coy </b:Middle>
            <b:First> Robert</b:First>
          </b:Person>
        </b:NameList>
      </b:Author>
    </b:Author>
    <b:Title>Random sample consensus: a paradigm for model fitting with applications to image analysis and automated cartography</b:Title>
    <b:JournalName>Communications of the ACM</b:JournalName>
    <b:Year>1981</b:Year>
    <b:Volume>Volume 24</b:Volume>
    <b:Issue>Issue 6</b:Issue>
    <b:RefOrder>6</b:RefOrder>
  </b:Source>
  <b:Source>
    <b:Tag>Machine_Learning</b:Tag>
    <b:SourceType>InternetSite</b:SourceType>
    <b:Guid>{88E199D5-8EB6-4D27-BB61-CA74C8314D9B}</b:Guid>
    <b:Title>www.ibm.com/cloud/learn/machine-learning</b:Title>
    <b:Year>2020</b:Year>
    <b:Author>
      <b:Author>
        <b:NameList>
          <b:Person>
            <b:Last>IBM</b:Last>
          </b:Person>
        </b:NameList>
      </b:Author>
    </b:Author>
    <b:ProductionCompany>IBM Cloud Education </b:ProductionCompany>
    <b:Month>07</b:Month>
    <b:Day>15</b:Day>
    <b:YearAccessed>2020</b:YearAccessed>
    <b:MonthAccessed>12</b:MonthAccessed>
    <b:DayAccessed>15</b:DayAccessed>
    <b:URL>https://www.ibm.com/cloud/learn/machine-learning</b:URL>
    <b:RefOrder>8</b:RefOrder>
  </b:Source>
  <b:Source>
    <b:Tag>Gradient_decent</b:Tag>
    <b:SourceType>JournalArticle</b:SourceType>
    <b:Guid>{5354D395-0606-446B-A90E-D4E2D41E157B}</b:Guid>
    <b:Title>The method of steepest descent for non-linear minimization problems</b:Title>
    <b:Year>1944</b:Year>
    <b:Author>
      <b:Author>
        <b:NameList>
          <b:Person>
            <b:Last>Curry</b:Last>
            <b:First>Haskell</b:First>
          </b:Person>
        </b:NameList>
      </b:Author>
    </b:Author>
    <b:JournalName>Quarterly of Applied Mathematics</b:JournalName>
    <b:RefOrder>9</b:RefOrder>
  </b:Source>
  <b:Source>
    <b:Tag>YOLO</b:Tag>
    <b:SourceType>JournalArticle</b:SourceType>
    <b:Guid>{3DD928DA-F5DF-439B-993E-FB7BABFF9083}</b:Guid>
    <b:Author>
      <b:Author>
        <b:NameList>
          <b:Person>
            <b:Last>Redmon</b:Last>
            <b:First>Joseph</b:First>
          </b:Person>
          <b:Person>
            <b:Last>Divvala</b:Last>
            <b:First>Santosh</b:First>
          </b:Person>
          <b:Person>
            <b:Last>Girshick</b:Last>
            <b:First>Ross</b:First>
          </b:Person>
          <b:Person>
            <b:Last>Farhadi</b:Last>
            <b:First>Ali</b:First>
          </b:Person>
        </b:NameList>
      </b:Author>
    </b:Author>
    <b:Title>You Only Look Once: Unified, Real-Time Object Detection</b:Title>
    <b:JournalName>IEEE Conference on Computer Vision and Pattern Recognition (CVPR)</b:JournalName>
    <b:Year>2016 </b:Year>
    <b:RefOrder>12</b:RefOrder>
  </b:Source>
  <b:Source>
    <b:Tag>First_CNN_LeCun</b:Tag>
    <b:SourceType>JournalArticle</b:SourceType>
    <b:Guid>{636F0E89-618A-4A5D-A85C-F88BC7383D6D}</b:Guid>
    <b:Author>
      <b:Author>
        <b:NameList>
          <b:Person>
            <b:Last>LeCun</b:Last>
            <b:First>Yann</b:First>
          </b:Person>
          <b:Person>
            <b:Last>al.</b:Last>
            <b:First>et</b:First>
          </b:Person>
        </b:NameList>
      </b:Author>
    </b:Author>
    <b:Title>Backpropagation applied to handwritten zip code recognition</b:Title>
    <b:JournalName>Neural Computation</b:JournalName>
    <b:Year>1989</b:Year>
    <b:RefOrder>15</b:RefOrder>
  </b:Source>
  <b:Source>
    <b:Tag>AlexNet</b:Tag>
    <b:SourceType>JournalArticle</b:SourceType>
    <b:Guid>{7C2511D1-A5F3-428E-9F6C-599201AB9FBD}</b:Guid>
    <b:Author>
      <b:Author>
        <b:NameList>
          <b:Person>
            <b:Last>Krizhevsky</b:Last>
            <b:First>Alex</b:First>
          </b:Person>
          <b:Person>
            <b:Last>Sutskever</b:Last>
            <b:First>Ilya</b:First>
          </b:Person>
          <b:Person>
            <b:Last>Hinton</b:Last>
            <b:First>Geoffrey</b:First>
            <b:Middle>E</b:Middle>
          </b:Person>
        </b:NameList>
      </b:Author>
    </b:Author>
    <b:Title>ImageNet classification with deep convolutional neural networks</b:Title>
    <b:JournalName>Advances in Neural Information Processing Systems</b:JournalName>
    <b:Year>2012</b:Year>
    <b:RefOrder>16</b:RefOrder>
  </b:Source>
  <b:Source>
    <b:Tag>openCV_Cascade</b:Tag>
    <b:SourceType>InternetSite</b:SourceType>
    <b:Guid>{72A1375B-2A76-4724-8682-1381E750CA18}</b:Guid>
    <b:Title>docs.opencv.org/3.4/dc/d88/tutorial_traincascade.html</b:Title>
    <b:YearAccessed>2020</b:YearAccessed>
    <b:MonthAccessed>12</b:MonthAccessed>
    <b:DayAccessed>16</b:DayAccessed>
    <b:URL>https://docs.opencv.org/3.4/dc/d88/tutorial_traincascade.html</b:URL>
    <b:RefOrder>17</b:RefOrder>
  </b:Source>
  <b:Source>
    <b:Tag>Otsu_method</b:Tag>
    <b:SourceType>JournalArticle</b:SourceType>
    <b:Guid>{CFAA6EF1-6EB8-4E1A-A6D6-A33733C73122}</b:Guid>
    <b:Title>Automatic thresholding of gray-level pictures using two-dimension Otsu method</b:Title>
    <b:Year>1991</b:Year>
    <b:Author>
      <b:Author>
        <b:NameList>
          <b:Person>
            <b:Last>Jianzhuang</b:Last>
            <b:First>Liu</b:First>
          </b:Person>
          <b:Person>
            <b:Last>Wenqing</b:Last>
            <b:First>Li</b:First>
          </b:Person>
          <b:Person>
            <b:Last>Yupeng</b:Last>
            <b:First>Tian</b:First>
          </b:Person>
        </b:NameList>
      </b:Author>
    </b:Author>
    <b:JournalName>IEEE</b:JournalName>
    <b:RefOrder>29</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FFD3F8-602F-4BF8-9C2F-9512B2AF942C}">
  <ds:schemaRefs>
    <ds:schemaRef ds:uri="http://schemas.microsoft.com/sharepoint/v3/contenttype/forms"/>
  </ds:schemaRefs>
</ds:datastoreItem>
</file>

<file path=customXml/itemProps2.xml><?xml version="1.0" encoding="utf-8"?>
<ds:datastoreItem xmlns:ds="http://schemas.openxmlformats.org/officeDocument/2006/customXml" ds:itemID="{659E38F2-AD6D-4FD9-9E02-D2EEC3A87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c66ef-9b27-4a68-aece-70e098db72a4"/>
    <ds:schemaRef ds:uri="662430e7-296e-494e-860e-d90a64417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3792B7-095B-4D33-A906-895C0015C66B}">
  <ds:schemaRefs>
    <ds:schemaRef ds:uri="http://schemas.openxmlformats.org/officeDocument/2006/bibliography"/>
  </ds:schemaRefs>
</ds:datastoreItem>
</file>

<file path=customXml/itemProps4.xml><?xml version="1.0" encoding="utf-8"?>
<ds:datastoreItem xmlns:ds="http://schemas.openxmlformats.org/officeDocument/2006/customXml" ds:itemID="{A742D079-2CB5-4E76-A75C-A867D97F4A6D}">
  <ds:schemaRefs>
    <ds:schemaRef ds:uri="http://purl.org/dc/elements/1.1/"/>
    <ds:schemaRef ds:uri="http://schemas.microsoft.com/office/2006/metadata/properties"/>
    <ds:schemaRef ds:uri="662430e7-296e-494e-860e-d90a644177db"/>
    <ds:schemaRef ds:uri="http://purl.org/dc/term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f1fc66ef-9b27-4a68-aece-70e098db72a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3</Pages>
  <Words>24149</Words>
  <Characters>137653</Characters>
  <Application>Microsoft Office Word</Application>
  <DocSecurity>0</DocSecurity>
  <Lines>1147</Lines>
  <Paragraphs>322</Paragraphs>
  <ScaleCrop>false</ScaleCrop>
  <Company/>
  <LinksUpToDate>false</LinksUpToDate>
  <CharactersWithSpaces>16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dwell, David</dc:creator>
  <cp:keywords/>
  <dc:description/>
  <cp:lastModifiedBy>Gladwell, David</cp:lastModifiedBy>
  <cp:revision>2</cp:revision>
  <dcterms:created xsi:type="dcterms:W3CDTF">2021-05-16T20:48:00Z</dcterms:created>
  <dcterms:modified xsi:type="dcterms:W3CDTF">2021-05-16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6499E4FC3F34C84CB9703427D44EF</vt:lpwstr>
  </property>
</Properties>
</file>